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6B4EB" w14:textId="22CD4D28" w:rsidR="00985800" w:rsidRPr="00900553" w:rsidRDefault="00985800" w:rsidP="008037C1">
      <w:pPr>
        <w:jc w:val="left"/>
        <w:rPr>
          <w:rFonts w:cs="Arial"/>
          <w:color w:val="FFFFFF" w:themeColor="background1"/>
        </w:rPr>
      </w:pPr>
    </w:p>
    <w:p w14:paraId="0AC778BC" w14:textId="77777777" w:rsidR="00985800" w:rsidRPr="00900553" w:rsidRDefault="00985800" w:rsidP="008037C1">
      <w:pPr>
        <w:jc w:val="left"/>
        <w:rPr>
          <w:rFonts w:cs="Arial"/>
          <w:color w:val="FFFFFF" w:themeColor="background1"/>
        </w:rPr>
      </w:pPr>
    </w:p>
    <w:p w14:paraId="216F8437" w14:textId="77777777" w:rsidR="00985800" w:rsidRPr="00900553" w:rsidRDefault="00985800" w:rsidP="008037C1">
      <w:pPr>
        <w:jc w:val="left"/>
        <w:rPr>
          <w:rFonts w:cs="Arial"/>
          <w:color w:val="FFFFFF" w:themeColor="background1"/>
        </w:rPr>
      </w:pPr>
    </w:p>
    <w:p w14:paraId="4E2FE322" w14:textId="77777777" w:rsidR="00985800" w:rsidRPr="00900553" w:rsidRDefault="00985800" w:rsidP="008037C1">
      <w:pPr>
        <w:jc w:val="left"/>
        <w:rPr>
          <w:rFonts w:cs="Arial"/>
          <w:color w:val="FFFFFF" w:themeColor="background1"/>
        </w:rPr>
      </w:pPr>
    </w:p>
    <w:p w14:paraId="1E296F30" w14:textId="77777777" w:rsidR="00985800" w:rsidRPr="00900553" w:rsidRDefault="00985800" w:rsidP="008037C1">
      <w:pPr>
        <w:jc w:val="left"/>
        <w:rPr>
          <w:rFonts w:cs="Arial"/>
          <w:color w:val="FFFFFF" w:themeColor="background1"/>
        </w:rPr>
      </w:pPr>
    </w:p>
    <w:p w14:paraId="369B4421" w14:textId="77777777" w:rsidR="00985800" w:rsidRPr="00900553" w:rsidRDefault="00985800" w:rsidP="008037C1">
      <w:pPr>
        <w:jc w:val="left"/>
        <w:rPr>
          <w:rFonts w:cs="Arial"/>
          <w:color w:val="FFFFFF" w:themeColor="background1"/>
        </w:rPr>
      </w:pPr>
    </w:p>
    <w:p w14:paraId="7D916899" w14:textId="77777777" w:rsidR="00985800" w:rsidRPr="00900553" w:rsidRDefault="00985800" w:rsidP="008037C1">
      <w:pPr>
        <w:jc w:val="left"/>
        <w:rPr>
          <w:rFonts w:cs="Arial"/>
          <w:color w:val="FFFFFF" w:themeColor="background1"/>
        </w:rPr>
      </w:pPr>
    </w:p>
    <w:p w14:paraId="4E66A1C7" w14:textId="77777777" w:rsidR="00985800" w:rsidRPr="00900553" w:rsidRDefault="00985800" w:rsidP="008037C1">
      <w:pPr>
        <w:jc w:val="left"/>
        <w:rPr>
          <w:rFonts w:cs="Arial"/>
          <w:color w:val="FFFFFF" w:themeColor="background1"/>
        </w:rPr>
      </w:pPr>
    </w:p>
    <w:p w14:paraId="52593438" w14:textId="77777777" w:rsidR="00985800" w:rsidRPr="00900553" w:rsidRDefault="00985800" w:rsidP="008037C1">
      <w:pPr>
        <w:jc w:val="left"/>
        <w:rPr>
          <w:rFonts w:cs="Arial"/>
          <w:color w:val="FFFFFF" w:themeColor="background1"/>
        </w:rPr>
      </w:pPr>
    </w:p>
    <w:p w14:paraId="43353BE2" w14:textId="77777777" w:rsidR="00985800" w:rsidRPr="00900553" w:rsidRDefault="00985800" w:rsidP="008037C1">
      <w:pPr>
        <w:jc w:val="left"/>
        <w:rPr>
          <w:rFonts w:cs="Arial"/>
          <w:color w:val="FFFFFF" w:themeColor="background1"/>
        </w:rPr>
      </w:pPr>
    </w:p>
    <w:p w14:paraId="6C472A63" w14:textId="77777777" w:rsidR="00985800" w:rsidRPr="00900553" w:rsidRDefault="00985800" w:rsidP="008037C1">
      <w:pPr>
        <w:jc w:val="left"/>
        <w:rPr>
          <w:rFonts w:cs="Arial"/>
          <w:color w:val="FFFFFF" w:themeColor="background1"/>
        </w:rPr>
      </w:pPr>
    </w:p>
    <w:p w14:paraId="0131F747" w14:textId="77777777" w:rsidR="00985800" w:rsidRPr="00900553" w:rsidRDefault="00985800" w:rsidP="008037C1">
      <w:pPr>
        <w:jc w:val="left"/>
        <w:rPr>
          <w:rFonts w:cs="Arial"/>
          <w:color w:val="FFFFFF" w:themeColor="background1"/>
        </w:rPr>
      </w:pPr>
    </w:p>
    <w:p w14:paraId="74E81410" w14:textId="77777777" w:rsidR="00985800" w:rsidRPr="00900553" w:rsidRDefault="00985800" w:rsidP="008037C1">
      <w:pPr>
        <w:jc w:val="left"/>
        <w:rPr>
          <w:rFonts w:cs="Arial"/>
          <w:color w:val="FFFFFF" w:themeColor="background1"/>
        </w:rPr>
      </w:pPr>
    </w:p>
    <w:p w14:paraId="0656AFA4" w14:textId="77777777" w:rsidR="00985800" w:rsidRPr="00900553" w:rsidRDefault="00985800" w:rsidP="008037C1">
      <w:pPr>
        <w:jc w:val="left"/>
        <w:rPr>
          <w:rFonts w:cs="Arial"/>
          <w:color w:val="FFFFFF" w:themeColor="background1"/>
        </w:rPr>
      </w:pPr>
    </w:p>
    <w:p w14:paraId="469CCEF7" w14:textId="77777777" w:rsidR="00985800" w:rsidRPr="00900553" w:rsidRDefault="00985800" w:rsidP="008037C1">
      <w:pPr>
        <w:jc w:val="left"/>
        <w:rPr>
          <w:rFonts w:cs="Arial"/>
          <w:color w:val="FFFFFF" w:themeColor="background1"/>
        </w:rPr>
      </w:pPr>
    </w:p>
    <w:p w14:paraId="08BCAFE7" w14:textId="6C27D061" w:rsidR="00985800" w:rsidRPr="00900553" w:rsidRDefault="006709F3" w:rsidP="008037C1">
      <w:pPr>
        <w:pStyle w:val="INDTitle"/>
        <w:spacing w:after="360"/>
        <w:rPr>
          <w:rFonts w:cs="Arial"/>
          <w:b/>
          <w:bCs/>
          <w:sz w:val="72"/>
        </w:rPr>
      </w:pPr>
      <w:r>
        <w:rPr>
          <w:rFonts w:cs="Arial"/>
          <w:b/>
          <w:bCs/>
          <w:color w:val="EB1846"/>
          <w:sz w:val="72"/>
        </w:rPr>
        <w:t xml:space="preserve">NICE Listens: </w:t>
      </w:r>
      <w:r w:rsidR="00985800" w:rsidRPr="00900553">
        <w:rPr>
          <w:rFonts w:cs="Arial"/>
          <w:b/>
          <w:bCs/>
          <w:color w:val="EB1846"/>
          <w:sz w:val="72"/>
        </w:rPr>
        <w:t xml:space="preserve">Public </w:t>
      </w:r>
      <w:r w:rsidR="000F7A8B">
        <w:rPr>
          <w:rFonts w:cs="Arial"/>
          <w:b/>
          <w:bCs/>
          <w:color w:val="EB1846"/>
          <w:sz w:val="72"/>
        </w:rPr>
        <w:t>d</w:t>
      </w:r>
      <w:r w:rsidR="000F7A8B" w:rsidRPr="00900553">
        <w:rPr>
          <w:rFonts w:cs="Arial"/>
          <w:b/>
          <w:bCs/>
          <w:color w:val="EB1846"/>
          <w:sz w:val="72"/>
        </w:rPr>
        <w:t xml:space="preserve">ialogue </w:t>
      </w:r>
      <w:r w:rsidR="00985800" w:rsidRPr="00900553">
        <w:rPr>
          <w:rFonts w:cs="Arial"/>
          <w:b/>
          <w:bCs/>
          <w:color w:val="EB1846"/>
          <w:sz w:val="72"/>
        </w:rPr>
        <w:t xml:space="preserve">on </w:t>
      </w:r>
      <w:r w:rsidR="000F7A8B">
        <w:rPr>
          <w:rFonts w:cs="Arial"/>
          <w:b/>
          <w:bCs/>
          <w:color w:val="EB1846"/>
          <w:sz w:val="72"/>
        </w:rPr>
        <w:t>environmental sustainability</w:t>
      </w:r>
    </w:p>
    <w:p w14:paraId="49B4E00C" w14:textId="4E720EF3" w:rsidR="00985800" w:rsidRPr="00900553" w:rsidRDefault="007C4A66" w:rsidP="008037C1">
      <w:pPr>
        <w:pStyle w:val="INDSub-title"/>
        <w:rPr>
          <w:rFonts w:cs="Arial"/>
        </w:rPr>
      </w:pPr>
      <w:r>
        <w:rPr>
          <w:rFonts w:cs="Arial"/>
        </w:rPr>
        <w:t xml:space="preserve">Methodology </w:t>
      </w:r>
      <w:r w:rsidR="000F7A8B">
        <w:rPr>
          <w:rFonts w:cs="Arial"/>
        </w:rPr>
        <w:t>annex</w:t>
      </w:r>
    </w:p>
    <w:p w14:paraId="3B040FDD" w14:textId="32FB7CBF" w:rsidR="00985800" w:rsidRPr="00900553" w:rsidRDefault="008037C1" w:rsidP="008037C1">
      <w:pPr>
        <w:jc w:val="left"/>
        <w:rPr>
          <w:rFonts w:cs="Arial"/>
          <w:lang w:val="en-GB" w:eastAsia="en-US"/>
        </w:rPr>
      </w:pPr>
      <w:r>
        <w:rPr>
          <w:rFonts w:cs="Arial"/>
          <w:noProof/>
          <w:lang w:val="en-GB" w:eastAsia="en-GB"/>
        </w:rPr>
        <w:t xml:space="preserve">February </w:t>
      </w:r>
      <w:r w:rsidR="00942CDA">
        <w:rPr>
          <w:rFonts w:cs="Arial"/>
          <w:noProof/>
          <w:lang w:val="en-GB" w:eastAsia="en-GB"/>
        </w:rPr>
        <w:t>202</w:t>
      </w:r>
      <w:r w:rsidR="00CB6A48">
        <w:rPr>
          <w:rFonts w:cs="Arial"/>
          <w:noProof/>
          <w:lang w:val="en-GB" w:eastAsia="en-GB"/>
        </w:rPr>
        <w:t>3</w:t>
      </w:r>
    </w:p>
    <w:p w14:paraId="25E17385" w14:textId="0891367F" w:rsidR="00985800" w:rsidRPr="00900553" w:rsidRDefault="00985800" w:rsidP="008037C1">
      <w:pPr>
        <w:jc w:val="left"/>
        <w:rPr>
          <w:rFonts w:cs="Arial"/>
          <w:lang w:val="en-GB" w:eastAsia="en-US"/>
        </w:rPr>
      </w:pPr>
      <w:r w:rsidRPr="00900553">
        <w:rPr>
          <w:rFonts w:cs="Arial"/>
          <w:lang w:val="en-GB" w:eastAsia="en-US"/>
        </w:rPr>
        <w:br w:type="page"/>
      </w:r>
    </w:p>
    <w:p w14:paraId="1634E73B" w14:textId="51FE6018" w:rsidR="00985800" w:rsidRDefault="007C4A66" w:rsidP="008037C1">
      <w:pPr>
        <w:pStyle w:val="Heading1"/>
      </w:pPr>
      <w:bookmarkStart w:id="0" w:name="_Toc1880853928"/>
      <w:r>
        <w:lastRenderedPageBreak/>
        <w:t xml:space="preserve"> </w:t>
      </w:r>
      <w:bookmarkEnd w:id="0"/>
      <w:r w:rsidR="00FB7C37">
        <w:t>Overview</w:t>
      </w:r>
    </w:p>
    <w:p w14:paraId="072DCAE3" w14:textId="0C02EAC7" w:rsidR="00AE18E5" w:rsidRDefault="00202CD4" w:rsidP="008037C1">
      <w:pPr>
        <w:jc w:val="left"/>
        <w:rPr>
          <w:rFonts w:cs="Arial"/>
        </w:rPr>
      </w:pPr>
      <w:r>
        <w:t xml:space="preserve">This document </w:t>
      </w:r>
      <w:r w:rsidR="00AE18E5">
        <w:t>presents</w:t>
      </w:r>
      <w:r w:rsidR="00AE18E5">
        <w:rPr>
          <w:rFonts w:cs="Arial"/>
        </w:rPr>
        <w:t xml:space="preserve"> all the </w:t>
      </w:r>
      <w:r w:rsidR="001234E5">
        <w:rPr>
          <w:rFonts w:cs="Arial"/>
        </w:rPr>
        <w:t xml:space="preserve">materials used during the </w:t>
      </w:r>
      <w:r w:rsidR="00AE18E5">
        <w:rPr>
          <w:rFonts w:cs="Arial"/>
        </w:rPr>
        <w:t xml:space="preserve">NICE Listens </w:t>
      </w:r>
      <w:r w:rsidR="001234E5">
        <w:rPr>
          <w:rFonts w:cs="Arial"/>
        </w:rPr>
        <w:t xml:space="preserve">dialogue </w:t>
      </w:r>
      <w:r w:rsidR="00AE18E5">
        <w:rPr>
          <w:rFonts w:cs="Arial"/>
        </w:rPr>
        <w:t xml:space="preserve">on </w:t>
      </w:r>
      <w:r w:rsidR="003B3B15">
        <w:rPr>
          <w:rFonts w:cs="Arial"/>
        </w:rPr>
        <w:t>environmental sustainability</w:t>
      </w:r>
      <w:r w:rsidR="00AE18E5">
        <w:rPr>
          <w:rFonts w:cs="Arial"/>
        </w:rPr>
        <w:t xml:space="preserve">. </w:t>
      </w:r>
      <w:r w:rsidR="001234E5">
        <w:rPr>
          <w:rFonts w:cs="Arial"/>
        </w:rPr>
        <w:t>This includes</w:t>
      </w:r>
      <w:r w:rsidR="00AE18E5">
        <w:rPr>
          <w:rFonts w:cs="Arial"/>
        </w:rPr>
        <w:t>:</w:t>
      </w:r>
    </w:p>
    <w:p w14:paraId="4AE649E1" w14:textId="66F5904F" w:rsidR="00AE18E5" w:rsidRDefault="003B3B15" w:rsidP="008037C1">
      <w:pPr>
        <w:pStyle w:val="ListParagraph"/>
        <w:numPr>
          <w:ilvl w:val="0"/>
          <w:numId w:val="5"/>
        </w:numPr>
        <w:jc w:val="left"/>
        <w:rPr>
          <w:rFonts w:cs="Arial"/>
        </w:rPr>
      </w:pPr>
      <w:r>
        <w:rPr>
          <w:rFonts w:cs="Arial"/>
          <w:b/>
          <w:bCs/>
        </w:rPr>
        <w:t>t</w:t>
      </w:r>
      <w:r w:rsidRPr="00AE18E5">
        <w:rPr>
          <w:rFonts w:cs="Arial"/>
          <w:b/>
          <w:bCs/>
        </w:rPr>
        <w:t xml:space="preserve">opic </w:t>
      </w:r>
      <w:r w:rsidR="00AE18E5" w:rsidRPr="00AE18E5">
        <w:rPr>
          <w:rFonts w:cs="Arial"/>
          <w:b/>
          <w:bCs/>
        </w:rPr>
        <w:t>guides</w:t>
      </w:r>
      <w:r w:rsidR="00AE18E5">
        <w:rPr>
          <w:rFonts w:cs="Arial"/>
        </w:rPr>
        <w:t xml:space="preserve"> and </w:t>
      </w:r>
      <w:r w:rsidR="00AE18E5" w:rsidRPr="00AE18E5">
        <w:rPr>
          <w:rFonts w:cs="Arial"/>
          <w:b/>
          <w:bCs/>
        </w:rPr>
        <w:t>stimulus</w:t>
      </w:r>
      <w:r w:rsidR="00AE18E5">
        <w:rPr>
          <w:rFonts w:cs="Arial"/>
        </w:rPr>
        <w:t xml:space="preserve"> used during the </w:t>
      </w:r>
      <w:proofErr w:type="gramStart"/>
      <w:r w:rsidR="00AE18E5">
        <w:rPr>
          <w:rFonts w:cs="Arial"/>
        </w:rPr>
        <w:t>workshops</w:t>
      </w:r>
      <w:proofErr w:type="gramEnd"/>
      <w:r w:rsidR="00AE18E5">
        <w:rPr>
          <w:rFonts w:cs="Arial"/>
        </w:rPr>
        <w:t xml:space="preserve"> </w:t>
      </w:r>
    </w:p>
    <w:p w14:paraId="385AE7D0" w14:textId="322EBF16" w:rsidR="00AE18E5" w:rsidRDefault="003B3B15" w:rsidP="008037C1">
      <w:pPr>
        <w:pStyle w:val="ListParagraph"/>
        <w:numPr>
          <w:ilvl w:val="0"/>
          <w:numId w:val="5"/>
        </w:numPr>
        <w:jc w:val="left"/>
        <w:rPr>
          <w:rFonts w:cs="Arial"/>
        </w:rPr>
      </w:pPr>
      <w:r>
        <w:rPr>
          <w:rFonts w:cs="Arial"/>
        </w:rPr>
        <w:t>d</w:t>
      </w:r>
      <w:r w:rsidRPr="00AE18E5">
        <w:rPr>
          <w:rFonts w:cs="Arial"/>
        </w:rPr>
        <w:t xml:space="preserve">etails </w:t>
      </w:r>
      <w:r w:rsidR="001234E5" w:rsidRPr="00AE18E5">
        <w:rPr>
          <w:rFonts w:cs="Arial"/>
        </w:rPr>
        <w:t xml:space="preserve">on </w:t>
      </w:r>
      <w:r w:rsidR="00AE18E5" w:rsidRPr="00AE18E5">
        <w:rPr>
          <w:rFonts w:cs="Arial"/>
          <w:b/>
          <w:bCs/>
        </w:rPr>
        <w:t>pre-</w:t>
      </w:r>
      <w:r w:rsidR="001234E5" w:rsidRPr="00AE18E5">
        <w:rPr>
          <w:rFonts w:cs="Arial"/>
          <w:b/>
          <w:bCs/>
        </w:rPr>
        <w:t>tasks</w:t>
      </w:r>
      <w:r w:rsidR="001234E5" w:rsidRPr="00AE18E5">
        <w:rPr>
          <w:rFonts w:cs="Arial"/>
        </w:rPr>
        <w:t xml:space="preserve"> participants completed outside of the </w:t>
      </w:r>
      <w:proofErr w:type="gramStart"/>
      <w:r w:rsidR="001234E5" w:rsidRPr="00AE18E5">
        <w:rPr>
          <w:rFonts w:cs="Arial"/>
        </w:rPr>
        <w:t>workshops</w:t>
      </w:r>
      <w:proofErr w:type="gramEnd"/>
      <w:r w:rsidR="00AE18E5">
        <w:rPr>
          <w:rFonts w:cs="Arial"/>
        </w:rPr>
        <w:t xml:space="preserve"> </w:t>
      </w:r>
    </w:p>
    <w:p w14:paraId="693D567B" w14:textId="466581A3" w:rsidR="001234E5" w:rsidRPr="00AE18E5" w:rsidRDefault="003B3B15" w:rsidP="008037C1">
      <w:pPr>
        <w:pStyle w:val="ListParagraph"/>
        <w:numPr>
          <w:ilvl w:val="0"/>
          <w:numId w:val="5"/>
        </w:numPr>
        <w:jc w:val="left"/>
        <w:rPr>
          <w:rFonts w:cs="Arial"/>
        </w:rPr>
      </w:pPr>
      <w:r>
        <w:rPr>
          <w:rFonts w:cs="Arial"/>
        </w:rPr>
        <w:t xml:space="preserve">hyperlinks </w:t>
      </w:r>
      <w:r w:rsidR="00AE18E5">
        <w:rPr>
          <w:rFonts w:cs="Arial"/>
        </w:rPr>
        <w:t xml:space="preserve">to any </w:t>
      </w:r>
      <w:r w:rsidR="00AE18E5" w:rsidRPr="00AE18E5">
        <w:rPr>
          <w:rFonts w:cs="Arial"/>
          <w:b/>
          <w:bCs/>
        </w:rPr>
        <w:t>online and additional material</w:t>
      </w:r>
      <w:r w:rsidR="00AE18E5">
        <w:rPr>
          <w:rFonts w:cs="Arial"/>
        </w:rPr>
        <w:t xml:space="preserve"> presented to participants during the dialogue</w:t>
      </w:r>
      <w:r>
        <w:rPr>
          <w:rFonts w:cs="Arial"/>
        </w:rPr>
        <w:t>.</w:t>
      </w:r>
      <w:r w:rsidR="001234E5" w:rsidRPr="00AE18E5">
        <w:rPr>
          <w:rFonts w:cs="Arial"/>
        </w:rPr>
        <w:t xml:space="preserve"> </w:t>
      </w:r>
    </w:p>
    <w:p w14:paraId="5C20ED05" w14:textId="0C7E6E3D" w:rsidR="0056683C" w:rsidRDefault="0056683C" w:rsidP="008037C1">
      <w:pPr>
        <w:jc w:val="left"/>
        <w:rPr>
          <w:rFonts w:cs="Arial"/>
        </w:rPr>
      </w:pPr>
      <w:r w:rsidRPr="00BB5721">
        <w:rPr>
          <w:rFonts w:cs="Arial"/>
        </w:rPr>
        <w:t>Th</w:t>
      </w:r>
      <w:r w:rsidR="00AE18E5">
        <w:rPr>
          <w:rFonts w:cs="Arial"/>
        </w:rPr>
        <w:t>e</w:t>
      </w:r>
      <w:r w:rsidRPr="00BB5721">
        <w:rPr>
          <w:rFonts w:cs="Arial"/>
        </w:rPr>
        <w:t xml:space="preserve"> dialogue was run from </w:t>
      </w:r>
      <w:r w:rsidR="00842E6E">
        <w:rPr>
          <w:rFonts w:cs="Arial"/>
        </w:rPr>
        <w:t>5</w:t>
      </w:r>
      <w:r w:rsidR="00AE18E5">
        <w:rPr>
          <w:rFonts w:cs="Arial"/>
          <w:vertAlign w:val="superscript"/>
        </w:rPr>
        <w:t>th</w:t>
      </w:r>
      <w:r w:rsidRPr="00BB5721">
        <w:rPr>
          <w:rFonts w:cs="Arial"/>
        </w:rPr>
        <w:t xml:space="preserve"> </w:t>
      </w:r>
      <w:r w:rsidR="00842E6E">
        <w:rPr>
          <w:rFonts w:cs="Arial"/>
        </w:rPr>
        <w:t>October</w:t>
      </w:r>
      <w:r w:rsidRPr="00BB5721">
        <w:rPr>
          <w:rFonts w:cs="Arial"/>
        </w:rPr>
        <w:t xml:space="preserve"> 2021 until </w:t>
      </w:r>
      <w:r w:rsidR="00842E6E">
        <w:rPr>
          <w:rFonts w:cs="Arial"/>
        </w:rPr>
        <w:t>16</w:t>
      </w:r>
      <w:r w:rsidRPr="00BB5721">
        <w:rPr>
          <w:rFonts w:cs="Arial"/>
          <w:vertAlign w:val="superscript"/>
        </w:rPr>
        <w:t>th</w:t>
      </w:r>
      <w:r w:rsidRPr="00BB5721">
        <w:rPr>
          <w:rFonts w:cs="Arial"/>
        </w:rPr>
        <w:t xml:space="preserve"> November 202</w:t>
      </w:r>
      <w:r w:rsidR="00842E6E">
        <w:rPr>
          <w:rFonts w:cs="Arial"/>
        </w:rPr>
        <w:t>2</w:t>
      </w:r>
      <w:r w:rsidRPr="00BB5721">
        <w:rPr>
          <w:rFonts w:cs="Arial"/>
        </w:rPr>
        <w:t xml:space="preserve">. This involved </w:t>
      </w:r>
      <w:r w:rsidR="003B3B15">
        <w:rPr>
          <w:rFonts w:cs="Arial"/>
        </w:rPr>
        <w:t xml:space="preserve">3 </w:t>
      </w:r>
      <w:r w:rsidRPr="00BB5721">
        <w:rPr>
          <w:rFonts w:cs="Arial"/>
        </w:rPr>
        <w:t xml:space="preserve">individual workshops taking place </w:t>
      </w:r>
      <w:r w:rsidR="003B3B15">
        <w:rPr>
          <w:rFonts w:cs="Arial"/>
        </w:rPr>
        <w:t>3</w:t>
      </w:r>
      <w:r w:rsidR="003B3B15" w:rsidRPr="00BB5721">
        <w:rPr>
          <w:rFonts w:cs="Arial"/>
        </w:rPr>
        <w:t xml:space="preserve"> </w:t>
      </w:r>
      <w:r w:rsidRPr="00BB5721">
        <w:rPr>
          <w:rFonts w:cs="Arial"/>
        </w:rPr>
        <w:t xml:space="preserve">weeks apart, supported by asynchronous, online engagement tasks between workshops. The dialogue was supported by </w:t>
      </w:r>
      <w:hyperlink r:id="rId11" w:history="1">
        <w:proofErr w:type="spellStart"/>
        <w:r w:rsidRPr="00401A64">
          <w:rPr>
            <w:rStyle w:val="Hyperlink"/>
            <w:rFonts w:cs="Arial"/>
          </w:rPr>
          <w:t>Incling</w:t>
        </w:r>
        <w:proofErr w:type="spellEnd"/>
      </w:hyperlink>
      <w:r w:rsidRPr="00BB5721">
        <w:rPr>
          <w:rFonts w:cs="Arial"/>
        </w:rPr>
        <w:t xml:space="preserve">, an online community platform designed for running research projects. Basis Social used </w:t>
      </w:r>
      <w:proofErr w:type="spellStart"/>
      <w:r w:rsidRPr="00BB5721">
        <w:rPr>
          <w:rFonts w:cs="Arial"/>
        </w:rPr>
        <w:t>Incling</w:t>
      </w:r>
      <w:proofErr w:type="spellEnd"/>
      <w:r w:rsidRPr="00BB5721">
        <w:rPr>
          <w:rFonts w:cs="Arial"/>
        </w:rPr>
        <w:t xml:space="preserve"> to manage engagement with participants and enable tasks asynchronous to workshops. </w:t>
      </w:r>
      <w:r w:rsidR="00AE18E5">
        <w:rPr>
          <w:rFonts w:cs="Arial"/>
        </w:rPr>
        <w:fldChar w:fldCharType="begin"/>
      </w:r>
      <w:r w:rsidR="00AE18E5">
        <w:rPr>
          <w:rFonts w:cs="Arial"/>
        </w:rPr>
        <w:instrText xml:space="preserve"> REF _Ref121993645 \h </w:instrText>
      </w:r>
      <w:r w:rsidR="008037C1">
        <w:rPr>
          <w:rFonts w:cs="Arial"/>
        </w:rPr>
        <w:instrText xml:space="preserve"> \* MERGEFORMAT </w:instrText>
      </w:r>
      <w:r w:rsidR="00AE18E5">
        <w:rPr>
          <w:rFonts w:cs="Arial"/>
        </w:rPr>
      </w:r>
      <w:r w:rsidR="00AE18E5">
        <w:rPr>
          <w:rFonts w:cs="Arial"/>
        </w:rPr>
        <w:fldChar w:fldCharType="separate"/>
      </w:r>
      <w:r w:rsidR="00AE18E5">
        <w:t xml:space="preserve">Figure </w:t>
      </w:r>
      <w:r w:rsidR="00AE18E5">
        <w:rPr>
          <w:noProof/>
        </w:rPr>
        <w:t>1</w:t>
      </w:r>
      <w:r w:rsidR="00AE18E5">
        <w:rPr>
          <w:rFonts w:cs="Arial"/>
        </w:rPr>
        <w:fldChar w:fldCharType="end"/>
      </w:r>
      <w:r w:rsidR="00AE18E5">
        <w:rPr>
          <w:rFonts w:cs="Arial"/>
        </w:rPr>
        <w:t xml:space="preserve"> </w:t>
      </w:r>
      <w:r w:rsidR="00BB5721">
        <w:rPr>
          <w:rFonts w:cs="Arial"/>
        </w:rPr>
        <w:t>provides a visual overview of the process.</w:t>
      </w:r>
    </w:p>
    <w:p w14:paraId="116B467F" w14:textId="78A2E758" w:rsidR="007C4A66" w:rsidRDefault="007C4A66" w:rsidP="008037C1">
      <w:pPr>
        <w:jc w:val="left"/>
        <w:rPr>
          <w:rFonts w:cs="Arial"/>
        </w:rPr>
      </w:pPr>
      <w:r w:rsidRPr="00E034F8">
        <w:rPr>
          <w:rFonts w:cs="Arial"/>
        </w:rPr>
        <w:t xml:space="preserve">The dialogue was designed to be iterative and exploratory. Each workshop was designed to be responsive to the discussion in the previous workshops, the online discussion board, and responses to the online tasks. The ‘shape’ of the public dialogue aimed to focus initial engagement on </w:t>
      </w:r>
      <w:r>
        <w:rPr>
          <w:rFonts w:cs="Arial"/>
        </w:rPr>
        <w:t>introducing participants to the topic (</w:t>
      </w:r>
      <w:r w:rsidR="003B3B15">
        <w:rPr>
          <w:rFonts w:cs="Arial"/>
        </w:rPr>
        <w:t>discovery stage</w:t>
      </w:r>
      <w:r>
        <w:rPr>
          <w:rFonts w:cs="Arial"/>
        </w:rPr>
        <w:t>),</w:t>
      </w:r>
      <w:r w:rsidRPr="00E034F8">
        <w:rPr>
          <w:rFonts w:cs="Arial"/>
        </w:rPr>
        <w:t xml:space="preserve"> then to allow time and space for </w:t>
      </w:r>
      <w:r>
        <w:rPr>
          <w:rFonts w:cs="Arial"/>
        </w:rPr>
        <w:t>further learning and</w:t>
      </w:r>
      <w:r w:rsidRPr="00E034F8">
        <w:rPr>
          <w:rFonts w:cs="Arial"/>
        </w:rPr>
        <w:t xml:space="preserve"> deeper debate </w:t>
      </w:r>
      <w:r>
        <w:rPr>
          <w:rFonts w:cs="Arial"/>
        </w:rPr>
        <w:t>(</w:t>
      </w:r>
      <w:r w:rsidR="003B3B15">
        <w:rPr>
          <w:rFonts w:cs="Arial"/>
        </w:rPr>
        <w:t>deliberation stage</w:t>
      </w:r>
      <w:r>
        <w:rPr>
          <w:rFonts w:cs="Arial"/>
        </w:rPr>
        <w:t xml:space="preserve">) </w:t>
      </w:r>
      <w:r w:rsidRPr="00E034F8">
        <w:rPr>
          <w:rFonts w:cs="Arial"/>
        </w:rPr>
        <w:t xml:space="preserve">and, </w:t>
      </w:r>
      <w:r>
        <w:rPr>
          <w:rFonts w:cs="Arial"/>
        </w:rPr>
        <w:t>finally,</w:t>
      </w:r>
      <w:r w:rsidRPr="00E034F8">
        <w:rPr>
          <w:rFonts w:cs="Arial"/>
        </w:rPr>
        <w:t xml:space="preserve"> consensus</w:t>
      </w:r>
      <w:r>
        <w:rPr>
          <w:rFonts w:cs="Arial"/>
        </w:rPr>
        <w:t>-</w:t>
      </w:r>
      <w:r w:rsidRPr="00E034F8">
        <w:rPr>
          <w:rFonts w:cs="Arial"/>
        </w:rPr>
        <w:t>building towards the end of the dialogue</w:t>
      </w:r>
      <w:r>
        <w:rPr>
          <w:rFonts w:cs="Arial"/>
        </w:rPr>
        <w:t xml:space="preserve"> (</w:t>
      </w:r>
      <w:r w:rsidR="003B3B15">
        <w:rPr>
          <w:rFonts w:cs="Arial"/>
        </w:rPr>
        <w:t>decision</w:t>
      </w:r>
      <w:r>
        <w:rPr>
          <w:rFonts w:cs="Arial"/>
        </w:rPr>
        <w:t>-</w:t>
      </w:r>
      <w:r w:rsidR="003B3B15">
        <w:rPr>
          <w:rFonts w:cs="Arial"/>
        </w:rPr>
        <w:t>making stage</w:t>
      </w:r>
      <w:r>
        <w:rPr>
          <w:rFonts w:cs="Arial"/>
        </w:rPr>
        <w:t>).</w:t>
      </w:r>
    </w:p>
    <w:p w14:paraId="304A0797" w14:textId="5255B363" w:rsidR="007C4A66" w:rsidRPr="00BB5721" w:rsidRDefault="007C4A66" w:rsidP="008037C1">
      <w:pPr>
        <w:jc w:val="left"/>
        <w:rPr>
          <w:rFonts w:cs="Arial"/>
        </w:rPr>
      </w:pPr>
    </w:p>
    <w:p w14:paraId="517C0E67" w14:textId="3CCFBB9A" w:rsidR="009C0729" w:rsidRDefault="007C4A66" w:rsidP="008037C1">
      <w:pPr>
        <w:jc w:val="left"/>
        <w:rPr>
          <w:rFonts w:cs="Arial"/>
        </w:rPr>
      </w:pPr>
      <w:r>
        <w:rPr>
          <w:rFonts w:cs="Arial"/>
          <w:noProof/>
        </w:rPr>
        <mc:AlternateContent>
          <mc:Choice Requires="wps">
            <w:drawing>
              <wp:anchor distT="0" distB="0" distL="114300" distR="114300" simplePos="0" relativeHeight="251658242" behindDoc="0" locked="0" layoutInCell="1" allowOverlap="1" wp14:anchorId="4FA01C58" wp14:editId="0B7A49AC">
                <wp:simplePos x="0" y="0"/>
                <wp:positionH relativeFrom="column">
                  <wp:posOffset>36195</wp:posOffset>
                </wp:positionH>
                <wp:positionV relativeFrom="paragraph">
                  <wp:posOffset>0</wp:posOffset>
                </wp:positionV>
                <wp:extent cx="6432550" cy="175260"/>
                <wp:effectExtent l="0" t="0" r="6350" b="0"/>
                <wp:wrapTopAndBottom/>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432550" cy="175260"/>
                        </a:xfrm>
                        <a:prstGeom prst="rect">
                          <a:avLst/>
                        </a:prstGeom>
                        <a:solidFill>
                          <a:prstClr val="white"/>
                        </a:solidFill>
                        <a:ln>
                          <a:noFill/>
                        </a:ln>
                      </wps:spPr>
                      <wps:txbx>
                        <w:txbxContent>
                          <w:p w14:paraId="1C2C2F59" w14:textId="5257355E" w:rsidR="00C334E9" w:rsidRPr="00B0667D" w:rsidRDefault="00C334E9" w:rsidP="00C334E9">
                            <w:pPr>
                              <w:pStyle w:val="Caption"/>
                              <w:rPr>
                                <w:rFonts w:cs="Arial"/>
                                <w:b/>
                                <w:bCs/>
                                <w:noProof/>
                                <w:sz w:val="18"/>
                              </w:rPr>
                            </w:pPr>
                            <w:bookmarkStart w:id="1" w:name="_Ref121993645"/>
                            <w:r w:rsidRPr="00B0667D">
                              <w:rPr>
                                <w:b/>
                                <w:bCs/>
                              </w:rPr>
                              <w:t xml:space="preserve">Figure </w:t>
                            </w:r>
                            <w:r w:rsidRPr="00B0667D">
                              <w:rPr>
                                <w:b/>
                                <w:bCs/>
                              </w:rPr>
                              <w:fldChar w:fldCharType="begin"/>
                            </w:r>
                            <w:r w:rsidRPr="00B0667D">
                              <w:rPr>
                                <w:b/>
                                <w:bCs/>
                              </w:rPr>
                              <w:instrText>SEQ Figure \* ARABIC</w:instrText>
                            </w:r>
                            <w:r w:rsidRPr="00B0667D">
                              <w:rPr>
                                <w:b/>
                                <w:bCs/>
                              </w:rPr>
                              <w:fldChar w:fldCharType="separate"/>
                            </w:r>
                            <w:r w:rsidR="00AE18E5" w:rsidRPr="00B0667D">
                              <w:rPr>
                                <w:b/>
                                <w:bCs/>
                                <w:noProof/>
                              </w:rPr>
                              <w:t>1</w:t>
                            </w:r>
                            <w:r w:rsidRPr="00B0667D">
                              <w:rPr>
                                <w:b/>
                                <w:bCs/>
                              </w:rPr>
                              <w:fldChar w:fldCharType="end"/>
                            </w:r>
                            <w:bookmarkEnd w:id="1"/>
                            <w:r w:rsidRPr="00B0667D">
                              <w:rPr>
                                <w:b/>
                                <w:bCs/>
                              </w:rPr>
                              <w:t xml:space="preserve">: Methodology </w:t>
                            </w:r>
                            <w:r w:rsidR="003B3B15">
                              <w:rPr>
                                <w:b/>
                                <w:bCs/>
                              </w:rPr>
                              <w:t>o</w:t>
                            </w:r>
                            <w:r w:rsidR="003B3B15" w:rsidRPr="00B0667D">
                              <w:rPr>
                                <w:b/>
                                <w:bCs/>
                              </w:rPr>
                              <w:t>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A01C58" id="_x0000_t202" coordsize="21600,21600" o:spt="202" path="m,l,21600r21600,l21600,xe">
                <v:stroke joinstyle="miter"/>
                <v:path gradientshapeok="t" o:connecttype="rect"/>
              </v:shapetype>
              <v:shape id="Text Box 2" o:spid="_x0000_s1026" type="#_x0000_t202" alt="&quot;&quot;" style="position:absolute;margin-left:2.85pt;margin-top:0;width:506.5pt;height:13.8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" stroked="f">
                <v:textbox style="mso-fit-shape-to-text:t" inset="0,0,0,0">
                  <w:txbxContent>
                    <w:p w14:paraId="1C2C2F59" w14:textId="5257355E" w:rsidR="00C334E9" w:rsidRPr="00B0667D" w:rsidRDefault="00C334E9" w:rsidP="00C334E9">
                      <w:pPr>
                        <w:pStyle w:val="Caption"/>
                        <w:rPr>
                          <w:rFonts w:cs="Arial"/>
                          <w:b/>
                          <w:bCs/>
                          <w:noProof/>
                          <w:sz w:val="18"/>
                        </w:rPr>
                      </w:pPr>
                      <w:bookmarkStart w:id="2" w:name="_Ref121993645"/>
                      <w:r w:rsidRPr="00B0667D">
                        <w:rPr>
                          <w:b/>
                          <w:bCs/>
                        </w:rPr>
                        <w:t xml:space="preserve">Figure </w:t>
                      </w:r>
                      <w:r w:rsidRPr="00B0667D">
                        <w:rPr>
                          <w:b/>
                          <w:bCs/>
                        </w:rPr>
                        <w:fldChar w:fldCharType="begin"/>
                      </w:r>
                      <w:r w:rsidRPr="00B0667D">
                        <w:rPr>
                          <w:b/>
                          <w:bCs/>
                        </w:rPr>
                        <w:instrText>SEQ Figure \* ARABIC</w:instrText>
                      </w:r>
                      <w:r w:rsidRPr="00B0667D">
                        <w:rPr>
                          <w:b/>
                          <w:bCs/>
                        </w:rPr>
                        <w:fldChar w:fldCharType="separate"/>
                      </w:r>
                      <w:r w:rsidR="00AE18E5" w:rsidRPr="00B0667D">
                        <w:rPr>
                          <w:b/>
                          <w:bCs/>
                          <w:noProof/>
                        </w:rPr>
                        <w:t>1</w:t>
                      </w:r>
                      <w:r w:rsidRPr="00B0667D">
                        <w:rPr>
                          <w:b/>
                          <w:bCs/>
                        </w:rPr>
                        <w:fldChar w:fldCharType="end"/>
                      </w:r>
                      <w:bookmarkEnd w:id="2"/>
                      <w:r w:rsidRPr="00B0667D">
                        <w:rPr>
                          <w:b/>
                          <w:bCs/>
                        </w:rPr>
                        <w:t xml:space="preserve">: Methodology </w:t>
                      </w:r>
                      <w:r w:rsidR="003B3B15">
                        <w:rPr>
                          <w:b/>
                          <w:bCs/>
                        </w:rPr>
                        <w:t>o</w:t>
                      </w:r>
                      <w:r w:rsidR="003B3B15" w:rsidRPr="00B0667D">
                        <w:rPr>
                          <w:b/>
                          <w:bCs/>
                        </w:rPr>
                        <w:t>verview</w:t>
                      </w:r>
                    </w:p>
                  </w:txbxContent>
                </v:textbox>
                <w10:wrap type="topAndBottom"/>
              </v:shape>
            </w:pict>
          </mc:Fallback>
        </mc:AlternateContent>
      </w:r>
      <w:r w:rsidR="009C0729">
        <w:rPr>
          <w:noProof/>
        </w:rPr>
        <w:drawing>
          <wp:inline distT="0" distB="0" distL="0" distR="0" wp14:anchorId="4F583013" wp14:editId="23549BE9">
            <wp:extent cx="6408420" cy="2131256"/>
            <wp:effectExtent l="0" t="0" r="0" b="2540"/>
            <wp:docPr id="10" name="Picture 10" descr="Timeline diagram showing the methodology overview. Expert interviews, preparation stage, desk review. Workshop 1, discovery satage, workshop 1 pre-task. Workshop 2, deliberation stage, workshop 2 pre-task. Workshop 3, decision making stage, workshop 3 pre-task and then online discussion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 diagram showing the methodology overview. Expert interviews, preparation stage, desk review. Workshop 1, discovery satage, workshop 1 pre-task. Workshop 2, deliberation stage, workshop 2 pre-task. Workshop 3, decision making stage, workshop 3 pre-task and then online discussion board."/>
                    <pic:cNvPicPr/>
                  </pic:nvPicPr>
                  <pic:blipFill rotWithShape="1">
                    <a:blip r:embed="rId12"/>
                    <a:srcRect b="3913"/>
                    <a:stretch/>
                  </pic:blipFill>
                  <pic:spPr bwMode="auto">
                    <a:xfrm>
                      <a:off x="0" y="0"/>
                      <a:ext cx="6408420" cy="2131256"/>
                    </a:xfrm>
                    <a:prstGeom prst="rect">
                      <a:avLst/>
                    </a:prstGeom>
                    <a:ln>
                      <a:noFill/>
                    </a:ln>
                    <a:extLst>
                      <a:ext uri="{53640926-AAD7-44D8-BBD7-CCE9431645EC}">
                        <a14:shadowObscured xmlns:a14="http://schemas.microsoft.com/office/drawing/2010/main"/>
                      </a:ext>
                    </a:extLst>
                  </pic:spPr>
                </pic:pic>
              </a:graphicData>
            </a:graphic>
          </wp:inline>
        </w:drawing>
      </w:r>
    </w:p>
    <w:p w14:paraId="68024170" w14:textId="77777777" w:rsidR="00AE18E5" w:rsidRDefault="00AE18E5" w:rsidP="008037C1">
      <w:pPr>
        <w:widowControl/>
        <w:suppressAutoHyphens w:val="0"/>
        <w:wordWrap/>
        <w:autoSpaceDE/>
        <w:autoSpaceDN/>
        <w:jc w:val="left"/>
        <w:rPr>
          <w:rFonts w:eastAsiaTheme="majorEastAsia" w:cstheme="majorBidi"/>
          <w:b/>
          <w:bCs/>
        </w:rPr>
      </w:pPr>
      <w:bookmarkStart w:id="2" w:name="_Toc121382759"/>
      <w:bookmarkStart w:id="3" w:name="_Toc1398485585"/>
      <w:r>
        <w:br w:type="page"/>
      </w:r>
    </w:p>
    <w:p w14:paraId="4F55608E" w14:textId="59FC7C66" w:rsidR="003805BE" w:rsidRPr="003805BE" w:rsidRDefault="003805BE" w:rsidP="008037C1">
      <w:pPr>
        <w:pStyle w:val="Heading1"/>
      </w:pPr>
      <w:r>
        <w:lastRenderedPageBreak/>
        <w:t xml:space="preserve">Preparation </w:t>
      </w:r>
      <w:bookmarkEnd w:id="2"/>
      <w:bookmarkEnd w:id="3"/>
      <w:r w:rsidR="003B3B15">
        <w:t>stage</w:t>
      </w:r>
    </w:p>
    <w:p w14:paraId="339446AA" w14:textId="06283C75" w:rsidR="00AE18E5" w:rsidRDefault="00AE18E5" w:rsidP="008037C1">
      <w:pPr>
        <w:pStyle w:val="Heading2"/>
      </w:pPr>
      <w:bookmarkStart w:id="4" w:name="_Hlk92204278"/>
      <w:r>
        <w:t xml:space="preserve">Overview </w:t>
      </w:r>
    </w:p>
    <w:p w14:paraId="406B55E0" w14:textId="62353957" w:rsidR="000C5A54" w:rsidRDefault="004440CA" w:rsidP="008037C1">
      <w:pPr>
        <w:jc w:val="left"/>
        <w:rPr>
          <w:rFonts w:cs="Arial"/>
        </w:rPr>
      </w:pPr>
      <w:r>
        <w:rPr>
          <w:rFonts w:cs="Arial"/>
        </w:rPr>
        <w:t>During the preparation stage</w:t>
      </w:r>
      <w:r w:rsidR="002646C4">
        <w:rPr>
          <w:rFonts w:cs="Arial"/>
        </w:rPr>
        <w:t>,</w:t>
      </w:r>
      <w:r w:rsidR="00154E0D">
        <w:rPr>
          <w:rFonts w:cs="Arial"/>
        </w:rPr>
        <w:t xml:space="preserve"> </w:t>
      </w:r>
      <w:r w:rsidR="00C334E9">
        <w:rPr>
          <w:rFonts w:cs="Arial"/>
        </w:rPr>
        <w:t xml:space="preserve">Basis Social conducted </w:t>
      </w:r>
      <w:r w:rsidR="003B3B15">
        <w:rPr>
          <w:rFonts w:cs="Arial"/>
        </w:rPr>
        <w:t xml:space="preserve">6 </w:t>
      </w:r>
      <w:r w:rsidR="0059139C">
        <w:rPr>
          <w:rFonts w:cs="Arial"/>
        </w:rPr>
        <w:t>o</w:t>
      </w:r>
      <w:r w:rsidR="00154E0D">
        <w:rPr>
          <w:rFonts w:cs="Arial"/>
        </w:rPr>
        <w:t xml:space="preserve">nline interviews </w:t>
      </w:r>
      <w:r w:rsidR="00C334E9">
        <w:rPr>
          <w:rFonts w:cs="Arial"/>
        </w:rPr>
        <w:t xml:space="preserve">with </w:t>
      </w:r>
      <w:r w:rsidR="00203745">
        <w:rPr>
          <w:rFonts w:cs="Arial"/>
        </w:rPr>
        <w:t>10</w:t>
      </w:r>
      <w:r w:rsidR="00154E0D">
        <w:rPr>
          <w:rFonts w:cs="Arial"/>
        </w:rPr>
        <w:t xml:space="preserve"> </w:t>
      </w:r>
      <w:r w:rsidR="006F0CC1">
        <w:rPr>
          <w:rFonts w:cs="Arial"/>
        </w:rPr>
        <w:t xml:space="preserve">experts </w:t>
      </w:r>
      <w:r w:rsidR="004D1CF3">
        <w:rPr>
          <w:rFonts w:cs="Arial"/>
        </w:rPr>
        <w:t xml:space="preserve">working at the intersection of </w:t>
      </w:r>
      <w:r w:rsidR="000B7D16">
        <w:rPr>
          <w:rFonts w:cs="Arial"/>
        </w:rPr>
        <w:t xml:space="preserve">health, </w:t>
      </w:r>
      <w:proofErr w:type="gramStart"/>
      <w:r w:rsidR="000B7D16">
        <w:rPr>
          <w:rFonts w:cs="Arial"/>
        </w:rPr>
        <w:t>healthcare</w:t>
      </w:r>
      <w:proofErr w:type="gramEnd"/>
      <w:r w:rsidR="000B7D16">
        <w:rPr>
          <w:rFonts w:cs="Arial"/>
        </w:rPr>
        <w:t xml:space="preserve"> and environmental sustainability</w:t>
      </w:r>
      <w:r w:rsidR="008309B4">
        <w:rPr>
          <w:rFonts w:cs="Arial"/>
        </w:rPr>
        <w:t xml:space="preserve">. </w:t>
      </w:r>
      <w:r w:rsidR="00914493">
        <w:rPr>
          <w:rFonts w:cs="Arial"/>
        </w:rPr>
        <w:t xml:space="preserve">Interviewees were </w:t>
      </w:r>
      <w:r w:rsidR="000B7D16">
        <w:rPr>
          <w:rFonts w:cs="Arial"/>
        </w:rPr>
        <w:t>identified in consultation with NICE</w:t>
      </w:r>
      <w:r w:rsidR="005517BF">
        <w:rPr>
          <w:rFonts w:cs="Arial"/>
        </w:rPr>
        <w:t xml:space="preserve">, </w:t>
      </w:r>
      <w:r w:rsidR="00A953E5">
        <w:rPr>
          <w:rFonts w:cs="Arial"/>
        </w:rPr>
        <w:t xml:space="preserve">with the aim of </w:t>
      </w:r>
      <w:r w:rsidR="00C63E7D">
        <w:rPr>
          <w:rFonts w:cs="Arial"/>
        </w:rPr>
        <w:t xml:space="preserve">capturing </w:t>
      </w:r>
      <w:r w:rsidR="00D67B85">
        <w:rPr>
          <w:rFonts w:cs="Arial"/>
        </w:rPr>
        <w:t xml:space="preserve">a breadth of perspectives </w:t>
      </w:r>
      <w:r w:rsidR="00655731">
        <w:rPr>
          <w:rFonts w:cs="Arial"/>
        </w:rPr>
        <w:t>regarding</w:t>
      </w:r>
      <w:r w:rsidR="00F24991">
        <w:rPr>
          <w:rFonts w:cs="Arial"/>
        </w:rPr>
        <w:t xml:space="preserve"> the challenges and opportunities associated with </w:t>
      </w:r>
      <w:r w:rsidR="00655731">
        <w:rPr>
          <w:rFonts w:cs="Arial"/>
        </w:rPr>
        <w:t xml:space="preserve">making healthcare more environmentally sustainable. </w:t>
      </w:r>
      <w:r w:rsidR="000C5A54" w:rsidRPr="00900553">
        <w:rPr>
          <w:rFonts w:cs="Arial"/>
        </w:rPr>
        <w:t>The</w:t>
      </w:r>
      <w:r w:rsidR="000C5A54">
        <w:rPr>
          <w:rFonts w:cs="Arial"/>
        </w:rPr>
        <w:t xml:space="preserve"> interviews</w:t>
      </w:r>
      <w:r w:rsidR="000C5A54" w:rsidRPr="00900553">
        <w:rPr>
          <w:rFonts w:cs="Arial"/>
        </w:rPr>
        <w:t xml:space="preserve"> were used to help inform the design of the </w:t>
      </w:r>
      <w:r w:rsidR="000C5A54">
        <w:rPr>
          <w:rFonts w:cs="Arial"/>
        </w:rPr>
        <w:t>project</w:t>
      </w:r>
      <w:r w:rsidR="000C5A54" w:rsidRPr="00900553">
        <w:rPr>
          <w:rFonts w:cs="Arial"/>
        </w:rPr>
        <w:t xml:space="preserve"> and clips of recordings from the interviews were used to introduce the topic to participants during the </w:t>
      </w:r>
      <w:r w:rsidR="000C5A54">
        <w:rPr>
          <w:rFonts w:cs="Arial"/>
        </w:rPr>
        <w:t>first workshop</w:t>
      </w:r>
      <w:r w:rsidR="000C5A54" w:rsidRPr="00900553">
        <w:rPr>
          <w:rFonts w:cs="Arial"/>
        </w:rPr>
        <w:t xml:space="preserve">. </w:t>
      </w:r>
      <w:r w:rsidR="000C5A54">
        <w:rPr>
          <w:rFonts w:cs="Arial"/>
        </w:rPr>
        <w:t xml:space="preserve">The interviews were also used to identify relevant literature to inform the </w:t>
      </w:r>
      <w:r w:rsidR="003B3B15">
        <w:rPr>
          <w:rFonts w:cs="Arial"/>
        </w:rPr>
        <w:t xml:space="preserve">background </w:t>
      </w:r>
      <w:r w:rsidR="000C5A54">
        <w:rPr>
          <w:rFonts w:cs="Arial"/>
        </w:rPr>
        <w:t>section of th</w:t>
      </w:r>
      <w:r w:rsidR="008037C1">
        <w:rPr>
          <w:rFonts w:cs="Arial"/>
        </w:rPr>
        <w:t>e main</w:t>
      </w:r>
      <w:r w:rsidR="000C5A54">
        <w:rPr>
          <w:rFonts w:cs="Arial"/>
        </w:rPr>
        <w:t xml:space="preserve"> report</w:t>
      </w:r>
      <w:r w:rsidR="008037C1">
        <w:rPr>
          <w:rFonts w:cs="Arial"/>
        </w:rPr>
        <w:t>.</w:t>
      </w:r>
      <w:r w:rsidR="000C5A54">
        <w:rPr>
          <w:rFonts w:cs="Arial"/>
        </w:rPr>
        <w:t xml:space="preserve"> </w:t>
      </w:r>
    </w:p>
    <w:bookmarkEnd w:id="4"/>
    <w:p w14:paraId="3E1B2DA5" w14:textId="59EBC17E" w:rsidR="00F3079C" w:rsidRDefault="00AE18E5" w:rsidP="008037C1">
      <w:pPr>
        <w:pStyle w:val="Heading2"/>
      </w:pPr>
      <w:r>
        <w:t xml:space="preserve">Topic </w:t>
      </w:r>
      <w:r w:rsidR="003B3B15">
        <w:t xml:space="preserve">guide </w:t>
      </w:r>
    </w:p>
    <w:p w14:paraId="5A6B13A2" w14:textId="77777777" w:rsidR="00CA1824" w:rsidRPr="00CA1824" w:rsidRDefault="00CA1824" w:rsidP="008037C1">
      <w:pPr>
        <w:pStyle w:val="Paragraph"/>
        <w:rPr>
          <w:rFonts w:eastAsiaTheme="majorEastAsia"/>
        </w:rPr>
      </w:pPr>
      <w:bookmarkStart w:id="5" w:name="_Toc121382760"/>
      <w:bookmarkStart w:id="6" w:name="_Toc1779348897"/>
      <w:bookmarkStart w:id="7" w:name="_Toc90023635"/>
      <w:r w:rsidRPr="00CA1824">
        <w:rPr>
          <w:rFonts w:eastAsiaTheme="majorEastAsia"/>
        </w:rPr>
        <w:t xml:space="preserve">How does the health and social care system contribute to climate change? Which activities or parts of the system have the largest carbon footprint? </w:t>
      </w:r>
    </w:p>
    <w:p w14:paraId="4AE1D029" w14:textId="77777777" w:rsidR="00CA1824" w:rsidRPr="00CA1824" w:rsidRDefault="00CA1824" w:rsidP="008037C1">
      <w:pPr>
        <w:pStyle w:val="Paragraph"/>
        <w:rPr>
          <w:rFonts w:eastAsiaTheme="majorEastAsia"/>
        </w:rPr>
      </w:pPr>
      <w:r w:rsidRPr="00CA1824">
        <w:rPr>
          <w:rFonts w:eastAsiaTheme="majorEastAsia"/>
        </w:rPr>
        <w:t xml:space="preserve">How do you feel the issue of sustainability within health and social care can be made most real or understandable for members of the public? Can you give me any examples? </w:t>
      </w:r>
    </w:p>
    <w:p w14:paraId="03EA5ED3" w14:textId="77777777" w:rsidR="00CA1824" w:rsidRPr="00CA1824" w:rsidRDefault="00CA1824" w:rsidP="008037C1">
      <w:pPr>
        <w:pStyle w:val="Paragraph"/>
        <w:rPr>
          <w:rFonts w:eastAsiaTheme="majorEastAsia"/>
        </w:rPr>
      </w:pPr>
      <w:r w:rsidRPr="00CA1824">
        <w:rPr>
          <w:rFonts w:eastAsiaTheme="majorEastAsia"/>
        </w:rPr>
        <w:t xml:space="preserve">[For NHS respondents only] What is the NHS’s ambition around net zero, and why is this important? </w:t>
      </w:r>
    </w:p>
    <w:p w14:paraId="299D66CF" w14:textId="77777777" w:rsidR="00CA1824" w:rsidRPr="00CA1824" w:rsidRDefault="00CA1824" w:rsidP="008037C1">
      <w:pPr>
        <w:pStyle w:val="Paragraph"/>
        <w:rPr>
          <w:rFonts w:eastAsiaTheme="majorEastAsia"/>
        </w:rPr>
      </w:pPr>
      <w:r w:rsidRPr="00CA1824">
        <w:rPr>
          <w:rFonts w:eastAsiaTheme="majorEastAsia"/>
        </w:rPr>
        <w:t xml:space="preserve">What are the main benefits of fostering greater environmental sustainability in the health and social care system? </w:t>
      </w:r>
    </w:p>
    <w:p w14:paraId="6825B40A" w14:textId="3A5696FB" w:rsidR="00CA1824" w:rsidRPr="00CA1824" w:rsidRDefault="00CA1824" w:rsidP="008037C1">
      <w:pPr>
        <w:pStyle w:val="Paragraph"/>
        <w:rPr>
          <w:rFonts w:eastAsiaTheme="majorEastAsia"/>
        </w:rPr>
      </w:pPr>
      <w:r w:rsidRPr="00CA1824">
        <w:rPr>
          <w:rFonts w:eastAsiaTheme="majorEastAsia"/>
        </w:rPr>
        <w:t xml:space="preserve">What/where are some of the main opportunities for reducing carbon emissions within health and social care? For example: </w:t>
      </w:r>
    </w:p>
    <w:p w14:paraId="788816EF" w14:textId="446AF396" w:rsidR="00CA1824" w:rsidRPr="00CA1824" w:rsidRDefault="003B3B15" w:rsidP="008037C1">
      <w:pPr>
        <w:pStyle w:val="Paragraph"/>
        <w:numPr>
          <w:ilvl w:val="1"/>
          <w:numId w:val="3"/>
        </w:numPr>
        <w:rPr>
          <w:rFonts w:eastAsiaTheme="majorEastAsia"/>
        </w:rPr>
      </w:pPr>
      <w:r>
        <w:rPr>
          <w:rFonts w:eastAsiaTheme="majorEastAsia"/>
        </w:rPr>
        <w:t>a</w:t>
      </w:r>
      <w:r w:rsidRPr="00CA1824">
        <w:rPr>
          <w:rFonts w:eastAsiaTheme="majorEastAsia"/>
        </w:rPr>
        <w:t xml:space="preserve">naesthetic </w:t>
      </w:r>
      <w:r w:rsidR="00CA1824" w:rsidRPr="00CA1824">
        <w:rPr>
          <w:rFonts w:eastAsiaTheme="majorEastAsia"/>
        </w:rPr>
        <w:t xml:space="preserve">gases and metered dose inhalers </w:t>
      </w:r>
    </w:p>
    <w:p w14:paraId="41683FF6" w14:textId="560FA226" w:rsidR="00CA1824" w:rsidRPr="00CA1824" w:rsidRDefault="003B3B15" w:rsidP="008037C1">
      <w:pPr>
        <w:pStyle w:val="Paragraph"/>
        <w:numPr>
          <w:ilvl w:val="1"/>
          <w:numId w:val="3"/>
        </w:numPr>
        <w:rPr>
          <w:rFonts w:eastAsiaTheme="majorEastAsia"/>
        </w:rPr>
      </w:pPr>
      <w:r>
        <w:rPr>
          <w:rFonts w:eastAsiaTheme="majorEastAsia"/>
        </w:rPr>
        <w:t>m</w:t>
      </w:r>
      <w:r w:rsidRPr="00CA1824">
        <w:rPr>
          <w:rFonts w:eastAsiaTheme="majorEastAsia"/>
        </w:rPr>
        <w:t xml:space="preserve">anufacture </w:t>
      </w:r>
      <w:r w:rsidR="00CA1824" w:rsidRPr="00CA1824">
        <w:rPr>
          <w:rFonts w:eastAsiaTheme="majorEastAsia"/>
        </w:rPr>
        <w:t xml:space="preserve">of medicines and chemicals </w:t>
      </w:r>
    </w:p>
    <w:p w14:paraId="2E6023CD" w14:textId="2E35E7AA" w:rsidR="00CA1824" w:rsidRPr="00CA1824" w:rsidRDefault="003B3B15" w:rsidP="008037C1">
      <w:pPr>
        <w:pStyle w:val="Paragraph"/>
        <w:numPr>
          <w:ilvl w:val="1"/>
          <w:numId w:val="3"/>
        </w:numPr>
        <w:rPr>
          <w:rFonts w:eastAsiaTheme="majorEastAsia"/>
        </w:rPr>
      </w:pPr>
      <w:r>
        <w:rPr>
          <w:rFonts w:eastAsiaTheme="majorEastAsia"/>
        </w:rPr>
        <w:t>m</w:t>
      </w:r>
      <w:r w:rsidRPr="00CA1824">
        <w:rPr>
          <w:rFonts w:eastAsiaTheme="majorEastAsia"/>
        </w:rPr>
        <w:t xml:space="preserve">anufacture </w:t>
      </w:r>
      <w:r w:rsidR="00CA1824" w:rsidRPr="00CA1824">
        <w:rPr>
          <w:rFonts w:eastAsiaTheme="majorEastAsia"/>
        </w:rPr>
        <w:t xml:space="preserve">of medical equipment </w:t>
      </w:r>
    </w:p>
    <w:p w14:paraId="6E229F51" w14:textId="65052EB6" w:rsidR="00CA1824" w:rsidRPr="00CA1824" w:rsidRDefault="003B3B15" w:rsidP="008037C1">
      <w:pPr>
        <w:pStyle w:val="Paragraph"/>
        <w:numPr>
          <w:ilvl w:val="1"/>
          <w:numId w:val="3"/>
        </w:numPr>
        <w:rPr>
          <w:rFonts w:eastAsiaTheme="majorEastAsia"/>
        </w:rPr>
      </w:pPr>
      <w:r>
        <w:rPr>
          <w:rFonts w:eastAsiaTheme="majorEastAsia"/>
        </w:rPr>
        <w:t>b</w:t>
      </w:r>
      <w:r w:rsidRPr="00CA1824">
        <w:rPr>
          <w:rFonts w:eastAsiaTheme="majorEastAsia"/>
        </w:rPr>
        <w:t xml:space="preserve">uildings </w:t>
      </w:r>
      <w:r w:rsidR="00CA1824" w:rsidRPr="00CA1824">
        <w:rPr>
          <w:rFonts w:eastAsiaTheme="majorEastAsia"/>
        </w:rPr>
        <w:t xml:space="preserve">and premises </w:t>
      </w:r>
    </w:p>
    <w:p w14:paraId="536195D4" w14:textId="12DDE0AD" w:rsidR="00CA1824" w:rsidRPr="00CA1824" w:rsidRDefault="003B3B15" w:rsidP="008037C1">
      <w:pPr>
        <w:pStyle w:val="Paragraph"/>
        <w:numPr>
          <w:ilvl w:val="1"/>
          <w:numId w:val="3"/>
        </w:numPr>
        <w:rPr>
          <w:rFonts w:eastAsiaTheme="majorEastAsia"/>
        </w:rPr>
      </w:pPr>
      <w:r>
        <w:rPr>
          <w:rFonts w:eastAsiaTheme="majorEastAsia"/>
        </w:rPr>
        <w:t>t</w:t>
      </w:r>
      <w:r w:rsidRPr="00CA1824">
        <w:rPr>
          <w:rFonts w:eastAsiaTheme="majorEastAsia"/>
        </w:rPr>
        <w:t xml:space="preserve">ransport </w:t>
      </w:r>
    </w:p>
    <w:p w14:paraId="4ABA8099" w14:textId="6500F72E" w:rsidR="00CA1824" w:rsidRPr="00CA1824" w:rsidRDefault="003B3B15" w:rsidP="008037C1">
      <w:pPr>
        <w:pStyle w:val="Paragraph"/>
        <w:numPr>
          <w:ilvl w:val="1"/>
          <w:numId w:val="3"/>
        </w:numPr>
        <w:rPr>
          <w:rFonts w:eastAsiaTheme="majorEastAsia"/>
        </w:rPr>
      </w:pPr>
      <w:r>
        <w:rPr>
          <w:rFonts w:eastAsiaTheme="majorEastAsia"/>
        </w:rPr>
        <w:t>p</w:t>
      </w:r>
      <w:r w:rsidRPr="00CA1824">
        <w:rPr>
          <w:rFonts w:eastAsiaTheme="majorEastAsia"/>
        </w:rPr>
        <w:t xml:space="preserve">reventative </w:t>
      </w:r>
      <w:r w:rsidR="00CA1824" w:rsidRPr="00CA1824">
        <w:rPr>
          <w:rFonts w:eastAsiaTheme="majorEastAsia"/>
        </w:rPr>
        <w:t>care</w:t>
      </w:r>
      <w:r>
        <w:rPr>
          <w:rFonts w:eastAsiaTheme="majorEastAsia"/>
        </w:rPr>
        <w:t>.</w:t>
      </w:r>
      <w:r w:rsidR="00CA1824" w:rsidRPr="00CA1824">
        <w:rPr>
          <w:rFonts w:eastAsiaTheme="majorEastAsia"/>
        </w:rPr>
        <w:t xml:space="preserve"> </w:t>
      </w:r>
    </w:p>
    <w:p w14:paraId="01065466" w14:textId="71179199" w:rsidR="00CA1824" w:rsidRPr="00CA1824" w:rsidRDefault="00CA1824" w:rsidP="008037C1">
      <w:pPr>
        <w:pStyle w:val="Paragraph"/>
        <w:rPr>
          <w:rFonts w:eastAsiaTheme="majorEastAsia"/>
        </w:rPr>
      </w:pPr>
      <w:r w:rsidRPr="00CA1824">
        <w:rPr>
          <w:rFonts w:eastAsiaTheme="majorEastAsia"/>
        </w:rPr>
        <w:t xml:space="preserve">Thinking about the opportunities and enablers of carbon reduction within the health and social care sector, what role does NICE have in supporting organisations in delivering against these opportunities? </w:t>
      </w:r>
    </w:p>
    <w:p w14:paraId="67F79BD7" w14:textId="50833450" w:rsidR="00AE18E5" w:rsidRDefault="00CA1824" w:rsidP="008037C1">
      <w:pPr>
        <w:pStyle w:val="Paragraph"/>
        <w:rPr>
          <w:rFonts w:eastAsiaTheme="majorEastAsia"/>
        </w:rPr>
      </w:pPr>
      <w:r w:rsidRPr="00CA1824">
        <w:rPr>
          <w:rFonts w:eastAsiaTheme="majorEastAsia"/>
        </w:rPr>
        <w:t>Do you consider there will be a need for short or longer-term trade-offs between environmental sustainability and other aspects of the health and social care system (</w:t>
      </w:r>
      <w:r w:rsidR="003B3B15">
        <w:rPr>
          <w:rFonts w:eastAsiaTheme="majorEastAsia"/>
        </w:rPr>
        <w:t xml:space="preserve">for example, </w:t>
      </w:r>
      <w:r w:rsidRPr="00CA1824">
        <w:rPr>
          <w:rFonts w:eastAsiaTheme="majorEastAsia"/>
        </w:rPr>
        <w:t xml:space="preserve">performance, experience, </w:t>
      </w:r>
      <w:proofErr w:type="gramStart"/>
      <w:r w:rsidRPr="00CA1824">
        <w:rPr>
          <w:rFonts w:eastAsiaTheme="majorEastAsia"/>
        </w:rPr>
        <w:t>choice</w:t>
      </w:r>
      <w:proofErr w:type="gramEnd"/>
      <w:r w:rsidR="003B3B15">
        <w:rPr>
          <w:rFonts w:eastAsiaTheme="majorEastAsia"/>
        </w:rPr>
        <w:t xml:space="preserve"> and </w:t>
      </w:r>
      <w:r w:rsidRPr="00CA1824">
        <w:rPr>
          <w:rFonts w:eastAsiaTheme="majorEastAsia"/>
        </w:rPr>
        <w:t>cost)? If so</w:t>
      </w:r>
      <w:r w:rsidR="003B3B15">
        <w:rPr>
          <w:rFonts w:eastAsiaTheme="majorEastAsia"/>
        </w:rPr>
        <w:t>,</w:t>
      </w:r>
      <w:r w:rsidRPr="00CA1824">
        <w:rPr>
          <w:rFonts w:eastAsiaTheme="majorEastAsia"/>
        </w:rPr>
        <w:t xml:space="preserve"> what are these and how might we best explore these with members of the public?</w:t>
      </w:r>
    </w:p>
    <w:p w14:paraId="1171FE8C" w14:textId="547ABD26" w:rsidR="003805BE" w:rsidRPr="003805BE" w:rsidRDefault="00260248" w:rsidP="008037C1">
      <w:pPr>
        <w:pStyle w:val="Heading1"/>
      </w:pPr>
      <w:r>
        <w:br w:type="page"/>
      </w:r>
      <w:r w:rsidR="000C5A54">
        <w:lastRenderedPageBreak/>
        <w:t xml:space="preserve">Discovery </w:t>
      </w:r>
      <w:bookmarkEnd w:id="5"/>
      <w:bookmarkEnd w:id="6"/>
      <w:r w:rsidR="003B3B15">
        <w:t xml:space="preserve">stage </w:t>
      </w:r>
    </w:p>
    <w:bookmarkEnd w:id="7"/>
    <w:p w14:paraId="46272E19" w14:textId="4A589F3A" w:rsidR="00AE18E5" w:rsidRDefault="00AE18E5" w:rsidP="008037C1">
      <w:pPr>
        <w:pStyle w:val="Heading2"/>
      </w:pPr>
      <w:r>
        <w:t>Overview</w:t>
      </w:r>
    </w:p>
    <w:p w14:paraId="3A849532" w14:textId="66050F0C" w:rsidR="00740B1C" w:rsidRDefault="005E536A" w:rsidP="008037C1">
      <w:pPr>
        <w:jc w:val="left"/>
        <w:rPr>
          <w:rFonts w:cs="Arial"/>
        </w:rPr>
      </w:pPr>
      <w:r>
        <w:rPr>
          <w:rFonts w:cs="Arial"/>
        </w:rPr>
        <w:t xml:space="preserve">The aim of </w:t>
      </w:r>
      <w:r w:rsidR="003E7E6B">
        <w:rPr>
          <w:rFonts w:cs="Arial"/>
        </w:rPr>
        <w:t xml:space="preserve">the </w:t>
      </w:r>
      <w:r w:rsidR="003B3B15">
        <w:rPr>
          <w:rFonts w:cs="Arial"/>
        </w:rPr>
        <w:t xml:space="preserve">discovery stage </w:t>
      </w:r>
      <w:r w:rsidR="003E7E6B">
        <w:rPr>
          <w:rFonts w:cs="Arial"/>
        </w:rPr>
        <w:t xml:space="preserve">was to </w:t>
      </w:r>
      <w:r w:rsidR="00F91EAF" w:rsidRPr="00F91EAF">
        <w:rPr>
          <w:rFonts w:cs="Arial"/>
        </w:rPr>
        <w:t>introduce</w:t>
      </w:r>
      <w:r w:rsidR="00F91EAF">
        <w:rPr>
          <w:rFonts w:cs="Arial"/>
        </w:rPr>
        <w:t xml:space="preserve"> participants to </w:t>
      </w:r>
      <w:r w:rsidR="00F91EAF" w:rsidRPr="00F91EAF">
        <w:rPr>
          <w:rFonts w:cs="Arial"/>
        </w:rPr>
        <w:t xml:space="preserve">the purpose and remit of the public dialogue, to introduce NICE and its role in the health and social care system, </w:t>
      </w:r>
      <w:r w:rsidR="00927061">
        <w:rPr>
          <w:rFonts w:cs="Arial"/>
        </w:rPr>
        <w:t xml:space="preserve">and to begin exploring </w:t>
      </w:r>
      <w:r w:rsidR="00F91EAF" w:rsidRPr="00F91EAF">
        <w:rPr>
          <w:rFonts w:cs="Arial"/>
        </w:rPr>
        <w:t>participant</w:t>
      </w:r>
      <w:r w:rsidR="00C316FB">
        <w:rPr>
          <w:rFonts w:cs="Arial"/>
        </w:rPr>
        <w:t>s’ levels of awareness</w:t>
      </w:r>
      <w:r w:rsidR="00927061">
        <w:rPr>
          <w:rFonts w:cs="Arial"/>
        </w:rPr>
        <w:t xml:space="preserve">, </w:t>
      </w:r>
      <w:r w:rsidR="00C316FB">
        <w:rPr>
          <w:rFonts w:cs="Arial"/>
        </w:rPr>
        <w:t>concern</w:t>
      </w:r>
      <w:r w:rsidR="00927061">
        <w:rPr>
          <w:rFonts w:cs="Arial"/>
        </w:rPr>
        <w:t xml:space="preserve"> and priorities </w:t>
      </w:r>
      <w:r w:rsidR="00F91EAF" w:rsidRPr="00F91EAF">
        <w:rPr>
          <w:rFonts w:cs="Arial"/>
        </w:rPr>
        <w:t>regarding environmental sustainability and the health and social care system.</w:t>
      </w:r>
      <w:r w:rsidR="00740B1C">
        <w:rPr>
          <w:rFonts w:cs="Arial"/>
        </w:rPr>
        <w:t xml:space="preserve"> </w:t>
      </w:r>
    </w:p>
    <w:p w14:paraId="174BDDE3" w14:textId="7E935871" w:rsidR="00A541FF" w:rsidRDefault="00A541FF" w:rsidP="008037C1">
      <w:pPr>
        <w:pStyle w:val="Heading2"/>
      </w:pPr>
      <w:r>
        <w:t>Pre-task</w:t>
      </w:r>
    </w:p>
    <w:p w14:paraId="53686CD8" w14:textId="05FD9342" w:rsidR="00F3079C" w:rsidRDefault="000C5A54" w:rsidP="008037C1">
      <w:pPr>
        <w:jc w:val="left"/>
        <w:rPr>
          <w:rFonts w:cs="Arial"/>
        </w:rPr>
      </w:pPr>
      <w:r>
        <w:rPr>
          <w:rFonts w:cs="Arial"/>
        </w:rPr>
        <w:t>Before</w:t>
      </w:r>
      <w:r w:rsidRPr="00900553">
        <w:rPr>
          <w:rFonts w:cs="Arial"/>
        </w:rPr>
        <w:t xml:space="preserve"> the first </w:t>
      </w:r>
      <w:r>
        <w:rPr>
          <w:rFonts w:cs="Arial"/>
        </w:rPr>
        <w:t>w</w:t>
      </w:r>
      <w:r w:rsidRPr="00900553">
        <w:rPr>
          <w:rFonts w:cs="Arial"/>
        </w:rPr>
        <w:t xml:space="preserve">orkshop, participants were asked to record </w:t>
      </w:r>
      <w:r w:rsidR="003B3B15">
        <w:rPr>
          <w:rFonts w:cs="Arial"/>
        </w:rPr>
        <w:t xml:space="preserve">2 </w:t>
      </w:r>
      <w:r w:rsidRPr="00900553">
        <w:rPr>
          <w:rFonts w:cs="Arial"/>
        </w:rPr>
        <w:t>video</w:t>
      </w:r>
      <w:r w:rsidR="00927061">
        <w:rPr>
          <w:rFonts w:cs="Arial"/>
        </w:rPr>
        <w:t>s</w:t>
      </w:r>
      <w:r w:rsidRPr="00900553">
        <w:rPr>
          <w:rFonts w:cs="Arial"/>
        </w:rPr>
        <w:t xml:space="preserve"> and </w:t>
      </w:r>
      <w:r w:rsidR="004E7E1A">
        <w:rPr>
          <w:rFonts w:cs="Arial"/>
        </w:rPr>
        <w:t xml:space="preserve">draw, </w:t>
      </w:r>
      <w:proofErr w:type="gramStart"/>
      <w:r w:rsidR="004E7E1A">
        <w:rPr>
          <w:rFonts w:cs="Arial"/>
        </w:rPr>
        <w:t>find</w:t>
      </w:r>
      <w:proofErr w:type="gramEnd"/>
      <w:r w:rsidR="004E7E1A">
        <w:rPr>
          <w:rFonts w:cs="Arial"/>
        </w:rPr>
        <w:t xml:space="preserve"> or take </w:t>
      </w:r>
      <w:r w:rsidR="003B3B15">
        <w:rPr>
          <w:rFonts w:cs="Arial"/>
        </w:rPr>
        <w:t xml:space="preserve">3 </w:t>
      </w:r>
      <w:r w:rsidRPr="00900553">
        <w:rPr>
          <w:rFonts w:cs="Arial"/>
        </w:rPr>
        <w:t xml:space="preserve">pictures and post them on </w:t>
      </w:r>
      <w:proofErr w:type="spellStart"/>
      <w:r w:rsidRPr="00900553">
        <w:rPr>
          <w:rFonts w:cs="Arial"/>
        </w:rPr>
        <w:t>Incling</w:t>
      </w:r>
      <w:proofErr w:type="spellEnd"/>
      <w:r w:rsidRPr="00900553">
        <w:rPr>
          <w:rFonts w:cs="Arial"/>
        </w:rPr>
        <w:t xml:space="preserve">. </w:t>
      </w:r>
      <w:r>
        <w:rPr>
          <w:rFonts w:cs="Arial"/>
        </w:rPr>
        <w:t>The purpose was</w:t>
      </w:r>
      <w:r w:rsidRPr="00900553">
        <w:rPr>
          <w:rFonts w:cs="Arial"/>
        </w:rPr>
        <w:t xml:space="preserve"> to understand participants</w:t>
      </w:r>
      <w:r>
        <w:rPr>
          <w:rFonts w:cs="Arial"/>
        </w:rPr>
        <w:t>’</w:t>
      </w:r>
      <w:r w:rsidRPr="00900553">
        <w:rPr>
          <w:rFonts w:cs="Arial"/>
        </w:rPr>
        <w:t xml:space="preserve"> views on </w:t>
      </w:r>
      <w:r w:rsidR="003B3B15">
        <w:rPr>
          <w:rFonts w:cs="Arial"/>
        </w:rPr>
        <w:t xml:space="preserve">what </w:t>
      </w:r>
      <w:r w:rsidR="000F5108">
        <w:rPr>
          <w:rFonts w:cs="Arial"/>
        </w:rPr>
        <w:t>an ideal health and social care system looks like to them</w:t>
      </w:r>
      <w:r w:rsidRPr="00900553">
        <w:rPr>
          <w:rFonts w:cs="Arial"/>
        </w:rPr>
        <w:t xml:space="preserve">, </w:t>
      </w:r>
      <w:r w:rsidR="007E06AC">
        <w:rPr>
          <w:rFonts w:cs="Arial"/>
        </w:rPr>
        <w:t xml:space="preserve">their views regarding climate change, and what effects they </w:t>
      </w:r>
      <w:r w:rsidR="009D7E64">
        <w:rPr>
          <w:rFonts w:cs="Arial"/>
        </w:rPr>
        <w:t>believ</w:t>
      </w:r>
      <w:r w:rsidR="00F8443A">
        <w:rPr>
          <w:rFonts w:cs="Arial"/>
        </w:rPr>
        <w:t xml:space="preserve">e climate change is currently having, both in the UK and internationally. </w:t>
      </w:r>
    </w:p>
    <w:p w14:paraId="4296C4C0" w14:textId="68D7C159" w:rsidR="003651EB" w:rsidRDefault="003651EB" w:rsidP="008037C1">
      <w:pPr>
        <w:jc w:val="left"/>
        <w:rPr>
          <w:rFonts w:cs="Arial"/>
        </w:rPr>
      </w:pPr>
      <w:r>
        <w:rPr>
          <w:rFonts w:cs="Arial"/>
        </w:rPr>
        <w:t xml:space="preserve">The instructions to participants are below: </w:t>
      </w:r>
    </w:p>
    <w:p w14:paraId="3063BC4E" w14:textId="65A11FB0" w:rsidR="003651EB" w:rsidRPr="003651EB" w:rsidRDefault="003651EB" w:rsidP="008037C1">
      <w:pPr>
        <w:pStyle w:val="Paragraph"/>
        <w:numPr>
          <w:ilvl w:val="0"/>
          <w:numId w:val="6"/>
        </w:numPr>
      </w:pPr>
      <w:r w:rsidRPr="003651EB">
        <w:rPr>
          <w:b/>
          <w:bCs/>
        </w:rPr>
        <w:t>Describing your ideal health and social care system:</w:t>
      </w:r>
      <w:r w:rsidRPr="003651EB">
        <w:t xml:space="preserve"> Make a short video or audio clip </w:t>
      </w:r>
      <w:r w:rsidRPr="003651EB">
        <w:rPr>
          <w:szCs w:val="28"/>
        </w:rPr>
        <w:t xml:space="preserve">(no longer than 60 seconds) in or around your home, in which you provide </w:t>
      </w:r>
      <w:r w:rsidR="003B3B15">
        <w:rPr>
          <w:szCs w:val="28"/>
        </w:rPr>
        <w:t>3</w:t>
      </w:r>
      <w:r w:rsidR="003B3B15" w:rsidRPr="003651EB">
        <w:rPr>
          <w:szCs w:val="28"/>
        </w:rPr>
        <w:t xml:space="preserve"> </w:t>
      </w:r>
      <w:r w:rsidRPr="003651EB">
        <w:rPr>
          <w:szCs w:val="28"/>
        </w:rPr>
        <w:t xml:space="preserve">words or phrases </w:t>
      </w:r>
      <w:r w:rsidRPr="003651EB">
        <w:t xml:space="preserve">that describe your ideal health and social care system. Let us know what words or phrases you have chosen, and why. If you need some help, try imagining a perfect health and social care system here in the UK. What </w:t>
      </w:r>
      <w:r w:rsidR="003B3B15">
        <w:t>3</w:t>
      </w:r>
      <w:r w:rsidR="003B3B15" w:rsidRPr="003651EB">
        <w:t xml:space="preserve"> </w:t>
      </w:r>
      <w:r w:rsidRPr="003651EB">
        <w:t xml:space="preserve">words or phrases would you use to describe it, and why? </w:t>
      </w:r>
    </w:p>
    <w:p w14:paraId="7D3BC2D7" w14:textId="2CEE1CD3" w:rsidR="003651EB" w:rsidRPr="003651EB" w:rsidRDefault="003651EB" w:rsidP="008037C1">
      <w:pPr>
        <w:pStyle w:val="Paragraph"/>
      </w:pPr>
      <w:r w:rsidRPr="003651EB">
        <w:rPr>
          <w:b/>
        </w:rPr>
        <w:t>Effects of climate change in the UK:</w:t>
      </w:r>
      <w:r w:rsidRPr="003651EB">
        <w:t xml:space="preserve"> Please draw, </w:t>
      </w:r>
      <w:proofErr w:type="gramStart"/>
      <w:r w:rsidRPr="003651EB">
        <w:t>find</w:t>
      </w:r>
      <w:proofErr w:type="gramEnd"/>
      <w:r w:rsidRPr="003651EB">
        <w:t xml:space="preserve"> or take </w:t>
      </w:r>
      <w:r w:rsidR="003B3B15">
        <w:t>3</w:t>
      </w:r>
      <w:r w:rsidR="003B3B15" w:rsidRPr="003651EB">
        <w:t xml:space="preserve"> </w:t>
      </w:r>
      <w:r w:rsidRPr="003651EB">
        <w:t>pictures that illustrate how climate change is affecting people in the UK, with a specific focus on health</w:t>
      </w:r>
      <w:r w:rsidR="003B3B15">
        <w:t xml:space="preserve"> </w:t>
      </w:r>
      <w:r w:rsidRPr="003651EB">
        <w:t xml:space="preserve">(this could be both positive and negative). Here we want you to think of other people who could be in your community or other communities in the UK. For each photo, </w:t>
      </w:r>
      <w:proofErr w:type="gramStart"/>
      <w:r w:rsidRPr="003651EB">
        <w:t>image</w:t>
      </w:r>
      <w:proofErr w:type="gramEnd"/>
      <w:r w:rsidRPr="003651EB">
        <w:t xml:space="preserve"> or drawing, please briefly explain what you have taken a picture of and why.</w:t>
      </w:r>
    </w:p>
    <w:p w14:paraId="78AEAF62" w14:textId="089673EC" w:rsidR="003651EB" w:rsidRDefault="003651EB" w:rsidP="008037C1">
      <w:pPr>
        <w:pStyle w:val="Paragraph"/>
      </w:pPr>
      <w:r w:rsidRPr="003651EB">
        <w:rPr>
          <w:b/>
          <w:bCs/>
        </w:rPr>
        <w:t xml:space="preserve">Views toward climate change: </w:t>
      </w:r>
      <w:r w:rsidRPr="003651EB">
        <w:t>Make a short video or audio clip (no longer than 60 seconds) in or around your home, detailing your thoughts and feelings toward climate change. Is it something that concerns you? Is it something that affects you? Is it having any impact on your health and wellbeing?</w:t>
      </w:r>
    </w:p>
    <w:p w14:paraId="0EE9D84A" w14:textId="77777777" w:rsidR="003651EB" w:rsidRDefault="003651EB" w:rsidP="008037C1">
      <w:pPr>
        <w:widowControl/>
        <w:suppressAutoHyphens w:val="0"/>
        <w:wordWrap/>
        <w:autoSpaceDE/>
        <w:autoSpaceDN/>
        <w:jc w:val="left"/>
        <w:rPr>
          <w:rFonts w:eastAsia="Times New Roman" w:cs="Times New Roman"/>
          <w:kern w:val="0"/>
          <w:szCs w:val="24"/>
          <w:lang w:val="en-GB" w:eastAsia="en-GB"/>
        </w:rPr>
      </w:pPr>
      <w:r>
        <w:br w:type="page"/>
      </w:r>
    </w:p>
    <w:p w14:paraId="06B5D047" w14:textId="596CE907" w:rsidR="00F07666" w:rsidRDefault="00F07666" w:rsidP="008037C1">
      <w:pPr>
        <w:pStyle w:val="Heading2"/>
      </w:pPr>
      <w:r>
        <w:lastRenderedPageBreak/>
        <w:t xml:space="preserve">Stimulus </w:t>
      </w:r>
    </w:p>
    <w:p w14:paraId="4CC105A6" w14:textId="0A41413E" w:rsidR="00A36278" w:rsidRDefault="00A36278" w:rsidP="008037C1">
      <w:pPr>
        <w:pStyle w:val="NoSpacing"/>
        <w:jc w:val="left"/>
      </w:pPr>
      <w:r w:rsidRPr="00C20053">
        <w:t xml:space="preserve">Five pieces of stimulus were used in </w:t>
      </w:r>
      <w:r w:rsidR="003B3B15">
        <w:t>w</w:t>
      </w:r>
      <w:r w:rsidR="003B3B15" w:rsidRPr="00C20053">
        <w:t xml:space="preserve">orkshop </w:t>
      </w:r>
      <w:r w:rsidR="003B3B15">
        <w:t>1</w:t>
      </w:r>
      <w:r w:rsidRPr="00C20053">
        <w:t>. These are described below</w:t>
      </w:r>
      <w:r w:rsidR="00C20053" w:rsidRPr="00C20053">
        <w:t xml:space="preserve">. As some pieces of stimulus included </w:t>
      </w:r>
      <w:r w:rsidR="00894B8F">
        <w:t xml:space="preserve">videos of participants and experts, not all of them are available in the public domain, as their consent to do so was not provided.    </w:t>
      </w:r>
    </w:p>
    <w:p w14:paraId="0181C9A3" w14:textId="77777777" w:rsidR="00894B8F" w:rsidRPr="00C20053" w:rsidRDefault="00894B8F" w:rsidP="008037C1">
      <w:pPr>
        <w:pStyle w:val="NoSpacing"/>
        <w:jc w:val="left"/>
      </w:pPr>
    </w:p>
    <w:p w14:paraId="68D514D3" w14:textId="65BFBF9C" w:rsidR="008A537F" w:rsidRDefault="008A537F" w:rsidP="008037C1">
      <w:pPr>
        <w:jc w:val="left"/>
        <w:rPr>
          <w:lang w:val="en-GB" w:eastAsia="en-US"/>
        </w:rPr>
      </w:pPr>
      <w:r>
        <w:rPr>
          <w:b/>
          <w:bCs/>
          <w:lang w:val="en-GB" w:eastAsia="en-US"/>
        </w:rPr>
        <w:t xml:space="preserve">Stimulus #1: </w:t>
      </w:r>
      <w:r w:rsidR="00071D5C">
        <w:rPr>
          <w:lang w:val="en-GB" w:eastAsia="en-US"/>
        </w:rPr>
        <w:t>An animated video introducing participants to NICE</w:t>
      </w:r>
      <w:r w:rsidR="009031CE">
        <w:rPr>
          <w:lang w:val="en-GB" w:eastAsia="en-US"/>
        </w:rPr>
        <w:t>.</w:t>
      </w:r>
    </w:p>
    <w:p w14:paraId="579F7F9A" w14:textId="0470948F" w:rsidR="00A36278" w:rsidRPr="00A36278" w:rsidRDefault="00A36278" w:rsidP="008037C1">
      <w:pPr>
        <w:jc w:val="left"/>
        <w:rPr>
          <w:rFonts w:cs="Arial"/>
        </w:rPr>
      </w:pPr>
      <w:r w:rsidRPr="00A36278">
        <w:rPr>
          <w:rFonts w:cs="Arial"/>
          <w:b/>
          <w:bCs/>
        </w:rPr>
        <w:t>Stimulus #2:</w:t>
      </w:r>
      <w:r w:rsidRPr="00A36278">
        <w:rPr>
          <w:rFonts w:cs="Arial"/>
        </w:rPr>
        <w:t xml:space="preserve"> A talking heads video featuring a selection of participants’ responses to pre-task exercise 3 (</w:t>
      </w:r>
      <w:r w:rsidR="00DA1A97">
        <w:rPr>
          <w:rFonts w:cs="Arial"/>
        </w:rPr>
        <w:t>v</w:t>
      </w:r>
      <w:r w:rsidR="00DA1A97" w:rsidRPr="00A36278">
        <w:rPr>
          <w:rFonts w:cs="Arial"/>
        </w:rPr>
        <w:t xml:space="preserve">iews </w:t>
      </w:r>
      <w:r w:rsidRPr="00A36278">
        <w:rPr>
          <w:rFonts w:cs="Arial"/>
        </w:rPr>
        <w:t>towards climate change)</w:t>
      </w:r>
      <w:r w:rsidR="00DA1A97">
        <w:rPr>
          <w:rFonts w:cs="Arial"/>
        </w:rPr>
        <w:t>.</w:t>
      </w:r>
      <w:r w:rsidRPr="00A36278">
        <w:rPr>
          <w:rFonts w:cs="Arial"/>
        </w:rPr>
        <w:t xml:space="preserve"> </w:t>
      </w:r>
    </w:p>
    <w:p w14:paraId="752E899F" w14:textId="0E05AD48" w:rsidR="0099009C" w:rsidRDefault="0099009C" w:rsidP="008037C1">
      <w:pPr>
        <w:jc w:val="left"/>
        <w:rPr>
          <w:lang w:val="en-GB" w:eastAsia="en-US"/>
        </w:rPr>
      </w:pPr>
      <w:r>
        <w:rPr>
          <w:b/>
          <w:bCs/>
          <w:lang w:val="en-GB" w:eastAsia="en-US"/>
        </w:rPr>
        <w:t>Stimulus #3:</w:t>
      </w:r>
      <w:r w:rsidR="00116548">
        <w:rPr>
          <w:b/>
          <w:bCs/>
          <w:lang w:val="en-GB" w:eastAsia="en-US"/>
        </w:rPr>
        <w:t xml:space="preserve"> </w:t>
      </w:r>
      <w:r w:rsidR="00116548">
        <w:rPr>
          <w:lang w:val="en-GB" w:eastAsia="en-US"/>
        </w:rPr>
        <w:t xml:space="preserve">A talking heads videos featuring the perspectives of expert interviewees who took part in the </w:t>
      </w:r>
      <w:r w:rsidR="00DA1A97">
        <w:rPr>
          <w:lang w:val="en-GB" w:eastAsia="en-US"/>
        </w:rPr>
        <w:t>preparation stage</w:t>
      </w:r>
      <w:r w:rsidR="00116548">
        <w:rPr>
          <w:lang w:val="en-GB" w:eastAsia="en-US"/>
        </w:rPr>
        <w:t xml:space="preserve">. </w:t>
      </w:r>
    </w:p>
    <w:p w14:paraId="439AF153" w14:textId="2C19F10C" w:rsidR="00A128BD" w:rsidRDefault="00116548" w:rsidP="008037C1">
      <w:pPr>
        <w:jc w:val="left"/>
        <w:rPr>
          <w:lang w:val="en-GB" w:eastAsia="en-US"/>
        </w:rPr>
      </w:pPr>
      <w:r>
        <w:rPr>
          <w:b/>
          <w:bCs/>
          <w:lang w:val="en-GB" w:eastAsia="en-US"/>
        </w:rPr>
        <w:t xml:space="preserve">Stimulus #4: </w:t>
      </w:r>
      <w:r>
        <w:rPr>
          <w:lang w:val="en-GB" w:eastAsia="en-US"/>
        </w:rPr>
        <w:t xml:space="preserve">An interactive </w:t>
      </w:r>
      <w:r w:rsidR="00A128BD">
        <w:rPr>
          <w:lang w:val="en-GB" w:eastAsia="en-US"/>
        </w:rPr>
        <w:t>PowerPoint</w:t>
      </w:r>
      <w:r>
        <w:rPr>
          <w:lang w:val="en-GB" w:eastAsia="en-US"/>
        </w:rPr>
        <w:t xml:space="preserve"> quiz </w:t>
      </w:r>
      <w:r w:rsidR="00A128BD">
        <w:rPr>
          <w:lang w:val="en-GB" w:eastAsia="en-US"/>
        </w:rPr>
        <w:t>about healthcare’s contribution to climate change</w:t>
      </w:r>
      <w:r w:rsidR="009031CE">
        <w:rPr>
          <w:lang w:val="en-GB" w:eastAsia="en-US"/>
        </w:rPr>
        <w:t>.</w:t>
      </w:r>
    </w:p>
    <w:p w14:paraId="1666128C" w14:textId="0AD5513E" w:rsidR="00A128BD" w:rsidRPr="00A128BD" w:rsidRDefault="00A128BD" w:rsidP="008037C1">
      <w:pPr>
        <w:jc w:val="left"/>
        <w:rPr>
          <w:lang w:val="en-GB" w:eastAsia="en-US"/>
        </w:rPr>
      </w:pPr>
      <w:r>
        <w:rPr>
          <w:b/>
          <w:bCs/>
          <w:lang w:val="en-GB" w:eastAsia="en-US"/>
        </w:rPr>
        <w:t xml:space="preserve">Stimulus #5: </w:t>
      </w:r>
      <w:r w:rsidR="00A36278" w:rsidRPr="00A36278">
        <w:rPr>
          <w:rFonts w:cs="Arial"/>
        </w:rPr>
        <w:t>A talking heads video featuring a selection of participants’ responses to pre-task exercise 1</w:t>
      </w:r>
      <w:r w:rsidR="00894B8F">
        <w:rPr>
          <w:rFonts w:cs="Arial"/>
        </w:rPr>
        <w:t xml:space="preserve"> (</w:t>
      </w:r>
      <w:r w:rsidR="00DA1A97">
        <w:rPr>
          <w:rFonts w:cs="Arial"/>
        </w:rPr>
        <w:t>d</w:t>
      </w:r>
      <w:r w:rsidR="00DA1A97" w:rsidRPr="00A36278">
        <w:rPr>
          <w:rFonts w:cs="Arial"/>
        </w:rPr>
        <w:t>escrib</w:t>
      </w:r>
      <w:r w:rsidR="00DA1A97">
        <w:rPr>
          <w:rFonts w:cs="Arial"/>
        </w:rPr>
        <w:t>e</w:t>
      </w:r>
      <w:r w:rsidR="00DA1A97" w:rsidRPr="00A36278">
        <w:rPr>
          <w:rFonts w:cs="Arial"/>
        </w:rPr>
        <w:t xml:space="preserve"> </w:t>
      </w:r>
      <w:r w:rsidR="00A36278" w:rsidRPr="00A36278">
        <w:rPr>
          <w:rFonts w:cs="Arial"/>
        </w:rPr>
        <w:t>your ideal health and social care system</w:t>
      </w:r>
      <w:r w:rsidR="00894B8F">
        <w:rPr>
          <w:rFonts w:cs="Arial"/>
        </w:rPr>
        <w:t>)</w:t>
      </w:r>
      <w:r w:rsidR="00DA1A97">
        <w:rPr>
          <w:rFonts w:cs="Arial"/>
        </w:rPr>
        <w:t>.</w:t>
      </w:r>
      <w:r w:rsidR="00894B8F">
        <w:rPr>
          <w:rFonts w:cs="Arial"/>
        </w:rPr>
        <w:t xml:space="preserve"> </w:t>
      </w:r>
    </w:p>
    <w:p w14:paraId="7AF29190" w14:textId="77777777" w:rsidR="00F07666" w:rsidRPr="00F07666" w:rsidRDefault="00F07666" w:rsidP="008037C1">
      <w:pPr>
        <w:jc w:val="left"/>
        <w:rPr>
          <w:lang w:val="en-GB" w:eastAsia="en-US"/>
        </w:rPr>
      </w:pPr>
    </w:p>
    <w:p w14:paraId="2CCEECE5" w14:textId="77777777" w:rsidR="00F07666" w:rsidRDefault="00F07666" w:rsidP="008037C1">
      <w:pPr>
        <w:widowControl/>
        <w:suppressAutoHyphens w:val="0"/>
        <w:wordWrap/>
        <w:autoSpaceDE/>
        <w:autoSpaceDN/>
        <w:jc w:val="left"/>
        <w:rPr>
          <w:rFonts w:eastAsiaTheme="majorEastAsia" w:cstheme="majorBidi"/>
          <w:b/>
          <w:color w:val="000000" w:themeColor="text1"/>
          <w:kern w:val="0"/>
          <w:sz w:val="28"/>
          <w:szCs w:val="26"/>
          <w:lang w:val="en-GB" w:eastAsia="en-US"/>
        </w:rPr>
      </w:pPr>
      <w:r>
        <w:br w:type="page"/>
      </w:r>
    </w:p>
    <w:p w14:paraId="7C9F9729" w14:textId="349A5FD6" w:rsidR="003651EB" w:rsidRDefault="003651EB" w:rsidP="008037C1">
      <w:pPr>
        <w:pStyle w:val="Heading2"/>
      </w:pPr>
      <w:r>
        <w:lastRenderedPageBreak/>
        <w:t xml:space="preserve">Topic </w:t>
      </w:r>
      <w:r w:rsidR="00DA1A97">
        <w:t>guide</w:t>
      </w:r>
    </w:p>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484"/>
        <w:gridCol w:w="8592"/>
      </w:tblGrid>
      <w:tr w:rsidR="00677318" w:rsidRPr="00CE3085" w14:paraId="68FA5C41" w14:textId="77777777" w:rsidTr="00355008">
        <w:trPr>
          <w:trHeight w:val="326"/>
        </w:trPr>
        <w:tc>
          <w:tcPr>
            <w:tcW w:w="1484" w:type="dxa"/>
          </w:tcPr>
          <w:p w14:paraId="41F416FC" w14:textId="77777777" w:rsidR="00677318" w:rsidRPr="00CE3085" w:rsidRDefault="00677318" w:rsidP="008037C1">
            <w:pPr>
              <w:jc w:val="left"/>
              <w:rPr>
                <w:rFonts w:cs="Arial"/>
                <w:b/>
                <w:bCs/>
                <w:szCs w:val="28"/>
              </w:rPr>
            </w:pPr>
            <w:r w:rsidRPr="00CE3085">
              <w:rPr>
                <w:rFonts w:cs="Arial"/>
                <w:b/>
                <w:bCs/>
                <w:szCs w:val="28"/>
              </w:rPr>
              <w:t>Timings</w:t>
            </w:r>
          </w:p>
        </w:tc>
        <w:tc>
          <w:tcPr>
            <w:tcW w:w="8592" w:type="dxa"/>
          </w:tcPr>
          <w:p w14:paraId="4C22AAAC" w14:textId="77777777" w:rsidR="00677318" w:rsidRPr="00CE3085" w:rsidRDefault="00677318" w:rsidP="008037C1">
            <w:pPr>
              <w:jc w:val="left"/>
              <w:rPr>
                <w:rFonts w:cs="Arial"/>
                <w:b/>
                <w:bCs/>
                <w:szCs w:val="28"/>
              </w:rPr>
            </w:pPr>
            <w:r w:rsidRPr="00CE3085">
              <w:rPr>
                <w:rFonts w:cs="Arial"/>
                <w:b/>
                <w:bCs/>
                <w:szCs w:val="28"/>
              </w:rPr>
              <w:t>Content</w:t>
            </w:r>
          </w:p>
        </w:tc>
      </w:tr>
      <w:tr w:rsidR="00677318" w:rsidRPr="00CE3085" w14:paraId="42F27924" w14:textId="77777777" w:rsidTr="00355008">
        <w:trPr>
          <w:trHeight w:val="326"/>
        </w:trPr>
        <w:tc>
          <w:tcPr>
            <w:tcW w:w="1484" w:type="dxa"/>
          </w:tcPr>
          <w:p w14:paraId="67B2064C" w14:textId="215B63F2" w:rsidR="00677318" w:rsidRPr="00CE3085" w:rsidRDefault="00677318" w:rsidP="008037C1">
            <w:pPr>
              <w:jc w:val="left"/>
              <w:rPr>
                <w:rFonts w:cs="Arial"/>
                <w:szCs w:val="28"/>
              </w:rPr>
            </w:pPr>
            <w:r w:rsidRPr="00CE3085">
              <w:rPr>
                <w:rFonts w:cs="Arial"/>
                <w:szCs w:val="28"/>
              </w:rPr>
              <w:t>6.</w:t>
            </w:r>
            <w:r>
              <w:rPr>
                <w:rFonts w:cs="Arial"/>
                <w:szCs w:val="28"/>
              </w:rPr>
              <w:t>0</w:t>
            </w:r>
            <w:r w:rsidRPr="00CE3085">
              <w:rPr>
                <w:rFonts w:cs="Arial"/>
                <w:szCs w:val="28"/>
              </w:rPr>
              <w:t xml:space="preserve">0 </w:t>
            </w:r>
            <w:r w:rsidR="00DA1A97">
              <w:rPr>
                <w:rFonts w:cs="Arial"/>
                <w:szCs w:val="28"/>
              </w:rPr>
              <w:t>to</w:t>
            </w:r>
            <w:r w:rsidRPr="00CE3085">
              <w:rPr>
                <w:rFonts w:cs="Arial"/>
                <w:szCs w:val="28"/>
              </w:rPr>
              <w:t xml:space="preserve"> 6.</w:t>
            </w:r>
            <w:r>
              <w:rPr>
                <w:rFonts w:cs="Arial"/>
                <w:szCs w:val="28"/>
              </w:rPr>
              <w:t>1</w:t>
            </w:r>
            <w:r w:rsidRPr="00CE3085">
              <w:rPr>
                <w:rFonts w:cs="Arial"/>
                <w:szCs w:val="28"/>
              </w:rPr>
              <w:t>0pm</w:t>
            </w:r>
          </w:p>
        </w:tc>
        <w:tc>
          <w:tcPr>
            <w:tcW w:w="8592" w:type="dxa"/>
          </w:tcPr>
          <w:p w14:paraId="33A885E6" w14:textId="77777777" w:rsidR="00677318" w:rsidRPr="00CE3085" w:rsidRDefault="00677318" w:rsidP="008037C1">
            <w:pPr>
              <w:jc w:val="left"/>
              <w:rPr>
                <w:rFonts w:cs="Arial"/>
                <w:b/>
                <w:bCs/>
                <w:szCs w:val="28"/>
              </w:rPr>
            </w:pPr>
            <w:r w:rsidRPr="00CE3085">
              <w:rPr>
                <w:rFonts w:cs="Arial"/>
                <w:b/>
                <w:bCs/>
                <w:szCs w:val="28"/>
              </w:rPr>
              <w:t>WELCOME</w:t>
            </w:r>
          </w:p>
          <w:p w14:paraId="63259ECC" w14:textId="77777777" w:rsidR="00677318" w:rsidRPr="00CE3085" w:rsidRDefault="00677318" w:rsidP="008037C1">
            <w:pPr>
              <w:jc w:val="left"/>
              <w:rPr>
                <w:rFonts w:cs="Arial"/>
                <w:szCs w:val="28"/>
              </w:rPr>
            </w:pPr>
          </w:p>
          <w:p w14:paraId="3549D492" w14:textId="77777777" w:rsidR="00677318" w:rsidRPr="00CE3085" w:rsidRDefault="00677318" w:rsidP="008037C1">
            <w:pPr>
              <w:jc w:val="left"/>
              <w:rPr>
                <w:rFonts w:cs="Arial"/>
                <w:i/>
                <w:iCs/>
                <w:szCs w:val="28"/>
              </w:rPr>
            </w:pPr>
            <w:r w:rsidRPr="00CE3085">
              <w:rPr>
                <w:rFonts w:cs="Arial"/>
                <w:i/>
                <w:iCs/>
                <w:szCs w:val="28"/>
              </w:rPr>
              <w:t xml:space="preserve">Purpose: to introduce format and purpose </w:t>
            </w:r>
            <w:r>
              <w:rPr>
                <w:rFonts w:cs="Arial"/>
                <w:i/>
                <w:iCs/>
                <w:szCs w:val="28"/>
              </w:rPr>
              <w:t>of</w:t>
            </w:r>
            <w:r w:rsidRPr="00CE3085">
              <w:rPr>
                <w:rFonts w:cs="Arial"/>
                <w:i/>
                <w:iCs/>
                <w:szCs w:val="28"/>
              </w:rPr>
              <w:t xml:space="preserve"> the public dialogue </w:t>
            </w:r>
          </w:p>
          <w:p w14:paraId="6C6CC46C" w14:textId="77777777" w:rsidR="00677318" w:rsidRPr="00CE3085" w:rsidRDefault="00677318" w:rsidP="008037C1">
            <w:pPr>
              <w:jc w:val="left"/>
              <w:rPr>
                <w:rFonts w:cs="Arial"/>
                <w:szCs w:val="28"/>
              </w:rPr>
            </w:pPr>
          </w:p>
          <w:p w14:paraId="23B845D8" w14:textId="77777777" w:rsidR="00677318" w:rsidRPr="00CE3085" w:rsidRDefault="00677318" w:rsidP="008037C1">
            <w:pPr>
              <w:jc w:val="left"/>
              <w:rPr>
                <w:rFonts w:cs="Arial"/>
                <w:i/>
                <w:iCs/>
                <w:szCs w:val="28"/>
              </w:rPr>
            </w:pPr>
            <w:r w:rsidRPr="00CE3085">
              <w:rPr>
                <w:rFonts w:cs="Arial"/>
                <w:i/>
                <w:iCs/>
                <w:szCs w:val="28"/>
              </w:rPr>
              <w:t xml:space="preserve">Moderator to introduce themselves and the dialogue: </w:t>
            </w:r>
          </w:p>
          <w:p w14:paraId="6F5C2471" w14:textId="77777777" w:rsidR="00677318" w:rsidRPr="00241BB5" w:rsidRDefault="00677318" w:rsidP="008037C1">
            <w:pPr>
              <w:jc w:val="left"/>
              <w:rPr>
                <w:rFonts w:cs="Arial"/>
                <w:szCs w:val="28"/>
              </w:rPr>
            </w:pPr>
          </w:p>
          <w:p w14:paraId="3CEEED00" w14:textId="77777777" w:rsidR="00677318" w:rsidRDefault="00677318" w:rsidP="008037C1">
            <w:pPr>
              <w:jc w:val="left"/>
              <w:rPr>
                <w:rFonts w:cs="Arial"/>
                <w:szCs w:val="28"/>
              </w:rPr>
            </w:pPr>
            <w:r w:rsidRPr="00241BB5">
              <w:rPr>
                <w:rFonts w:cs="Arial"/>
                <w:szCs w:val="28"/>
              </w:rPr>
              <w:t xml:space="preserve">‘Hi everyone. I’m [NAME] </w:t>
            </w:r>
            <w:r>
              <w:rPr>
                <w:rFonts w:cs="Arial"/>
                <w:szCs w:val="28"/>
              </w:rPr>
              <w:t xml:space="preserve">from Basis </w:t>
            </w:r>
            <w:r w:rsidRPr="00241BB5">
              <w:rPr>
                <w:rFonts w:cs="Arial"/>
                <w:szCs w:val="28"/>
              </w:rPr>
              <w:t>and will be helping to manage discussions we’ll be having as part of this public dialogue</w:t>
            </w:r>
            <w:r>
              <w:rPr>
                <w:rFonts w:cs="Arial"/>
                <w:szCs w:val="28"/>
              </w:rPr>
              <w:t>. You are here alongside around 25 other members of the public. We’ve specifically brought you together to help us to represent a range of different communities across England.</w:t>
            </w:r>
          </w:p>
          <w:p w14:paraId="3506ECD9" w14:textId="77777777" w:rsidR="00677318" w:rsidRDefault="00677318" w:rsidP="008037C1">
            <w:pPr>
              <w:jc w:val="left"/>
              <w:rPr>
                <w:rFonts w:cs="Arial"/>
                <w:szCs w:val="28"/>
              </w:rPr>
            </w:pPr>
          </w:p>
          <w:p w14:paraId="65B8FE1F" w14:textId="77777777" w:rsidR="00677318" w:rsidRDefault="00677318" w:rsidP="008037C1">
            <w:pPr>
              <w:jc w:val="left"/>
              <w:rPr>
                <w:rFonts w:cs="Arial"/>
                <w:szCs w:val="28"/>
              </w:rPr>
            </w:pPr>
            <w:r>
              <w:rPr>
                <w:rFonts w:cs="Arial"/>
                <w:szCs w:val="28"/>
              </w:rPr>
              <w:t xml:space="preserve">The focus of this dialogue is on understanding your perspectives on climate change and environmental sustainability, and specifically how you think sustainability should be accounted for within our healthcare system. </w:t>
            </w:r>
          </w:p>
          <w:p w14:paraId="04F9DB6F" w14:textId="77777777" w:rsidR="00677318" w:rsidRDefault="00677318" w:rsidP="008037C1">
            <w:pPr>
              <w:jc w:val="left"/>
              <w:rPr>
                <w:rFonts w:cs="Arial"/>
                <w:szCs w:val="28"/>
              </w:rPr>
            </w:pPr>
          </w:p>
          <w:p w14:paraId="0063E195" w14:textId="77777777" w:rsidR="00677318" w:rsidRDefault="00677318" w:rsidP="008037C1">
            <w:pPr>
              <w:jc w:val="left"/>
              <w:rPr>
                <w:rFonts w:cs="Arial"/>
                <w:szCs w:val="28"/>
              </w:rPr>
            </w:pPr>
            <w:r>
              <w:rPr>
                <w:rFonts w:cs="Arial"/>
                <w:szCs w:val="28"/>
              </w:rPr>
              <w:t xml:space="preserve">We are running this dialogue on behalf of the National Institute for Health and Care Excellence or NICE. </w:t>
            </w:r>
          </w:p>
          <w:p w14:paraId="12D1C3B5" w14:textId="77777777" w:rsidR="00677318" w:rsidRDefault="00677318" w:rsidP="008037C1">
            <w:pPr>
              <w:jc w:val="left"/>
              <w:rPr>
                <w:rFonts w:cs="Arial"/>
                <w:szCs w:val="28"/>
              </w:rPr>
            </w:pPr>
          </w:p>
          <w:p w14:paraId="144DC189" w14:textId="4A15EE2A" w:rsidR="00677318" w:rsidRDefault="00677318" w:rsidP="008037C1">
            <w:pPr>
              <w:jc w:val="left"/>
              <w:rPr>
                <w:rFonts w:cs="Arial"/>
                <w:szCs w:val="28"/>
              </w:rPr>
            </w:pPr>
            <w:r>
              <w:rPr>
                <w:rFonts w:cs="Arial"/>
                <w:szCs w:val="28"/>
              </w:rPr>
              <w:t xml:space="preserve">We will tell you more about NICE as we go through this process but </w:t>
            </w:r>
            <w:r w:rsidR="00DA1A97">
              <w:rPr>
                <w:rFonts w:cs="Arial"/>
                <w:szCs w:val="28"/>
              </w:rPr>
              <w:t xml:space="preserve">its </w:t>
            </w:r>
            <w:r>
              <w:rPr>
                <w:rFonts w:cs="Arial"/>
                <w:szCs w:val="28"/>
              </w:rPr>
              <w:t xml:space="preserve">role is </w:t>
            </w:r>
            <w:r w:rsidRPr="00893858">
              <w:rPr>
                <w:rFonts w:cs="Arial"/>
                <w:szCs w:val="28"/>
              </w:rPr>
              <w:t xml:space="preserve">to improve </w:t>
            </w:r>
            <w:r>
              <w:rPr>
                <w:rFonts w:cs="Arial"/>
                <w:szCs w:val="28"/>
              </w:rPr>
              <w:t xml:space="preserve">the health </w:t>
            </w:r>
            <w:r w:rsidRPr="00893858">
              <w:rPr>
                <w:rFonts w:cs="Arial"/>
                <w:szCs w:val="28"/>
              </w:rPr>
              <w:t xml:space="preserve">outcomes for people using the NHS and other public </w:t>
            </w:r>
            <w:r>
              <w:rPr>
                <w:rFonts w:cs="Arial"/>
                <w:szCs w:val="28"/>
              </w:rPr>
              <w:t>healthcare</w:t>
            </w:r>
            <w:r w:rsidRPr="00893858">
              <w:rPr>
                <w:rFonts w:cs="Arial"/>
                <w:szCs w:val="28"/>
              </w:rPr>
              <w:t xml:space="preserve"> services</w:t>
            </w:r>
            <w:r>
              <w:rPr>
                <w:rFonts w:cs="Arial"/>
                <w:szCs w:val="28"/>
              </w:rPr>
              <w:t>.</w:t>
            </w:r>
          </w:p>
          <w:p w14:paraId="06067142" w14:textId="77777777" w:rsidR="00677318" w:rsidRDefault="00677318" w:rsidP="008037C1">
            <w:pPr>
              <w:jc w:val="left"/>
              <w:rPr>
                <w:rFonts w:cs="Arial"/>
                <w:szCs w:val="28"/>
              </w:rPr>
            </w:pPr>
          </w:p>
          <w:p w14:paraId="40339765" w14:textId="77777777" w:rsidR="00677318" w:rsidRDefault="00677318" w:rsidP="008037C1">
            <w:pPr>
              <w:jc w:val="left"/>
              <w:rPr>
                <w:rFonts w:cs="Arial"/>
                <w:szCs w:val="28"/>
              </w:rPr>
            </w:pPr>
            <w:r>
              <w:rPr>
                <w:rFonts w:cs="Arial"/>
                <w:szCs w:val="28"/>
              </w:rPr>
              <w:t xml:space="preserve">They are keen to hear from you to help them understand how members of the public think and feel in respect of decisions that are taken around reducing the environmental impact of healthcare. </w:t>
            </w:r>
          </w:p>
          <w:p w14:paraId="1643E65A" w14:textId="77777777" w:rsidR="00677318" w:rsidRDefault="00677318" w:rsidP="008037C1">
            <w:pPr>
              <w:jc w:val="left"/>
              <w:rPr>
                <w:rFonts w:cs="Arial"/>
                <w:szCs w:val="28"/>
              </w:rPr>
            </w:pPr>
          </w:p>
          <w:p w14:paraId="45E8BC86" w14:textId="465EA463" w:rsidR="00677318" w:rsidRDefault="00677318" w:rsidP="008037C1">
            <w:pPr>
              <w:jc w:val="left"/>
              <w:rPr>
                <w:rFonts w:cs="Arial"/>
                <w:szCs w:val="28"/>
              </w:rPr>
            </w:pPr>
            <w:r>
              <w:rPr>
                <w:rFonts w:cs="Arial"/>
                <w:szCs w:val="28"/>
              </w:rPr>
              <w:t xml:space="preserve">Your contributions will form </w:t>
            </w:r>
            <w:r w:rsidR="00DA1A97">
              <w:rPr>
                <w:rFonts w:cs="Arial"/>
                <w:szCs w:val="28"/>
              </w:rPr>
              <w:t xml:space="preserve">1 </w:t>
            </w:r>
            <w:r>
              <w:rPr>
                <w:rFonts w:cs="Arial"/>
                <w:szCs w:val="28"/>
              </w:rPr>
              <w:t xml:space="preserve">of several sources of evidence that will help NICE </w:t>
            </w:r>
            <w:r w:rsidRPr="00454BC4">
              <w:rPr>
                <w:rFonts w:cs="Arial"/>
                <w:szCs w:val="28"/>
              </w:rPr>
              <w:t>decid</w:t>
            </w:r>
            <w:r>
              <w:rPr>
                <w:rFonts w:cs="Arial"/>
                <w:szCs w:val="28"/>
              </w:rPr>
              <w:t>e</w:t>
            </w:r>
            <w:r w:rsidRPr="00454BC4">
              <w:rPr>
                <w:rFonts w:cs="Arial"/>
                <w:szCs w:val="28"/>
              </w:rPr>
              <w:t xml:space="preserve"> how to consider environmental sustainability in </w:t>
            </w:r>
            <w:r>
              <w:rPr>
                <w:rFonts w:cs="Arial"/>
                <w:szCs w:val="28"/>
              </w:rPr>
              <w:t xml:space="preserve">its </w:t>
            </w:r>
            <w:r w:rsidRPr="00454BC4">
              <w:rPr>
                <w:rFonts w:cs="Arial"/>
                <w:szCs w:val="28"/>
              </w:rPr>
              <w:t>guidance</w:t>
            </w:r>
            <w:r>
              <w:rPr>
                <w:rFonts w:cs="Arial"/>
                <w:szCs w:val="28"/>
              </w:rPr>
              <w:t xml:space="preserve">.  </w:t>
            </w:r>
          </w:p>
          <w:p w14:paraId="0C953281" w14:textId="77777777" w:rsidR="00677318" w:rsidRDefault="00677318" w:rsidP="008037C1">
            <w:pPr>
              <w:jc w:val="left"/>
              <w:rPr>
                <w:rFonts w:cs="Arial"/>
                <w:szCs w:val="28"/>
              </w:rPr>
            </w:pPr>
          </w:p>
          <w:p w14:paraId="52BF3FD3" w14:textId="77777777" w:rsidR="00677318" w:rsidRDefault="00677318" w:rsidP="008037C1">
            <w:pPr>
              <w:jc w:val="left"/>
              <w:rPr>
                <w:rFonts w:cs="Arial"/>
                <w:szCs w:val="28"/>
              </w:rPr>
            </w:pPr>
            <w:r>
              <w:rPr>
                <w:rFonts w:cs="Arial"/>
                <w:szCs w:val="28"/>
              </w:rPr>
              <w:t xml:space="preserve">It is important to provide very clear reassurance upfront: at no point in this dialogue are we suggesting that the reduction of environmental impacts will override NICE’s core remit of improving patient health. </w:t>
            </w:r>
          </w:p>
          <w:p w14:paraId="0E006E01" w14:textId="77777777" w:rsidR="00677318" w:rsidRDefault="00677318" w:rsidP="008037C1">
            <w:pPr>
              <w:jc w:val="left"/>
              <w:rPr>
                <w:rFonts w:cs="Arial"/>
                <w:szCs w:val="28"/>
              </w:rPr>
            </w:pPr>
          </w:p>
          <w:p w14:paraId="4188C281" w14:textId="77777777" w:rsidR="00677318" w:rsidRDefault="00677318" w:rsidP="008037C1">
            <w:pPr>
              <w:jc w:val="left"/>
              <w:rPr>
                <w:rFonts w:cs="Arial"/>
                <w:szCs w:val="28"/>
              </w:rPr>
            </w:pPr>
            <w:r>
              <w:rPr>
                <w:rFonts w:cs="Arial"/>
                <w:szCs w:val="28"/>
              </w:rPr>
              <w:t xml:space="preserve">Patient health will always come first. </w:t>
            </w:r>
          </w:p>
          <w:p w14:paraId="369A93CC" w14:textId="77777777" w:rsidR="00677318" w:rsidRDefault="00677318" w:rsidP="008037C1">
            <w:pPr>
              <w:jc w:val="left"/>
              <w:rPr>
                <w:rFonts w:cs="Arial"/>
                <w:szCs w:val="28"/>
              </w:rPr>
            </w:pPr>
          </w:p>
          <w:p w14:paraId="6324D724" w14:textId="77777777" w:rsidR="00677318" w:rsidRDefault="00677318" w:rsidP="008037C1">
            <w:pPr>
              <w:jc w:val="left"/>
              <w:rPr>
                <w:rFonts w:cs="Arial"/>
                <w:szCs w:val="28"/>
              </w:rPr>
            </w:pPr>
            <w:r>
              <w:rPr>
                <w:rFonts w:cs="Arial"/>
                <w:szCs w:val="28"/>
              </w:rPr>
              <w:t xml:space="preserve">Instead, what is on the table is the question of whether, in what cases, and how NICE should take environmental considerations into account when developing guidance and recommendations that will improve patient health. </w:t>
            </w:r>
          </w:p>
          <w:p w14:paraId="175E7EB6" w14:textId="77777777" w:rsidR="00677318" w:rsidRDefault="00677318" w:rsidP="008037C1">
            <w:pPr>
              <w:jc w:val="left"/>
              <w:rPr>
                <w:rFonts w:cs="Arial"/>
                <w:szCs w:val="28"/>
              </w:rPr>
            </w:pPr>
          </w:p>
          <w:p w14:paraId="1F2FBE8C" w14:textId="37D54FB8" w:rsidR="00677318" w:rsidRDefault="00677318" w:rsidP="008037C1">
            <w:pPr>
              <w:jc w:val="left"/>
              <w:rPr>
                <w:rFonts w:cs="Arial"/>
                <w:szCs w:val="28"/>
              </w:rPr>
            </w:pPr>
            <w:r>
              <w:rPr>
                <w:rFonts w:cs="Arial"/>
                <w:szCs w:val="28"/>
              </w:rPr>
              <w:t xml:space="preserve">Rest assured we don’t expect you to come into this dialogue with any prior knowledge. You have shown already that you have a view on what good healthcare means to you, on the one hand, and a view on climate change and the effects it is having here in the UK, on the other. What we are here to understand is how those </w:t>
            </w:r>
            <w:r w:rsidR="00DA1A97">
              <w:rPr>
                <w:rFonts w:cs="Arial"/>
                <w:szCs w:val="28"/>
              </w:rPr>
              <w:t xml:space="preserve">2 </w:t>
            </w:r>
            <w:r>
              <w:rPr>
                <w:rFonts w:cs="Arial"/>
                <w:szCs w:val="28"/>
              </w:rPr>
              <w:t xml:space="preserve">things intersect.  </w:t>
            </w:r>
          </w:p>
          <w:p w14:paraId="05ADBDB4" w14:textId="77777777" w:rsidR="00677318" w:rsidRDefault="00677318" w:rsidP="008037C1">
            <w:pPr>
              <w:jc w:val="left"/>
              <w:rPr>
                <w:rFonts w:cs="Arial"/>
                <w:szCs w:val="28"/>
              </w:rPr>
            </w:pPr>
          </w:p>
          <w:p w14:paraId="755368BF" w14:textId="77777777" w:rsidR="00677318" w:rsidRDefault="00677318" w:rsidP="008037C1">
            <w:pPr>
              <w:jc w:val="left"/>
              <w:rPr>
                <w:rFonts w:cs="Arial"/>
                <w:szCs w:val="28"/>
              </w:rPr>
            </w:pPr>
            <w:r>
              <w:rPr>
                <w:rFonts w:cs="Arial"/>
                <w:szCs w:val="28"/>
              </w:rPr>
              <w:t xml:space="preserve">As we move through this process you will be introduced to different information </w:t>
            </w:r>
            <w:r>
              <w:rPr>
                <w:rFonts w:cs="Arial"/>
                <w:szCs w:val="28"/>
              </w:rPr>
              <w:lastRenderedPageBreak/>
              <w:t xml:space="preserve">and viewpoints and we will help you to have more detailed conversations about the opportunities that exist for increasing the sustainability of healthcare services. </w:t>
            </w:r>
          </w:p>
          <w:p w14:paraId="1BE656BC" w14:textId="77777777" w:rsidR="00677318" w:rsidRDefault="00677318" w:rsidP="008037C1">
            <w:pPr>
              <w:jc w:val="left"/>
              <w:rPr>
                <w:rFonts w:cs="Arial"/>
                <w:szCs w:val="28"/>
              </w:rPr>
            </w:pPr>
          </w:p>
          <w:p w14:paraId="6E9A1AC6" w14:textId="77777777" w:rsidR="00677318" w:rsidRPr="00241BB5" w:rsidRDefault="00677318" w:rsidP="008037C1">
            <w:pPr>
              <w:jc w:val="left"/>
              <w:rPr>
                <w:rFonts w:cs="Arial"/>
                <w:szCs w:val="28"/>
              </w:rPr>
            </w:pPr>
            <w:r>
              <w:rPr>
                <w:rFonts w:cs="Arial"/>
                <w:szCs w:val="28"/>
              </w:rPr>
              <w:t xml:space="preserve">So, what do we need from you? We would like </w:t>
            </w:r>
            <w:r w:rsidRPr="00241BB5">
              <w:rPr>
                <w:rFonts w:cs="Arial"/>
                <w:szCs w:val="28"/>
              </w:rPr>
              <w:t xml:space="preserve">you to take part in the discussions we will have by giving your perspective and by listening and responding to the perspectives of other people. The key ground rule in this process is to be respectful of other people’s views. We have brought together a very diverse group of people and it is likely that people will have different views. We want to hear and understand this diversity of views. </w:t>
            </w:r>
            <w:r>
              <w:rPr>
                <w:rFonts w:cs="Arial"/>
                <w:szCs w:val="28"/>
              </w:rPr>
              <w:t xml:space="preserve">We also know that health, the </w:t>
            </w:r>
            <w:proofErr w:type="gramStart"/>
            <w:r>
              <w:rPr>
                <w:rFonts w:cs="Arial"/>
                <w:szCs w:val="28"/>
              </w:rPr>
              <w:t>environment</w:t>
            </w:r>
            <w:proofErr w:type="gramEnd"/>
            <w:r>
              <w:rPr>
                <w:rFonts w:cs="Arial"/>
                <w:szCs w:val="28"/>
              </w:rPr>
              <w:t xml:space="preserve"> and climate change may be sensitive topics for some people so please don’t hesitate to take a time out if you need it.</w:t>
            </w:r>
          </w:p>
          <w:p w14:paraId="29020BC7" w14:textId="77777777" w:rsidR="00677318" w:rsidRPr="00241BB5" w:rsidRDefault="00677318" w:rsidP="008037C1">
            <w:pPr>
              <w:jc w:val="left"/>
              <w:rPr>
                <w:rFonts w:cs="Arial"/>
                <w:szCs w:val="28"/>
              </w:rPr>
            </w:pPr>
          </w:p>
          <w:p w14:paraId="4E8A8FDC" w14:textId="4C1D1B46" w:rsidR="00677318" w:rsidRPr="00241BB5" w:rsidRDefault="00677318" w:rsidP="008037C1">
            <w:pPr>
              <w:jc w:val="left"/>
              <w:rPr>
                <w:rFonts w:cs="Arial"/>
                <w:szCs w:val="28"/>
              </w:rPr>
            </w:pPr>
            <w:r w:rsidRPr="00241BB5">
              <w:rPr>
                <w:rFonts w:cs="Arial"/>
                <w:szCs w:val="28"/>
              </w:rPr>
              <w:t xml:space="preserve">My job today is to help us to have a good </w:t>
            </w:r>
            <w:proofErr w:type="gramStart"/>
            <w:r w:rsidRPr="00241BB5">
              <w:rPr>
                <w:rFonts w:cs="Arial"/>
                <w:szCs w:val="28"/>
              </w:rPr>
              <w:t>conversation</w:t>
            </w:r>
            <w:proofErr w:type="gramEnd"/>
            <w:r w:rsidRPr="00241BB5">
              <w:rPr>
                <w:rFonts w:cs="Arial"/>
                <w:szCs w:val="28"/>
              </w:rPr>
              <w:t xml:space="preserve"> and this will </w:t>
            </w:r>
            <w:proofErr w:type="gramStart"/>
            <w:r w:rsidRPr="00241BB5">
              <w:rPr>
                <w:rFonts w:cs="Arial"/>
                <w:szCs w:val="28"/>
              </w:rPr>
              <w:t>cover off</w:t>
            </w:r>
            <w:proofErr w:type="gramEnd"/>
            <w:r w:rsidRPr="00241BB5">
              <w:rPr>
                <w:rFonts w:cs="Arial"/>
                <w:szCs w:val="28"/>
              </w:rPr>
              <w:t xml:space="preserve"> various different topics. As we move through the conversation you might feel you haven’t had the opportunity to say as much as you have wanted. I would encourage you to use the chat function if you want to, </w:t>
            </w:r>
            <w:proofErr w:type="gramStart"/>
            <w:r w:rsidRPr="00241BB5">
              <w:rPr>
                <w:rFonts w:cs="Arial"/>
                <w:szCs w:val="28"/>
              </w:rPr>
              <w:t>and also</w:t>
            </w:r>
            <w:proofErr w:type="gramEnd"/>
            <w:r w:rsidRPr="00241BB5">
              <w:rPr>
                <w:rFonts w:cs="Arial"/>
                <w:szCs w:val="28"/>
              </w:rPr>
              <w:t xml:space="preserve"> the </w:t>
            </w:r>
            <w:proofErr w:type="spellStart"/>
            <w:r w:rsidRPr="00241BB5">
              <w:rPr>
                <w:rFonts w:cs="Arial"/>
                <w:szCs w:val="28"/>
              </w:rPr>
              <w:t>Incling</w:t>
            </w:r>
            <w:proofErr w:type="spellEnd"/>
            <w:r w:rsidRPr="00241BB5">
              <w:rPr>
                <w:rFonts w:cs="Arial"/>
                <w:szCs w:val="28"/>
              </w:rPr>
              <w:t xml:space="preserve"> community has an open forum for you to raise additional thoughts.</w:t>
            </w:r>
          </w:p>
          <w:p w14:paraId="34BDB819" w14:textId="77777777" w:rsidR="00677318" w:rsidRDefault="00677318" w:rsidP="008037C1">
            <w:pPr>
              <w:jc w:val="left"/>
              <w:rPr>
                <w:rFonts w:cs="Arial"/>
                <w:szCs w:val="28"/>
              </w:rPr>
            </w:pPr>
          </w:p>
          <w:p w14:paraId="6D4C745E" w14:textId="77777777" w:rsidR="00677318" w:rsidRPr="00241BB5" w:rsidRDefault="00677318" w:rsidP="008037C1">
            <w:pPr>
              <w:jc w:val="left"/>
              <w:rPr>
                <w:rFonts w:cs="Arial"/>
                <w:szCs w:val="28"/>
              </w:rPr>
            </w:pPr>
            <w:r>
              <w:rPr>
                <w:rFonts w:cs="Arial"/>
                <w:szCs w:val="28"/>
              </w:rPr>
              <w:t xml:space="preserve">So a big welcome to everyone. Let’s get started. </w:t>
            </w:r>
          </w:p>
          <w:p w14:paraId="29191975" w14:textId="77777777" w:rsidR="00677318" w:rsidRPr="00CE3085" w:rsidRDefault="00677318" w:rsidP="008037C1">
            <w:pPr>
              <w:jc w:val="left"/>
              <w:rPr>
                <w:rFonts w:cs="Arial"/>
                <w:szCs w:val="28"/>
              </w:rPr>
            </w:pPr>
          </w:p>
        </w:tc>
      </w:tr>
      <w:tr w:rsidR="00677318" w:rsidRPr="00996254" w14:paraId="1E9FC4C5" w14:textId="77777777" w:rsidTr="00355008">
        <w:trPr>
          <w:trHeight w:val="326"/>
        </w:trPr>
        <w:tc>
          <w:tcPr>
            <w:tcW w:w="1484" w:type="dxa"/>
          </w:tcPr>
          <w:p w14:paraId="6B1E3989" w14:textId="77777777" w:rsidR="00677318" w:rsidRDefault="00677318" w:rsidP="008037C1">
            <w:pPr>
              <w:jc w:val="left"/>
              <w:rPr>
                <w:rFonts w:cs="Arial"/>
                <w:szCs w:val="28"/>
              </w:rPr>
            </w:pPr>
          </w:p>
          <w:p w14:paraId="01922659" w14:textId="0D6012F3" w:rsidR="00677318" w:rsidRDefault="00677318" w:rsidP="008037C1">
            <w:pPr>
              <w:jc w:val="left"/>
              <w:rPr>
                <w:rFonts w:cs="Arial"/>
                <w:szCs w:val="28"/>
              </w:rPr>
            </w:pPr>
            <w:r w:rsidRPr="00CE3085">
              <w:rPr>
                <w:rFonts w:cs="Arial"/>
                <w:szCs w:val="28"/>
              </w:rPr>
              <w:t>6.</w:t>
            </w:r>
            <w:r>
              <w:rPr>
                <w:rFonts w:cs="Arial"/>
                <w:szCs w:val="28"/>
              </w:rPr>
              <w:t>1</w:t>
            </w:r>
            <w:r w:rsidRPr="00CE3085">
              <w:rPr>
                <w:rFonts w:cs="Arial"/>
                <w:szCs w:val="28"/>
              </w:rPr>
              <w:t xml:space="preserve">0 </w:t>
            </w:r>
            <w:r w:rsidR="00DA1A97">
              <w:rPr>
                <w:rFonts w:cs="Arial"/>
                <w:szCs w:val="28"/>
              </w:rPr>
              <w:t xml:space="preserve">to </w:t>
            </w:r>
            <w:r>
              <w:rPr>
                <w:rFonts w:cs="Arial"/>
                <w:szCs w:val="28"/>
              </w:rPr>
              <w:t>6</w:t>
            </w:r>
            <w:r w:rsidRPr="00CE3085">
              <w:rPr>
                <w:rFonts w:cs="Arial"/>
                <w:szCs w:val="28"/>
              </w:rPr>
              <w:t>.</w:t>
            </w:r>
            <w:r>
              <w:rPr>
                <w:rFonts w:cs="Arial"/>
                <w:szCs w:val="28"/>
              </w:rPr>
              <w:t>20</w:t>
            </w:r>
            <w:r w:rsidRPr="00CE3085">
              <w:rPr>
                <w:rFonts w:cs="Arial"/>
                <w:szCs w:val="28"/>
              </w:rPr>
              <w:t>pm</w:t>
            </w:r>
          </w:p>
          <w:p w14:paraId="5ED5D542" w14:textId="77777777" w:rsidR="00677318" w:rsidRDefault="00677318" w:rsidP="008037C1">
            <w:pPr>
              <w:jc w:val="left"/>
              <w:rPr>
                <w:rFonts w:cs="Arial"/>
                <w:szCs w:val="28"/>
              </w:rPr>
            </w:pPr>
          </w:p>
          <w:p w14:paraId="4C633645" w14:textId="77777777" w:rsidR="00677318" w:rsidRDefault="00677318" w:rsidP="008037C1">
            <w:pPr>
              <w:jc w:val="left"/>
              <w:rPr>
                <w:rFonts w:cs="Arial"/>
                <w:szCs w:val="28"/>
              </w:rPr>
            </w:pPr>
          </w:p>
          <w:p w14:paraId="1525CC96" w14:textId="77777777" w:rsidR="00677318" w:rsidRDefault="00677318" w:rsidP="008037C1">
            <w:pPr>
              <w:jc w:val="left"/>
              <w:rPr>
                <w:rFonts w:cs="Arial"/>
                <w:szCs w:val="28"/>
              </w:rPr>
            </w:pPr>
          </w:p>
          <w:p w14:paraId="66264FF6" w14:textId="77777777" w:rsidR="00677318" w:rsidRDefault="00677318" w:rsidP="008037C1">
            <w:pPr>
              <w:jc w:val="left"/>
              <w:rPr>
                <w:rFonts w:cs="Arial"/>
                <w:szCs w:val="28"/>
              </w:rPr>
            </w:pPr>
          </w:p>
          <w:p w14:paraId="66D6766B" w14:textId="77777777" w:rsidR="00677318" w:rsidRDefault="00677318" w:rsidP="008037C1">
            <w:pPr>
              <w:jc w:val="left"/>
              <w:rPr>
                <w:rFonts w:cs="Arial"/>
                <w:szCs w:val="28"/>
              </w:rPr>
            </w:pPr>
          </w:p>
          <w:p w14:paraId="4C89CFD8" w14:textId="77777777" w:rsidR="00677318" w:rsidRDefault="00677318" w:rsidP="008037C1">
            <w:pPr>
              <w:jc w:val="left"/>
              <w:rPr>
                <w:rFonts w:cs="Arial"/>
                <w:szCs w:val="28"/>
              </w:rPr>
            </w:pPr>
          </w:p>
          <w:p w14:paraId="5DF77DAA" w14:textId="77777777" w:rsidR="00677318" w:rsidRDefault="00677318" w:rsidP="008037C1">
            <w:pPr>
              <w:jc w:val="left"/>
              <w:rPr>
                <w:rFonts w:cs="Arial"/>
                <w:szCs w:val="28"/>
              </w:rPr>
            </w:pPr>
          </w:p>
          <w:p w14:paraId="7A9CC7AF" w14:textId="77777777" w:rsidR="00677318" w:rsidRDefault="00677318" w:rsidP="008037C1">
            <w:pPr>
              <w:jc w:val="left"/>
              <w:rPr>
                <w:rFonts w:cs="Arial"/>
                <w:szCs w:val="28"/>
              </w:rPr>
            </w:pPr>
          </w:p>
          <w:p w14:paraId="6BA5781C" w14:textId="77777777" w:rsidR="00677318" w:rsidRDefault="00677318" w:rsidP="008037C1">
            <w:pPr>
              <w:jc w:val="left"/>
              <w:rPr>
                <w:rFonts w:cs="Arial"/>
                <w:szCs w:val="28"/>
              </w:rPr>
            </w:pPr>
          </w:p>
          <w:p w14:paraId="45FDCDF9" w14:textId="77777777" w:rsidR="00677318" w:rsidRDefault="00677318" w:rsidP="008037C1">
            <w:pPr>
              <w:jc w:val="left"/>
              <w:rPr>
                <w:rFonts w:cs="Arial"/>
                <w:szCs w:val="28"/>
              </w:rPr>
            </w:pPr>
          </w:p>
          <w:p w14:paraId="34D3906A" w14:textId="77777777" w:rsidR="00677318" w:rsidRDefault="00677318" w:rsidP="008037C1">
            <w:pPr>
              <w:jc w:val="left"/>
              <w:rPr>
                <w:rFonts w:cs="Arial"/>
                <w:szCs w:val="28"/>
              </w:rPr>
            </w:pPr>
          </w:p>
          <w:p w14:paraId="33580CDF" w14:textId="77777777" w:rsidR="00677318" w:rsidRDefault="00677318" w:rsidP="008037C1">
            <w:pPr>
              <w:jc w:val="left"/>
              <w:rPr>
                <w:rFonts w:cs="Arial"/>
                <w:szCs w:val="28"/>
              </w:rPr>
            </w:pPr>
          </w:p>
          <w:p w14:paraId="53F2A319" w14:textId="77777777" w:rsidR="00677318" w:rsidRDefault="00677318" w:rsidP="008037C1">
            <w:pPr>
              <w:jc w:val="left"/>
              <w:rPr>
                <w:rFonts w:cs="Arial"/>
                <w:szCs w:val="28"/>
              </w:rPr>
            </w:pPr>
          </w:p>
          <w:p w14:paraId="1E67D8FD" w14:textId="77777777" w:rsidR="00677318" w:rsidRDefault="00677318" w:rsidP="008037C1">
            <w:pPr>
              <w:jc w:val="left"/>
              <w:rPr>
                <w:rFonts w:cs="Arial"/>
                <w:szCs w:val="28"/>
              </w:rPr>
            </w:pPr>
          </w:p>
          <w:p w14:paraId="10FC32C3" w14:textId="77777777" w:rsidR="00677318" w:rsidRDefault="00677318" w:rsidP="008037C1">
            <w:pPr>
              <w:jc w:val="left"/>
              <w:rPr>
                <w:rFonts w:cs="Arial"/>
                <w:szCs w:val="28"/>
              </w:rPr>
            </w:pPr>
          </w:p>
          <w:p w14:paraId="363415F1" w14:textId="77777777" w:rsidR="00677318" w:rsidRDefault="00677318" w:rsidP="008037C1">
            <w:pPr>
              <w:jc w:val="left"/>
              <w:rPr>
                <w:rFonts w:cs="Arial"/>
                <w:szCs w:val="28"/>
              </w:rPr>
            </w:pPr>
          </w:p>
          <w:p w14:paraId="073A93BF" w14:textId="77777777" w:rsidR="00677318" w:rsidRDefault="00677318" w:rsidP="008037C1">
            <w:pPr>
              <w:jc w:val="left"/>
              <w:rPr>
                <w:rFonts w:cs="Arial"/>
                <w:szCs w:val="28"/>
              </w:rPr>
            </w:pPr>
          </w:p>
          <w:p w14:paraId="6D42CE04" w14:textId="77777777" w:rsidR="00677318" w:rsidRDefault="00677318" w:rsidP="008037C1">
            <w:pPr>
              <w:jc w:val="left"/>
              <w:rPr>
                <w:rFonts w:cs="Arial"/>
                <w:szCs w:val="28"/>
              </w:rPr>
            </w:pPr>
          </w:p>
          <w:p w14:paraId="36E6622B" w14:textId="77777777" w:rsidR="00677318" w:rsidRDefault="00677318" w:rsidP="008037C1">
            <w:pPr>
              <w:jc w:val="left"/>
              <w:rPr>
                <w:rFonts w:cs="Arial"/>
                <w:szCs w:val="28"/>
              </w:rPr>
            </w:pPr>
          </w:p>
          <w:p w14:paraId="3F50E90F" w14:textId="77777777" w:rsidR="00677318" w:rsidRDefault="00677318" w:rsidP="008037C1">
            <w:pPr>
              <w:jc w:val="left"/>
              <w:rPr>
                <w:rFonts w:cs="Arial"/>
                <w:szCs w:val="28"/>
              </w:rPr>
            </w:pPr>
          </w:p>
          <w:p w14:paraId="1E09AB55" w14:textId="77777777" w:rsidR="00677318" w:rsidRDefault="00677318" w:rsidP="008037C1">
            <w:pPr>
              <w:jc w:val="left"/>
              <w:rPr>
                <w:rFonts w:cs="Arial"/>
                <w:szCs w:val="28"/>
              </w:rPr>
            </w:pPr>
          </w:p>
          <w:p w14:paraId="73FEAF45" w14:textId="77777777" w:rsidR="00677318" w:rsidRDefault="00677318" w:rsidP="008037C1">
            <w:pPr>
              <w:jc w:val="left"/>
              <w:rPr>
                <w:rFonts w:cs="Arial"/>
                <w:szCs w:val="28"/>
              </w:rPr>
            </w:pPr>
          </w:p>
          <w:p w14:paraId="0C96F0A4" w14:textId="77777777" w:rsidR="00677318" w:rsidRDefault="00677318" w:rsidP="008037C1">
            <w:pPr>
              <w:jc w:val="left"/>
              <w:rPr>
                <w:rFonts w:cs="Arial"/>
                <w:szCs w:val="28"/>
              </w:rPr>
            </w:pPr>
          </w:p>
          <w:p w14:paraId="159A7FC0" w14:textId="77777777" w:rsidR="00677318" w:rsidRDefault="00677318" w:rsidP="008037C1">
            <w:pPr>
              <w:jc w:val="left"/>
              <w:rPr>
                <w:rFonts w:cs="Arial"/>
                <w:szCs w:val="28"/>
              </w:rPr>
            </w:pPr>
          </w:p>
          <w:p w14:paraId="632396C1" w14:textId="77777777" w:rsidR="00677318" w:rsidRDefault="00677318" w:rsidP="008037C1">
            <w:pPr>
              <w:jc w:val="left"/>
              <w:rPr>
                <w:rFonts w:cs="Arial"/>
                <w:szCs w:val="28"/>
              </w:rPr>
            </w:pPr>
          </w:p>
          <w:p w14:paraId="675B582E" w14:textId="77777777" w:rsidR="00677318" w:rsidRPr="00CE3085" w:rsidRDefault="00677318" w:rsidP="008037C1">
            <w:pPr>
              <w:jc w:val="left"/>
              <w:rPr>
                <w:rFonts w:cs="Arial"/>
                <w:szCs w:val="28"/>
              </w:rPr>
            </w:pPr>
          </w:p>
        </w:tc>
        <w:tc>
          <w:tcPr>
            <w:tcW w:w="8592" w:type="dxa"/>
          </w:tcPr>
          <w:p w14:paraId="3652D665" w14:textId="77777777" w:rsidR="00677318" w:rsidRPr="00CE3085" w:rsidRDefault="00677318" w:rsidP="008037C1">
            <w:pPr>
              <w:jc w:val="left"/>
              <w:rPr>
                <w:rFonts w:cs="Arial"/>
                <w:b/>
                <w:bCs/>
                <w:szCs w:val="28"/>
              </w:rPr>
            </w:pPr>
            <w:r>
              <w:rPr>
                <w:rFonts w:cs="Arial"/>
                <w:b/>
                <w:bCs/>
                <w:szCs w:val="28"/>
              </w:rPr>
              <w:lastRenderedPageBreak/>
              <w:t xml:space="preserve">PLENARY SESSION: INTRODUCING NICE </w:t>
            </w:r>
          </w:p>
          <w:p w14:paraId="22F7B9EF" w14:textId="77777777" w:rsidR="00677318" w:rsidRPr="00CE3085" w:rsidRDefault="00677318" w:rsidP="008037C1">
            <w:pPr>
              <w:jc w:val="left"/>
              <w:rPr>
                <w:rFonts w:cs="Arial"/>
                <w:b/>
                <w:bCs/>
                <w:szCs w:val="28"/>
              </w:rPr>
            </w:pPr>
          </w:p>
          <w:p w14:paraId="14A4C61E" w14:textId="21804EDE" w:rsidR="00677318" w:rsidRPr="00D0083B" w:rsidRDefault="00677318" w:rsidP="008037C1">
            <w:pPr>
              <w:jc w:val="left"/>
              <w:rPr>
                <w:rFonts w:cs="Arial"/>
                <w:i/>
                <w:iCs/>
                <w:szCs w:val="28"/>
              </w:rPr>
            </w:pPr>
            <w:r w:rsidRPr="00CE3085">
              <w:rPr>
                <w:rFonts w:cs="Arial"/>
                <w:i/>
                <w:iCs/>
                <w:szCs w:val="28"/>
              </w:rPr>
              <w:t xml:space="preserve">Purpose: </w:t>
            </w:r>
            <w:r>
              <w:rPr>
                <w:rFonts w:cs="Arial"/>
                <w:i/>
                <w:iCs/>
                <w:szCs w:val="28"/>
              </w:rPr>
              <w:t xml:space="preserve">To introduce participants to NICE, its role within the healthcare system, and its existing commitment to and strategy for helping the healthcare system achieve </w:t>
            </w:r>
            <w:r w:rsidR="004E2A21">
              <w:rPr>
                <w:rFonts w:cs="Arial"/>
                <w:i/>
                <w:iCs/>
                <w:szCs w:val="28"/>
              </w:rPr>
              <w:t>net zero</w:t>
            </w:r>
            <w:r>
              <w:rPr>
                <w:rFonts w:cs="Arial"/>
                <w:i/>
                <w:iCs/>
                <w:szCs w:val="28"/>
              </w:rPr>
              <w:t xml:space="preserve">.  </w:t>
            </w:r>
          </w:p>
          <w:p w14:paraId="10511A88" w14:textId="77777777" w:rsidR="00677318" w:rsidRPr="00D0083B" w:rsidRDefault="00677318" w:rsidP="008037C1">
            <w:pPr>
              <w:jc w:val="left"/>
              <w:rPr>
                <w:rFonts w:cs="Arial"/>
                <w:i/>
                <w:iCs/>
                <w:szCs w:val="28"/>
              </w:rPr>
            </w:pPr>
          </w:p>
          <w:p w14:paraId="12739EA3" w14:textId="525E4F8C" w:rsidR="00677318" w:rsidRDefault="00677318" w:rsidP="008037C1">
            <w:pPr>
              <w:jc w:val="left"/>
              <w:rPr>
                <w:rFonts w:cs="Arial"/>
                <w:szCs w:val="28"/>
              </w:rPr>
            </w:pPr>
            <w:r>
              <w:rPr>
                <w:rFonts w:cs="Arial"/>
                <w:szCs w:val="28"/>
              </w:rPr>
              <w:t>To kick-off the dialogue properly, we’re going to spend the next 10</w:t>
            </w:r>
            <w:r w:rsidR="00DA1A97">
              <w:rPr>
                <w:rFonts w:cs="Arial"/>
                <w:szCs w:val="28"/>
              </w:rPr>
              <w:t xml:space="preserve"> to </w:t>
            </w:r>
            <w:r>
              <w:rPr>
                <w:rFonts w:cs="Arial"/>
                <w:szCs w:val="28"/>
              </w:rPr>
              <w:t xml:space="preserve">15 minutes staying as a big group, during which we’ll play a short video </w:t>
            </w:r>
            <w:proofErr w:type="gramStart"/>
            <w:r>
              <w:rPr>
                <w:rFonts w:cs="Arial"/>
                <w:szCs w:val="28"/>
              </w:rPr>
              <w:t>and also</w:t>
            </w:r>
            <w:proofErr w:type="gramEnd"/>
            <w:r>
              <w:rPr>
                <w:rFonts w:cs="Arial"/>
                <w:szCs w:val="28"/>
              </w:rPr>
              <w:t xml:space="preserve"> introduce you to the CEO of NICE, Dr Sam Roberts, who has joined us today to help give you all a sense of what it is that NICE does. </w:t>
            </w:r>
          </w:p>
          <w:p w14:paraId="789994C6" w14:textId="77777777" w:rsidR="00677318" w:rsidRDefault="00677318" w:rsidP="008037C1">
            <w:pPr>
              <w:jc w:val="left"/>
              <w:rPr>
                <w:rFonts w:cs="Arial"/>
                <w:szCs w:val="28"/>
              </w:rPr>
            </w:pPr>
          </w:p>
          <w:p w14:paraId="36ED6DA9" w14:textId="77777777" w:rsidR="00677318" w:rsidRDefault="00677318" w:rsidP="008037C1">
            <w:pPr>
              <w:jc w:val="left"/>
              <w:rPr>
                <w:rFonts w:cs="Arial"/>
                <w:szCs w:val="28"/>
              </w:rPr>
            </w:pPr>
            <w:r>
              <w:rPr>
                <w:rFonts w:cs="Arial"/>
                <w:szCs w:val="28"/>
              </w:rPr>
              <w:t xml:space="preserve">We’ll also give you an opportunity to ask her any questions, should you have any. </w:t>
            </w:r>
          </w:p>
          <w:p w14:paraId="4D94BE71" w14:textId="77777777" w:rsidR="00677318" w:rsidRDefault="00677318" w:rsidP="008037C1">
            <w:pPr>
              <w:jc w:val="left"/>
              <w:rPr>
                <w:rFonts w:cs="Arial"/>
                <w:szCs w:val="28"/>
              </w:rPr>
            </w:pPr>
          </w:p>
          <w:p w14:paraId="5E5ACAEB" w14:textId="77777777" w:rsidR="00677318" w:rsidRDefault="00677318" w:rsidP="008037C1">
            <w:pPr>
              <w:jc w:val="left"/>
              <w:rPr>
                <w:rFonts w:cs="Arial"/>
                <w:szCs w:val="28"/>
              </w:rPr>
            </w:pPr>
            <w:r>
              <w:rPr>
                <w:rFonts w:cs="Arial"/>
                <w:szCs w:val="28"/>
              </w:rPr>
              <w:t xml:space="preserve">After that, we’ll break out into some smaller groups where we can have some more detailed discussions. </w:t>
            </w:r>
          </w:p>
          <w:p w14:paraId="5C27795A" w14:textId="77777777" w:rsidR="00677318" w:rsidRDefault="00677318" w:rsidP="008037C1">
            <w:pPr>
              <w:jc w:val="left"/>
              <w:rPr>
                <w:rFonts w:cs="Arial"/>
                <w:szCs w:val="28"/>
              </w:rPr>
            </w:pPr>
          </w:p>
          <w:p w14:paraId="716765AE" w14:textId="3AA75FEC" w:rsidR="00677318" w:rsidRPr="000469E9" w:rsidRDefault="00677318" w:rsidP="008037C1">
            <w:pPr>
              <w:jc w:val="left"/>
              <w:rPr>
                <w:rFonts w:cs="Arial"/>
                <w:b/>
                <w:bCs/>
                <w:szCs w:val="28"/>
              </w:rPr>
            </w:pPr>
            <w:r w:rsidRPr="00D6092B">
              <w:rPr>
                <w:rFonts w:cs="Arial"/>
                <w:i/>
                <w:iCs/>
                <w:szCs w:val="28"/>
              </w:rPr>
              <w:t xml:space="preserve">Moderator to show </w:t>
            </w:r>
            <w:r w:rsidR="00DA1A97">
              <w:rPr>
                <w:rFonts w:cs="Arial"/>
                <w:i/>
                <w:iCs/>
                <w:szCs w:val="28"/>
              </w:rPr>
              <w:t>s</w:t>
            </w:r>
            <w:r w:rsidR="00DA1A97" w:rsidRPr="00D6092B">
              <w:rPr>
                <w:rFonts w:cs="Arial"/>
                <w:i/>
                <w:iCs/>
                <w:szCs w:val="28"/>
              </w:rPr>
              <w:t xml:space="preserve">timulus </w:t>
            </w:r>
            <w:r w:rsidR="00DA1A97">
              <w:rPr>
                <w:rFonts w:cs="Arial"/>
                <w:i/>
                <w:iCs/>
                <w:szCs w:val="28"/>
              </w:rPr>
              <w:t>s</w:t>
            </w:r>
            <w:r w:rsidR="00DA1A97" w:rsidRPr="00D6092B">
              <w:rPr>
                <w:rFonts w:cs="Arial"/>
                <w:i/>
                <w:iCs/>
                <w:szCs w:val="28"/>
              </w:rPr>
              <w:t xml:space="preserve">et </w:t>
            </w:r>
            <w:r w:rsidRPr="00D6092B">
              <w:rPr>
                <w:rFonts w:cs="Arial"/>
                <w:i/>
                <w:iCs/>
                <w:szCs w:val="28"/>
              </w:rPr>
              <w:t>#</w:t>
            </w:r>
            <w:r>
              <w:rPr>
                <w:rFonts w:cs="Arial"/>
                <w:i/>
                <w:iCs/>
                <w:szCs w:val="28"/>
              </w:rPr>
              <w:t>1</w:t>
            </w:r>
            <w:r w:rsidRPr="00D6092B">
              <w:rPr>
                <w:rFonts w:cs="Arial"/>
                <w:i/>
                <w:iCs/>
                <w:szCs w:val="28"/>
              </w:rPr>
              <w:t xml:space="preserve"> (</w:t>
            </w:r>
            <w:r>
              <w:rPr>
                <w:rFonts w:cs="Arial"/>
                <w:i/>
                <w:iCs/>
                <w:szCs w:val="28"/>
              </w:rPr>
              <w:t xml:space="preserve">3-minute introductory video on what NICE, what NICE does, the purpose of NICE Listens and the purpose of this dialogue). </w:t>
            </w:r>
            <w:r>
              <w:rPr>
                <w:rFonts w:cs="Arial"/>
                <w:b/>
                <w:bCs/>
                <w:i/>
                <w:iCs/>
                <w:szCs w:val="28"/>
              </w:rPr>
              <w:t xml:space="preserve">Be explicit that this video was created by Basis Social for the purposes of the research, rather than by NICE. </w:t>
            </w:r>
          </w:p>
          <w:p w14:paraId="26B4CB4F" w14:textId="77777777" w:rsidR="00677318" w:rsidRDefault="00677318" w:rsidP="008037C1">
            <w:pPr>
              <w:jc w:val="left"/>
              <w:rPr>
                <w:rFonts w:cs="Arial"/>
                <w:i/>
                <w:iCs/>
                <w:szCs w:val="28"/>
              </w:rPr>
            </w:pPr>
          </w:p>
          <w:p w14:paraId="00E85C5C" w14:textId="4217B614" w:rsidR="00677318" w:rsidRDefault="00677318" w:rsidP="008037C1">
            <w:pPr>
              <w:jc w:val="left"/>
              <w:rPr>
                <w:rFonts w:cs="Arial"/>
                <w:i/>
                <w:iCs/>
                <w:szCs w:val="28"/>
              </w:rPr>
            </w:pPr>
            <w:r>
              <w:rPr>
                <w:rFonts w:cs="Arial"/>
                <w:i/>
                <w:iCs/>
                <w:szCs w:val="28"/>
              </w:rPr>
              <w:t xml:space="preserve">Once video is complete, </w:t>
            </w:r>
            <w:r w:rsidR="00DA1A97">
              <w:rPr>
                <w:rFonts w:cs="Arial"/>
                <w:i/>
                <w:iCs/>
                <w:szCs w:val="28"/>
              </w:rPr>
              <w:t xml:space="preserve">moderator </w:t>
            </w:r>
            <w:r>
              <w:rPr>
                <w:rFonts w:cs="Arial"/>
                <w:i/>
                <w:iCs/>
                <w:szCs w:val="28"/>
              </w:rPr>
              <w:t xml:space="preserve">to introduce Dr Sam Roberts (NICE CEO) and give her the floor to present her inputs. </w:t>
            </w:r>
          </w:p>
          <w:p w14:paraId="6D2BF3E9" w14:textId="77777777" w:rsidR="00677318" w:rsidRDefault="00677318" w:rsidP="008037C1">
            <w:pPr>
              <w:jc w:val="left"/>
              <w:rPr>
                <w:rFonts w:cs="Arial"/>
                <w:i/>
                <w:iCs/>
                <w:szCs w:val="28"/>
              </w:rPr>
            </w:pPr>
          </w:p>
          <w:p w14:paraId="4A391E37" w14:textId="77777777" w:rsidR="00677318" w:rsidRPr="004C2B91" w:rsidRDefault="00677318" w:rsidP="008037C1">
            <w:pPr>
              <w:jc w:val="left"/>
              <w:rPr>
                <w:rFonts w:cs="Arial"/>
                <w:szCs w:val="28"/>
              </w:rPr>
            </w:pPr>
            <w:r>
              <w:rPr>
                <w:rFonts w:cs="Arial"/>
                <w:i/>
                <w:iCs/>
                <w:szCs w:val="28"/>
              </w:rPr>
              <w:t>Moderator to open the floor to any questions participants may have following the video and introduction from the CEO.</w:t>
            </w:r>
          </w:p>
          <w:p w14:paraId="0C491101" w14:textId="77777777" w:rsidR="00677318" w:rsidRDefault="00677318" w:rsidP="008037C1">
            <w:pPr>
              <w:jc w:val="left"/>
              <w:rPr>
                <w:rFonts w:cs="Arial"/>
                <w:szCs w:val="28"/>
              </w:rPr>
            </w:pPr>
          </w:p>
          <w:p w14:paraId="6A1E11DA" w14:textId="68A9A983" w:rsidR="00677318" w:rsidRPr="00996254" w:rsidRDefault="00677318" w:rsidP="008037C1">
            <w:pPr>
              <w:jc w:val="left"/>
              <w:rPr>
                <w:rFonts w:cs="Arial"/>
                <w:szCs w:val="28"/>
              </w:rPr>
            </w:pPr>
            <w:r>
              <w:rPr>
                <w:rFonts w:cs="Arial"/>
                <w:szCs w:val="28"/>
              </w:rPr>
              <w:lastRenderedPageBreak/>
              <w:t>OK, now we all know a bit more about NICE and what we’re trying to achieve here, let</w:t>
            </w:r>
            <w:r w:rsidR="00DA1A97">
              <w:rPr>
                <w:rFonts w:cs="Arial"/>
                <w:szCs w:val="28"/>
              </w:rPr>
              <w:t>’</w:t>
            </w:r>
            <w:r>
              <w:rPr>
                <w:rFonts w:cs="Arial"/>
                <w:szCs w:val="28"/>
              </w:rPr>
              <w:t xml:space="preserve">s break out into some smaller groups where we can have some more manageable discussions. </w:t>
            </w:r>
          </w:p>
        </w:tc>
      </w:tr>
      <w:tr w:rsidR="00677318" w:rsidRPr="00BD5BC0" w14:paraId="6C0B207F" w14:textId="77777777" w:rsidTr="00355008">
        <w:trPr>
          <w:trHeight w:val="326"/>
        </w:trPr>
        <w:tc>
          <w:tcPr>
            <w:tcW w:w="1484" w:type="dxa"/>
          </w:tcPr>
          <w:p w14:paraId="724C749B" w14:textId="22B0F2D6" w:rsidR="00677318" w:rsidRDefault="00677318" w:rsidP="008037C1">
            <w:pPr>
              <w:jc w:val="left"/>
              <w:rPr>
                <w:rFonts w:cs="Arial"/>
                <w:szCs w:val="28"/>
              </w:rPr>
            </w:pPr>
            <w:r>
              <w:rPr>
                <w:rFonts w:cs="Arial"/>
                <w:szCs w:val="28"/>
              </w:rPr>
              <w:lastRenderedPageBreak/>
              <w:t>6.20</w:t>
            </w:r>
            <w:r w:rsidR="00DA1A97">
              <w:rPr>
                <w:rFonts w:cs="Arial"/>
                <w:szCs w:val="28"/>
              </w:rPr>
              <w:t xml:space="preserve"> to </w:t>
            </w:r>
            <w:r>
              <w:rPr>
                <w:rFonts w:cs="Arial"/>
                <w:szCs w:val="28"/>
              </w:rPr>
              <w:t>6.50pm</w:t>
            </w:r>
          </w:p>
          <w:p w14:paraId="7A22639A" w14:textId="77777777" w:rsidR="00677318" w:rsidRDefault="00677318" w:rsidP="008037C1">
            <w:pPr>
              <w:jc w:val="left"/>
              <w:rPr>
                <w:rFonts w:cs="Arial"/>
                <w:szCs w:val="28"/>
              </w:rPr>
            </w:pPr>
          </w:p>
          <w:p w14:paraId="1454108C" w14:textId="77777777" w:rsidR="00677318" w:rsidRDefault="00677318" w:rsidP="008037C1">
            <w:pPr>
              <w:jc w:val="left"/>
              <w:rPr>
                <w:rFonts w:cs="Arial"/>
                <w:szCs w:val="28"/>
              </w:rPr>
            </w:pPr>
          </w:p>
          <w:p w14:paraId="780B793D" w14:textId="77777777" w:rsidR="00677318" w:rsidRDefault="00677318" w:rsidP="008037C1">
            <w:pPr>
              <w:jc w:val="left"/>
              <w:rPr>
                <w:rFonts w:cs="Arial"/>
                <w:szCs w:val="28"/>
              </w:rPr>
            </w:pPr>
          </w:p>
          <w:p w14:paraId="6B3703B5" w14:textId="77777777" w:rsidR="00677318" w:rsidRDefault="00677318" w:rsidP="008037C1">
            <w:pPr>
              <w:jc w:val="left"/>
              <w:rPr>
                <w:rFonts w:cs="Arial"/>
                <w:szCs w:val="28"/>
              </w:rPr>
            </w:pPr>
          </w:p>
          <w:p w14:paraId="38961BFC" w14:textId="77777777" w:rsidR="00677318" w:rsidRDefault="00677318" w:rsidP="008037C1">
            <w:pPr>
              <w:jc w:val="left"/>
              <w:rPr>
                <w:rFonts w:cs="Arial"/>
                <w:szCs w:val="28"/>
              </w:rPr>
            </w:pPr>
          </w:p>
          <w:p w14:paraId="71BC554E" w14:textId="77777777" w:rsidR="00677318" w:rsidRDefault="00677318" w:rsidP="008037C1">
            <w:pPr>
              <w:jc w:val="left"/>
              <w:rPr>
                <w:rFonts w:cs="Arial"/>
                <w:szCs w:val="28"/>
              </w:rPr>
            </w:pPr>
          </w:p>
          <w:p w14:paraId="61218B78" w14:textId="77777777" w:rsidR="00677318" w:rsidRDefault="00677318" w:rsidP="008037C1">
            <w:pPr>
              <w:jc w:val="left"/>
              <w:rPr>
                <w:rFonts w:cs="Arial"/>
                <w:szCs w:val="28"/>
              </w:rPr>
            </w:pPr>
          </w:p>
          <w:p w14:paraId="5EF0576E" w14:textId="77777777" w:rsidR="00677318" w:rsidRDefault="00677318" w:rsidP="008037C1">
            <w:pPr>
              <w:jc w:val="left"/>
              <w:rPr>
                <w:rFonts w:cs="Arial"/>
                <w:szCs w:val="28"/>
              </w:rPr>
            </w:pPr>
          </w:p>
          <w:p w14:paraId="4556F2D3" w14:textId="77777777" w:rsidR="00677318" w:rsidRDefault="00677318" w:rsidP="008037C1">
            <w:pPr>
              <w:jc w:val="left"/>
              <w:rPr>
                <w:rFonts w:cs="Arial"/>
                <w:szCs w:val="28"/>
              </w:rPr>
            </w:pPr>
          </w:p>
          <w:p w14:paraId="33AE56A7" w14:textId="77777777" w:rsidR="00677318" w:rsidRDefault="00677318" w:rsidP="008037C1">
            <w:pPr>
              <w:jc w:val="left"/>
              <w:rPr>
                <w:rFonts w:cs="Arial"/>
                <w:szCs w:val="28"/>
              </w:rPr>
            </w:pPr>
          </w:p>
          <w:p w14:paraId="423F21E1" w14:textId="77777777" w:rsidR="00677318" w:rsidRDefault="00677318" w:rsidP="008037C1">
            <w:pPr>
              <w:jc w:val="left"/>
              <w:rPr>
                <w:rFonts w:cs="Arial"/>
                <w:szCs w:val="28"/>
              </w:rPr>
            </w:pPr>
          </w:p>
          <w:p w14:paraId="0B038D15" w14:textId="77777777" w:rsidR="00677318" w:rsidRDefault="00677318" w:rsidP="008037C1">
            <w:pPr>
              <w:jc w:val="left"/>
              <w:rPr>
                <w:rFonts w:cs="Arial"/>
                <w:szCs w:val="28"/>
              </w:rPr>
            </w:pPr>
          </w:p>
          <w:p w14:paraId="22481807" w14:textId="77777777" w:rsidR="00677318" w:rsidRDefault="00677318" w:rsidP="008037C1">
            <w:pPr>
              <w:jc w:val="left"/>
              <w:rPr>
                <w:rFonts w:cs="Arial"/>
                <w:szCs w:val="28"/>
              </w:rPr>
            </w:pPr>
          </w:p>
          <w:p w14:paraId="42CE7D44" w14:textId="77777777" w:rsidR="00677318" w:rsidRPr="00CE3085" w:rsidRDefault="00677318" w:rsidP="008037C1">
            <w:pPr>
              <w:jc w:val="left"/>
              <w:rPr>
                <w:rFonts w:cs="Arial"/>
                <w:szCs w:val="28"/>
              </w:rPr>
            </w:pPr>
          </w:p>
        </w:tc>
        <w:tc>
          <w:tcPr>
            <w:tcW w:w="8592" w:type="dxa"/>
          </w:tcPr>
          <w:p w14:paraId="06A86070" w14:textId="77777777" w:rsidR="00677318" w:rsidRPr="004C2B91" w:rsidRDefault="00677318" w:rsidP="008037C1">
            <w:pPr>
              <w:jc w:val="left"/>
              <w:rPr>
                <w:rFonts w:cs="Arial"/>
                <w:b/>
                <w:bCs/>
                <w:szCs w:val="28"/>
              </w:rPr>
            </w:pPr>
            <w:r>
              <w:rPr>
                <w:rFonts w:cs="Arial"/>
                <w:b/>
                <w:bCs/>
                <w:szCs w:val="28"/>
              </w:rPr>
              <w:t xml:space="preserve">BREAKOUT GROUPS – SECTION 1: VIEWS ON CLIMATE CHANGE </w:t>
            </w:r>
          </w:p>
          <w:p w14:paraId="04886E26" w14:textId="77777777" w:rsidR="00677318" w:rsidRDefault="00677318" w:rsidP="008037C1">
            <w:pPr>
              <w:jc w:val="left"/>
              <w:rPr>
                <w:rFonts w:cs="Arial"/>
                <w:szCs w:val="28"/>
              </w:rPr>
            </w:pPr>
          </w:p>
          <w:p w14:paraId="00F669E5" w14:textId="77777777" w:rsidR="00677318" w:rsidRDefault="00677318" w:rsidP="008037C1">
            <w:pPr>
              <w:jc w:val="left"/>
              <w:rPr>
                <w:rFonts w:cs="Arial"/>
                <w:i/>
                <w:iCs/>
                <w:szCs w:val="28"/>
              </w:rPr>
            </w:pPr>
            <w:r>
              <w:rPr>
                <w:rFonts w:cs="Arial"/>
                <w:i/>
                <w:iCs/>
                <w:szCs w:val="28"/>
              </w:rPr>
              <w:t>Purpose: T</w:t>
            </w:r>
            <w:r w:rsidRPr="00CE3085">
              <w:rPr>
                <w:rFonts w:cs="Arial"/>
                <w:i/>
                <w:iCs/>
                <w:szCs w:val="28"/>
              </w:rPr>
              <w:t>o ensure participants get to know one another and feel comfortable engaging in the dialogu</w:t>
            </w:r>
            <w:r>
              <w:rPr>
                <w:rFonts w:cs="Arial"/>
                <w:i/>
                <w:iCs/>
                <w:szCs w:val="28"/>
              </w:rPr>
              <w:t xml:space="preserve">e, and to understand: </w:t>
            </w:r>
          </w:p>
          <w:p w14:paraId="0849319D" w14:textId="77777777" w:rsidR="00677318" w:rsidRDefault="00677318" w:rsidP="008037C1">
            <w:pPr>
              <w:jc w:val="left"/>
              <w:rPr>
                <w:rFonts w:cs="Arial"/>
                <w:i/>
                <w:iCs/>
                <w:szCs w:val="28"/>
              </w:rPr>
            </w:pPr>
          </w:p>
          <w:p w14:paraId="7B010915" w14:textId="77777777" w:rsidR="00677318" w:rsidRDefault="00677318" w:rsidP="008037C1">
            <w:pPr>
              <w:pStyle w:val="ListParagraph"/>
              <w:numPr>
                <w:ilvl w:val="0"/>
                <w:numId w:val="11"/>
              </w:numPr>
              <w:suppressAutoHyphens w:val="0"/>
              <w:jc w:val="left"/>
              <w:rPr>
                <w:rFonts w:cs="Arial"/>
                <w:i/>
                <w:iCs/>
                <w:szCs w:val="28"/>
              </w:rPr>
            </w:pPr>
            <w:r w:rsidRPr="001D4C62">
              <w:rPr>
                <w:rFonts w:cs="Arial"/>
                <w:i/>
                <w:iCs/>
                <w:szCs w:val="28"/>
              </w:rPr>
              <w:t>awareness</w:t>
            </w:r>
            <w:r>
              <w:rPr>
                <w:rFonts w:cs="Arial"/>
                <w:i/>
                <w:iCs/>
                <w:szCs w:val="28"/>
              </w:rPr>
              <w:t xml:space="preserve">, </w:t>
            </w:r>
            <w:proofErr w:type="gramStart"/>
            <w:r>
              <w:rPr>
                <w:rFonts w:cs="Arial"/>
                <w:i/>
                <w:iCs/>
                <w:szCs w:val="28"/>
              </w:rPr>
              <w:t>beliefs</w:t>
            </w:r>
            <w:proofErr w:type="gramEnd"/>
            <w:r>
              <w:rPr>
                <w:rFonts w:cs="Arial"/>
                <w:i/>
                <w:iCs/>
                <w:szCs w:val="28"/>
              </w:rPr>
              <w:t xml:space="preserve"> </w:t>
            </w:r>
            <w:r w:rsidRPr="001D4C62">
              <w:rPr>
                <w:rFonts w:cs="Arial"/>
                <w:i/>
                <w:iCs/>
                <w:szCs w:val="28"/>
              </w:rPr>
              <w:t>and level</w:t>
            </w:r>
            <w:r>
              <w:rPr>
                <w:rFonts w:cs="Arial"/>
                <w:i/>
                <w:iCs/>
                <w:szCs w:val="28"/>
              </w:rPr>
              <w:t>s</w:t>
            </w:r>
            <w:r w:rsidRPr="001D4C62">
              <w:rPr>
                <w:rFonts w:cs="Arial"/>
                <w:i/>
                <w:iCs/>
                <w:szCs w:val="28"/>
              </w:rPr>
              <w:t xml:space="preserve"> of concern about climate change</w:t>
            </w:r>
          </w:p>
          <w:p w14:paraId="71C6670B" w14:textId="77777777" w:rsidR="00677318" w:rsidRDefault="00677318" w:rsidP="008037C1">
            <w:pPr>
              <w:pStyle w:val="ListParagraph"/>
              <w:numPr>
                <w:ilvl w:val="0"/>
                <w:numId w:val="11"/>
              </w:numPr>
              <w:suppressAutoHyphens w:val="0"/>
              <w:jc w:val="left"/>
              <w:rPr>
                <w:rFonts w:cs="Arial"/>
                <w:i/>
                <w:iCs/>
                <w:szCs w:val="28"/>
              </w:rPr>
            </w:pPr>
            <w:r>
              <w:rPr>
                <w:rFonts w:cs="Arial"/>
                <w:i/>
                <w:iCs/>
                <w:szCs w:val="28"/>
              </w:rPr>
              <w:t xml:space="preserve">awareness, </w:t>
            </w:r>
            <w:proofErr w:type="gramStart"/>
            <w:r>
              <w:rPr>
                <w:rFonts w:cs="Arial"/>
                <w:i/>
                <w:iCs/>
                <w:szCs w:val="28"/>
              </w:rPr>
              <w:t>beliefs</w:t>
            </w:r>
            <w:proofErr w:type="gramEnd"/>
            <w:r>
              <w:rPr>
                <w:rFonts w:cs="Arial"/>
                <w:i/>
                <w:iCs/>
                <w:szCs w:val="28"/>
              </w:rPr>
              <w:t xml:space="preserve"> and levels of concern about the links between climate change and health </w:t>
            </w:r>
          </w:p>
          <w:p w14:paraId="636C15B1" w14:textId="0784A691" w:rsidR="00677318" w:rsidRDefault="00677318" w:rsidP="008037C1">
            <w:pPr>
              <w:pStyle w:val="ListParagraph"/>
              <w:numPr>
                <w:ilvl w:val="0"/>
                <w:numId w:val="11"/>
              </w:numPr>
              <w:suppressAutoHyphens w:val="0"/>
              <w:jc w:val="left"/>
              <w:rPr>
                <w:rFonts w:cs="Arial"/>
                <w:i/>
                <w:iCs/>
                <w:szCs w:val="28"/>
              </w:rPr>
            </w:pPr>
            <w:r>
              <w:rPr>
                <w:rFonts w:cs="Arial"/>
                <w:i/>
                <w:iCs/>
                <w:szCs w:val="28"/>
              </w:rPr>
              <w:t>attributions of and attitudes towards responsibility for combatting climate change</w:t>
            </w:r>
            <w:r w:rsidR="00DA1A97">
              <w:rPr>
                <w:rFonts w:cs="Arial"/>
                <w:i/>
                <w:iCs/>
                <w:szCs w:val="28"/>
              </w:rPr>
              <w:t>.</w:t>
            </w:r>
          </w:p>
          <w:p w14:paraId="44891B84" w14:textId="77777777" w:rsidR="00677318" w:rsidRPr="001D4C62" w:rsidRDefault="00677318" w:rsidP="008037C1">
            <w:pPr>
              <w:pStyle w:val="ListParagraph"/>
              <w:jc w:val="left"/>
              <w:rPr>
                <w:rFonts w:cs="Arial"/>
                <w:i/>
                <w:iCs/>
                <w:szCs w:val="28"/>
              </w:rPr>
            </w:pPr>
          </w:p>
          <w:p w14:paraId="5AF1663A" w14:textId="77777777" w:rsidR="00677318" w:rsidRPr="00241BB5" w:rsidRDefault="00677318" w:rsidP="008037C1">
            <w:pPr>
              <w:jc w:val="left"/>
              <w:rPr>
                <w:rFonts w:cs="Arial"/>
                <w:szCs w:val="28"/>
              </w:rPr>
            </w:pPr>
            <w:r>
              <w:rPr>
                <w:rFonts w:cs="Arial"/>
                <w:szCs w:val="28"/>
              </w:rPr>
              <w:t xml:space="preserve">Hi everyone. I’m XXX. We’ll spend </w:t>
            </w:r>
            <w:proofErr w:type="gramStart"/>
            <w:r>
              <w:rPr>
                <w:rFonts w:cs="Arial"/>
                <w:szCs w:val="28"/>
              </w:rPr>
              <w:t>the majority of</w:t>
            </w:r>
            <w:proofErr w:type="gramEnd"/>
            <w:r>
              <w:rPr>
                <w:rFonts w:cs="Arial"/>
                <w:szCs w:val="28"/>
              </w:rPr>
              <w:t xml:space="preserve"> this session and the forthcoming workshops in this little group so it would be great to spend a bit of time getting to know one another. </w:t>
            </w:r>
          </w:p>
          <w:p w14:paraId="79EB9FA6" w14:textId="77777777" w:rsidR="00677318" w:rsidRPr="00241BB5" w:rsidRDefault="00677318" w:rsidP="008037C1">
            <w:pPr>
              <w:jc w:val="left"/>
              <w:rPr>
                <w:rFonts w:cs="Arial"/>
                <w:szCs w:val="28"/>
              </w:rPr>
            </w:pPr>
          </w:p>
          <w:p w14:paraId="5F58A8AD" w14:textId="472E930A" w:rsidR="00677318" w:rsidRDefault="00677318" w:rsidP="008037C1">
            <w:pPr>
              <w:jc w:val="left"/>
              <w:rPr>
                <w:rFonts w:cs="Arial"/>
                <w:szCs w:val="28"/>
              </w:rPr>
            </w:pPr>
            <w:r w:rsidRPr="00241BB5">
              <w:rPr>
                <w:rFonts w:cs="Arial"/>
                <w:i/>
                <w:iCs/>
                <w:szCs w:val="28"/>
              </w:rPr>
              <w:t>[If necessary.</w:t>
            </w:r>
            <w:r w:rsidRPr="00241BB5">
              <w:rPr>
                <w:rFonts w:cs="Arial"/>
                <w:szCs w:val="28"/>
              </w:rPr>
              <w:t xml:space="preserve"> We also have a member of </w:t>
            </w:r>
            <w:r>
              <w:rPr>
                <w:rFonts w:cs="Arial"/>
                <w:szCs w:val="28"/>
              </w:rPr>
              <w:t xml:space="preserve">NICE </w:t>
            </w:r>
            <w:r w:rsidRPr="00241BB5">
              <w:rPr>
                <w:rFonts w:cs="Arial"/>
                <w:szCs w:val="28"/>
              </w:rPr>
              <w:t>joining us today to observe the session</w:t>
            </w:r>
            <w:r>
              <w:rPr>
                <w:rFonts w:cs="Arial"/>
                <w:szCs w:val="28"/>
              </w:rPr>
              <w:t xml:space="preserve"> and hear people’s honest opinions</w:t>
            </w:r>
            <w:r w:rsidRPr="00241BB5">
              <w:rPr>
                <w:rFonts w:cs="Arial"/>
                <w:szCs w:val="28"/>
              </w:rPr>
              <w:t>. XXX do you want to briefly say Hi?’</w:t>
            </w:r>
            <w:r>
              <w:rPr>
                <w:rFonts w:cs="Arial"/>
                <w:szCs w:val="28"/>
              </w:rPr>
              <w:t xml:space="preserve"> Explain that they are here to listen only and will have their camera and microphone off</w:t>
            </w:r>
            <w:r w:rsidR="00F06004">
              <w:rPr>
                <w:rFonts w:cs="Arial"/>
                <w:szCs w:val="28"/>
              </w:rPr>
              <w:t>.</w:t>
            </w:r>
            <w:r w:rsidRPr="00241BB5">
              <w:rPr>
                <w:rFonts w:cs="Arial"/>
                <w:szCs w:val="28"/>
              </w:rPr>
              <w:t>]</w:t>
            </w:r>
          </w:p>
          <w:p w14:paraId="674BDAF9" w14:textId="77777777" w:rsidR="00677318" w:rsidRDefault="00677318" w:rsidP="008037C1">
            <w:pPr>
              <w:jc w:val="left"/>
              <w:rPr>
                <w:rFonts w:cs="Arial"/>
                <w:szCs w:val="28"/>
              </w:rPr>
            </w:pPr>
          </w:p>
          <w:p w14:paraId="641C7266" w14:textId="7960BFD9" w:rsidR="00677318" w:rsidRDefault="00677318" w:rsidP="008037C1">
            <w:pPr>
              <w:jc w:val="left"/>
              <w:rPr>
                <w:rFonts w:cs="Arial"/>
                <w:szCs w:val="28"/>
              </w:rPr>
            </w:pPr>
            <w:r>
              <w:rPr>
                <w:rFonts w:cs="Arial"/>
                <w:szCs w:val="28"/>
              </w:rPr>
              <w:t xml:space="preserve">We do want you all to be as open and honest as you want throughout this discussion. As we get to know one another please feel free to share as much or as little personal information as you feel comfortable with. As </w:t>
            </w:r>
            <w:r w:rsidR="00B0667D">
              <w:rPr>
                <w:rFonts w:cs="Arial"/>
                <w:szCs w:val="28"/>
              </w:rPr>
              <w:t xml:space="preserve">we </w:t>
            </w:r>
            <w:r>
              <w:rPr>
                <w:rFonts w:cs="Arial"/>
                <w:szCs w:val="28"/>
              </w:rPr>
              <w:t xml:space="preserve">mentioned before, we are going to be talking about topics </w:t>
            </w:r>
            <w:r w:rsidR="00F06004">
              <w:rPr>
                <w:rFonts w:cs="Arial"/>
                <w:szCs w:val="28"/>
              </w:rPr>
              <w:t xml:space="preserve">that </w:t>
            </w:r>
            <w:r>
              <w:rPr>
                <w:rFonts w:cs="Arial"/>
                <w:szCs w:val="28"/>
              </w:rPr>
              <w:t xml:space="preserve">can be very personal and sensitive, like health and the environment. Please say as much or as little about your own circumstances as you want. If you feel like you need to take a little break then please do so, and feel free to also message me in the chat if needed. </w:t>
            </w:r>
          </w:p>
          <w:p w14:paraId="325D9B22" w14:textId="77777777" w:rsidR="00677318" w:rsidRDefault="00677318" w:rsidP="008037C1">
            <w:pPr>
              <w:jc w:val="left"/>
              <w:rPr>
                <w:rFonts w:cs="Arial"/>
                <w:i/>
                <w:iCs/>
                <w:szCs w:val="28"/>
              </w:rPr>
            </w:pPr>
          </w:p>
          <w:p w14:paraId="4C15264A" w14:textId="1ADDA15B" w:rsidR="00677318" w:rsidRPr="00241BB5" w:rsidRDefault="00677318" w:rsidP="008037C1">
            <w:pPr>
              <w:jc w:val="left"/>
              <w:rPr>
                <w:rFonts w:cs="Arial"/>
                <w:szCs w:val="28"/>
              </w:rPr>
            </w:pPr>
            <w:r w:rsidRPr="002076F9">
              <w:rPr>
                <w:rFonts w:cs="Arial"/>
                <w:i/>
                <w:iCs/>
                <w:szCs w:val="28"/>
              </w:rPr>
              <w:t>[Note to moderator: it is unlikely, but if people experience distress because of the nature of discussions please can you (</w:t>
            </w:r>
            <w:proofErr w:type="spellStart"/>
            <w:r w:rsidRPr="002076F9">
              <w:rPr>
                <w:rFonts w:cs="Arial"/>
                <w:i/>
                <w:iCs/>
                <w:szCs w:val="28"/>
              </w:rPr>
              <w:t>i</w:t>
            </w:r>
            <w:proofErr w:type="spellEnd"/>
            <w:r w:rsidRPr="002076F9">
              <w:rPr>
                <w:rFonts w:cs="Arial"/>
                <w:i/>
                <w:iCs/>
                <w:szCs w:val="28"/>
              </w:rPr>
              <w:t xml:space="preserve">) encourage them to take a break and (ii) contact </w:t>
            </w:r>
            <w:r w:rsidR="00B0667D">
              <w:rPr>
                <w:rFonts w:cs="Arial"/>
                <w:i/>
                <w:iCs/>
                <w:szCs w:val="28"/>
              </w:rPr>
              <w:t>the moderator</w:t>
            </w:r>
            <w:r w:rsidRPr="002076F9">
              <w:rPr>
                <w:rFonts w:cs="Arial"/>
                <w:i/>
                <w:iCs/>
                <w:szCs w:val="28"/>
              </w:rPr>
              <w:t xml:space="preserve"> and </w:t>
            </w:r>
            <w:r>
              <w:rPr>
                <w:rFonts w:cs="Arial"/>
                <w:i/>
                <w:iCs/>
                <w:szCs w:val="28"/>
              </w:rPr>
              <w:t>t</w:t>
            </w:r>
            <w:r w:rsidRPr="002076F9">
              <w:rPr>
                <w:rFonts w:cs="Arial"/>
                <w:i/>
                <w:iCs/>
                <w:szCs w:val="28"/>
              </w:rPr>
              <w:t>he</w:t>
            </w:r>
            <w:r>
              <w:rPr>
                <w:rFonts w:cs="Arial"/>
                <w:i/>
                <w:iCs/>
                <w:szCs w:val="28"/>
              </w:rPr>
              <w:t>y</w:t>
            </w:r>
            <w:r w:rsidRPr="002076F9">
              <w:rPr>
                <w:rFonts w:cs="Arial"/>
                <w:i/>
                <w:iCs/>
                <w:szCs w:val="28"/>
              </w:rPr>
              <w:t xml:space="preserve"> will follow up with each participant directly to signpost aftercare.]</w:t>
            </w:r>
          </w:p>
          <w:p w14:paraId="626AD4E6" w14:textId="77777777" w:rsidR="00677318" w:rsidRPr="00241BB5" w:rsidRDefault="00677318" w:rsidP="008037C1">
            <w:pPr>
              <w:jc w:val="left"/>
              <w:rPr>
                <w:rFonts w:cs="Arial"/>
                <w:szCs w:val="28"/>
              </w:rPr>
            </w:pPr>
          </w:p>
          <w:p w14:paraId="37766A99" w14:textId="77777777" w:rsidR="00677318" w:rsidRDefault="00677318" w:rsidP="008037C1">
            <w:pPr>
              <w:jc w:val="left"/>
              <w:rPr>
                <w:rFonts w:cs="Arial"/>
                <w:szCs w:val="28"/>
              </w:rPr>
            </w:pPr>
            <w:r w:rsidRPr="00241BB5">
              <w:rPr>
                <w:rFonts w:cs="Arial"/>
                <w:szCs w:val="28"/>
              </w:rPr>
              <w:t>Now, if we can briefly go around the virtual table and introduce ourselves that would be great. Perhaps if you can say your name and tell everyone</w:t>
            </w:r>
            <w:r>
              <w:rPr>
                <w:rFonts w:cs="Arial"/>
                <w:szCs w:val="28"/>
              </w:rPr>
              <w:t xml:space="preserve"> in a few sentences a little bit about the neighborhood where you live and what you most like or dislike about it. I’ll start… </w:t>
            </w:r>
            <w:r w:rsidRPr="00241BB5">
              <w:rPr>
                <w:rFonts w:cs="Arial"/>
                <w:szCs w:val="28"/>
              </w:rPr>
              <w:t xml:space="preserve">XXX do you want to </w:t>
            </w:r>
            <w:r>
              <w:rPr>
                <w:rFonts w:cs="Arial"/>
                <w:szCs w:val="28"/>
              </w:rPr>
              <w:t>go next</w:t>
            </w:r>
            <w:r w:rsidRPr="00241BB5">
              <w:rPr>
                <w:rFonts w:cs="Arial"/>
                <w:szCs w:val="28"/>
              </w:rPr>
              <w:t>?</w:t>
            </w:r>
          </w:p>
          <w:p w14:paraId="54E450C3" w14:textId="77777777" w:rsidR="00677318" w:rsidRDefault="00677318" w:rsidP="008037C1">
            <w:pPr>
              <w:jc w:val="left"/>
              <w:rPr>
                <w:rFonts w:cs="Arial"/>
                <w:szCs w:val="28"/>
              </w:rPr>
            </w:pPr>
          </w:p>
          <w:p w14:paraId="55FB393B" w14:textId="77F24B91" w:rsidR="00677318" w:rsidRDefault="00677318" w:rsidP="008037C1">
            <w:pPr>
              <w:jc w:val="left"/>
              <w:rPr>
                <w:rFonts w:cs="Arial"/>
                <w:szCs w:val="28"/>
              </w:rPr>
            </w:pPr>
            <w:r>
              <w:rPr>
                <w:rFonts w:cs="Arial"/>
                <w:szCs w:val="28"/>
              </w:rPr>
              <w:t xml:space="preserve">To kick us off, I want to introduce you to what we call the </w:t>
            </w:r>
            <w:r w:rsidR="00F06004">
              <w:rPr>
                <w:rFonts w:cs="Arial"/>
                <w:szCs w:val="28"/>
              </w:rPr>
              <w:t>blob tree</w:t>
            </w:r>
            <w:r>
              <w:rPr>
                <w:rFonts w:cs="Arial"/>
                <w:szCs w:val="28"/>
              </w:rPr>
              <w:t xml:space="preserve">. </w:t>
            </w:r>
          </w:p>
          <w:p w14:paraId="21CF77F5" w14:textId="77777777" w:rsidR="00677318" w:rsidRDefault="00677318" w:rsidP="008037C1">
            <w:pPr>
              <w:jc w:val="left"/>
              <w:rPr>
                <w:rFonts w:cs="Arial"/>
                <w:szCs w:val="28"/>
              </w:rPr>
            </w:pPr>
          </w:p>
          <w:p w14:paraId="2F39BE95" w14:textId="213DA77C" w:rsidR="00677318" w:rsidRDefault="00677318" w:rsidP="008037C1">
            <w:pPr>
              <w:jc w:val="left"/>
              <w:rPr>
                <w:rFonts w:cs="Arial"/>
                <w:szCs w:val="28"/>
              </w:rPr>
            </w:pPr>
            <w:r>
              <w:rPr>
                <w:rFonts w:cs="Arial"/>
                <w:szCs w:val="28"/>
              </w:rPr>
              <w:t xml:space="preserve">We use the </w:t>
            </w:r>
            <w:r w:rsidR="00F06004">
              <w:rPr>
                <w:rFonts w:cs="Arial"/>
                <w:szCs w:val="28"/>
              </w:rPr>
              <w:t xml:space="preserve">blob tree </w:t>
            </w:r>
            <w:r>
              <w:rPr>
                <w:rFonts w:cs="Arial"/>
                <w:szCs w:val="28"/>
              </w:rPr>
              <w:t xml:space="preserve">as way of helping people communicate their feelings, which can sometimes be difficult to express just using words. </w:t>
            </w:r>
          </w:p>
          <w:p w14:paraId="55512608" w14:textId="77777777" w:rsidR="00677318" w:rsidRDefault="00677318" w:rsidP="008037C1">
            <w:pPr>
              <w:jc w:val="left"/>
              <w:rPr>
                <w:rFonts w:cs="Arial"/>
                <w:szCs w:val="28"/>
              </w:rPr>
            </w:pPr>
          </w:p>
          <w:p w14:paraId="252CDAD2" w14:textId="77777777" w:rsidR="00677318" w:rsidRDefault="00677318" w:rsidP="008037C1">
            <w:pPr>
              <w:jc w:val="left"/>
              <w:rPr>
                <w:rFonts w:cs="Arial"/>
                <w:szCs w:val="28"/>
              </w:rPr>
            </w:pPr>
            <w:r>
              <w:rPr>
                <w:rFonts w:cs="Arial"/>
                <w:szCs w:val="28"/>
              </w:rPr>
              <w:t xml:space="preserve">To get a sense of how it works, lets focus on the blob guy at the top of the tree: </w:t>
            </w:r>
          </w:p>
          <w:p w14:paraId="44D382EE" w14:textId="77777777" w:rsidR="00677318" w:rsidRDefault="00677318" w:rsidP="008037C1">
            <w:pPr>
              <w:jc w:val="left"/>
              <w:rPr>
                <w:rFonts w:cs="Arial"/>
                <w:szCs w:val="28"/>
              </w:rPr>
            </w:pPr>
          </w:p>
          <w:p w14:paraId="0152B9BC" w14:textId="77777777" w:rsidR="00677318" w:rsidRDefault="00677318" w:rsidP="008037C1">
            <w:pPr>
              <w:pStyle w:val="ListParagraph"/>
              <w:numPr>
                <w:ilvl w:val="0"/>
                <w:numId w:val="9"/>
              </w:numPr>
              <w:suppressAutoHyphens w:val="0"/>
              <w:jc w:val="left"/>
              <w:rPr>
                <w:rFonts w:cs="Arial"/>
                <w:szCs w:val="28"/>
              </w:rPr>
            </w:pPr>
            <w:r>
              <w:rPr>
                <w:rFonts w:cs="Arial"/>
                <w:szCs w:val="28"/>
              </w:rPr>
              <w:lastRenderedPageBreak/>
              <w:t xml:space="preserve">How does the group think he is feeling? Why – what about him makes you think that? </w:t>
            </w:r>
          </w:p>
          <w:p w14:paraId="5DAC0988" w14:textId="77777777" w:rsidR="00677318" w:rsidRDefault="00677318" w:rsidP="008037C1">
            <w:pPr>
              <w:pStyle w:val="ListParagraph"/>
              <w:ind w:left="840"/>
              <w:jc w:val="left"/>
              <w:rPr>
                <w:rFonts w:cs="Arial"/>
                <w:szCs w:val="28"/>
              </w:rPr>
            </w:pPr>
          </w:p>
          <w:p w14:paraId="2BF69501" w14:textId="3018ADE7" w:rsidR="00677318" w:rsidRPr="00BD5BC0" w:rsidRDefault="00677318" w:rsidP="008037C1">
            <w:pPr>
              <w:pStyle w:val="ListParagraph"/>
              <w:numPr>
                <w:ilvl w:val="0"/>
                <w:numId w:val="9"/>
              </w:numPr>
              <w:suppressAutoHyphens w:val="0"/>
              <w:jc w:val="left"/>
              <w:rPr>
                <w:rFonts w:cs="Arial"/>
                <w:szCs w:val="28"/>
              </w:rPr>
            </w:pPr>
            <w:r>
              <w:rPr>
                <w:rFonts w:cs="Arial"/>
                <w:szCs w:val="28"/>
              </w:rPr>
              <w:t xml:space="preserve">Which blob represents how you feel about how your week is going so far, and why? I’ll go first… </w:t>
            </w:r>
            <w:r>
              <w:rPr>
                <w:rFonts w:cs="Arial"/>
                <w:i/>
                <w:iCs/>
                <w:szCs w:val="28"/>
              </w:rPr>
              <w:t>[Note to moderator: go around each participant in turn, acknowledge each person’s response, and make sure everyone has a go</w:t>
            </w:r>
            <w:r w:rsidR="00F06004">
              <w:rPr>
                <w:rFonts w:cs="Arial"/>
                <w:i/>
                <w:iCs/>
                <w:szCs w:val="28"/>
              </w:rPr>
              <w:t>.</w:t>
            </w:r>
            <w:r>
              <w:rPr>
                <w:rFonts w:cs="Arial"/>
                <w:i/>
                <w:iCs/>
                <w:szCs w:val="28"/>
              </w:rPr>
              <w:t xml:space="preserve">] </w:t>
            </w:r>
          </w:p>
          <w:p w14:paraId="2DBF0A33" w14:textId="77777777" w:rsidR="00677318" w:rsidRPr="00BD5BC0" w:rsidRDefault="00677318" w:rsidP="008037C1">
            <w:pPr>
              <w:pStyle w:val="ListParagraph"/>
              <w:jc w:val="left"/>
              <w:rPr>
                <w:rFonts w:cs="Arial"/>
                <w:szCs w:val="28"/>
              </w:rPr>
            </w:pPr>
          </w:p>
          <w:p w14:paraId="14F72145" w14:textId="77777777" w:rsidR="00677318" w:rsidRDefault="00677318" w:rsidP="008037C1">
            <w:pPr>
              <w:pStyle w:val="ListParagraph"/>
              <w:numPr>
                <w:ilvl w:val="0"/>
                <w:numId w:val="9"/>
              </w:numPr>
              <w:suppressAutoHyphens w:val="0"/>
              <w:jc w:val="left"/>
              <w:rPr>
                <w:rFonts w:cs="Arial"/>
                <w:szCs w:val="28"/>
              </w:rPr>
            </w:pPr>
            <w:r>
              <w:rPr>
                <w:rFonts w:cs="Arial"/>
                <w:szCs w:val="28"/>
              </w:rPr>
              <w:t xml:space="preserve">Now, which blob represents how you feel when I say the phrase ‘climate change’, and why? </w:t>
            </w:r>
          </w:p>
          <w:p w14:paraId="67C40644" w14:textId="77777777" w:rsidR="00677318" w:rsidRPr="00BD5BC0" w:rsidRDefault="00677318" w:rsidP="008037C1">
            <w:pPr>
              <w:pStyle w:val="ListParagraph"/>
              <w:jc w:val="left"/>
              <w:rPr>
                <w:rFonts w:cs="Arial"/>
                <w:szCs w:val="28"/>
              </w:rPr>
            </w:pPr>
          </w:p>
          <w:p w14:paraId="6631535D" w14:textId="77777777" w:rsidR="00677318" w:rsidRDefault="00677318" w:rsidP="008037C1">
            <w:pPr>
              <w:pStyle w:val="ListParagraph"/>
              <w:numPr>
                <w:ilvl w:val="0"/>
                <w:numId w:val="9"/>
              </w:numPr>
              <w:suppressAutoHyphens w:val="0"/>
              <w:jc w:val="left"/>
              <w:rPr>
                <w:rFonts w:cs="Arial"/>
                <w:szCs w:val="28"/>
              </w:rPr>
            </w:pPr>
            <w:r>
              <w:rPr>
                <w:rFonts w:cs="Arial"/>
                <w:szCs w:val="28"/>
              </w:rPr>
              <w:t xml:space="preserve">What words, </w:t>
            </w:r>
            <w:r w:rsidRPr="00352C1A">
              <w:rPr>
                <w:rFonts w:cs="Arial"/>
                <w:szCs w:val="28"/>
              </w:rPr>
              <w:t>images or examples come to mind</w:t>
            </w:r>
            <w:r>
              <w:rPr>
                <w:rFonts w:cs="Arial"/>
                <w:szCs w:val="28"/>
              </w:rPr>
              <w:t xml:space="preserve"> w</w:t>
            </w:r>
            <w:r w:rsidRPr="00BD5BC0">
              <w:rPr>
                <w:rFonts w:cs="Arial"/>
                <w:szCs w:val="28"/>
              </w:rPr>
              <w:t>hen I say the phrase ‘climate change’</w:t>
            </w:r>
            <w:r>
              <w:rPr>
                <w:rFonts w:cs="Arial"/>
                <w:szCs w:val="28"/>
              </w:rPr>
              <w:t xml:space="preserve">? </w:t>
            </w:r>
          </w:p>
          <w:p w14:paraId="0D580FDF" w14:textId="77777777" w:rsidR="00677318" w:rsidRPr="00BD5BC0" w:rsidRDefault="00677318" w:rsidP="008037C1">
            <w:pPr>
              <w:jc w:val="left"/>
              <w:rPr>
                <w:rFonts w:cs="Arial"/>
                <w:szCs w:val="28"/>
              </w:rPr>
            </w:pPr>
            <w:r w:rsidRPr="00BD5BC0">
              <w:rPr>
                <w:rFonts w:cs="Arial"/>
                <w:szCs w:val="28"/>
              </w:rPr>
              <w:t xml:space="preserve"> </w:t>
            </w:r>
          </w:p>
          <w:p w14:paraId="0665A5DF" w14:textId="77777777" w:rsidR="00677318" w:rsidRPr="000F019A" w:rsidRDefault="00677318" w:rsidP="008037C1">
            <w:pPr>
              <w:pStyle w:val="ListParagraph"/>
              <w:numPr>
                <w:ilvl w:val="0"/>
                <w:numId w:val="9"/>
              </w:numPr>
              <w:suppressAutoHyphens w:val="0"/>
              <w:jc w:val="left"/>
              <w:rPr>
                <w:rFonts w:cs="Arial"/>
                <w:szCs w:val="28"/>
              </w:rPr>
            </w:pPr>
            <w:r w:rsidRPr="002F432E">
              <w:rPr>
                <w:rFonts w:cs="Arial"/>
                <w:szCs w:val="28"/>
              </w:rPr>
              <w:t>What comes to mind when you think about the effects of climate change? Probe for:</w:t>
            </w:r>
          </w:p>
          <w:p w14:paraId="049916E9" w14:textId="77777777" w:rsidR="00677318" w:rsidRPr="00BD5BC0" w:rsidRDefault="00677318" w:rsidP="008037C1">
            <w:pPr>
              <w:jc w:val="left"/>
              <w:rPr>
                <w:rFonts w:cs="Arial"/>
                <w:szCs w:val="28"/>
              </w:rPr>
            </w:pPr>
          </w:p>
          <w:p w14:paraId="00109348" w14:textId="55451AC9" w:rsidR="00677318" w:rsidRDefault="00F06004" w:rsidP="008037C1">
            <w:pPr>
              <w:pStyle w:val="ListParagraph"/>
              <w:numPr>
                <w:ilvl w:val="1"/>
                <w:numId w:val="8"/>
              </w:numPr>
              <w:suppressAutoHyphens w:val="0"/>
              <w:jc w:val="left"/>
              <w:rPr>
                <w:rFonts w:cs="Arial"/>
                <w:szCs w:val="28"/>
              </w:rPr>
            </w:pPr>
            <w:r>
              <w:rPr>
                <w:rFonts w:cs="Arial"/>
                <w:szCs w:val="28"/>
              </w:rPr>
              <w:t xml:space="preserve">current </w:t>
            </w:r>
            <w:r w:rsidR="00677318">
              <w:rPr>
                <w:rFonts w:cs="Arial"/>
                <w:szCs w:val="28"/>
              </w:rPr>
              <w:t xml:space="preserve">impacts </w:t>
            </w:r>
            <w:r>
              <w:rPr>
                <w:rFonts w:cs="Arial"/>
                <w:szCs w:val="28"/>
              </w:rPr>
              <w:t xml:space="preserve">versus </w:t>
            </w:r>
            <w:r w:rsidR="00677318">
              <w:rPr>
                <w:rFonts w:cs="Arial"/>
                <w:szCs w:val="28"/>
              </w:rPr>
              <w:t>future impacts (including UK and global)</w:t>
            </w:r>
          </w:p>
          <w:p w14:paraId="16EEF232" w14:textId="37F92C80" w:rsidR="00677318" w:rsidRDefault="00F06004" w:rsidP="008037C1">
            <w:pPr>
              <w:pStyle w:val="ListParagraph"/>
              <w:numPr>
                <w:ilvl w:val="1"/>
                <w:numId w:val="8"/>
              </w:numPr>
              <w:suppressAutoHyphens w:val="0"/>
              <w:jc w:val="left"/>
              <w:rPr>
                <w:rFonts w:cs="Arial"/>
                <w:szCs w:val="28"/>
              </w:rPr>
            </w:pPr>
            <w:r>
              <w:rPr>
                <w:rFonts w:cs="Arial"/>
                <w:szCs w:val="28"/>
              </w:rPr>
              <w:t>groups</w:t>
            </w:r>
            <w:r w:rsidR="00677318">
              <w:rPr>
                <w:rFonts w:cs="Arial"/>
                <w:szCs w:val="28"/>
              </w:rPr>
              <w:t xml:space="preserve">, </w:t>
            </w:r>
            <w:proofErr w:type="gramStart"/>
            <w:r w:rsidR="00677318">
              <w:rPr>
                <w:rFonts w:cs="Arial"/>
                <w:szCs w:val="28"/>
              </w:rPr>
              <w:t>communities</w:t>
            </w:r>
            <w:proofErr w:type="gramEnd"/>
            <w:r w:rsidR="00677318">
              <w:rPr>
                <w:rFonts w:cs="Arial"/>
                <w:szCs w:val="28"/>
              </w:rPr>
              <w:t xml:space="preserve"> or people who are most affected (inc</w:t>
            </w:r>
            <w:r w:rsidR="0087561B">
              <w:rPr>
                <w:rFonts w:cs="Arial"/>
                <w:szCs w:val="28"/>
              </w:rPr>
              <w:t>luding</w:t>
            </w:r>
            <w:r w:rsidR="00677318">
              <w:rPr>
                <w:rFonts w:cs="Arial"/>
                <w:szCs w:val="28"/>
              </w:rPr>
              <w:t xml:space="preserve"> groups who are most affected in the UK) </w:t>
            </w:r>
          </w:p>
          <w:p w14:paraId="67CE351D" w14:textId="14847E48" w:rsidR="00677318" w:rsidRDefault="0087561B" w:rsidP="008037C1">
            <w:pPr>
              <w:pStyle w:val="ListParagraph"/>
              <w:numPr>
                <w:ilvl w:val="1"/>
                <w:numId w:val="8"/>
              </w:numPr>
              <w:suppressAutoHyphens w:val="0"/>
              <w:jc w:val="left"/>
              <w:rPr>
                <w:rFonts w:cs="Arial"/>
                <w:szCs w:val="28"/>
              </w:rPr>
            </w:pPr>
            <w:r>
              <w:rPr>
                <w:rFonts w:cs="Arial"/>
                <w:szCs w:val="28"/>
              </w:rPr>
              <w:t xml:space="preserve">health </w:t>
            </w:r>
            <w:r w:rsidR="00677318">
              <w:rPr>
                <w:rFonts w:cs="Arial"/>
                <w:szCs w:val="28"/>
              </w:rPr>
              <w:t>impacts specifically (</w:t>
            </w:r>
            <w:r>
              <w:rPr>
                <w:rFonts w:cs="Arial"/>
                <w:szCs w:val="28"/>
              </w:rPr>
              <w:t>for example,</w:t>
            </w:r>
            <w:r w:rsidR="00677318">
              <w:rPr>
                <w:rFonts w:cs="Arial"/>
                <w:szCs w:val="28"/>
              </w:rPr>
              <w:t xml:space="preserve"> air pollution</w:t>
            </w:r>
            <w:r>
              <w:rPr>
                <w:rFonts w:cs="Arial"/>
                <w:szCs w:val="28"/>
              </w:rPr>
              <w:t xml:space="preserve">, </w:t>
            </w:r>
            <w:r w:rsidR="00677318">
              <w:rPr>
                <w:rFonts w:cs="Arial"/>
                <w:szCs w:val="28"/>
              </w:rPr>
              <w:t>increasing allergens and respiratory disease; extreme heat and cardiovascular failure; water quality; food insecurity)</w:t>
            </w:r>
            <w:r>
              <w:rPr>
                <w:rFonts w:cs="Arial"/>
                <w:szCs w:val="28"/>
              </w:rPr>
              <w:t>.</w:t>
            </w:r>
          </w:p>
          <w:p w14:paraId="6CD895EF" w14:textId="77777777" w:rsidR="00677318" w:rsidRPr="00262132" w:rsidRDefault="00677318" w:rsidP="008037C1">
            <w:pPr>
              <w:pStyle w:val="ListParagraph"/>
              <w:jc w:val="left"/>
              <w:rPr>
                <w:rFonts w:cs="Arial"/>
                <w:szCs w:val="28"/>
              </w:rPr>
            </w:pPr>
          </w:p>
          <w:p w14:paraId="4BFCD7E0" w14:textId="77777777" w:rsidR="00677318" w:rsidRDefault="00677318" w:rsidP="008037C1">
            <w:pPr>
              <w:pStyle w:val="ListParagraph"/>
              <w:numPr>
                <w:ilvl w:val="0"/>
                <w:numId w:val="8"/>
              </w:numPr>
              <w:suppressAutoHyphens w:val="0"/>
              <w:ind w:left="735" w:hanging="425"/>
              <w:jc w:val="left"/>
              <w:rPr>
                <w:rFonts w:cs="Arial"/>
                <w:szCs w:val="28"/>
              </w:rPr>
            </w:pPr>
            <w:r>
              <w:rPr>
                <w:rFonts w:cs="Arial"/>
                <w:szCs w:val="28"/>
              </w:rPr>
              <w:t xml:space="preserve">And when we talk about ‘combatting climate change’, what do you think that means? </w:t>
            </w:r>
            <w:r>
              <w:rPr>
                <w:rFonts w:cs="Arial"/>
                <w:i/>
                <w:iCs/>
                <w:szCs w:val="28"/>
              </w:rPr>
              <w:t>Probe around:</w:t>
            </w:r>
            <w:r>
              <w:rPr>
                <w:rFonts w:cs="Arial"/>
                <w:szCs w:val="28"/>
              </w:rPr>
              <w:t xml:space="preserve"> </w:t>
            </w:r>
          </w:p>
          <w:p w14:paraId="3DF29580" w14:textId="39ED407C" w:rsidR="00677318" w:rsidRDefault="0087561B" w:rsidP="008037C1">
            <w:pPr>
              <w:pStyle w:val="ListParagraph"/>
              <w:numPr>
                <w:ilvl w:val="1"/>
                <w:numId w:val="8"/>
              </w:numPr>
              <w:suppressAutoHyphens w:val="0"/>
              <w:jc w:val="left"/>
              <w:rPr>
                <w:rFonts w:cs="Arial"/>
                <w:szCs w:val="28"/>
              </w:rPr>
            </w:pPr>
            <w:r>
              <w:rPr>
                <w:rFonts w:cs="Arial"/>
                <w:szCs w:val="28"/>
              </w:rPr>
              <w:t xml:space="preserve">types </w:t>
            </w:r>
            <w:r w:rsidR="00677318">
              <w:rPr>
                <w:rFonts w:cs="Arial"/>
                <w:szCs w:val="28"/>
              </w:rPr>
              <w:t xml:space="preserve">of actions associated with combatting climate </w:t>
            </w:r>
            <w:proofErr w:type="gramStart"/>
            <w:r w:rsidR="00677318">
              <w:rPr>
                <w:rFonts w:cs="Arial"/>
                <w:szCs w:val="28"/>
              </w:rPr>
              <w:t>change</w:t>
            </w:r>
            <w:proofErr w:type="gramEnd"/>
            <w:r w:rsidR="00677318">
              <w:rPr>
                <w:rFonts w:cs="Arial"/>
                <w:szCs w:val="28"/>
              </w:rPr>
              <w:t xml:space="preserve"> </w:t>
            </w:r>
          </w:p>
          <w:p w14:paraId="1E5E2346" w14:textId="5DCFB4F4" w:rsidR="00677318" w:rsidRDefault="0087561B" w:rsidP="008037C1">
            <w:pPr>
              <w:pStyle w:val="ListParagraph"/>
              <w:numPr>
                <w:ilvl w:val="1"/>
                <w:numId w:val="8"/>
              </w:numPr>
              <w:suppressAutoHyphens w:val="0"/>
              <w:jc w:val="left"/>
              <w:rPr>
                <w:rFonts w:cs="Arial"/>
                <w:szCs w:val="28"/>
              </w:rPr>
            </w:pPr>
            <w:r>
              <w:rPr>
                <w:rFonts w:cs="Arial"/>
                <w:szCs w:val="28"/>
              </w:rPr>
              <w:t xml:space="preserve">who </w:t>
            </w:r>
            <w:r w:rsidR="00677318">
              <w:rPr>
                <w:rFonts w:cs="Arial"/>
                <w:szCs w:val="28"/>
              </w:rPr>
              <w:t xml:space="preserve">is responsible for combatting climate change, and </w:t>
            </w:r>
            <w:proofErr w:type="gramStart"/>
            <w:r w:rsidR="00677318">
              <w:rPr>
                <w:rFonts w:cs="Arial"/>
                <w:szCs w:val="28"/>
              </w:rPr>
              <w:t>why</w:t>
            </w:r>
            <w:proofErr w:type="gramEnd"/>
            <w:r w:rsidR="00677318">
              <w:rPr>
                <w:rFonts w:cs="Arial"/>
                <w:szCs w:val="28"/>
              </w:rPr>
              <w:t xml:space="preserve"> </w:t>
            </w:r>
          </w:p>
          <w:p w14:paraId="1C7BEAC1" w14:textId="045DE1AA" w:rsidR="00677318" w:rsidRDefault="0087561B" w:rsidP="008037C1">
            <w:pPr>
              <w:pStyle w:val="ListParagraph"/>
              <w:numPr>
                <w:ilvl w:val="1"/>
                <w:numId w:val="8"/>
              </w:numPr>
              <w:suppressAutoHyphens w:val="0"/>
              <w:jc w:val="left"/>
              <w:rPr>
                <w:rFonts w:cs="Arial"/>
                <w:szCs w:val="28"/>
              </w:rPr>
            </w:pPr>
            <w:r>
              <w:rPr>
                <w:rFonts w:cs="Arial"/>
                <w:szCs w:val="28"/>
              </w:rPr>
              <w:t xml:space="preserve">what </w:t>
            </w:r>
            <w:r w:rsidR="00677318">
              <w:rPr>
                <w:rFonts w:cs="Arial"/>
                <w:szCs w:val="28"/>
              </w:rPr>
              <w:t>actions, if any, members of the group have taken personally (and why)</w:t>
            </w:r>
          </w:p>
          <w:p w14:paraId="58E9BC0A" w14:textId="75038FE8" w:rsidR="00677318" w:rsidRDefault="0087561B" w:rsidP="008037C1">
            <w:pPr>
              <w:pStyle w:val="ListParagraph"/>
              <w:numPr>
                <w:ilvl w:val="2"/>
                <w:numId w:val="8"/>
              </w:numPr>
              <w:suppressAutoHyphens w:val="0"/>
              <w:jc w:val="left"/>
              <w:rPr>
                <w:rFonts w:cs="Arial"/>
                <w:szCs w:val="28"/>
              </w:rPr>
            </w:pPr>
            <w:r>
              <w:rPr>
                <w:rFonts w:cs="Arial"/>
                <w:szCs w:val="28"/>
              </w:rPr>
              <w:t xml:space="preserve">for </w:t>
            </w:r>
            <w:r w:rsidR="00677318">
              <w:rPr>
                <w:rFonts w:cs="Arial"/>
                <w:szCs w:val="28"/>
              </w:rPr>
              <w:t>example</w:t>
            </w:r>
            <w:r>
              <w:rPr>
                <w:rFonts w:cs="Arial"/>
                <w:szCs w:val="28"/>
              </w:rPr>
              <w:t>,</w:t>
            </w:r>
            <w:r w:rsidR="00677318">
              <w:rPr>
                <w:rFonts w:cs="Arial"/>
                <w:szCs w:val="28"/>
              </w:rPr>
              <w:t xml:space="preserve"> </w:t>
            </w:r>
            <w:r w:rsidR="00677318" w:rsidRPr="00F32E46">
              <w:rPr>
                <w:rFonts w:cs="Arial"/>
                <w:szCs w:val="28"/>
              </w:rPr>
              <w:t>food</w:t>
            </w:r>
            <w:r w:rsidR="00677318">
              <w:rPr>
                <w:rFonts w:cs="Arial"/>
                <w:szCs w:val="28"/>
              </w:rPr>
              <w:t xml:space="preserve"> choices</w:t>
            </w:r>
            <w:r w:rsidR="00677318" w:rsidRPr="00F32E46">
              <w:rPr>
                <w:rFonts w:cs="Arial"/>
                <w:szCs w:val="28"/>
              </w:rPr>
              <w:t xml:space="preserve">, travel, energy, </w:t>
            </w:r>
            <w:r w:rsidR="00677318">
              <w:rPr>
                <w:rFonts w:cs="Arial"/>
                <w:szCs w:val="28"/>
              </w:rPr>
              <w:t xml:space="preserve">shopping </w:t>
            </w:r>
            <w:proofErr w:type="spellStart"/>
            <w:r w:rsidR="00677318">
              <w:rPr>
                <w:rFonts w:cs="Arial"/>
                <w:szCs w:val="28"/>
              </w:rPr>
              <w:t>behaviours</w:t>
            </w:r>
            <w:proofErr w:type="spellEnd"/>
            <w:r>
              <w:rPr>
                <w:rFonts w:cs="Arial"/>
                <w:szCs w:val="28"/>
              </w:rPr>
              <w:t xml:space="preserve"> and </w:t>
            </w:r>
            <w:r w:rsidR="00677318" w:rsidRPr="00F32E46">
              <w:rPr>
                <w:rFonts w:cs="Arial"/>
                <w:szCs w:val="28"/>
              </w:rPr>
              <w:t xml:space="preserve">services </w:t>
            </w:r>
            <w:proofErr w:type="gramStart"/>
            <w:r w:rsidR="00677318" w:rsidRPr="00F32E46">
              <w:rPr>
                <w:rFonts w:cs="Arial"/>
                <w:szCs w:val="28"/>
              </w:rPr>
              <w:t>used</w:t>
            </w:r>
            <w:proofErr w:type="gramEnd"/>
          </w:p>
          <w:p w14:paraId="19DFA1E1" w14:textId="2F6A29AC" w:rsidR="00677318" w:rsidRDefault="0087561B" w:rsidP="008037C1">
            <w:pPr>
              <w:pStyle w:val="ListParagraph"/>
              <w:numPr>
                <w:ilvl w:val="2"/>
                <w:numId w:val="8"/>
              </w:numPr>
              <w:suppressAutoHyphens w:val="0"/>
              <w:jc w:val="left"/>
              <w:rPr>
                <w:rFonts w:cs="Arial"/>
                <w:szCs w:val="28"/>
              </w:rPr>
            </w:pPr>
            <w:r>
              <w:rPr>
                <w:rFonts w:cs="Arial"/>
                <w:szCs w:val="28"/>
              </w:rPr>
              <w:t xml:space="preserve">how </w:t>
            </w:r>
            <w:r w:rsidR="00677318">
              <w:rPr>
                <w:rFonts w:cs="Arial"/>
                <w:szCs w:val="28"/>
              </w:rPr>
              <w:t xml:space="preserve">these have made you feel </w:t>
            </w:r>
            <w:r w:rsidR="00677318">
              <w:rPr>
                <w:rFonts w:cs="Arial"/>
                <w:i/>
                <w:iCs/>
                <w:szCs w:val="28"/>
              </w:rPr>
              <w:t xml:space="preserve">(refer to </w:t>
            </w:r>
            <w:r>
              <w:rPr>
                <w:rFonts w:cs="Arial"/>
                <w:i/>
                <w:iCs/>
                <w:szCs w:val="28"/>
              </w:rPr>
              <w:t xml:space="preserve">blob tree </w:t>
            </w:r>
            <w:r w:rsidR="00677318">
              <w:rPr>
                <w:rFonts w:cs="Arial"/>
                <w:i/>
                <w:iCs/>
                <w:szCs w:val="28"/>
              </w:rPr>
              <w:t>again if useful)</w:t>
            </w:r>
          </w:p>
          <w:p w14:paraId="3351EAD6" w14:textId="16CD68B4" w:rsidR="00677318" w:rsidRDefault="0087561B" w:rsidP="008037C1">
            <w:pPr>
              <w:pStyle w:val="ListParagraph"/>
              <w:numPr>
                <w:ilvl w:val="1"/>
                <w:numId w:val="8"/>
              </w:numPr>
              <w:suppressAutoHyphens w:val="0"/>
              <w:jc w:val="left"/>
              <w:rPr>
                <w:rFonts w:cs="Arial"/>
                <w:szCs w:val="28"/>
              </w:rPr>
            </w:pPr>
            <w:r>
              <w:rPr>
                <w:rFonts w:cs="Arial"/>
                <w:szCs w:val="28"/>
              </w:rPr>
              <w:t xml:space="preserve">what </w:t>
            </w:r>
            <w:r w:rsidR="00677318">
              <w:rPr>
                <w:rFonts w:cs="Arial"/>
                <w:szCs w:val="28"/>
              </w:rPr>
              <w:t>actions, if any, members of the groups believe others responsible actors are/should be taking, and why</w:t>
            </w:r>
            <w:r>
              <w:rPr>
                <w:rFonts w:cs="Arial"/>
                <w:szCs w:val="28"/>
              </w:rPr>
              <w:t>.</w:t>
            </w:r>
            <w:r w:rsidR="00677318">
              <w:rPr>
                <w:rFonts w:cs="Arial"/>
                <w:szCs w:val="28"/>
              </w:rPr>
              <w:t xml:space="preserve">   </w:t>
            </w:r>
          </w:p>
          <w:p w14:paraId="68AAF320" w14:textId="77777777" w:rsidR="00677318" w:rsidRDefault="00677318" w:rsidP="008037C1">
            <w:pPr>
              <w:jc w:val="left"/>
              <w:rPr>
                <w:rFonts w:cs="Arial"/>
                <w:szCs w:val="28"/>
              </w:rPr>
            </w:pPr>
          </w:p>
          <w:p w14:paraId="013DF53C" w14:textId="77777777" w:rsidR="00677318" w:rsidRDefault="00677318" w:rsidP="008037C1">
            <w:pPr>
              <w:jc w:val="left"/>
              <w:rPr>
                <w:rFonts w:cs="Arial"/>
                <w:szCs w:val="28"/>
              </w:rPr>
            </w:pPr>
            <w:r w:rsidRPr="00D0083B">
              <w:rPr>
                <w:rFonts w:cs="Arial"/>
                <w:szCs w:val="28"/>
              </w:rPr>
              <w:t>Before we carry on the conversation, we thought it would be good for you to get a short introduction to some of the other participants taking part in the dialogue, so I’m going to play you some short clips taken from your pre-task videos</w:t>
            </w:r>
            <w:r>
              <w:rPr>
                <w:rFonts w:cs="Arial"/>
                <w:szCs w:val="28"/>
              </w:rPr>
              <w:t xml:space="preserve"> where you talked about climate change</w:t>
            </w:r>
            <w:r w:rsidRPr="00D0083B">
              <w:rPr>
                <w:rFonts w:cs="Arial"/>
                <w:szCs w:val="28"/>
              </w:rPr>
              <w:t>.</w:t>
            </w:r>
          </w:p>
          <w:p w14:paraId="40F5B3C5" w14:textId="77777777" w:rsidR="00677318" w:rsidRPr="00D0083B" w:rsidRDefault="00677318" w:rsidP="008037C1">
            <w:pPr>
              <w:jc w:val="left"/>
              <w:rPr>
                <w:rFonts w:cs="Arial"/>
                <w:szCs w:val="28"/>
              </w:rPr>
            </w:pPr>
          </w:p>
          <w:p w14:paraId="2CFE7685" w14:textId="33E300C4" w:rsidR="00677318" w:rsidRDefault="00677318" w:rsidP="008037C1">
            <w:pPr>
              <w:jc w:val="left"/>
              <w:rPr>
                <w:rFonts w:cs="Arial"/>
                <w:i/>
                <w:iCs/>
                <w:szCs w:val="28"/>
              </w:rPr>
            </w:pPr>
            <w:r w:rsidRPr="00D0083B">
              <w:rPr>
                <w:rFonts w:cs="Arial"/>
                <w:i/>
                <w:iCs/>
                <w:szCs w:val="28"/>
              </w:rPr>
              <w:t xml:space="preserve">Moderator to show </w:t>
            </w:r>
            <w:r w:rsidR="0087561B">
              <w:rPr>
                <w:rFonts w:cs="Arial"/>
                <w:i/>
                <w:iCs/>
                <w:szCs w:val="28"/>
              </w:rPr>
              <w:t>s</w:t>
            </w:r>
            <w:r w:rsidRPr="00D0083B">
              <w:rPr>
                <w:rFonts w:cs="Arial"/>
                <w:i/>
                <w:iCs/>
                <w:szCs w:val="28"/>
              </w:rPr>
              <w:t xml:space="preserve">timulus </w:t>
            </w:r>
            <w:r w:rsidR="0087561B">
              <w:rPr>
                <w:rFonts w:cs="Arial"/>
                <w:i/>
                <w:iCs/>
                <w:szCs w:val="28"/>
              </w:rPr>
              <w:t>s</w:t>
            </w:r>
            <w:r w:rsidR="0087561B" w:rsidRPr="00D0083B">
              <w:rPr>
                <w:rFonts w:cs="Arial"/>
                <w:i/>
                <w:iCs/>
                <w:szCs w:val="28"/>
              </w:rPr>
              <w:t xml:space="preserve">et </w:t>
            </w:r>
            <w:r w:rsidRPr="00D0083B">
              <w:rPr>
                <w:rFonts w:cs="Arial"/>
                <w:i/>
                <w:iCs/>
                <w:szCs w:val="28"/>
              </w:rPr>
              <w:t>#</w:t>
            </w:r>
            <w:r>
              <w:rPr>
                <w:rFonts w:cs="Arial"/>
                <w:i/>
                <w:iCs/>
                <w:szCs w:val="28"/>
              </w:rPr>
              <w:t>2 (</w:t>
            </w:r>
            <w:proofErr w:type="gramStart"/>
            <w:r>
              <w:rPr>
                <w:rFonts w:cs="Arial"/>
                <w:i/>
                <w:iCs/>
                <w:szCs w:val="28"/>
              </w:rPr>
              <w:t>3</w:t>
            </w:r>
            <w:r w:rsidR="0087561B">
              <w:rPr>
                <w:rFonts w:cs="Arial"/>
                <w:i/>
                <w:iCs/>
                <w:szCs w:val="28"/>
              </w:rPr>
              <w:t xml:space="preserve"> to </w:t>
            </w:r>
            <w:r>
              <w:rPr>
                <w:rFonts w:cs="Arial"/>
                <w:i/>
                <w:iCs/>
                <w:szCs w:val="28"/>
              </w:rPr>
              <w:t>4 minute</w:t>
            </w:r>
            <w:proofErr w:type="gramEnd"/>
            <w:r>
              <w:rPr>
                <w:rFonts w:cs="Arial"/>
                <w:i/>
                <w:iCs/>
                <w:szCs w:val="28"/>
              </w:rPr>
              <w:t xml:space="preserve"> video clip of participant responses to pre-task questions on views and effects of climate change)</w:t>
            </w:r>
          </w:p>
          <w:p w14:paraId="3915851D" w14:textId="77777777" w:rsidR="00677318" w:rsidRPr="00D0083B" w:rsidRDefault="00677318" w:rsidP="008037C1">
            <w:pPr>
              <w:jc w:val="left"/>
              <w:rPr>
                <w:rFonts w:cs="Arial"/>
                <w:szCs w:val="28"/>
              </w:rPr>
            </w:pPr>
          </w:p>
          <w:p w14:paraId="09A0773D" w14:textId="26A12D81" w:rsidR="00677318" w:rsidRPr="00BD5BC0" w:rsidRDefault="00677318" w:rsidP="008037C1">
            <w:pPr>
              <w:pStyle w:val="ListParagraph"/>
              <w:numPr>
                <w:ilvl w:val="0"/>
                <w:numId w:val="7"/>
              </w:numPr>
              <w:suppressAutoHyphens w:val="0"/>
              <w:jc w:val="left"/>
            </w:pPr>
            <w:r w:rsidRPr="00421516">
              <w:rPr>
                <w:rFonts w:cs="Arial"/>
                <w:szCs w:val="28"/>
              </w:rPr>
              <w:t xml:space="preserve">I’d like to get your reflections on what </w:t>
            </w:r>
            <w:r>
              <w:rPr>
                <w:rFonts w:cs="Arial"/>
                <w:szCs w:val="28"/>
              </w:rPr>
              <w:t xml:space="preserve">you </w:t>
            </w:r>
            <w:r w:rsidRPr="00421516">
              <w:rPr>
                <w:rFonts w:cs="Arial"/>
                <w:szCs w:val="28"/>
              </w:rPr>
              <w:t>heard from the pre-task videos</w:t>
            </w:r>
            <w:r>
              <w:rPr>
                <w:rFonts w:cs="Arial"/>
                <w:szCs w:val="28"/>
              </w:rPr>
              <w:t>. Was there anything that you found particularly interesting, or different to your own views and experiences</w:t>
            </w:r>
            <w:r w:rsidRPr="00421516">
              <w:rPr>
                <w:rFonts w:cs="Arial"/>
                <w:szCs w:val="28"/>
              </w:rPr>
              <w:t>?</w:t>
            </w:r>
            <w:r w:rsidR="00991C89">
              <w:rPr>
                <w:rFonts w:cs="Arial"/>
                <w:szCs w:val="28"/>
              </w:rPr>
              <w:t xml:space="preserve"> </w:t>
            </w:r>
            <w:r w:rsidRPr="00421516">
              <w:rPr>
                <w:rFonts w:cs="Arial"/>
                <w:i/>
                <w:iCs/>
                <w:szCs w:val="28"/>
              </w:rPr>
              <w:t>Probe and draw out</w:t>
            </w:r>
            <w:r>
              <w:rPr>
                <w:rFonts w:cs="Arial"/>
                <w:i/>
                <w:iCs/>
                <w:szCs w:val="28"/>
              </w:rPr>
              <w:t xml:space="preserve"> </w:t>
            </w:r>
            <w:r w:rsidRPr="009F7A31">
              <w:rPr>
                <w:rFonts w:cs="Arial"/>
                <w:i/>
                <w:iCs/>
                <w:szCs w:val="28"/>
              </w:rPr>
              <w:t xml:space="preserve">how </w:t>
            </w:r>
            <w:r w:rsidRPr="009F7A31">
              <w:rPr>
                <w:rFonts w:cs="Arial"/>
                <w:i/>
                <w:iCs/>
                <w:szCs w:val="28"/>
              </w:rPr>
              <w:lastRenderedPageBreak/>
              <w:t xml:space="preserve">people </w:t>
            </w:r>
            <w:proofErr w:type="spellStart"/>
            <w:r w:rsidRPr="009F7A31">
              <w:rPr>
                <w:rFonts w:cs="Arial"/>
                <w:i/>
                <w:iCs/>
                <w:szCs w:val="28"/>
              </w:rPr>
              <w:t>conceptualise</w:t>
            </w:r>
            <w:proofErr w:type="spellEnd"/>
            <w:r w:rsidRPr="009F7A31">
              <w:rPr>
                <w:rFonts w:cs="Arial"/>
                <w:i/>
                <w:iCs/>
                <w:szCs w:val="28"/>
              </w:rPr>
              <w:t xml:space="preserve"> </w:t>
            </w:r>
            <w:r>
              <w:rPr>
                <w:rFonts w:cs="Arial"/>
                <w:i/>
                <w:iCs/>
                <w:szCs w:val="28"/>
              </w:rPr>
              <w:t>climate change, and the effect on health</w:t>
            </w:r>
            <w:r w:rsidR="0087561B">
              <w:rPr>
                <w:rFonts w:cs="Arial"/>
                <w:i/>
                <w:iCs/>
                <w:szCs w:val="28"/>
              </w:rPr>
              <w:t>.</w:t>
            </w:r>
            <w:r>
              <w:rPr>
                <w:rFonts w:cs="Arial"/>
                <w:i/>
                <w:iCs/>
                <w:szCs w:val="28"/>
              </w:rPr>
              <w:t xml:space="preserve"> </w:t>
            </w:r>
          </w:p>
        </w:tc>
      </w:tr>
      <w:tr w:rsidR="00677318" w14:paraId="7B75C62A" w14:textId="77777777" w:rsidTr="00355008">
        <w:trPr>
          <w:trHeight w:val="326"/>
        </w:trPr>
        <w:tc>
          <w:tcPr>
            <w:tcW w:w="1484" w:type="dxa"/>
          </w:tcPr>
          <w:p w14:paraId="01EA90F7" w14:textId="105B8096" w:rsidR="00677318" w:rsidRDefault="00677318" w:rsidP="008037C1">
            <w:pPr>
              <w:jc w:val="left"/>
              <w:rPr>
                <w:rFonts w:cs="Arial"/>
                <w:szCs w:val="28"/>
              </w:rPr>
            </w:pPr>
            <w:r>
              <w:rPr>
                <w:rFonts w:cs="Arial"/>
                <w:szCs w:val="28"/>
              </w:rPr>
              <w:lastRenderedPageBreak/>
              <w:t xml:space="preserve">6.50 </w:t>
            </w:r>
            <w:r w:rsidR="0087561B">
              <w:rPr>
                <w:rFonts w:cs="Arial"/>
                <w:szCs w:val="28"/>
              </w:rPr>
              <w:t>to</w:t>
            </w:r>
            <w:r>
              <w:rPr>
                <w:rFonts w:cs="Arial"/>
                <w:szCs w:val="28"/>
              </w:rPr>
              <w:t xml:space="preserve"> 6.55pm</w:t>
            </w:r>
          </w:p>
        </w:tc>
        <w:tc>
          <w:tcPr>
            <w:tcW w:w="8592" w:type="dxa"/>
          </w:tcPr>
          <w:p w14:paraId="1EC80BB4" w14:textId="77777777" w:rsidR="00677318" w:rsidRDefault="00677318" w:rsidP="008037C1">
            <w:pPr>
              <w:jc w:val="left"/>
              <w:rPr>
                <w:rFonts w:cs="Arial"/>
                <w:b/>
                <w:bCs/>
                <w:szCs w:val="28"/>
              </w:rPr>
            </w:pPr>
            <w:r>
              <w:rPr>
                <w:rFonts w:cs="Arial"/>
                <w:b/>
                <w:bCs/>
                <w:szCs w:val="28"/>
              </w:rPr>
              <w:t>COMFORT BREAK</w:t>
            </w:r>
          </w:p>
        </w:tc>
      </w:tr>
      <w:tr w:rsidR="00677318" w:rsidRPr="00441C90" w14:paraId="0FFE1F84" w14:textId="77777777" w:rsidTr="00355008">
        <w:trPr>
          <w:trHeight w:val="9199"/>
        </w:trPr>
        <w:tc>
          <w:tcPr>
            <w:tcW w:w="1484" w:type="dxa"/>
          </w:tcPr>
          <w:p w14:paraId="70403EED" w14:textId="77777777" w:rsidR="00677318" w:rsidRDefault="00677318" w:rsidP="008037C1">
            <w:pPr>
              <w:jc w:val="left"/>
              <w:rPr>
                <w:rFonts w:cs="Arial"/>
                <w:szCs w:val="28"/>
              </w:rPr>
            </w:pPr>
          </w:p>
          <w:p w14:paraId="6BBB0C19" w14:textId="77777777" w:rsidR="00677318" w:rsidRDefault="00677318" w:rsidP="008037C1">
            <w:pPr>
              <w:jc w:val="left"/>
              <w:rPr>
                <w:rFonts w:cs="Arial"/>
                <w:szCs w:val="28"/>
              </w:rPr>
            </w:pPr>
          </w:p>
          <w:p w14:paraId="01CBFA9F" w14:textId="77777777" w:rsidR="00677318" w:rsidRDefault="00677318" w:rsidP="008037C1">
            <w:pPr>
              <w:jc w:val="left"/>
              <w:rPr>
                <w:rFonts w:cs="Arial"/>
                <w:szCs w:val="28"/>
              </w:rPr>
            </w:pPr>
          </w:p>
          <w:p w14:paraId="095A49A8" w14:textId="77777777" w:rsidR="00677318" w:rsidRDefault="00677318" w:rsidP="008037C1">
            <w:pPr>
              <w:jc w:val="left"/>
              <w:rPr>
                <w:rFonts w:cs="Arial"/>
                <w:szCs w:val="28"/>
              </w:rPr>
            </w:pPr>
          </w:p>
          <w:p w14:paraId="67C865BB" w14:textId="77777777" w:rsidR="00677318" w:rsidRDefault="00677318" w:rsidP="008037C1">
            <w:pPr>
              <w:jc w:val="left"/>
              <w:rPr>
                <w:rFonts w:cs="Arial"/>
                <w:szCs w:val="28"/>
              </w:rPr>
            </w:pPr>
          </w:p>
          <w:p w14:paraId="0DF3B482" w14:textId="77777777" w:rsidR="00677318" w:rsidRDefault="00677318" w:rsidP="008037C1">
            <w:pPr>
              <w:jc w:val="left"/>
              <w:rPr>
                <w:rFonts w:cs="Arial"/>
                <w:szCs w:val="28"/>
              </w:rPr>
            </w:pPr>
          </w:p>
          <w:p w14:paraId="596093E6" w14:textId="2160C25A" w:rsidR="00677318" w:rsidRDefault="00677318" w:rsidP="008037C1">
            <w:pPr>
              <w:jc w:val="left"/>
              <w:rPr>
                <w:rFonts w:cs="Arial"/>
                <w:szCs w:val="28"/>
              </w:rPr>
            </w:pPr>
            <w:r>
              <w:rPr>
                <w:rFonts w:cs="Arial"/>
                <w:szCs w:val="28"/>
              </w:rPr>
              <w:t>6.55</w:t>
            </w:r>
            <w:r w:rsidR="00991C89">
              <w:rPr>
                <w:rFonts w:cs="Arial"/>
                <w:szCs w:val="28"/>
              </w:rPr>
              <w:t xml:space="preserve"> to </w:t>
            </w:r>
            <w:r>
              <w:rPr>
                <w:rFonts w:cs="Arial"/>
                <w:szCs w:val="28"/>
              </w:rPr>
              <w:t>7.05pm</w:t>
            </w:r>
          </w:p>
          <w:p w14:paraId="6916D2FE" w14:textId="77777777" w:rsidR="00677318" w:rsidRDefault="00677318" w:rsidP="008037C1">
            <w:pPr>
              <w:jc w:val="left"/>
              <w:rPr>
                <w:rFonts w:cs="Arial"/>
                <w:szCs w:val="28"/>
              </w:rPr>
            </w:pPr>
          </w:p>
          <w:p w14:paraId="2BA93E74" w14:textId="77777777" w:rsidR="00677318" w:rsidRDefault="00677318" w:rsidP="008037C1">
            <w:pPr>
              <w:jc w:val="left"/>
              <w:rPr>
                <w:rFonts w:cs="Arial"/>
                <w:szCs w:val="28"/>
              </w:rPr>
            </w:pPr>
          </w:p>
          <w:p w14:paraId="16CDBC5D" w14:textId="77777777" w:rsidR="00677318" w:rsidRDefault="00677318" w:rsidP="008037C1">
            <w:pPr>
              <w:jc w:val="left"/>
              <w:rPr>
                <w:rFonts w:cs="Arial"/>
                <w:szCs w:val="28"/>
              </w:rPr>
            </w:pPr>
          </w:p>
          <w:p w14:paraId="6DBFF58D" w14:textId="77777777" w:rsidR="00677318" w:rsidRDefault="00677318" w:rsidP="008037C1">
            <w:pPr>
              <w:jc w:val="left"/>
              <w:rPr>
                <w:rFonts w:cs="Arial"/>
                <w:szCs w:val="28"/>
              </w:rPr>
            </w:pPr>
          </w:p>
          <w:p w14:paraId="783C2425" w14:textId="77777777" w:rsidR="00677318" w:rsidRDefault="00677318" w:rsidP="008037C1">
            <w:pPr>
              <w:jc w:val="left"/>
              <w:rPr>
                <w:rFonts w:cs="Arial"/>
                <w:szCs w:val="28"/>
              </w:rPr>
            </w:pPr>
          </w:p>
          <w:p w14:paraId="36439E72" w14:textId="77777777" w:rsidR="00677318" w:rsidRDefault="00677318" w:rsidP="008037C1">
            <w:pPr>
              <w:jc w:val="left"/>
              <w:rPr>
                <w:rFonts w:cs="Arial"/>
                <w:szCs w:val="28"/>
              </w:rPr>
            </w:pPr>
          </w:p>
          <w:p w14:paraId="5B2250C2" w14:textId="77777777" w:rsidR="00677318" w:rsidRDefault="00677318" w:rsidP="008037C1">
            <w:pPr>
              <w:jc w:val="left"/>
              <w:rPr>
                <w:rFonts w:cs="Arial"/>
                <w:szCs w:val="28"/>
              </w:rPr>
            </w:pPr>
          </w:p>
          <w:p w14:paraId="4E80F80B" w14:textId="77777777" w:rsidR="00677318" w:rsidRDefault="00677318" w:rsidP="008037C1">
            <w:pPr>
              <w:jc w:val="left"/>
              <w:rPr>
                <w:rFonts w:cs="Arial"/>
                <w:szCs w:val="28"/>
              </w:rPr>
            </w:pPr>
          </w:p>
          <w:p w14:paraId="44B8A878" w14:textId="77777777" w:rsidR="00677318" w:rsidRDefault="00677318" w:rsidP="008037C1">
            <w:pPr>
              <w:jc w:val="left"/>
              <w:rPr>
                <w:rFonts w:cs="Arial"/>
                <w:szCs w:val="28"/>
              </w:rPr>
            </w:pPr>
          </w:p>
          <w:p w14:paraId="7B23E1B3" w14:textId="180CB197" w:rsidR="00677318" w:rsidRDefault="00677318" w:rsidP="008037C1">
            <w:pPr>
              <w:jc w:val="left"/>
              <w:rPr>
                <w:rFonts w:cs="Arial"/>
                <w:szCs w:val="28"/>
              </w:rPr>
            </w:pPr>
            <w:r>
              <w:rPr>
                <w:rFonts w:cs="Arial"/>
                <w:szCs w:val="28"/>
              </w:rPr>
              <w:t>7.05</w:t>
            </w:r>
            <w:r w:rsidR="00991C89">
              <w:rPr>
                <w:rFonts w:cs="Arial"/>
                <w:szCs w:val="28"/>
              </w:rPr>
              <w:t xml:space="preserve"> to </w:t>
            </w:r>
            <w:r>
              <w:rPr>
                <w:rFonts w:cs="Arial"/>
                <w:szCs w:val="28"/>
              </w:rPr>
              <w:t>7.20pm</w:t>
            </w:r>
          </w:p>
          <w:p w14:paraId="2A9695A0" w14:textId="77777777" w:rsidR="00677318" w:rsidRDefault="00677318" w:rsidP="008037C1">
            <w:pPr>
              <w:jc w:val="left"/>
              <w:rPr>
                <w:rFonts w:cs="Arial"/>
                <w:szCs w:val="28"/>
              </w:rPr>
            </w:pPr>
          </w:p>
          <w:p w14:paraId="6DF6EFDE" w14:textId="77777777" w:rsidR="00677318" w:rsidRDefault="00677318" w:rsidP="008037C1">
            <w:pPr>
              <w:jc w:val="left"/>
              <w:rPr>
                <w:rFonts w:cs="Arial"/>
                <w:szCs w:val="28"/>
              </w:rPr>
            </w:pPr>
          </w:p>
          <w:p w14:paraId="355D0233" w14:textId="77777777" w:rsidR="00677318" w:rsidRDefault="00677318" w:rsidP="008037C1">
            <w:pPr>
              <w:jc w:val="left"/>
              <w:rPr>
                <w:rFonts w:cs="Arial"/>
                <w:szCs w:val="28"/>
              </w:rPr>
            </w:pPr>
          </w:p>
          <w:p w14:paraId="4C2A1D64" w14:textId="77777777" w:rsidR="00677318" w:rsidRDefault="00677318" w:rsidP="008037C1">
            <w:pPr>
              <w:jc w:val="left"/>
              <w:rPr>
                <w:rFonts w:cs="Arial"/>
                <w:szCs w:val="28"/>
              </w:rPr>
            </w:pPr>
          </w:p>
          <w:p w14:paraId="06B66E62" w14:textId="77777777" w:rsidR="00677318" w:rsidRDefault="00677318" w:rsidP="008037C1">
            <w:pPr>
              <w:jc w:val="left"/>
              <w:rPr>
                <w:rFonts w:cs="Arial"/>
                <w:szCs w:val="28"/>
              </w:rPr>
            </w:pPr>
          </w:p>
          <w:p w14:paraId="1FB54C0B" w14:textId="77777777" w:rsidR="00677318" w:rsidRDefault="00677318" w:rsidP="008037C1">
            <w:pPr>
              <w:jc w:val="left"/>
              <w:rPr>
                <w:rFonts w:cs="Arial"/>
                <w:szCs w:val="28"/>
              </w:rPr>
            </w:pPr>
          </w:p>
          <w:p w14:paraId="0932FC72" w14:textId="77777777" w:rsidR="00677318" w:rsidRDefault="00677318" w:rsidP="008037C1">
            <w:pPr>
              <w:jc w:val="left"/>
              <w:rPr>
                <w:rFonts w:cs="Arial"/>
                <w:szCs w:val="28"/>
              </w:rPr>
            </w:pPr>
          </w:p>
          <w:p w14:paraId="040B489B" w14:textId="77777777" w:rsidR="00677318" w:rsidRDefault="00677318" w:rsidP="008037C1">
            <w:pPr>
              <w:jc w:val="left"/>
              <w:rPr>
                <w:rFonts w:cs="Arial"/>
                <w:szCs w:val="28"/>
              </w:rPr>
            </w:pPr>
          </w:p>
          <w:p w14:paraId="3FED15B6" w14:textId="77777777" w:rsidR="00677318" w:rsidRDefault="00677318" w:rsidP="008037C1">
            <w:pPr>
              <w:jc w:val="left"/>
              <w:rPr>
                <w:rFonts w:cs="Arial"/>
                <w:szCs w:val="28"/>
              </w:rPr>
            </w:pPr>
          </w:p>
          <w:p w14:paraId="0566B1D3" w14:textId="77777777" w:rsidR="00677318" w:rsidRDefault="00677318" w:rsidP="008037C1">
            <w:pPr>
              <w:jc w:val="left"/>
              <w:rPr>
                <w:rFonts w:cs="Arial"/>
                <w:szCs w:val="28"/>
              </w:rPr>
            </w:pPr>
          </w:p>
          <w:p w14:paraId="4FC0A2CD" w14:textId="77777777" w:rsidR="00677318" w:rsidRDefault="00677318" w:rsidP="008037C1">
            <w:pPr>
              <w:jc w:val="left"/>
              <w:rPr>
                <w:rFonts w:cs="Arial"/>
                <w:szCs w:val="28"/>
              </w:rPr>
            </w:pPr>
          </w:p>
          <w:p w14:paraId="2C326053" w14:textId="77777777" w:rsidR="00677318" w:rsidRDefault="00677318" w:rsidP="008037C1">
            <w:pPr>
              <w:jc w:val="left"/>
              <w:rPr>
                <w:rFonts w:cs="Arial"/>
                <w:szCs w:val="28"/>
              </w:rPr>
            </w:pPr>
          </w:p>
          <w:p w14:paraId="23A61F6E" w14:textId="77777777" w:rsidR="00677318" w:rsidRDefault="00677318" w:rsidP="008037C1">
            <w:pPr>
              <w:jc w:val="left"/>
              <w:rPr>
                <w:rFonts w:cs="Arial"/>
                <w:szCs w:val="28"/>
              </w:rPr>
            </w:pPr>
          </w:p>
          <w:p w14:paraId="3710792E" w14:textId="77777777" w:rsidR="00677318" w:rsidRDefault="00677318" w:rsidP="008037C1">
            <w:pPr>
              <w:jc w:val="left"/>
              <w:rPr>
                <w:rFonts w:cs="Arial"/>
                <w:szCs w:val="28"/>
              </w:rPr>
            </w:pPr>
          </w:p>
          <w:p w14:paraId="0E05B8B9" w14:textId="77777777" w:rsidR="00677318" w:rsidRDefault="00677318" w:rsidP="008037C1">
            <w:pPr>
              <w:jc w:val="left"/>
              <w:rPr>
                <w:rFonts w:cs="Arial"/>
                <w:szCs w:val="28"/>
              </w:rPr>
            </w:pPr>
          </w:p>
          <w:p w14:paraId="0C8C50F9" w14:textId="77777777" w:rsidR="00677318" w:rsidRDefault="00677318" w:rsidP="008037C1">
            <w:pPr>
              <w:jc w:val="left"/>
              <w:rPr>
                <w:rFonts w:cs="Arial"/>
                <w:szCs w:val="28"/>
              </w:rPr>
            </w:pPr>
          </w:p>
          <w:p w14:paraId="7E0B2A08" w14:textId="77777777" w:rsidR="00677318" w:rsidRDefault="00677318" w:rsidP="008037C1">
            <w:pPr>
              <w:jc w:val="left"/>
              <w:rPr>
                <w:rFonts w:cs="Arial"/>
                <w:szCs w:val="28"/>
              </w:rPr>
            </w:pPr>
          </w:p>
          <w:p w14:paraId="0D588359" w14:textId="77777777" w:rsidR="00677318" w:rsidRDefault="00677318" w:rsidP="008037C1">
            <w:pPr>
              <w:jc w:val="left"/>
              <w:rPr>
                <w:rFonts w:cs="Arial"/>
                <w:szCs w:val="28"/>
              </w:rPr>
            </w:pPr>
          </w:p>
          <w:p w14:paraId="17B3AC59" w14:textId="77777777" w:rsidR="00677318" w:rsidRDefault="00677318" w:rsidP="008037C1">
            <w:pPr>
              <w:jc w:val="left"/>
              <w:rPr>
                <w:rFonts w:cs="Arial"/>
                <w:szCs w:val="28"/>
              </w:rPr>
            </w:pPr>
          </w:p>
          <w:p w14:paraId="62E7A2F4" w14:textId="3A05BEDB" w:rsidR="00677318" w:rsidRDefault="00677318" w:rsidP="008037C1">
            <w:pPr>
              <w:jc w:val="left"/>
              <w:rPr>
                <w:rFonts w:cs="Arial"/>
                <w:szCs w:val="28"/>
              </w:rPr>
            </w:pPr>
            <w:r>
              <w:rPr>
                <w:rFonts w:cs="Arial"/>
                <w:szCs w:val="28"/>
              </w:rPr>
              <w:t>7.20</w:t>
            </w:r>
            <w:r w:rsidR="00991C89">
              <w:rPr>
                <w:rFonts w:cs="Arial"/>
                <w:szCs w:val="28"/>
              </w:rPr>
              <w:t xml:space="preserve"> to </w:t>
            </w:r>
            <w:r>
              <w:rPr>
                <w:rFonts w:cs="Arial"/>
                <w:szCs w:val="28"/>
              </w:rPr>
              <w:t>7.35pm</w:t>
            </w:r>
          </w:p>
          <w:p w14:paraId="6B635590" w14:textId="77777777" w:rsidR="00677318" w:rsidRDefault="00677318" w:rsidP="008037C1">
            <w:pPr>
              <w:jc w:val="left"/>
              <w:rPr>
                <w:rFonts w:cs="Arial"/>
                <w:szCs w:val="28"/>
              </w:rPr>
            </w:pPr>
          </w:p>
          <w:p w14:paraId="5CD656DE" w14:textId="77777777" w:rsidR="00677318" w:rsidRDefault="00677318" w:rsidP="008037C1">
            <w:pPr>
              <w:jc w:val="left"/>
              <w:rPr>
                <w:rFonts w:cs="Arial"/>
                <w:szCs w:val="28"/>
              </w:rPr>
            </w:pPr>
          </w:p>
          <w:p w14:paraId="25CF6FAC" w14:textId="77777777" w:rsidR="00677318" w:rsidRDefault="00677318" w:rsidP="008037C1">
            <w:pPr>
              <w:jc w:val="left"/>
              <w:rPr>
                <w:rFonts w:cs="Arial"/>
                <w:szCs w:val="28"/>
              </w:rPr>
            </w:pPr>
          </w:p>
          <w:p w14:paraId="21FBD7FA" w14:textId="77777777" w:rsidR="00677318" w:rsidRDefault="00677318" w:rsidP="008037C1">
            <w:pPr>
              <w:jc w:val="left"/>
              <w:rPr>
                <w:rFonts w:cs="Arial"/>
                <w:szCs w:val="28"/>
              </w:rPr>
            </w:pPr>
          </w:p>
          <w:p w14:paraId="55995807" w14:textId="77777777" w:rsidR="00677318" w:rsidRDefault="00677318" w:rsidP="008037C1">
            <w:pPr>
              <w:jc w:val="left"/>
              <w:rPr>
                <w:rFonts w:cs="Arial"/>
                <w:szCs w:val="28"/>
              </w:rPr>
            </w:pPr>
          </w:p>
          <w:p w14:paraId="76D2E5F2" w14:textId="77777777" w:rsidR="00677318" w:rsidRDefault="00677318" w:rsidP="008037C1">
            <w:pPr>
              <w:jc w:val="left"/>
              <w:rPr>
                <w:rFonts w:cs="Arial"/>
                <w:szCs w:val="28"/>
              </w:rPr>
            </w:pPr>
          </w:p>
          <w:p w14:paraId="13CC7A37" w14:textId="77777777" w:rsidR="00677318" w:rsidRDefault="00677318" w:rsidP="008037C1">
            <w:pPr>
              <w:jc w:val="left"/>
              <w:rPr>
                <w:rFonts w:cs="Arial"/>
                <w:szCs w:val="28"/>
              </w:rPr>
            </w:pPr>
          </w:p>
          <w:p w14:paraId="267948DA" w14:textId="77777777" w:rsidR="00677318" w:rsidRDefault="00677318" w:rsidP="008037C1">
            <w:pPr>
              <w:jc w:val="left"/>
              <w:rPr>
                <w:rFonts w:cs="Arial"/>
                <w:szCs w:val="28"/>
              </w:rPr>
            </w:pPr>
          </w:p>
          <w:p w14:paraId="15ECA7DE" w14:textId="77777777" w:rsidR="00677318" w:rsidRDefault="00677318" w:rsidP="008037C1">
            <w:pPr>
              <w:jc w:val="left"/>
              <w:rPr>
                <w:rFonts w:cs="Arial"/>
                <w:szCs w:val="28"/>
              </w:rPr>
            </w:pPr>
          </w:p>
          <w:p w14:paraId="32F0ACDE" w14:textId="77777777" w:rsidR="00677318" w:rsidRDefault="00677318" w:rsidP="008037C1">
            <w:pPr>
              <w:jc w:val="left"/>
              <w:rPr>
                <w:rFonts w:cs="Arial"/>
                <w:szCs w:val="28"/>
              </w:rPr>
            </w:pPr>
          </w:p>
          <w:p w14:paraId="5624837C" w14:textId="77777777" w:rsidR="00677318" w:rsidRDefault="00677318" w:rsidP="008037C1">
            <w:pPr>
              <w:jc w:val="left"/>
              <w:rPr>
                <w:rFonts w:cs="Arial"/>
                <w:szCs w:val="28"/>
              </w:rPr>
            </w:pPr>
          </w:p>
          <w:p w14:paraId="51D506C9" w14:textId="77777777" w:rsidR="00677318" w:rsidRDefault="00677318" w:rsidP="008037C1">
            <w:pPr>
              <w:jc w:val="left"/>
              <w:rPr>
                <w:rFonts w:cs="Arial"/>
                <w:szCs w:val="28"/>
              </w:rPr>
            </w:pPr>
          </w:p>
          <w:p w14:paraId="74722595" w14:textId="77777777" w:rsidR="00677318" w:rsidRDefault="00677318" w:rsidP="008037C1">
            <w:pPr>
              <w:jc w:val="left"/>
              <w:rPr>
                <w:rFonts w:cs="Arial"/>
                <w:szCs w:val="28"/>
              </w:rPr>
            </w:pPr>
          </w:p>
          <w:p w14:paraId="5A18B9CA" w14:textId="77777777" w:rsidR="00677318" w:rsidRDefault="00677318" w:rsidP="008037C1">
            <w:pPr>
              <w:jc w:val="left"/>
              <w:rPr>
                <w:rFonts w:cs="Arial"/>
                <w:szCs w:val="28"/>
              </w:rPr>
            </w:pPr>
          </w:p>
          <w:p w14:paraId="019C738C" w14:textId="0977989A" w:rsidR="00677318" w:rsidRDefault="00677318" w:rsidP="008037C1">
            <w:pPr>
              <w:jc w:val="left"/>
              <w:rPr>
                <w:rFonts w:cs="Arial"/>
                <w:szCs w:val="28"/>
              </w:rPr>
            </w:pPr>
            <w:r>
              <w:rPr>
                <w:rFonts w:cs="Arial"/>
                <w:szCs w:val="28"/>
              </w:rPr>
              <w:t>7.35</w:t>
            </w:r>
            <w:r w:rsidR="00991C89">
              <w:rPr>
                <w:rFonts w:cs="Arial"/>
                <w:szCs w:val="28"/>
              </w:rPr>
              <w:t xml:space="preserve"> to </w:t>
            </w:r>
            <w:r>
              <w:rPr>
                <w:rFonts w:cs="Arial"/>
                <w:szCs w:val="28"/>
              </w:rPr>
              <w:t>7.55pm</w:t>
            </w:r>
          </w:p>
          <w:p w14:paraId="6A096A52" w14:textId="77777777" w:rsidR="00677318" w:rsidRDefault="00677318" w:rsidP="008037C1">
            <w:pPr>
              <w:jc w:val="left"/>
              <w:rPr>
                <w:rFonts w:cs="Arial"/>
                <w:szCs w:val="28"/>
              </w:rPr>
            </w:pPr>
          </w:p>
          <w:p w14:paraId="0640A8EE" w14:textId="77777777" w:rsidR="00677318" w:rsidRDefault="00677318" w:rsidP="008037C1">
            <w:pPr>
              <w:jc w:val="left"/>
              <w:rPr>
                <w:rFonts w:cs="Arial"/>
                <w:szCs w:val="28"/>
              </w:rPr>
            </w:pPr>
          </w:p>
          <w:p w14:paraId="799D68EE" w14:textId="77777777" w:rsidR="00677318" w:rsidRDefault="00677318" w:rsidP="008037C1">
            <w:pPr>
              <w:jc w:val="left"/>
              <w:rPr>
                <w:rFonts w:cs="Arial"/>
                <w:szCs w:val="28"/>
              </w:rPr>
            </w:pPr>
          </w:p>
          <w:p w14:paraId="26CF74B0" w14:textId="77777777" w:rsidR="00677318" w:rsidRDefault="00677318" w:rsidP="008037C1">
            <w:pPr>
              <w:jc w:val="left"/>
              <w:rPr>
                <w:rFonts w:cs="Arial"/>
                <w:szCs w:val="28"/>
              </w:rPr>
            </w:pPr>
          </w:p>
          <w:p w14:paraId="7FBC5216" w14:textId="77777777" w:rsidR="00677318" w:rsidRDefault="00677318" w:rsidP="008037C1">
            <w:pPr>
              <w:jc w:val="left"/>
              <w:rPr>
                <w:rFonts w:cs="Arial"/>
                <w:szCs w:val="28"/>
              </w:rPr>
            </w:pPr>
          </w:p>
          <w:p w14:paraId="76A60123" w14:textId="77777777" w:rsidR="00677318" w:rsidRDefault="00677318" w:rsidP="008037C1">
            <w:pPr>
              <w:jc w:val="left"/>
              <w:rPr>
                <w:rFonts w:cs="Arial"/>
                <w:szCs w:val="28"/>
              </w:rPr>
            </w:pPr>
          </w:p>
          <w:p w14:paraId="59869253" w14:textId="77777777" w:rsidR="00677318" w:rsidRDefault="00677318" w:rsidP="008037C1">
            <w:pPr>
              <w:jc w:val="left"/>
              <w:rPr>
                <w:rFonts w:cs="Arial"/>
                <w:szCs w:val="28"/>
              </w:rPr>
            </w:pPr>
          </w:p>
          <w:p w14:paraId="1AA868AD" w14:textId="77777777" w:rsidR="00677318" w:rsidRDefault="00677318" w:rsidP="008037C1">
            <w:pPr>
              <w:jc w:val="left"/>
              <w:rPr>
                <w:rFonts w:cs="Arial"/>
                <w:szCs w:val="28"/>
              </w:rPr>
            </w:pPr>
          </w:p>
          <w:p w14:paraId="49C46540" w14:textId="77777777" w:rsidR="00677318" w:rsidRDefault="00677318" w:rsidP="008037C1">
            <w:pPr>
              <w:jc w:val="left"/>
              <w:rPr>
                <w:rFonts w:cs="Arial"/>
                <w:szCs w:val="28"/>
              </w:rPr>
            </w:pPr>
          </w:p>
          <w:p w14:paraId="0E6D2F21" w14:textId="77777777" w:rsidR="00677318" w:rsidRPr="00CE3085" w:rsidRDefault="00677318" w:rsidP="008037C1">
            <w:pPr>
              <w:jc w:val="left"/>
              <w:rPr>
                <w:rFonts w:cs="Arial"/>
                <w:szCs w:val="28"/>
              </w:rPr>
            </w:pPr>
          </w:p>
        </w:tc>
        <w:tc>
          <w:tcPr>
            <w:tcW w:w="8592" w:type="dxa"/>
          </w:tcPr>
          <w:p w14:paraId="0DB5C787" w14:textId="77777777" w:rsidR="00677318" w:rsidRPr="00FC45AB" w:rsidRDefault="00677318" w:rsidP="008037C1">
            <w:pPr>
              <w:jc w:val="left"/>
              <w:rPr>
                <w:rFonts w:cs="Arial"/>
                <w:b/>
                <w:bCs/>
                <w:szCs w:val="28"/>
              </w:rPr>
            </w:pPr>
            <w:r>
              <w:rPr>
                <w:rFonts w:cs="Arial"/>
                <w:b/>
                <w:bCs/>
                <w:szCs w:val="28"/>
              </w:rPr>
              <w:lastRenderedPageBreak/>
              <w:t>BREAKOUT GROUPS SECTION 2 – HOW HEALTHCARE CONTRIBUTES TO CLIMATE CHANGE / PRIORITIES FOR HEALTHCARE</w:t>
            </w:r>
          </w:p>
          <w:p w14:paraId="11B444E9" w14:textId="77777777" w:rsidR="00677318" w:rsidRDefault="00677318" w:rsidP="008037C1">
            <w:pPr>
              <w:jc w:val="left"/>
              <w:rPr>
                <w:rFonts w:cs="Arial"/>
                <w:szCs w:val="28"/>
              </w:rPr>
            </w:pPr>
          </w:p>
          <w:p w14:paraId="4BC46155" w14:textId="77777777" w:rsidR="00677318" w:rsidRDefault="00677318" w:rsidP="008037C1">
            <w:pPr>
              <w:jc w:val="left"/>
              <w:rPr>
                <w:rFonts w:cs="Arial"/>
                <w:i/>
                <w:szCs w:val="28"/>
              </w:rPr>
            </w:pPr>
            <w:r w:rsidRPr="00AE0A96">
              <w:rPr>
                <w:rFonts w:cs="Arial"/>
                <w:i/>
                <w:szCs w:val="28"/>
              </w:rPr>
              <w:t xml:space="preserve">Purpose: </w:t>
            </w:r>
          </w:p>
          <w:p w14:paraId="47D6C6AE" w14:textId="77777777" w:rsidR="00677318" w:rsidRDefault="00677318" w:rsidP="008037C1">
            <w:pPr>
              <w:jc w:val="left"/>
              <w:rPr>
                <w:rFonts w:cs="Arial"/>
                <w:i/>
                <w:szCs w:val="28"/>
              </w:rPr>
            </w:pPr>
          </w:p>
          <w:p w14:paraId="1590E205" w14:textId="4C25F288" w:rsidR="00677318" w:rsidRDefault="00991C89" w:rsidP="008037C1">
            <w:pPr>
              <w:pStyle w:val="ListParagraph"/>
              <w:numPr>
                <w:ilvl w:val="0"/>
                <w:numId w:val="7"/>
              </w:numPr>
              <w:suppressAutoHyphens w:val="0"/>
              <w:jc w:val="left"/>
              <w:rPr>
                <w:rFonts w:cs="Arial"/>
                <w:i/>
                <w:szCs w:val="28"/>
              </w:rPr>
            </w:pPr>
            <w:r>
              <w:rPr>
                <w:rFonts w:cs="Arial"/>
                <w:i/>
                <w:szCs w:val="28"/>
              </w:rPr>
              <w:t>t</w:t>
            </w:r>
            <w:r w:rsidRPr="00624DCA">
              <w:rPr>
                <w:rFonts w:cs="Arial"/>
                <w:i/>
                <w:szCs w:val="28"/>
              </w:rPr>
              <w:t xml:space="preserve">o </w:t>
            </w:r>
            <w:r w:rsidR="00677318" w:rsidRPr="00624DCA">
              <w:rPr>
                <w:rFonts w:cs="Arial"/>
                <w:i/>
                <w:szCs w:val="28"/>
              </w:rPr>
              <w:t>introduce participants to, and explore their perspectives on</w:t>
            </w:r>
            <w:r w:rsidR="00677318" w:rsidRPr="00624DCA">
              <w:rPr>
                <w:rFonts w:cs="Arial"/>
                <w:i/>
                <w:iCs/>
                <w:szCs w:val="28"/>
              </w:rPr>
              <w:t xml:space="preserve">, </w:t>
            </w:r>
            <w:r w:rsidR="00677318" w:rsidRPr="00624DCA">
              <w:rPr>
                <w:rFonts w:cs="Arial"/>
                <w:i/>
                <w:szCs w:val="28"/>
              </w:rPr>
              <w:t xml:space="preserve">the ways in which healthcare contributes to climate </w:t>
            </w:r>
            <w:proofErr w:type="gramStart"/>
            <w:r w:rsidR="00677318" w:rsidRPr="00624DCA">
              <w:rPr>
                <w:rFonts w:cs="Arial"/>
                <w:i/>
                <w:szCs w:val="28"/>
              </w:rPr>
              <w:t>change</w:t>
            </w:r>
            <w:proofErr w:type="gramEnd"/>
            <w:r w:rsidR="00677318">
              <w:rPr>
                <w:rFonts w:cs="Arial"/>
                <w:i/>
                <w:szCs w:val="28"/>
              </w:rPr>
              <w:t xml:space="preserve"> </w:t>
            </w:r>
          </w:p>
          <w:p w14:paraId="723BA75D" w14:textId="4381AF7A" w:rsidR="00677318" w:rsidRPr="00624DCA" w:rsidRDefault="00991C89" w:rsidP="008037C1">
            <w:pPr>
              <w:pStyle w:val="ListParagraph"/>
              <w:numPr>
                <w:ilvl w:val="0"/>
                <w:numId w:val="7"/>
              </w:numPr>
              <w:suppressAutoHyphens w:val="0"/>
              <w:jc w:val="left"/>
              <w:rPr>
                <w:rFonts w:cs="Arial"/>
                <w:i/>
                <w:szCs w:val="28"/>
              </w:rPr>
            </w:pPr>
            <w:r>
              <w:rPr>
                <w:rFonts w:cs="Arial"/>
                <w:i/>
                <w:szCs w:val="28"/>
              </w:rPr>
              <w:t>t</w:t>
            </w:r>
            <w:r w:rsidRPr="00624DCA">
              <w:rPr>
                <w:rFonts w:cs="Arial"/>
                <w:i/>
                <w:szCs w:val="28"/>
              </w:rPr>
              <w:t>o</w:t>
            </w:r>
            <w:r>
              <w:rPr>
                <w:rFonts w:cs="Arial"/>
                <w:i/>
                <w:szCs w:val="28"/>
              </w:rPr>
              <w:t xml:space="preserve"> </w:t>
            </w:r>
            <w:r w:rsidR="00677318">
              <w:rPr>
                <w:rFonts w:cs="Arial"/>
                <w:i/>
                <w:szCs w:val="28"/>
              </w:rPr>
              <w:t>explore how important environmentally sustainable healthcare is to participants, relative to other priorities</w:t>
            </w:r>
            <w:r>
              <w:rPr>
                <w:rFonts w:cs="Arial"/>
                <w:i/>
                <w:szCs w:val="28"/>
              </w:rPr>
              <w:t>.</w:t>
            </w:r>
            <w:r w:rsidR="00677318">
              <w:rPr>
                <w:rFonts w:cs="Arial"/>
                <w:i/>
                <w:szCs w:val="28"/>
              </w:rPr>
              <w:t xml:space="preserve"> </w:t>
            </w:r>
          </w:p>
          <w:p w14:paraId="75909AE9" w14:textId="77777777" w:rsidR="00677318" w:rsidRDefault="00677318" w:rsidP="008037C1">
            <w:pPr>
              <w:jc w:val="left"/>
              <w:rPr>
                <w:rFonts w:cs="Arial"/>
                <w:i/>
                <w:iCs/>
                <w:szCs w:val="28"/>
              </w:rPr>
            </w:pPr>
          </w:p>
          <w:p w14:paraId="4793CDDC" w14:textId="6135B5D5" w:rsidR="00677318" w:rsidRDefault="00677318" w:rsidP="008037C1">
            <w:pPr>
              <w:jc w:val="left"/>
              <w:rPr>
                <w:rFonts w:cs="Arial"/>
                <w:szCs w:val="28"/>
              </w:rPr>
            </w:pPr>
            <w:r>
              <w:rPr>
                <w:rFonts w:cs="Arial"/>
                <w:szCs w:val="28"/>
              </w:rPr>
              <w:t xml:space="preserve">As we heard in the </w:t>
            </w:r>
            <w:r w:rsidR="00991C89">
              <w:rPr>
                <w:rFonts w:cs="Arial"/>
                <w:szCs w:val="28"/>
              </w:rPr>
              <w:t xml:space="preserve">plenary </w:t>
            </w:r>
            <w:r>
              <w:rPr>
                <w:rFonts w:cs="Arial"/>
                <w:szCs w:val="28"/>
              </w:rPr>
              <w:t xml:space="preserve">session, the focus of these workshops is to get your views on the relationship between climate change and healthcare. </w:t>
            </w:r>
          </w:p>
          <w:p w14:paraId="0C4D5C73" w14:textId="77777777" w:rsidR="00677318" w:rsidRDefault="00677318" w:rsidP="008037C1">
            <w:pPr>
              <w:jc w:val="left"/>
              <w:rPr>
                <w:rFonts w:cs="Arial"/>
                <w:szCs w:val="28"/>
              </w:rPr>
            </w:pPr>
          </w:p>
          <w:p w14:paraId="0EE04DFE" w14:textId="77777777" w:rsidR="00677318" w:rsidRDefault="00677318" w:rsidP="008037C1">
            <w:pPr>
              <w:jc w:val="left"/>
              <w:rPr>
                <w:rFonts w:cs="Arial"/>
                <w:szCs w:val="28"/>
              </w:rPr>
            </w:pPr>
            <w:r>
              <w:rPr>
                <w:rFonts w:cs="Arial"/>
                <w:szCs w:val="28"/>
              </w:rPr>
              <w:t>To get us thinking about this relationship, let’s start with a group discussion.</w:t>
            </w:r>
          </w:p>
          <w:p w14:paraId="4E1CD52D" w14:textId="77777777" w:rsidR="00677318" w:rsidRDefault="00677318" w:rsidP="008037C1">
            <w:pPr>
              <w:jc w:val="left"/>
              <w:rPr>
                <w:rFonts w:cs="Arial"/>
                <w:szCs w:val="28"/>
              </w:rPr>
            </w:pPr>
          </w:p>
          <w:p w14:paraId="432AF943" w14:textId="77777777" w:rsidR="00677318" w:rsidRDefault="00677318" w:rsidP="008037C1">
            <w:pPr>
              <w:pStyle w:val="ListParagraph"/>
              <w:numPr>
                <w:ilvl w:val="0"/>
                <w:numId w:val="7"/>
              </w:numPr>
              <w:suppressAutoHyphens w:val="0"/>
              <w:jc w:val="left"/>
              <w:rPr>
                <w:rFonts w:cs="Arial"/>
                <w:szCs w:val="28"/>
              </w:rPr>
            </w:pPr>
            <w:r>
              <w:rPr>
                <w:rFonts w:cs="Arial"/>
                <w:szCs w:val="28"/>
              </w:rPr>
              <w:t xml:space="preserve">In what ways do you think healthcare services might impact the environment? Why? </w:t>
            </w:r>
          </w:p>
          <w:p w14:paraId="62A957FA" w14:textId="77777777" w:rsidR="00677318" w:rsidRDefault="00677318" w:rsidP="008037C1">
            <w:pPr>
              <w:pStyle w:val="ListParagraph"/>
              <w:numPr>
                <w:ilvl w:val="0"/>
                <w:numId w:val="7"/>
              </w:numPr>
              <w:suppressAutoHyphens w:val="0"/>
              <w:jc w:val="left"/>
              <w:rPr>
                <w:rFonts w:cs="Arial"/>
                <w:szCs w:val="28"/>
              </w:rPr>
            </w:pPr>
            <w:r>
              <w:rPr>
                <w:rFonts w:cs="Arial"/>
                <w:szCs w:val="28"/>
              </w:rPr>
              <w:t xml:space="preserve">What treatments do you think might have an impact on the environment? Why? </w:t>
            </w:r>
          </w:p>
          <w:p w14:paraId="15A10D74" w14:textId="77777777" w:rsidR="00677318" w:rsidRDefault="00677318" w:rsidP="008037C1">
            <w:pPr>
              <w:pStyle w:val="ListParagraph"/>
              <w:jc w:val="left"/>
              <w:rPr>
                <w:rFonts w:cs="Arial"/>
                <w:szCs w:val="28"/>
              </w:rPr>
            </w:pPr>
          </w:p>
          <w:p w14:paraId="5E8DE9BD" w14:textId="77777777" w:rsidR="00677318" w:rsidRDefault="00677318" w:rsidP="008037C1">
            <w:pPr>
              <w:jc w:val="left"/>
              <w:rPr>
                <w:rFonts w:cs="Arial"/>
                <w:szCs w:val="28"/>
              </w:rPr>
            </w:pPr>
            <w:r>
              <w:rPr>
                <w:rFonts w:cs="Arial"/>
                <w:szCs w:val="28"/>
              </w:rPr>
              <w:t xml:space="preserve">I’m now going to show you a short video sharing some perspectives of medical professionals, researchers and experts in healthcare and the environment. </w:t>
            </w:r>
          </w:p>
          <w:p w14:paraId="054CE642" w14:textId="77777777" w:rsidR="00677318" w:rsidRDefault="00677318" w:rsidP="008037C1">
            <w:pPr>
              <w:jc w:val="left"/>
              <w:rPr>
                <w:rFonts w:cs="Arial"/>
                <w:szCs w:val="28"/>
              </w:rPr>
            </w:pPr>
          </w:p>
          <w:p w14:paraId="722A2959" w14:textId="77777777" w:rsidR="00677318" w:rsidRDefault="00677318" w:rsidP="008037C1">
            <w:pPr>
              <w:jc w:val="left"/>
              <w:rPr>
                <w:rFonts w:cs="Arial"/>
                <w:szCs w:val="28"/>
              </w:rPr>
            </w:pPr>
            <w:r>
              <w:rPr>
                <w:rFonts w:cs="Arial"/>
                <w:szCs w:val="28"/>
              </w:rPr>
              <w:t xml:space="preserve">Pay attention, as they’ll be a short quiz afterwards. </w:t>
            </w:r>
          </w:p>
          <w:p w14:paraId="56811E16" w14:textId="77777777" w:rsidR="00677318" w:rsidRDefault="00677318" w:rsidP="008037C1">
            <w:pPr>
              <w:jc w:val="left"/>
              <w:rPr>
                <w:rFonts w:cs="Arial"/>
                <w:szCs w:val="28"/>
              </w:rPr>
            </w:pPr>
          </w:p>
          <w:p w14:paraId="326C1B6B" w14:textId="77777777" w:rsidR="00677318" w:rsidRDefault="00677318" w:rsidP="008037C1">
            <w:pPr>
              <w:jc w:val="left"/>
              <w:rPr>
                <w:rFonts w:cs="Arial"/>
                <w:szCs w:val="28"/>
              </w:rPr>
            </w:pPr>
            <w:r>
              <w:rPr>
                <w:rFonts w:cs="Arial"/>
                <w:szCs w:val="28"/>
              </w:rPr>
              <w:t xml:space="preserve">Don’t worry though - you won’t be scored based on your responses. The purpose of the video and the quiz is </w:t>
            </w:r>
            <w:proofErr w:type="gramStart"/>
            <w:r>
              <w:rPr>
                <w:rFonts w:cs="Arial"/>
                <w:szCs w:val="28"/>
              </w:rPr>
              <w:t>really just</w:t>
            </w:r>
            <w:proofErr w:type="gramEnd"/>
            <w:r>
              <w:rPr>
                <w:rFonts w:cs="Arial"/>
                <w:szCs w:val="28"/>
              </w:rPr>
              <w:t xml:space="preserve"> to introduce you to some facts and figures about healthcare’s contribution to climate change. </w:t>
            </w:r>
          </w:p>
          <w:p w14:paraId="7864A126" w14:textId="77777777" w:rsidR="00677318" w:rsidRDefault="00677318" w:rsidP="008037C1">
            <w:pPr>
              <w:jc w:val="left"/>
              <w:rPr>
                <w:rFonts w:cs="Arial"/>
                <w:szCs w:val="28"/>
              </w:rPr>
            </w:pPr>
          </w:p>
          <w:p w14:paraId="4787215F" w14:textId="6658467D" w:rsidR="00677318" w:rsidRDefault="00677318" w:rsidP="008037C1">
            <w:pPr>
              <w:jc w:val="left"/>
              <w:rPr>
                <w:rFonts w:cs="Arial"/>
                <w:i/>
                <w:iCs/>
                <w:szCs w:val="28"/>
              </w:rPr>
            </w:pPr>
            <w:r w:rsidRPr="00D6092B">
              <w:rPr>
                <w:rFonts w:cs="Arial"/>
                <w:i/>
                <w:iCs/>
                <w:szCs w:val="28"/>
              </w:rPr>
              <w:t xml:space="preserve">Moderator to show </w:t>
            </w:r>
            <w:r w:rsidR="00991C89">
              <w:rPr>
                <w:rFonts w:cs="Arial"/>
                <w:i/>
                <w:iCs/>
                <w:szCs w:val="28"/>
              </w:rPr>
              <w:t>s</w:t>
            </w:r>
            <w:r w:rsidR="00991C89" w:rsidRPr="00D6092B">
              <w:rPr>
                <w:rFonts w:cs="Arial"/>
                <w:i/>
                <w:iCs/>
                <w:szCs w:val="28"/>
              </w:rPr>
              <w:t xml:space="preserve">timulus </w:t>
            </w:r>
            <w:r w:rsidR="00991C89">
              <w:rPr>
                <w:rFonts w:cs="Arial"/>
                <w:i/>
                <w:iCs/>
                <w:szCs w:val="28"/>
              </w:rPr>
              <w:t>s</w:t>
            </w:r>
            <w:r w:rsidR="00991C89" w:rsidRPr="00D6092B">
              <w:rPr>
                <w:rFonts w:cs="Arial"/>
                <w:i/>
                <w:iCs/>
                <w:szCs w:val="28"/>
              </w:rPr>
              <w:t xml:space="preserve">et </w:t>
            </w:r>
            <w:r>
              <w:rPr>
                <w:rFonts w:cs="Arial"/>
                <w:i/>
                <w:iCs/>
                <w:szCs w:val="28"/>
              </w:rPr>
              <w:t>#3</w:t>
            </w:r>
            <w:r w:rsidRPr="00D6092B">
              <w:rPr>
                <w:rFonts w:cs="Arial"/>
                <w:i/>
                <w:iCs/>
                <w:szCs w:val="28"/>
              </w:rPr>
              <w:t xml:space="preserve"> (</w:t>
            </w:r>
            <w:r w:rsidR="00991C89">
              <w:rPr>
                <w:rFonts w:cs="Arial"/>
                <w:i/>
                <w:iCs/>
                <w:szCs w:val="28"/>
              </w:rPr>
              <w:t xml:space="preserve">the </w:t>
            </w:r>
            <w:r>
              <w:rPr>
                <w:rFonts w:cs="Arial"/>
                <w:i/>
                <w:iCs/>
                <w:szCs w:val="28"/>
              </w:rPr>
              <w:t xml:space="preserve">challenge and opportunity – </w:t>
            </w:r>
            <w:proofErr w:type="gramStart"/>
            <w:r>
              <w:rPr>
                <w:rFonts w:cs="Arial"/>
                <w:i/>
                <w:iCs/>
                <w:szCs w:val="28"/>
              </w:rPr>
              <w:t>2</w:t>
            </w:r>
            <w:r w:rsidR="00991C89">
              <w:rPr>
                <w:rFonts w:cs="Arial"/>
                <w:i/>
                <w:iCs/>
                <w:szCs w:val="28"/>
              </w:rPr>
              <w:t xml:space="preserve"> to </w:t>
            </w:r>
            <w:r>
              <w:rPr>
                <w:rFonts w:cs="Arial"/>
                <w:i/>
                <w:iCs/>
                <w:szCs w:val="28"/>
              </w:rPr>
              <w:t>3 minute</w:t>
            </w:r>
            <w:proofErr w:type="gramEnd"/>
            <w:r>
              <w:rPr>
                <w:rFonts w:cs="Arial"/>
                <w:i/>
                <w:iCs/>
                <w:szCs w:val="28"/>
              </w:rPr>
              <w:t xml:space="preserve"> video synthesizing responses from expert stakeholders). </w:t>
            </w:r>
          </w:p>
          <w:p w14:paraId="26180903" w14:textId="77777777" w:rsidR="00677318" w:rsidRDefault="00677318" w:rsidP="008037C1">
            <w:pPr>
              <w:jc w:val="left"/>
              <w:rPr>
                <w:rFonts w:cs="Arial"/>
                <w:szCs w:val="28"/>
              </w:rPr>
            </w:pPr>
          </w:p>
          <w:p w14:paraId="031E8738" w14:textId="77777777" w:rsidR="00677318" w:rsidRDefault="00677318" w:rsidP="008037C1">
            <w:pPr>
              <w:pStyle w:val="ListParagraph"/>
              <w:numPr>
                <w:ilvl w:val="0"/>
                <w:numId w:val="7"/>
              </w:numPr>
              <w:suppressAutoHyphens w:val="0"/>
              <w:jc w:val="left"/>
              <w:rPr>
                <w:rFonts w:cs="Arial"/>
                <w:szCs w:val="28"/>
              </w:rPr>
            </w:pPr>
            <w:r w:rsidRPr="00AE0A96">
              <w:rPr>
                <w:rFonts w:cs="Arial"/>
                <w:szCs w:val="28"/>
              </w:rPr>
              <w:t xml:space="preserve">What are your thoughts around what you have just heard? Was there anything there that you found particularly surprising? </w:t>
            </w:r>
          </w:p>
          <w:p w14:paraId="45361BA0" w14:textId="77777777" w:rsidR="00677318" w:rsidRDefault="00677318" w:rsidP="008037C1">
            <w:pPr>
              <w:jc w:val="left"/>
              <w:rPr>
                <w:rFonts w:cs="Arial"/>
                <w:szCs w:val="28"/>
              </w:rPr>
            </w:pPr>
          </w:p>
          <w:p w14:paraId="47CEB061" w14:textId="77777777" w:rsidR="00677318" w:rsidRDefault="00677318" w:rsidP="008037C1">
            <w:pPr>
              <w:jc w:val="left"/>
              <w:rPr>
                <w:rFonts w:cs="Arial"/>
                <w:szCs w:val="28"/>
              </w:rPr>
            </w:pPr>
            <w:r>
              <w:rPr>
                <w:rFonts w:cs="Arial"/>
                <w:szCs w:val="28"/>
              </w:rPr>
              <w:t xml:space="preserve">OK, we’re now going to do a very short quiz, which will provide some more information on the contributions of healthcare to climate change. </w:t>
            </w:r>
          </w:p>
          <w:p w14:paraId="5F514F41" w14:textId="77777777" w:rsidR="00677318" w:rsidRPr="00BD5BC0" w:rsidRDefault="00677318" w:rsidP="008037C1">
            <w:pPr>
              <w:jc w:val="left"/>
              <w:rPr>
                <w:rFonts w:cs="Arial"/>
                <w:szCs w:val="28"/>
              </w:rPr>
            </w:pPr>
          </w:p>
          <w:p w14:paraId="4D5A5E88" w14:textId="2F315F77" w:rsidR="00677318" w:rsidRDefault="00677318" w:rsidP="008037C1">
            <w:pPr>
              <w:jc w:val="left"/>
              <w:rPr>
                <w:rFonts w:cs="Arial"/>
                <w:i/>
                <w:iCs/>
                <w:szCs w:val="28"/>
              </w:rPr>
            </w:pPr>
            <w:r w:rsidRPr="00D6092B">
              <w:rPr>
                <w:rFonts w:cs="Arial"/>
                <w:i/>
                <w:iCs/>
                <w:szCs w:val="28"/>
              </w:rPr>
              <w:t xml:space="preserve">Moderator to show </w:t>
            </w:r>
            <w:r w:rsidR="00991C89">
              <w:rPr>
                <w:rFonts w:cs="Arial"/>
                <w:i/>
                <w:iCs/>
                <w:szCs w:val="28"/>
              </w:rPr>
              <w:t>s</w:t>
            </w:r>
            <w:r w:rsidR="00991C89" w:rsidRPr="00D6092B">
              <w:rPr>
                <w:rFonts w:cs="Arial"/>
                <w:i/>
                <w:iCs/>
                <w:szCs w:val="28"/>
              </w:rPr>
              <w:t xml:space="preserve">timulus </w:t>
            </w:r>
            <w:r w:rsidR="00991C89">
              <w:rPr>
                <w:rFonts w:cs="Arial"/>
                <w:i/>
                <w:iCs/>
                <w:szCs w:val="28"/>
              </w:rPr>
              <w:t>s</w:t>
            </w:r>
            <w:r w:rsidR="00991C89" w:rsidRPr="00D6092B">
              <w:rPr>
                <w:rFonts w:cs="Arial"/>
                <w:i/>
                <w:iCs/>
                <w:szCs w:val="28"/>
              </w:rPr>
              <w:t xml:space="preserve">et </w:t>
            </w:r>
            <w:r w:rsidRPr="00D6092B">
              <w:rPr>
                <w:rFonts w:cs="Arial"/>
                <w:i/>
                <w:iCs/>
                <w:szCs w:val="28"/>
              </w:rPr>
              <w:t>#</w:t>
            </w:r>
            <w:r>
              <w:rPr>
                <w:rFonts w:cs="Arial"/>
                <w:i/>
                <w:iCs/>
                <w:szCs w:val="28"/>
              </w:rPr>
              <w:t>4</w:t>
            </w:r>
            <w:r w:rsidRPr="00D6092B">
              <w:rPr>
                <w:rFonts w:cs="Arial"/>
                <w:i/>
                <w:iCs/>
                <w:szCs w:val="28"/>
              </w:rPr>
              <w:t xml:space="preserve"> (</w:t>
            </w:r>
            <w:r w:rsidR="00991C89">
              <w:rPr>
                <w:rFonts w:cs="Arial"/>
                <w:i/>
                <w:iCs/>
                <w:szCs w:val="28"/>
              </w:rPr>
              <w:t>quiz deck</w:t>
            </w:r>
            <w:r>
              <w:rPr>
                <w:rFonts w:cs="Arial"/>
                <w:i/>
                <w:iCs/>
                <w:szCs w:val="28"/>
              </w:rPr>
              <w:t xml:space="preserve">). Allow a short amount of time for discussion and encourage participants to try and explain their thinking as they go. Once the quiz is complete, ask the following: </w:t>
            </w:r>
          </w:p>
          <w:p w14:paraId="1EE97328" w14:textId="77777777" w:rsidR="00677318" w:rsidRDefault="00677318" w:rsidP="008037C1">
            <w:pPr>
              <w:jc w:val="left"/>
              <w:rPr>
                <w:rFonts w:cs="Arial"/>
                <w:i/>
                <w:iCs/>
                <w:szCs w:val="28"/>
              </w:rPr>
            </w:pPr>
          </w:p>
          <w:p w14:paraId="7CF380A5" w14:textId="77777777" w:rsidR="00677318" w:rsidRDefault="00677318" w:rsidP="008037C1">
            <w:pPr>
              <w:pStyle w:val="ListParagraph"/>
              <w:numPr>
                <w:ilvl w:val="0"/>
                <w:numId w:val="7"/>
              </w:numPr>
              <w:suppressAutoHyphens w:val="0"/>
              <w:jc w:val="left"/>
              <w:rPr>
                <w:rFonts w:cs="Arial"/>
                <w:szCs w:val="28"/>
              </w:rPr>
            </w:pPr>
            <w:r w:rsidRPr="00323642">
              <w:rPr>
                <w:rFonts w:cs="Arial"/>
                <w:szCs w:val="28"/>
              </w:rPr>
              <w:t xml:space="preserve">How do you feel having learned a bit more about how </w:t>
            </w:r>
            <w:r>
              <w:rPr>
                <w:rFonts w:cs="Arial"/>
                <w:szCs w:val="28"/>
              </w:rPr>
              <w:t>healthcare</w:t>
            </w:r>
            <w:r w:rsidRPr="00323642">
              <w:rPr>
                <w:rFonts w:cs="Arial"/>
                <w:szCs w:val="28"/>
              </w:rPr>
              <w:t xml:space="preserve"> contributes to climate change? Why?</w:t>
            </w:r>
          </w:p>
          <w:p w14:paraId="249B4636" w14:textId="77777777" w:rsidR="00677318" w:rsidRDefault="00677318" w:rsidP="008037C1">
            <w:pPr>
              <w:pStyle w:val="ListParagraph"/>
              <w:numPr>
                <w:ilvl w:val="0"/>
                <w:numId w:val="7"/>
              </w:numPr>
              <w:suppressAutoHyphens w:val="0"/>
              <w:jc w:val="left"/>
              <w:rPr>
                <w:rFonts w:cs="Arial"/>
                <w:szCs w:val="28"/>
              </w:rPr>
            </w:pPr>
            <w:r w:rsidRPr="0061094B">
              <w:rPr>
                <w:rFonts w:cs="Arial"/>
                <w:szCs w:val="28"/>
              </w:rPr>
              <w:t>What are your thoughts on what you have just heard?</w:t>
            </w:r>
          </w:p>
          <w:p w14:paraId="73E13A4A" w14:textId="650D0E99" w:rsidR="00677318" w:rsidRPr="00DF3EE2" w:rsidRDefault="00677318" w:rsidP="008037C1">
            <w:pPr>
              <w:pStyle w:val="ListParagraph"/>
              <w:numPr>
                <w:ilvl w:val="0"/>
                <w:numId w:val="7"/>
              </w:numPr>
              <w:suppressAutoHyphens w:val="0"/>
              <w:jc w:val="left"/>
              <w:rPr>
                <w:rFonts w:cs="Arial"/>
                <w:szCs w:val="28"/>
              </w:rPr>
            </w:pPr>
            <w:r w:rsidRPr="00DF3EE2">
              <w:rPr>
                <w:rFonts w:cs="Arial"/>
                <w:szCs w:val="28"/>
              </w:rPr>
              <w:lastRenderedPageBreak/>
              <w:t xml:space="preserve">Given what we have learned, what are your reactions to the idea of the NHS trying to become </w:t>
            </w:r>
            <w:r w:rsidR="004E2A21">
              <w:rPr>
                <w:rFonts w:cs="Arial"/>
                <w:szCs w:val="28"/>
              </w:rPr>
              <w:t>n</w:t>
            </w:r>
            <w:r w:rsidR="004E2A21" w:rsidRPr="00DF3EE2">
              <w:rPr>
                <w:rFonts w:cs="Arial"/>
                <w:szCs w:val="28"/>
              </w:rPr>
              <w:t xml:space="preserve">et </w:t>
            </w:r>
            <w:r w:rsidR="004E2A21">
              <w:rPr>
                <w:rFonts w:cs="Arial"/>
                <w:szCs w:val="28"/>
              </w:rPr>
              <w:t>z</w:t>
            </w:r>
            <w:r w:rsidR="004E2A21" w:rsidRPr="00DF3EE2">
              <w:rPr>
                <w:rFonts w:cs="Arial"/>
                <w:szCs w:val="28"/>
              </w:rPr>
              <w:t>ero</w:t>
            </w:r>
            <w:r w:rsidRPr="00DF3EE2">
              <w:rPr>
                <w:rFonts w:cs="Arial"/>
                <w:szCs w:val="28"/>
              </w:rPr>
              <w:t xml:space="preserve">? </w:t>
            </w:r>
          </w:p>
          <w:p w14:paraId="22861D53" w14:textId="77777777" w:rsidR="00677318" w:rsidRDefault="00677318" w:rsidP="008037C1">
            <w:pPr>
              <w:pStyle w:val="ListParagraph"/>
              <w:numPr>
                <w:ilvl w:val="1"/>
                <w:numId w:val="10"/>
              </w:numPr>
              <w:suppressAutoHyphens w:val="0"/>
              <w:jc w:val="left"/>
              <w:rPr>
                <w:rFonts w:cs="Arial"/>
                <w:szCs w:val="28"/>
              </w:rPr>
            </w:pPr>
            <w:r>
              <w:rPr>
                <w:rFonts w:cs="Arial"/>
                <w:szCs w:val="28"/>
              </w:rPr>
              <w:t xml:space="preserve">Is this something you think is important? If so, why? </w:t>
            </w:r>
          </w:p>
          <w:p w14:paraId="0E1FB71F" w14:textId="35055558" w:rsidR="00677318" w:rsidRPr="00560F4A" w:rsidRDefault="00677318" w:rsidP="008037C1">
            <w:pPr>
              <w:pStyle w:val="ListParagraph"/>
              <w:numPr>
                <w:ilvl w:val="1"/>
                <w:numId w:val="10"/>
              </w:numPr>
              <w:suppressAutoHyphens w:val="0"/>
              <w:jc w:val="left"/>
              <w:rPr>
                <w:rFonts w:cs="Arial"/>
                <w:szCs w:val="28"/>
              </w:rPr>
            </w:pPr>
            <w:r w:rsidRPr="00560F4A">
              <w:rPr>
                <w:rFonts w:cs="Arial"/>
                <w:szCs w:val="28"/>
              </w:rPr>
              <w:t xml:space="preserve">Any reservations/concerns? </w:t>
            </w:r>
            <w:r>
              <w:rPr>
                <w:rFonts w:cs="Arial"/>
                <w:szCs w:val="28"/>
              </w:rPr>
              <w:t>Any s</w:t>
            </w:r>
            <w:r w:rsidRPr="00560F4A">
              <w:rPr>
                <w:rFonts w:cs="Arial"/>
                <w:szCs w:val="28"/>
              </w:rPr>
              <w:t>pecific aspects of the NHS you think should</w:t>
            </w:r>
            <w:r>
              <w:rPr>
                <w:rFonts w:cs="Arial"/>
                <w:szCs w:val="28"/>
              </w:rPr>
              <w:t xml:space="preserve"> not allowed to</w:t>
            </w:r>
            <w:r w:rsidRPr="00560F4A">
              <w:rPr>
                <w:rFonts w:cs="Arial"/>
                <w:szCs w:val="28"/>
              </w:rPr>
              <w:t xml:space="preserve"> be affected? </w:t>
            </w:r>
            <w:r>
              <w:rPr>
                <w:rFonts w:cs="Arial"/>
                <w:szCs w:val="28"/>
              </w:rPr>
              <w:t xml:space="preserve">Why? </w:t>
            </w:r>
          </w:p>
          <w:p w14:paraId="71C0DC0D" w14:textId="28A7E74A" w:rsidR="00677318" w:rsidRDefault="00677318" w:rsidP="008037C1">
            <w:pPr>
              <w:pStyle w:val="ListParagraph"/>
              <w:numPr>
                <w:ilvl w:val="1"/>
                <w:numId w:val="10"/>
              </w:numPr>
              <w:suppressAutoHyphens w:val="0"/>
              <w:jc w:val="left"/>
              <w:rPr>
                <w:rFonts w:cs="Arial"/>
                <w:szCs w:val="28"/>
              </w:rPr>
            </w:pPr>
            <w:r>
              <w:rPr>
                <w:rFonts w:cs="Arial"/>
                <w:szCs w:val="28"/>
              </w:rPr>
              <w:t xml:space="preserve">Of the hotspot areas of for carbon reduction you just learned about, where would you recommend the NHS focuses first? Why? </w:t>
            </w:r>
          </w:p>
          <w:p w14:paraId="0EC6DCFB" w14:textId="77777777" w:rsidR="00677318" w:rsidRDefault="00677318" w:rsidP="008037C1">
            <w:pPr>
              <w:jc w:val="left"/>
              <w:rPr>
                <w:rFonts w:cs="Arial"/>
                <w:szCs w:val="28"/>
              </w:rPr>
            </w:pPr>
          </w:p>
          <w:p w14:paraId="7E183F34" w14:textId="368A4B8A" w:rsidR="00677318" w:rsidRDefault="00677318" w:rsidP="008037C1">
            <w:pPr>
              <w:jc w:val="left"/>
              <w:rPr>
                <w:rFonts w:cs="Arial"/>
                <w:szCs w:val="28"/>
              </w:rPr>
            </w:pPr>
            <w:r>
              <w:rPr>
                <w:rFonts w:cs="Arial"/>
                <w:szCs w:val="28"/>
              </w:rPr>
              <w:t xml:space="preserve">In addition to your position on </w:t>
            </w:r>
            <w:r w:rsidR="004E2A21">
              <w:rPr>
                <w:rFonts w:cs="Arial"/>
                <w:szCs w:val="28"/>
              </w:rPr>
              <w:t xml:space="preserve">net zero </w:t>
            </w:r>
            <w:r>
              <w:rPr>
                <w:rFonts w:cs="Arial"/>
                <w:szCs w:val="28"/>
              </w:rPr>
              <w:t xml:space="preserve">healthcare, we know from your pre-tasks that you all also have views on what the ideal healthcare system looks like to you. </w:t>
            </w:r>
          </w:p>
          <w:p w14:paraId="033DACAC" w14:textId="77777777" w:rsidR="00677318" w:rsidRDefault="00677318" w:rsidP="008037C1">
            <w:pPr>
              <w:jc w:val="left"/>
              <w:rPr>
                <w:rFonts w:cs="Arial"/>
                <w:szCs w:val="28"/>
              </w:rPr>
            </w:pPr>
          </w:p>
          <w:p w14:paraId="701602D8" w14:textId="77777777" w:rsidR="00677318" w:rsidRDefault="00677318" w:rsidP="008037C1">
            <w:pPr>
              <w:jc w:val="left"/>
              <w:rPr>
                <w:rFonts w:cs="Arial"/>
                <w:szCs w:val="28"/>
              </w:rPr>
            </w:pPr>
            <w:r>
              <w:rPr>
                <w:rFonts w:cs="Arial"/>
                <w:szCs w:val="28"/>
              </w:rPr>
              <w:t xml:space="preserve">For the final part of our discussion today, I’m going to play a short clip containing a selection of your responses the pre-task. </w:t>
            </w:r>
          </w:p>
          <w:p w14:paraId="177819CD" w14:textId="77777777" w:rsidR="00677318" w:rsidRDefault="00677318" w:rsidP="008037C1">
            <w:pPr>
              <w:jc w:val="left"/>
              <w:rPr>
                <w:rFonts w:cs="Arial"/>
                <w:szCs w:val="28"/>
              </w:rPr>
            </w:pPr>
          </w:p>
          <w:p w14:paraId="7582854B" w14:textId="6F543946" w:rsidR="00677318" w:rsidRDefault="00677318" w:rsidP="008037C1">
            <w:pPr>
              <w:jc w:val="left"/>
              <w:rPr>
                <w:rFonts w:cs="Arial"/>
                <w:i/>
                <w:iCs/>
                <w:szCs w:val="28"/>
              </w:rPr>
            </w:pPr>
            <w:r w:rsidRPr="00D6092B">
              <w:rPr>
                <w:rFonts w:cs="Arial"/>
                <w:i/>
                <w:iCs/>
                <w:szCs w:val="28"/>
              </w:rPr>
              <w:t xml:space="preserve">Moderator to show </w:t>
            </w:r>
            <w:r w:rsidR="00991C89">
              <w:rPr>
                <w:rFonts w:cs="Arial"/>
                <w:i/>
                <w:iCs/>
                <w:szCs w:val="28"/>
              </w:rPr>
              <w:t>s</w:t>
            </w:r>
            <w:r w:rsidR="00991C89" w:rsidRPr="00D6092B">
              <w:rPr>
                <w:rFonts w:cs="Arial"/>
                <w:i/>
                <w:iCs/>
                <w:szCs w:val="28"/>
              </w:rPr>
              <w:t xml:space="preserve">timulus </w:t>
            </w:r>
            <w:r w:rsidR="00991C89">
              <w:rPr>
                <w:rFonts w:cs="Arial"/>
                <w:i/>
                <w:iCs/>
                <w:szCs w:val="28"/>
              </w:rPr>
              <w:t>s</w:t>
            </w:r>
            <w:r w:rsidR="00991C89" w:rsidRPr="00D6092B">
              <w:rPr>
                <w:rFonts w:cs="Arial"/>
                <w:i/>
                <w:iCs/>
                <w:szCs w:val="28"/>
              </w:rPr>
              <w:t xml:space="preserve">et </w:t>
            </w:r>
            <w:r w:rsidRPr="00D6092B">
              <w:rPr>
                <w:rFonts w:cs="Arial"/>
                <w:i/>
                <w:iCs/>
                <w:szCs w:val="28"/>
              </w:rPr>
              <w:t>#</w:t>
            </w:r>
            <w:r>
              <w:rPr>
                <w:rFonts w:cs="Arial"/>
                <w:i/>
                <w:iCs/>
                <w:szCs w:val="28"/>
              </w:rPr>
              <w:t>5</w:t>
            </w:r>
            <w:r w:rsidRPr="00D6092B">
              <w:rPr>
                <w:rFonts w:cs="Arial"/>
                <w:i/>
                <w:iCs/>
                <w:szCs w:val="28"/>
              </w:rPr>
              <w:t xml:space="preserve"> (</w:t>
            </w:r>
            <w:r w:rsidR="00991C89">
              <w:rPr>
                <w:rFonts w:cs="Arial"/>
                <w:i/>
                <w:iCs/>
                <w:szCs w:val="28"/>
              </w:rPr>
              <w:t>i</w:t>
            </w:r>
            <w:r>
              <w:rPr>
                <w:rFonts w:cs="Arial"/>
                <w:i/>
                <w:iCs/>
                <w:szCs w:val="28"/>
              </w:rPr>
              <w:t xml:space="preserve">deal </w:t>
            </w:r>
            <w:r w:rsidR="00991C89">
              <w:rPr>
                <w:rFonts w:cs="Arial"/>
                <w:i/>
                <w:iCs/>
                <w:szCs w:val="28"/>
              </w:rPr>
              <w:t>h</w:t>
            </w:r>
            <w:r>
              <w:rPr>
                <w:rFonts w:cs="Arial"/>
                <w:i/>
                <w:iCs/>
                <w:szCs w:val="28"/>
              </w:rPr>
              <w:t xml:space="preserve">ealthcare </w:t>
            </w:r>
            <w:r w:rsidR="00991C89">
              <w:rPr>
                <w:rFonts w:cs="Arial"/>
                <w:i/>
                <w:iCs/>
                <w:szCs w:val="28"/>
              </w:rPr>
              <w:t>s</w:t>
            </w:r>
            <w:r>
              <w:rPr>
                <w:rFonts w:cs="Arial"/>
                <w:i/>
                <w:iCs/>
                <w:szCs w:val="28"/>
              </w:rPr>
              <w:t xml:space="preserve">ystem </w:t>
            </w:r>
            <w:r w:rsidR="00991C89">
              <w:rPr>
                <w:rFonts w:cs="Arial"/>
                <w:i/>
                <w:iCs/>
                <w:szCs w:val="28"/>
              </w:rPr>
              <w:t>r</w:t>
            </w:r>
            <w:r>
              <w:rPr>
                <w:rFonts w:cs="Arial"/>
                <w:i/>
                <w:iCs/>
                <w:szCs w:val="28"/>
              </w:rPr>
              <w:t xml:space="preserve">esponse </w:t>
            </w:r>
            <w:r w:rsidR="00991C89">
              <w:rPr>
                <w:rFonts w:cs="Arial"/>
                <w:i/>
                <w:iCs/>
                <w:szCs w:val="28"/>
              </w:rPr>
              <w:t>v</w:t>
            </w:r>
            <w:r>
              <w:rPr>
                <w:rFonts w:cs="Arial"/>
                <w:i/>
                <w:iCs/>
                <w:szCs w:val="28"/>
              </w:rPr>
              <w:t xml:space="preserve">ideo). </w:t>
            </w:r>
          </w:p>
          <w:p w14:paraId="2B407473" w14:textId="77777777" w:rsidR="00677318" w:rsidRDefault="00677318" w:rsidP="008037C1">
            <w:pPr>
              <w:jc w:val="left"/>
              <w:rPr>
                <w:rFonts w:cs="Arial"/>
                <w:i/>
                <w:iCs/>
                <w:szCs w:val="28"/>
              </w:rPr>
            </w:pPr>
          </w:p>
          <w:p w14:paraId="62C03053" w14:textId="77777777" w:rsidR="00677318" w:rsidRPr="00624DCA" w:rsidRDefault="00677318" w:rsidP="008037C1">
            <w:pPr>
              <w:pStyle w:val="ListParagraph"/>
              <w:numPr>
                <w:ilvl w:val="0"/>
                <w:numId w:val="10"/>
              </w:numPr>
              <w:suppressAutoHyphens w:val="0"/>
              <w:jc w:val="left"/>
              <w:rPr>
                <w:rFonts w:cs="Arial"/>
                <w:i/>
                <w:iCs/>
                <w:szCs w:val="28"/>
              </w:rPr>
            </w:pPr>
            <w:r>
              <w:rPr>
                <w:rFonts w:cs="Arial"/>
                <w:szCs w:val="28"/>
              </w:rPr>
              <w:t xml:space="preserve">Let’s start by </w:t>
            </w:r>
            <w:r w:rsidRPr="002E0B60">
              <w:rPr>
                <w:rFonts w:cs="Arial"/>
                <w:szCs w:val="28"/>
              </w:rPr>
              <w:t>get</w:t>
            </w:r>
            <w:r>
              <w:rPr>
                <w:rFonts w:cs="Arial"/>
                <w:szCs w:val="28"/>
              </w:rPr>
              <w:t>ting</w:t>
            </w:r>
            <w:r w:rsidRPr="002E0B60">
              <w:rPr>
                <w:rFonts w:cs="Arial"/>
                <w:szCs w:val="28"/>
              </w:rPr>
              <w:t xml:space="preserve"> your reflections on what you heard from the pre-task videos. Was there anything that you found particularly interesting, or different to your own views and experiences?</w:t>
            </w:r>
          </w:p>
          <w:p w14:paraId="020AC41C" w14:textId="0D262958" w:rsidR="00677318" w:rsidRPr="00624DCA" w:rsidRDefault="00677318" w:rsidP="008037C1">
            <w:pPr>
              <w:pStyle w:val="ListParagraph"/>
              <w:numPr>
                <w:ilvl w:val="0"/>
                <w:numId w:val="10"/>
              </w:numPr>
              <w:suppressAutoHyphens w:val="0"/>
              <w:jc w:val="left"/>
              <w:rPr>
                <w:rFonts w:cs="Arial"/>
                <w:i/>
                <w:iCs/>
                <w:szCs w:val="28"/>
              </w:rPr>
            </w:pPr>
            <w:r>
              <w:rPr>
                <w:rFonts w:cs="Arial"/>
                <w:szCs w:val="28"/>
              </w:rPr>
              <w:t xml:space="preserve">As a group, what would you identify as the </w:t>
            </w:r>
            <w:r w:rsidR="00991C89">
              <w:rPr>
                <w:rFonts w:cs="Arial"/>
                <w:szCs w:val="28"/>
              </w:rPr>
              <w:t xml:space="preserve">5 </w:t>
            </w:r>
            <w:r>
              <w:rPr>
                <w:rFonts w:cs="Arial"/>
                <w:szCs w:val="28"/>
              </w:rPr>
              <w:t xml:space="preserve">most important priorities for the healthcare system in the UK? Why? </w:t>
            </w:r>
          </w:p>
          <w:p w14:paraId="7212257C" w14:textId="77777777" w:rsidR="00677318" w:rsidRPr="002E0B60" w:rsidRDefault="00677318" w:rsidP="008037C1">
            <w:pPr>
              <w:pStyle w:val="ListParagraph"/>
              <w:numPr>
                <w:ilvl w:val="0"/>
                <w:numId w:val="10"/>
              </w:numPr>
              <w:suppressAutoHyphens w:val="0"/>
              <w:jc w:val="left"/>
              <w:rPr>
                <w:rFonts w:cs="Arial"/>
                <w:i/>
                <w:iCs/>
                <w:szCs w:val="28"/>
              </w:rPr>
            </w:pPr>
            <w:r>
              <w:rPr>
                <w:rFonts w:cs="Arial"/>
                <w:szCs w:val="28"/>
              </w:rPr>
              <w:t xml:space="preserve">How much of a priority do you think environmental sustainability should be for the healthcare system, relative to those other priorities? </w:t>
            </w:r>
          </w:p>
          <w:p w14:paraId="3D34F28C" w14:textId="18505984" w:rsidR="00677318" w:rsidRPr="002E0B60" w:rsidRDefault="00677318" w:rsidP="008037C1">
            <w:pPr>
              <w:pStyle w:val="ListParagraph"/>
              <w:numPr>
                <w:ilvl w:val="0"/>
                <w:numId w:val="10"/>
              </w:numPr>
              <w:suppressAutoHyphens w:val="0"/>
              <w:jc w:val="left"/>
              <w:rPr>
                <w:rFonts w:cs="Arial"/>
                <w:i/>
                <w:iCs/>
                <w:szCs w:val="28"/>
              </w:rPr>
            </w:pPr>
            <w:r>
              <w:rPr>
                <w:rFonts w:cs="Arial"/>
                <w:szCs w:val="28"/>
              </w:rPr>
              <w:t xml:space="preserve">Of those other priorities, are there any that you think could align closely with the ambition to achieve a </w:t>
            </w:r>
            <w:r w:rsidR="004E2A21">
              <w:rPr>
                <w:rFonts w:cs="Arial"/>
                <w:szCs w:val="28"/>
              </w:rPr>
              <w:t xml:space="preserve">net zero </w:t>
            </w:r>
            <w:r>
              <w:rPr>
                <w:rFonts w:cs="Arial"/>
                <w:szCs w:val="28"/>
              </w:rPr>
              <w:t xml:space="preserve">healthcare system? Why? </w:t>
            </w:r>
          </w:p>
          <w:p w14:paraId="3349B003" w14:textId="181C3BF4" w:rsidR="00677318" w:rsidRPr="002E0B60" w:rsidRDefault="00677318" w:rsidP="008037C1">
            <w:pPr>
              <w:pStyle w:val="ListParagraph"/>
              <w:numPr>
                <w:ilvl w:val="0"/>
                <w:numId w:val="10"/>
              </w:numPr>
              <w:suppressAutoHyphens w:val="0"/>
              <w:jc w:val="left"/>
              <w:rPr>
                <w:rFonts w:cs="Arial"/>
                <w:i/>
                <w:iCs/>
                <w:szCs w:val="28"/>
              </w:rPr>
            </w:pPr>
            <w:r>
              <w:rPr>
                <w:rFonts w:cs="Arial"/>
                <w:szCs w:val="28"/>
              </w:rPr>
              <w:t xml:space="preserve">Are there any priorities that you think might come into conflict with </w:t>
            </w:r>
            <w:r w:rsidR="004E2A21">
              <w:rPr>
                <w:rFonts w:cs="Arial"/>
                <w:szCs w:val="28"/>
              </w:rPr>
              <w:t xml:space="preserve">net zero </w:t>
            </w:r>
            <w:r>
              <w:rPr>
                <w:rFonts w:cs="Arial"/>
                <w:szCs w:val="28"/>
              </w:rPr>
              <w:t xml:space="preserve">ambitions? Why? </w:t>
            </w:r>
          </w:p>
          <w:p w14:paraId="7EB5655A" w14:textId="1A2F5063" w:rsidR="00677318" w:rsidRPr="00991C89" w:rsidRDefault="00677318" w:rsidP="008037C1">
            <w:pPr>
              <w:pStyle w:val="ListParagraph"/>
              <w:numPr>
                <w:ilvl w:val="0"/>
                <w:numId w:val="10"/>
              </w:numPr>
              <w:suppressAutoHyphens w:val="0"/>
              <w:jc w:val="left"/>
            </w:pPr>
            <w:r>
              <w:rPr>
                <w:rFonts w:cs="Arial"/>
                <w:szCs w:val="28"/>
              </w:rPr>
              <w:t xml:space="preserve">Does anyone have any red lines – priorities that should always come before considerations about environmental impacts? What are these and why? </w:t>
            </w:r>
          </w:p>
        </w:tc>
      </w:tr>
      <w:tr w:rsidR="00677318" w14:paraId="3760D880" w14:textId="77777777" w:rsidTr="00355008">
        <w:trPr>
          <w:trHeight w:val="499"/>
        </w:trPr>
        <w:tc>
          <w:tcPr>
            <w:tcW w:w="1484" w:type="dxa"/>
          </w:tcPr>
          <w:p w14:paraId="230BBB22" w14:textId="242BAA4D" w:rsidR="00677318" w:rsidRDefault="00677318" w:rsidP="008037C1">
            <w:pPr>
              <w:jc w:val="left"/>
              <w:rPr>
                <w:rFonts w:cs="Arial"/>
                <w:szCs w:val="28"/>
              </w:rPr>
            </w:pPr>
            <w:r>
              <w:rPr>
                <w:rFonts w:cs="Arial"/>
                <w:szCs w:val="28"/>
              </w:rPr>
              <w:lastRenderedPageBreak/>
              <w:t>7.55</w:t>
            </w:r>
            <w:r w:rsidR="00991C89">
              <w:rPr>
                <w:rFonts w:cs="Arial"/>
                <w:szCs w:val="28"/>
              </w:rPr>
              <w:t xml:space="preserve"> to </w:t>
            </w:r>
            <w:r>
              <w:rPr>
                <w:rFonts w:cs="Arial"/>
                <w:szCs w:val="28"/>
              </w:rPr>
              <w:t xml:space="preserve">8pm  </w:t>
            </w:r>
          </w:p>
        </w:tc>
        <w:tc>
          <w:tcPr>
            <w:tcW w:w="8592" w:type="dxa"/>
          </w:tcPr>
          <w:p w14:paraId="1416D953" w14:textId="77777777" w:rsidR="00677318" w:rsidRDefault="00677318" w:rsidP="008037C1">
            <w:pPr>
              <w:jc w:val="left"/>
              <w:rPr>
                <w:rFonts w:cs="Arial"/>
                <w:b/>
                <w:bCs/>
                <w:szCs w:val="28"/>
              </w:rPr>
            </w:pPr>
            <w:r>
              <w:rPr>
                <w:rFonts w:cs="Arial"/>
                <w:b/>
                <w:bCs/>
                <w:szCs w:val="28"/>
              </w:rPr>
              <w:t>PLENARY AND NEXT STEPS</w:t>
            </w:r>
          </w:p>
          <w:p w14:paraId="4B9C140D" w14:textId="77777777" w:rsidR="00677318" w:rsidRDefault="00677318" w:rsidP="008037C1">
            <w:pPr>
              <w:jc w:val="left"/>
              <w:rPr>
                <w:rFonts w:cs="Arial"/>
                <w:b/>
                <w:bCs/>
                <w:szCs w:val="28"/>
              </w:rPr>
            </w:pPr>
          </w:p>
          <w:p w14:paraId="3DBA1AD4" w14:textId="77777777" w:rsidR="00677318" w:rsidRDefault="00677318" w:rsidP="008037C1">
            <w:pPr>
              <w:jc w:val="left"/>
              <w:rPr>
                <w:rFonts w:cs="Arial"/>
                <w:szCs w:val="28"/>
              </w:rPr>
            </w:pPr>
            <w:r>
              <w:rPr>
                <w:rFonts w:cs="Arial"/>
                <w:szCs w:val="28"/>
              </w:rPr>
              <w:t>Thank you all for your time this this evening. It was wonderful to meet you all and hope you had a great session. The next workshop will be on 26</w:t>
            </w:r>
            <w:r w:rsidRPr="00BD5BC0">
              <w:rPr>
                <w:rFonts w:cs="Arial"/>
                <w:szCs w:val="28"/>
                <w:vertAlign w:val="superscript"/>
              </w:rPr>
              <w:t>th</w:t>
            </w:r>
            <w:r>
              <w:rPr>
                <w:rFonts w:cs="Arial"/>
                <w:szCs w:val="28"/>
              </w:rPr>
              <w:t xml:space="preserve"> October, where we will start to talk in more detail about some of the decisions that could be taken to improve the sustainability of healthcare. </w:t>
            </w:r>
          </w:p>
          <w:p w14:paraId="27A40445" w14:textId="77777777" w:rsidR="00677318" w:rsidRDefault="00677318" w:rsidP="008037C1">
            <w:pPr>
              <w:jc w:val="left"/>
              <w:rPr>
                <w:rFonts w:cs="Arial"/>
                <w:szCs w:val="28"/>
              </w:rPr>
            </w:pPr>
          </w:p>
          <w:p w14:paraId="5A4488F5" w14:textId="2D1E7EF8" w:rsidR="00677318" w:rsidRDefault="00677318" w:rsidP="008037C1">
            <w:pPr>
              <w:jc w:val="left"/>
              <w:rPr>
                <w:rFonts w:cs="Arial"/>
                <w:szCs w:val="28"/>
              </w:rPr>
            </w:pPr>
            <w:r>
              <w:rPr>
                <w:rFonts w:cs="Arial"/>
                <w:szCs w:val="28"/>
              </w:rPr>
              <w:t xml:space="preserve">Before then we will be setting you a few short tasks in the next few days so please do keep an eye on the </w:t>
            </w:r>
            <w:proofErr w:type="spellStart"/>
            <w:r>
              <w:rPr>
                <w:rFonts w:cs="Arial"/>
                <w:szCs w:val="28"/>
              </w:rPr>
              <w:t>Incling</w:t>
            </w:r>
            <w:proofErr w:type="spellEnd"/>
            <w:r>
              <w:rPr>
                <w:rFonts w:cs="Arial"/>
                <w:szCs w:val="28"/>
              </w:rPr>
              <w:t xml:space="preserve"> platform. You can also find </w:t>
            </w:r>
            <w:proofErr w:type="gramStart"/>
            <w:r>
              <w:rPr>
                <w:rFonts w:cs="Arial"/>
                <w:szCs w:val="28"/>
              </w:rPr>
              <w:t>all of</w:t>
            </w:r>
            <w:proofErr w:type="gramEnd"/>
            <w:r>
              <w:rPr>
                <w:rFonts w:cs="Arial"/>
                <w:szCs w:val="28"/>
              </w:rPr>
              <w:t xml:space="preserve"> the videos </w:t>
            </w:r>
            <w:proofErr w:type="gramStart"/>
            <w:r>
              <w:rPr>
                <w:rFonts w:cs="Arial"/>
                <w:szCs w:val="28"/>
              </w:rPr>
              <w:t>show</w:t>
            </w:r>
            <w:proofErr w:type="gramEnd"/>
            <w:r>
              <w:rPr>
                <w:rFonts w:cs="Arial"/>
                <w:szCs w:val="28"/>
              </w:rPr>
              <w:t xml:space="preserve"> today there for reference and we welcome you chatting with on</w:t>
            </w:r>
            <w:r w:rsidR="00991C89">
              <w:rPr>
                <w:rFonts w:cs="Arial"/>
                <w:szCs w:val="28"/>
              </w:rPr>
              <w:t>e</w:t>
            </w:r>
            <w:r>
              <w:rPr>
                <w:rFonts w:cs="Arial"/>
                <w:szCs w:val="28"/>
              </w:rPr>
              <w:t xml:space="preserve"> another within the platform.</w:t>
            </w:r>
          </w:p>
          <w:p w14:paraId="1246FA32" w14:textId="77777777" w:rsidR="00677318" w:rsidRDefault="00677318" w:rsidP="008037C1">
            <w:pPr>
              <w:jc w:val="left"/>
              <w:rPr>
                <w:rFonts w:cs="Arial"/>
                <w:szCs w:val="28"/>
              </w:rPr>
            </w:pPr>
          </w:p>
          <w:p w14:paraId="47F905D0" w14:textId="77777777" w:rsidR="00677318" w:rsidRDefault="00677318" w:rsidP="008037C1">
            <w:pPr>
              <w:jc w:val="left"/>
              <w:rPr>
                <w:rFonts w:cs="Arial"/>
                <w:b/>
                <w:bCs/>
                <w:szCs w:val="28"/>
              </w:rPr>
            </w:pPr>
            <w:r>
              <w:rPr>
                <w:rFonts w:cs="Arial"/>
                <w:b/>
                <w:bCs/>
                <w:szCs w:val="28"/>
              </w:rPr>
              <w:t>Thank and close</w:t>
            </w:r>
          </w:p>
        </w:tc>
      </w:tr>
    </w:tbl>
    <w:p w14:paraId="262A6436" w14:textId="77777777" w:rsidR="00AE18E5" w:rsidRDefault="00AE18E5" w:rsidP="008037C1">
      <w:pPr>
        <w:widowControl/>
        <w:suppressAutoHyphens w:val="0"/>
        <w:wordWrap/>
        <w:autoSpaceDE/>
        <w:autoSpaceDN/>
        <w:jc w:val="left"/>
        <w:rPr>
          <w:rFonts w:eastAsiaTheme="majorEastAsia" w:cstheme="majorBidi"/>
          <w:b/>
          <w:bCs/>
        </w:rPr>
      </w:pPr>
      <w:bookmarkStart w:id="8" w:name="_Toc121382761"/>
      <w:bookmarkStart w:id="9" w:name="_Toc626852956"/>
      <w:r>
        <w:br w:type="page"/>
      </w:r>
    </w:p>
    <w:p w14:paraId="5860F9F3" w14:textId="3A3118A0" w:rsidR="00F3079C" w:rsidRPr="003805BE" w:rsidRDefault="00AE18E5" w:rsidP="008037C1">
      <w:pPr>
        <w:pStyle w:val="Heading1"/>
      </w:pPr>
      <w:r>
        <w:lastRenderedPageBreak/>
        <w:t xml:space="preserve"> </w:t>
      </w:r>
      <w:r w:rsidR="00E31D37">
        <w:t xml:space="preserve">Deliberation </w:t>
      </w:r>
      <w:bookmarkEnd w:id="8"/>
      <w:bookmarkEnd w:id="9"/>
      <w:r w:rsidR="00991C89">
        <w:t>stage</w:t>
      </w:r>
    </w:p>
    <w:p w14:paraId="36BFEC95" w14:textId="3E9C1535" w:rsidR="0099039A" w:rsidRPr="0099039A" w:rsidRDefault="0099039A" w:rsidP="008037C1">
      <w:pPr>
        <w:pStyle w:val="Heading2"/>
      </w:pPr>
      <w:r>
        <w:t xml:space="preserve">Overview </w:t>
      </w:r>
    </w:p>
    <w:p w14:paraId="3FA4BB81" w14:textId="71FD57F8" w:rsidR="007D3921" w:rsidRDefault="00A5492B" w:rsidP="008037C1">
      <w:pPr>
        <w:jc w:val="left"/>
        <w:rPr>
          <w:rFonts w:cs="Arial"/>
        </w:rPr>
      </w:pPr>
      <w:r>
        <w:rPr>
          <w:rFonts w:cs="Arial"/>
        </w:rPr>
        <w:t xml:space="preserve">The aim of the </w:t>
      </w:r>
      <w:r w:rsidR="00F83F4B">
        <w:rPr>
          <w:rFonts w:cs="Arial"/>
        </w:rPr>
        <w:t xml:space="preserve">deliberation stage </w:t>
      </w:r>
      <w:r>
        <w:rPr>
          <w:rFonts w:cs="Arial"/>
        </w:rPr>
        <w:t xml:space="preserve">was to </w:t>
      </w:r>
      <w:r w:rsidR="00A27044">
        <w:rPr>
          <w:rFonts w:cs="Arial"/>
        </w:rPr>
        <w:t xml:space="preserve">engage participants in debate about </w:t>
      </w:r>
      <w:r w:rsidR="00681E23">
        <w:rPr>
          <w:rFonts w:cs="Arial"/>
        </w:rPr>
        <w:t xml:space="preserve">options, co-benefits and trade-offs associated with making healthcare more environmentally sustainable. </w:t>
      </w:r>
      <w:r w:rsidR="0091715D">
        <w:rPr>
          <w:rFonts w:cs="Arial"/>
        </w:rPr>
        <w:t xml:space="preserve">Stimulating this debate would, in turn, provide </w:t>
      </w:r>
      <w:r w:rsidR="00087719">
        <w:rPr>
          <w:rFonts w:cs="Arial"/>
        </w:rPr>
        <w:t xml:space="preserve">opportunities to observe </w:t>
      </w:r>
      <w:r w:rsidR="00A808D2">
        <w:rPr>
          <w:rFonts w:cs="Arial"/>
        </w:rPr>
        <w:t xml:space="preserve">how participants made decisions </w:t>
      </w:r>
      <w:r w:rsidR="002C1A4D">
        <w:rPr>
          <w:rFonts w:cs="Arial"/>
        </w:rPr>
        <w:t xml:space="preserve">regarding </w:t>
      </w:r>
      <w:r w:rsidR="00535C25">
        <w:rPr>
          <w:rFonts w:cs="Arial"/>
        </w:rPr>
        <w:t xml:space="preserve">how to make healthcare more sustainable, including which other priorities </w:t>
      </w:r>
      <w:r w:rsidR="007D3921">
        <w:rPr>
          <w:rFonts w:cs="Arial"/>
        </w:rPr>
        <w:t xml:space="preserve">mattered to them, and how they weighed these priorities relative to sustainability goals. </w:t>
      </w:r>
      <w:r w:rsidR="00813CC8">
        <w:rPr>
          <w:rFonts w:cs="Arial"/>
        </w:rPr>
        <w:t xml:space="preserve">This was achieved via a pre-task and by playing ‘The </w:t>
      </w:r>
      <w:r w:rsidR="00F83F4B">
        <w:rPr>
          <w:rFonts w:cs="Arial"/>
        </w:rPr>
        <w:t xml:space="preserve">game </w:t>
      </w:r>
      <w:r w:rsidR="00813CC8">
        <w:rPr>
          <w:rFonts w:cs="Arial"/>
        </w:rPr>
        <w:t xml:space="preserve">of NICE’ during the second workshop. </w:t>
      </w:r>
    </w:p>
    <w:p w14:paraId="3C0582F7" w14:textId="1F24BACF" w:rsidR="00813CC8" w:rsidRDefault="00813CC8" w:rsidP="008037C1">
      <w:pPr>
        <w:pStyle w:val="Heading2"/>
      </w:pPr>
      <w:r>
        <w:t>Pre-</w:t>
      </w:r>
      <w:r w:rsidR="00F83F4B">
        <w:t>task</w:t>
      </w:r>
    </w:p>
    <w:p w14:paraId="100AB3E0" w14:textId="77777777" w:rsidR="008810ED" w:rsidRDefault="00813CC8" w:rsidP="008037C1">
      <w:pPr>
        <w:jc w:val="left"/>
        <w:rPr>
          <w:rFonts w:cs="Arial"/>
        </w:rPr>
      </w:pPr>
      <w:r>
        <w:rPr>
          <w:rFonts w:cs="Arial"/>
        </w:rPr>
        <w:t xml:space="preserve">Following the first workshop, participants were invited to engage with each other </w:t>
      </w:r>
      <w:r w:rsidRPr="00900553">
        <w:rPr>
          <w:rFonts w:cs="Arial"/>
        </w:rPr>
        <w:t xml:space="preserve">online via a discussion board hosted on the </w:t>
      </w:r>
      <w:proofErr w:type="spellStart"/>
      <w:r w:rsidRPr="00900553">
        <w:rPr>
          <w:rFonts w:cs="Arial"/>
        </w:rPr>
        <w:t>Incling</w:t>
      </w:r>
      <w:proofErr w:type="spellEnd"/>
      <w:r w:rsidRPr="00900553">
        <w:rPr>
          <w:rFonts w:cs="Arial"/>
        </w:rPr>
        <w:t xml:space="preserve"> platform. </w:t>
      </w:r>
      <w:r>
        <w:rPr>
          <w:rFonts w:cs="Arial"/>
        </w:rPr>
        <w:t xml:space="preserve">This discussion board remained live for the duration of the dialogue, so that participants could continue to engage with one another and the topic </w:t>
      </w:r>
      <w:r w:rsidRPr="00900553">
        <w:rPr>
          <w:rFonts w:cs="Arial"/>
        </w:rPr>
        <w:t xml:space="preserve">over time rather than </w:t>
      </w:r>
      <w:r>
        <w:rPr>
          <w:rFonts w:cs="Arial"/>
        </w:rPr>
        <w:t>only</w:t>
      </w:r>
      <w:r w:rsidRPr="00900553">
        <w:rPr>
          <w:rFonts w:cs="Arial"/>
        </w:rPr>
        <w:t xml:space="preserve"> during the live </w:t>
      </w:r>
      <w:r>
        <w:rPr>
          <w:rFonts w:cs="Arial"/>
        </w:rPr>
        <w:t>workshops</w:t>
      </w:r>
      <w:r w:rsidRPr="00900553">
        <w:rPr>
          <w:rFonts w:cs="Arial"/>
        </w:rPr>
        <w:t xml:space="preserve">. </w:t>
      </w:r>
    </w:p>
    <w:p w14:paraId="76BCA696" w14:textId="496BC6EA" w:rsidR="00813CC8" w:rsidRDefault="00813CC8" w:rsidP="008037C1">
      <w:pPr>
        <w:jc w:val="left"/>
        <w:rPr>
          <w:rFonts w:cs="Arial"/>
        </w:rPr>
      </w:pPr>
      <w:r>
        <w:rPr>
          <w:rFonts w:cs="Arial"/>
        </w:rPr>
        <w:t xml:space="preserve">The research team also used the discussion board to share additional materials for participants to learn more about healthcare and environmental sustainability. </w:t>
      </w:r>
      <w:r w:rsidR="004C5A2D">
        <w:rPr>
          <w:rFonts w:cs="Arial"/>
        </w:rPr>
        <w:t>In advance of the</w:t>
      </w:r>
      <w:r w:rsidR="008810ED">
        <w:rPr>
          <w:rFonts w:cs="Arial"/>
        </w:rPr>
        <w:t xml:space="preserve"> </w:t>
      </w:r>
      <w:r w:rsidR="004C5A2D">
        <w:rPr>
          <w:rFonts w:cs="Arial"/>
        </w:rPr>
        <w:t xml:space="preserve">second workshop, the following videos </w:t>
      </w:r>
      <w:r w:rsidR="008810ED">
        <w:rPr>
          <w:rFonts w:cs="Arial"/>
        </w:rPr>
        <w:t>were shared</w:t>
      </w:r>
      <w:r w:rsidR="004C5A2D">
        <w:rPr>
          <w:rFonts w:cs="Arial"/>
        </w:rPr>
        <w:t xml:space="preserve">, with participants requested to provide written feedback </w:t>
      </w:r>
      <w:proofErr w:type="spellStart"/>
      <w:r w:rsidR="004C5A2D">
        <w:rPr>
          <w:rFonts w:cs="Arial"/>
        </w:rPr>
        <w:t>summarising</w:t>
      </w:r>
      <w:proofErr w:type="spellEnd"/>
      <w:r w:rsidR="004C5A2D">
        <w:rPr>
          <w:rFonts w:cs="Arial"/>
        </w:rPr>
        <w:t xml:space="preserve"> their key takeaways</w:t>
      </w:r>
      <w:r w:rsidR="00301E4C">
        <w:rPr>
          <w:rFonts w:cs="Arial"/>
        </w:rPr>
        <w:t xml:space="preserve"> from each one: </w:t>
      </w:r>
    </w:p>
    <w:tbl>
      <w:tblPr>
        <w:tblStyle w:val="TableGrid"/>
        <w:tblW w:w="0" w:type="auto"/>
        <w:tblLook w:val="04A0" w:firstRow="1" w:lastRow="0" w:firstColumn="1" w:lastColumn="0" w:noHBand="0" w:noVBand="1"/>
      </w:tblPr>
      <w:tblGrid>
        <w:gridCol w:w="3408"/>
        <w:gridCol w:w="3181"/>
        <w:gridCol w:w="3493"/>
      </w:tblGrid>
      <w:tr w:rsidR="00A541FF" w14:paraId="55D614AC" w14:textId="77777777" w:rsidTr="00A541FF">
        <w:tc>
          <w:tcPr>
            <w:tcW w:w="3457" w:type="dxa"/>
          </w:tcPr>
          <w:p w14:paraId="693CE4A9" w14:textId="5F1F5876" w:rsidR="00A541FF" w:rsidRDefault="00A541FF" w:rsidP="008037C1">
            <w:pPr>
              <w:jc w:val="left"/>
              <w:rPr>
                <w:rFonts w:cs="Arial"/>
              </w:rPr>
            </w:pPr>
            <w:r>
              <w:rPr>
                <w:rFonts w:cs="Arial"/>
              </w:rPr>
              <w:t xml:space="preserve">Video </w:t>
            </w:r>
            <w:r w:rsidR="00F83F4B">
              <w:rPr>
                <w:rFonts w:cs="Arial"/>
              </w:rPr>
              <w:t xml:space="preserve">title </w:t>
            </w:r>
          </w:p>
        </w:tc>
        <w:tc>
          <w:tcPr>
            <w:tcW w:w="3231" w:type="dxa"/>
          </w:tcPr>
          <w:p w14:paraId="38A56A37" w14:textId="6FCDF60D" w:rsidR="00A541FF" w:rsidRDefault="00A541FF" w:rsidP="008037C1">
            <w:pPr>
              <w:jc w:val="left"/>
              <w:rPr>
                <w:rFonts w:cs="Arial"/>
              </w:rPr>
            </w:pPr>
            <w:r>
              <w:rPr>
                <w:rFonts w:cs="Arial"/>
              </w:rPr>
              <w:t xml:space="preserve">Creator </w:t>
            </w:r>
          </w:p>
        </w:tc>
        <w:tc>
          <w:tcPr>
            <w:tcW w:w="3394" w:type="dxa"/>
          </w:tcPr>
          <w:p w14:paraId="601D0F05" w14:textId="15B0BF3E" w:rsidR="00A541FF" w:rsidRDefault="00A541FF" w:rsidP="008037C1">
            <w:pPr>
              <w:jc w:val="left"/>
              <w:rPr>
                <w:rFonts w:cs="Arial"/>
              </w:rPr>
            </w:pPr>
            <w:r>
              <w:rPr>
                <w:rFonts w:cs="Arial"/>
              </w:rPr>
              <w:t xml:space="preserve">Link </w:t>
            </w:r>
          </w:p>
        </w:tc>
      </w:tr>
      <w:tr w:rsidR="00A541FF" w14:paraId="6C9C4093" w14:textId="77777777" w:rsidTr="00A541FF">
        <w:tc>
          <w:tcPr>
            <w:tcW w:w="3457" w:type="dxa"/>
          </w:tcPr>
          <w:p w14:paraId="10E3ECDE" w14:textId="68CEA30A" w:rsidR="00A541FF" w:rsidRDefault="00A541FF" w:rsidP="008037C1">
            <w:pPr>
              <w:jc w:val="left"/>
              <w:rPr>
                <w:rFonts w:cs="Arial"/>
              </w:rPr>
            </w:pPr>
            <w:r w:rsidRPr="00742B75">
              <w:t>The Lancet Countdown on Health and Climate Change: 2020 report</w:t>
            </w:r>
          </w:p>
        </w:tc>
        <w:tc>
          <w:tcPr>
            <w:tcW w:w="3231" w:type="dxa"/>
          </w:tcPr>
          <w:p w14:paraId="38A6FA16" w14:textId="596E6220" w:rsidR="00A541FF" w:rsidRDefault="00A541FF" w:rsidP="008037C1">
            <w:pPr>
              <w:jc w:val="left"/>
              <w:rPr>
                <w:rFonts w:cs="Arial"/>
              </w:rPr>
            </w:pPr>
            <w:r>
              <w:rPr>
                <w:rFonts w:cs="Arial"/>
              </w:rPr>
              <w:t xml:space="preserve">The Lancet </w:t>
            </w:r>
          </w:p>
        </w:tc>
        <w:tc>
          <w:tcPr>
            <w:tcW w:w="3394" w:type="dxa"/>
          </w:tcPr>
          <w:p w14:paraId="713FA32C" w14:textId="77777777" w:rsidR="00A541FF" w:rsidRDefault="00D938BB" w:rsidP="008037C1">
            <w:pPr>
              <w:jc w:val="left"/>
            </w:pPr>
            <w:hyperlink r:id="rId13" w:history="1">
              <w:r w:rsidR="00A541FF" w:rsidRPr="00425B73">
                <w:rPr>
                  <w:rStyle w:val="Hyperlink"/>
                </w:rPr>
                <w:t>https://youtu.be/Bp6avcskCcg</w:t>
              </w:r>
            </w:hyperlink>
          </w:p>
          <w:p w14:paraId="1302C716" w14:textId="2DDAA98B" w:rsidR="00A541FF" w:rsidRDefault="00A541FF" w:rsidP="008037C1">
            <w:pPr>
              <w:jc w:val="left"/>
              <w:rPr>
                <w:rFonts w:cs="Arial"/>
              </w:rPr>
            </w:pPr>
          </w:p>
        </w:tc>
      </w:tr>
      <w:tr w:rsidR="00A541FF" w14:paraId="5CFCD4EB" w14:textId="77777777" w:rsidTr="00A541FF">
        <w:tc>
          <w:tcPr>
            <w:tcW w:w="3457" w:type="dxa"/>
          </w:tcPr>
          <w:p w14:paraId="41664056" w14:textId="79F72C6B" w:rsidR="00A541FF" w:rsidRDefault="00A541FF" w:rsidP="008037C1">
            <w:pPr>
              <w:jc w:val="left"/>
              <w:rPr>
                <w:rFonts w:cs="Arial"/>
              </w:rPr>
            </w:pPr>
            <w:r>
              <w:t>Healthcare Sustainability</w:t>
            </w:r>
          </w:p>
        </w:tc>
        <w:tc>
          <w:tcPr>
            <w:tcW w:w="3231" w:type="dxa"/>
          </w:tcPr>
          <w:p w14:paraId="05872E90" w14:textId="5795BF4E" w:rsidR="00A541FF" w:rsidRDefault="00A541FF" w:rsidP="008037C1">
            <w:pPr>
              <w:jc w:val="left"/>
              <w:rPr>
                <w:rFonts w:cs="Arial"/>
              </w:rPr>
            </w:pPr>
            <w:r>
              <w:t>The Royal College of Physicians</w:t>
            </w:r>
          </w:p>
        </w:tc>
        <w:tc>
          <w:tcPr>
            <w:tcW w:w="3394" w:type="dxa"/>
          </w:tcPr>
          <w:p w14:paraId="0ABF03AE" w14:textId="52CB7064" w:rsidR="00A541FF" w:rsidRDefault="00D938BB" w:rsidP="008037C1">
            <w:pPr>
              <w:jc w:val="left"/>
              <w:rPr>
                <w:rFonts w:cs="Arial"/>
              </w:rPr>
            </w:pPr>
            <w:hyperlink r:id="rId14" w:history="1">
              <w:r w:rsidR="00A541FF" w:rsidRPr="00425B73">
                <w:rPr>
                  <w:rStyle w:val="Hyperlink"/>
                </w:rPr>
                <w:t>https://youtu.be/g3xTfNEwfyM</w:t>
              </w:r>
            </w:hyperlink>
          </w:p>
        </w:tc>
      </w:tr>
      <w:tr w:rsidR="00A541FF" w14:paraId="2A7E6851" w14:textId="77777777" w:rsidTr="00A541FF">
        <w:tc>
          <w:tcPr>
            <w:tcW w:w="3457" w:type="dxa"/>
          </w:tcPr>
          <w:p w14:paraId="6A8129BD" w14:textId="480E4518" w:rsidR="00A541FF" w:rsidRDefault="00A541FF" w:rsidP="008037C1">
            <w:pPr>
              <w:jc w:val="left"/>
              <w:rPr>
                <w:rFonts w:cs="Arial"/>
              </w:rPr>
            </w:pPr>
            <w:r w:rsidRPr="00A541FF">
              <w:t>Healthier planet, healthier people</w:t>
            </w:r>
          </w:p>
        </w:tc>
        <w:tc>
          <w:tcPr>
            <w:tcW w:w="3231" w:type="dxa"/>
          </w:tcPr>
          <w:p w14:paraId="1809FBA5" w14:textId="44E398EF" w:rsidR="00A541FF" w:rsidRDefault="00A541FF" w:rsidP="008037C1">
            <w:pPr>
              <w:jc w:val="left"/>
              <w:rPr>
                <w:rFonts w:cs="Arial"/>
              </w:rPr>
            </w:pPr>
            <w:r>
              <w:t>NHS England</w:t>
            </w:r>
          </w:p>
        </w:tc>
        <w:tc>
          <w:tcPr>
            <w:tcW w:w="3394" w:type="dxa"/>
          </w:tcPr>
          <w:p w14:paraId="58D6C91F" w14:textId="77777777" w:rsidR="00A541FF" w:rsidRDefault="00D938BB" w:rsidP="008037C1">
            <w:pPr>
              <w:jc w:val="left"/>
            </w:pPr>
            <w:hyperlink r:id="rId15" w:history="1">
              <w:r w:rsidR="00A541FF" w:rsidRPr="00425B73">
                <w:rPr>
                  <w:rStyle w:val="Hyperlink"/>
                </w:rPr>
                <w:t>https://youtu.be/9kHMTO8WljA</w:t>
              </w:r>
            </w:hyperlink>
            <w:r w:rsidR="00A541FF">
              <w:t xml:space="preserve"> </w:t>
            </w:r>
          </w:p>
          <w:p w14:paraId="782B26DA" w14:textId="2FF9AA60" w:rsidR="00A541FF" w:rsidRDefault="00A541FF" w:rsidP="008037C1">
            <w:pPr>
              <w:jc w:val="left"/>
              <w:rPr>
                <w:rFonts w:cs="Arial"/>
              </w:rPr>
            </w:pPr>
          </w:p>
        </w:tc>
      </w:tr>
    </w:tbl>
    <w:p w14:paraId="3EE16D59" w14:textId="509188B9" w:rsidR="00813CC8" w:rsidRPr="00A541FF" w:rsidRDefault="00A541FF" w:rsidP="008037C1">
      <w:pPr>
        <w:pStyle w:val="Heading2"/>
      </w:pPr>
      <w:r>
        <w:t xml:space="preserve">Stimulus - </w:t>
      </w:r>
      <w:r w:rsidR="00813CC8" w:rsidRPr="00A541FF">
        <w:t xml:space="preserve">The </w:t>
      </w:r>
      <w:r w:rsidR="00F83F4B">
        <w:t>g</w:t>
      </w:r>
      <w:r w:rsidR="00F83F4B" w:rsidRPr="00A541FF">
        <w:t xml:space="preserve">ame </w:t>
      </w:r>
      <w:r w:rsidR="00813CC8" w:rsidRPr="00A541FF">
        <w:t>of NICE</w:t>
      </w:r>
    </w:p>
    <w:p w14:paraId="5CD76D9C" w14:textId="7A370396" w:rsidR="00220AC4" w:rsidRDefault="001D6DEA" w:rsidP="008037C1">
      <w:pPr>
        <w:jc w:val="left"/>
        <w:rPr>
          <w:rFonts w:cs="Arial"/>
        </w:rPr>
      </w:pPr>
      <w:r>
        <w:rPr>
          <w:rFonts w:cs="Arial"/>
        </w:rPr>
        <w:t>‘</w:t>
      </w:r>
      <w:r w:rsidR="00813CC8">
        <w:rPr>
          <w:rFonts w:cs="Arial"/>
        </w:rPr>
        <w:t xml:space="preserve">The </w:t>
      </w:r>
      <w:r w:rsidR="00F83F4B">
        <w:rPr>
          <w:rFonts w:cs="Arial"/>
        </w:rPr>
        <w:t xml:space="preserve">game </w:t>
      </w:r>
      <w:r w:rsidR="00813CC8">
        <w:rPr>
          <w:rFonts w:cs="Arial"/>
        </w:rPr>
        <w:t>of NICE</w:t>
      </w:r>
      <w:r>
        <w:rPr>
          <w:rFonts w:cs="Arial"/>
        </w:rPr>
        <w:t>’</w:t>
      </w:r>
      <w:r w:rsidR="00813CC8">
        <w:rPr>
          <w:rFonts w:cs="Arial"/>
        </w:rPr>
        <w:t xml:space="preserve"> </w:t>
      </w:r>
      <w:r>
        <w:rPr>
          <w:rFonts w:cs="Arial"/>
        </w:rPr>
        <w:t>was</w:t>
      </w:r>
      <w:r w:rsidR="00220AC4">
        <w:rPr>
          <w:rFonts w:cs="Arial"/>
        </w:rPr>
        <w:t xml:space="preserve"> a simple online board game </w:t>
      </w:r>
      <w:r>
        <w:rPr>
          <w:rFonts w:cs="Arial"/>
        </w:rPr>
        <w:t xml:space="preserve">developed </w:t>
      </w:r>
      <w:r w:rsidR="008810ED">
        <w:rPr>
          <w:rFonts w:cs="Arial"/>
        </w:rPr>
        <w:t xml:space="preserve">by Basis Social to enable </w:t>
      </w:r>
      <w:r w:rsidR="00220AC4">
        <w:rPr>
          <w:rFonts w:cs="Arial"/>
        </w:rPr>
        <w:t>participants</w:t>
      </w:r>
      <w:r w:rsidR="008810ED">
        <w:rPr>
          <w:rFonts w:cs="Arial"/>
        </w:rPr>
        <w:t xml:space="preserve"> to</w:t>
      </w:r>
      <w:r w:rsidR="00220AC4">
        <w:rPr>
          <w:rFonts w:cs="Arial"/>
        </w:rPr>
        <w:t xml:space="preserve"> learn about, debate, and vote for their preferences via a series of scenarios. </w:t>
      </w:r>
    </w:p>
    <w:p w14:paraId="1FC4CD43" w14:textId="509FEC48" w:rsidR="008810ED" w:rsidRDefault="008810ED" w:rsidP="008037C1">
      <w:pPr>
        <w:jc w:val="left"/>
        <w:rPr>
          <w:rFonts w:cs="Arial"/>
        </w:rPr>
      </w:pPr>
      <w:r>
        <w:rPr>
          <w:rFonts w:cs="Arial"/>
        </w:rPr>
        <w:t xml:space="preserve">A full version of </w:t>
      </w:r>
      <w:proofErr w:type="gramStart"/>
      <w:r w:rsidR="00F83F4B">
        <w:rPr>
          <w:rFonts w:cs="Arial"/>
        </w:rPr>
        <w:t>The</w:t>
      </w:r>
      <w:proofErr w:type="gramEnd"/>
      <w:r w:rsidR="00F83F4B">
        <w:rPr>
          <w:rFonts w:cs="Arial"/>
        </w:rPr>
        <w:t xml:space="preserve"> g</w:t>
      </w:r>
      <w:r>
        <w:rPr>
          <w:rFonts w:cs="Arial"/>
        </w:rPr>
        <w:t>ame of NICE, including rules on how to play</w:t>
      </w:r>
      <w:r w:rsidR="009031CE">
        <w:rPr>
          <w:rFonts w:cs="Arial"/>
        </w:rPr>
        <w:t>.</w:t>
      </w:r>
      <w:r>
        <w:rPr>
          <w:rFonts w:cs="Arial"/>
        </w:rPr>
        <w:t xml:space="preserve"> </w:t>
      </w:r>
    </w:p>
    <w:p w14:paraId="5618605E" w14:textId="77777777" w:rsidR="00D44EAA" w:rsidRDefault="00D44EAA" w:rsidP="008037C1">
      <w:pPr>
        <w:widowControl/>
        <w:suppressAutoHyphens w:val="0"/>
        <w:wordWrap/>
        <w:autoSpaceDE/>
        <w:autoSpaceDN/>
        <w:jc w:val="left"/>
        <w:rPr>
          <w:rFonts w:eastAsiaTheme="majorEastAsia" w:cstheme="majorBidi"/>
          <w:b/>
          <w:color w:val="000000" w:themeColor="text1"/>
          <w:kern w:val="0"/>
          <w:sz w:val="28"/>
          <w:szCs w:val="26"/>
          <w:lang w:val="en-GB" w:eastAsia="en-US"/>
        </w:rPr>
      </w:pPr>
      <w:r>
        <w:br w:type="page"/>
      </w:r>
    </w:p>
    <w:p w14:paraId="00FA3FAD" w14:textId="0158FF90" w:rsidR="00A541FF" w:rsidRPr="003B5085" w:rsidRDefault="00835EBD" w:rsidP="008037C1">
      <w:pPr>
        <w:pStyle w:val="Heading2"/>
      </w:pPr>
      <w:r>
        <w:lastRenderedPageBreak/>
        <w:t xml:space="preserve">Workshop </w:t>
      </w:r>
      <w:r w:rsidR="003B5085">
        <w:t xml:space="preserve">skeleton </w:t>
      </w:r>
    </w:p>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251"/>
        <w:gridCol w:w="1576"/>
        <w:gridCol w:w="7249"/>
      </w:tblGrid>
      <w:tr w:rsidR="009B363B" w:rsidRPr="00CE3085" w14:paraId="45B5B537" w14:textId="77777777" w:rsidTr="00050BE3">
        <w:trPr>
          <w:trHeight w:val="326"/>
        </w:trPr>
        <w:tc>
          <w:tcPr>
            <w:tcW w:w="1251" w:type="dxa"/>
          </w:tcPr>
          <w:p w14:paraId="4D0F2924" w14:textId="77777777" w:rsidR="009B363B" w:rsidRPr="00CE3085" w:rsidRDefault="009B363B" w:rsidP="008037C1">
            <w:pPr>
              <w:jc w:val="left"/>
              <w:rPr>
                <w:rFonts w:cs="Arial"/>
                <w:b/>
                <w:bCs/>
                <w:szCs w:val="28"/>
              </w:rPr>
            </w:pPr>
            <w:r w:rsidRPr="00CE3085">
              <w:rPr>
                <w:rFonts w:cs="Arial"/>
                <w:b/>
                <w:bCs/>
                <w:szCs w:val="28"/>
              </w:rPr>
              <w:t>Timings</w:t>
            </w:r>
          </w:p>
        </w:tc>
        <w:tc>
          <w:tcPr>
            <w:tcW w:w="1576" w:type="dxa"/>
          </w:tcPr>
          <w:p w14:paraId="59AA33D7" w14:textId="77777777" w:rsidR="009B363B" w:rsidRPr="00CE3085" w:rsidRDefault="009B363B" w:rsidP="008037C1">
            <w:pPr>
              <w:jc w:val="left"/>
              <w:rPr>
                <w:rFonts w:cs="Arial"/>
                <w:b/>
                <w:bCs/>
                <w:szCs w:val="28"/>
              </w:rPr>
            </w:pPr>
            <w:r>
              <w:rPr>
                <w:rFonts w:cs="Arial"/>
                <w:b/>
                <w:bCs/>
                <w:szCs w:val="28"/>
              </w:rPr>
              <w:t>Format</w:t>
            </w:r>
          </w:p>
        </w:tc>
        <w:tc>
          <w:tcPr>
            <w:tcW w:w="7249" w:type="dxa"/>
          </w:tcPr>
          <w:p w14:paraId="71939485" w14:textId="77777777" w:rsidR="009B363B" w:rsidRPr="00CE3085" w:rsidRDefault="009B363B" w:rsidP="008037C1">
            <w:pPr>
              <w:jc w:val="left"/>
              <w:rPr>
                <w:rFonts w:cs="Arial"/>
                <w:b/>
                <w:bCs/>
                <w:szCs w:val="28"/>
              </w:rPr>
            </w:pPr>
            <w:r w:rsidRPr="00CE3085">
              <w:rPr>
                <w:rFonts w:cs="Arial"/>
                <w:b/>
                <w:bCs/>
                <w:szCs w:val="28"/>
              </w:rPr>
              <w:t>Content</w:t>
            </w:r>
          </w:p>
        </w:tc>
      </w:tr>
      <w:tr w:rsidR="009B363B" w:rsidRPr="00CE3085" w14:paraId="6F1DBE3D" w14:textId="77777777" w:rsidTr="00050BE3">
        <w:trPr>
          <w:trHeight w:val="326"/>
        </w:trPr>
        <w:tc>
          <w:tcPr>
            <w:tcW w:w="1251" w:type="dxa"/>
          </w:tcPr>
          <w:p w14:paraId="66F5E568" w14:textId="4E50FA73" w:rsidR="009B363B" w:rsidRPr="00CE3085" w:rsidRDefault="009B363B" w:rsidP="008037C1">
            <w:pPr>
              <w:jc w:val="left"/>
              <w:rPr>
                <w:rFonts w:cs="Arial"/>
                <w:szCs w:val="28"/>
              </w:rPr>
            </w:pPr>
            <w:r w:rsidRPr="00CE3085">
              <w:rPr>
                <w:rFonts w:cs="Arial"/>
                <w:szCs w:val="28"/>
              </w:rPr>
              <w:t>6.</w:t>
            </w:r>
            <w:r>
              <w:rPr>
                <w:rFonts w:cs="Arial"/>
                <w:szCs w:val="28"/>
              </w:rPr>
              <w:t>0</w:t>
            </w:r>
            <w:r w:rsidRPr="00CE3085">
              <w:rPr>
                <w:rFonts w:cs="Arial"/>
                <w:szCs w:val="28"/>
              </w:rPr>
              <w:t xml:space="preserve">0 </w:t>
            </w:r>
            <w:r w:rsidR="003B5085">
              <w:rPr>
                <w:rFonts w:cs="Arial"/>
                <w:szCs w:val="28"/>
              </w:rPr>
              <w:t>to</w:t>
            </w:r>
            <w:r w:rsidRPr="00CE3085">
              <w:rPr>
                <w:rFonts w:cs="Arial"/>
                <w:szCs w:val="28"/>
              </w:rPr>
              <w:t xml:space="preserve"> 6.</w:t>
            </w:r>
            <w:r>
              <w:rPr>
                <w:rFonts w:cs="Arial"/>
                <w:szCs w:val="28"/>
              </w:rPr>
              <w:t>1</w:t>
            </w:r>
            <w:r w:rsidRPr="00CE3085">
              <w:rPr>
                <w:rFonts w:cs="Arial"/>
                <w:szCs w:val="28"/>
              </w:rPr>
              <w:t>0pm</w:t>
            </w:r>
          </w:p>
        </w:tc>
        <w:tc>
          <w:tcPr>
            <w:tcW w:w="1576" w:type="dxa"/>
          </w:tcPr>
          <w:p w14:paraId="026EAC3D" w14:textId="77777777" w:rsidR="009B363B" w:rsidRDefault="009B363B" w:rsidP="008037C1">
            <w:pPr>
              <w:jc w:val="left"/>
              <w:rPr>
                <w:rFonts w:cs="Arial"/>
                <w:b/>
                <w:bCs/>
                <w:szCs w:val="28"/>
              </w:rPr>
            </w:pPr>
            <w:r>
              <w:rPr>
                <w:rFonts w:cs="Arial"/>
                <w:b/>
                <w:bCs/>
                <w:szCs w:val="28"/>
              </w:rPr>
              <w:t>Plenary</w:t>
            </w:r>
          </w:p>
        </w:tc>
        <w:tc>
          <w:tcPr>
            <w:tcW w:w="7249" w:type="dxa"/>
          </w:tcPr>
          <w:p w14:paraId="6AD25163" w14:textId="77777777" w:rsidR="009B363B" w:rsidRDefault="009B363B" w:rsidP="008037C1">
            <w:pPr>
              <w:jc w:val="left"/>
              <w:rPr>
                <w:rFonts w:cs="Arial"/>
                <w:b/>
                <w:bCs/>
                <w:szCs w:val="28"/>
              </w:rPr>
            </w:pPr>
            <w:r>
              <w:rPr>
                <w:rFonts w:cs="Arial"/>
                <w:b/>
                <w:bCs/>
                <w:szCs w:val="28"/>
              </w:rPr>
              <w:t>WELCOME</w:t>
            </w:r>
          </w:p>
          <w:p w14:paraId="218929C5" w14:textId="77777777" w:rsidR="009B363B" w:rsidRDefault="009B363B" w:rsidP="008037C1">
            <w:pPr>
              <w:jc w:val="left"/>
              <w:rPr>
                <w:rFonts w:cs="Arial"/>
                <w:b/>
                <w:bCs/>
                <w:szCs w:val="28"/>
              </w:rPr>
            </w:pPr>
          </w:p>
          <w:p w14:paraId="26143D37" w14:textId="36E68617" w:rsidR="009B363B" w:rsidRDefault="009B363B" w:rsidP="008037C1">
            <w:pPr>
              <w:jc w:val="left"/>
              <w:rPr>
                <w:rFonts w:cs="Arial"/>
                <w:i/>
                <w:iCs/>
                <w:szCs w:val="28"/>
              </w:rPr>
            </w:pPr>
            <w:r>
              <w:rPr>
                <w:rFonts w:cs="Arial"/>
                <w:i/>
                <w:iCs/>
                <w:szCs w:val="28"/>
              </w:rPr>
              <w:t xml:space="preserve">Summary: </w:t>
            </w:r>
            <w:r w:rsidR="00B0667D">
              <w:rPr>
                <w:rFonts w:cs="Arial"/>
                <w:i/>
                <w:iCs/>
                <w:szCs w:val="28"/>
              </w:rPr>
              <w:t>W</w:t>
            </w:r>
            <w:r>
              <w:rPr>
                <w:rFonts w:cs="Arial"/>
                <w:i/>
                <w:iCs/>
                <w:szCs w:val="28"/>
              </w:rPr>
              <w:t>elcome all participants back, followed by a 3</w:t>
            </w:r>
            <w:r w:rsidR="00A179AA">
              <w:rPr>
                <w:rFonts w:cs="Arial"/>
                <w:i/>
                <w:iCs/>
                <w:szCs w:val="28"/>
              </w:rPr>
              <w:t xml:space="preserve"> to </w:t>
            </w:r>
            <w:r>
              <w:rPr>
                <w:rFonts w:cs="Arial"/>
                <w:i/>
                <w:iCs/>
                <w:szCs w:val="28"/>
              </w:rPr>
              <w:t>5</w:t>
            </w:r>
            <w:r w:rsidR="00A179AA">
              <w:rPr>
                <w:rFonts w:cs="Arial"/>
                <w:i/>
                <w:iCs/>
                <w:szCs w:val="28"/>
              </w:rPr>
              <w:t>-</w:t>
            </w:r>
            <w:r>
              <w:rPr>
                <w:rFonts w:cs="Arial"/>
                <w:i/>
                <w:iCs/>
                <w:szCs w:val="28"/>
              </w:rPr>
              <w:t>minute intro</w:t>
            </w:r>
            <w:r w:rsidR="00A179AA">
              <w:rPr>
                <w:rFonts w:cs="Arial"/>
                <w:i/>
                <w:iCs/>
                <w:szCs w:val="28"/>
              </w:rPr>
              <w:t>duction</w:t>
            </w:r>
            <w:r>
              <w:rPr>
                <w:rFonts w:cs="Arial"/>
                <w:i/>
                <w:iCs/>
                <w:szCs w:val="28"/>
              </w:rPr>
              <w:t xml:space="preserve"> by a NICE colleague about how NICE Advisory Boards work. </w:t>
            </w:r>
          </w:p>
          <w:p w14:paraId="717D27DE" w14:textId="77777777" w:rsidR="009B363B" w:rsidRDefault="009B363B" w:rsidP="008037C1">
            <w:pPr>
              <w:jc w:val="left"/>
              <w:rPr>
                <w:rFonts w:cs="Arial"/>
                <w:i/>
                <w:iCs/>
                <w:szCs w:val="28"/>
              </w:rPr>
            </w:pPr>
          </w:p>
          <w:p w14:paraId="696F5506" w14:textId="77777777" w:rsidR="009B363B" w:rsidRPr="009D7DC8" w:rsidRDefault="009B363B" w:rsidP="008037C1">
            <w:pPr>
              <w:jc w:val="left"/>
              <w:rPr>
                <w:rFonts w:cs="Arial"/>
                <w:i/>
                <w:iCs/>
                <w:szCs w:val="28"/>
              </w:rPr>
            </w:pPr>
          </w:p>
        </w:tc>
      </w:tr>
      <w:tr w:rsidR="009B363B" w:rsidRPr="00CE3085" w14:paraId="60A78F25" w14:textId="77777777" w:rsidTr="00050BE3">
        <w:trPr>
          <w:trHeight w:val="3345"/>
        </w:trPr>
        <w:tc>
          <w:tcPr>
            <w:tcW w:w="1251" w:type="dxa"/>
          </w:tcPr>
          <w:p w14:paraId="63181C0D" w14:textId="44B2E823" w:rsidR="009B363B" w:rsidRDefault="009B363B" w:rsidP="008037C1">
            <w:pPr>
              <w:jc w:val="left"/>
              <w:rPr>
                <w:rFonts w:cs="Arial"/>
                <w:szCs w:val="28"/>
              </w:rPr>
            </w:pPr>
            <w:r w:rsidRPr="00CE3085">
              <w:rPr>
                <w:rFonts w:cs="Arial"/>
                <w:szCs w:val="28"/>
              </w:rPr>
              <w:t>6.</w:t>
            </w:r>
            <w:r>
              <w:rPr>
                <w:rFonts w:cs="Arial"/>
                <w:szCs w:val="28"/>
              </w:rPr>
              <w:t>1</w:t>
            </w:r>
            <w:r w:rsidRPr="00CE3085">
              <w:rPr>
                <w:rFonts w:cs="Arial"/>
                <w:szCs w:val="28"/>
              </w:rPr>
              <w:t xml:space="preserve">0 </w:t>
            </w:r>
            <w:r w:rsidR="00A179AA">
              <w:rPr>
                <w:rFonts w:cs="Arial"/>
                <w:szCs w:val="28"/>
              </w:rPr>
              <w:t>to</w:t>
            </w:r>
            <w:r w:rsidRPr="00CE3085">
              <w:rPr>
                <w:rFonts w:cs="Arial"/>
                <w:szCs w:val="28"/>
              </w:rPr>
              <w:t xml:space="preserve"> </w:t>
            </w:r>
            <w:r>
              <w:rPr>
                <w:rFonts w:cs="Arial"/>
                <w:szCs w:val="28"/>
              </w:rPr>
              <w:t>6</w:t>
            </w:r>
            <w:r w:rsidRPr="00CE3085">
              <w:rPr>
                <w:rFonts w:cs="Arial"/>
                <w:szCs w:val="28"/>
              </w:rPr>
              <w:t>.</w:t>
            </w:r>
            <w:r>
              <w:rPr>
                <w:rFonts w:cs="Arial"/>
                <w:szCs w:val="28"/>
              </w:rPr>
              <w:t>20</w:t>
            </w:r>
            <w:r w:rsidRPr="00CE3085">
              <w:rPr>
                <w:rFonts w:cs="Arial"/>
                <w:szCs w:val="28"/>
              </w:rPr>
              <w:t>pm</w:t>
            </w:r>
          </w:p>
          <w:p w14:paraId="2EF8FC29" w14:textId="77777777" w:rsidR="009B363B" w:rsidRDefault="009B363B" w:rsidP="008037C1">
            <w:pPr>
              <w:jc w:val="left"/>
              <w:rPr>
                <w:rFonts w:cs="Arial"/>
                <w:szCs w:val="28"/>
              </w:rPr>
            </w:pPr>
          </w:p>
          <w:p w14:paraId="20EE77C7" w14:textId="77777777" w:rsidR="009B363B" w:rsidRDefault="009B363B" w:rsidP="008037C1">
            <w:pPr>
              <w:jc w:val="left"/>
              <w:rPr>
                <w:rFonts w:cs="Arial"/>
                <w:szCs w:val="28"/>
              </w:rPr>
            </w:pPr>
          </w:p>
          <w:p w14:paraId="7775E0AF" w14:textId="77777777" w:rsidR="009B363B" w:rsidRDefault="009B363B" w:rsidP="008037C1">
            <w:pPr>
              <w:jc w:val="left"/>
              <w:rPr>
                <w:rFonts w:cs="Arial"/>
                <w:szCs w:val="28"/>
              </w:rPr>
            </w:pPr>
          </w:p>
          <w:p w14:paraId="0039A026" w14:textId="77777777" w:rsidR="009B363B" w:rsidRDefault="009B363B" w:rsidP="008037C1">
            <w:pPr>
              <w:jc w:val="left"/>
              <w:rPr>
                <w:rFonts w:cs="Arial"/>
                <w:szCs w:val="28"/>
              </w:rPr>
            </w:pPr>
          </w:p>
          <w:p w14:paraId="3DC18DF9" w14:textId="77777777" w:rsidR="009B363B" w:rsidRDefault="009B363B" w:rsidP="008037C1">
            <w:pPr>
              <w:jc w:val="left"/>
              <w:rPr>
                <w:rFonts w:cs="Arial"/>
                <w:szCs w:val="28"/>
              </w:rPr>
            </w:pPr>
          </w:p>
          <w:p w14:paraId="45705DD4" w14:textId="77777777" w:rsidR="009B363B" w:rsidRDefault="009B363B" w:rsidP="008037C1">
            <w:pPr>
              <w:jc w:val="left"/>
              <w:rPr>
                <w:rFonts w:cs="Arial"/>
                <w:szCs w:val="28"/>
              </w:rPr>
            </w:pPr>
          </w:p>
          <w:p w14:paraId="02CC641D" w14:textId="77777777" w:rsidR="009B363B" w:rsidRDefault="009B363B" w:rsidP="008037C1">
            <w:pPr>
              <w:jc w:val="left"/>
              <w:rPr>
                <w:rFonts w:cs="Arial"/>
                <w:szCs w:val="28"/>
              </w:rPr>
            </w:pPr>
          </w:p>
          <w:p w14:paraId="762954B2" w14:textId="77777777" w:rsidR="009B363B" w:rsidRDefault="009B363B" w:rsidP="008037C1">
            <w:pPr>
              <w:jc w:val="left"/>
              <w:rPr>
                <w:rFonts w:cs="Arial"/>
                <w:szCs w:val="28"/>
              </w:rPr>
            </w:pPr>
          </w:p>
          <w:p w14:paraId="2AA3184B" w14:textId="77777777" w:rsidR="009B363B" w:rsidRPr="00CE3085" w:rsidRDefault="009B363B" w:rsidP="008037C1">
            <w:pPr>
              <w:jc w:val="left"/>
              <w:rPr>
                <w:rFonts w:cs="Arial"/>
                <w:szCs w:val="28"/>
              </w:rPr>
            </w:pPr>
          </w:p>
        </w:tc>
        <w:tc>
          <w:tcPr>
            <w:tcW w:w="1576" w:type="dxa"/>
          </w:tcPr>
          <w:p w14:paraId="4DE7C7BE" w14:textId="77777777" w:rsidR="009B363B" w:rsidRDefault="009B363B" w:rsidP="008037C1">
            <w:pPr>
              <w:jc w:val="left"/>
              <w:rPr>
                <w:rFonts w:cs="Arial"/>
                <w:b/>
                <w:bCs/>
                <w:szCs w:val="28"/>
              </w:rPr>
            </w:pPr>
            <w:r>
              <w:rPr>
                <w:rFonts w:cs="Arial"/>
                <w:b/>
                <w:bCs/>
                <w:szCs w:val="28"/>
              </w:rPr>
              <w:t>BREAKOUT</w:t>
            </w:r>
          </w:p>
        </w:tc>
        <w:tc>
          <w:tcPr>
            <w:tcW w:w="7249" w:type="dxa"/>
          </w:tcPr>
          <w:p w14:paraId="4FE69D56" w14:textId="1E806101" w:rsidR="009B363B" w:rsidRDefault="009B363B" w:rsidP="008037C1">
            <w:pPr>
              <w:jc w:val="left"/>
              <w:rPr>
                <w:rFonts w:cs="Arial"/>
                <w:b/>
                <w:bCs/>
                <w:szCs w:val="28"/>
              </w:rPr>
            </w:pPr>
            <w:r>
              <w:rPr>
                <w:rFonts w:cs="Arial"/>
                <w:b/>
                <w:bCs/>
                <w:szCs w:val="28"/>
              </w:rPr>
              <w:t>WELCOME R</w:t>
            </w:r>
            <w:r w:rsidR="00A179AA">
              <w:rPr>
                <w:rFonts w:cs="Arial"/>
                <w:b/>
                <w:bCs/>
                <w:szCs w:val="28"/>
              </w:rPr>
              <w:t>OUND</w:t>
            </w:r>
            <w:r>
              <w:rPr>
                <w:rFonts w:cs="Arial"/>
                <w:b/>
                <w:bCs/>
                <w:szCs w:val="28"/>
              </w:rPr>
              <w:t xml:space="preserve"> 2 + DISCUSSION OF PRE-TASK MATERIALS</w:t>
            </w:r>
          </w:p>
          <w:p w14:paraId="5D2ED9DC" w14:textId="77777777" w:rsidR="009B363B" w:rsidRDefault="009B363B" w:rsidP="008037C1">
            <w:pPr>
              <w:jc w:val="left"/>
              <w:rPr>
                <w:rFonts w:cs="Arial"/>
                <w:b/>
                <w:bCs/>
                <w:szCs w:val="28"/>
              </w:rPr>
            </w:pPr>
          </w:p>
          <w:p w14:paraId="6968C328" w14:textId="77777777" w:rsidR="009B363B" w:rsidRDefault="009B363B" w:rsidP="008037C1">
            <w:pPr>
              <w:jc w:val="left"/>
              <w:rPr>
                <w:rFonts w:cs="Arial"/>
                <w:b/>
                <w:bCs/>
                <w:i/>
                <w:iCs/>
                <w:szCs w:val="28"/>
              </w:rPr>
            </w:pPr>
            <w:r>
              <w:rPr>
                <w:rFonts w:cs="Arial"/>
                <w:b/>
                <w:bCs/>
                <w:i/>
                <w:iCs/>
                <w:szCs w:val="28"/>
              </w:rPr>
              <w:t xml:space="preserve">Purpose: </w:t>
            </w:r>
          </w:p>
          <w:p w14:paraId="7313C77F" w14:textId="77777777" w:rsidR="009B363B" w:rsidRDefault="009B363B" w:rsidP="008037C1">
            <w:pPr>
              <w:jc w:val="left"/>
              <w:rPr>
                <w:rFonts w:cs="Arial"/>
                <w:b/>
                <w:bCs/>
                <w:i/>
                <w:iCs/>
                <w:szCs w:val="28"/>
              </w:rPr>
            </w:pPr>
          </w:p>
          <w:p w14:paraId="58D9378A" w14:textId="77777777" w:rsidR="009B363B" w:rsidRPr="00077B72" w:rsidRDefault="009B363B" w:rsidP="008037C1">
            <w:pPr>
              <w:pStyle w:val="ListParagraph"/>
              <w:numPr>
                <w:ilvl w:val="0"/>
                <w:numId w:val="14"/>
              </w:numPr>
              <w:suppressAutoHyphens w:val="0"/>
              <w:jc w:val="left"/>
              <w:rPr>
                <w:rFonts w:cs="Arial"/>
                <w:i/>
                <w:iCs/>
                <w:szCs w:val="28"/>
              </w:rPr>
            </w:pPr>
            <w:r w:rsidRPr="00077B72">
              <w:rPr>
                <w:rFonts w:cs="Arial"/>
                <w:szCs w:val="28"/>
              </w:rPr>
              <w:t xml:space="preserve">to break the ice </w:t>
            </w:r>
          </w:p>
          <w:p w14:paraId="20349242" w14:textId="77777777" w:rsidR="009B363B" w:rsidRPr="00077B72" w:rsidRDefault="009B363B" w:rsidP="008037C1">
            <w:pPr>
              <w:pStyle w:val="ListParagraph"/>
              <w:numPr>
                <w:ilvl w:val="0"/>
                <w:numId w:val="14"/>
              </w:numPr>
              <w:suppressAutoHyphens w:val="0"/>
              <w:jc w:val="left"/>
              <w:rPr>
                <w:rFonts w:cs="Arial"/>
                <w:b/>
                <w:bCs/>
                <w:i/>
                <w:iCs/>
                <w:szCs w:val="28"/>
              </w:rPr>
            </w:pPr>
            <w:r>
              <w:rPr>
                <w:rFonts w:cs="Arial"/>
                <w:szCs w:val="28"/>
              </w:rPr>
              <w:t xml:space="preserve">to introduce any new members of the group </w:t>
            </w:r>
          </w:p>
          <w:p w14:paraId="1BDBC1C0" w14:textId="122825BC" w:rsidR="009B363B" w:rsidRPr="00077B72" w:rsidRDefault="009B363B" w:rsidP="008037C1">
            <w:pPr>
              <w:pStyle w:val="ListParagraph"/>
              <w:numPr>
                <w:ilvl w:val="0"/>
                <w:numId w:val="14"/>
              </w:numPr>
              <w:suppressAutoHyphens w:val="0"/>
              <w:jc w:val="left"/>
              <w:rPr>
                <w:rFonts w:cs="Arial"/>
                <w:b/>
                <w:bCs/>
                <w:i/>
                <w:iCs/>
                <w:szCs w:val="28"/>
              </w:rPr>
            </w:pPr>
            <w:r>
              <w:rPr>
                <w:rFonts w:cs="Arial"/>
                <w:szCs w:val="28"/>
              </w:rPr>
              <w:t>to briefly gather participant perspectives on the pre-task materials</w:t>
            </w:r>
            <w:r w:rsidR="00A179AA">
              <w:rPr>
                <w:rFonts w:cs="Arial"/>
                <w:szCs w:val="28"/>
              </w:rPr>
              <w:t>.</w:t>
            </w:r>
            <w:r>
              <w:rPr>
                <w:rFonts w:cs="Arial"/>
                <w:szCs w:val="28"/>
              </w:rPr>
              <w:t xml:space="preserve"> </w:t>
            </w:r>
          </w:p>
          <w:p w14:paraId="58A49912" w14:textId="77777777" w:rsidR="009B363B" w:rsidRDefault="009B363B" w:rsidP="008037C1">
            <w:pPr>
              <w:jc w:val="left"/>
              <w:rPr>
                <w:rFonts w:cs="Arial"/>
                <w:b/>
                <w:bCs/>
                <w:szCs w:val="28"/>
              </w:rPr>
            </w:pPr>
          </w:p>
          <w:p w14:paraId="3D913BD4" w14:textId="77777777" w:rsidR="009B363B" w:rsidRDefault="009B363B" w:rsidP="008037C1">
            <w:pPr>
              <w:jc w:val="left"/>
              <w:rPr>
                <w:rFonts w:cs="Arial"/>
                <w:b/>
                <w:bCs/>
                <w:i/>
                <w:iCs/>
                <w:szCs w:val="28"/>
              </w:rPr>
            </w:pPr>
            <w:r>
              <w:rPr>
                <w:rFonts w:cs="Arial"/>
                <w:b/>
                <w:bCs/>
                <w:i/>
                <w:iCs/>
                <w:szCs w:val="28"/>
              </w:rPr>
              <w:t xml:space="preserve">Summary: </w:t>
            </w:r>
          </w:p>
          <w:p w14:paraId="07B10A43" w14:textId="77777777" w:rsidR="009B363B" w:rsidRDefault="009B363B" w:rsidP="008037C1">
            <w:pPr>
              <w:jc w:val="left"/>
              <w:rPr>
                <w:rFonts w:cs="Arial"/>
                <w:b/>
                <w:bCs/>
                <w:i/>
                <w:iCs/>
                <w:szCs w:val="28"/>
              </w:rPr>
            </w:pPr>
          </w:p>
          <w:p w14:paraId="2DE36271" w14:textId="7581ADB5" w:rsidR="009B363B" w:rsidRPr="008E3773" w:rsidRDefault="009B363B" w:rsidP="008037C1">
            <w:pPr>
              <w:pStyle w:val="ListParagraph"/>
              <w:numPr>
                <w:ilvl w:val="0"/>
                <w:numId w:val="15"/>
              </w:numPr>
              <w:suppressAutoHyphens w:val="0"/>
              <w:jc w:val="left"/>
              <w:rPr>
                <w:rFonts w:cs="Arial"/>
                <w:szCs w:val="28"/>
              </w:rPr>
            </w:pPr>
            <w:r w:rsidRPr="008E3773">
              <w:rPr>
                <w:rFonts w:cs="Arial"/>
                <w:i/>
                <w:iCs/>
                <w:szCs w:val="28"/>
              </w:rPr>
              <w:t xml:space="preserve">moderator </w:t>
            </w:r>
            <w:r w:rsidR="00A179AA">
              <w:rPr>
                <w:rFonts w:cs="Arial"/>
                <w:i/>
                <w:iCs/>
                <w:szCs w:val="28"/>
              </w:rPr>
              <w:t>allows</w:t>
            </w:r>
            <w:r w:rsidRPr="008E3773">
              <w:rPr>
                <w:rFonts w:cs="Arial"/>
                <w:i/>
                <w:iCs/>
                <w:szCs w:val="28"/>
              </w:rPr>
              <w:t xml:space="preserve"> 5</w:t>
            </w:r>
            <w:r w:rsidR="00A179AA">
              <w:rPr>
                <w:rFonts w:cs="Arial"/>
                <w:i/>
                <w:iCs/>
                <w:szCs w:val="28"/>
              </w:rPr>
              <w:t xml:space="preserve"> to </w:t>
            </w:r>
            <w:r>
              <w:rPr>
                <w:rFonts w:cs="Arial"/>
                <w:i/>
                <w:iCs/>
                <w:szCs w:val="28"/>
              </w:rPr>
              <w:t>10 minutes for participants to share how their weeks have been and for any new participants to introduce themselves</w:t>
            </w:r>
            <w:r w:rsidR="00A179AA">
              <w:rPr>
                <w:rFonts w:cs="Arial"/>
                <w:i/>
                <w:iCs/>
                <w:szCs w:val="28"/>
              </w:rPr>
              <w:t>.</w:t>
            </w:r>
          </w:p>
          <w:p w14:paraId="07444213" w14:textId="77777777" w:rsidR="009B363B" w:rsidRPr="00DE61D7" w:rsidRDefault="009B363B" w:rsidP="008037C1">
            <w:pPr>
              <w:jc w:val="left"/>
              <w:rPr>
                <w:rFonts w:cs="Arial"/>
                <w:b/>
                <w:bCs/>
                <w:szCs w:val="28"/>
              </w:rPr>
            </w:pPr>
          </w:p>
        </w:tc>
      </w:tr>
      <w:tr w:rsidR="009B363B" w:rsidRPr="00CE3085" w14:paraId="0AB4C542" w14:textId="77777777" w:rsidTr="00050BE3">
        <w:trPr>
          <w:trHeight w:val="2211"/>
        </w:trPr>
        <w:tc>
          <w:tcPr>
            <w:tcW w:w="1251" w:type="dxa"/>
          </w:tcPr>
          <w:p w14:paraId="172B59C8" w14:textId="0AF1EF98" w:rsidR="009B363B" w:rsidRDefault="009B363B" w:rsidP="008037C1">
            <w:pPr>
              <w:jc w:val="left"/>
              <w:rPr>
                <w:rFonts w:cs="Arial"/>
                <w:szCs w:val="28"/>
              </w:rPr>
            </w:pPr>
            <w:r>
              <w:rPr>
                <w:rFonts w:cs="Arial"/>
                <w:szCs w:val="28"/>
              </w:rPr>
              <w:t>6.20</w:t>
            </w:r>
            <w:r w:rsidR="00A179AA">
              <w:rPr>
                <w:rFonts w:cs="Arial"/>
                <w:szCs w:val="28"/>
              </w:rPr>
              <w:t xml:space="preserve"> to</w:t>
            </w:r>
          </w:p>
          <w:p w14:paraId="7520113D" w14:textId="77777777" w:rsidR="009B363B" w:rsidRDefault="009B363B" w:rsidP="008037C1">
            <w:pPr>
              <w:jc w:val="left"/>
              <w:rPr>
                <w:rFonts w:cs="Arial"/>
                <w:szCs w:val="28"/>
              </w:rPr>
            </w:pPr>
            <w:r>
              <w:rPr>
                <w:rFonts w:cs="Arial"/>
                <w:szCs w:val="28"/>
              </w:rPr>
              <w:t>6.30 pm</w:t>
            </w:r>
          </w:p>
          <w:p w14:paraId="6A424B37" w14:textId="77777777" w:rsidR="009B363B" w:rsidRDefault="009B363B" w:rsidP="008037C1">
            <w:pPr>
              <w:jc w:val="left"/>
              <w:rPr>
                <w:rFonts w:cs="Arial"/>
                <w:szCs w:val="28"/>
              </w:rPr>
            </w:pPr>
          </w:p>
          <w:p w14:paraId="0C4C7924" w14:textId="77777777" w:rsidR="009B363B" w:rsidRDefault="009B363B" w:rsidP="008037C1">
            <w:pPr>
              <w:jc w:val="left"/>
              <w:rPr>
                <w:rFonts w:cs="Arial"/>
                <w:szCs w:val="28"/>
              </w:rPr>
            </w:pPr>
          </w:p>
          <w:p w14:paraId="6CD00CBA" w14:textId="77777777" w:rsidR="009B363B" w:rsidRDefault="009B363B" w:rsidP="008037C1">
            <w:pPr>
              <w:jc w:val="left"/>
              <w:rPr>
                <w:rFonts w:cs="Arial"/>
                <w:szCs w:val="28"/>
              </w:rPr>
            </w:pPr>
          </w:p>
          <w:p w14:paraId="048533AF" w14:textId="77777777" w:rsidR="009B363B" w:rsidRDefault="009B363B" w:rsidP="008037C1">
            <w:pPr>
              <w:jc w:val="left"/>
              <w:rPr>
                <w:rFonts w:cs="Arial"/>
                <w:szCs w:val="28"/>
              </w:rPr>
            </w:pPr>
          </w:p>
          <w:p w14:paraId="051C7AA6" w14:textId="77777777" w:rsidR="009B363B" w:rsidRDefault="009B363B" w:rsidP="008037C1">
            <w:pPr>
              <w:jc w:val="left"/>
              <w:rPr>
                <w:rFonts w:cs="Arial"/>
                <w:szCs w:val="28"/>
              </w:rPr>
            </w:pPr>
          </w:p>
          <w:p w14:paraId="3099DD04" w14:textId="77777777" w:rsidR="009B363B" w:rsidRDefault="009B363B" w:rsidP="008037C1">
            <w:pPr>
              <w:jc w:val="left"/>
              <w:rPr>
                <w:rFonts w:cs="Arial"/>
                <w:szCs w:val="28"/>
              </w:rPr>
            </w:pPr>
          </w:p>
          <w:p w14:paraId="19C0AA76" w14:textId="77777777" w:rsidR="009B363B" w:rsidRDefault="009B363B" w:rsidP="008037C1">
            <w:pPr>
              <w:jc w:val="left"/>
              <w:rPr>
                <w:rFonts w:cs="Arial"/>
                <w:szCs w:val="28"/>
              </w:rPr>
            </w:pPr>
          </w:p>
          <w:p w14:paraId="0F5839B3" w14:textId="77777777" w:rsidR="009B363B" w:rsidRDefault="009B363B" w:rsidP="008037C1">
            <w:pPr>
              <w:jc w:val="left"/>
              <w:rPr>
                <w:rFonts w:cs="Arial"/>
                <w:szCs w:val="28"/>
              </w:rPr>
            </w:pPr>
          </w:p>
          <w:p w14:paraId="46AA50C8" w14:textId="77777777" w:rsidR="009B363B" w:rsidRDefault="009B363B" w:rsidP="008037C1">
            <w:pPr>
              <w:jc w:val="left"/>
              <w:rPr>
                <w:rFonts w:cs="Arial"/>
                <w:szCs w:val="28"/>
              </w:rPr>
            </w:pPr>
          </w:p>
          <w:p w14:paraId="0EE9F0CF" w14:textId="77777777" w:rsidR="009B363B" w:rsidRPr="00CE3085" w:rsidRDefault="009B363B" w:rsidP="008037C1">
            <w:pPr>
              <w:jc w:val="left"/>
              <w:rPr>
                <w:rFonts w:cs="Arial"/>
                <w:szCs w:val="28"/>
              </w:rPr>
            </w:pPr>
          </w:p>
        </w:tc>
        <w:tc>
          <w:tcPr>
            <w:tcW w:w="1576" w:type="dxa"/>
          </w:tcPr>
          <w:p w14:paraId="3FC7FB1C" w14:textId="77777777" w:rsidR="009B363B" w:rsidRDefault="009B363B" w:rsidP="008037C1">
            <w:pPr>
              <w:jc w:val="left"/>
              <w:rPr>
                <w:rFonts w:cs="Arial"/>
                <w:b/>
                <w:bCs/>
                <w:szCs w:val="28"/>
              </w:rPr>
            </w:pPr>
            <w:r>
              <w:rPr>
                <w:rFonts w:cs="Arial"/>
                <w:b/>
                <w:bCs/>
                <w:szCs w:val="28"/>
              </w:rPr>
              <w:t>Breakout</w:t>
            </w:r>
          </w:p>
        </w:tc>
        <w:tc>
          <w:tcPr>
            <w:tcW w:w="7249" w:type="dxa"/>
          </w:tcPr>
          <w:p w14:paraId="75F926B4" w14:textId="77777777" w:rsidR="009B363B" w:rsidRDefault="009B363B" w:rsidP="008037C1">
            <w:pPr>
              <w:jc w:val="left"/>
              <w:rPr>
                <w:rFonts w:cs="Arial"/>
                <w:b/>
                <w:bCs/>
                <w:szCs w:val="28"/>
              </w:rPr>
            </w:pPr>
            <w:r>
              <w:rPr>
                <w:rFonts w:cs="Arial"/>
                <w:b/>
                <w:bCs/>
                <w:szCs w:val="28"/>
              </w:rPr>
              <w:t xml:space="preserve">INTRODUCING THE GAME OF NICE </w:t>
            </w:r>
          </w:p>
          <w:p w14:paraId="724EB6CE" w14:textId="77777777" w:rsidR="009B363B" w:rsidRDefault="009B363B" w:rsidP="008037C1">
            <w:pPr>
              <w:jc w:val="left"/>
              <w:rPr>
                <w:rFonts w:cs="Arial"/>
                <w:b/>
                <w:bCs/>
                <w:szCs w:val="28"/>
              </w:rPr>
            </w:pPr>
          </w:p>
          <w:p w14:paraId="50C800EF" w14:textId="77777777" w:rsidR="009B363B" w:rsidRDefault="009B363B" w:rsidP="008037C1">
            <w:pPr>
              <w:jc w:val="left"/>
              <w:rPr>
                <w:rFonts w:cs="Arial"/>
                <w:i/>
                <w:iCs/>
                <w:szCs w:val="28"/>
              </w:rPr>
            </w:pPr>
            <w:r w:rsidRPr="009455EC">
              <w:rPr>
                <w:rFonts w:cs="Arial"/>
                <w:b/>
                <w:bCs/>
                <w:i/>
                <w:iCs/>
                <w:szCs w:val="28"/>
              </w:rPr>
              <w:t>Purpose:</w:t>
            </w:r>
            <w:r>
              <w:rPr>
                <w:rFonts w:cs="Arial"/>
                <w:i/>
                <w:iCs/>
                <w:szCs w:val="28"/>
              </w:rPr>
              <w:t xml:space="preserve"> </w:t>
            </w:r>
          </w:p>
          <w:p w14:paraId="23D8B3A8" w14:textId="77777777" w:rsidR="009B363B" w:rsidRDefault="009B363B" w:rsidP="008037C1">
            <w:pPr>
              <w:jc w:val="left"/>
              <w:rPr>
                <w:rFonts w:cs="Arial"/>
                <w:i/>
                <w:iCs/>
                <w:szCs w:val="28"/>
              </w:rPr>
            </w:pPr>
          </w:p>
          <w:p w14:paraId="4B70FDE9" w14:textId="420CF1A5" w:rsidR="009B363B" w:rsidRPr="00C072D4" w:rsidRDefault="009B363B" w:rsidP="008037C1">
            <w:pPr>
              <w:pStyle w:val="ListParagraph"/>
              <w:numPr>
                <w:ilvl w:val="0"/>
                <w:numId w:val="12"/>
              </w:numPr>
              <w:suppressAutoHyphens w:val="0"/>
              <w:jc w:val="left"/>
              <w:rPr>
                <w:rFonts w:cs="Arial"/>
                <w:i/>
                <w:iCs/>
                <w:szCs w:val="28"/>
              </w:rPr>
            </w:pPr>
            <w:r w:rsidRPr="00C072D4">
              <w:rPr>
                <w:rFonts w:cs="Arial"/>
                <w:i/>
                <w:iCs/>
                <w:szCs w:val="28"/>
              </w:rPr>
              <w:t xml:space="preserve">to introduce participants to the objective, format and rules of </w:t>
            </w:r>
            <w:proofErr w:type="gramStart"/>
            <w:r w:rsidR="00A179AA">
              <w:rPr>
                <w:rFonts w:cs="Arial"/>
                <w:i/>
                <w:iCs/>
                <w:szCs w:val="28"/>
              </w:rPr>
              <w:t>T</w:t>
            </w:r>
            <w:r w:rsidRPr="00C072D4">
              <w:rPr>
                <w:rFonts w:cs="Arial"/>
                <w:i/>
                <w:iCs/>
                <w:szCs w:val="28"/>
              </w:rPr>
              <w:t>he</w:t>
            </w:r>
            <w:proofErr w:type="gramEnd"/>
            <w:r w:rsidRPr="00C072D4">
              <w:rPr>
                <w:rFonts w:cs="Arial"/>
                <w:i/>
                <w:iCs/>
                <w:szCs w:val="28"/>
              </w:rPr>
              <w:t xml:space="preserve"> </w:t>
            </w:r>
            <w:r w:rsidR="00A179AA">
              <w:rPr>
                <w:rFonts w:cs="Arial"/>
                <w:i/>
                <w:iCs/>
                <w:szCs w:val="28"/>
              </w:rPr>
              <w:t>g</w:t>
            </w:r>
            <w:r w:rsidRPr="00C072D4">
              <w:rPr>
                <w:rFonts w:cs="Arial"/>
                <w:i/>
                <w:iCs/>
                <w:szCs w:val="28"/>
              </w:rPr>
              <w:t>ame of NICE.</w:t>
            </w:r>
          </w:p>
          <w:p w14:paraId="48C9B13B" w14:textId="77777777" w:rsidR="009B363B" w:rsidRDefault="009B363B" w:rsidP="008037C1">
            <w:pPr>
              <w:jc w:val="left"/>
              <w:rPr>
                <w:rFonts w:cs="Arial"/>
                <w:i/>
                <w:iCs/>
                <w:szCs w:val="28"/>
              </w:rPr>
            </w:pPr>
          </w:p>
          <w:p w14:paraId="7CA0F940" w14:textId="77777777" w:rsidR="009B363B" w:rsidRDefault="009B363B" w:rsidP="008037C1">
            <w:pPr>
              <w:jc w:val="left"/>
              <w:rPr>
                <w:rFonts w:cs="Arial"/>
                <w:b/>
                <w:bCs/>
                <w:i/>
                <w:iCs/>
                <w:szCs w:val="28"/>
              </w:rPr>
            </w:pPr>
            <w:r w:rsidRPr="0038722C">
              <w:rPr>
                <w:rFonts w:cs="Arial"/>
                <w:b/>
                <w:bCs/>
                <w:i/>
                <w:iCs/>
                <w:szCs w:val="28"/>
              </w:rPr>
              <w:t xml:space="preserve">Summary: </w:t>
            </w:r>
          </w:p>
          <w:p w14:paraId="4686FDC4" w14:textId="77777777" w:rsidR="009B363B" w:rsidRDefault="009B363B" w:rsidP="008037C1">
            <w:pPr>
              <w:jc w:val="left"/>
              <w:rPr>
                <w:rFonts w:cs="Arial"/>
                <w:b/>
                <w:bCs/>
                <w:i/>
                <w:iCs/>
                <w:szCs w:val="28"/>
              </w:rPr>
            </w:pPr>
          </w:p>
          <w:p w14:paraId="43C2293C" w14:textId="464058BD" w:rsidR="009B363B" w:rsidRPr="00972C3B" w:rsidRDefault="009B363B" w:rsidP="008037C1">
            <w:pPr>
              <w:pStyle w:val="ListParagraph"/>
              <w:numPr>
                <w:ilvl w:val="0"/>
                <w:numId w:val="12"/>
              </w:numPr>
              <w:suppressAutoHyphens w:val="0"/>
              <w:jc w:val="left"/>
              <w:rPr>
                <w:rFonts w:cs="Arial"/>
                <w:b/>
                <w:bCs/>
                <w:i/>
                <w:iCs/>
                <w:szCs w:val="28"/>
              </w:rPr>
            </w:pPr>
            <w:r>
              <w:rPr>
                <w:rFonts w:cs="Arial"/>
                <w:i/>
                <w:iCs/>
                <w:szCs w:val="28"/>
              </w:rPr>
              <w:t xml:space="preserve">moderator introduces </w:t>
            </w:r>
            <w:r w:rsidR="00A179AA">
              <w:rPr>
                <w:rFonts w:cs="Arial"/>
                <w:i/>
                <w:iCs/>
                <w:szCs w:val="28"/>
              </w:rPr>
              <w:t>T</w:t>
            </w:r>
            <w:r>
              <w:rPr>
                <w:rFonts w:cs="Arial"/>
                <w:i/>
                <w:iCs/>
                <w:szCs w:val="28"/>
              </w:rPr>
              <w:t xml:space="preserve">he </w:t>
            </w:r>
            <w:r w:rsidR="00A179AA">
              <w:rPr>
                <w:rFonts w:cs="Arial"/>
                <w:i/>
                <w:iCs/>
                <w:szCs w:val="28"/>
              </w:rPr>
              <w:t>g</w:t>
            </w:r>
            <w:r>
              <w:rPr>
                <w:rFonts w:cs="Arial"/>
                <w:i/>
                <w:iCs/>
                <w:szCs w:val="28"/>
              </w:rPr>
              <w:t>ame of NICE and answers any questions the participants have about how to play</w:t>
            </w:r>
            <w:r w:rsidR="00A179AA">
              <w:rPr>
                <w:rFonts w:cs="Arial"/>
                <w:i/>
                <w:iCs/>
                <w:szCs w:val="28"/>
              </w:rPr>
              <w:t>.</w:t>
            </w:r>
            <w:r>
              <w:rPr>
                <w:rFonts w:cs="Arial"/>
                <w:i/>
                <w:iCs/>
                <w:szCs w:val="28"/>
              </w:rPr>
              <w:t xml:space="preserve"> </w:t>
            </w:r>
          </w:p>
        </w:tc>
      </w:tr>
      <w:tr w:rsidR="009B363B" w:rsidRPr="00CE3085" w14:paraId="2584A1F0" w14:textId="77777777" w:rsidTr="00050BE3">
        <w:trPr>
          <w:trHeight w:val="326"/>
        </w:trPr>
        <w:tc>
          <w:tcPr>
            <w:tcW w:w="1251" w:type="dxa"/>
          </w:tcPr>
          <w:p w14:paraId="54001C03" w14:textId="6947BB15" w:rsidR="009B363B" w:rsidRDefault="009B363B" w:rsidP="008037C1">
            <w:pPr>
              <w:jc w:val="left"/>
              <w:rPr>
                <w:rFonts w:cs="Arial"/>
                <w:szCs w:val="28"/>
              </w:rPr>
            </w:pPr>
            <w:r>
              <w:rPr>
                <w:rFonts w:cs="Arial"/>
                <w:szCs w:val="28"/>
              </w:rPr>
              <w:t xml:space="preserve">6.30 </w:t>
            </w:r>
            <w:r w:rsidR="00A179AA">
              <w:rPr>
                <w:rFonts w:cs="Arial"/>
                <w:szCs w:val="28"/>
              </w:rPr>
              <w:t xml:space="preserve">to </w:t>
            </w:r>
            <w:r>
              <w:rPr>
                <w:rFonts w:cs="Arial"/>
                <w:szCs w:val="28"/>
              </w:rPr>
              <w:t>6.50pm</w:t>
            </w:r>
          </w:p>
        </w:tc>
        <w:tc>
          <w:tcPr>
            <w:tcW w:w="1576" w:type="dxa"/>
          </w:tcPr>
          <w:p w14:paraId="233F9148" w14:textId="77777777" w:rsidR="009B363B" w:rsidRDefault="009B363B" w:rsidP="008037C1">
            <w:pPr>
              <w:jc w:val="left"/>
              <w:rPr>
                <w:rFonts w:cs="Arial"/>
                <w:b/>
                <w:bCs/>
                <w:szCs w:val="28"/>
              </w:rPr>
            </w:pPr>
            <w:r>
              <w:rPr>
                <w:rFonts w:cs="Arial"/>
                <w:b/>
                <w:bCs/>
                <w:szCs w:val="28"/>
              </w:rPr>
              <w:t>Breakout</w:t>
            </w:r>
          </w:p>
        </w:tc>
        <w:tc>
          <w:tcPr>
            <w:tcW w:w="7249" w:type="dxa"/>
          </w:tcPr>
          <w:p w14:paraId="58B54A1A" w14:textId="77777777" w:rsidR="009B363B" w:rsidRDefault="009B363B" w:rsidP="008037C1">
            <w:pPr>
              <w:jc w:val="left"/>
              <w:rPr>
                <w:rFonts w:cs="Arial"/>
                <w:b/>
                <w:bCs/>
                <w:szCs w:val="28"/>
              </w:rPr>
            </w:pPr>
            <w:r>
              <w:rPr>
                <w:rFonts w:cs="Arial"/>
                <w:b/>
                <w:bCs/>
                <w:szCs w:val="28"/>
              </w:rPr>
              <w:t>THE GAME OF NICE – 1</w:t>
            </w:r>
            <w:r w:rsidRPr="00034FCA">
              <w:rPr>
                <w:rFonts w:cs="Arial"/>
                <w:b/>
                <w:bCs/>
                <w:szCs w:val="28"/>
                <w:vertAlign w:val="superscript"/>
              </w:rPr>
              <w:t xml:space="preserve">ST </w:t>
            </w:r>
            <w:r>
              <w:rPr>
                <w:rFonts w:cs="Arial"/>
                <w:b/>
                <w:bCs/>
                <w:szCs w:val="28"/>
              </w:rPr>
              <w:t xml:space="preserve">DELIBERATION </w:t>
            </w:r>
          </w:p>
          <w:p w14:paraId="3DE8A435" w14:textId="77777777" w:rsidR="009B363B" w:rsidRDefault="009B363B" w:rsidP="008037C1">
            <w:pPr>
              <w:jc w:val="left"/>
              <w:rPr>
                <w:rFonts w:cs="Arial"/>
                <w:b/>
                <w:bCs/>
                <w:szCs w:val="28"/>
              </w:rPr>
            </w:pPr>
          </w:p>
          <w:p w14:paraId="20F05A26" w14:textId="77777777" w:rsidR="009B363B" w:rsidRPr="00EE5A64" w:rsidRDefault="009B363B" w:rsidP="008037C1">
            <w:pPr>
              <w:jc w:val="left"/>
              <w:rPr>
                <w:rFonts w:cs="Arial"/>
                <w:i/>
                <w:iCs/>
                <w:szCs w:val="28"/>
              </w:rPr>
            </w:pPr>
            <w:r w:rsidRPr="0038722C">
              <w:rPr>
                <w:rFonts w:cs="Arial"/>
                <w:b/>
                <w:bCs/>
                <w:i/>
                <w:iCs/>
                <w:szCs w:val="28"/>
              </w:rPr>
              <w:t xml:space="preserve">Summary: </w:t>
            </w:r>
            <w:r>
              <w:rPr>
                <w:rFonts w:cs="Arial"/>
                <w:i/>
                <w:iCs/>
                <w:szCs w:val="28"/>
              </w:rPr>
              <w:t xml:space="preserve">the participants choose the first intervention they want to learn more about and discuss their attitudes towards it. </w:t>
            </w:r>
          </w:p>
          <w:p w14:paraId="3FBF35ED" w14:textId="77777777" w:rsidR="009B363B" w:rsidRDefault="009B363B" w:rsidP="008037C1">
            <w:pPr>
              <w:jc w:val="left"/>
              <w:rPr>
                <w:rFonts w:cs="Arial"/>
                <w:b/>
                <w:bCs/>
                <w:szCs w:val="28"/>
              </w:rPr>
            </w:pPr>
          </w:p>
        </w:tc>
      </w:tr>
      <w:tr w:rsidR="009B363B" w:rsidRPr="00CE3085" w14:paraId="03F40343" w14:textId="77777777" w:rsidTr="00050BE3">
        <w:trPr>
          <w:trHeight w:val="326"/>
        </w:trPr>
        <w:tc>
          <w:tcPr>
            <w:tcW w:w="1251" w:type="dxa"/>
          </w:tcPr>
          <w:p w14:paraId="6C4529AF" w14:textId="77777777" w:rsidR="009B363B" w:rsidRDefault="009B363B" w:rsidP="008037C1">
            <w:pPr>
              <w:jc w:val="left"/>
              <w:rPr>
                <w:rFonts w:cs="Arial"/>
                <w:szCs w:val="28"/>
              </w:rPr>
            </w:pPr>
            <w:r>
              <w:rPr>
                <w:rFonts w:cs="Arial"/>
                <w:szCs w:val="28"/>
              </w:rPr>
              <w:t>6.50-</w:t>
            </w:r>
          </w:p>
          <w:p w14:paraId="345D12F0" w14:textId="77777777" w:rsidR="009B363B" w:rsidRDefault="009B363B" w:rsidP="008037C1">
            <w:pPr>
              <w:jc w:val="left"/>
              <w:rPr>
                <w:rFonts w:cs="Arial"/>
                <w:szCs w:val="28"/>
              </w:rPr>
            </w:pPr>
            <w:r>
              <w:rPr>
                <w:rFonts w:cs="Arial"/>
                <w:szCs w:val="28"/>
              </w:rPr>
              <w:t xml:space="preserve">7.10pm </w:t>
            </w:r>
          </w:p>
        </w:tc>
        <w:tc>
          <w:tcPr>
            <w:tcW w:w="1576" w:type="dxa"/>
          </w:tcPr>
          <w:p w14:paraId="71AC5E78" w14:textId="77777777" w:rsidR="009B363B" w:rsidRDefault="009B363B" w:rsidP="008037C1">
            <w:pPr>
              <w:jc w:val="left"/>
              <w:rPr>
                <w:rFonts w:cs="Arial"/>
                <w:b/>
                <w:bCs/>
                <w:szCs w:val="28"/>
              </w:rPr>
            </w:pPr>
            <w:r>
              <w:rPr>
                <w:rFonts w:cs="Arial"/>
                <w:b/>
                <w:bCs/>
                <w:szCs w:val="28"/>
              </w:rPr>
              <w:t>Breakout</w:t>
            </w:r>
          </w:p>
        </w:tc>
        <w:tc>
          <w:tcPr>
            <w:tcW w:w="7249" w:type="dxa"/>
          </w:tcPr>
          <w:p w14:paraId="7CB12743" w14:textId="77777777" w:rsidR="009B363B" w:rsidRDefault="009B363B" w:rsidP="008037C1">
            <w:pPr>
              <w:jc w:val="left"/>
              <w:rPr>
                <w:rFonts w:cs="Arial"/>
                <w:b/>
                <w:bCs/>
                <w:szCs w:val="28"/>
              </w:rPr>
            </w:pPr>
            <w:r>
              <w:rPr>
                <w:rFonts w:cs="Arial"/>
                <w:b/>
                <w:bCs/>
                <w:szCs w:val="28"/>
              </w:rPr>
              <w:t>THE GAME OF NICE – 2</w:t>
            </w:r>
            <w:r w:rsidRPr="00034FCA">
              <w:rPr>
                <w:rFonts w:cs="Arial"/>
                <w:b/>
                <w:bCs/>
                <w:szCs w:val="28"/>
                <w:vertAlign w:val="superscript"/>
              </w:rPr>
              <w:t>ND</w:t>
            </w:r>
            <w:r>
              <w:rPr>
                <w:rFonts w:cs="Arial"/>
                <w:b/>
                <w:bCs/>
                <w:szCs w:val="28"/>
              </w:rPr>
              <w:t xml:space="preserve"> DELIBERATION </w:t>
            </w:r>
          </w:p>
          <w:p w14:paraId="333C3757" w14:textId="77777777" w:rsidR="009B363B" w:rsidRDefault="009B363B" w:rsidP="008037C1">
            <w:pPr>
              <w:jc w:val="left"/>
              <w:rPr>
                <w:rFonts w:cs="Arial"/>
                <w:b/>
                <w:bCs/>
                <w:szCs w:val="28"/>
              </w:rPr>
            </w:pPr>
          </w:p>
          <w:p w14:paraId="2823E424" w14:textId="7FE0F429" w:rsidR="009B363B" w:rsidRDefault="009B363B" w:rsidP="008037C1">
            <w:pPr>
              <w:jc w:val="left"/>
              <w:rPr>
                <w:rFonts w:cs="Arial"/>
                <w:b/>
                <w:bCs/>
                <w:szCs w:val="28"/>
              </w:rPr>
            </w:pPr>
            <w:r w:rsidRPr="0038722C">
              <w:rPr>
                <w:rFonts w:cs="Arial"/>
                <w:b/>
                <w:bCs/>
                <w:i/>
                <w:iCs/>
                <w:szCs w:val="28"/>
              </w:rPr>
              <w:t xml:space="preserve">Summary: </w:t>
            </w:r>
            <w:r>
              <w:rPr>
                <w:rFonts w:cs="Arial"/>
                <w:i/>
                <w:iCs/>
                <w:szCs w:val="28"/>
              </w:rPr>
              <w:t xml:space="preserve">the participants choose the </w:t>
            </w:r>
            <w:r w:rsidR="00A179AA">
              <w:rPr>
                <w:rFonts w:cs="Arial"/>
                <w:i/>
                <w:iCs/>
                <w:szCs w:val="28"/>
              </w:rPr>
              <w:t xml:space="preserve">second </w:t>
            </w:r>
            <w:r>
              <w:rPr>
                <w:rFonts w:cs="Arial"/>
                <w:i/>
                <w:iCs/>
                <w:szCs w:val="28"/>
              </w:rPr>
              <w:t xml:space="preserve">intervention they want to learn more about and discuss their attitudes towards it. </w:t>
            </w:r>
          </w:p>
        </w:tc>
      </w:tr>
    </w:tbl>
    <w:p w14:paraId="036B3469" w14:textId="77777777" w:rsidR="00050BE3" w:rsidRDefault="00050BE3"/>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251"/>
        <w:gridCol w:w="8825"/>
      </w:tblGrid>
      <w:tr w:rsidR="00050BE3" w:rsidRPr="00CE3085" w14:paraId="031CB7D1" w14:textId="77777777" w:rsidTr="00F7211B">
        <w:trPr>
          <w:trHeight w:val="326"/>
        </w:trPr>
        <w:tc>
          <w:tcPr>
            <w:tcW w:w="1251" w:type="dxa"/>
          </w:tcPr>
          <w:p w14:paraId="432DCE12" w14:textId="7403B96F" w:rsidR="00050BE3" w:rsidRDefault="00050BE3" w:rsidP="008037C1">
            <w:pPr>
              <w:jc w:val="left"/>
              <w:rPr>
                <w:rFonts w:cs="Arial"/>
                <w:szCs w:val="28"/>
              </w:rPr>
            </w:pPr>
            <w:r>
              <w:rPr>
                <w:rFonts w:cs="Arial"/>
                <w:szCs w:val="28"/>
              </w:rPr>
              <w:lastRenderedPageBreak/>
              <w:t>7.10 to 7.15 pm</w:t>
            </w:r>
          </w:p>
        </w:tc>
        <w:tc>
          <w:tcPr>
            <w:tcW w:w="8825" w:type="dxa"/>
          </w:tcPr>
          <w:p w14:paraId="4F47733D" w14:textId="332B32BF" w:rsidR="00050BE3" w:rsidRDefault="00050BE3" w:rsidP="008037C1">
            <w:pPr>
              <w:jc w:val="left"/>
              <w:rPr>
                <w:rFonts w:cs="Arial"/>
                <w:b/>
                <w:bCs/>
                <w:szCs w:val="28"/>
              </w:rPr>
            </w:pPr>
            <w:r>
              <w:rPr>
                <w:rFonts w:cs="Arial"/>
                <w:b/>
                <w:bCs/>
                <w:szCs w:val="28"/>
              </w:rPr>
              <w:t>COMFORT BREAK</w:t>
            </w:r>
          </w:p>
        </w:tc>
      </w:tr>
    </w:tbl>
    <w:p w14:paraId="42C65352" w14:textId="77777777" w:rsidR="00050BE3" w:rsidRDefault="00050BE3"/>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251"/>
        <w:gridCol w:w="1576"/>
        <w:gridCol w:w="7249"/>
      </w:tblGrid>
      <w:tr w:rsidR="009B363B" w:rsidRPr="00CE3085" w14:paraId="30BF8E01" w14:textId="77777777" w:rsidTr="00050BE3">
        <w:trPr>
          <w:trHeight w:val="326"/>
        </w:trPr>
        <w:tc>
          <w:tcPr>
            <w:tcW w:w="1251" w:type="dxa"/>
          </w:tcPr>
          <w:p w14:paraId="7FC4796E" w14:textId="4DEDD0EF" w:rsidR="009B363B" w:rsidRDefault="009B363B" w:rsidP="008037C1">
            <w:pPr>
              <w:jc w:val="left"/>
              <w:rPr>
                <w:rFonts w:cs="Arial"/>
                <w:szCs w:val="28"/>
              </w:rPr>
            </w:pPr>
            <w:r>
              <w:rPr>
                <w:rFonts w:cs="Arial"/>
                <w:szCs w:val="28"/>
              </w:rPr>
              <w:t>7.15</w:t>
            </w:r>
            <w:r w:rsidR="00A179AA">
              <w:rPr>
                <w:rFonts w:cs="Arial"/>
                <w:szCs w:val="28"/>
              </w:rPr>
              <w:t xml:space="preserve"> to </w:t>
            </w:r>
            <w:r>
              <w:rPr>
                <w:rFonts w:cs="Arial"/>
                <w:szCs w:val="28"/>
              </w:rPr>
              <w:t>7.35pm</w:t>
            </w:r>
          </w:p>
        </w:tc>
        <w:tc>
          <w:tcPr>
            <w:tcW w:w="1576" w:type="dxa"/>
          </w:tcPr>
          <w:p w14:paraId="2F736D1F" w14:textId="77777777" w:rsidR="009B363B" w:rsidRDefault="009B363B" w:rsidP="008037C1">
            <w:pPr>
              <w:jc w:val="left"/>
              <w:rPr>
                <w:rFonts w:cs="Arial"/>
                <w:b/>
                <w:bCs/>
                <w:szCs w:val="28"/>
              </w:rPr>
            </w:pPr>
            <w:r>
              <w:rPr>
                <w:rFonts w:cs="Arial"/>
                <w:b/>
                <w:bCs/>
                <w:szCs w:val="28"/>
              </w:rPr>
              <w:t>Breakout</w:t>
            </w:r>
          </w:p>
        </w:tc>
        <w:tc>
          <w:tcPr>
            <w:tcW w:w="7249" w:type="dxa"/>
          </w:tcPr>
          <w:p w14:paraId="7A2E07EA" w14:textId="77777777" w:rsidR="009B363B" w:rsidRDefault="009B363B" w:rsidP="008037C1">
            <w:pPr>
              <w:jc w:val="left"/>
              <w:rPr>
                <w:rFonts w:cs="Arial"/>
                <w:b/>
                <w:bCs/>
                <w:szCs w:val="28"/>
              </w:rPr>
            </w:pPr>
            <w:r>
              <w:rPr>
                <w:rFonts w:cs="Arial"/>
                <w:b/>
                <w:bCs/>
                <w:szCs w:val="28"/>
              </w:rPr>
              <w:t>THE GAME OF NICE – 3</w:t>
            </w:r>
            <w:r w:rsidRPr="00034FCA">
              <w:rPr>
                <w:rFonts w:cs="Arial"/>
                <w:b/>
                <w:bCs/>
                <w:szCs w:val="28"/>
                <w:vertAlign w:val="superscript"/>
              </w:rPr>
              <w:t>RD</w:t>
            </w:r>
            <w:r>
              <w:rPr>
                <w:rFonts w:cs="Arial"/>
                <w:b/>
                <w:bCs/>
                <w:szCs w:val="28"/>
              </w:rPr>
              <w:t xml:space="preserve"> DELIBERATION </w:t>
            </w:r>
          </w:p>
          <w:p w14:paraId="52F28B0D" w14:textId="77777777" w:rsidR="009B363B" w:rsidRDefault="009B363B" w:rsidP="008037C1">
            <w:pPr>
              <w:jc w:val="left"/>
              <w:rPr>
                <w:rFonts w:cs="Arial"/>
                <w:b/>
                <w:bCs/>
                <w:szCs w:val="28"/>
              </w:rPr>
            </w:pPr>
          </w:p>
          <w:p w14:paraId="3DCD530E" w14:textId="3775332C" w:rsidR="009B363B" w:rsidRPr="00EE5A64" w:rsidRDefault="009B363B" w:rsidP="008037C1">
            <w:pPr>
              <w:jc w:val="left"/>
              <w:rPr>
                <w:rFonts w:cs="Arial"/>
                <w:i/>
                <w:iCs/>
                <w:szCs w:val="28"/>
              </w:rPr>
            </w:pPr>
            <w:r w:rsidRPr="0038722C">
              <w:rPr>
                <w:rFonts w:cs="Arial"/>
                <w:b/>
                <w:bCs/>
                <w:i/>
                <w:iCs/>
                <w:szCs w:val="28"/>
              </w:rPr>
              <w:t xml:space="preserve">Summary: </w:t>
            </w:r>
            <w:r>
              <w:rPr>
                <w:rFonts w:cs="Arial"/>
                <w:i/>
                <w:iCs/>
                <w:szCs w:val="28"/>
              </w:rPr>
              <w:t xml:space="preserve">the participants choose the </w:t>
            </w:r>
            <w:r w:rsidR="00A179AA">
              <w:rPr>
                <w:rFonts w:cs="Arial"/>
                <w:i/>
                <w:iCs/>
                <w:szCs w:val="28"/>
              </w:rPr>
              <w:t xml:space="preserve">third </w:t>
            </w:r>
            <w:r>
              <w:rPr>
                <w:rFonts w:cs="Arial"/>
                <w:i/>
                <w:iCs/>
                <w:szCs w:val="28"/>
              </w:rPr>
              <w:t xml:space="preserve">intervention they want to learn more about and discuss their attitudes towards it. </w:t>
            </w:r>
          </w:p>
          <w:p w14:paraId="08F8180E" w14:textId="77777777" w:rsidR="009B363B" w:rsidRDefault="009B363B" w:rsidP="008037C1">
            <w:pPr>
              <w:jc w:val="left"/>
              <w:rPr>
                <w:rFonts w:cs="Arial"/>
                <w:b/>
                <w:bCs/>
                <w:szCs w:val="28"/>
              </w:rPr>
            </w:pPr>
          </w:p>
        </w:tc>
      </w:tr>
      <w:tr w:rsidR="009B363B" w:rsidRPr="00CE3085" w14:paraId="43DE3A03" w14:textId="77777777" w:rsidTr="00050BE3">
        <w:trPr>
          <w:trHeight w:val="326"/>
        </w:trPr>
        <w:tc>
          <w:tcPr>
            <w:tcW w:w="1251" w:type="dxa"/>
          </w:tcPr>
          <w:p w14:paraId="3FB789B1" w14:textId="2638EA5D" w:rsidR="009B363B" w:rsidRDefault="009B363B" w:rsidP="008037C1">
            <w:pPr>
              <w:jc w:val="left"/>
              <w:rPr>
                <w:rFonts w:cs="Arial"/>
                <w:szCs w:val="28"/>
              </w:rPr>
            </w:pPr>
            <w:r>
              <w:rPr>
                <w:rFonts w:cs="Arial"/>
                <w:szCs w:val="28"/>
              </w:rPr>
              <w:t>7.35</w:t>
            </w:r>
            <w:r w:rsidR="00A179AA">
              <w:rPr>
                <w:rFonts w:cs="Arial"/>
                <w:szCs w:val="28"/>
              </w:rPr>
              <w:t xml:space="preserve"> to </w:t>
            </w:r>
            <w:r>
              <w:rPr>
                <w:rFonts w:cs="Arial"/>
                <w:szCs w:val="28"/>
              </w:rPr>
              <w:t>7.55pm</w:t>
            </w:r>
          </w:p>
        </w:tc>
        <w:tc>
          <w:tcPr>
            <w:tcW w:w="1576" w:type="dxa"/>
          </w:tcPr>
          <w:p w14:paraId="7F2A1028" w14:textId="77777777" w:rsidR="009B363B" w:rsidRDefault="009B363B" w:rsidP="008037C1">
            <w:pPr>
              <w:jc w:val="left"/>
              <w:rPr>
                <w:rFonts w:cs="Arial"/>
                <w:b/>
                <w:bCs/>
                <w:szCs w:val="28"/>
              </w:rPr>
            </w:pPr>
            <w:r>
              <w:rPr>
                <w:rFonts w:cs="Arial"/>
                <w:b/>
                <w:bCs/>
                <w:szCs w:val="28"/>
              </w:rPr>
              <w:t>Breakout</w:t>
            </w:r>
          </w:p>
        </w:tc>
        <w:tc>
          <w:tcPr>
            <w:tcW w:w="7249" w:type="dxa"/>
          </w:tcPr>
          <w:p w14:paraId="0BBACBF7" w14:textId="77777777" w:rsidR="009B363B" w:rsidRDefault="009B363B" w:rsidP="008037C1">
            <w:pPr>
              <w:jc w:val="left"/>
              <w:rPr>
                <w:rFonts w:cs="Arial"/>
                <w:b/>
                <w:bCs/>
                <w:szCs w:val="28"/>
              </w:rPr>
            </w:pPr>
            <w:r>
              <w:rPr>
                <w:rFonts w:cs="Arial"/>
                <w:b/>
                <w:bCs/>
                <w:szCs w:val="28"/>
              </w:rPr>
              <w:t>THE GAME OF NICE – 4</w:t>
            </w:r>
            <w:r w:rsidRPr="00034FCA">
              <w:rPr>
                <w:rFonts w:cs="Arial"/>
                <w:b/>
                <w:bCs/>
                <w:szCs w:val="28"/>
                <w:vertAlign w:val="superscript"/>
              </w:rPr>
              <w:t>TH</w:t>
            </w:r>
            <w:r>
              <w:rPr>
                <w:rFonts w:cs="Arial"/>
                <w:b/>
                <w:bCs/>
                <w:szCs w:val="28"/>
              </w:rPr>
              <w:t xml:space="preserve"> DELIBERATION</w:t>
            </w:r>
          </w:p>
          <w:p w14:paraId="182F78E8" w14:textId="77777777" w:rsidR="009B363B" w:rsidRDefault="009B363B" w:rsidP="008037C1">
            <w:pPr>
              <w:jc w:val="left"/>
              <w:rPr>
                <w:rFonts w:cs="Arial"/>
                <w:b/>
                <w:bCs/>
                <w:szCs w:val="28"/>
              </w:rPr>
            </w:pPr>
          </w:p>
          <w:p w14:paraId="703E1C44" w14:textId="7083C148" w:rsidR="009B363B" w:rsidRPr="00EE5A64" w:rsidRDefault="009B363B" w:rsidP="008037C1">
            <w:pPr>
              <w:jc w:val="left"/>
              <w:rPr>
                <w:rFonts w:cs="Arial"/>
                <w:i/>
                <w:iCs/>
                <w:szCs w:val="28"/>
              </w:rPr>
            </w:pPr>
            <w:r w:rsidRPr="0038722C">
              <w:rPr>
                <w:rFonts w:cs="Arial"/>
                <w:b/>
                <w:bCs/>
                <w:i/>
                <w:iCs/>
                <w:szCs w:val="28"/>
              </w:rPr>
              <w:t xml:space="preserve">Summary: </w:t>
            </w:r>
            <w:r>
              <w:rPr>
                <w:rFonts w:cs="Arial"/>
                <w:i/>
                <w:iCs/>
                <w:szCs w:val="28"/>
              </w:rPr>
              <w:t xml:space="preserve">the participants choose the </w:t>
            </w:r>
            <w:r w:rsidR="00A179AA">
              <w:rPr>
                <w:rFonts w:cs="Arial"/>
                <w:i/>
                <w:iCs/>
                <w:szCs w:val="28"/>
              </w:rPr>
              <w:t xml:space="preserve">fourth </w:t>
            </w:r>
            <w:r>
              <w:rPr>
                <w:rFonts w:cs="Arial"/>
                <w:i/>
                <w:iCs/>
                <w:szCs w:val="28"/>
              </w:rPr>
              <w:t xml:space="preserve">intervention they want to learn more about and discuss their attitudes towards it. </w:t>
            </w:r>
          </w:p>
          <w:p w14:paraId="19CF618E" w14:textId="77777777" w:rsidR="009B363B" w:rsidRDefault="009B363B" w:rsidP="008037C1">
            <w:pPr>
              <w:jc w:val="left"/>
              <w:rPr>
                <w:rFonts w:cs="Arial"/>
                <w:b/>
                <w:bCs/>
                <w:szCs w:val="28"/>
              </w:rPr>
            </w:pPr>
            <w:r>
              <w:rPr>
                <w:rFonts w:cs="Arial"/>
                <w:b/>
                <w:bCs/>
                <w:szCs w:val="28"/>
              </w:rPr>
              <w:t xml:space="preserve"> </w:t>
            </w:r>
          </w:p>
        </w:tc>
      </w:tr>
    </w:tbl>
    <w:p w14:paraId="4D774CF3" w14:textId="77777777" w:rsidR="00050BE3" w:rsidRDefault="00050BE3"/>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251"/>
        <w:gridCol w:w="8825"/>
      </w:tblGrid>
      <w:tr w:rsidR="009B363B" w:rsidRPr="00CE3085" w14:paraId="1040F930" w14:textId="77777777" w:rsidTr="00050BE3">
        <w:trPr>
          <w:trHeight w:val="326"/>
        </w:trPr>
        <w:tc>
          <w:tcPr>
            <w:tcW w:w="1251" w:type="dxa"/>
          </w:tcPr>
          <w:p w14:paraId="3F644C1F" w14:textId="099ADCA6" w:rsidR="009B363B" w:rsidRDefault="009B363B" w:rsidP="008037C1">
            <w:pPr>
              <w:jc w:val="left"/>
              <w:rPr>
                <w:rFonts w:cs="Arial"/>
                <w:szCs w:val="28"/>
              </w:rPr>
            </w:pPr>
            <w:r>
              <w:rPr>
                <w:rFonts w:cs="Arial"/>
                <w:szCs w:val="28"/>
              </w:rPr>
              <w:t>7.55</w:t>
            </w:r>
            <w:r w:rsidR="00A179AA">
              <w:rPr>
                <w:rFonts w:cs="Arial"/>
                <w:szCs w:val="28"/>
              </w:rPr>
              <w:t xml:space="preserve"> to </w:t>
            </w:r>
            <w:r>
              <w:rPr>
                <w:rFonts w:cs="Arial"/>
                <w:szCs w:val="28"/>
              </w:rPr>
              <w:t>8.00pm</w:t>
            </w:r>
          </w:p>
        </w:tc>
        <w:tc>
          <w:tcPr>
            <w:tcW w:w="8825" w:type="dxa"/>
          </w:tcPr>
          <w:p w14:paraId="05C92299" w14:textId="77777777" w:rsidR="009B363B" w:rsidRDefault="009B363B" w:rsidP="008037C1">
            <w:pPr>
              <w:jc w:val="left"/>
              <w:rPr>
                <w:rFonts w:cs="Arial"/>
                <w:b/>
                <w:bCs/>
                <w:szCs w:val="28"/>
              </w:rPr>
            </w:pPr>
            <w:r>
              <w:rPr>
                <w:rFonts w:cs="Arial"/>
                <w:b/>
                <w:bCs/>
                <w:szCs w:val="28"/>
              </w:rPr>
              <w:t>COMFORT BREAK</w:t>
            </w:r>
          </w:p>
        </w:tc>
      </w:tr>
    </w:tbl>
    <w:p w14:paraId="74CFF026" w14:textId="77777777" w:rsidR="00050BE3" w:rsidRDefault="00050BE3"/>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251"/>
        <w:gridCol w:w="1576"/>
        <w:gridCol w:w="7249"/>
      </w:tblGrid>
      <w:tr w:rsidR="009B363B" w:rsidRPr="00CE3085" w14:paraId="56B6838F" w14:textId="77777777" w:rsidTr="00050BE3">
        <w:trPr>
          <w:trHeight w:val="326"/>
        </w:trPr>
        <w:tc>
          <w:tcPr>
            <w:tcW w:w="1251" w:type="dxa"/>
          </w:tcPr>
          <w:p w14:paraId="27A4635B" w14:textId="150F7897" w:rsidR="009B363B" w:rsidRDefault="009B363B" w:rsidP="008037C1">
            <w:pPr>
              <w:jc w:val="left"/>
              <w:rPr>
                <w:rFonts w:cs="Arial"/>
                <w:szCs w:val="28"/>
              </w:rPr>
            </w:pPr>
            <w:r>
              <w:rPr>
                <w:rFonts w:cs="Arial"/>
                <w:szCs w:val="28"/>
              </w:rPr>
              <w:t>8.00pm</w:t>
            </w:r>
            <w:r w:rsidR="00A179AA">
              <w:rPr>
                <w:rFonts w:cs="Arial"/>
                <w:szCs w:val="28"/>
              </w:rPr>
              <w:t xml:space="preserve"> to </w:t>
            </w:r>
            <w:r>
              <w:rPr>
                <w:rFonts w:cs="Arial"/>
                <w:szCs w:val="28"/>
              </w:rPr>
              <w:t>8.20pm</w:t>
            </w:r>
          </w:p>
        </w:tc>
        <w:tc>
          <w:tcPr>
            <w:tcW w:w="1576" w:type="dxa"/>
          </w:tcPr>
          <w:p w14:paraId="68846762" w14:textId="77777777" w:rsidR="009B363B" w:rsidRDefault="009B363B" w:rsidP="008037C1">
            <w:pPr>
              <w:jc w:val="left"/>
              <w:rPr>
                <w:rFonts w:cs="Arial"/>
                <w:b/>
                <w:bCs/>
                <w:szCs w:val="28"/>
              </w:rPr>
            </w:pPr>
            <w:r>
              <w:rPr>
                <w:rFonts w:cs="Arial"/>
                <w:b/>
                <w:bCs/>
                <w:szCs w:val="28"/>
              </w:rPr>
              <w:t xml:space="preserve">Breakout </w:t>
            </w:r>
          </w:p>
        </w:tc>
        <w:tc>
          <w:tcPr>
            <w:tcW w:w="7249" w:type="dxa"/>
          </w:tcPr>
          <w:p w14:paraId="3A7F05D3" w14:textId="77777777" w:rsidR="009B363B" w:rsidRDefault="009B363B" w:rsidP="008037C1">
            <w:pPr>
              <w:jc w:val="left"/>
              <w:rPr>
                <w:rFonts w:cs="Arial"/>
                <w:b/>
                <w:bCs/>
                <w:szCs w:val="28"/>
              </w:rPr>
            </w:pPr>
            <w:r>
              <w:rPr>
                <w:rFonts w:cs="Arial"/>
                <w:b/>
                <w:bCs/>
                <w:szCs w:val="28"/>
              </w:rPr>
              <w:t>THE GAME OF NICE – 5</w:t>
            </w:r>
            <w:r w:rsidRPr="00034FCA">
              <w:rPr>
                <w:rFonts w:cs="Arial"/>
                <w:b/>
                <w:bCs/>
                <w:szCs w:val="28"/>
                <w:vertAlign w:val="superscript"/>
              </w:rPr>
              <w:t>TH</w:t>
            </w:r>
            <w:r>
              <w:rPr>
                <w:rFonts w:cs="Arial"/>
                <w:b/>
                <w:bCs/>
                <w:szCs w:val="28"/>
              </w:rPr>
              <w:t xml:space="preserve"> DELIBERATION </w:t>
            </w:r>
          </w:p>
          <w:p w14:paraId="360F46B8" w14:textId="77777777" w:rsidR="009B363B" w:rsidRDefault="009B363B" w:rsidP="008037C1">
            <w:pPr>
              <w:jc w:val="left"/>
              <w:rPr>
                <w:rFonts w:cs="Arial"/>
                <w:b/>
                <w:bCs/>
                <w:szCs w:val="28"/>
              </w:rPr>
            </w:pPr>
          </w:p>
          <w:p w14:paraId="0318DD3C" w14:textId="0D91F9BF" w:rsidR="009B363B" w:rsidRPr="00EE5A64" w:rsidRDefault="009B363B" w:rsidP="008037C1">
            <w:pPr>
              <w:jc w:val="left"/>
              <w:rPr>
                <w:rFonts w:cs="Arial"/>
                <w:i/>
                <w:iCs/>
                <w:szCs w:val="28"/>
              </w:rPr>
            </w:pPr>
            <w:r w:rsidRPr="0038722C">
              <w:rPr>
                <w:rFonts w:cs="Arial"/>
                <w:b/>
                <w:bCs/>
                <w:i/>
                <w:iCs/>
                <w:szCs w:val="28"/>
              </w:rPr>
              <w:t xml:space="preserve">Summary: </w:t>
            </w:r>
            <w:r>
              <w:rPr>
                <w:rFonts w:cs="Arial"/>
                <w:i/>
                <w:iCs/>
                <w:szCs w:val="28"/>
              </w:rPr>
              <w:t xml:space="preserve">the participants choose the </w:t>
            </w:r>
            <w:r w:rsidR="00A179AA">
              <w:rPr>
                <w:rFonts w:cs="Arial"/>
                <w:i/>
                <w:iCs/>
                <w:szCs w:val="28"/>
              </w:rPr>
              <w:t xml:space="preserve">fifth </w:t>
            </w:r>
            <w:r>
              <w:rPr>
                <w:rFonts w:cs="Arial"/>
                <w:i/>
                <w:iCs/>
                <w:szCs w:val="28"/>
              </w:rPr>
              <w:t xml:space="preserve">intervention they want to learn more about and discuss their attitudes towards it. </w:t>
            </w:r>
          </w:p>
          <w:p w14:paraId="6BEBF8D9" w14:textId="77777777" w:rsidR="009B363B" w:rsidRDefault="009B363B" w:rsidP="008037C1">
            <w:pPr>
              <w:jc w:val="left"/>
              <w:rPr>
                <w:rFonts w:cs="Arial"/>
                <w:b/>
                <w:bCs/>
                <w:szCs w:val="28"/>
              </w:rPr>
            </w:pPr>
          </w:p>
        </w:tc>
      </w:tr>
      <w:tr w:rsidR="009B363B" w:rsidRPr="00CE3085" w14:paraId="2FF19BB5" w14:textId="77777777" w:rsidTr="00050BE3">
        <w:trPr>
          <w:trHeight w:val="326"/>
        </w:trPr>
        <w:tc>
          <w:tcPr>
            <w:tcW w:w="1251" w:type="dxa"/>
          </w:tcPr>
          <w:p w14:paraId="32E1F6EB" w14:textId="3426D367" w:rsidR="009B363B" w:rsidRDefault="009B363B" w:rsidP="008037C1">
            <w:pPr>
              <w:jc w:val="left"/>
              <w:rPr>
                <w:rFonts w:cs="Arial"/>
                <w:szCs w:val="28"/>
              </w:rPr>
            </w:pPr>
            <w:r>
              <w:rPr>
                <w:rFonts w:cs="Arial"/>
                <w:szCs w:val="28"/>
              </w:rPr>
              <w:t>8.20</w:t>
            </w:r>
            <w:r w:rsidR="00A179AA">
              <w:rPr>
                <w:rFonts w:cs="Arial"/>
                <w:szCs w:val="28"/>
              </w:rPr>
              <w:t xml:space="preserve"> to </w:t>
            </w:r>
            <w:r>
              <w:rPr>
                <w:rFonts w:cs="Arial"/>
                <w:szCs w:val="28"/>
              </w:rPr>
              <w:t>8.40pm</w:t>
            </w:r>
          </w:p>
        </w:tc>
        <w:tc>
          <w:tcPr>
            <w:tcW w:w="1576" w:type="dxa"/>
          </w:tcPr>
          <w:p w14:paraId="21CA536A" w14:textId="77777777" w:rsidR="009B363B" w:rsidRDefault="009B363B" w:rsidP="008037C1">
            <w:pPr>
              <w:jc w:val="left"/>
              <w:rPr>
                <w:rFonts w:cs="Arial"/>
                <w:b/>
                <w:bCs/>
                <w:szCs w:val="28"/>
              </w:rPr>
            </w:pPr>
            <w:r>
              <w:rPr>
                <w:rFonts w:cs="Arial"/>
                <w:b/>
                <w:bCs/>
                <w:szCs w:val="28"/>
              </w:rPr>
              <w:t>Breakout</w:t>
            </w:r>
          </w:p>
        </w:tc>
        <w:tc>
          <w:tcPr>
            <w:tcW w:w="7249" w:type="dxa"/>
          </w:tcPr>
          <w:p w14:paraId="69EECC44" w14:textId="77777777" w:rsidR="009B363B" w:rsidRDefault="009B363B" w:rsidP="008037C1">
            <w:pPr>
              <w:jc w:val="left"/>
              <w:rPr>
                <w:rFonts w:cs="Arial"/>
                <w:b/>
                <w:bCs/>
                <w:szCs w:val="28"/>
              </w:rPr>
            </w:pPr>
            <w:r>
              <w:rPr>
                <w:rFonts w:cs="Arial"/>
                <w:b/>
                <w:bCs/>
                <w:szCs w:val="28"/>
              </w:rPr>
              <w:t>THE GAME OF NICE – 6</w:t>
            </w:r>
            <w:r w:rsidRPr="00034FCA">
              <w:rPr>
                <w:rFonts w:cs="Arial"/>
                <w:b/>
                <w:bCs/>
                <w:szCs w:val="28"/>
                <w:vertAlign w:val="superscript"/>
              </w:rPr>
              <w:t>TH</w:t>
            </w:r>
            <w:r>
              <w:rPr>
                <w:rFonts w:cs="Arial"/>
                <w:b/>
                <w:bCs/>
                <w:szCs w:val="28"/>
              </w:rPr>
              <w:t xml:space="preserve"> DELIBERATION</w:t>
            </w:r>
          </w:p>
          <w:p w14:paraId="091F46D7" w14:textId="77777777" w:rsidR="009B363B" w:rsidRDefault="009B363B" w:rsidP="008037C1">
            <w:pPr>
              <w:jc w:val="left"/>
              <w:rPr>
                <w:rFonts w:cs="Arial"/>
                <w:b/>
                <w:bCs/>
                <w:szCs w:val="28"/>
              </w:rPr>
            </w:pPr>
          </w:p>
          <w:p w14:paraId="0FED5C6F" w14:textId="5088E70A" w:rsidR="009B363B" w:rsidRPr="00EE5A64" w:rsidRDefault="009B363B" w:rsidP="008037C1">
            <w:pPr>
              <w:jc w:val="left"/>
              <w:rPr>
                <w:rFonts w:cs="Arial"/>
                <w:i/>
                <w:iCs/>
                <w:szCs w:val="28"/>
              </w:rPr>
            </w:pPr>
            <w:r w:rsidRPr="0038722C">
              <w:rPr>
                <w:rFonts w:cs="Arial"/>
                <w:b/>
                <w:bCs/>
                <w:i/>
                <w:iCs/>
                <w:szCs w:val="28"/>
              </w:rPr>
              <w:t xml:space="preserve">Summary: </w:t>
            </w:r>
            <w:r>
              <w:rPr>
                <w:rFonts w:cs="Arial"/>
                <w:i/>
                <w:iCs/>
                <w:szCs w:val="28"/>
              </w:rPr>
              <w:t xml:space="preserve">the participants choose the </w:t>
            </w:r>
            <w:r w:rsidR="00A179AA">
              <w:rPr>
                <w:rFonts w:cs="Arial"/>
                <w:i/>
                <w:iCs/>
                <w:szCs w:val="28"/>
              </w:rPr>
              <w:t xml:space="preserve">sixth </w:t>
            </w:r>
            <w:r>
              <w:rPr>
                <w:rFonts w:cs="Arial"/>
                <w:i/>
                <w:iCs/>
                <w:szCs w:val="28"/>
              </w:rPr>
              <w:t xml:space="preserve">intervention they want to learn more about and discuss their attitudes towards it. </w:t>
            </w:r>
          </w:p>
          <w:p w14:paraId="1FFFB5E3" w14:textId="77777777" w:rsidR="009B363B" w:rsidRDefault="009B363B" w:rsidP="008037C1">
            <w:pPr>
              <w:jc w:val="left"/>
              <w:rPr>
                <w:rFonts w:cs="Arial"/>
                <w:b/>
                <w:bCs/>
                <w:szCs w:val="28"/>
              </w:rPr>
            </w:pPr>
          </w:p>
        </w:tc>
      </w:tr>
      <w:tr w:rsidR="009B363B" w:rsidRPr="00CE3085" w14:paraId="05531705" w14:textId="77777777" w:rsidTr="00050BE3">
        <w:trPr>
          <w:trHeight w:val="2352"/>
        </w:trPr>
        <w:tc>
          <w:tcPr>
            <w:tcW w:w="1251" w:type="dxa"/>
          </w:tcPr>
          <w:p w14:paraId="62EF4B37" w14:textId="2F14558F" w:rsidR="009B363B" w:rsidRDefault="009B363B" w:rsidP="008037C1">
            <w:pPr>
              <w:jc w:val="left"/>
              <w:rPr>
                <w:rFonts w:cs="Arial"/>
                <w:szCs w:val="28"/>
              </w:rPr>
            </w:pPr>
            <w:r>
              <w:rPr>
                <w:rFonts w:cs="Arial"/>
                <w:szCs w:val="28"/>
              </w:rPr>
              <w:t>8.40</w:t>
            </w:r>
            <w:r w:rsidR="00A179AA">
              <w:rPr>
                <w:rFonts w:cs="Arial"/>
                <w:szCs w:val="28"/>
              </w:rPr>
              <w:t xml:space="preserve"> to </w:t>
            </w:r>
            <w:r>
              <w:rPr>
                <w:rFonts w:cs="Arial"/>
                <w:szCs w:val="28"/>
              </w:rPr>
              <w:t>8.55pm</w:t>
            </w:r>
          </w:p>
        </w:tc>
        <w:tc>
          <w:tcPr>
            <w:tcW w:w="1576" w:type="dxa"/>
          </w:tcPr>
          <w:p w14:paraId="11255C5E" w14:textId="77777777" w:rsidR="009B363B" w:rsidRDefault="009B363B" w:rsidP="008037C1">
            <w:pPr>
              <w:jc w:val="left"/>
              <w:rPr>
                <w:rFonts w:cs="Arial"/>
                <w:b/>
                <w:bCs/>
                <w:szCs w:val="28"/>
              </w:rPr>
            </w:pPr>
            <w:r>
              <w:rPr>
                <w:rFonts w:cs="Arial"/>
                <w:b/>
                <w:bCs/>
                <w:szCs w:val="28"/>
              </w:rPr>
              <w:t>Breakout</w:t>
            </w:r>
          </w:p>
        </w:tc>
        <w:tc>
          <w:tcPr>
            <w:tcW w:w="7249" w:type="dxa"/>
          </w:tcPr>
          <w:p w14:paraId="61553E64" w14:textId="77777777" w:rsidR="009B363B" w:rsidRDefault="009B363B" w:rsidP="008037C1">
            <w:pPr>
              <w:jc w:val="left"/>
              <w:rPr>
                <w:rFonts w:cs="Arial"/>
                <w:b/>
                <w:bCs/>
                <w:szCs w:val="28"/>
              </w:rPr>
            </w:pPr>
            <w:r>
              <w:rPr>
                <w:rFonts w:cs="Arial"/>
                <w:b/>
                <w:bCs/>
                <w:szCs w:val="28"/>
              </w:rPr>
              <w:t xml:space="preserve">THE GAME OF NICE – FINAL DELIBERATION + ROLL TO WIN </w:t>
            </w:r>
          </w:p>
          <w:p w14:paraId="1E475DAB" w14:textId="77777777" w:rsidR="009B363B" w:rsidRDefault="009B363B" w:rsidP="008037C1">
            <w:pPr>
              <w:jc w:val="left"/>
              <w:rPr>
                <w:rFonts w:cs="Arial"/>
                <w:b/>
                <w:bCs/>
                <w:szCs w:val="28"/>
              </w:rPr>
            </w:pPr>
          </w:p>
          <w:p w14:paraId="32E12CB5" w14:textId="77777777" w:rsidR="009B363B" w:rsidRDefault="009B363B" w:rsidP="008037C1">
            <w:pPr>
              <w:jc w:val="left"/>
              <w:rPr>
                <w:rFonts w:cs="Arial"/>
                <w:b/>
                <w:bCs/>
                <w:i/>
                <w:iCs/>
                <w:szCs w:val="28"/>
              </w:rPr>
            </w:pPr>
            <w:r w:rsidRPr="0038722C">
              <w:rPr>
                <w:rFonts w:cs="Arial"/>
                <w:b/>
                <w:bCs/>
                <w:i/>
                <w:iCs/>
                <w:szCs w:val="28"/>
              </w:rPr>
              <w:t xml:space="preserve">Summary: </w:t>
            </w:r>
          </w:p>
          <w:p w14:paraId="037CEF74" w14:textId="77777777" w:rsidR="009B363B" w:rsidRDefault="009B363B" w:rsidP="008037C1">
            <w:pPr>
              <w:jc w:val="left"/>
              <w:rPr>
                <w:rFonts w:cs="Arial"/>
                <w:b/>
                <w:bCs/>
                <w:i/>
                <w:iCs/>
                <w:szCs w:val="28"/>
              </w:rPr>
            </w:pPr>
          </w:p>
          <w:p w14:paraId="6AFAE47E" w14:textId="77777777" w:rsidR="009B363B" w:rsidRDefault="009B363B" w:rsidP="008037C1">
            <w:pPr>
              <w:pStyle w:val="ListParagraph"/>
              <w:numPr>
                <w:ilvl w:val="0"/>
                <w:numId w:val="13"/>
              </w:numPr>
              <w:suppressAutoHyphens w:val="0"/>
              <w:jc w:val="left"/>
              <w:rPr>
                <w:rFonts w:cs="Arial"/>
                <w:i/>
                <w:iCs/>
                <w:szCs w:val="28"/>
              </w:rPr>
            </w:pPr>
            <w:r w:rsidRPr="0076627E">
              <w:rPr>
                <w:rFonts w:cs="Arial"/>
                <w:i/>
                <w:iCs/>
                <w:szCs w:val="28"/>
              </w:rPr>
              <w:t xml:space="preserve">the participants decide on their final selection of interventions that they want to use to try and win the </w:t>
            </w:r>
            <w:proofErr w:type="gramStart"/>
            <w:r w:rsidRPr="0076627E">
              <w:rPr>
                <w:rFonts w:cs="Arial"/>
                <w:i/>
                <w:iCs/>
                <w:szCs w:val="28"/>
              </w:rPr>
              <w:t>game</w:t>
            </w:r>
            <w:proofErr w:type="gramEnd"/>
          </w:p>
          <w:p w14:paraId="361CAE2F" w14:textId="15117703" w:rsidR="009B363B" w:rsidRPr="008E3773" w:rsidRDefault="009B363B" w:rsidP="008037C1">
            <w:pPr>
              <w:pStyle w:val="ListParagraph"/>
              <w:numPr>
                <w:ilvl w:val="0"/>
                <w:numId w:val="13"/>
              </w:numPr>
              <w:suppressAutoHyphens w:val="0"/>
              <w:jc w:val="left"/>
              <w:rPr>
                <w:rFonts w:cs="Arial"/>
                <w:i/>
                <w:iCs/>
                <w:szCs w:val="28"/>
              </w:rPr>
            </w:pPr>
            <w:r>
              <w:rPr>
                <w:rFonts w:cs="Arial"/>
                <w:i/>
                <w:iCs/>
                <w:szCs w:val="28"/>
              </w:rPr>
              <w:t>the dice is rolled for each intervention, and the final score totaled</w:t>
            </w:r>
            <w:r w:rsidR="00A179AA">
              <w:rPr>
                <w:rFonts w:cs="Arial"/>
                <w:i/>
                <w:iCs/>
                <w:szCs w:val="28"/>
              </w:rPr>
              <w:t>.</w:t>
            </w:r>
            <w:r>
              <w:rPr>
                <w:rFonts w:cs="Arial"/>
                <w:i/>
                <w:iCs/>
                <w:szCs w:val="28"/>
              </w:rPr>
              <w:t xml:space="preserve"> </w:t>
            </w:r>
            <w:r w:rsidRPr="0076627E">
              <w:rPr>
                <w:rFonts w:cs="Arial"/>
                <w:i/>
                <w:iCs/>
                <w:szCs w:val="28"/>
              </w:rPr>
              <w:t xml:space="preserve">  </w:t>
            </w:r>
          </w:p>
        </w:tc>
      </w:tr>
      <w:tr w:rsidR="009B363B" w:rsidRPr="00CE3085" w14:paraId="247F741A" w14:textId="77777777" w:rsidTr="00050BE3">
        <w:trPr>
          <w:trHeight w:val="4037"/>
        </w:trPr>
        <w:tc>
          <w:tcPr>
            <w:tcW w:w="1251" w:type="dxa"/>
          </w:tcPr>
          <w:p w14:paraId="5FA6DB67" w14:textId="3A230A25" w:rsidR="009B363B" w:rsidRDefault="009B363B" w:rsidP="008037C1">
            <w:pPr>
              <w:jc w:val="left"/>
              <w:rPr>
                <w:rFonts w:cs="Arial"/>
                <w:szCs w:val="28"/>
              </w:rPr>
            </w:pPr>
            <w:r>
              <w:rPr>
                <w:rFonts w:cs="Arial"/>
                <w:szCs w:val="28"/>
              </w:rPr>
              <w:lastRenderedPageBreak/>
              <w:t>8.55</w:t>
            </w:r>
            <w:r w:rsidR="00A179AA">
              <w:rPr>
                <w:rFonts w:cs="Arial"/>
                <w:szCs w:val="28"/>
              </w:rPr>
              <w:t xml:space="preserve"> to </w:t>
            </w:r>
            <w:r>
              <w:rPr>
                <w:rFonts w:cs="Arial"/>
                <w:szCs w:val="28"/>
              </w:rPr>
              <w:t>9pm</w:t>
            </w:r>
          </w:p>
        </w:tc>
        <w:tc>
          <w:tcPr>
            <w:tcW w:w="1576" w:type="dxa"/>
          </w:tcPr>
          <w:p w14:paraId="1F3BEE4A" w14:textId="77777777" w:rsidR="009B363B" w:rsidRDefault="009B363B" w:rsidP="008037C1">
            <w:pPr>
              <w:jc w:val="left"/>
              <w:rPr>
                <w:rFonts w:cs="Arial"/>
                <w:b/>
                <w:bCs/>
                <w:szCs w:val="28"/>
              </w:rPr>
            </w:pPr>
            <w:r>
              <w:rPr>
                <w:rFonts w:cs="Arial"/>
                <w:b/>
                <w:bCs/>
                <w:szCs w:val="28"/>
              </w:rPr>
              <w:t>Plenary</w:t>
            </w:r>
          </w:p>
        </w:tc>
        <w:tc>
          <w:tcPr>
            <w:tcW w:w="7249" w:type="dxa"/>
          </w:tcPr>
          <w:p w14:paraId="593147A0" w14:textId="77777777" w:rsidR="009B363B" w:rsidRDefault="009B363B" w:rsidP="008037C1">
            <w:pPr>
              <w:jc w:val="left"/>
              <w:rPr>
                <w:rFonts w:cs="Arial"/>
                <w:szCs w:val="28"/>
              </w:rPr>
            </w:pPr>
            <w:r>
              <w:rPr>
                <w:rFonts w:cs="Arial"/>
                <w:szCs w:val="28"/>
              </w:rPr>
              <w:t>Thank you all for your time this this evening. It was wonderful to meet you all and hope you had a great session. The next workshop will be on 26</w:t>
            </w:r>
            <w:r w:rsidRPr="00BD5BC0">
              <w:rPr>
                <w:rFonts w:cs="Arial"/>
                <w:szCs w:val="28"/>
                <w:vertAlign w:val="superscript"/>
              </w:rPr>
              <w:t>th</w:t>
            </w:r>
            <w:r>
              <w:rPr>
                <w:rFonts w:cs="Arial"/>
                <w:szCs w:val="28"/>
              </w:rPr>
              <w:t xml:space="preserve"> October, where we will start to talk in more detail about some of the decisions that could be taken to improve the sustainability of healthcare. </w:t>
            </w:r>
          </w:p>
          <w:p w14:paraId="5295AE8C" w14:textId="77777777" w:rsidR="009B363B" w:rsidRDefault="009B363B" w:rsidP="008037C1">
            <w:pPr>
              <w:jc w:val="left"/>
              <w:rPr>
                <w:rFonts w:cs="Arial"/>
                <w:szCs w:val="28"/>
              </w:rPr>
            </w:pPr>
          </w:p>
          <w:p w14:paraId="53562080" w14:textId="5CA2FE7F" w:rsidR="009B363B" w:rsidRDefault="009B363B" w:rsidP="008037C1">
            <w:pPr>
              <w:jc w:val="left"/>
              <w:rPr>
                <w:rFonts w:cs="Arial"/>
                <w:szCs w:val="28"/>
              </w:rPr>
            </w:pPr>
            <w:r>
              <w:rPr>
                <w:rFonts w:cs="Arial"/>
                <w:szCs w:val="28"/>
              </w:rPr>
              <w:t xml:space="preserve">Before then we will be setting you a few short tasks in the next few days so please do keep an eye on the </w:t>
            </w:r>
            <w:proofErr w:type="spellStart"/>
            <w:r>
              <w:rPr>
                <w:rFonts w:cs="Arial"/>
                <w:szCs w:val="28"/>
              </w:rPr>
              <w:t>Incling</w:t>
            </w:r>
            <w:proofErr w:type="spellEnd"/>
            <w:r>
              <w:rPr>
                <w:rFonts w:cs="Arial"/>
                <w:szCs w:val="28"/>
              </w:rPr>
              <w:t xml:space="preserve"> platform. You can also find </w:t>
            </w:r>
            <w:proofErr w:type="gramStart"/>
            <w:r>
              <w:rPr>
                <w:rFonts w:cs="Arial"/>
                <w:szCs w:val="28"/>
              </w:rPr>
              <w:t>all of</w:t>
            </w:r>
            <w:proofErr w:type="gramEnd"/>
            <w:r>
              <w:rPr>
                <w:rFonts w:cs="Arial"/>
                <w:szCs w:val="28"/>
              </w:rPr>
              <w:t xml:space="preserve"> the videos show</w:t>
            </w:r>
            <w:r w:rsidR="00A179AA">
              <w:rPr>
                <w:rFonts w:cs="Arial"/>
                <w:szCs w:val="28"/>
              </w:rPr>
              <w:t>n</w:t>
            </w:r>
            <w:r>
              <w:rPr>
                <w:rFonts w:cs="Arial"/>
                <w:szCs w:val="28"/>
              </w:rPr>
              <w:t xml:space="preserve"> today there for reference and we welcome you chatting with on</w:t>
            </w:r>
            <w:r w:rsidR="00A179AA">
              <w:rPr>
                <w:rFonts w:cs="Arial"/>
                <w:szCs w:val="28"/>
              </w:rPr>
              <w:t>e</w:t>
            </w:r>
            <w:r>
              <w:rPr>
                <w:rFonts w:cs="Arial"/>
                <w:szCs w:val="28"/>
              </w:rPr>
              <w:t xml:space="preserve"> another within the platform.</w:t>
            </w:r>
          </w:p>
          <w:p w14:paraId="2A29C111" w14:textId="77777777" w:rsidR="009B363B" w:rsidRDefault="009B363B" w:rsidP="008037C1">
            <w:pPr>
              <w:jc w:val="left"/>
              <w:rPr>
                <w:rFonts w:cs="Arial"/>
                <w:szCs w:val="28"/>
              </w:rPr>
            </w:pPr>
          </w:p>
          <w:p w14:paraId="1EE0789A" w14:textId="0D2A0303" w:rsidR="009B363B" w:rsidRDefault="009B363B" w:rsidP="008037C1">
            <w:pPr>
              <w:jc w:val="left"/>
              <w:rPr>
                <w:rFonts w:cs="Arial"/>
                <w:b/>
                <w:bCs/>
                <w:szCs w:val="28"/>
              </w:rPr>
            </w:pPr>
            <w:r>
              <w:rPr>
                <w:rFonts w:cs="Arial"/>
                <w:b/>
                <w:bCs/>
                <w:szCs w:val="28"/>
              </w:rPr>
              <w:t>Thank and close</w:t>
            </w:r>
            <w:r w:rsidR="00A179AA">
              <w:rPr>
                <w:rFonts w:cs="Arial"/>
                <w:b/>
                <w:bCs/>
                <w:szCs w:val="28"/>
              </w:rPr>
              <w:t>.</w:t>
            </w:r>
          </w:p>
        </w:tc>
      </w:tr>
    </w:tbl>
    <w:p w14:paraId="5015F57F" w14:textId="77777777" w:rsidR="0099039A" w:rsidRPr="0099039A" w:rsidRDefault="0099039A" w:rsidP="008037C1">
      <w:pPr>
        <w:jc w:val="left"/>
        <w:rPr>
          <w:lang w:val="en-GB" w:eastAsia="en-US"/>
        </w:rPr>
      </w:pPr>
    </w:p>
    <w:p w14:paraId="3D3B2861" w14:textId="22C38832" w:rsidR="00835EBD" w:rsidRPr="00EB37D8" w:rsidRDefault="00835EBD" w:rsidP="008037C1">
      <w:pPr>
        <w:pStyle w:val="Heading2"/>
      </w:pPr>
      <w:bookmarkStart w:id="10" w:name="_Toc121382762"/>
      <w:bookmarkStart w:id="11" w:name="_Toc222011670"/>
      <w:bookmarkStart w:id="12" w:name="_Toc90023637"/>
      <w:r>
        <w:t xml:space="preserve">Topic </w:t>
      </w:r>
      <w:r w:rsidR="00A179AA">
        <w:t>guide</w:t>
      </w:r>
    </w:p>
    <w:p w14:paraId="38B25F15" w14:textId="2238652B" w:rsidR="00835EBD" w:rsidRDefault="00E91BC1" w:rsidP="008037C1">
      <w:pPr>
        <w:pStyle w:val="NoSpacing"/>
        <w:jc w:val="left"/>
      </w:pPr>
      <w:r>
        <w:t xml:space="preserve">For ‘The </w:t>
      </w:r>
      <w:r w:rsidR="00EB37D8">
        <w:t xml:space="preserve">game </w:t>
      </w:r>
      <w:r>
        <w:t xml:space="preserve">of NICE’, moderators were provided with a </w:t>
      </w:r>
      <w:proofErr w:type="spellStart"/>
      <w:r>
        <w:t>standardised</w:t>
      </w:r>
      <w:proofErr w:type="spellEnd"/>
      <w:r>
        <w:t xml:space="preserve"> set of probes to use during different parts of the game. </w:t>
      </w:r>
      <w:r w:rsidR="00F71579">
        <w:t xml:space="preserve">There were </w:t>
      </w:r>
      <w:r w:rsidR="00EB37D8">
        <w:t xml:space="preserve">3 </w:t>
      </w:r>
      <w:r w:rsidR="00F71579">
        <w:t xml:space="preserve">main parts to the game: </w:t>
      </w:r>
    </w:p>
    <w:p w14:paraId="59F7A30D" w14:textId="77777777" w:rsidR="00F71579" w:rsidRDefault="00F71579" w:rsidP="008037C1">
      <w:pPr>
        <w:pStyle w:val="NoSpacing"/>
        <w:jc w:val="left"/>
      </w:pPr>
    </w:p>
    <w:p w14:paraId="3861FC86" w14:textId="59C82B47" w:rsidR="00F71579" w:rsidRDefault="00EB37D8" w:rsidP="008037C1">
      <w:pPr>
        <w:pStyle w:val="Paragraph"/>
        <w:numPr>
          <w:ilvl w:val="0"/>
          <w:numId w:val="23"/>
        </w:numPr>
      </w:pPr>
      <w:r>
        <w:t xml:space="preserve">thinking </w:t>
      </w:r>
      <w:r w:rsidR="00F71579">
        <w:t xml:space="preserve">from a patient perspective (repeated for each of the 6 actions) </w:t>
      </w:r>
    </w:p>
    <w:p w14:paraId="41CBED05" w14:textId="6F3124CC" w:rsidR="00F71579" w:rsidRDefault="00EB37D8" w:rsidP="008037C1">
      <w:pPr>
        <w:pStyle w:val="Paragraph"/>
        <w:numPr>
          <w:ilvl w:val="0"/>
          <w:numId w:val="23"/>
        </w:numPr>
      </w:pPr>
      <w:r>
        <w:t xml:space="preserve">thinking </w:t>
      </w:r>
      <w:r w:rsidR="00F71579">
        <w:t>from a citizen’s perspective (repeated for each of the 6 actions)</w:t>
      </w:r>
    </w:p>
    <w:p w14:paraId="04713D7A" w14:textId="4B5D966D" w:rsidR="00F71579" w:rsidRDefault="00EB37D8" w:rsidP="008037C1">
      <w:pPr>
        <w:pStyle w:val="Paragraph"/>
        <w:numPr>
          <w:ilvl w:val="0"/>
          <w:numId w:val="23"/>
        </w:numPr>
      </w:pPr>
      <w:r>
        <w:t xml:space="preserve">final </w:t>
      </w:r>
      <w:r w:rsidR="00F71579">
        <w:t>selection of actions + dice rolling (</w:t>
      </w:r>
      <w:r w:rsidR="00332487">
        <w:t>completed at the end of game)</w:t>
      </w:r>
      <w:r>
        <w:t>.</w:t>
      </w:r>
      <w:r w:rsidR="00332487">
        <w:t xml:space="preserve"> </w:t>
      </w:r>
      <w:r w:rsidR="00F71579">
        <w:t xml:space="preserve"> </w:t>
      </w:r>
    </w:p>
    <w:p w14:paraId="510C314A" w14:textId="77777777" w:rsidR="00E91BC1" w:rsidRDefault="00E91BC1" w:rsidP="008037C1">
      <w:pPr>
        <w:pStyle w:val="NoSpacing"/>
        <w:jc w:val="left"/>
      </w:pPr>
    </w:p>
    <w:p w14:paraId="3185E1B6" w14:textId="157639F3" w:rsidR="00835EBD" w:rsidRDefault="00835EBD" w:rsidP="008037C1">
      <w:pPr>
        <w:pStyle w:val="Heading3"/>
        <w:jc w:val="left"/>
      </w:pPr>
      <w:r>
        <w:t xml:space="preserve">PATIENT </w:t>
      </w:r>
      <w:r w:rsidR="00E91BC1">
        <w:t xml:space="preserve">PERSPECTIVE </w:t>
      </w:r>
      <w:r w:rsidR="00332487">
        <w:t>PROBES</w:t>
      </w:r>
    </w:p>
    <w:p w14:paraId="7830C1AE" w14:textId="4DCD3C0F" w:rsidR="00835EBD" w:rsidRPr="007350D6" w:rsidRDefault="00835EBD" w:rsidP="008037C1">
      <w:pPr>
        <w:jc w:val="left"/>
        <w:rPr>
          <w:i/>
          <w:iCs/>
        </w:rPr>
      </w:pPr>
      <w:r>
        <w:rPr>
          <w:i/>
          <w:iCs/>
        </w:rPr>
        <w:t xml:space="preserve">Note to moderator: if participants are comfortable imagining themselves in the scenario, skip the </w:t>
      </w:r>
      <w:r w:rsidR="00EB37D8">
        <w:rPr>
          <w:i/>
          <w:iCs/>
        </w:rPr>
        <w:t xml:space="preserve">imagine phase </w:t>
      </w:r>
      <w:r>
        <w:rPr>
          <w:i/>
          <w:iCs/>
        </w:rPr>
        <w:t xml:space="preserve">questions and move straight to voting, to spend more time on the </w:t>
      </w:r>
      <w:r w:rsidR="00EB37D8">
        <w:rPr>
          <w:i/>
          <w:iCs/>
        </w:rPr>
        <w:t>discussion phase</w:t>
      </w:r>
      <w:r>
        <w:rPr>
          <w:i/>
          <w:iCs/>
        </w:rPr>
        <w:t xml:space="preserve">. </w:t>
      </w:r>
    </w:p>
    <w:p w14:paraId="1EFF5A30" w14:textId="77777777" w:rsidR="00835EBD" w:rsidRPr="00933875" w:rsidRDefault="00835EBD" w:rsidP="008037C1">
      <w:pPr>
        <w:jc w:val="left"/>
        <w:rPr>
          <w:b/>
          <w:bCs/>
        </w:rPr>
      </w:pPr>
      <w:r w:rsidRPr="00933875">
        <w:rPr>
          <w:b/>
          <w:bCs/>
        </w:rPr>
        <w:t xml:space="preserve">Imagine you are in this situation: </w:t>
      </w:r>
    </w:p>
    <w:p w14:paraId="4533AA52" w14:textId="1029B1FC" w:rsidR="00835EBD" w:rsidRDefault="00835EBD" w:rsidP="008037C1">
      <w:pPr>
        <w:pStyle w:val="ListParagraph"/>
        <w:widowControl/>
        <w:numPr>
          <w:ilvl w:val="0"/>
          <w:numId w:val="16"/>
        </w:numPr>
        <w:suppressAutoHyphens w:val="0"/>
        <w:wordWrap/>
        <w:autoSpaceDE/>
        <w:autoSpaceDN/>
        <w:ind w:left="720"/>
        <w:jc w:val="left"/>
      </w:pPr>
      <w:r>
        <w:t xml:space="preserve">What are you thinking/how are you feeling </w:t>
      </w:r>
      <w:r w:rsidRPr="00330AF0">
        <w:rPr>
          <w:b/>
          <w:bCs/>
        </w:rPr>
        <w:t>when you first arrive at the doctors</w:t>
      </w:r>
      <w:r>
        <w:t xml:space="preserve">? Why? would you feel in this situation? Why? </w:t>
      </w:r>
    </w:p>
    <w:p w14:paraId="6A19EAAF" w14:textId="77777777" w:rsidR="00835EBD" w:rsidRDefault="00835EBD" w:rsidP="008037C1">
      <w:pPr>
        <w:pStyle w:val="ListParagraph"/>
        <w:jc w:val="left"/>
      </w:pPr>
    </w:p>
    <w:p w14:paraId="7F4D2A77" w14:textId="02226419" w:rsidR="00835EBD" w:rsidRDefault="00835EBD" w:rsidP="008037C1">
      <w:pPr>
        <w:pStyle w:val="ListParagraph"/>
        <w:widowControl/>
        <w:numPr>
          <w:ilvl w:val="0"/>
          <w:numId w:val="16"/>
        </w:numPr>
        <w:suppressAutoHyphens w:val="0"/>
        <w:wordWrap/>
        <w:autoSpaceDE/>
        <w:autoSpaceDN/>
        <w:ind w:left="720"/>
        <w:jc w:val="left"/>
      </w:pPr>
      <w:r>
        <w:t xml:space="preserve">What are you thinking/feeling </w:t>
      </w:r>
      <w:r w:rsidRPr="00330AF0">
        <w:rPr>
          <w:b/>
          <w:bCs/>
        </w:rPr>
        <w:t>when the doctor explains that there is a more environmentally friendly option?</w:t>
      </w:r>
      <w:r>
        <w:t xml:space="preserve"> Do you care – why/why not?  </w:t>
      </w:r>
    </w:p>
    <w:p w14:paraId="4E6310D7" w14:textId="77777777" w:rsidR="00835EBD" w:rsidRDefault="00835EBD" w:rsidP="008037C1">
      <w:pPr>
        <w:pStyle w:val="ListParagraph"/>
        <w:jc w:val="left"/>
      </w:pPr>
    </w:p>
    <w:p w14:paraId="0C0D4CBE" w14:textId="52758CD0" w:rsidR="00933875" w:rsidRDefault="00835EBD" w:rsidP="008037C1">
      <w:pPr>
        <w:pStyle w:val="ListParagraph"/>
        <w:widowControl/>
        <w:numPr>
          <w:ilvl w:val="0"/>
          <w:numId w:val="16"/>
        </w:numPr>
        <w:suppressAutoHyphens w:val="0"/>
        <w:wordWrap/>
        <w:autoSpaceDE/>
        <w:autoSpaceDN/>
        <w:ind w:left="720"/>
        <w:jc w:val="left"/>
      </w:pPr>
      <w:r w:rsidRPr="00330AF0">
        <w:rPr>
          <w:b/>
          <w:bCs/>
        </w:rPr>
        <w:t>What questions would you have</w:t>
      </w:r>
      <w:r>
        <w:t xml:space="preserve"> for the doctor about the different options? </w:t>
      </w:r>
    </w:p>
    <w:p w14:paraId="7D064385" w14:textId="77777777" w:rsidR="00933875" w:rsidRDefault="00933875" w:rsidP="008037C1">
      <w:pPr>
        <w:pStyle w:val="ListParagraph"/>
        <w:widowControl/>
        <w:suppressAutoHyphens w:val="0"/>
        <w:wordWrap/>
        <w:autoSpaceDE/>
        <w:autoSpaceDN/>
        <w:jc w:val="left"/>
      </w:pPr>
    </w:p>
    <w:p w14:paraId="470A610D" w14:textId="0B3B8BE4" w:rsidR="00835EBD" w:rsidRDefault="00835EBD" w:rsidP="008037C1">
      <w:pPr>
        <w:pStyle w:val="ListParagraph"/>
        <w:widowControl/>
        <w:numPr>
          <w:ilvl w:val="0"/>
          <w:numId w:val="16"/>
        </w:numPr>
        <w:suppressAutoHyphens w:val="0"/>
        <w:wordWrap/>
        <w:autoSpaceDE/>
        <w:autoSpaceDN/>
        <w:ind w:left="720"/>
        <w:jc w:val="left"/>
        <w:rPr>
          <w:b/>
          <w:bCs/>
        </w:rPr>
      </w:pPr>
      <w:r>
        <w:rPr>
          <w:b/>
          <w:bCs/>
        </w:rPr>
        <w:t xml:space="preserve">Show of hands, </w:t>
      </w:r>
      <w:r>
        <w:t xml:space="preserve">who </w:t>
      </w:r>
      <w:r w:rsidRPr="008E41D4">
        <w:t xml:space="preserve">would choose </w:t>
      </w:r>
      <w:r w:rsidR="00EB37D8">
        <w:t>o</w:t>
      </w:r>
      <w:r w:rsidR="00EB37D8" w:rsidRPr="008E41D4">
        <w:t xml:space="preserve">ption </w:t>
      </w:r>
      <w:r w:rsidRPr="008E41D4">
        <w:t>1?</w:t>
      </w:r>
      <w:r>
        <w:rPr>
          <w:b/>
          <w:bCs/>
        </w:rPr>
        <w:t xml:space="preserve"> </w:t>
      </w:r>
    </w:p>
    <w:p w14:paraId="711C7613" w14:textId="77777777" w:rsidR="00105329" w:rsidRDefault="00105329" w:rsidP="008037C1">
      <w:pPr>
        <w:pStyle w:val="NoSpacing"/>
        <w:jc w:val="left"/>
        <w:rPr>
          <w:b/>
          <w:bCs/>
          <w:sz w:val="28"/>
          <w:szCs w:val="24"/>
        </w:rPr>
      </w:pPr>
    </w:p>
    <w:p w14:paraId="087DA996" w14:textId="77777777" w:rsidR="00835EBD" w:rsidRDefault="00835EBD" w:rsidP="008037C1">
      <w:pPr>
        <w:pStyle w:val="ListParagraph"/>
        <w:widowControl/>
        <w:numPr>
          <w:ilvl w:val="0"/>
          <w:numId w:val="16"/>
        </w:numPr>
        <w:suppressAutoHyphens w:val="0"/>
        <w:wordWrap/>
        <w:autoSpaceDE/>
        <w:autoSpaceDN/>
        <w:ind w:left="720"/>
        <w:jc w:val="left"/>
        <w:rPr>
          <w:b/>
          <w:bCs/>
        </w:rPr>
      </w:pPr>
      <w:r w:rsidRPr="004556A5">
        <w:t>For those who would choose [CHOOSE OPTION] –</w:t>
      </w:r>
      <w:r w:rsidRPr="004556A5">
        <w:rPr>
          <w:b/>
          <w:bCs/>
        </w:rPr>
        <w:t xml:space="preserve"> talk me through your decision. </w:t>
      </w:r>
    </w:p>
    <w:p w14:paraId="57DF97C3" w14:textId="77777777" w:rsidR="00835EBD" w:rsidRDefault="00835EBD" w:rsidP="008037C1">
      <w:pPr>
        <w:pStyle w:val="ListParagraph"/>
        <w:jc w:val="left"/>
        <w:rPr>
          <w:b/>
          <w:bCs/>
        </w:rPr>
      </w:pPr>
    </w:p>
    <w:p w14:paraId="37CDFD7D" w14:textId="77777777" w:rsidR="00835EBD" w:rsidRPr="009C4FF9" w:rsidRDefault="00835EBD" w:rsidP="008037C1">
      <w:pPr>
        <w:pStyle w:val="ListParagraph"/>
        <w:widowControl/>
        <w:numPr>
          <w:ilvl w:val="0"/>
          <w:numId w:val="16"/>
        </w:numPr>
        <w:suppressAutoHyphens w:val="0"/>
        <w:wordWrap/>
        <w:autoSpaceDE/>
        <w:autoSpaceDN/>
        <w:ind w:left="720"/>
        <w:jc w:val="left"/>
        <w:rPr>
          <w:b/>
          <w:bCs/>
        </w:rPr>
      </w:pPr>
      <w:r w:rsidRPr="009C4FF9">
        <w:rPr>
          <w:b/>
          <w:bCs/>
        </w:rPr>
        <w:lastRenderedPageBreak/>
        <w:t>What things matter</w:t>
      </w:r>
      <w:r>
        <w:t xml:space="preserve"> to you when making your decision? Of these, what matters the most?</w:t>
      </w:r>
    </w:p>
    <w:p w14:paraId="74828298" w14:textId="77777777" w:rsidR="00835EBD" w:rsidRDefault="00835EBD" w:rsidP="008037C1">
      <w:pPr>
        <w:pStyle w:val="ListParagraph"/>
        <w:jc w:val="left"/>
      </w:pPr>
    </w:p>
    <w:p w14:paraId="4DD8E76C" w14:textId="067252D1" w:rsidR="00835EBD" w:rsidRPr="009C4FF9" w:rsidRDefault="00835EBD" w:rsidP="008037C1">
      <w:pPr>
        <w:pStyle w:val="ListParagraph"/>
        <w:widowControl/>
        <w:numPr>
          <w:ilvl w:val="0"/>
          <w:numId w:val="16"/>
        </w:numPr>
        <w:suppressAutoHyphens w:val="0"/>
        <w:wordWrap/>
        <w:autoSpaceDE/>
        <w:autoSpaceDN/>
        <w:ind w:left="720"/>
        <w:jc w:val="left"/>
        <w:rPr>
          <w:b/>
          <w:bCs/>
        </w:rPr>
      </w:pPr>
      <w:r w:rsidRPr="008223AC">
        <w:t xml:space="preserve">What bearing, if any, do the </w:t>
      </w:r>
      <w:r w:rsidRPr="009C4FF9">
        <w:rPr>
          <w:b/>
          <w:bCs/>
        </w:rPr>
        <w:t>environmental impacts</w:t>
      </w:r>
      <w:r w:rsidRPr="008223AC">
        <w:t xml:space="preserve"> of the </w:t>
      </w:r>
      <w:r w:rsidR="00EB37D8">
        <w:t>2</w:t>
      </w:r>
      <w:r w:rsidR="00EB37D8" w:rsidRPr="008223AC">
        <w:t xml:space="preserve"> </w:t>
      </w:r>
      <w:r w:rsidRPr="008223AC">
        <w:t>options have on your decision-making? Why?</w:t>
      </w:r>
    </w:p>
    <w:p w14:paraId="1532EAC9" w14:textId="77777777" w:rsidR="00835EBD" w:rsidRPr="009C4FF9" w:rsidRDefault="00835EBD" w:rsidP="008037C1">
      <w:pPr>
        <w:pStyle w:val="ListParagraph"/>
        <w:jc w:val="left"/>
        <w:rPr>
          <w:b/>
          <w:bCs/>
        </w:rPr>
      </w:pPr>
    </w:p>
    <w:p w14:paraId="5D65DE9C" w14:textId="77777777" w:rsidR="00835EBD" w:rsidRPr="001365F6" w:rsidRDefault="00835EBD" w:rsidP="008037C1">
      <w:pPr>
        <w:pStyle w:val="ListParagraph"/>
        <w:widowControl/>
        <w:numPr>
          <w:ilvl w:val="0"/>
          <w:numId w:val="16"/>
        </w:numPr>
        <w:suppressAutoHyphens w:val="0"/>
        <w:wordWrap/>
        <w:autoSpaceDE/>
        <w:autoSpaceDN/>
        <w:ind w:left="720"/>
        <w:jc w:val="left"/>
      </w:pPr>
      <w:r w:rsidRPr="001365F6">
        <w:t>[AFTER DISCUSSION IS FINISHED]</w:t>
      </w:r>
      <w:r>
        <w:t xml:space="preserve">: Would anyone like to change their mind about which option they prefer? </w:t>
      </w:r>
    </w:p>
    <w:p w14:paraId="2819EC5A" w14:textId="77777777" w:rsidR="00835EBD" w:rsidRDefault="00835EBD" w:rsidP="008037C1">
      <w:pPr>
        <w:jc w:val="left"/>
      </w:pPr>
    </w:p>
    <w:p w14:paraId="058CFED5" w14:textId="77777777" w:rsidR="00835EBD" w:rsidRDefault="00835EBD" w:rsidP="008037C1">
      <w:pPr>
        <w:jc w:val="left"/>
        <w:rPr>
          <w:rFonts w:asciiTheme="majorHAnsi" w:eastAsiaTheme="majorEastAsia" w:hAnsiTheme="majorHAnsi" w:cstheme="majorBidi"/>
          <w:color w:val="2F5496" w:themeColor="accent1" w:themeShade="BF"/>
          <w:sz w:val="32"/>
          <w:szCs w:val="32"/>
        </w:rPr>
      </w:pPr>
      <w:r>
        <w:br w:type="page"/>
      </w:r>
    </w:p>
    <w:p w14:paraId="13F8FA01" w14:textId="6ADFDD1C" w:rsidR="00933875" w:rsidRDefault="00933875" w:rsidP="008037C1">
      <w:pPr>
        <w:pStyle w:val="Heading3"/>
        <w:jc w:val="left"/>
      </w:pPr>
      <w:r>
        <w:lastRenderedPageBreak/>
        <w:t xml:space="preserve">CITIZEN PERSPECTIVE PROBES </w:t>
      </w:r>
    </w:p>
    <w:p w14:paraId="09584D81" w14:textId="1C58C136" w:rsidR="00835EBD" w:rsidRPr="00B7281D" w:rsidRDefault="00835EBD" w:rsidP="008037C1">
      <w:pPr>
        <w:jc w:val="left"/>
        <w:rPr>
          <w:i/>
          <w:iCs/>
        </w:rPr>
      </w:pPr>
      <w:r>
        <w:t xml:space="preserve">Remind participants: </w:t>
      </w:r>
      <w:r w:rsidRPr="00B7281D">
        <w:rPr>
          <w:i/>
          <w:iCs/>
        </w:rPr>
        <w:t xml:space="preserve">“As someone invited to advise NICE, your role now is to think not as an individual patient, but as someone responsible for the health of the population as a whole, including future generations.” </w:t>
      </w:r>
    </w:p>
    <w:p w14:paraId="1BA1FD72" w14:textId="77777777" w:rsidR="00835EBD" w:rsidRDefault="00835EBD" w:rsidP="008037C1">
      <w:pPr>
        <w:jc w:val="left"/>
      </w:pPr>
      <w:r>
        <w:t xml:space="preserve">In this role: </w:t>
      </w:r>
    </w:p>
    <w:p w14:paraId="3084BF01" w14:textId="77777777" w:rsidR="00835EBD" w:rsidRDefault="00835EBD" w:rsidP="008037C1">
      <w:pPr>
        <w:pStyle w:val="ListParagraph"/>
        <w:widowControl/>
        <w:numPr>
          <w:ilvl w:val="0"/>
          <w:numId w:val="17"/>
        </w:numPr>
        <w:suppressAutoHyphens w:val="0"/>
        <w:wordWrap/>
        <w:autoSpaceDE/>
        <w:autoSpaceDN/>
        <w:jc w:val="left"/>
      </w:pPr>
      <w:r>
        <w:t xml:space="preserve">What kinds of things do you think it might be important to think about? </w:t>
      </w:r>
    </w:p>
    <w:p w14:paraId="6FA052DE" w14:textId="77777777" w:rsidR="00835EBD" w:rsidRDefault="00835EBD" w:rsidP="008037C1">
      <w:pPr>
        <w:ind w:left="720" w:firstLine="720"/>
        <w:jc w:val="left"/>
      </w:pPr>
      <w:r>
        <w:t xml:space="preserve">Probe for: </w:t>
      </w:r>
    </w:p>
    <w:p w14:paraId="7497EFC1" w14:textId="10DC21D0" w:rsidR="00835EBD" w:rsidRDefault="00835EBD" w:rsidP="008037C1">
      <w:pPr>
        <w:pStyle w:val="ListParagraph"/>
        <w:widowControl/>
        <w:numPr>
          <w:ilvl w:val="0"/>
          <w:numId w:val="18"/>
        </w:numPr>
        <w:suppressAutoHyphens w:val="0"/>
        <w:wordWrap/>
        <w:autoSpaceDE/>
        <w:autoSpaceDN/>
        <w:jc w:val="left"/>
      </w:pPr>
      <w:r>
        <w:t xml:space="preserve">present </w:t>
      </w:r>
      <w:r w:rsidR="00B24548">
        <w:t>versus</w:t>
      </w:r>
      <w:r>
        <w:t xml:space="preserve"> future generation’s </w:t>
      </w:r>
      <w:proofErr w:type="gramStart"/>
      <w:r>
        <w:t>health</w:t>
      </w:r>
      <w:proofErr w:type="gramEnd"/>
      <w:r>
        <w:t xml:space="preserve"> </w:t>
      </w:r>
    </w:p>
    <w:p w14:paraId="03D5A88B" w14:textId="73B52DD3" w:rsidR="00835EBD" w:rsidRPr="00221F97" w:rsidRDefault="00835EBD" w:rsidP="008037C1">
      <w:pPr>
        <w:pStyle w:val="ListParagraph"/>
        <w:widowControl/>
        <w:numPr>
          <w:ilvl w:val="0"/>
          <w:numId w:val="18"/>
        </w:numPr>
        <w:suppressAutoHyphens w:val="0"/>
        <w:wordWrap/>
        <w:autoSpaceDE/>
        <w:autoSpaceDN/>
        <w:jc w:val="left"/>
      </w:pPr>
      <w:r>
        <w:t>health inequalities</w:t>
      </w:r>
      <w:r w:rsidR="00B24548">
        <w:t>.</w:t>
      </w:r>
      <w:r>
        <w:t xml:space="preserve"> </w:t>
      </w:r>
    </w:p>
    <w:p w14:paraId="4A64EC28" w14:textId="77777777" w:rsidR="00933875" w:rsidRPr="00933875" w:rsidRDefault="00933875" w:rsidP="008037C1">
      <w:pPr>
        <w:pStyle w:val="ListParagraph"/>
        <w:widowControl/>
        <w:suppressAutoHyphens w:val="0"/>
        <w:wordWrap/>
        <w:autoSpaceDE/>
        <w:autoSpaceDN/>
        <w:jc w:val="left"/>
      </w:pPr>
    </w:p>
    <w:p w14:paraId="10BBA6DC" w14:textId="7403A1D9" w:rsidR="00835EBD" w:rsidRPr="008E4AB3" w:rsidRDefault="00933875" w:rsidP="008037C1">
      <w:pPr>
        <w:pStyle w:val="ListParagraph"/>
        <w:widowControl/>
        <w:numPr>
          <w:ilvl w:val="0"/>
          <w:numId w:val="17"/>
        </w:numPr>
        <w:suppressAutoHyphens w:val="0"/>
        <w:wordWrap/>
        <w:autoSpaceDE/>
        <w:autoSpaceDN/>
        <w:jc w:val="left"/>
      </w:pPr>
      <w:r>
        <w:rPr>
          <w:b/>
          <w:bCs/>
        </w:rPr>
        <w:t>S</w:t>
      </w:r>
      <w:r w:rsidR="00835EBD" w:rsidRPr="00EB1F77">
        <w:rPr>
          <w:b/>
          <w:bCs/>
        </w:rPr>
        <w:t>how of hands</w:t>
      </w:r>
      <w:r w:rsidR="00835EBD" w:rsidRPr="00EB1F77">
        <w:t>, who supports the recommendation?</w:t>
      </w:r>
    </w:p>
    <w:p w14:paraId="1A7A4596" w14:textId="77777777" w:rsidR="00835EBD" w:rsidRPr="0082761B" w:rsidRDefault="00835EBD" w:rsidP="008037C1">
      <w:pPr>
        <w:jc w:val="left"/>
      </w:pPr>
      <w:r w:rsidRPr="0082761B">
        <w:rPr>
          <w:i/>
          <w:iCs/>
        </w:rPr>
        <w:t>Ask below, alternating for each action whether you start with the supporters or non-supporters of the recommendation</w:t>
      </w:r>
      <w:r w:rsidRPr="0082761B">
        <w:t xml:space="preserve">. </w:t>
      </w:r>
    </w:p>
    <w:p w14:paraId="38A9EC80" w14:textId="77777777" w:rsidR="00835EBD" w:rsidRDefault="00835EBD" w:rsidP="008037C1">
      <w:pPr>
        <w:pStyle w:val="ListParagraph"/>
        <w:widowControl/>
        <w:numPr>
          <w:ilvl w:val="0"/>
          <w:numId w:val="17"/>
        </w:numPr>
        <w:suppressAutoHyphens w:val="0"/>
        <w:wordWrap/>
        <w:autoSpaceDE/>
        <w:autoSpaceDN/>
        <w:jc w:val="left"/>
      </w:pPr>
      <w:r w:rsidRPr="0082761B">
        <w:t xml:space="preserve">As a group, persuade </w:t>
      </w:r>
      <w:r>
        <w:t xml:space="preserve">us </w:t>
      </w:r>
      <w:r w:rsidRPr="0082761B">
        <w:t xml:space="preserve">why your choice is the right choice. </w:t>
      </w:r>
    </w:p>
    <w:p w14:paraId="3B06359D" w14:textId="77777777" w:rsidR="00835EBD" w:rsidRPr="0082761B" w:rsidRDefault="00835EBD" w:rsidP="008037C1">
      <w:pPr>
        <w:jc w:val="left"/>
      </w:pPr>
      <w:r w:rsidRPr="0082761B">
        <w:rPr>
          <w:i/>
          <w:iCs/>
        </w:rPr>
        <w:t>Repeat for opposing side. Give both sides of the debate a chance to speak and reply to the other side’s arguments.</w:t>
      </w:r>
      <w:r w:rsidRPr="0082761B">
        <w:t xml:space="preserve"> </w:t>
      </w:r>
    </w:p>
    <w:p w14:paraId="7843AB89" w14:textId="6809F596" w:rsidR="00835EBD" w:rsidRDefault="00835EBD" w:rsidP="008037C1">
      <w:pPr>
        <w:jc w:val="left"/>
        <w:rPr>
          <w:i/>
          <w:iCs/>
        </w:rPr>
      </w:pPr>
      <w:r w:rsidRPr="0082761B">
        <w:rPr>
          <w:i/>
          <w:iCs/>
        </w:rPr>
        <w:t xml:space="preserve">If the vote all goes one way, play devil’s </w:t>
      </w:r>
      <w:proofErr w:type="gramStart"/>
      <w:r w:rsidRPr="0082761B">
        <w:rPr>
          <w:i/>
          <w:iCs/>
        </w:rPr>
        <w:t>advocate</w:t>
      </w:r>
      <w:proofErr w:type="gramEnd"/>
      <w:r w:rsidRPr="0082761B">
        <w:rPr>
          <w:i/>
          <w:iCs/>
        </w:rPr>
        <w:t xml:space="preserve"> and argue the opposing viewpoint yourself.</w:t>
      </w:r>
      <w:r>
        <w:rPr>
          <w:i/>
          <w:iCs/>
        </w:rPr>
        <w:t xml:space="preserve"> </w:t>
      </w:r>
      <w:r w:rsidR="00B24548">
        <w:rPr>
          <w:i/>
          <w:iCs/>
        </w:rPr>
        <w:t>For example:</w:t>
      </w:r>
      <w:r>
        <w:rPr>
          <w:i/>
          <w:iCs/>
        </w:rPr>
        <w:t xml:space="preserve"> </w:t>
      </w:r>
    </w:p>
    <w:p w14:paraId="5718AF5D" w14:textId="77777777" w:rsidR="00835EBD" w:rsidRDefault="00835EBD" w:rsidP="008037C1">
      <w:pPr>
        <w:jc w:val="left"/>
      </w:pPr>
      <w:r>
        <w:tab/>
        <w:t xml:space="preserve">If all participants support the recommendation: </w:t>
      </w:r>
    </w:p>
    <w:p w14:paraId="690C61B8" w14:textId="77777777" w:rsidR="00835EBD" w:rsidRDefault="00835EBD" w:rsidP="008037C1">
      <w:pPr>
        <w:pStyle w:val="ListParagraph"/>
        <w:widowControl/>
        <w:numPr>
          <w:ilvl w:val="0"/>
          <w:numId w:val="17"/>
        </w:numPr>
        <w:suppressAutoHyphens w:val="0"/>
        <w:wordWrap/>
        <w:autoSpaceDE/>
        <w:autoSpaceDN/>
        <w:jc w:val="left"/>
      </w:pPr>
      <w:r>
        <w:t xml:space="preserve">Are there any groups or types of people who you think should be exempted from this recommendation? Why? </w:t>
      </w:r>
    </w:p>
    <w:p w14:paraId="1B0DAF01" w14:textId="77777777" w:rsidR="00835EBD" w:rsidRDefault="00835EBD" w:rsidP="008037C1">
      <w:pPr>
        <w:ind w:left="720"/>
        <w:jc w:val="left"/>
      </w:pPr>
      <w:r>
        <w:t xml:space="preserve">If all participants reject the recommendation:  </w:t>
      </w:r>
    </w:p>
    <w:p w14:paraId="76FF8710" w14:textId="77777777" w:rsidR="00835EBD" w:rsidRDefault="00835EBD" w:rsidP="008037C1">
      <w:pPr>
        <w:pStyle w:val="ListParagraph"/>
        <w:widowControl/>
        <w:numPr>
          <w:ilvl w:val="0"/>
          <w:numId w:val="17"/>
        </w:numPr>
        <w:suppressAutoHyphens w:val="0"/>
        <w:wordWrap/>
        <w:autoSpaceDE/>
        <w:autoSpaceDN/>
        <w:jc w:val="left"/>
      </w:pPr>
      <w:r>
        <w:t xml:space="preserve">What would you say to someone who supported this recommendation because of: </w:t>
      </w:r>
    </w:p>
    <w:p w14:paraId="43ED5883" w14:textId="611F7134" w:rsidR="00835EBD" w:rsidRDefault="009D1201" w:rsidP="008037C1">
      <w:pPr>
        <w:pStyle w:val="ListParagraph"/>
        <w:widowControl/>
        <w:numPr>
          <w:ilvl w:val="1"/>
          <w:numId w:val="17"/>
        </w:numPr>
        <w:suppressAutoHyphens w:val="0"/>
        <w:wordWrap/>
        <w:autoSpaceDE/>
        <w:autoSpaceDN/>
        <w:jc w:val="left"/>
      </w:pPr>
      <w:r>
        <w:t>i</w:t>
      </w:r>
      <w:r w:rsidR="00835EBD">
        <w:t xml:space="preserve">ts benefits to people currently at risk of being affected by climate change? </w:t>
      </w:r>
    </w:p>
    <w:p w14:paraId="0369826B" w14:textId="0E46BF72" w:rsidR="00835EBD" w:rsidRDefault="009D1201" w:rsidP="008037C1">
      <w:pPr>
        <w:pStyle w:val="ListParagraph"/>
        <w:widowControl/>
        <w:numPr>
          <w:ilvl w:val="1"/>
          <w:numId w:val="17"/>
        </w:numPr>
        <w:suppressAutoHyphens w:val="0"/>
        <w:wordWrap/>
        <w:autoSpaceDE/>
        <w:autoSpaceDN/>
        <w:jc w:val="left"/>
      </w:pPr>
      <w:r>
        <w:t>i</w:t>
      </w:r>
      <w:r w:rsidR="00835EBD">
        <w:t xml:space="preserve">ts benefits to future generations (as a way of reducing climate change)? </w:t>
      </w:r>
    </w:p>
    <w:p w14:paraId="01BCFAC6" w14:textId="77777777" w:rsidR="00835EBD" w:rsidRDefault="00835EBD" w:rsidP="008037C1">
      <w:pPr>
        <w:pStyle w:val="ListParagraph"/>
        <w:ind w:left="1440"/>
        <w:jc w:val="left"/>
      </w:pPr>
    </w:p>
    <w:p w14:paraId="49ED1E60" w14:textId="77777777" w:rsidR="00835EBD" w:rsidRPr="001365F6" w:rsidRDefault="00835EBD" w:rsidP="008037C1">
      <w:pPr>
        <w:pStyle w:val="ListParagraph"/>
        <w:widowControl/>
        <w:numPr>
          <w:ilvl w:val="0"/>
          <w:numId w:val="17"/>
        </w:numPr>
        <w:suppressAutoHyphens w:val="0"/>
        <w:wordWrap/>
        <w:autoSpaceDE/>
        <w:autoSpaceDN/>
        <w:jc w:val="left"/>
      </w:pPr>
      <w:r w:rsidRPr="001365F6">
        <w:t>[AFTER DISCUSSION IS FINISHED]</w:t>
      </w:r>
      <w:r>
        <w:t xml:space="preserve">: Would anyone like to change their mind about which option they prefer? </w:t>
      </w:r>
    </w:p>
    <w:p w14:paraId="28B3154E" w14:textId="690B3BEF" w:rsidR="00835EBD" w:rsidRDefault="00835EBD" w:rsidP="008037C1">
      <w:pPr>
        <w:jc w:val="left"/>
      </w:pPr>
    </w:p>
    <w:p w14:paraId="52A1F236" w14:textId="77777777" w:rsidR="00933875" w:rsidRDefault="00933875" w:rsidP="008037C1">
      <w:pPr>
        <w:widowControl/>
        <w:suppressAutoHyphens w:val="0"/>
        <w:wordWrap/>
        <w:autoSpaceDE/>
        <w:autoSpaceDN/>
        <w:jc w:val="left"/>
        <w:rPr>
          <w:rFonts w:eastAsiaTheme="majorEastAsia" w:cstheme="majorBidi"/>
          <w:b/>
          <w:bCs/>
        </w:rPr>
      </w:pPr>
      <w:r>
        <w:br w:type="page"/>
      </w:r>
    </w:p>
    <w:p w14:paraId="6CDB576C" w14:textId="4B2B2CF0" w:rsidR="00835EBD" w:rsidRDefault="00C20053" w:rsidP="008037C1">
      <w:pPr>
        <w:pStyle w:val="Heading3"/>
        <w:jc w:val="left"/>
      </w:pPr>
      <w:r>
        <w:lastRenderedPageBreak/>
        <w:t>END OF GAME PROBES</w:t>
      </w:r>
    </w:p>
    <w:p w14:paraId="35B5C963" w14:textId="77777777" w:rsidR="00835EBD" w:rsidRPr="008753BD" w:rsidRDefault="00835EBD" w:rsidP="008037C1">
      <w:pPr>
        <w:jc w:val="left"/>
        <w:rPr>
          <w:b/>
          <w:bCs/>
        </w:rPr>
      </w:pPr>
      <w:r w:rsidRPr="008753BD">
        <w:rPr>
          <w:b/>
          <w:bCs/>
        </w:rPr>
        <w:t xml:space="preserve">If ALL actions are selected: </w:t>
      </w:r>
    </w:p>
    <w:p w14:paraId="19FBBE3F" w14:textId="5267D9B0" w:rsidR="00835EBD" w:rsidRDefault="00835EBD" w:rsidP="008037C1">
      <w:pPr>
        <w:jc w:val="left"/>
        <w:rPr>
          <w:i/>
          <w:iCs/>
        </w:rPr>
      </w:pPr>
      <w:r>
        <w:rPr>
          <w:i/>
          <w:iCs/>
        </w:rPr>
        <w:t>This comb</w:t>
      </w:r>
      <w:r w:rsidR="00C43167">
        <w:rPr>
          <w:i/>
          <w:iCs/>
        </w:rPr>
        <w:t>ination</w:t>
      </w:r>
      <w:r>
        <w:rPr>
          <w:i/>
          <w:iCs/>
        </w:rPr>
        <w:t xml:space="preserve"> suggests that, as a group, you: </w:t>
      </w:r>
    </w:p>
    <w:p w14:paraId="69BE4436" w14:textId="7517215B" w:rsidR="00835EBD" w:rsidRDefault="00C43167" w:rsidP="008037C1">
      <w:pPr>
        <w:pStyle w:val="ListParagraph"/>
        <w:widowControl/>
        <w:numPr>
          <w:ilvl w:val="0"/>
          <w:numId w:val="19"/>
        </w:numPr>
        <w:suppressAutoHyphens w:val="0"/>
        <w:wordWrap/>
        <w:autoSpaceDE/>
        <w:autoSpaceDN/>
        <w:jc w:val="left"/>
        <w:rPr>
          <w:i/>
          <w:iCs/>
        </w:rPr>
      </w:pPr>
      <w:r>
        <w:rPr>
          <w:i/>
          <w:iCs/>
        </w:rPr>
        <w:t xml:space="preserve">consider </w:t>
      </w:r>
      <w:r w:rsidR="00835EBD">
        <w:rPr>
          <w:i/>
          <w:iCs/>
        </w:rPr>
        <w:t xml:space="preserve">the goal of reducing emissions as more important than keeping current healthcare practices the </w:t>
      </w:r>
      <w:proofErr w:type="gramStart"/>
      <w:r w:rsidR="00835EBD">
        <w:rPr>
          <w:i/>
          <w:iCs/>
        </w:rPr>
        <w:t>same</w:t>
      </w:r>
      <w:proofErr w:type="gramEnd"/>
      <w:r w:rsidR="00835EBD">
        <w:rPr>
          <w:i/>
          <w:iCs/>
        </w:rPr>
        <w:t xml:space="preserve"> </w:t>
      </w:r>
    </w:p>
    <w:p w14:paraId="434BB6D7" w14:textId="0887A728"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sidRPr="001A6B81">
        <w:rPr>
          <w:i/>
          <w:iCs/>
        </w:rPr>
        <w:t xml:space="preserve">comfortable with the possibility that patient’s experiences of healthcare may </w:t>
      </w:r>
      <w:proofErr w:type="gramStart"/>
      <w:r w:rsidR="00835EBD" w:rsidRPr="001A6B81">
        <w:rPr>
          <w:i/>
          <w:iCs/>
        </w:rPr>
        <w:t>change</w:t>
      </w:r>
      <w:proofErr w:type="gramEnd"/>
      <w:r w:rsidR="00835EBD">
        <w:rPr>
          <w:i/>
          <w:iCs/>
        </w:rPr>
        <w:t xml:space="preserve"> </w:t>
      </w:r>
    </w:p>
    <w:p w14:paraId="4AB22D2C" w14:textId="61D3FEB9"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sidRPr="001A6B81">
        <w:rPr>
          <w:i/>
          <w:iCs/>
        </w:rPr>
        <w:t>also comfortable with a small amount of disruption in access to treatments in the UK</w:t>
      </w:r>
      <w:r>
        <w:rPr>
          <w:i/>
          <w:iCs/>
        </w:rPr>
        <w:t>.</w:t>
      </w:r>
      <w:r w:rsidR="00835EBD" w:rsidRPr="001A6B81">
        <w:rPr>
          <w:i/>
          <w:iCs/>
        </w:rPr>
        <w:t xml:space="preserve">  </w:t>
      </w:r>
    </w:p>
    <w:p w14:paraId="307BCD5F" w14:textId="525CF59E" w:rsidR="00835EBD" w:rsidRDefault="00835EBD" w:rsidP="008037C1">
      <w:pPr>
        <w:jc w:val="left"/>
      </w:pPr>
      <w:r>
        <w:t xml:space="preserve">Is this correct? Why/why not? </w:t>
      </w:r>
    </w:p>
    <w:p w14:paraId="638BA3D3" w14:textId="53478D7B" w:rsidR="00835EBD" w:rsidRDefault="00835EBD" w:rsidP="008037C1">
      <w:pPr>
        <w:jc w:val="left"/>
        <w:rPr>
          <w:i/>
          <w:iCs/>
        </w:rPr>
      </w:pPr>
      <w:r>
        <w:rPr>
          <w:i/>
          <w:iCs/>
        </w:rPr>
        <w:t xml:space="preserve">If not, explain how they can change their selection to meet actual views. </w:t>
      </w:r>
    </w:p>
    <w:p w14:paraId="7F18B09D" w14:textId="77777777" w:rsidR="00835EBD" w:rsidRPr="008753BD" w:rsidRDefault="00835EBD" w:rsidP="008037C1">
      <w:pPr>
        <w:jc w:val="left"/>
        <w:rPr>
          <w:b/>
          <w:bCs/>
        </w:rPr>
      </w:pPr>
      <w:r w:rsidRPr="008753BD">
        <w:rPr>
          <w:b/>
          <w:bCs/>
        </w:rPr>
        <w:t xml:space="preserve">If ALL actions EXCEPT 6 are selected:  </w:t>
      </w:r>
    </w:p>
    <w:p w14:paraId="713C6481" w14:textId="7B0B94C7" w:rsidR="00835EBD" w:rsidRPr="00B933FB" w:rsidRDefault="00835EBD" w:rsidP="008037C1">
      <w:pPr>
        <w:jc w:val="left"/>
        <w:rPr>
          <w:i/>
          <w:iCs/>
        </w:rPr>
      </w:pPr>
      <w:r w:rsidRPr="00B933FB">
        <w:rPr>
          <w:i/>
          <w:iCs/>
        </w:rPr>
        <w:t>This comb</w:t>
      </w:r>
      <w:r w:rsidR="00C43167">
        <w:rPr>
          <w:i/>
          <w:iCs/>
        </w:rPr>
        <w:t>ination</w:t>
      </w:r>
      <w:r w:rsidRPr="00B933FB">
        <w:rPr>
          <w:i/>
          <w:iCs/>
        </w:rPr>
        <w:t xml:space="preserve"> suggests that, as a group, you: </w:t>
      </w:r>
    </w:p>
    <w:p w14:paraId="34E8913D" w14:textId="0657821E" w:rsidR="00835EBD" w:rsidRDefault="00C43167" w:rsidP="008037C1">
      <w:pPr>
        <w:pStyle w:val="ListParagraph"/>
        <w:widowControl/>
        <w:numPr>
          <w:ilvl w:val="0"/>
          <w:numId w:val="19"/>
        </w:numPr>
        <w:suppressAutoHyphens w:val="0"/>
        <w:wordWrap/>
        <w:autoSpaceDE/>
        <w:autoSpaceDN/>
        <w:jc w:val="left"/>
        <w:rPr>
          <w:i/>
          <w:iCs/>
        </w:rPr>
      </w:pPr>
      <w:r>
        <w:rPr>
          <w:i/>
          <w:iCs/>
        </w:rPr>
        <w:t xml:space="preserve">consider </w:t>
      </w:r>
      <w:r w:rsidR="00835EBD">
        <w:rPr>
          <w:i/>
          <w:iCs/>
        </w:rPr>
        <w:t xml:space="preserve">the goal of reducing emissions as more important than keeping current healthcare practices the </w:t>
      </w:r>
      <w:proofErr w:type="gramStart"/>
      <w:r w:rsidR="00835EBD">
        <w:rPr>
          <w:i/>
          <w:iCs/>
        </w:rPr>
        <w:t>same</w:t>
      </w:r>
      <w:proofErr w:type="gramEnd"/>
      <w:r w:rsidR="00835EBD">
        <w:rPr>
          <w:i/>
          <w:iCs/>
        </w:rPr>
        <w:t xml:space="preserve"> </w:t>
      </w:r>
    </w:p>
    <w:p w14:paraId="5918AC0C" w14:textId="66277B0F"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sidRPr="001A6B81">
        <w:rPr>
          <w:i/>
          <w:iCs/>
        </w:rPr>
        <w:t xml:space="preserve">comfortable with the possibility that patient’s experiences of healthcare may </w:t>
      </w:r>
      <w:proofErr w:type="gramStart"/>
      <w:r w:rsidR="00835EBD" w:rsidRPr="001A6B81">
        <w:rPr>
          <w:i/>
          <w:iCs/>
        </w:rPr>
        <w:t>change</w:t>
      </w:r>
      <w:proofErr w:type="gramEnd"/>
    </w:p>
    <w:p w14:paraId="228D2EDD" w14:textId="7B2AC137"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Pr>
          <w:i/>
          <w:iCs/>
        </w:rPr>
        <w:t xml:space="preserve">not </w:t>
      </w:r>
      <w:r w:rsidR="00835EBD" w:rsidRPr="001A6B81">
        <w:rPr>
          <w:i/>
          <w:iCs/>
        </w:rPr>
        <w:t>comfortable with a small amount of disruption in access to treatments in the UK</w:t>
      </w:r>
      <w:r>
        <w:rPr>
          <w:i/>
          <w:iCs/>
        </w:rPr>
        <w:t>.</w:t>
      </w:r>
      <w:r w:rsidR="00835EBD">
        <w:rPr>
          <w:i/>
          <w:iCs/>
        </w:rPr>
        <w:t xml:space="preserve"> </w:t>
      </w:r>
    </w:p>
    <w:p w14:paraId="1D4B9A58" w14:textId="5AFD039E" w:rsidR="00835EBD" w:rsidRDefault="00835EBD" w:rsidP="008037C1">
      <w:pPr>
        <w:jc w:val="left"/>
      </w:pPr>
      <w:r>
        <w:t>Is this correct? Wh</w:t>
      </w:r>
      <w:r w:rsidR="00C43167">
        <w:t>y</w:t>
      </w:r>
      <w:r>
        <w:t xml:space="preserve">/why not? </w:t>
      </w:r>
    </w:p>
    <w:p w14:paraId="0710B0DE" w14:textId="37809BC4" w:rsidR="00835EBD" w:rsidRDefault="00835EBD" w:rsidP="008037C1">
      <w:pPr>
        <w:jc w:val="left"/>
      </w:pPr>
      <w:r>
        <w:rPr>
          <w:i/>
          <w:iCs/>
        </w:rPr>
        <w:t xml:space="preserve">If not, explain how they can change their selection to meet actual views. </w:t>
      </w:r>
    </w:p>
    <w:p w14:paraId="265DECC6" w14:textId="5BE48019" w:rsidR="00835EBD" w:rsidRPr="008753BD" w:rsidRDefault="00835EBD" w:rsidP="008037C1">
      <w:pPr>
        <w:jc w:val="left"/>
        <w:rPr>
          <w:b/>
          <w:bCs/>
        </w:rPr>
      </w:pPr>
      <w:r w:rsidRPr="008753BD">
        <w:rPr>
          <w:b/>
          <w:bCs/>
        </w:rPr>
        <w:t>If ACTIONS 1</w:t>
      </w:r>
      <w:r w:rsidR="00C43167">
        <w:rPr>
          <w:b/>
          <w:bCs/>
        </w:rPr>
        <w:t xml:space="preserve"> to </w:t>
      </w:r>
      <w:r w:rsidRPr="008753BD">
        <w:rPr>
          <w:b/>
          <w:bCs/>
        </w:rPr>
        <w:t xml:space="preserve">4 ONLY are selected: </w:t>
      </w:r>
    </w:p>
    <w:p w14:paraId="7C511D46" w14:textId="68132D60" w:rsidR="00835EBD" w:rsidRDefault="00835EBD" w:rsidP="008037C1">
      <w:pPr>
        <w:jc w:val="left"/>
        <w:rPr>
          <w:i/>
          <w:iCs/>
        </w:rPr>
      </w:pPr>
      <w:r w:rsidRPr="00B933FB">
        <w:rPr>
          <w:i/>
          <w:iCs/>
        </w:rPr>
        <w:t>This comb</w:t>
      </w:r>
      <w:r w:rsidR="00C43167">
        <w:rPr>
          <w:i/>
          <w:iCs/>
        </w:rPr>
        <w:t>ination</w:t>
      </w:r>
      <w:r w:rsidRPr="00B933FB">
        <w:rPr>
          <w:i/>
          <w:iCs/>
        </w:rPr>
        <w:t xml:space="preserve"> suggests that, as a group, you: </w:t>
      </w:r>
    </w:p>
    <w:p w14:paraId="4EDD1338" w14:textId="42C0A41A" w:rsidR="00835EBD" w:rsidRPr="00B933FB" w:rsidRDefault="00C43167" w:rsidP="008037C1">
      <w:pPr>
        <w:pStyle w:val="ListParagraph"/>
        <w:widowControl/>
        <w:numPr>
          <w:ilvl w:val="0"/>
          <w:numId w:val="22"/>
        </w:numPr>
        <w:suppressAutoHyphens w:val="0"/>
        <w:wordWrap/>
        <w:autoSpaceDE/>
        <w:autoSpaceDN/>
        <w:jc w:val="left"/>
        <w:rPr>
          <w:i/>
          <w:iCs/>
        </w:rPr>
      </w:pPr>
      <w:r>
        <w:rPr>
          <w:i/>
          <w:iCs/>
        </w:rPr>
        <w:t>a</w:t>
      </w:r>
      <w:r w:rsidRPr="00B933FB">
        <w:rPr>
          <w:i/>
          <w:iCs/>
        </w:rPr>
        <w:t xml:space="preserve">re </w:t>
      </w:r>
      <w:r w:rsidR="00835EBD" w:rsidRPr="00B933FB">
        <w:rPr>
          <w:i/>
          <w:iCs/>
        </w:rPr>
        <w:t xml:space="preserve">willing to change some things about healthcare to try and increase the health outcomes of future generations, but think there are some things that should not be </w:t>
      </w:r>
      <w:proofErr w:type="gramStart"/>
      <w:r w:rsidR="00835EBD" w:rsidRPr="00B933FB">
        <w:rPr>
          <w:i/>
          <w:iCs/>
        </w:rPr>
        <w:t>changed</w:t>
      </w:r>
      <w:proofErr w:type="gramEnd"/>
      <w:r w:rsidR="00835EBD" w:rsidRPr="00B933FB">
        <w:rPr>
          <w:i/>
          <w:iCs/>
        </w:rPr>
        <w:t xml:space="preserve"> </w:t>
      </w:r>
    </w:p>
    <w:p w14:paraId="123730E0" w14:textId="73644652" w:rsidR="00835EBD" w:rsidRDefault="00C43167" w:rsidP="008037C1">
      <w:pPr>
        <w:pStyle w:val="ListParagraph"/>
        <w:widowControl/>
        <w:numPr>
          <w:ilvl w:val="0"/>
          <w:numId w:val="20"/>
        </w:numPr>
        <w:suppressAutoHyphens w:val="0"/>
        <w:wordWrap/>
        <w:autoSpaceDE/>
        <w:autoSpaceDN/>
        <w:jc w:val="left"/>
        <w:rPr>
          <w:i/>
          <w:iCs/>
        </w:rPr>
      </w:pPr>
      <w:r>
        <w:rPr>
          <w:i/>
          <w:iCs/>
        </w:rPr>
        <w:t xml:space="preserve">are </w:t>
      </w:r>
      <w:r w:rsidR="00835EBD">
        <w:rPr>
          <w:i/>
          <w:iCs/>
        </w:rPr>
        <w:t xml:space="preserve">comfortable with the possibility that some patient’s experiences of healthcare may change in ways that will make healthcare more </w:t>
      </w:r>
      <w:proofErr w:type="gramStart"/>
      <w:r w:rsidR="00835EBD">
        <w:rPr>
          <w:i/>
          <w:iCs/>
        </w:rPr>
        <w:t>sustainable</w:t>
      </w:r>
      <w:proofErr w:type="gramEnd"/>
      <w:r w:rsidR="00835EBD">
        <w:rPr>
          <w:i/>
          <w:iCs/>
        </w:rPr>
        <w:t xml:space="preserve"> </w:t>
      </w:r>
    </w:p>
    <w:p w14:paraId="6A5AB992" w14:textId="4ECF90D1" w:rsidR="00835EBD" w:rsidRDefault="00C43167" w:rsidP="008037C1">
      <w:pPr>
        <w:pStyle w:val="ListParagraph"/>
        <w:widowControl/>
        <w:numPr>
          <w:ilvl w:val="0"/>
          <w:numId w:val="20"/>
        </w:numPr>
        <w:suppressAutoHyphens w:val="0"/>
        <w:wordWrap/>
        <w:autoSpaceDE/>
        <w:autoSpaceDN/>
        <w:jc w:val="left"/>
        <w:rPr>
          <w:i/>
          <w:iCs/>
        </w:rPr>
      </w:pPr>
      <w:r>
        <w:rPr>
          <w:i/>
          <w:iCs/>
        </w:rPr>
        <w:t xml:space="preserve">are </w:t>
      </w:r>
      <w:r w:rsidR="00835EBD">
        <w:rPr>
          <w:i/>
          <w:iCs/>
        </w:rPr>
        <w:t xml:space="preserve">not </w:t>
      </w:r>
      <w:r w:rsidR="00835EBD" w:rsidRPr="001A6B81">
        <w:rPr>
          <w:i/>
          <w:iCs/>
        </w:rPr>
        <w:t>comfortable with a small amount of disruption in access to treatments in the UK</w:t>
      </w:r>
      <w:r>
        <w:rPr>
          <w:i/>
          <w:iCs/>
        </w:rPr>
        <w:t>.</w:t>
      </w:r>
      <w:r w:rsidR="00835EBD">
        <w:rPr>
          <w:i/>
          <w:iCs/>
        </w:rPr>
        <w:t xml:space="preserve"> </w:t>
      </w:r>
    </w:p>
    <w:p w14:paraId="358DF8B8" w14:textId="1935C4FA" w:rsidR="00835EBD" w:rsidRPr="000304F4" w:rsidRDefault="00835EBD" w:rsidP="008037C1">
      <w:pPr>
        <w:jc w:val="left"/>
      </w:pPr>
      <w:r w:rsidRPr="000304F4">
        <w:t xml:space="preserve">Is this correct? Why/why not? </w:t>
      </w:r>
    </w:p>
    <w:p w14:paraId="0CFAAAED" w14:textId="2B2CF09B" w:rsidR="00835EBD" w:rsidRDefault="00835EBD" w:rsidP="008037C1">
      <w:pPr>
        <w:jc w:val="left"/>
        <w:rPr>
          <w:b/>
          <w:bCs/>
        </w:rPr>
      </w:pPr>
      <w:r w:rsidRPr="000304F4">
        <w:rPr>
          <w:i/>
          <w:iCs/>
        </w:rPr>
        <w:t>If not, explain how they can change their selection to meet actual views.</w:t>
      </w:r>
    </w:p>
    <w:p w14:paraId="077BF1EF" w14:textId="77777777" w:rsidR="00835EBD" w:rsidRPr="008753BD" w:rsidRDefault="00835EBD" w:rsidP="008037C1">
      <w:pPr>
        <w:jc w:val="left"/>
        <w:rPr>
          <w:b/>
          <w:bCs/>
        </w:rPr>
      </w:pPr>
      <w:r w:rsidRPr="008753BD">
        <w:rPr>
          <w:b/>
          <w:bCs/>
        </w:rPr>
        <w:t xml:space="preserve">If </w:t>
      </w:r>
      <w:r>
        <w:rPr>
          <w:b/>
          <w:bCs/>
        </w:rPr>
        <w:t>ACTIONS 6 / 5 + 6 ONLY are selected</w:t>
      </w:r>
      <w:r w:rsidRPr="008753BD">
        <w:rPr>
          <w:b/>
          <w:bCs/>
        </w:rPr>
        <w:t xml:space="preserve"> </w:t>
      </w:r>
    </w:p>
    <w:p w14:paraId="38FD1B44" w14:textId="76173276" w:rsidR="00835EBD" w:rsidRPr="00B933FB" w:rsidRDefault="00835EBD" w:rsidP="008037C1">
      <w:pPr>
        <w:jc w:val="left"/>
        <w:rPr>
          <w:i/>
          <w:iCs/>
        </w:rPr>
      </w:pPr>
      <w:r w:rsidRPr="00B933FB">
        <w:rPr>
          <w:i/>
          <w:iCs/>
        </w:rPr>
        <w:t>This comb</w:t>
      </w:r>
      <w:r w:rsidR="00C43167">
        <w:rPr>
          <w:i/>
          <w:iCs/>
        </w:rPr>
        <w:t>ination</w:t>
      </w:r>
      <w:r w:rsidRPr="00B933FB">
        <w:rPr>
          <w:i/>
          <w:iCs/>
        </w:rPr>
        <w:t xml:space="preserve"> suggests that, as a group, you: </w:t>
      </w:r>
    </w:p>
    <w:p w14:paraId="610BD771" w14:textId="72F7D5FF"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Pr>
          <w:i/>
          <w:iCs/>
        </w:rPr>
        <w:t xml:space="preserve">not comfortable with patients’ experiences of healthcare in hospitals from </w:t>
      </w:r>
      <w:proofErr w:type="gramStart"/>
      <w:r w:rsidR="00835EBD">
        <w:rPr>
          <w:i/>
          <w:iCs/>
        </w:rPr>
        <w:t>changing</w:t>
      </w:r>
      <w:proofErr w:type="gramEnd"/>
      <w:r w:rsidR="00835EBD">
        <w:rPr>
          <w:i/>
          <w:iCs/>
        </w:rPr>
        <w:t xml:space="preserve"> </w:t>
      </w:r>
    </w:p>
    <w:p w14:paraId="1E54FECB" w14:textId="3ADD104E"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sidRPr="001A6B81">
        <w:rPr>
          <w:i/>
          <w:iCs/>
        </w:rPr>
        <w:t xml:space="preserve">comfortable with the possibility that patient’s experiences of healthcare may </w:t>
      </w:r>
      <w:proofErr w:type="gramStart"/>
      <w:r w:rsidR="00835EBD" w:rsidRPr="001A6B81">
        <w:rPr>
          <w:i/>
          <w:iCs/>
        </w:rPr>
        <w:t>change</w:t>
      </w:r>
      <w:proofErr w:type="gramEnd"/>
      <w:r w:rsidR="00835EBD">
        <w:rPr>
          <w:i/>
          <w:iCs/>
        </w:rPr>
        <w:t xml:space="preserve"> </w:t>
      </w:r>
    </w:p>
    <w:p w14:paraId="3DBF6513" w14:textId="64A26A72" w:rsidR="00835EBD" w:rsidRDefault="00C43167" w:rsidP="008037C1">
      <w:pPr>
        <w:pStyle w:val="ListParagraph"/>
        <w:widowControl/>
        <w:numPr>
          <w:ilvl w:val="0"/>
          <w:numId w:val="19"/>
        </w:numPr>
        <w:suppressAutoHyphens w:val="0"/>
        <w:wordWrap/>
        <w:autoSpaceDE/>
        <w:autoSpaceDN/>
        <w:jc w:val="left"/>
        <w:rPr>
          <w:i/>
          <w:iCs/>
        </w:rPr>
      </w:pPr>
      <w:r>
        <w:rPr>
          <w:i/>
          <w:iCs/>
        </w:rPr>
        <w:t xml:space="preserve">are </w:t>
      </w:r>
      <w:r w:rsidR="00835EBD">
        <w:rPr>
          <w:i/>
          <w:iCs/>
        </w:rPr>
        <w:t>comfortable betting on actions with lower chances of success – increasing the risks that future generations/at risk populations will continue to be affected by climate change</w:t>
      </w:r>
      <w:r>
        <w:rPr>
          <w:i/>
          <w:iCs/>
        </w:rPr>
        <w:t>.</w:t>
      </w:r>
      <w:r w:rsidR="00835EBD">
        <w:rPr>
          <w:i/>
          <w:iCs/>
        </w:rPr>
        <w:t xml:space="preserve"> </w:t>
      </w:r>
    </w:p>
    <w:p w14:paraId="72954DA2" w14:textId="684E9B40" w:rsidR="00835EBD" w:rsidRDefault="00835EBD" w:rsidP="008037C1">
      <w:pPr>
        <w:jc w:val="left"/>
      </w:pPr>
      <w:r>
        <w:t xml:space="preserve">Is this correct? Why/why not? </w:t>
      </w:r>
    </w:p>
    <w:p w14:paraId="25611D62" w14:textId="2AA6C509" w:rsidR="00835EBD" w:rsidRDefault="00835EBD" w:rsidP="008037C1">
      <w:pPr>
        <w:jc w:val="left"/>
        <w:rPr>
          <w:i/>
          <w:iCs/>
        </w:rPr>
      </w:pPr>
      <w:r>
        <w:rPr>
          <w:i/>
          <w:iCs/>
        </w:rPr>
        <w:lastRenderedPageBreak/>
        <w:t xml:space="preserve">If not, explain how they can change their selection to meet actual views. </w:t>
      </w:r>
    </w:p>
    <w:p w14:paraId="19B1125E" w14:textId="77777777" w:rsidR="00835EBD" w:rsidRDefault="00835EBD" w:rsidP="008037C1">
      <w:pPr>
        <w:jc w:val="left"/>
      </w:pPr>
      <w:r>
        <w:t xml:space="preserve">If other combination selected, use the below as a rule of thumb to interpret selection: </w:t>
      </w:r>
    </w:p>
    <w:p w14:paraId="391A6ADA" w14:textId="20E2A6B8" w:rsidR="00835EBD" w:rsidRPr="003E72C8" w:rsidRDefault="00C43167" w:rsidP="008037C1">
      <w:pPr>
        <w:pStyle w:val="ListParagraph"/>
        <w:widowControl/>
        <w:numPr>
          <w:ilvl w:val="0"/>
          <w:numId w:val="21"/>
        </w:numPr>
        <w:suppressAutoHyphens w:val="0"/>
        <w:wordWrap/>
        <w:autoSpaceDE/>
        <w:autoSpaceDN/>
        <w:jc w:val="left"/>
      </w:pPr>
      <w:r>
        <w:rPr>
          <w:b/>
          <w:bCs/>
        </w:rPr>
        <w:t>o</w:t>
      </w:r>
      <w:r w:rsidRPr="003E72C8">
        <w:rPr>
          <w:b/>
          <w:bCs/>
        </w:rPr>
        <w:t xml:space="preserve">ptions </w:t>
      </w:r>
      <w:r w:rsidR="00835EBD" w:rsidRPr="003E72C8">
        <w:rPr>
          <w:b/>
          <w:bCs/>
        </w:rPr>
        <w:t>1</w:t>
      </w:r>
      <w:r>
        <w:rPr>
          <w:b/>
          <w:bCs/>
        </w:rPr>
        <w:t xml:space="preserve"> to </w:t>
      </w:r>
      <w:r w:rsidR="00835EBD" w:rsidRPr="003E72C8">
        <w:rPr>
          <w:b/>
          <w:bCs/>
        </w:rPr>
        <w:t>4:</w:t>
      </w:r>
      <w:r w:rsidR="00835EBD">
        <w:t xml:space="preserve"> </w:t>
      </w:r>
      <w:r w:rsidR="00835EBD">
        <w:rPr>
          <w:i/>
          <w:iCs/>
        </w:rPr>
        <w:t>comfortable with small but relatively non-severe changes to patient experience</w:t>
      </w:r>
    </w:p>
    <w:p w14:paraId="45820AB5" w14:textId="5FCBEE1F" w:rsidR="00835EBD" w:rsidRPr="00446127" w:rsidRDefault="00C43167" w:rsidP="008037C1">
      <w:pPr>
        <w:pStyle w:val="ListParagraph"/>
        <w:widowControl/>
        <w:numPr>
          <w:ilvl w:val="0"/>
          <w:numId w:val="21"/>
        </w:numPr>
        <w:suppressAutoHyphens w:val="0"/>
        <w:wordWrap/>
        <w:autoSpaceDE/>
        <w:autoSpaceDN/>
        <w:jc w:val="left"/>
      </w:pPr>
      <w:r>
        <w:rPr>
          <w:b/>
          <w:bCs/>
        </w:rPr>
        <w:t>o</w:t>
      </w:r>
      <w:r w:rsidRPr="003E72C8">
        <w:rPr>
          <w:b/>
          <w:bCs/>
        </w:rPr>
        <w:t xml:space="preserve">ption </w:t>
      </w:r>
      <w:r w:rsidR="00835EBD" w:rsidRPr="003E72C8">
        <w:rPr>
          <w:b/>
          <w:bCs/>
        </w:rPr>
        <w:t>5:</w:t>
      </w:r>
      <w:r w:rsidR="00835EBD">
        <w:t xml:space="preserve"> </w:t>
      </w:r>
      <w:r w:rsidR="00835EBD">
        <w:rPr>
          <w:i/>
          <w:iCs/>
        </w:rPr>
        <w:t>comfortable relying on people and other institutions (</w:t>
      </w:r>
      <w:r>
        <w:rPr>
          <w:i/>
          <w:iCs/>
        </w:rPr>
        <w:t xml:space="preserve">for example, </w:t>
      </w:r>
      <w:r w:rsidR="00835EBD">
        <w:rPr>
          <w:i/>
          <w:iCs/>
        </w:rPr>
        <w:t>Governments) to play their part in reducing healthcare emissions (</w:t>
      </w:r>
      <w:r>
        <w:rPr>
          <w:i/>
          <w:iCs/>
        </w:rPr>
        <w:t>for example,</w:t>
      </w:r>
      <w:r w:rsidR="00835EBD">
        <w:rPr>
          <w:i/>
          <w:iCs/>
        </w:rPr>
        <w:t xml:space="preserve"> through behaviour change and investment) </w:t>
      </w:r>
    </w:p>
    <w:p w14:paraId="28E18F9B" w14:textId="2D7B04B0" w:rsidR="00835EBD" w:rsidRPr="00922D84" w:rsidRDefault="00C43167" w:rsidP="008037C1">
      <w:pPr>
        <w:pStyle w:val="ListParagraph"/>
        <w:widowControl/>
        <w:numPr>
          <w:ilvl w:val="0"/>
          <w:numId w:val="21"/>
        </w:numPr>
        <w:suppressAutoHyphens w:val="0"/>
        <w:wordWrap/>
        <w:autoSpaceDE/>
        <w:autoSpaceDN/>
        <w:jc w:val="left"/>
      </w:pPr>
      <w:r>
        <w:rPr>
          <w:b/>
          <w:bCs/>
        </w:rPr>
        <w:t>o</w:t>
      </w:r>
      <w:r w:rsidRPr="003E72C8">
        <w:rPr>
          <w:b/>
          <w:bCs/>
        </w:rPr>
        <w:t xml:space="preserve">ption </w:t>
      </w:r>
      <w:r w:rsidR="00835EBD" w:rsidRPr="003E72C8">
        <w:rPr>
          <w:b/>
          <w:bCs/>
        </w:rPr>
        <w:t>6</w:t>
      </w:r>
      <w:r w:rsidR="00835EBD">
        <w:t xml:space="preserve">: </w:t>
      </w:r>
      <w:r w:rsidR="00835EBD" w:rsidRPr="001A6B81">
        <w:rPr>
          <w:i/>
          <w:iCs/>
        </w:rPr>
        <w:t>comfortable with the possibility that patient’s experiences of healthcare may change</w:t>
      </w:r>
      <w:r>
        <w:rPr>
          <w:i/>
          <w:iCs/>
        </w:rPr>
        <w:t>.</w:t>
      </w:r>
    </w:p>
    <w:p w14:paraId="704EFC95" w14:textId="77777777" w:rsidR="00835EBD" w:rsidRPr="0095743A" w:rsidRDefault="00835EBD" w:rsidP="008037C1">
      <w:pPr>
        <w:jc w:val="left"/>
        <w:rPr>
          <w:i/>
          <w:iCs/>
        </w:rPr>
      </w:pPr>
    </w:p>
    <w:p w14:paraId="213CC0B7" w14:textId="77777777" w:rsidR="00835EBD" w:rsidRDefault="00835EBD" w:rsidP="008037C1">
      <w:pPr>
        <w:jc w:val="left"/>
      </w:pPr>
      <w:r>
        <w:br w:type="page"/>
      </w:r>
    </w:p>
    <w:p w14:paraId="748FE41A" w14:textId="4BEF398C" w:rsidR="003805BE" w:rsidRDefault="00E31D37" w:rsidP="008037C1">
      <w:pPr>
        <w:pStyle w:val="Heading1"/>
      </w:pPr>
      <w:r>
        <w:lastRenderedPageBreak/>
        <w:t>Decision-</w:t>
      </w:r>
      <w:r w:rsidR="008362D3">
        <w:t xml:space="preserve">making </w:t>
      </w:r>
      <w:bookmarkEnd w:id="10"/>
      <w:bookmarkEnd w:id="11"/>
      <w:r w:rsidR="008362D3">
        <w:t>stage</w:t>
      </w:r>
    </w:p>
    <w:p w14:paraId="1096C36B" w14:textId="774FED64" w:rsidR="00933875" w:rsidRPr="00933875" w:rsidRDefault="00933875" w:rsidP="008037C1">
      <w:pPr>
        <w:pStyle w:val="Heading2"/>
      </w:pPr>
      <w:r>
        <w:t>Overview</w:t>
      </w:r>
    </w:p>
    <w:p w14:paraId="2312CBC8" w14:textId="337F7F49" w:rsidR="00CE58FB" w:rsidRDefault="001D2716" w:rsidP="008037C1">
      <w:pPr>
        <w:jc w:val="left"/>
        <w:rPr>
          <w:rFonts w:cs="Arial"/>
        </w:rPr>
      </w:pPr>
      <w:bookmarkStart w:id="13" w:name="_Toc90023638"/>
      <w:bookmarkEnd w:id="12"/>
      <w:r>
        <w:rPr>
          <w:rFonts w:cs="Arial"/>
        </w:rPr>
        <w:t xml:space="preserve">Playing ‘The </w:t>
      </w:r>
      <w:r w:rsidR="008362D3">
        <w:rPr>
          <w:rFonts w:cs="Arial"/>
        </w:rPr>
        <w:t xml:space="preserve">game </w:t>
      </w:r>
      <w:r>
        <w:rPr>
          <w:rFonts w:cs="Arial"/>
        </w:rPr>
        <w:t xml:space="preserve">of NICE’ afforded Basis Social and NICE the opportunity to learn more about how different values and priorities, including around protecting the environment, influence decision-making </w:t>
      </w:r>
      <w:r w:rsidR="00C11430">
        <w:rPr>
          <w:rFonts w:cs="Arial"/>
        </w:rPr>
        <w:t xml:space="preserve">regarding environmentally sustainable </w:t>
      </w:r>
      <w:r w:rsidR="00FD7FB9">
        <w:rPr>
          <w:rFonts w:cs="Arial"/>
        </w:rPr>
        <w:t>healthcare.</w:t>
      </w:r>
      <w:r w:rsidR="004954BC">
        <w:rPr>
          <w:rFonts w:cs="Arial"/>
        </w:rPr>
        <w:t xml:space="preserve"> Drawing on </w:t>
      </w:r>
      <w:r w:rsidR="0064244C">
        <w:rPr>
          <w:rFonts w:cs="Arial"/>
        </w:rPr>
        <w:t>th</w:t>
      </w:r>
      <w:r w:rsidR="00823F26">
        <w:rPr>
          <w:rFonts w:cs="Arial"/>
        </w:rPr>
        <w:t>ese insights,</w:t>
      </w:r>
      <w:r w:rsidR="00546971">
        <w:rPr>
          <w:rFonts w:cs="Arial"/>
        </w:rPr>
        <w:t xml:space="preserve"> </w:t>
      </w:r>
      <w:r w:rsidR="006B78EF">
        <w:rPr>
          <w:rFonts w:cs="Arial"/>
        </w:rPr>
        <w:t xml:space="preserve">Basis Social </w:t>
      </w:r>
      <w:r w:rsidR="00485D38">
        <w:rPr>
          <w:rFonts w:cs="Arial"/>
        </w:rPr>
        <w:t>d</w:t>
      </w:r>
      <w:r w:rsidR="00773F4E">
        <w:rPr>
          <w:rFonts w:cs="Arial"/>
        </w:rPr>
        <w:t>rafted</w:t>
      </w:r>
      <w:r w:rsidR="00485D38">
        <w:rPr>
          <w:rFonts w:cs="Arial"/>
        </w:rPr>
        <w:t xml:space="preserve"> a set of 14 principles </w:t>
      </w:r>
      <w:r w:rsidR="00773F4E">
        <w:rPr>
          <w:rFonts w:cs="Arial"/>
        </w:rPr>
        <w:t xml:space="preserve">intended to reflect </w:t>
      </w:r>
      <w:r w:rsidR="00D2171B">
        <w:rPr>
          <w:rFonts w:cs="Arial"/>
        </w:rPr>
        <w:t>participants’ belief about how NICE should act</w:t>
      </w:r>
      <w:r w:rsidR="00E34D8F">
        <w:rPr>
          <w:rFonts w:cs="Arial"/>
        </w:rPr>
        <w:t xml:space="preserve"> </w:t>
      </w:r>
      <w:r w:rsidR="006D0DBE">
        <w:rPr>
          <w:rFonts w:cs="Arial"/>
        </w:rPr>
        <w:t xml:space="preserve">to </w:t>
      </w:r>
      <w:r w:rsidR="00C11430">
        <w:rPr>
          <w:rFonts w:cs="Arial"/>
        </w:rPr>
        <w:t xml:space="preserve">make healthcare more sustainable. </w:t>
      </w:r>
      <w:r w:rsidR="00CE58FB">
        <w:rPr>
          <w:rFonts w:cs="Arial"/>
        </w:rPr>
        <w:t xml:space="preserve">The pre-task and workshop were designed to test, </w:t>
      </w:r>
      <w:proofErr w:type="gramStart"/>
      <w:r w:rsidR="00CE58FB">
        <w:rPr>
          <w:rFonts w:cs="Arial"/>
        </w:rPr>
        <w:t>validate</w:t>
      </w:r>
      <w:proofErr w:type="gramEnd"/>
      <w:r w:rsidR="00CE58FB">
        <w:rPr>
          <w:rFonts w:cs="Arial"/>
        </w:rPr>
        <w:t xml:space="preserve"> and evolve these principles to ensure that they reflected the views of the group. </w:t>
      </w:r>
    </w:p>
    <w:p w14:paraId="304E2EFA" w14:textId="376AB30C" w:rsidR="00CE58FB" w:rsidRPr="00CE58FB" w:rsidRDefault="00CE58FB" w:rsidP="008037C1">
      <w:pPr>
        <w:pStyle w:val="Heading2"/>
        <w:rPr>
          <w:rFonts w:cs="Arial"/>
        </w:rPr>
      </w:pPr>
      <w:r>
        <w:t xml:space="preserve">Pre-task </w:t>
      </w:r>
    </w:p>
    <w:p w14:paraId="002B7A54" w14:textId="5F93486C" w:rsidR="00247B40" w:rsidRDefault="00732799" w:rsidP="008037C1">
      <w:pPr>
        <w:jc w:val="left"/>
        <w:rPr>
          <w:rFonts w:cs="Arial"/>
        </w:rPr>
      </w:pPr>
      <w:r>
        <w:rPr>
          <w:rFonts w:cs="Arial"/>
        </w:rPr>
        <w:t>For the pre-task</w:t>
      </w:r>
      <w:r w:rsidR="00130ADA">
        <w:rPr>
          <w:rFonts w:cs="Arial"/>
        </w:rPr>
        <w:t>, participants were invited to review the 14 draft principles</w:t>
      </w:r>
      <w:r w:rsidR="00A31D69">
        <w:rPr>
          <w:rFonts w:cs="Arial"/>
        </w:rPr>
        <w:t xml:space="preserve"> and to </w:t>
      </w:r>
      <w:r w:rsidR="008B2039">
        <w:rPr>
          <w:rFonts w:cs="Arial"/>
        </w:rPr>
        <w:t>indicate</w:t>
      </w:r>
      <w:r w:rsidR="00F22862">
        <w:rPr>
          <w:rFonts w:cs="Arial"/>
        </w:rPr>
        <w:t xml:space="preserve"> for each one </w:t>
      </w:r>
      <w:r w:rsidR="008B2039">
        <w:rPr>
          <w:rFonts w:cs="Arial"/>
        </w:rPr>
        <w:t>whether</w:t>
      </w:r>
      <w:r w:rsidR="00247B40">
        <w:rPr>
          <w:rFonts w:cs="Arial"/>
        </w:rPr>
        <w:t xml:space="preserve"> they: </w:t>
      </w:r>
    </w:p>
    <w:p w14:paraId="2FC05D79" w14:textId="48F2529D" w:rsidR="00247B40" w:rsidRDefault="008B2039" w:rsidP="008037C1">
      <w:pPr>
        <w:pStyle w:val="ListParagraph"/>
        <w:numPr>
          <w:ilvl w:val="0"/>
          <w:numId w:val="1"/>
        </w:numPr>
        <w:jc w:val="left"/>
        <w:rPr>
          <w:rFonts w:cs="Arial"/>
        </w:rPr>
      </w:pPr>
      <w:r w:rsidRPr="00247B40">
        <w:rPr>
          <w:rFonts w:cs="Arial"/>
        </w:rPr>
        <w:t xml:space="preserve">supported the </w:t>
      </w:r>
      <w:proofErr w:type="gramStart"/>
      <w:r w:rsidRPr="00247B40">
        <w:rPr>
          <w:rFonts w:cs="Arial"/>
        </w:rPr>
        <w:t>principle</w:t>
      </w:r>
      <w:proofErr w:type="gramEnd"/>
    </w:p>
    <w:p w14:paraId="6428EBFC" w14:textId="135837EA" w:rsidR="00F22862" w:rsidRDefault="00247B40" w:rsidP="008037C1">
      <w:pPr>
        <w:pStyle w:val="ListParagraph"/>
        <w:numPr>
          <w:ilvl w:val="0"/>
          <w:numId w:val="1"/>
        </w:numPr>
        <w:jc w:val="left"/>
        <w:rPr>
          <w:rFonts w:cs="Arial"/>
        </w:rPr>
      </w:pPr>
      <w:r>
        <w:rPr>
          <w:rFonts w:cs="Arial"/>
        </w:rPr>
        <w:t xml:space="preserve">did not support </w:t>
      </w:r>
      <w:r w:rsidR="00F22862">
        <w:rPr>
          <w:rFonts w:cs="Arial"/>
        </w:rPr>
        <w:t xml:space="preserve">the principle or </w:t>
      </w:r>
    </w:p>
    <w:p w14:paraId="2BC277EE" w14:textId="301329EC" w:rsidR="00F22862" w:rsidRDefault="00F22862" w:rsidP="008037C1">
      <w:pPr>
        <w:pStyle w:val="ListParagraph"/>
        <w:numPr>
          <w:ilvl w:val="0"/>
          <w:numId w:val="1"/>
        </w:numPr>
        <w:jc w:val="left"/>
        <w:rPr>
          <w:rFonts w:cs="Arial"/>
        </w:rPr>
      </w:pPr>
      <w:r>
        <w:rPr>
          <w:rFonts w:cs="Arial"/>
        </w:rPr>
        <w:t>supported the principle in some contexts but not others</w:t>
      </w:r>
      <w:r w:rsidR="008362D3">
        <w:rPr>
          <w:rFonts w:cs="Arial"/>
        </w:rPr>
        <w:t>.</w:t>
      </w:r>
      <w:r>
        <w:rPr>
          <w:rFonts w:cs="Arial"/>
        </w:rPr>
        <w:t xml:space="preserve"> </w:t>
      </w:r>
    </w:p>
    <w:p w14:paraId="17858F1E" w14:textId="66F706F7" w:rsidR="00F22862" w:rsidRDefault="00F22862" w:rsidP="008037C1">
      <w:pPr>
        <w:jc w:val="left"/>
        <w:rPr>
          <w:rFonts w:cs="Arial"/>
        </w:rPr>
      </w:pPr>
      <w:r>
        <w:rPr>
          <w:rFonts w:cs="Arial"/>
        </w:rPr>
        <w:t xml:space="preserve">Participants who chose the third option were also asked to explain, via an open-ended question, in which contexts they would support and not support the principle and why. </w:t>
      </w:r>
    </w:p>
    <w:p w14:paraId="5AB2B2F1" w14:textId="28564FDE" w:rsidR="006B6D6C" w:rsidRDefault="006B6D6C" w:rsidP="008037C1">
      <w:pPr>
        <w:pStyle w:val="Heading2"/>
      </w:pPr>
      <w:r>
        <w:t xml:space="preserve">Stimulus </w:t>
      </w:r>
    </w:p>
    <w:p w14:paraId="28B5867E" w14:textId="28E8648C" w:rsidR="006B6D6C" w:rsidRDefault="006B6D6C" w:rsidP="008037C1">
      <w:pPr>
        <w:jc w:val="left"/>
        <w:rPr>
          <w:lang w:val="en-GB" w:eastAsia="en-US"/>
        </w:rPr>
      </w:pPr>
      <w:r>
        <w:rPr>
          <w:lang w:val="en-GB" w:eastAsia="en-US"/>
        </w:rPr>
        <w:t>T</w:t>
      </w:r>
      <w:r w:rsidR="008129A3">
        <w:rPr>
          <w:lang w:val="en-GB" w:eastAsia="en-US"/>
        </w:rPr>
        <w:t>hree</w:t>
      </w:r>
      <w:r>
        <w:rPr>
          <w:lang w:val="en-GB" w:eastAsia="en-US"/>
        </w:rPr>
        <w:t xml:space="preserve"> pieces of stimulus were used in the final workshop. </w:t>
      </w:r>
    </w:p>
    <w:p w14:paraId="22FECFB4" w14:textId="3A65CE8B" w:rsidR="008129A3" w:rsidRDefault="006B6D6C" w:rsidP="008037C1">
      <w:pPr>
        <w:jc w:val="left"/>
        <w:rPr>
          <w:b/>
          <w:bCs/>
          <w:lang w:val="en-GB" w:eastAsia="en-US"/>
        </w:rPr>
      </w:pPr>
      <w:r>
        <w:rPr>
          <w:b/>
          <w:bCs/>
          <w:lang w:val="en-GB" w:eastAsia="en-US"/>
        </w:rPr>
        <w:t xml:space="preserve">Stimulus #1: </w:t>
      </w:r>
      <w:r w:rsidR="008129A3">
        <w:rPr>
          <w:b/>
          <w:bCs/>
          <w:lang w:val="en-GB" w:eastAsia="en-US"/>
        </w:rPr>
        <w:t xml:space="preserve">Presentation – </w:t>
      </w:r>
      <w:r w:rsidR="008362D3">
        <w:rPr>
          <w:b/>
          <w:bCs/>
          <w:lang w:val="en-GB" w:eastAsia="en-US"/>
        </w:rPr>
        <w:t xml:space="preserve">why </w:t>
      </w:r>
      <w:r w:rsidR="008129A3">
        <w:rPr>
          <w:b/>
          <w:bCs/>
          <w:lang w:val="en-GB" w:eastAsia="en-US"/>
        </w:rPr>
        <w:t xml:space="preserve">sustainability matters to </w:t>
      </w:r>
      <w:proofErr w:type="gramStart"/>
      <w:r w:rsidR="008129A3">
        <w:rPr>
          <w:b/>
          <w:bCs/>
          <w:lang w:val="en-GB" w:eastAsia="en-US"/>
        </w:rPr>
        <w:t>NICE</w:t>
      </w:r>
      <w:proofErr w:type="gramEnd"/>
      <w:r w:rsidR="008129A3">
        <w:rPr>
          <w:b/>
          <w:bCs/>
          <w:lang w:val="en-GB" w:eastAsia="en-US"/>
        </w:rPr>
        <w:t xml:space="preserve"> </w:t>
      </w:r>
    </w:p>
    <w:p w14:paraId="56D2EEFF" w14:textId="31E1D1EE" w:rsidR="008129A3" w:rsidRDefault="002A620B" w:rsidP="008037C1">
      <w:pPr>
        <w:jc w:val="left"/>
        <w:rPr>
          <w:rFonts w:cs="Arial"/>
        </w:rPr>
      </w:pPr>
      <w:r>
        <w:rPr>
          <w:rFonts w:cs="Arial"/>
        </w:rPr>
        <w:t xml:space="preserve">The </w:t>
      </w:r>
      <w:r w:rsidR="00B27D89">
        <w:rPr>
          <w:rFonts w:cs="Arial"/>
        </w:rPr>
        <w:t>goal</w:t>
      </w:r>
      <w:r w:rsidR="00C6302A">
        <w:rPr>
          <w:rFonts w:cs="Arial"/>
        </w:rPr>
        <w:t xml:space="preserve"> </w:t>
      </w:r>
      <w:r>
        <w:rPr>
          <w:rFonts w:cs="Arial"/>
        </w:rPr>
        <w:t xml:space="preserve">of </w:t>
      </w:r>
      <w:r w:rsidR="008362D3">
        <w:rPr>
          <w:rFonts w:cs="Arial"/>
        </w:rPr>
        <w:t xml:space="preserve">workshop 3 </w:t>
      </w:r>
      <w:r w:rsidR="00CC275F">
        <w:rPr>
          <w:rFonts w:cs="Arial"/>
        </w:rPr>
        <w:t xml:space="preserve">was </w:t>
      </w:r>
      <w:r w:rsidR="00F649B4">
        <w:rPr>
          <w:rFonts w:cs="Arial"/>
        </w:rPr>
        <w:t xml:space="preserve">to </w:t>
      </w:r>
      <w:r w:rsidR="00C6302A">
        <w:rPr>
          <w:rFonts w:cs="Arial"/>
        </w:rPr>
        <w:t>understand participants</w:t>
      </w:r>
      <w:r w:rsidR="00B27D89">
        <w:rPr>
          <w:rFonts w:cs="Arial"/>
        </w:rPr>
        <w:t>’</w:t>
      </w:r>
      <w:r w:rsidR="00C6302A">
        <w:rPr>
          <w:rFonts w:cs="Arial"/>
        </w:rPr>
        <w:t xml:space="preserve"> beliefs about how NICE should act to make </w:t>
      </w:r>
      <w:r w:rsidR="00520EA7">
        <w:rPr>
          <w:rFonts w:cs="Arial"/>
        </w:rPr>
        <w:t xml:space="preserve">healthcare more sustainable. </w:t>
      </w:r>
      <w:r w:rsidR="00B27D89">
        <w:rPr>
          <w:rFonts w:cs="Arial"/>
        </w:rPr>
        <w:t xml:space="preserve">To achieve this, it was important to frame </w:t>
      </w:r>
      <w:r w:rsidR="000A77A7">
        <w:rPr>
          <w:rFonts w:cs="Arial"/>
        </w:rPr>
        <w:t xml:space="preserve">the discussions </w:t>
      </w:r>
      <w:r w:rsidR="00B27D89">
        <w:rPr>
          <w:rFonts w:cs="Arial"/>
        </w:rPr>
        <w:t xml:space="preserve">correctly </w:t>
      </w:r>
      <w:r w:rsidR="000A77A7">
        <w:rPr>
          <w:rFonts w:cs="Arial"/>
        </w:rPr>
        <w:t xml:space="preserve">at the outset </w:t>
      </w:r>
      <w:r w:rsidR="00B27D89">
        <w:rPr>
          <w:rFonts w:cs="Arial"/>
        </w:rPr>
        <w:t xml:space="preserve">by reminding participants about why environmental sustainability matters to NICE. This was achieved </w:t>
      </w:r>
      <w:r w:rsidR="000A77A7">
        <w:rPr>
          <w:rFonts w:cs="Arial"/>
        </w:rPr>
        <w:t xml:space="preserve">using </w:t>
      </w:r>
      <w:r w:rsidR="008362D3">
        <w:rPr>
          <w:rFonts w:cs="Arial"/>
        </w:rPr>
        <w:t xml:space="preserve">2 </w:t>
      </w:r>
      <w:r w:rsidR="008129A3">
        <w:rPr>
          <w:rFonts w:cs="Arial"/>
        </w:rPr>
        <w:t xml:space="preserve">pieces of stimulus. </w:t>
      </w:r>
    </w:p>
    <w:p w14:paraId="31D533A6" w14:textId="2632B98C" w:rsidR="008129A3" w:rsidRDefault="008129A3" w:rsidP="008037C1">
      <w:pPr>
        <w:jc w:val="left"/>
        <w:rPr>
          <w:rFonts w:cs="Arial"/>
        </w:rPr>
      </w:pPr>
      <w:r>
        <w:rPr>
          <w:rFonts w:cs="Arial"/>
        </w:rPr>
        <w:t xml:space="preserve">The first piece of stimulus was </w:t>
      </w:r>
      <w:r w:rsidR="00B27D89">
        <w:rPr>
          <w:rFonts w:cs="Arial"/>
        </w:rPr>
        <w:t>a brief presentation recapping what</w:t>
      </w:r>
      <w:r w:rsidR="000A77A7">
        <w:rPr>
          <w:rFonts w:cs="Arial"/>
        </w:rPr>
        <w:t xml:space="preserve"> th</w:t>
      </w:r>
      <w:r w:rsidR="00B27D89">
        <w:rPr>
          <w:rFonts w:cs="Arial"/>
        </w:rPr>
        <w:t>ey had learned in the previous workshops about the importance of environmental sustainability for health</w:t>
      </w:r>
      <w:r w:rsidR="009031CE">
        <w:rPr>
          <w:rFonts w:cs="Arial"/>
        </w:rPr>
        <w:t>.</w:t>
      </w:r>
    </w:p>
    <w:p w14:paraId="5C7446AC" w14:textId="7D4CA6C6" w:rsidR="008129A3" w:rsidRDefault="008129A3" w:rsidP="008037C1">
      <w:pPr>
        <w:jc w:val="left"/>
        <w:rPr>
          <w:b/>
          <w:bCs/>
          <w:lang w:val="en-GB" w:eastAsia="en-US"/>
        </w:rPr>
      </w:pPr>
      <w:r>
        <w:rPr>
          <w:b/>
          <w:bCs/>
          <w:lang w:val="en-GB" w:eastAsia="en-US"/>
        </w:rPr>
        <w:t xml:space="preserve">Stimulus #2: Counter </w:t>
      </w:r>
      <w:r w:rsidR="008362D3">
        <w:rPr>
          <w:b/>
          <w:bCs/>
          <w:lang w:val="en-GB" w:eastAsia="en-US"/>
        </w:rPr>
        <w:t xml:space="preserve">exercise game </w:t>
      </w:r>
    </w:p>
    <w:p w14:paraId="13086F6D" w14:textId="00A6FACF" w:rsidR="00B27D89" w:rsidRDefault="008129A3" w:rsidP="008037C1">
      <w:pPr>
        <w:jc w:val="left"/>
        <w:rPr>
          <w:rFonts w:cs="Arial"/>
        </w:rPr>
      </w:pPr>
      <w:r>
        <w:rPr>
          <w:rFonts w:cs="Arial"/>
        </w:rPr>
        <w:t xml:space="preserve">The second piece of stimulus was an interactive exercise </w:t>
      </w:r>
      <w:r w:rsidR="000A77A7">
        <w:rPr>
          <w:rFonts w:cs="Arial"/>
        </w:rPr>
        <w:t xml:space="preserve">requiring </w:t>
      </w:r>
      <w:r>
        <w:rPr>
          <w:rFonts w:cs="Arial"/>
        </w:rPr>
        <w:t>participants</w:t>
      </w:r>
      <w:r w:rsidR="000A77A7">
        <w:rPr>
          <w:rFonts w:cs="Arial"/>
        </w:rPr>
        <w:t xml:space="preserve"> to</w:t>
      </w:r>
      <w:r w:rsidR="00B27D89">
        <w:rPr>
          <w:rFonts w:cs="Arial"/>
        </w:rPr>
        <w:t xml:space="preserve"> weight the relative importance that NICE should give to the health outcomes of </w:t>
      </w:r>
      <w:r w:rsidR="008362D3">
        <w:rPr>
          <w:rFonts w:cs="Arial"/>
        </w:rPr>
        <w:t xml:space="preserve">4 </w:t>
      </w:r>
      <w:r w:rsidR="00B27D89">
        <w:rPr>
          <w:rFonts w:cs="Arial"/>
        </w:rPr>
        <w:t xml:space="preserve">different groups when making its decisions. These groups included: </w:t>
      </w:r>
    </w:p>
    <w:p w14:paraId="45A75E65" w14:textId="20F09ADD" w:rsidR="00B27D89" w:rsidRDefault="008362D3" w:rsidP="008037C1">
      <w:pPr>
        <w:pStyle w:val="ListParagraph"/>
        <w:numPr>
          <w:ilvl w:val="0"/>
          <w:numId w:val="4"/>
        </w:numPr>
        <w:jc w:val="left"/>
        <w:rPr>
          <w:rFonts w:cs="Arial"/>
        </w:rPr>
      </w:pPr>
      <w:r>
        <w:rPr>
          <w:rFonts w:cs="Arial"/>
        </w:rPr>
        <w:t xml:space="preserve">people </w:t>
      </w:r>
      <w:r w:rsidR="00B27D89">
        <w:rPr>
          <w:rFonts w:cs="Arial"/>
        </w:rPr>
        <w:t xml:space="preserve">in England currently receiving </w:t>
      </w:r>
      <w:proofErr w:type="gramStart"/>
      <w:r w:rsidR="00B27D89">
        <w:rPr>
          <w:rFonts w:cs="Arial"/>
        </w:rPr>
        <w:t>care</w:t>
      </w:r>
      <w:proofErr w:type="gramEnd"/>
    </w:p>
    <w:p w14:paraId="40DD3291" w14:textId="4971C496" w:rsidR="00B27D89" w:rsidRDefault="008362D3" w:rsidP="008037C1">
      <w:pPr>
        <w:pStyle w:val="ListParagraph"/>
        <w:numPr>
          <w:ilvl w:val="0"/>
          <w:numId w:val="4"/>
        </w:numPr>
        <w:jc w:val="left"/>
        <w:rPr>
          <w:rFonts w:cs="Arial"/>
        </w:rPr>
      </w:pPr>
      <w:r>
        <w:rPr>
          <w:rFonts w:cs="Arial"/>
        </w:rPr>
        <w:t xml:space="preserve">people </w:t>
      </w:r>
      <w:r w:rsidR="00B27D89">
        <w:rPr>
          <w:rFonts w:cs="Arial"/>
        </w:rPr>
        <w:t xml:space="preserve">in England not currently receiving </w:t>
      </w:r>
      <w:proofErr w:type="gramStart"/>
      <w:r w:rsidR="00B27D89">
        <w:rPr>
          <w:rFonts w:cs="Arial"/>
        </w:rPr>
        <w:t>care</w:t>
      </w:r>
      <w:proofErr w:type="gramEnd"/>
    </w:p>
    <w:p w14:paraId="00E9B168" w14:textId="2C8F8B98" w:rsidR="00B27D89" w:rsidRDefault="008362D3" w:rsidP="008037C1">
      <w:pPr>
        <w:pStyle w:val="ListParagraph"/>
        <w:numPr>
          <w:ilvl w:val="0"/>
          <w:numId w:val="4"/>
        </w:numPr>
        <w:jc w:val="left"/>
        <w:rPr>
          <w:rFonts w:cs="Arial"/>
        </w:rPr>
      </w:pPr>
      <w:r>
        <w:rPr>
          <w:rFonts w:cs="Arial"/>
        </w:rPr>
        <w:t xml:space="preserve">future </w:t>
      </w:r>
      <w:r w:rsidR="00B27D89">
        <w:rPr>
          <w:rFonts w:cs="Arial"/>
        </w:rPr>
        <w:t xml:space="preserve">generations </w:t>
      </w:r>
    </w:p>
    <w:p w14:paraId="0AB64932" w14:textId="19EB00F7" w:rsidR="000A77A7" w:rsidRDefault="008362D3" w:rsidP="008037C1">
      <w:pPr>
        <w:pStyle w:val="ListParagraph"/>
        <w:numPr>
          <w:ilvl w:val="0"/>
          <w:numId w:val="4"/>
        </w:numPr>
        <w:jc w:val="left"/>
        <w:rPr>
          <w:rFonts w:cs="Arial"/>
        </w:rPr>
      </w:pPr>
      <w:r>
        <w:rPr>
          <w:rFonts w:cs="Arial"/>
        </w:rPr>
        <w:t xml:space="preserve">people </w:t>
      </w:r>
      <w:r w:rsidR="000A77A7">
        <w:rPr>
          <w:rFonts w:cs="Arial"/>
        </w:rPr>
        <w:t>living outside of England</w:t>
      </w:r>
      <w:r>
        <w:rPr>
          <w:rFonts w:cs="Arial"/>
        </w:rPr>
        <w:t>.</w:t>
      </w:r>
      <w:r w:rsidR="000A77A7">
        <w:rPr>
          <w:rFonts w:cs="Arial"/>
        </w:rPr>
        <w:t xml:space="preserve"> </w:t>
      </w:r>
    </w:p>
    <w:p w14:paraId="789E45C5" w14:textId="77777777" w:rsidR="005B252B" w:rsidRDefault="005B252B" w:rsidP="008037C1">
      <w:pPr>
        <w:jc w:val="left"/>
        <w:rPr>
          <w:rFonts w:cs="Arial"/>
          <w:b/>
          <w:bCs/>
        </w:rPr>
      </w:pPr>
      <w:r w:rsidRPr="005B252B">
        <w:rPr>
          <w:rFonts w:cs="Arial"/>
          <w:b/>
          <w:bCs/>
        </w:rPr>
        <w:t xml:space="preserve">Stimulus #3: </w:t>
      </w:r>
      <w:r>
        <w:rPr>
          <w:rFonts w:cs="Arial"/>
          <w:b/>
          <w:bCs/>
        </w:rPr>
        <w:t>Pre-task results slides</w:t>
      </w:r>
    </w:p>
    <w:p w14:paraId="528BFBCB" w14:textId="38272307" w:rsidR="005B252B" w:rsidRDefault="005B252B" w:rsidP="008037C1">
      <w:pPr>
        <w:jc w:val="left"/>
        <w:rPr>
          <w:rFonts w:cs="Arial"/>
        </w:rPr>
      </w:pPr>
      <w:r>
        <w:rPr>
          <w:rFonts w:cs="Arial"/>
        </w:rPr>
        <w:lastRenderedPageBreak/>
        <w:t xml:space="preserve">The bulk of </w:t>
      </w:r>
      <w:r w:rsidR="008362D3">
        <w:rPr>
          <w:rFonts w:cs="Arial"/>
        </w:rPr>
        <w:t xml:space="preserve">workshop 3 </w:t>
      </w:r>
      <w:r>
        <w:rPr>
          <w:rFonts w:cs="Arial"/>
        </w:rPr>
        <w:t xml:space="preserve">involved participants discussing each of the 14 principles in turn, with a focus on how they could be improved to bring them more in line with participants actual belief. </w:t>
      </w:r>
    </w:p>
    <w:p w14:paraId="5492C6CD" w14:textId="116679D0" w:rsidR="00366AE6" w:rsidRDefault="005B252B" w:rsidP="008037C1">
      <w:pPr>
        <w:jc w:val="left"/>
        <w:rPr>
          <w:rFonts w:cs="Arial"/>
        </w:rPr>
      </w:pPr>
      <w:r>
        <w:rPr>
          <w:rFonts w:cs="Arial"/>
        </w:rPr>
        <w:t xml:space="preserve">These conversations were stimulated using a </w:t>
      </w:r>
      <w:proofErr w:type="spellStart"/>
      <w:r>
        <w:rPr>
          <w:rFonts w:cs="Arial"/>
        </w:rPr>
        <w:t>Powerpoint</w:t>
      </w:r>
      <w:proofErr w:type="spellEnd"/>
      <w:r>
        <w:rPr>
          <w:rFonts w:cs="Arial"/>
        </w:rPr>
        <w:t xml:space="preserve"> deck that presented the results of the pre-task</w:t>
      </w:r>
      <w:r w:rsidR="009031CE">
        <w:rPr>
          <w:rFonts w:cs="Arial"/>
        </w:rPr>
        <w:t>.</w:t>
      </w:r>
    </w:p>
    <w:p w14:paraId="18B7D22B" w14:textId="77777777" w:rsidR="0037542A" w:rsidRDefault="0037542A" w:rsidP="008037C1">
      <w:pPr>
        <w:widowControl/>
        <w:suppressAutoHyphens w:val="0"/>
        <w:wordWrap/>
        <w:autoSpaceDE/>
        <w:autoSpaceDN/>
        <w:jc w:val="left"/>
        <w:rPr>
          <w:rFonts w:eastAsiaTheme="majorEastAsia" w:cstheme="majorBidi"/>
          <w:b/>
          <w:color w:val="000000" w:themeColor="text1"/>
          <w:kern w:val="0"/>
          <w:sz w:val="28"/>
          <w:szCs w:val="26"/>
          <w:lang w:val="en-GB" w:eastAsia="en-US"/>
        </w:rPr>
      </w:pPr>
      <w:r>
        <w:br w:type="page"/>
      </w:r>
    </w:p>
    <w:p w14:paraId="734F8634" w14:textId="15D261D0" w:rsidR="005B252B" w:rsidRDefault="005B252B" w:rsidP="008037C1">
      <w:pPr>
        <w:pStyle w:val="Heading2"/>
      </w:pPr>
      <w:r>
        <w:lastRenderedPageBreak/>
        <w:t xml:space="preserve">Topic </w:t>
      </w:r>
      <w:r w:rsidR="00B85D86">
        <w:t>guide</w:t>
      </w:r>
    </w:p>
    <w:p w14:paraId="16F1BC25" w14:textId="3ADCB572" w:rsidR="0037542A" w:rsidRPr="0037542A" w:rsidRDefault="0037542A" w:rsidP="008037C1">
      <w:pPr>
        <w:jc w:val="left"/>
        <w:rPr>
          <w:lang w:val="en-GB" w:eastAsia="en-US"/>
        </w:rPr>
      </w:pPr>
    </w:p>
    <w:tbl>
      <w:tblPr>
        <w:tblStyle w:val="TableGrid"/>
        <w:tblW w:w="0" w:type="auto"/>
        <w:tblBorders>
          <w:top w:val="single" w:sz="6" w:space="0" w:color="806000" w:themeColor="accent4" w:themeShade="80"/>
          <w:left w:val="single" w:sz="6" w:space="0" w:color="806000" w:themeColor="accent4" w:themeShade="80"/>
          <w:bottom w:val="single" w:sz="6" w:space="0" w:color="806000" w:themeColor="accent4" w:themeShade="80"/>
          <w:right w:val="single" w:sz="6" w:space="0" w:color="806000" w:themeColor="accent4" w:themeShade="80"/>
          <w:insideH w:val="single" w:sz="6" w:space="0" w:color="806000" w:themeColor="accent4" w:themeShade="80"/>
          <w:insideV w:val="single" w:sz="6" w:space="0" w:color="806000" w:themeColor="accent4" w:themeShade="80"/>
        </w:tblBorders>
        <w:tblLook w:val="04A0" w:firstRow="1" w:lastRow="0" w:firstColumn="1" w:lastColumn="0" w:noHBand="0" w:noVBand="1"/>
      </w:tblPr>
      <w:tblGrid>
        <w:gridCol w:w="1484"/>
        <w:gridCol w:w="8592"/>
      </w:tblGrid>
      <w:tr w:rsidR="0037542A" w:rsidRPr="00CE3085" w14:paraId="73686903" w14:textId="77777777" w:rsidTr="00355008">
        <w:trPr>
          <w:trHeight w:val="326"/>
        </w:trPr>
        <w:tc>
          <w:tcPr>
            <w:tcW w:w="1484" w:type="dxa"/>
          </w:tcPr>
          <w:p w14:paraId="73B6834E" w14:textId="77777777" w:rsidR="0037542A" w:rsidRPr="00CE3085" w:rsidRDefault="0037542A" w:rsidP="008037C1">
            <w:pPr>
              <w:jc w:val="left"/>
              <w:rPr>
                <w:rFonts w:cs="Arial"/>
                <w:b/>
                <w:bCs/>
                <w:szCs w:val="28"/>
              </w:rPr>
            </w:pPr>
            <w:r w:rsidRPr="00CE3085">
              <w:rPr>
                <w:rFonts w:cs="Arial"/>
                <w:b/>
                <w:bCs/>
                <w:szCs w:val="28"/>
              </w:rPr>
              <w:t>Timings</w:t>
            </w:r>
          </w:p>
        </w:tc>
        <w:tc>
          <w:tcPr>
            <w:tcW w:w="8592" w:type="dxa"/>
          </w:tcPr>
          <w:p w14:paraId="3BD848AA" w14:textId="77777777" w:rsidR="0037542A" w:rsidRPr="00CE3085" w:rsidRDefault="0037542A" w:rsidP="008037C1">
            <w:pPr>
              <w:jc w:val="left"/>
              <w:rPr>
                <w:rFonts w:cs="Arial"/>
                <w:b/>
                <w:bCs/>
                <w:szCs w:val="28"/>
              </w:rPr>
            </w:pPr>
            <w:r w:rsidRPr="00CE3085">
              <w:rPr>
                <w:rFonts w:cs="Arial"/>
                <w:b/>
                <w:bCs/>
                <w:szCs w:val="28"/>
              </w:rPr>
              <w:t>Content</w:t>
            </w:r>
          </w:p>
        </w:tc>
      </w:tr>
      <w:tr w:rsidR="0037542A" w:rsidRPr="00CE3085" w14:paraId="4D4839CB" w14:textId="77777777" w:rsidTr="00355008">
        <w:trPr>
          <w:trHeight w:val="326"/>
        </w:trPr>
        <w:tc>
          <w:tcPr>
            <w:tcW w:w="1484" w:type="dxa"/>
          </w:tcPr>
          <w:p w14:paraId="07918E55" w14:textId="42FF30B8" w:rsidR="0037542A" w:rsidRPr="00CE3085" w:rsidRDefault="0037542A" w:rsidP="008037C1">
            <w:pPr>
              <w:jc w:val="left"/>
              <w:rPr>
                <w:rFonts w:cs="Arial"/>
                <w:szCs w:val="28"/>
              </w:rPr>
            </w:pPr>
            <w:r w:rsidRPr="00CE3085">
              <w:rPr>
                <w:rFonts w:cs="Arial"/>
                <w:szCs w:val="28"/>
              </w:rPr>
              <w:t>6.</w:t>
            </w:r>
            <w:r>
              <w:rPr>
                <w:rFonts w:cs="Arial"/>
                <w:szCs w:val="28"/>
              </w:rPr>
              <w:t>0</w:t>
            </w:r>
            <w:r w:rsidRPr="00CE3085">
              <w:rPr>
                <w:rFonts w:cs="Arial"/>
                <w:szCs w:val="28"/>
              </w:rPr>
              <w:t xml:space="preserve">0 </w:t>
            </w:r>
            <w:r w:rsidR="00B85D86">
              <w:rPr>
                <w:rFonts w:cs="Arial"/>
                <w:szCs w:val="28"/>
              </w:rPr>
              <w:t>to</w:t>
            </w:r>
            <w:r w:rsidRPr="00CE3085">
              <w:rPr>
                <w:rFonts w:cs="Arial"/>
                <w:szCs w:val="28"/>
              </w:rPr>
              <w:t xml:space="preserve"> 6.</w:t>
            </w:r>
            <w:r>
              <w:rPr>
                <w:rFonts w:cs="Arial"/>
                <w:szCs w:val="28"/>
              </w:rPr>
              <w:t>05</w:t>
            </w:r>
            <w:r w:rsidRPr="00CE3085">
              <w:rPr>
                <w:rFonts w:cs="Arial"/>
                <w:szCs w:val="28"/>
              </w:rPr>
              <w:t>pm</w:t>
            </w:r>
          </w:p>
        </w:tc>
        <w:tc>
          <w:tcPr>
            <w:tcW w:w="8592" w:type="dxa"/>
          </w:tcPr>
          <w:p w14:paraId="760DF844" w14:textId="77777777" w:rsidR="0037542A" w:rsidRPr="00CE3085" w:rsidRDefault="0037542A" w:rsidP="008037C1">
            <w:pPr>
              <w:jc w:val="left"/>
              <w:rPr>
                <w:rFonts w:cs="Arial"/>
                <w:b/>
                <w:bCs/>
                <w:szCs w:val="28"/>
              </w:rPr>
            </w:pPr>
            <w:r w:rsidRPr="00CE3085">
              <w:rPr>
                <w:rFonts w:cs="Arial"/>
                <w:b/>
                <w:bCs/>
                <w:szCs w:val="28"/>
              </w:rPr>
              <w:t>WELCOME</w:t>
            </w:r>
          </w:p>
          <w:p w14:paraId="10FA3B0C" w14:textId="77777777" w:rsidR="0037542A" w:rsidRPr="00CE3085" w:rsidRDefault="0037542A" w:rsidP="008037C1">
            <w:pPr>
              <w:jc w:val="left"/>
              <w:rPr>
                <w:rFonts w:cs="Arial"/>
                <w:szCs w:val="28"/>
              </w:rPr>
            </w:pPr>
          </w:p>
          <w:p w14:paraId="6AB7F607" w14:textId="77777777" w:rsidR="0037542A" w:rsidRPr="00CE3085" w:rsidRDefault="0037542A" w:rsidP="008037C1">
            <w:pPr>
              <w:jc w:val="left"/>
              <w:rPr>
                <w:rFonts w:cs="Arial"/>
                <w:i/>
                <w:iCs/>
                <w:szCs w:val="28"/>
              </w:rPr>
            </w:pPr>
            <w:r w:rsidRPr="00CE3085">
              <w:rPr>
                <w:rFonts w:cs="Arial"/>
                <w:i/>
                <w:iCs/>
                <w:szCs w:val="28"/>
              </w:rPr>
              <w:t xml:space="preserve">Purpose: to introduce format and purpose </w:t>
            </w:r>
            <w:r>
              <w:rPr>
                <w:rFonts w:cs="Arial"/>
                <w:i/>
                <w:iCs/>
                <w:szCs w:val="28"/>
              </w:rPr>
              <w:t>of</w:t>
            </w:r>
            <w:r w:rsidRPr="00CE3085">
              <w:rPr>
                <w:rFonts w:cs="Arial"/>
                <w:i/>
                <w:iCs/>
                <w:szCs w:val="28"/>
              </w:rPr>
              <w:t xml:space="preserve"> the public dialogue </w:t>
            </w:r>
          </w:p>
          <w:p w14:paraId="2E664D00" w14:textId="77777777" w:rsidR="0037542A" w:rsidRPr="00CE3085" w:rsidRDefault="0037542A" w:rsidP="008037C1">
            <w:pPr>
              <w:jc w:val="left"/>
              <w:rPr>
                <w:rFonts w:cs="Arial"/>
                <w:szCs w:val="28"/>
              </w:rPr>
            </w:pPr>
          </w:p>
          <w:p w14:paraId="25A4C667" w14:textId="77777777" w:rsidR="0037542A" w:rsidRPr="00CE3085" w:rsidRDefault="0037542A" w:rsidP="008037C1">
            <w:pPr>
              <w:jc w:val="left"/>
              <w:rPr>
                <w:rFonts w:cs="Arial"/>
                <w:i/>
                <w:iCs/>
                <w:szCs w:val="28"/>
              </w:rPr>
            </w:pPr>
            <w:r w:rsidRPr="00CE3085">
              <w:rPr>
                <w:rFonts w:cs="Arial"/>
                <w:i/>
                <w:iCs/>
                <w:szCs w:val="28"/>
              </w:rPr>
              <w:t xml:space="preserve">Moderator to introduce themselves and the dialogue: </w:t>
            </w:r>
          </w:p>
          <w:p w14:paraId="3D5C293F" w14:textId="77777777" w:rsidR="0037542A" w:rsidRPr="00241BB5" w:rsidRDefault="0037542A" w:rsidP="008037C1">
            <w:pPr>
              <w:jc w:val="left"/>
              <w:rPr>
                <w:rFonts w:cs="Arial"/>
                <w:szCs w:val="28"/>
              </w:rPr>
            </w:pPr>
          </w:p>
          <w:p w14:paraId="13A728D6" w14:textId="77777777" w:rsidR="0037542A" w:rsidRDefault="0037542A" w:rsidP="008037C1">
            <w:pPr>
              <w:jc w:val="left"/>
              <w:rPr>
                <w:rFonts w:cs="Arial"/>
                <w:szCs w:val="28"/>
              </w:rPr>
            </w:pPr>
            <w:r w:rsidRPr="00241BB5">
              <w:rPr>
                <w:rFonts w:cs="Arial"/>
                <w:szCs w:val="28"/>
              </w:rPr>
              <w:t xml:space="preserve">‘Hi everyone. </w:t>
            </w:r>
            <w:r>
              <w:rPr>
                <w:rFonts w:cs="Arial"/>
                <w:szCs w:val="28"/>
              </w:rPr>
              <w:t xml:space="preserve">Welcome back. </w:t>
            </w:r>
          </w:p>
          <w:p w14:paraId="0ED65025" w14:textId="77777777" w:rsidR="0037542A" w:rsidRDefault="0037542A" w:rsidP="008037C1">
            <w:pPr>
              <w:jc w:val="left"/>
              <w:rPr>
                <w:rFonts w:cs="Arial"/>
                <w:szCs w:val="28"/>
              </w:rPr>
            </w:pPr>
          </w:p>
          <w:p w14:paraId="4ECD49F9" w14:textId="77777777" w:rsidR="0037542A" w:rsidRDefault="0037542A" w:rsidP="008037C1">
            <w:pPr>
              <w:jc w:val="left"/>
              <w:rPr>
                <w:rFonts w:cs="Arial"/>
                <w:szCs w:val="28"/>
              </w:rPr>
            </w:pPr>
            <w:r>
              <w:rPr>
                <w:rFonts w:cs="Arial"/>
                <w:szCs w:val="28"/>
              </w:rPr>
              <w:t xml:space="preserve">This is our final workshop together. We will use it </w:t>
            </w:r>
            <w:proofErr w:type="gramStart"/>
            <w:r>
              <w:rPr>
                <w:rFonts w:cs="Arial"/>
                <w:szCs w:val="28"/>
              </w:rPr>
              <w:t>as a way to</w:t>
            </w:r>
            <w:proofErr w:type="gramEnd"/>
            <w:r>
              <w:rPr>
                <w:rFonts w:cs="Arial"/>
                <w:szCs w:val="28"/>
              </w:rPr>
              <w:t xml:space="preserve"> co</w:t>
            </w:r>
            <w:r w:rsidRPr="00D932F4">
              <w:rPr>
                <w:rFonts w:cs="Arial"/>
                <w:szCs w:val="28"/>
              </w:rPr>
              <w:t>m</w:t>
            </w:r>
            <w:r>
              <w:rPr>
                <w:rFonts w:cs="Arial"/>
                <w:szCs w:val="28"/>
              </w:rPr>
              <w:t>e</w:t>
            </w:r>
            <w:r w:rsidRPr="00D932F4">
              <w:rPr>
                <w:rFonts w:cs="Arial"/>
                <w:szCs w:val="28"/>
              </w:rPr>
              <w:t xml:space="preserve"> to some conclusions </w:t>
            </w:r>
            <w:r>
              <w:rPr>
                <w:rFonts w:cs="Arial"/>
                <w:szCs w:val="28"/>
              </w:rPr>
              <w:t>about what we have learnt through the</w:t>
            </w:r>
            <w:r w:rsidRPr="00D932F4">
              <w:rPr>
                <w:rFonts w:cs="Arial"/>
                <w:szCs w:val="28"/>
              </w:rPr>
              <w:t xml:space="preserve"> process</w:t>
            </w:r>
            <w:r>
              <w:rPr>
                <w:rFonts w:cs="Arial"/>
                <w:szCs w:val="28"/>
              </w:rPr>
              <w:t xml:space="preserve">. More specifically, we will see if we can arrive at a consensus about what we believe are some principles that should guide decision-making about environmental sustainability in the context of healthcare.  </w:t>
            </w:r>
          </w:p>
          <w:p w14:paraId="349BA794" w14:textId="77777777" w:rsidR="0037542A" w:rsidRDefault="0037542A" w:rsidP="008037C1">
            <w:pPr>
              <w:jc w:val="left"/>
              <w:rPr>
                <w:rFonts w:cs="Arial"/>
                <w:szCs w:val="28"/>
              </w:rPr>
            </w:pPr>
          </w:p>
          <w:p w14:paraId="5278B59A" w14:textId="77777777" w:rsidR="0037542A" w:rsidRDefault="0037542A" w:rsidP="008037C1">
            <w:pPr>
              <w:jc w:val="left"/>
              <w:rPr>
                <w:rFonts w:cs="Arial"/>
                <w:szCs w:val="28"/>
              </w:rPr>
            </w:pPr>
            <w:r>
              <w:rPr>
                <w:rFonts w:cs="Arial"/>
                <w:szCs w:val="28"/>
              </w:rPr>
              <w:t xml:space="preserve">You should have all completed the pre-task, as part of which you will have seen and already given some feedback on a set of principles. </w:t>
            </w:r>
          </w:p>
          <w:p w14:paraId="7BDBB0CE" w14:textId="77777777" w:rsidR="0037542A" w:rsidRDefault="0037542A" w:rsidP="008037C1">
            <w:pPr>
              <w:jc w:val="left"/>
              <w:rPr>
                <w:rFonts w:cs="Arial"/>
                <w:szCs w:val="28"/>
              </w:rPr>
            </w:pPr>
          </w:p>
          <w:p w14:paraId="361AC333" w14:textId="49351C8C" w:rsidR="0037542A" w:rsidRDefault="0037542A" w:rsidP="008037C1">
            <w:pPr>
              <w:jc w:val="left"/>
              <w:rPr>
                <w:rFonts w:cs="Arial"/>
                <w:szCs w:val="28"/>
              </w:rPr>
            </w:pPr>
            <w:r>
              <w:rPr>
                <w:rFonts w:cs="Arial"/>
                <w:szCs w:val="28"/>
              </w:rPr>
              <w:t xml:space="preserve">These principles were developed by the research team here at Basis, after listening to all of you play </w:t>
            </w:r>
            <w:r w:rsidR="001D46D6">
              <w:rPr>
                <w:rFonts w:cs="Arial"/>
                <w:szCs w:val="28"/>
              </w:rPr>
              <w:t>T</w:t>
            </w:r>
            <w:r>
              <w:rPr>
                <w:rFonts w:cs="Arial"/>
                <w:szCs w:val="28"/>
              </w:rPr>
              <w:t xml:space="preserve">he </w:t>
            </w:r>
            <w:r w:rsidR="001D46D6">
              <w:rPr>
                <w:rFonts w:cs="Arial"/>
                <w:szCs w:val="28"/>
              </w:rPr>
              <w:t>g</w:t>
            </w:r>
            <w:r>
              <w:rPr>
                <w:rFonts w:cs="Arial"/>
                <w:szCs w:val="28"/>
              </w:rPr>
              <w:t xml:space="preserve">ame of NICE and reflecting on the ways in which different groups made decisions about the various actions. </w:t>
            </w:r>
          </w:p>
          <w:p w14:paraId="3BBF58D0" w14:textId="77777777" w:rsidR="0037542A" w:rsidRDefault="0037542A" w:rsidP="008037C1">
            <w:pPr>
              <w:jc w:val="left"/>
              <w:rPr>
                <w:rFonts w:cs="Arial"/>
                <w:szCs w:val="28"/>
              </w:rPr>
            </w:pPr>
          </w:p>
          <w:p w14:paraId="36BF02DF" w14:textId="77777777" w:rsidR="0037542A" w:rsidRDefault="0037542A" w:rsidP="008037C1">
            <w:pPr>
              <w:jc w:val="left"/>
              <w:rPr>
                <w:rFonts w:cs="Arial"/>
                <w:szCs w:val="28"/>
              </w:rPr>
            </w:pPr>
            <w:r>
              <w:rPr>
                <w:rFonts w:cs="Arial"/>
                <w:szCs w:val="28"/>
              </w:rPr>
              <w:t xml:space="preserve">This set of principles were only ever meant to be early drafts. What we want to do today is to play them back to you, to spend some time deciding whether and why, or why not, you agree with them, and how they might be improved so that they are as representative as possible of the ways in which you all think about environmental sustainability in the context of healthcare. </w:t>
            </w:r>
          </w:p>
          <w:p w14:paraId="58DE00A6" w14:textId="77777777" w:rsidR="0037542A" w:rsidRDefault="0037542A" w:rsidP="008037C1">
            <w:pPr>
              <w:jc w:val="left"/>
              <w:rPr>
                <w:rFonts w:cs="Arial"/>
                <w:szCs w:val="28"/>
              </w:rPr>
            </w:pPr>
          </w:p>
          <w:p w14:paraId="57CBBFC3" w14:textId="77777777" w:rsidR="0037542A" w:rsidRDefault="0037542A" w:rsidP="008037C1">
            <w:pPr>
              <w:jc w:val="left"/>
              <w:rPr>
                <w:rFonts w:cs="Arial"/>
                <w:szCs w:val="28"/>
              </w:rPr>
            </w:pPr>
            <w:r>
              <w:rPr>
                <w:rFonts w:cs="Arial"/>
                <w:szCs w:val="28"/>
              </w:rPr>
              <w:t xml:space="preserve">To do that, there’s a few things that we’re going to do this evening: </w:t>
            </w:r>
          </w:p>
          <w:p w14:paraId="3E88856A" w14:textId="77777777" w:rsidR="0037542A" w:rsidRDefault="0037542A" w:rsidP="008037C1">
            <w:pPr>
              <w:jc w:val="left"/>
              <w:rPr>
                <w:rFonts w:cs="Arial"/>
                <w:szCs w:val="28"/>
              </w:rPr>
            </w:pPr>
          </w:p>
          <w:p w14:paraId="16730ABA" w14:textId="15950FC3" w:rsidR="0037542A" w:rsidRDefault="001D46D6" w:rsidP="008037C1">
            <w:pPr>
              <w:pStyle w:val="ListParagraph"/>
              <w:numPr>
                <w:ilvl w:val="0"/>
                <w:numId w:val="24"/>
              </w:numPr>
              <w:suppressAutoHyphens w:val="0"/>
              <w:jc w:val="left"/>
              <w:rPr>
                <w:rFonts w:cs="Arial"/>
                <w:szCs w:val="28"/>
              </w:rPr>
            </w:pPr>
            <w:r>
              <w:rPr>
                <w:rFonts w:cs="Arial"/>
                <w:szCs w:val="28"/>
              </w:rPr>
              <w:t>first</w:t>
            </w:r>
            <w:r w:rsidR="0037542A">
              <w:rPr>
                <w:rFonts w:cs="Arial"/>
                <w:szCs w:val="28"/>
              </w:rPr>
              <w:t xml:space="preserve">, we’re going to spend a bit more time as a big group learning a bit more about why environmental sustainability matters to </w:t>
            </w:r>
            <w:proofErr w:type="gramStart"/>
            <w:r w:rsidR="0037542A">
              <w:rPr>
                <w:rFonts w:cs="Arial"/>
                <w:szCs w:val="28"/>
              </w:rPr>
              <w:t>NICE</w:t>
            </w:r>
            <w:proofErr w:type="gramEnd"/>
            <w:r w:rsidR="0037542A">
              <w:rPr>
                <w:rFonts w:cs="Arial"/>
                <w:szCs w:val="28"/>
              </w:rPr>
              <w:t xml:space="preserve"> </w:t>
            </w:r>
          </w:p>
          <w:p w14:paraId="566F4587" w14:textId="128A6AB5" w:rsidR="0037542A" w:rsidRDefault="001D46D6" w:rsidP="008037C1">
            <w:pPr>
              <w:pStyle w:val="ListParagraph"/>
              <w:numPr>
                <w:ilvl w:val="0"/>
                <w:numId w:val="24"/>
              </w:numPr>
              <w:suppressAutoHyphens w:val="0"/>
              <w:jc w:val="left"/>
              <w:rPr>
                <w:rFonts w:cs="Arial"/>
                <w:szCs w:val="28"/>
              </w:rPr>
            </w:pPr>
            <w:r>
              <w:rPr>
                <w:rFonts w:cs="Arial"/>
                <w:szCs w:val="28"/>
              </w:rPr>
              <w:t>second</w:t>
            </w:r>
            <w:r w:rsidR="0037542A">
              <w:rPr>
                <w:rFonts w:cs="Arial"/>
                <w:szCs w:val="28"/>
              </w:rPr>
              <w:t xml:space="preserve">, we’re going to reveal the results of the pre-task, so you can see how the group felt about the principles in their current, draft </w:t>
            </w:r>
            <w:proofErr w:type="gramStart"/>
            <w:r w:rsidR="0037542A">
              <w:rPr>
                <w:rFonts w:cs="Arial"/>
                <w:szCs w:val="28"/>
              </w:rPr>
              <w:t>form</w:t>
            </w:r>
            <w:proofErr w:type="gramEnd"/>
            <w:r w:rsidR="0037542A">
              <w:rPr>
                <w:rFonts w:cs="Arial"/>
                <w:szCs w:val="28"/>
              </w:rPr>
              <w:t xml:space="preserve">  </w:t>
            </w:r>
          </w:p>
          <w:p w14:paraId="05CB4295" w14:textId="632C6470" w:rsidR="0037542A" w:rsidRDefault="001D46D6" w:rsidP="008037C1">
            <w:pPr>
              <w:pStyle w:val="ListParagraph"/>
              <w:numPr>
                <w:ilvl w:val="0"/>
                <w:numId w:val="24"/>
              </w:numPr>
              <w:suppressAutoHyphens w:val="0"/>
              <w:jc w:val="left"/>
              <w:rPr>
                <w:rFonts w:cs="Arial"/>
                <w:szCs w:val="28"/>
              </w:rPr>
            </w:pPr>
            <w:r>
              <w:rPr>
                <w:rFonts w:cs="Arial"/>
                <w:szCs w:val="28"/>
              </w:rPr>
              <w:t xml:space="preserve">after </w:t>
            </w:r>
            <w:r w:rsidR="0037542A">
              <w:rPr>
                <w:rFonts w:cs="Arial"/>
                <w:szCs w:val="28"/>
              </w:rPr>
              <w:t xml:space="preserve">that, we’ll break out into our smaller groups and play a much smaller game to understand how you all think NICE’s responsibility to the health of everyone should work in practice, and </w:t>
            </w:r>
            <w:proofErr w:type="gramStart"/>
            <w:r w:rsidR="0037542A">
              <w:rPr>
                <w:rFonts w:cs="Arial"/>
                <w:szCs w:val="28"/>
              </w:rPr>
              <w:t>why</w:t>
            </w:r>
            <w:proofErr w:type="gramEnd"/>
            <w:r w:rsidR="0037542A">
              <w:rPr>
                <w:rFonts w:cs="Arial"/>
                <w:szCs w:val="28"/>
              </w:rPr>
              <w:t xml:space="preserve"> </w:t>
            </w:r>
          </w:p>
          <w:p w14:paraId="61C60F3D" w14:textId="39160FDA" w:rsidR="0037542A" w:rsidRDefault="001D46D6" w:rsidP="008037C1">
            <w:pPr>
              <w:pStyle w:val="ListParagraph"/>
              <w:numPr>
                <w:ilvl w:val="0"/>
                <w:numId w:val="24"/>
              </w:numPr>
              <w:suppressAutoHyphens w:val="0"/>
              <w:jc w:val="left"/>
              <w:rPr>
                <w:rFonts w:cs="Arial"/>
                <w:szCs w:val="28"/>
              </w:rPr>
            </w:pPr>
            <w:r>
              <w:rPr>
                <w:rFonts w:cs="Arial"/>
                <w:szCs w:val="28"/>
              </w:rPr>
              <w:t xml:space="preserve">after </w:t>
            </w:r>
            <w:r w:rsidR="0037542A">
              <w:rPr>
                <w:rFonts w:cs="Arial"/>
                <w:szCs w:val="28"/>
              </w:rPr>
              <w:t xml:space="preserve">that, we’ll take a look at the principles in our small groups, and see if we can come to some conclusions about which we are happy to keep as they are, which ones could be improved, and </w:t>
            </w:r>
            <w:proofErr w:type="gramStart"/>
            <w:r w:rsidR="0037542A">
              <w:rPr>
                <w:rFonts w:cs="Arial"/>
                <w:szCs w:val="28"/>
              </w:rPr>
              <w:t>how</w:t>
            </w:r>
            <w:proofErr w:type="gramEnd"/>
            <w:r w:rsidR="0037542A">
              <w:rPr>
                <w:rFonts w:cs="Arial"/>
                <w:szCs w:val="28"/>
              </w:rPr>
              <w:t xml:space="preserve">  </w:t>
            </w:r>
          </w:p>
          <w:p w14:paraId="06439172" w14:textId="1E6AFF01" w:rsidR="0037542A" w:rsidRDefault="001D46D6" w:rsidP="008037C1">
            <w:pPr>
              <w:pStyle w:val="ListParagraph"/>
              <w:numPr>
                <w:ilvl w:val="0"/>
                <w:numId w:val="24"/>
              </w:numPr>
              <w:suppressAutoHyphens w:val="0"/>
              <w:jc w:val="left"/>
              <w:rPr>
                <w:rFonts w:cs="Arial"/>
                <w:szCs w:val="28"/>
              </w:rPr>
            </w:pPr>
            <w:proofErr w:type="gramStart"/>
            <w:r>
              <w:rPr>
                <w:rFonts w:cs="Arial"/>
                <w:szCs w:val="28"/>
              </w:rPr>
              <w:t>finally</w:t>
            </w:r>
            <w:proofErr w:type="gramEnd"/>
            <w:r w:rsidR="0037542A">
              <w:rPr>
                <w:rFonts w:cs="Arial"/>
                <w:szCs w:val="28"/>
              </w:rPr>
              <w:t xml:space="preserve">, we’ll spend some time reflecting on your experiences of this dialogue process as whole, including what you have learnt, how that has influenced your views, and how worthwhile you think the process has </w:t>
            </w:r>
            <w:proofErr w:type="gramStart"/>
            <w:r w:rsidR="0037542A">
              <w:rPr>
                <w:rFonts w:cs="Arial"/>
                <w:szCs w:val="28"/>
              </w:rPr>
              <w:t>been as a whole</w:t>
            </w:r>
            <w:proofErr w:type="gramEnd"/>
            <w:r>
              <w:rPr>
                <w:rFonts w:cs="Arial"/>
                <w:szCs w:val="28"/>
              </w:rPr>
              <w:t>.</w:t>
            </w:r>
            <w:r w:rsidR="0037542A">
              <w:rPr>
                <w:rFonts w:cs="Arial"/>
                <w:szCs w:val="28"/>
              </w:rPr>
              <w:t xml:space="preserve"> </w:t>
            </w:r>
          </w:p>
          <w:p w14:paraId="692F86AC" w14:textId="77777777" w:rsidR="0037542A" w:rsidRDefault="0037542A" w:rsidP="008037C1">
            <w:pPr>
              <w:jc w:val="left"/>
              <w:rPr>
                <w:rFonts w:cs="Arial"/>
                <w:szCs w:val="28"/>
              </w:rPr>
            </w:pPr>
          </w:p>
          <w:p w14:paraId="5F4E6088" w14:textId="77777777" w:rsidR="0037542A" w:rsidRDefault="0037542A" w:rsidP="008037C1">
            <w:pPr>
              <w:jc w:val="left"/>
              <w:rPr>
                <w:rFonts w:cs="Arial"/>
                <w:szCs w:val="28"/>
              </w:rPr>
            </w:pPr>
            <w:r>
              <w:rPr>
                <w:rFonts w:cs="Arial"/>
                <w:szCs w:val="28"/>
              </w:rPr>
              <w:t xml:space="preserve">So, what do we need from you? </w:t>
            </w:r>
          </w:p>
          <w:p w14:paraId="5CDA1866" w14:textId="77777777" w:rsidR="0037542A" w:rsidRDefault="0037542A" w:rsidP="008037C1">
            <w:pPr>
              <w:jc w:val="left"/>
              <w:rPr>
                <w:rFonts w:cs="Arial"/>
                <w:szCs w:val="28"/>
              </w:rPr>
            </w:pPr>
          </w:p>
          <w:p w14:paraId="35E6D679" w14:textId="77777777" w:rsidR="0037542A" w:rsidRPr="00241BB5" w:rsidRDefault="0037542A" w:rsidP="008037C1">
            <w:pPr>
              <w:jc w:val="left"/>
              <w:rPr>
                <w:rFonts w:cs="Arial"/>
                <w:szCs w:val="28"/>
              </w:rPr>
            </w:pPr>
            <w:r>
              <w:rPr>
                <w:rFonts w:cs="Arial"/>
                <w:szCs w:val="28"/>
              </w:rPr>
              <w:t xml:space="preserve">As before, we would like </w:t>
            </w:r>
            <w:r w:rsidRPr="00241BB5">
              <w:rPr>
                <w:rFonts w:cs="Arial"/>
                <w:szCs w:val="28"/>
              </w:rPr>
              <w:t xml:space="preserve">you to take part in the discussions we will have by giving your perspective and by listening and responding to the perspectives of other people. The key ground rule in this process is to be respectful of other people’s views. We have brought together a very diverse group of people and it is likely that people will have different views. We want to hear and understand this diversity of views. </w:t>
            </w:r>
            <w:r>
              <w:rPr>
                <w:rFonts w:cs="Arial"/>
                <w:szCs w:val="28"/>
              </w:rPr>
              <w:t xml:space="preserve">We also know that health, the </w:t>
            </w:r>
            <w:proofErr w:type="gramStart"/>
            <w:r>
              <w:rPr>
                <w:rFonts w:cs="Arial"/>
                <w:szCs w:val="28"/>
              </w:rPr>
              <w:t>environment</w:t>
            </w:r>
            <w:proofErr w:type="gramEnd"/>
            <w:r>
              <w:rPr>
                <w:rFonts w:cs="Arial"/>
                <w:szCs w:val="28"/>
              </w:rPr>
              <w:t xml:space="preserve"> and climate change may be sensitive topics for some people so please don’t hesitate to take a time out if you need it.</w:t>
            </w:r>
          </w:p>
          <w:p w14:paraId="73BEBC7E" w14:textId="77777777" w:rsidR="0037542A" w:rsidRPr="00241BB5" w:rsidRDefault="0037542A" w:rsidP="008037C1">
            <w:pPr>
              <w:jc w:val="left"/>
              <w:rPr>
                <w:rFonts w:cs="Arial"/>
                <w:szCs w:val="28"/>
              </w:rPr>
            </w:pPr>
          </w:p>
          <w:p w14:paraId="7752141F" w14:textId="4383D568" w:rsidR="0037542A" w:rsidRPr="00241BB5" w:rsidRDefault="0037542A" w:rsidP="008037C1">
            <w:pPr>
              <w:jc w:val="left"/>
              <w:rPr>
                <w:rFonts w:cs="Arial"/>
                <w:szCs w:val="28"/>
              </w:rPr>
            </w:pPr>
            <w:r w:rsidRPr="00241BB5">
              <w:rPr>
                <w:rFonts w:cs="Arial"/>
                <w:szCs w:val="28"/>
              </w:rPr>
              <w:t xml:space="preserve">My job today is to help us to have a good </w:t>
            </w:r>
            <w:proofErr w:type="gramStart"/>
            <w:r w:rsidRPr="00241BB5">
              <w:rPr>
                <w:rFonts w:cs="Arial"/>
                <w:szCs w:val="28"/>
              </w:rPr>
              <w:t>conversation</w:t>
            </w:r>
            <w:proofErr w:type="gramEnd"/>
            <w:r w:rsidRPr="00241BB5">
              <w:rPr>
                <w:rFonts w:cs="Arial"/>
                <w:szCs w:val="28"/>
              </w:rPr>
              <w:t xml:space="preserve"> and this will </w:t>
            </w:r>
            <w:proofErr w:type="gramStart"/>
            <w:r w:rsidRPr="00241BB5">
              <w:rPr>
                <w:rFonts w:cs="Arial"/>
                <w:szCs w:val="28"/>
              </w:rPr>
              <w:t>cover off</w:t>
            </w:r>
            <w:proofErr w:type="gramEnd"/>
            <w:r w:rsidRPr="00241BB5">
              <w:rPr>
                <w:rFonts w:cs="Arial"/>
                <w:szCs w:val="28"/>
              </w:rPr>
              <w:t xml:space="preserve"> various different topics. As we move through the conversation you might feel you haven’t had the opportunity to say as much as you have wanted. I would encourage you to use the chat function if you want to, </w:t>
            </w:r>
            <w:proofErr w:type="gramStart"/>
            <w:r w:rsidRPr="00241BB5">
              <w:rPr>
                <w:rFonts w:cs="Arial"/>
                <w:szCs w:val="28"/>
              </w:rPr>
              <w:t>and also</w:t>
            </w:r>
            <w:proofErr w:type="gramEnd"/>
            <w:r w:rsidRPr="00241BB5">
              <w:rPr>
                <w:rFonts w:cs="Arial"/>
                <w:szCs w:val="28"/>
              </w:rPr>
              <w:t xml:space="preserve"> the </w:t>
            </w:r>
            <w:proofErr w:type="spellStart"/>
            <w:r w:rsidRPr="00241BB5">
              <w:rPr>
                <w:rFonts w:cs="Arial"/>
                <w:szCs w:val="28"/>
              </w:rPr>
              <w:t>Incling</w:t>
            </w:r>
            <w:proofErr w:type="spellEnd"/>
            <w:r w:rsidRPr="00241BB5">
              <w:rPr>
                <w:rFonts w:cs="Arial"/>
                <w:szCs w:val="28"/>
              </w:rPr>
              <w:t xml:space="preserve"> community has an open forum for you to raise additional thoughts.</w:t>
            </w:r>
          </w:p>
          <w:p w14:paraId="22DAEE43" w14:textId="77777777" w:rsidR="0037542A" w:rsidRDefault="0037542A" w:rsidP="008037C1">
            <w:pPr>
              <w:jc w:val="left"/>
              <w:rPr>
                <w:rFonts w:cs="Arial"/>
                <w:szCs w:val="28"/>
              </w:rPr>
            </w:pPr>
          </w:p>
          <w:p w14:paraId="43F343B3" w14:textId="77777777" w:rsidR="0037542A" w:rsidRPr="00241BB5" w:rsidRDefault="0037542A" w:rsidP="008037C1">
            <w:pPr>
              <w:jc w:val="left"/>
              <w:rPr>
                <w:rFonts w:cs="Arial"/>
                <w:szCs w:val="28"/>
              </w:rPr>
            </w:pPr>
            <w:r>
              <w:rPr>
                <w:rFonts w:cs="Arial"/>
                <w:szCs w:val="28"/>
              </w:rPr>
              <w:t xml:space="preserve">So a big welcome back to everyone. Let’s get started. </w:t>
            </w:r>
          </w:p>
          <w:p w14:paraId="66790F2E" w14:textId="77777777" w:rsidR="0037542A" w:rsidRPr="00CE3085" w:rsidRDefault="0037542A" w:rsidP="008037C1">
            <w:pPr>
              <w:jc w:val="left"/>
              <w:rPr>
                <w:rFonts w:cs="Arial"/>
                <w:szCs w:val="28"/>
              </w:rPr>
            </w:pPr>
          </w:p>
        </w:tc>
      </w:tr>
      <w:tr w:rsidR="0037542A" w:rsidRPr="00CE3085" w14:paraId="6DC980AA" w14:textId="77777777" w:rsidTr="00355008">
        <w:trPr>
          <w:trHeight w:val="326"/>
        </w:trPr>
        <w:tc>
          <w:tcPr>
            <w:tcW w:w="1484" w:type="dxa"/>
          </w:tcPr>
          <w:p w14:paraId="66DDF1AB" w14:textId="09C596EB" w:rsidR="0037542A" w:rsidRDefault="0037542A" w:rsidP="008037C1">
            <w:pPr>
              <w:jc w:val="left"/>
              <w:rPr>
                <w:rFonts w:cs="Arial"/>
                <w:szCs w:val="28"/>
              </w:rPr>
            </w:pPr>
            <w:r w:rsidRPr="00CE3085">
              <w:rPr>
                <w:rFonts w:cs="Arial"/>
                <w:szCs w:val="28"/>
              </w:rPr>
              <w:lastRenderedPageBreak/>
              <w:t>6.</w:t>
            </w:r>
            <w:r>
              <w:rPr>
                <w:rFonts w:cs="Arial"/>
                <w:szCs w:val="28"/>
              </w:rPr>
              <w:t>1</w:t>
            </w:r>
            <w:r w:rsidRPr="00CE3085">
              <w:rPr>
                <w:rFonts w:cs="Arial"/>
                <w:szCs w:val="28"/>
              </w:rPr>
              <w:t xml:space="preserve">0 </w:t>
            </w:r>
            <w:r w:rsidR="00390B28">
              <w:rPr>
                <w:rFonts w:cs="Arial"/>
                <w:szCs w:val="28"/>
              </w:rPr>
              <w:t>to</w:t>
            </w:r>
            <w:r w:rsidRPr="00CE3085">
              <w:rPr>
                <w:rFonts w:cs="Arial"/>
                <w:szCs w:val="28"/>
              </w:rPr>
              <w:t xml:space="preserve"> </w:t>
            </w:r>
            <w:r>
              <w:rPr>
                <w:rFonts w:cs="Arial"/>
                <w:szCs w:val="28"/>
              </w:rPr>
              <w:t>6</w:t>
            </w:r>
            <w:r w:rsidRPr="00CE3085">
              <w:rPr>
                <w:rFonts w:cs="Arial"/>
                <w:szCs w:val="28"/>
              </w:rPr>
              <w:t>.</w:t>
            </w:r>
            <w:r>
              <w:rPr>
                <w:rFonts w:cs="Arial"/>
                <w:szCs w:val="28"/>
              </w:rPr>
              <w:t>20</w:t>
            </w:r>
            <w:r w:rsidRPr="00CE3085">
              <w:rPr>
                <w:rFonts w:cs="Arial"/>
                <w:szCs w:val="28"/>
              </w:rPr>
              <w:t>pm</w:t>
            </w:r>
          </w:p>
          <w:p w14:paraId="6B8D0D8D" w14:textId="77777777" w:rsidR="0037542A" w:rsidRDefault="0037542A" w:rsidP="008037C1">
            <w:pPr>
              <w:jc w:val="left"/>
              <w:rPr>
                <w:rFonts w:cs="Arial"/>
                <w:szCs w:val="28"/>
              </w:rPr>
            </w:pPr>
          </w:p>
          <w:p w14:paraId="1D4DD1A9" w14:textId="77777777" w:rsidR="0037542A" w:rsidRDefault="0037542A" w:rsidP="008037C1">
            <w:pPr>
              <w:jc w:val="left"/>
              <w:rPr>
                <w:rFonts w:cs="Arial"/>
                <w:szCs w:val="28"/>
              </w:rPr>
            </w:pPr>
          </w:p>
          <w:p w14:paraId="4D71088D" w14:textId="77777777" w:rsidR="0037542A" w:rsidRDefault="0037542A" w:rsidP="008037C1">
            <w:pPr>
              <w:jc w:val="left"/>
              <w:rPr>
                <w:rFonts w:cs="Arial"/>
                <w:szCs w:val="28"/>
              </w:rPr>
            </w:pPr>
          </w:p>
          <w:p w14:paraId="0461DFFE" w14:textId="77777777" w:rsidR="0037542A" w:rsidRDefault="0037542A" w:rsidP="008037C1">
            <w:pPr>
              <w:jc w:val="left"/>
              <w:rPr>
                <w:rFonts w:cs="Arial"/>
                <w:szCs w:val="28"/>
              </w:rPr>
            </w:pPr>
          </w:p>
          <w:p w14:paraId="39DAD3CA" w14:textId="77777777" w:rsidR="0037542A" w:rsidRDefault="0037542A" w:rsidP="008037C1">
            <w:pPr>
              <w:jc w:val="left"/>
              <w:rPr>
                <w:rFonts w:cs="Arial"/>
                <w:szCs w:val="28"/>
              </w:rPr>
            </w:pPr>
          </w:p>
          <w:p w14:paraId="1AFBAEEC" w14:textId="77777777" w:rsidR="0037542A" w:rsidRDefault="0037542A" w:rsidP="008037C1">
            <w:pPr>
              <w:jc w:val="left"/>
              <w:rPr>
                <w:rFonts w:cs="Arial"/>
                <w:szCs w:val="28"/>
              </w:rPr>
            </w:pPr>
          </w:p>
          <w:p w14:paraId="44725299" w14:textId="77777777" w:rsidR="0037542A" w:rsidRDefault="0037542A" w:rsidP="008037C1">
            <w:pPr>
              <w:jc w:val="left"/>
              <w:rPr>
                <w:rFonts w:cs="Arial"/>
                <w:szCs w:val="28"/>
              </w:rPr>
            </w:pPr>
          </w:p>
          <w:p w14:paraId="70D7A0A1" w14:textId="77777777" w:rsidR="0037542A" w:rsidRDefault="0037542A" w:rsidP="008037C1">
            <w:pPr>
              <w:jc w:val="left"/>
              <w:rPr>
                <w:rFonts w:cs="Arial"/>
                <w:szCs w:val="28"/>
              </w:rPr>
            </w:pPr>
          </w:p>
          <w:p w14:paraId="1B3A33A8" w14:textId="77777777" w:rsidR="0037542A" w:rsidRDefault="0037542A" w:rsidP="008037C1">
            <w:pPr>
              <w:jc w:val="left"/>
              <w:rPr>
                <w:rFonts w:cs="Arial"/>
                <w:szCs w:val="28"/>
              </w:rPr>
            </w:pPr>
          </w:p>
          <w:p w14:paraId="22DC6E8D" w14:textId="77777777" w:rsidR="0037542A" w:rsidRPr="00CE3085" w:rsidRDefault="0037542A" w:rsidP="008037C1">
            <w:pPr>
              <w:jc w:val="left"/>
              <w:rPr>
                <w:rFonts w:cs="Arial"/>
                <w:szCs w:val="28"/>
              </w:rPr>
            </w:pPr>
          </w:p>
        </w:tc>
        <w:tc>
          <w:tcPr>
            <w:tcW w:w="8592" w:type="dxa"/>
          </w:tcPr>
          <w:p w14:paraId="7D89EBBD" w14:textId="77777777" w:rsidR="0037542A" w:rsidRPr="00CE3085" w:rsidRDefault="0037542A" w:rsidP="008037C1">
            <w:pPr>
              <w:jc w:val="left"/>
              <w:rPr>
                <w:rFonts w:cs="Arial"/>
                <w:b/>
                <w:bCs/>
                <w:szCs w:val="28"/>
              </w:rPr>
            </w:pPr>
            <w:r>
              <w:rPr>
                <w:rFonts w:cs="Arial"/>
                <w:b/>
                <w:bCs/>
                <w:szCs w:val="28"/>
              </w:rPr>
              <w:t>PLENARY SESSION: WHY SUSTAINABILITY MATTERS TO NICE + PRETASK RESULTS</w:t>
            </w:r>
          </w:p>
          <w:p w14:paraId="2F25ADAB" w14:textId="77777777" w:rsidR="0037542A" w:rsidRPr="00CE3085" w:rsidRDefault="0037542A" w:rsidP="008037C1">
            <w:pPr>
              <w:jc w:val="left"/>
              <w:rPr>
                <w:rFonts w:cs="Arial"/>
                <w:b/>
                <w:bCs/>
                <w:szCs w:val="28"/>
              </w:rPr>
            </w:pPr>
          </w:p>
          <w:p w14:paraId="53844446" w14:textId="77777777" w:rsidR="0037542A" w:rsidRPr="002F476F" w:rsidRDefault="0037542A" w:rsidP="008037C1">
            <w:pPr>
              <w:jc w:val="left"/>
              <w:rPr>
                <w:rFonts w:cs="Arial"/>
                <w:i/>
                <w:iCs/>
                <w:szCs w:val="28"/>
              </w:rPr>
            </w:pPr>
            <w:r w:rsidRPr="00CE3085">
              <w:rPr>
                <w:rFonts w:cs="Arial"/>
                <w:i/>
                <w:iCs/>
                <w:szCs w:val="28"/>
              </w:rPr>
              <w:t xml:space="preserve">Purpose: </w:t>
            </w:r>
            <w:r w:rsidRPr="002F476F">
              <w:rPr>
                <w:rFonts w:cs="Arial"/>
                <w:i/>
                <w:iCs/>
                <w:szCs w:val="28"/>
              </w:rPr>
              <w:t>To playback the results of the pre-task to participants so they can consider how their views on the draft principles compare to the wider group.</w:t>
            </w:r>
            <w:r>
              <w:rPr>
                <w:rFonts w:cs="Arial"/>
                <w:i/>
                <w:iCs/>
                <w:szCs w:val="28"/>
              </w:rPr>
              <w:t xml:space="preserve"> </w:t>
            </w:r>
            <w:r>
              <w:rPr>
                <w:rFonts w:cs="Arial"/>
                <w:i/>
                <w:iCs/>
                <w:szCs w:val="28"/>
              </w:rPr>
              <w:br/>
            </w:r>
            <w:r>
              <w:rPr>
                <w:rFonts w:cs="Arial"/>
                <w:i/>
                <w:iCs/>
                <w:szCs w:val="28"/>
              </w:rPr>
              <w:br/>
              <w:t xml:space="preserve">To set the scene for the breakout group discussions by reminding participants why </w:t>
            </w:r>
            <w:r w:rsidRPr="0044671D">
              <w:rPr>
                <w:rFonts w:cs="Arial"/>
                <w:i/>
                <w:iCs/>
                <w:szCs w:val="28"/>
              </w:rPr>
              <w:t>environmental sustainability matters to NICE, in the context of its responsibility to the health of everyone</w:t>
            </w:r>
            <w:r>
              <w:rPr>
                <w:rFonts w:cs="Arial"/>
                <w:i/>
                <w:iCs/>
                <w:szCs w:val="28"/>
              </w:rPr>
              <w:t xml:space="preserve">. </w:t>
            </w:r>
          </w:p>
          <w:p w14:paraId="143C1264" w14:textId="77777777" w:rsidR="0037542A" w:rsidRPr="00D0083B" w:rsidRDefault="0037542A" w:rsidP="008037C1">
            <w:pPr>
              <w:jc w:val="left"/>
              <w:rPr>
                <w:rFonts w:cs="Arial"/>
                <w:i/>
                <w:iCs/>
                <w:szCs w:val="28"/>
              </w:rPr>
            </w:pPr>
          </w:p>
          <w:p w14:paraId="5F9A3B73" w14:textId="30BD99DD" w:rsidR="0037542A" w:rsidRDefault="0037542A" w:rsidP="008037C1">
            <w:pPr>
              <w:jc w:val="left"/>
              <w:rPr>
                <w:rFonts w:cs="Arial"/>
                <w:szCs w:val="28"/>
              </w:rPr>
            </w:pPr>
            <w:r>
              <w:rPr>
                <w:rFonts w:cs="Arial"/>
                <w:szCs w:val="28"/>
              </w:rPr>
              <w:t>To kick-off the final workshop, we’re going to spend the next 20 minutes staying as a big group. First, we wanted to share a final piece of content providing information about why NICE care</w:t>
            </w:r>
            <w:r w:rsidR="00390B28">
              <w:rPr>
                <w:rFonts w:cs="Arial"/>
                <w:szCs w:val="28"/>
              </w:rPr>
              <w:t>s</w:t>
            </w:r>
            <w:r>
              <w:rPr>
                <w:rFonts w:cs="Arial"/>
                <w:szCs w:val="28"/>
              </w:rPr>
              <w:t xml:space="preserve"> about this topic. </w:t>
            </w:r>
          </w:p>
          <w:p w14:paraId="3AE7A2AA" w14:textId="77777777" w:rsidR="0037542A" w:rsidRDefault="0037542A" w:rsidP="008037C1">
            <w:pPr>
              <w:jc w:val="left"/>
              <w:rPr>
                <w:rFonts w:cs="Arial"/>
                <w:i/>
                <w:iCs/>
                <w:szCs w:val="28"/>
              </w:rPr>
            </w:pPr>
          </w:p>
          <w:p w14:paraId="63581F35" w14:textId="4582AA70" w:rsidR="0037542A" w:rsidRDefault="0037542A" w:rsidP="008037C1">
            <w:pPr>
              <w:jc w:val="left"/>
              <w:rPr>
                <w:rFonts w:cs="Arial"/>
                <w:i/>
                <w:iCs/>
                <w:szCs w:val="28"/>
              </w:rPr>
            </w:pPr>
            <w:r>
              <w:rPr>
                <w:rFonts w:cs="Arial"/>
                <w:i/>
                <w:iCs/>
                <w:szCs w:val="28"/>
              </w:rPr>
              <w:t xml:space="preserve">Moderator to show </w:t>
            </w:r>
            <w:r w:rsidR="00390B28">
              <w:rPr>
                <w:rFonts w:cs="Arial"/>
                <w:i/>
                <w:iCs/>
                <w:szCs w:val="28"/>
              </w:rPr>
              <w:t xml:space="preserve">stimulus set </w:t>
            </w:r>
            <w:r>
              <w:rPr>
                <w:rFonts w:cs="Arial"/>
                <w:i/>
                <w:iCs/>
                <w:szCs w:val="28"/>
              </w:rPr>
              <w:t>#1 (</w:t>
            </w:r>
            <w:r w:rsidR="00390B28">
              <w:rPr>
                <w:rFonts w:cs="Arial"/>
                <w:i/>
                <w:iCs/>
                <w:szCs w:val="28"/>
              </w:rPr>
              <w:t xml:space="preserve">sustainability </w:t>
            </w:r>
            <w:r>
              <w:rPr>
                <w:rFonts w:cs="Arial"/>
                <w:i/>
                <w:iCs/>
                <w:szCs w:val="28"/>
              </w:rPr>
              <w:t>as a concern for NICE)</w:t>
            </w:r>
            <w:r w:rsidR="00390B28">
              <w:rPr>
                <w:rFonts w:cs="Arial"/>
                <w:i/>
                <w:iCs/>
                <w:szCs w:val="28"/>
              </w:rPr>
              <w:t>.</w:t>
            </w:r>
          </w:p>
          <w:p w14:paraId="46B23116" w14:textId="77777777" w:rsidR="0037542A" w:rsidRDefault="0037542A" w:rsidP="008037C1">
            <w:pPr>
              <w:jc w:val="left"/>
              <w:rPr>
                <w:rFonts w:cs="Arial"/>
                <w:szCs w:val="28"/>
              </w:rPr>
            </w:pPr>
          </w:p>
          <w:p w14:paraId="3D11E3FF" w14:textId="77777777" w:rsidR="0037542A" w:rsidRDefault="0037542A" w:rsidP="008037C1">
            <w:pPr>
              <w:jc w:val="left"/>
              <w:rPr>
                <w:rFonts w:cs="Arial"/>
                <w:szCs w:val="28"/>
              </w:rPr>
            </w:pPr>
            <w:r>
              <w:rPr>
                <w:rFonts w:cs="Arial"/>
                <w:szCs w:val="28"/>
              </w:rPr>
              <w:t xml:space="preserve">Before we go into our breakout groups, we also wanted to </w:t>
            </w:r>
            <w:proofErr w:type="gramStart"/>
            <w:r>
              <w:rPr>
                <w:rFonts w:cs="Arial"/>
                <w:szCs w:val="28"/>
              </w:rPr>
              <w:t>take a look</w:t>
            </w:r>
            <w:proofErr w:type="gramEnd"/>
            <w:r>
              <w:rPr>
                <w:rFonts w:cs="Arial"/>
                <w:szCs w:val="28"/>
              </w:rPr>
              <w:t xml:space="preserve"> at the results of pre-task. </w:t>
            </w:r>
          </w:p>
          <w:p w14:paraId="726480A8" w14:textId="77777777" w:rsidR="0037542A" w:rsidRDefault="0037542A" w:rsidP="008037C1">
            <w:pPr>
              <w:jc w:val="left"/>
              <w:rPr>
                <w:rFonts w:cs="Arial"/>
                <w:szCs w:val="28"/>
              </w:rPr>
            </w:pPr>
          </w:p>
          <w:p w14:paraId="516B8E67" w14:textId="39A85613" w:rsidR="0037542A" w:rsidRDefault="0037542A" w:rsidP="008037C1">
            <w:pPr>
              <w:jc w:val="left"/>
              <w:rPr>
                <w:rFonts w:cs="Arial"/>
                <w:szCs w:val="28"/>
              </w:rPr>
            </w:pPr>
            <w:r w:rsidRPr="00D6092B">
              <w:rPr>
                <w:rFonts w:cs="Arial"/>
                <w:i/>
                <w:iCs/>
                <w:szCs w:val="28"/>
              </w:rPr>
              <w:t xml:space="preserve">Moderator to show </w:t>
            </w:r>
            <w:r w:rsidR="00390B28">
              <w:rPr>
                <w:rFonts w:cs="Arial"/>
                <w:i/>
                <w:iCs/>
                <w:szCs w:val="28"/>
              </w:rPr>
              <w:t>s</w:t>
            </w:r>
            <w:r w:rsidR="00390B28" w:rsidRPr="00D6092B">
              <w:rPr>
                <w:rFonts w:cs="Arial"/>
                <w:i/>
                <w:iCs/>
                <w:szCs w:val="28"/>
              </w:rPr>
              <w:t xml:space="preserve">timulus </w:t>
            </w:r>
            <w:r w:rsidR="00390B28">
              <w:rPr>
                <w:rFonts w:cs="Arial"/>
                <w:i/>
                <w:iCs/>
                <w:szCs w:val="28"/>
              </w:rPr>
              <w:t>s</w:t>
            </w:r>
            <w:r w:rsidRPr="00D6092B">
              <w:rPr>
                <w:rFonts w:cs="Arial"/>
                <w:i/>
                <w:iCs/>
                <w:szCs w:val="28"/>
              </w:rPr>
              <w:t>et #</w:t>
            </w:r>
            <w:r>
              <w:rPr>
                <w:rFonts w:cs="Arial"/>
                <w:i/>
                <w:iCs/>
                <w:szCs w:val="28"/>
              </w:rPr>
              <w:t>2</w:t>
            </w:r>
            <w:r w:rsidRPr="00D6092B">
              <w:rPr>
                <w:rFonts w:cs="Arial"/>
                <w:i/>
                <w:iCs/>
                <w:szCs w:val="28"/>
              </w:rPr>
              <w:t xml:space="preserve"> (</w:t>
            </w:r>
            <w:r w:rsidR="00390B28">
              <w:rPr>
                <w:rFonts w:cs="Arial"/>
                <w:i/>
                <w:iCs/>
                <w:szCs w:val="28"/>
              </w:rPr>
              <w:t>pre</w:t>
            </w:r>
            <w:r>
              <w:rPr>
                <w:rFonts w:cs="Arial"/>
                <w:i/>
                <w:iCs/>
                <w:szCs w:val="28"/>
              </w:rPr>
              <w:t>-</w:t>
            </w:r>
            <w:r w:rsidR="00390B28">
              <w:rPr>
                <w:rFonts w:cs="Arial"/>
                <w:i/>
                <w:iCs/>
                <w:szCs w:val="28"/>
              </w:rPr>
              <w:t>task results</w:t>
            </w:r>
            <w:r>
              <w:rPr>
                <w:rFonts w:cs="Arial"/>
                <w:i/>
                <w:iCs/>
                <w:szCs w:val="28"/>
              </w:rPr>
              <w:t xml:space="preserve">). </w:t>
            </w:r>
          </w:p>
          <w:p w14:paraId="2642DA9D" w14:textId="77777777" w:rsidR="0037542A" w:rsidRPr="00BE15C0" w:rsidRDefault="0037542A" w:rsidP="008037C1">
            <w:pPr>
              <w:jc w:val="left"/>
              <w:rPr>
                <w:rFonts w:cs="Arial"/>
                <w:szCs w:val="28"/>
              </w:rPr>
            </w:pPr>
          </w:p>
        </w:tc>
      </w:tr>
      <w:tr w:rsidR="0037542A" w:rsidRPr="00CE3085" w14:paraId="3375BA15" w14:textId="77777777" w:rsidTr="00355008">
        <w:trPr>
          <w:trHeight w:val="326"/>
        </w:trPr>
        <w:tc>
          <w:tcPr>
            <w:tcW w:w="1484" w:type="dxa"/>
          </w:tcPr>
          <w:p w14:paraId="6659EC79" w14:textId="09FAEFEC" w:rsidR="0037542A" w:rsidRDefault="0037542A" w:rsidP="008037C1">
            <w:pPr>
              <w:jc w:val="left"/>
              <w:rPr>
                <w:rFonts w:cs="Arial"/>
                <w:szCs w:val="28"/>
              </w:rPr>
            </w:pPr>
            <w:r>
              <w:rPr>
                <w:rFonts w:cs="Arial"/>
                <w:szCs w:val="28"/>
              </w:rPr>
              <w:t xml:space="preserve">6.20 </w:t>
            </w:r>
            <w:r w:rsidR="00390B28">
              <w:rPr>
                <w:rFonts w:cs="Arial"/>
                <w:szCs w:val="28"/>
              </w:rPr>
              <w:t>to</w:t>
            </w:r>
            <w:r>
              <w:rPr>
                <w:rFonts w:cs="Arial"/>
                <w:szCs w:val="28"/>
              </w:rPr>
              <w:t xml:space="preserve"> 6.55pm</w:t>
            </w:r>
          </w:p>
          <w:p w14:paraId="22D1BB65" w14:textId="77777777" w:rsidR="0037542A" w:rsidRDefault="0037542A" w:rsidP="008037C1">
            <w:pPr>
              <w:jc w:val="left"/>
              <w:rPr>
                <w:rFonts w:cs="Arial"/>
                <w:szCs w:val="28"/>
              </w:rPr>
            </w:pPr>
          </w:p>
          <w:p w14:paraId="630ED892" w14:textId="77777777" w:rsidR="0037542A" w:rsidRDefault="0037542A" w:rsidP="008037C1">
            <w:pPr>
              <w:jc w:val="left"/>
              <w:rPr>
                <w:rFonts w:cs="Arial"/>
                <w:szCs w:val="28"/>
              </w:rPr>
            </w:pPr>
          </w:p>
          <w:p w14:paraId="4B9752CC" w14:textId="77777777" w:rsidR="0037542A" w:rsidRDefault="0037542A" w:rsidP="008037C1">
            <w:pPr>
              <w:jc w:val="left"/>
              <w:rPr>
                <w:rFonts w:cs="Arial"/>
                <w:szCs w:val="28"/>
              </w:rPr>
            </w:pPr>
          </w:p>
          <w:p w14:paraId="07503C52" w14:textId="77777777" w:rsidR="0037542A" w:rsidRDefault="0037542A" w:rsidP="008037C1">
            <w:pPr>
              <w:jc w:val="left"/>
              <w:rPr>
                <w:rFonts w:cs="Arial"/>
                <w:szCs w:val="28"/>
              </w:rPr>
            </w:pPr>
          </w:p>
          <w:p w14:paraId="2C26D1F5" w14:textId="77777777" w:rsidR="0037542A" w:rsidRDefault="0037542A" w:rsidP="008037C1">
            <w:pPr>
              <w:jc w:val="left"/>
              <w:rPr>
                <w:rFonts w:cs="Arial"/>
                <w:szCs w:val="28"/>
              </w:rPr>
            </w:pPr>
          </w:p>
          <w:p w14:paraId="6851785F" w14:textId="77777777" w:rsidR="0037542A" w:rsidRDefault="0037542A" w:rsidP="008037C1">
            <w:pPr>
              <w:jc w:val="left"/>
              <w:rPr>
                <w:rFonts w:cs="Arial"/>
                <w:szCs w:val="28"/>
              </w:rPr>
            </w:pPr>
          </w:p>
          <w:p w14:paraId="1883C296" w14:textId="77777777" w:rsidR="0037542A" w:rsidRDefault="0037542A" w:rsidP="008037C1">
            <w:pPr>
              <w:jc w:val="left"/>
              <w:rPr>
                <w:rFonts w:cs="Arial"/>
                <w:szCs w:val="28"/>
              </w:rPr>
            </w:pPr>
          </w:p>
          <w:p w14:paraId="11CCA174" w14:textId="77777777" w:rsidR="0037542A" w:rsidRDefault="0037542A" w:rsidP="008037C1">
            <w:pPr>
              <w:jc w:val="left"/>
              <w:rPr>
                <w:rFonts w:cs="Arial"/>
                <w:szCs w:val="28"/>
              </w:rPr>
            </w:pPr>
          </w:p>
          <w:p w14:paraId="725A9204" w14:textId="77777777" w:rsidR="0037542A" w:rsidRDefault="0037542A" w:rsidP="008037C1">
            <w:pPr>
              <w:jc w:val="left"/>
              <w:rPr>
                <w:rFonts w:cs="Arial"/>
                <w:szCs w:val="28"/>
              </w:rPr>
            </w:pPr>
          </w:p>
          <w:p w14:paraId="17A08A1C" w14:textId="77777777" w:rsidR="0037542A" w:rsidRDefault="0037542A" w:rsidP="008037C1">
            <w:pPr>
              <w:jc w:val="left"/>
              <w:rPr>
                <w:rFonts w:cs="Arial"/>
                <w:szCs w:val="28"/>
              </w:rPr>
            </w:pPr>
          </w:p>
          <w:p w14:paraId="04DF01F5" w14:textId="77777777" w:rsidR="0037542A" w:rsidRDefault="0037542A" w:rsidP="008037C1">
            <w:pPr>
              <w:jc w:val="left"/>
              <w:rPr>
                <w:rFonts w:cs="Arial"/>
                <w:szCs w:val="28"/>
              </w:rPr>
            </w:pPr>
          </w:p>
          <w:p w14:paraId="7A5AC6CD" w14:textId="77777777" w:rsidR="0037542A" w:rsidRDefault="0037542A" w:rsidP="008037C1">
            <w:pPr>
              <w:jc w:val="left"/>
              <w:rPr>
                <w:rFonts w:cs="Arial"/>
                <w:szCs w:val="28"/>
              </w:rPr>
            </w:pPr>
          </w:p>
          <w:p w14:paraId="0789AC86" w14:textId="77777777" w:rsidR="0037542A" w:rsidRDefault="0037542A" w:rsidP="008037C1">
            <w:pPr>
              <w:jc w:val="left"/>
              <w:rPr>
                <w:rFonts w:cs="Arial"/>
                <w:szCs w:val="28"/>
              </w:rPr>
            </w:pPr>
          </w:p>
          <w:p w14:paraId="47AC4282" w14:textId="77777777" w:rsidR="0037542A" w:rsidRPr="00CE3085" w:rsidRDefault="0037542A" w:rsidP="008037C1">
            <w:pPr>
              <w:jc w:val="left"/>
              <w:rPr>
                <w:rFonts w:cs="Arial"/>
                <w:szCs w:val="28"/>
              </w:rPr>
            </w:pPr>
          </w:p>
        </w:tc>
        <w:tc>
          <w:tcPr>
            <w:tcW w:w="8592" w:type="dxa"/>
          </w:tcPr>
          <w:p w14:paraId="3680470D" w14:textId="77777777" w:rsidR="0037542A" w:rsidRPr="004C2B91" w:rsidRDefault="0037542A" w:rsidP="008037C1">
            <w:pPr>
              <w:jc w:val="left"/>
              <w:rPr>
                <w:rFonts w:cs="Arial"/>
                <w:b/>
                <w:bCs/>
                <w:szCs w:val="28"/>
              </w:rPr>
            </w:pPr>
            <w:r>
              <w:rPr>
                <w:rFonts w:cs="Arial"/>
                <w:b/>
                <w:bCs/>
                <w:szCs w:val="28"/>
              </w:rPr>
              <w:lastRenderedPageBreak/>
              <w:t xml:space="preserve">BREAKOUT GROUPS – SECTION 1: PRIORITISING THE HEALTH OF DIFFERENT GROUPS  </w:t>
            </w:r>
          </w:p>
          <w:p w14:paraId="72327EAF" w14:textId="77777777" w:rsidR="0037542A" w:rsidRDefault="0037542A" w:rsidP="008037C1">
            <w:pPr>
              <w:jc w:val="left"/>
              <w:rPr>
                <w:rFonts w:cs="Arial"/>
                <w:szCs w:val="28"/>
              </w:rPr>
            </w:pPr>
          </w:p>
          <w:p w14:paraId="1632EBEC" w14:textId="7AD2DC1D" w:rsidR="0037542A" w:rsidRDefault="0037542A" w:rsidP="008037C1">
            <w:pPr>
              <w:jc w:val="left"/>
              <w:rPr>
                <w:rFonts w:cs="Arial"/>
                <w:i/>
                <w:iCs/>
                <w:szCs w:val="28"/>
              </w:rPr>
            </w:pPr>
            <w:r>
              <w:rPr>
                <w:rFonts w:cs="Arial"/>
                <w:i/>
                <w:iCs/>
                <w:szCs w:val="28"/>
              </w:rPr>
              <w:t>Purpose: T</w:t>
            </w:r>
            <w:r w:rsidRPr="00CE3085">
              <w:rPr>
                <w:rFonts w:cs="Arial"/>
                <w:i/>
                <w:iCs/>
                <w:szCs w:val="28"/>
              </w:rPr>
              <w:t xml:space="preserve">o </w:t>
            </w:r>
            <w:r>
              <w:rPr>
                <w:rFonts w:cs="Arial"/>
                <w:i/>
                <w:iCs/>
                <w:szCs w:val="28"/>
              </w:rPr>
              <w:t xml:space="preserve">investigate how participants weight the relative importance of </w:t>
            </w:r>
            <w:proofErr w:type="spellStart"/>
            <w:r w:rsidR="00390B28">
              <w:rPr>
                <w:rFonts w:cs="Arial"/>
                <w:i/>
                <w:iCs/>
                <w:szCs w:val="28"/>
              </w:rPr>
              <w:t>prioritising</w:t>
            </w:r>
            <w:proofErr w:type="spellEnd"/>
            <w:r w:rsidR="00390B28">
              <w:rPr>
                <w:rFonts w:cs="Arial"/>
                <w:i/>
                <w:iCs/>
                <w:szCs w:val="28"/>
              </w:rPr>
              <w:t xml:space="preserve"> </w:t>
            </w:r>
            <w:r>
              <w:rPr>
                <w:rFonts w:cs="Arial"/>
                <w:i/>
                <w:iCs/>
                <w:szCs w:val="28"/>
              </w:rPr>
              <w:t>different groups’ health under different scenarios</w:t>
            </w:r>
            <w:r w:rsidR="00390B28">
              <w:rPr>
                <w:rFonts w:cs="Arial"/>
                <w:i/>
                <w:iCs/>
                <w:szCs w:val="28"/>
              </w:rPr>
              <w:t>.</w:t>
            </w:r>
            <w:r>
              <w:rPr>
                <w:rFonts w:cs="Arial"/>
                <w:i/>
                <w:iCs/>
                <w:szCs w:val="28"/>
              </w:rPr>
              <w:t xml:space="preserve"> </w:t>
            </w:r>
          </w:p>
          <w:p w14:paraId="3A918963" w14:textId="77777777" w:rsidR="0037542A" w:rsidRDefault="0037542A" w:rsidP="008037C1">
            <w:pPr>
              <w:jc w:val="left"/>
              <w:rPr>
                <w:rFonts w:cs="Arial"/>
                <w:i/>
                <w:iCs/>
                <w:szCs w:val="28"/>
              </w:rPr>
            </w:pPr>
          </w:p>
          <w:p w14:paraId="7C506DD5" w14:textId="77777777" w:rsidR="0037542A" w:rsidRDefault="0037542A" w:rsidP="008037C1">
            <w:pPr>
              <w:jc w:val="left"/>
              <w:rPr>
                <w:rFonts w:cs="Arial"/>
                <w:szCs w:val="28"/>
              </w:rPr>
            </w:pPr>
            <w:r>
              <w:rPr>
                <w:rFonts w:cs="Arial"/>
                <w:szCs w:val="28"/>
              </w:rPr>
              <w:t xml:space="preserve">Hi everyone, welcome back to the group. </w:t>
            </w:r>
          </w:p>
          <w:p w14:paraId="34928089" w14:textId="77777777" w:rsidR="0037542A" w:rsidRDefault="0037542A" w:rsidP="008037C1">
            <w:pPr>
              <w:jc w:val="left"/>
              <w:rPr>
                <w:rFonts w:cs="Arial"/>
                <w:szCs w:val="28"/>
              </w:rPr>
            </w:pPr>
          </w:p>
          <w:p w14:paraId="7359E0DB" w14:textId="77777777" w:rsidR="0037542A" w:rsidRPr="004F0CE4" w:rsidRDefault="0037542A" w:rsidP="008037C1">
            <w:pPr>
              <w:jc w:val="left"/>
              <w:rPr>
                <w:rFonts w:cs="Arial"/>
                <w:i/>
                <w:iCs/>
                <w:szCs w:val="28"/>
              </w:rPr>
            </w:pPr>
            <w:r>
              <w:rPr>
                <w:rFonts w:cs="Arial"/>
                <w:i/>
                <w:iCs/>
                <w:szCs w:val="28"/>
              </w:rPr>
              <w:t xml:space="preserve">Note to moderator: allow 5 minutes for participants to get comfortable in the group, asking how their week has been etc. </w:t>
            </w:r>
          </w:p>
          <w:p w14:paraId="5A1430A3" w14:textId="77777777" w:rsidR="0037542A" w:rsidRDefault="0037542A" w:rsidP="008037C1">
            <w:pPr>
              <w:jc w:val="left"/>
              <w:rPr>
                <w:rFonts w:cs="Arial"/>
                <w:szCs w:val="28"/>
              </w:rPr>
            </w:pPr>
          </w:p>
          <w:p w14:paraId="539AB973" w14:textId="26B598CD" w:rsidR="0037542A" w:rsidRDefault="0037542A" w:rsidP="008037C1">
            <w:pPr>
              <w:jc w:val="left"/>
              <w:rPr>
                <w:rFonts w:cs="Arial"/>
                <w:szCs w:val="28"/>
              </w:rPr>
            </w:pPr>
            <w:r w:rsidRPr="00241BB5">
              <w:rPr>
                <w:rFonts w:cs="Arial"/>
                <w:i/>
                <w:iCs/>
                <w:szCs w:val="28"/>
              </w:rPr>
              <w:t>[If necessary</w:t>
            </w:r>
            <w:r>
              <w:rPr>
                <w:rFonts w:cs="Arial"/>
                <w:i/>
                <w:iCs/>
                <w:szCs w:val="28"/>
              </w:rPr>
              <w:t xml:space="preserve">]: </w:t>
            </w:r>
            <w:r w:rsidRPr="00241BB5">
              <w:rPr>
                <w:rFonts w:cs="Arial"/>
                <w:szCs w:val="28"/>
              </w:rPr>
              <w:t xml:space="preserve">We have a member of </w:t>
            </w:r>
            <w:r>
              <w:rPr>
                <w:rFonts w:cs="Arial"/>
                <w:szCs w:val="28"/>
              </w:rPr>
              <w:t xml:space="preserve">NICE </w:t>
            </w:r>
            <w:r w:rsidRPr="00241BB5">
              <w:rPr>
                <w:rFonts w:cs="Arial"/>
                <w:szCs w:val="28"/>
              </w:rPr>
              <w:t>joining us today to observe the session</w:t>
            </w:r>
            <w:r>
              <w:rPr>
                <w:rFonts w:cs="Arial"/>
                <w:szCs w:val="28"/>
              </w:rPr>
              <w:t xml:space="preserve"> and hear people’s honest opinions</w:t>
            </w:r>
            <w:r w:rsidRPr="00241BB5">
              <w:rPr>
                <w:rFonts w:cs="Arial"/>
                <w:szCs w:val="28"/>
              </w:rPr>
              <w:t>. XXX do you want to briefly say Hi?’</w:t>
            </w:r>
            <w:r>
              <w:rPr>
                <w:rFonts w:cs="Arial"/>
                <w:szCs w:val="28"/>
              </w:rPr>
              <w:t xml:space="preserve"> Explain that they are here to listen only and will have their camera and microphone off</w:t>
            </w:r>
            <w:r w:rsidR="00390B28">
              <w:rPr>
                <w:rFonts w:cs="Arial"/>
                <w:szCs w:val="28"/>
              </w:rPr>
              <w:t>.</w:t>
            </w:r>
            <w:r w:rsidRPr="00241BB5">
              <w:rPr>
                <w:rFonts w:cs="Arial"/>
                <w:szCs w:val="28"/>
              </w:rPr>
              <w:t>]</w:t>
            </w:r>
          </w:p>
          <w:p w14:paraId="71C9619E" w14:textId="77777777" w:rsidR="0037542A" w:rsidRDefault="0037542A" w:rsidP="008037C1">
            <w:pPr>
              <w:jc w:val="left"/>
              <w:rPr>
                <w:rFonts w:cs="Arial"/>
                <w:szCs w:val="28"/>
              </w:rPr>
            </w:pPr>
          </w:p>
          <w:p w14:paraId="55B2D95E" w14:textId="77777777" w:rsidR="0037542A" w:rsidRDefault="0037542A" w:rsidP="008037C1">
            <w:pPr>
              <w:jc w:val="left"/>
              <w:rPr>
                <w:rFonts w:cs="Arial"/>
                <w:szCs w:val="28"/>
              </w:rPr>
            </w:pPr>
            <w:r>
              <w:rPr>
                <w:rFonts w:cs="Arial"/>
                <w:szCs w:val="28"/>
              </w:rPr>
              <w:t xml:space="preserve">OK, let’s get started. As before: </w:t>
            </w:r>
          </w:p>
          <w:p w14:paraId="4949C570" w14:textId="77777777" w:rsidR="0037542A" w:rsidRDefault="0037542A" w:rsidP="008037C1">
            <w:pPr>
              <w:jc w:val="left"/>
              <w:rPr>
                <w:rFonts w:cs="Arial"/>
                <w:szCs w:val="28"/>
              </w:rPr>
            </w:pPr>
          </w:p>
          <w:p w14:paraId="2E282ECF" w14:textId="06534B43" w:rsidR="0037542A" w:rsidRDefault="00390B28" w:rsidP="008037C1">
            <w:pPr>
              <w:pStyle w:val="ListParagraph"/>
              <w:numPr>
                <w:ilvl w:val="0"/>
                <w:numId w:val="27"/>
              </w:numPr>
              <w:suppressAutoHyphens w:val="0"/>
              <w:jc w:val="left"/>
              <w:rPr>
                <w:rFonts w:cs="Arial"/>
                <w:szCs w:val="28"/>
              </w:rPr>
            </w:pPr>
            <w:r>
              <w:rPr>
                <w:rFonts w:cs="Arial"/>
                <w:szCs w:val="28"/>
              </w:rPr>
              <w:t xml:space="preserve">the </w:t>
            </w:r>
            <w:r w:rsidR="0037542A">
              <w:rPr>
                <w:rFonts w:cs="Arial"/>
                <w:szCs w:val="28"/>
              </w:rPr>
              <w:t xml:space="preserve">session will be </w:t>
            </w:r>
            <w:proofErr w:type="gramStart"/>
            <w:r w:rsidR="0037542A">
              <w:rPr>
                <w:rFonts w:cs="Arial"/>
                <w:szCs w:val="28"/>
              </w:rPr>
              <w:t>recorded</w:t>
            </w:r>
            <w:proofErr w:type="gramEnd"/>
          </w:p>
          <w:p w14:paraId="56987BDC" w14:textId="447AED3B" w:rsidR="0037542A" w:rsidRPr="00FE0F65" w:rsidRDefault="00390B28" w:rsidP="008037C1">
            <w:pPr>
              <w:pStyle w:val="ListParagraph"/>
              <w:numPr>
                <w:ilvl w:val="0"/>
                <w:numId w:val="27"/>
              </w:numPr>
              <w:suppressAutoHyphens w:val="0"/>
              <w:jc w:val="left"/>
              <w:rPr>
                <w:rFonts w:cs="Arial"/>
                <w:szCs w:val="28"/>
              </w:rPr>
            </w:pPr>
            <w:r>
              <w:rPr>
                <w:rFonts w:cs="Arial"/>
                <w:szCs w:val="28"/>
              </w:rPr>
              <w:t>d</w:t>
            </w:r>
            <w:r w:rsidRPr="00FE0F65">
              <w:rPr>
                <w:rFonts w:cs="Arial"/>
                <w:szCs w:val="28"/>
              </w:rPr>
              <w:t xml:space="preserve">uring </w:t>
            </w:r>
            <w:r w:rsidR="0037542A" w:rsidRPr="00FE0F65">
              <w:rPr>
                <w:rFonts w:cs="Arial"/>
                <w:szCs w:val="28"/>
              </w:rPr>
              <w:t xml:space="preserve">this group we want you all to be as open and honest as you want throughout this discussion </w:t>
            </w:r>
          </w:p>
          <w:p w14:paraId="32D49DC2" w14:textId="3AEBCA7F" w:rsidR="0037542A" w:rsidRDefault="00390B28" w:rsidP="008037C1">
            <w:pPr>
              <w:pStyle w:val="ListParagraph"/>
              <w:numPr>
                <w:ilvl w:val="0"/>
                <w:numId w:val="25"/>
              </w:numPr>
              <w:suppressAutoHyphens w:val="0"/>
              <w:jc w:val="left"/>
              <w:rPr>
                <w:rFonts w:cs="Arial"/>
                <w:szCs w:val="28"/>
              </w:rPr>
            </w:pPr>
            <w:r>
              <w:rPr>
                <w:rFonts w:cs="Arial"/>
                <w:szCs w:val="28"/>
              </w:rPr>
              <w:t xml:space="preserve">please </w:t>
            </w:r>
            <w:r w:rsidR="0037542A">
              <w:rPr>
                <w:rFonts w:cs="Arial"/>
                <w:szCs w:val="28"/>
              </w:rPr>
              <w:t xml:space="preserve">be respectful of other people’s </w:t>
            </w:r>
            <w:proofErr w:type="gramStart"/>
            <w:r w:rsidR="0037542A">
              <w:rPr>
                <w:rFonts w:cs="Arial"/>
                <w:szCs w:val="28"/>
              </w:rPr>
              <w:t>views</w:t>
            </w:r>
            <w:proofErr w:type="gramEnd"/>
            <w:r w:rsidR="0037542A">
              <w:rPr>
                <w:rFonts w:cs="Arial"/>
                <w:szCs w:val="28"/>
              </w:rPr>
              <w:t xml:space="preserve"> </w:t>
            </w:r>
          </w:p>
          <w:p w14:paraId="21B4F877" w14:textId="02C450B8" w:rsidR="0037542A" w:rsidRDefault="00390B28" w:rsidP="008037C1">
            <w:pPr>
              <w:pStyle w:val="ListParagraph"/>
              <w:numPr>
                <w:ilvl w:val="0"/>
                <w:numId w:val="25"/>
              </w:numPr>
              <w:suppressAutoHyphens w:val="0"/>
              <w:jc w:val="left"/>
              <w:rPr>
                <w:rFonts w:cs="Arial"/>
                <w:szCs w:val="28"/>
              </w:rPr>
            </w:pPr>
            <w:r>
              <w:rPr>
                <w:rFonts w:cs="Arial"/>
                <w:szCs w:val="28"/>
              </w:rPr>
              <w:t>p</w:t>
            </w:r>
            <w:r w:rsidRPr="00BD5FAE">
              <w:rPr>
                <w:rFonts w:cs="Arial"/>
                <w:szCs w:val="28"/>
              </w:rPr>
              <w:t xml:space="preserve">lease </w:t>
            </w:r>
            <w:r w:rsidR="0037542A" w:rsidRPr="00BD5FAE">
              <w:rPr>
                <w:rFonts w:cs="Arial"/>
                <w:szCs w:val="28"/>
              </w:rPr>
              <w:t>feel free to share as much or as little personal information as you feel comfortable with</w:t>
            </w:r>
            <w:r w:rsidR="0037542A">
              <w:rPr>
                <w:rFonts w:cs="Arial"/>
                <w:szCs w:val="28"/>
              </w:rPr>
              <w:t xml:space="preserve"> </w:t>
            </w:r>
          </w:p>
          <w:p w14:paraId="36ACB0AB" w14:textId="40594982" w:rsidR="0037542A" w:rsidRPr="00BD5FAE" w:rsidRDefault="00390B28" w:rsidP="008037C1">
            <w:pPr>
              <w:pStyle w:val="ListParagraph"/>
              <w:numPr>
                <w:ilvl w:val="0"/>
                <w:numId w:val="25"/>
              </w:numPr>
              <w:suppressAutoHyphens w:val="0"/>
              <w:jc w:val="left"/>
              <w:rPr>
                <w:rFonts w:cs="Arial"/>
                <w:szCs w:val="28"/>
              </w:rPr>
            </w:pPr>
            <w:r>
              <w:rPr>
                <w:rFonts w:cs="Arial"/>
                <w:szCs w:val="28"/>
              </w:rPr>
              <w:t>i</w:t>
            </w:r>
            <w:r w:rsidR="0037542A" w:rsidRPr="00BD5FAE">
              <w:rPr>
                <w:rFonts w:cs="Arial"/>
                <w:szCs w:val="28"/>
              </w:rPr>
              <w:t>f you feel like you need to take a little break then please do so, and feel free to also message me in the chat if needed</w:t>
            </w:r>
            <w:r>
              <w:rPr>
                <w:rFonts w:cs="Arial"/>
                <w:szCs w:val="28"/>
              </w:rPr>
              <w:t>.</w:t>
            </w:r>
          </w:p>
          <w:p w14:paraId="1A0255E2" w14:textId="77777777" w:rsidR="0037542A" w:rsidRDefault="0037542A" w:rsidP="008037C1">
            <w:pPr>
              <w:jc w:val="left"/>
              <w:rPr>
                <w:rFonts w:cs="Arial"/>
                <w:i/>
                <w:iCs/>
                <w:szCs w:val="28"/>
              </w:rPr>
            </w:pPr>
          </w:p>
          <w:p w14:paraId="66A576B2" w14:textId="27E660D2" w:rsidR="0037542A" w:rsidRPr="00241BB5" w:rsidRDefault="0037542A" w:rsidP="008037C1">
            <w:pPr>
              <w:jc w:val="left"/>
              <w:rPr>
                <w:rFonts w:cs="Arial"/>
                <w:szCs w:val="28"/>
              </w:rPr>
            </w:pPr>
            <w:r w:rsidRPr="002076F9">
              <w:rPr>
                <w:rFonts w:cs="Arial"/>
                <w:i/>
                <w:iCs/>
                <w:szCs w:val="28"/>
              </w:rPr>
              <w:t>[Note to moderator: it is unlikely, but if people experience distress because of the nature of discussions please can you (</w:t>
            </w:r>
            <w:proofErr w:type="spellStart"/>
            <w:r w:rsidRPr="002076F9">
              <w:rPr>
                <w:rFonts w:cs="Arial"/>
                <w:i/>
                <w:iCs/>
                <w:szCs w:val="28"/>
              </w:rPr>
              <w:t>i</w:t>
            </w:r>
            <w:proofErr w:type="spellEnd"/>
            <w:r w:rsidRPr="002076F9">
              <w:rPr>
                <w:rFonts w:cs="Arial"/>
                <w:i/>
                <w:iCs/>
                <w:szCs w:val="28"/>
              </w:rPr>
              <w:t xml:space="preserve">) encourage them to take a break and (ii) contact </w:t>
            </w:r>
            <w:r w:rsidR="00B0667D">
              <w:rPr>
                <w:rFonts w:cs="Arial"/>
                <w:i/>
                <w:iCs/>
                <w:szCs w:val="28"/>
              </w:rPr>
              <w:t>the moderator</w:t>
            </w:r>
            <w:r w:rsidRPr="002076F9">
              <w:rPr>
                <w:rFonts w:cs="Arial"/>
                <w:i/>
                <w:iCs/>
                <w:szCs w:val="28"/>
              </w:rPr>
              <w:t xml:space="preserve"> and </w:t>
            </w:r>
            <w:r>
              <w:rPr>
                <w:rFonts w:cs="Arial"/>
                <w:i/>
                <w:iCs/>
                <w:szCs w:val="28"/>
              </w:rPr>
              <w:t>t</w:t>
            </w:r>
            <w:r w:rsidRPr="002076F9">
              <w:rPr>
                <w:rFonts w:cs="Arial"/>
                <w:i/>
                <w:iCs/>
                <w:szCs w:val="28"/>
              </w:rPr>
              <w:t>he</w:t>
            </w:r>
            <w:r>
              <w:rPr>
                <w:rFonts w:cs="Arial"/>
                <w:i/>
                <w:iCs/>
                <w:szCs w:val="28"/>
              </w:rPr>
              <w:t>y</w:t>
            </w:r>
            <w:r w:rsidRPr="002076F9">
              <w:rPr>
                <w:rFonts w:cs="Arial"/>
                <w:i/>
                <w:iCs/>
                <w:szCs w:val="28"/>
              </w:rPr>
              <w:t xml:space="preserve"> will follow up with each participant directly to signpost aftercare.]</w:t>
            </w:r>
          </w:p>
          <w:p w14:paraId="74C78252" w14:textId="77777777" w:rsidR="0037542A" w:rsidRPr="00241BB5" w:rsidRDefault="0037542A" w:rsidP="008037C1">
            <w:pPr>
              <w:jc w:val="left"/>
              <w:rPr>
                <w:rFonts w:cs="Arial"/>
                <w:szCs w:val="28"/>
              </w:rPr>
            </w:pPr>
          </w:p>
          <w:p w14:paraId="24DF8711" w14:textId="49278F38" w:rsidR="0037542A" w:rsidRDefault="0037542A" w:rsidP="008037C1">
            <w:pPr>
              <w:jc w:val="left"/>
              <w:rPr>
                <w:rFonts w:cs="Arial"/>
                <w:szCs w:val="28"/>
              </w:rPr>
            </w:pPr>
            <w:r>
              <w:rPr>
                <w:rFonts w:cs="Arial"/>
                <w:szCs w:val="28"/>
              </w:rPr>
              <w:t xml:space="preserve">As </w:t>
            </w:r>
            <w:r w:rsidR="00B0667D">
              <w:rPr>
                <w:rFonts w:cs="Arial"/>
                <w:szCs w:val="28"/>
              </w:rPr>
              <w:t>we</w:t>
            </w:r>
            <w:r>
              <w:rPr>
                <w:rFonts w:cs="Arial"/>
                <w:szCs w:val="28"/>
              </w:rPr>
              <w:t xml:space="preserve"> mentioned, we’ll be spending the bulk of today’s breakout group looking over the draft principles and what they might mean in practice. </w:t>
            </w:r>
          </w:p>
          <w:p w14:paraId="2E4D53A5" w14:textId="77777777" w:rsidR="0037542A" w:rsidRDefault="0037542A" w:rsidP="008037C1">
            <w:pPr>
              <w:jc w:val="left"/>
              <w:rPr>
                <w:rFonts w:cs="Arial"/>
                <w:szCs w:val="28"/>
              </w:rPr>
            </w:pPr>
          </w:p>
          <w:p w14:paraId="678EAAD2" w14:textId="77777777" w:rsidR="0037542A" w:rsidRDefault="0037542A" w:rsidP="008037C1">
            <w:pPr>
              <w:jc w:val="left"/>
              <w:rPr>
                <w:rFonts w:cs="Arial"/>
                <w:szCs w:val="28"/>
              </w:rPr>
            </w:pPr>
            <w:r>
              <w:rPr>
                <w:rFonts w:cs="Arial"/>
                <w:szCs w:val="28"/>
              </w:rPr>
              <w:t xml:space="preserve">The goal is to make some decisions about which ones (if any) you are happy to keep as they are, which ones could be improved, and how. </w:t>
            </w:r>
          </w:p>
          <w:p w14:paraId="673C17DF" w14:textId="77777777" w:rsidR="0037542A" w:rsidRDefault="0037542A" w:rsidP="008037C1">
            <w:pPr>
              <w:jc w:val="left"/>
              <w:rPr>
                <w:rFonts w:cs="Arial"/>
                <w:szCs w:val="28"/>
              </w:rPr>
            </w:pPr>
          </w:p>
          <w:p w14:paraId="076CC133" w14:textId="77777777" w:rsidR="0037542A" w:rsidRDefault="0037542A" w:rsidP="008037C1">
            <w:pPr>
              <w:jc w:val="left"/>
              <w:rPr>
                <w:rFonts w:cs="Arial"/>
                <w:szCs w:val="28"/>
              </w:rPr>
            </w:pPr>
            <w:r>
              <w:rPr>
                <w:rFonts w:cs="Arial"/>
                <w:szCs w:val="28"/>
              </w:rPr>
              <w:t xml:space="preserve">As we review them, we want you to try and keep in mind the various groups who stand to benefit from NICE </w:t>
            </w:r>
            <w:proofErr w:type="gramStart"/>
            <w:r>
              <w:rPr>
                <w:rFonts w:cs="Arial"/>
                <w:szCs w:val="28"/>
              </w:rPr>
              <w:t>taking action</w:t>
            </w:r>
            <w:proofErr w:type="gramEnd"/>
            <w:r>
              <w:rPr>
                <w:rFonts w:cs="Arial"/>
                <w:szCs w:val="28"/>
              </w:rPr>
              <w:t xml:space="preserve"> (or not taking action) to improve the environmental sustainability of healthcare.  </w:t>
            </w:r>
          </w:p>
          <w:p w14:paraId="723C6650" w14:textId="77777777" w:rsidR="0037542A" w:rsidRDefault="0037542A" w:rsidP="008037C1">
            <w:pPr>
              <w:jc w:val="left"/>
              <w:rPr>
                <w:rFonts w:cs="Arial"/>
                <w:szCs w:val="28"/>
              </w:rPr>
            </w:pPr>
          </w:p>
          <w:p w14:paraId="122E1263" w14:textId="77777777" w:rsidR="0037542A" w:rsidRDefault="0037542A" w:rsidP="008037C1">
            <w:pPr>
              <w:jc w:val="left"/>
              <w:rPr>
                <w:rFonts w:cs="Arial"/>
                <w:szCs w:val="28"/>
              </w:rPr>
            </w:pPr>
            <w:r>
              <w:rPr>
                <w:rFonts w:cs="Arial"/>
                <w:szCs w:val="28"/>
              </w:rPr>
              <w:t xml:space="preserve">To get us thinking about these groups, we’ve prepared a warm-up exercise to get us started.  </w:t>
            </w:r>
          </w:p>
          <w:p w14:paraId="0C84153E" w14:textId="77777777" w:rsidR="0037542A" w:rsidRDefault="0037542A" w:rsidP="008037C1">
            <w:pPr>
              <w:jc w:val="left"/>
              <w:rPr>
                <w:rFonts w:cs="Arial"/>
                <w:szCs w:val="28"/>
              </w:rPr>
            </w:pPr>
          </w:p>
          <w:p w14:paraId="422FA49E" w14:textId="0F3FE5FB" w:rsidR="0037542A" w:rsidRDefault="0037542A" w:rsidP="008037C1">
            <w:pPr>
              <w:jc w:val="left"/>
              <w:rPr>
                <w:rFonts w:cs="Arial"/>
                <w:i/>
                <w:iCs/>
                <w:szCs w:val="28"/>
              </w:rPr>
            </w:pPr>
            <w:r>
              <w:rPr>
                <w:rFonts w:cs="Arial"/>
                <w:i/>
                <w:iCs/>
                <w:szCs w:val="28"/>
              </w:rPr>
              <w:t xml:space="preserve">Moderator to introduce </w:t>
            </w:r>
            <w:r w:rsidR="00390B28">
              <w:rPr>
                <w:rFonts w:cs="Arial"/>
                <w:i/>
                <w:iCs/>
                <w:szCs w:val="28"/>
              </w:rPr>
              <w:t xml:space="preserve">stimulus set </w:t>
            </w:r>
            <w:r>
              <w:rPr>
                <w:rFonts w:cs="Arial"/>
                <w:i/>
                <w:iCs/>
                <w:szCs w:val="28"/>
              </w:rPr>
              <w:t xml:space="preserve">3 (100 </w:t>
            </w:r>
            <w:r w:rsidR="00390B28">
              <w:rPr>
                <w:rFonts w:cs="Arial"/>
                <w:i/>
                <w:iCs/>
                <w:szCs w:val="28"/>
              </w:rPr>
              <w:t>points exercise</w:t>
            </w:r>
            <w:r>
              <w:rPr>
                <w:rFonts w:cs="Arial"/>
                <w:i/>
                <w:iCs/>
                <w:szCs w:val="28"/>
              </w:rPr>
              <w:t xml:space="preserve">). Moderator should repeat the method using the following prompts: </w:t>
            </w:r>
          </w:p>
          <w:p w14:paraId="38CB2AF9" w14:textId="77777777" w:rsidR="0037542A" w:rsidRDefault="0037542A" w:rsidP="008037C1">
            <w:pPr>
              <w:jc w:val="left"/>
              <w:rPr>
                <w:rFonts w:cs="Arial"/>
                <w:i/>
                <w:iCs/>
                <w:szCs w:val="28"/>
              </w:rPr>
            </w:pPr>
          </w:p>
          <w:p w14:paraId="653C69AC" w14:textId="77777777" w:rsidR="0037542A" w:rsidRDefault="0037542A" w:rsidP="008037C1">
            <w:pPr>
              <w:pStyle w:val="ListParagraph"/>
              <w:numPr>
                <w:ilvl w:val="0"/>
                <w:numId w:val="26"/>
              </w:numPr>
              <w:suppressAutoHyphens w:val="0"/>
              <w:jc w:val="left"/>
              <w:rPr>
                <w:rFonts w:cs="Arial"/>
                <w:szCs w:val="28"/>
              </w:rPr>
            </w:pPr>
            <w:r>
              <w:rPr>
                <w:rFonts w:cs="Arial"/>
                <w:szCs w:val="28"/>
              </w:rPr>
              <w:t xml:space="preserve">Thinking in general, how much priority do you think NICE should put on the health of these different groups when making its decisions, and why? </w:t>
            </w:r>
          </w:p>
          <w:p w14:paraId="59AED5CE" w14:textId="77777777" w:rsidR="0037542A" w:rsidRDefault="0037542A" w:rsidP="008037C1">
            <w:pPr>
              <w:pStyle w:val="ListParagraph"/>
              <w:jc w:val="left"/>
              <w:rPr>
                <w:rFonts w:cs="Arial"/>
                <w:szCs w:val="28"/>
              </w:rPr>
            </w:pPr>
          </w:p>
          <w:p w14:paraId="234D3660" w14:textId="77777777" w:rsidR="0037542A" w:rsidRDefault="0037542A" w:rsidP="008037C1">
            <w:pPr>
              <w:pStyle w:val="ListParagraph"/>
              <w:jc w:val="left"/>
              <w:rPr>
                <w:rFonts w:cs="Arial"/>
                <w:i/>
                <w:iCs/>
                <w:szCs w:val="28"/>
              </w:rPr>
            </w:pPr>
            <w:r>
              <w:rPr>
                <w:rFonts w:cs="Arial"/>
                <w:i/>
                <w:iCs/>
                <w:szCs w:val="28"/>
              </w:rPr>
              <w:t xml:space="preserve">Note to moderator: to facilitate this exercise, walk participants through the following scenarios: </w:t>
            </w:r>
          </w:p>
          <w:p w14:paraId="642BC1FC" w14:textId="77777777" w:rsidR="0037542A" w:rsidRDefault="0037542A" w:rsidP="008037C1">
            <w:pPr>
              <w:pStyle w:val="ListParagraph"/>
              <w:jc w:val="left"/>
              <w:rPr>
                <w:rFonts w:cs="Arial"/>
                <w:i/>
                <w:iCs/>
                <w:szCs w:val="28"/>
              </w:rPr>
            </w:pPr>
          </w:p>
          <w:p w14:paraId="7DBDDAD4" w14:textId="77777777" w:rsidR="0037542A" w:rsidRPr="008B10B4" w:rsidRDefault="0037542A" w:rsidP="008037C1">
            <w:pPr>
              <w:pStyle w:val="ListParagraph"/>
              <w:numPr>
                <w:ilvl w:val="0"/>
                <w:numId w:val="48"/>
              </w:numPr>
              <w:suppressAutoHyphens w:val="0"/>
              <w:jc w:val="left"/>
              <w:rPr>
                <w:rFonts w:cs="Arial"/>
                <w:i/>
                <w:iCs/>
                <w:szCs w:val="28"/>
              </w:rPr>
            </w:pPr>
            <w:r>
              <w:rPr>
                <w:rFonts w:cs="Arial"/>
                <w:szCs w:val="28"/>
              </w:rPr>
              <w:t xml:space="preserve">First, let’s imagine we put all the points against people who are currently receiving care. This would mean NICE would only consider the health outcomes of this group and no others when making its decisions. </w:t>
            </w:r>
          </w:p>
          <w:p w14:paraId="7780E1A3" w14:textId="77777777" w:rsidR="0037542A" w:rsidRPr="005B16DA" w:rsidRDefault="0037542A" w:rsidP="008037C1">
            <w:pPr>
              <w:pStyle w:val="ListParagraph"/>
              <w:numPr>
                <w:ilvl w:val="1"/>
                <w:numId w:val="48"/>
              </w:numPr>
              <w:suppressAutoHyphens w:val="0"/>
              <w:jc w:val="left"/>
              <w:rPr>
                <w:rFonts w:cs="Arial"/>
                <w:i/>
                <w:iCs/>
                <w:szCs w:val="28"/>
              </w:rPr>
            </w:pPr>
            <w:r>
              <w:rPr>
                <w:rFonts w:cs="Arial"/>
                <w:szCs w:val="28"/>
              </w:rPr>
              <w:lastRenderedPageBreak/>
              <w:t xml:space="preserve">How comfortable are you with this weighting? Why? </w:t>
            </w:r>
          </w:p>
          <w:p w14:paraId="265D1657" w14:textId="77777777" w:rsidR="0037542A" w:rsidRPr="00C450CC" w:rsidRDefault="0037542A" w:rsidP="008037C1">
            <w:pPr>
              <w:pStyle w:val="ListParagraph"/>
              <w:numPr>
                <w:ilvl w:val="1"/>
                <w:numId w:val="48"/>
              </w:numPr>
              <w:suppressAutoHyphens w:val="0"/>
              <w:jc w:val="left"/>
              <w:rPr>
                <w:rFonts w:cs="Arial"/>
                <w:i/>
                <w:iCs/>
                <w:szCs w:val="28"/>
              </w:rPr>
            </w:pPr>
            <w:r>
              <w:rPr>
                <w:rFonts w:cs="Arial"/>
                <w:szCs w:val="28"/>
              </w:rPr>
              <w:t xml:space="preserve">How fair is this weighting? Why? </w:t>
            </w:r>
          </w:p>
          <w:p w14:paraId="5C2EBF47" w14:textId="77777777" w:rsidR="0037542A" w:rsidRPr="00C450CC" w:rsidRDefault="0037542A" w:rsidP="008037C1">
            <w:pPr>
              <w:pStyle w:val="ListParagraph"/>
              <w:numPr>
                <w:ilvl w:val="1"/>
                <w:numId w:val="48"/>
              </w:numPr>
              <w:suppressAutoHyphens w:val="0"/>
              <w:jc w:val="left"/>
              <w:rPr>
                <w:rFonts w:cs="Arial"/>
                <w:i/>
                <w:iCs/>
                <w:szCs w:val="28"/>
              </w:rPr>
            </w:pPr>
            <w:r>
              <w:rPr>
                <w:rFonts w:cs="Arial"/>
                <w:szCs w:val="28"/>
              </w:rPr>
              <w:t xml:space="preserve">How could it be improved? Why? </w:t>
            </w:r>
          </w:p>
          <w:p w14:paraId="086CDF10" w14:textId="77777777" w:rsidR="0037542A" w:rsidRPr="008B10B4" w:rsidRDefault="0037542A" w:rsidP="008037C1">
            <w:pPr>
              <w:pStyle w:val="ListParagraph"/>
              <w:ind w:left="2160"/>
              <w:jc w:val="left"/>
              <w:rPr>
                <w:rFonts w:cs="Arial"/>
                <w:i/>
                <w:iCs/>
                <w:szCs w:val="28"/>
              </w:rPr>
            </w:pPr>
          </w:p>
          <w:p w14:paraId="53B61B3D" w14:textId="77777777" w:rsidR="0037542A" w:rsidRPr="00C450CC" w:rsidRDefault="0037542A" w:rsidP="008037C1">
            <w:pPr>
              <w:pStyle w:val="ListParagraph"/>
              <w:numPr>
                <w:ilvl w:val="0"/>
                <w:numId w:val="48"/>
              </w:numPr>
              <w:suppressAutoHyphens w:val="0"/>
              <w:jc w:val="left"/>
              <w:rPr>
                <w:rFonts w:cs="Arial"/>
                <w:i/>
                <w:iCs/>
                <w:szCs w:val="28"/>
              </w:rPr>
            </w:pPr>
            <w:r>
              <w:rPr>
                <w:rFonts w:cs="Arial"/>
                <w:szCs w:val="28"/>
              </w:rPr>
              <w:t xml:space="preserve">OK, what if we split them up equally. This would mean NICE would consider the health of all groups equally. </w:t>
            </w:r>
          </w:p>
          <w:p w14:paraId="0C3FD65E" w14:textId="77777777" w:rsidR="0037542A" w:rsidRPr="005B16DA" w:rsidRDefault="0037542A" w:rsidP="008037C1">
            <w:pPr>
              <w:pStyle w:val="ListParagraph"/>
              <w:numPr>
                <w:ilvl w:val="1"/>
                <w:numId w:val="48"/>
              </w:numPr>
              <w:suppressAutoHyphens w:val="0"/>
              <w:jc w:val="left"/>
              <w:rPr>
                <w:rFonts w:cs="Arial"/>
                <w:i/>
                <w:iCs/>
                <w:szCs w:val="28"/>
              </w:rPr>
            </w:pPr>
            <w:r>
              <w:rPr>
                <w:rFonts w:cs="Arial"/>
                <w:szCs w:val="28"/>
              </w:rPr>
              <w:t xml:space="preserve">How comfortable are you with this weighting? Why? </w:t>
            </w:r>
          </w:p>
          <w:p w14:paraId="080F9A83" w14:textId="77777777" w:rsidR="0037542A" w:rsidRPr="00C450CC" w:rsidRDefault="0037542A" w:rsidP="008037C1">
            <w:pPr>
              <w:pStyle w:val="ListParagraph"/>
              <w:numPr>
                <w:ilvl w:val="1"/>
                <w:numId w:val="48"/>
              </w:numPr>
              <w:suppressAutoHyphens w:val="0"/>
              <w:jc w:val="left"/>
              <w:rPr>
                <w:rFonts w:cs="Arial"/>
                <w:i/>
                <w:iCs/>
                <w:szCs w:val="28"/>
              </w:rPr>
            </w:pPr>
            <w:r>
              <w:rPr>
                <w:rFonts w:cs="Arial"/>
                <w:szCs w:val="28"/>
              </w:rPr>
              <w:t xml:space="preserve">How fair is this weighting, given what you think about NICE’s remit? Why? </w:t>
            </w:r>
          </w:p>
          <w:p w14:paraId="59A73635" w14:textId="77777777" w:rsidR="0037542A" w:rsidRPr="005B16DA" w:rsidRDefault="0037542A" w:rsidP="008037C1">
            <w:pPr>
              <w:pStyle w:val="ListParagraph"/>
              <w:numPr>
                <w:ilvl w:val="1"/>
                <w:numId w:val="48"/>
              </w:numPr>
              <w:suppressAutoHyphens w:val="0"/>
              <w:jc w:val="left"/>
              <w:rPr>
                <w:rFonts w:cs="Arial"/>
                <w:i/>
                <w:iCs/>
                <w:szCs w:val="28"/>
              </w:rPr>
            </w:pPr>
            <w:r>
              <w:rPr>
                <w:rFonts w:cs="Arial"/>
                <w:szCs w:val="28"/>
              </w:rPr>
              <w:t xml:space="preserve">How could it be improved? Why? </w:t>
            </w:r>
          </w:p>
          <w:p w14:paraId="7ED765F1" w14:textId="77777777" w:rsidR="0037542A" w:rsidRDefault="0037542A" w:rsidP="008037C1">
            <w:pPr>
              <w:ind w:left="1800"/>
              <w:jc w:val="left"/>
              <w:rPr>
                <w:rFonts w:cs="Arial"/>
                <w:i/>
                <w:iCs/>
                <w:szCs w:val="28"/>
              </w:rPr>
            </w:pPr>
          </w:p>
          <w:p w14:paraId="286ED4D3" w14:textId="77777777" w:rsidR="0037542A" w:rsidRPr="000812A4" w:rsidRDefault="0037542A" w:rsidP="008037C1">
            <w:pPr>
              <w:ind w:left="720"/>
              <w:jc w:val="left"/>
              <w:rPr>
                <w:rFonts w:cs="Arial"/>
                <w:i/>
                <w:iCs/>
                <w:szCs w:val="28"/>
              </w:rPr>
            </w:pPr>
            <w:r w:rsidRPr="000812A4">
              <w:rPr>
                <w:rFonts w:cs="Arial"/>
                <w:i/>
                <w:iCs/>
                <w:szCs w:val="28"/>
              </w:rPr>
              <w:t xml:space="preserve">Build on insights from scenarios a and b to move towards the allocation that participants are most comfortable with and consider to be most fair.  </w:t>
            </w:r>
          </w:p>
          <w:p w14:paraId="3EE7694F" w14:textId="77777777" w:rsidR="0037542A" w:rsidRPr="005B16DA" w:rsidRDefault="0037542A" w:rsidP="008037C1">
            <w:pPr>
              <w:ind w:left="1800"/>
              <w:jc w:val="left"/>
              <w:rPr>
                <w:rFonts w:cs="Arial"/>
                <w:i/>
                <w:iCs/>
                <w:szCs w:val="28"/>
              </w:rPr>
            </w:pPr>
          </w:p>
          <w:p w14:paraId="4EBFE08D" w14:textId="77777777" w:rsidR="0037542A" w:rsidRDefault="0037542A" w:rsidP="008037C1">
            <w:pPr>
              <w:pStyle w:val="ListParagraph"/>
              <w:numPr>
                <w:ilvl w:val="0"/>
                <w:numId w:val="26"/>
              </w:numPr>
              <w:suppressAutoHyphens w:val="0"/>
              <w:jc w:val="left"/>
              <w:rPr>
                <w:rFonts w:cs="Arial"/>
                <w:szCs w:val="28"/>
              </w:rPr>
            </w:pPr>
            <w:r>
              <w:rPr>
                <w:rFonts w:cs="Arial"/>
                <w:szCs w:val="28"/>
              </w:rPr>
              <w:t xml:space="preserve">How, if at all, do you think the relative importance of these groups’ health changes if: </w:t>
            </w:r>
          </w:p>
          <w:p w14:paraId="32166DCC" w14:textId="77777777" w:rsidR="0037542A" w:rsidRDefault="0037542A" w:rsidP="008037C1">
            <w:pPr>
              <w:pStyle w:val="ListParagraph"/>
              <w:jc w:val="left"/>
              <w:rPr>
                <w:rFonts w:cs="Arial"/>
                <w:szCs w:val="28"/>
              </w:rPr>
            </w:pPr>
          </w:p>
          <w:p w14:paraId="217EE628" w14:textId="77777777" w:rsidR="0037542A" w:rsidRDefault="0037542A" w:rsidP="008037C1">
            <w:pPr>
              <w:pStyle w:val="ListParagraph"/>
              <w:numPr>
                <w:ilvl w:val="1"/>
                <w:numId w:val="26"/>
              </w:numPr>
              <w:suppressAutoHyphens w:val="0"/>
              <w:jc w:val="left"/>
              <w:rPr>
                <w:rFonts w:cs="Arial"/>
                <w:szCs w:val="28"/>
              </w:rPr>
            </w:pPr>
            <w:r>
              <w:rPr>
                <w:rFonts w:cs="Arial"/>
                <w:szCs w:val="28"/>
              </w:rPr>
              <w:t xml:space="preserve">NICE is deciding whether to recommend a new treatment which will be </w:t>
            </w:r>
            <w:r w:rsidRPr="00BC0674">
              <w:rPr>
                <w:rFonts w:cs="Arial"/>
                <w:b/>
                <w:bCs/>
                <w:szCs w:val="28"/>
              </w:rPr>
              <w:t>very environmentally damagin</w:t>
            </w:r>
            <w:r>
              <w:rPr>
                <w:rFonts w:cs="Arial"/>
                <w:b/>
                <w:bCs/>
                <w:szCs w:val="28"/>
              </w:rPr>
              <w:t xml:space="preserve">g? </w:t>
            </w:r>
            <w:r w:rsidRPr="0021045B">
              <w:rPr>
                <w:rFonts w:cs="Arial"/>
                <w:szCs w:val="28"/>
              </w:rPr>
              <w:t>Why?</w:t>
            </w:r>
            <w:r>
              <w:rPr>
                <w:rFonts w:cs="Arial"/>
                <w:b/>
                <w:bCs/>
                <w:szCs w:val="28"/>
              </w:rPr>
              <w:t xml:space="preserve"> </w:t>
            </w:r>
          </w:p>
          <w:p w14:paraId="1C50451B" w14:textId="77777777" w:rsidR="0037542A" w:rsidRDefault="0037542A" w:rsidP="008037C1">
            <w:pPr>
              <w:jc w:val="left"/>
              <w:rPr>
                <w:rFonts w:cs="Arial"/>
                <w:szCs w:val="28"/>
              </w:rPr>
            </w:pPr>
          </w:p>
          <w:p w14:paraId="4E77D59B" w14:textId="77777777" w:rsidR="0037542A" w:rsidRDefault="0037542A" w:rsidP="008037C1">
            <w:pPr>
              <w:pStyle w:val="ListParagraph"/>
              <w:numPr>
                <w:ilvl w:val="1"/>
                <w:numId w:val="26"/>
              </w:numPr>
              <w:suppressAutoHyphens w:val="0"/>
              <w:jc w:val="left"/>
              <w:rPr>
                <w:rFonts w:cs="Arial"/>
                <w:szCs w:val="28"/>
              </w:rPr>
            </w:pPr>
            <w:r>
              <w:rPr>
                <w:rFonts w:cs="Arial"/>
                <w:szCs w:val="28"/>
              </w:rPr>
              <w:t xml:space="preserve">NICE is deciding whether to recommend a treatment which will be </w:t>
            </w:r>
            <w:r w:rsidRPr="00BC0674">
              <w:rPr>
                <w:rFonts w:cs="Arial"/>
                <w:b/>
                <w:bCs/>
                <w:szCs w:val="28"/>
              </w:rPr>
              <w:t>much better for the environment</w:t>
            </w:r>
            <w:r>
              <w:rPr>
                <w:rFonts w:cs="Arial"/>
                <w:szCs w:val="28"/>
              </w:rPr>
              <w:t xml:space="preserve"> compared to existing alternatives? Why? </w:t>
            </w:r>
          </w:p>
          <w:p w14:paraId="664A6902" w14:textId="77777777" w:rsidR="0037542A" w:rsidRDefault="0037542A" w:rsidP="008037C1">
            <w:pPr>
              <w:jc w:val="left"/>
              <w:rPr>
                <w:rFonts w:cs="Arial"/>
                <w:szCs w:val="28"/>
              </w:rPr>
            </w:pPr>
          </w:p>
          <w:p w14:paraId="4FAB596D" w14:textId="77777777" w:rsidR="0037542A" w:rsidRDefault="0037542A" w:rsidP="008037C1">
            <w:pPr>
              <w:jc w:val="left"/>
              <w:rPr>
                <w:rFonts w:cs="Arial"/>
                <w:i/>
                <w:iCs/>
                <w:szCs w:val="28"/>
              </w:rPr>
            </w:pPr>
            <w:r w:rsidRPr="0021045B">
              <w:rPr>
                <w:rFonts w:cs="Arial"/>
                <w:i/>
                <w:iCs/>
                <w:szCs w:val="28"/>
              </w:rPr>
              <w:t xml:space="preserve">For each example allow participants the opportunity to change the allocation of points, discussing amongst themselves the rationale for this. </w:t>
            </w:r>
          </w:p>
          <w:p w14:paraId="7B92936B" w14:textId="77777777" w:rsidR="0037542A" w:rsidRDefault="0037542A" w:rsidP="008037C1">
            <w:pPr>
              <w:jc w:val="left"/>
              <w:rPr>
                <w:rFonts w:cs="Arial"/>
                <w:i/>
                <w:iCs/>
                <w:szCs w:val="28"/>
              </w:rPr>
            </w:pPr>
          </w:p>
          <w:p w14:paraId="412E747F" w14:textId="77777777" w:rsidR="0037542A" w:rsidRPr="0021045B" w:rsidRDefault="0037542A" w:rsidP="008037C1">
            <w:pPr>
              <w:jc w:val="left"/>
              <w:rPr>
                <w:rFonts w:cs="Arial"/>
                <w:szCs w:val="28"/>
              </w:rPr>
            </w:pPr>
            <w:r w:rsidRPr="0021045B">
              <w:rPr>
                <w:rFonts w:cs="Arial"/>
                <w:i/>
                <w:iCs/>
                <w:szCs w:val="28"/>
              </w:rPr>
              <w:t>Moderator to probe</w:t>
            </w:r>
            <w:r>
              <w:rPr>
                <w:rFonts w:cs="Arial"/>
                <w:i/>
                <w:iCs/>
                <w:szCs w:val="28"/>
              </w:rPr>
              <w:t xml:space="preserve"> into justifications/explanations for moving/not moving points to different groups. </w:t>
            </w:r>
          </w:p>
          <w:p w14:paraId="2E37F318" w14:textId="77777777" w:rsidR="0037542A" w:rsidRPr="00687EF2" w:rsidRDefault="0037542A" w:rsidP="008037C1">
            <w:pPr>
              <w:pStyle w:val="ListParagraph"/>
              <w:jc w:val="left"/>
              <w:rPr>
                <w:rFonts w:cs="Arial"/>
                <w:szCs w:val="28"/>
              </w:rPr>
            </w:pPr>
          </w:p>
        </w:tc>
      </w:tr>
      <w:tr w:rsidR="0037542A" w:rsidRPr="00CE3085" w14:paraId="0C64C4D1" w14:textId="77777777" w:rsidTr="00355008">
        <w:trPr>
          <w:trHeight w:val="326"/>
        </w:trPr>
        <w:tc>
          <w:tcPr>
            <w:tcW w:w="1484" w:type="dxa"/>
          </w:tcPr>
          <w:p w14:paraId="467093B7" w14:textId="2166942B" w:rsidR="0037542A" w:rsidRDefault="0037542A" w:rsidP="008037C1">
            <w:pPr>
              <w:jc w:val="left"/>
              <w:rPr>
                <w:rFonts w:cs="Arial"/>
                <w:szCs w:val="28"/>
              </w:rPr>
            </w:pPr>
            <w:r>
              <w:rPr>
                <w:rFonts w:cs="Arial"/>
                <w:szCs w:val="28"/>
              </w:rPr>
              <w:lastRenderedPageBreak/>
              <w:t xml:space="preserve">6.55 </w:t>
            </w:r>
            <w:r w:rsidR="008B0AFF">
              <w:rPr>
                <w:rFonts w:cs="Arial"/>
                <w:szCs w:val="28"/>
              </w:rPr>
              <w:t>to</w:t>
            </w:r>
            <w:r>
              <w:rPr>
                <w:rFonts w:cs="Arial"/>
                <w:szCs w:val="28"/>
              </w:rPr>
              <w:t xml:space="preserve"> 7.00pm</w:t>
            </w:r>
          </w:p>
        </w:tc>
        <w:tc>
          <w:tcPr>
            <w:tcW w:w="8592" w:type="dxa"/>
          </w:tcPr>
          <w:p w14:paraId="67DFB662" w14:textId="77777777" w:rsidR="0037542A" w:rsidRDefault="0037542A" w:rsidP="008037C1">
            <w:pPr>
              <w:jc w:val="left"/>
              <w:rPr>
                <w:rFonts w:cs="Arial"/>
                <w:b/>
                <w:bCs/>
                <w:szCs w:val="28"/>
              </w:rPr>
            </w:pPr>
            <w:r>
              <w:rPr>
                <w:rFonts w:cs="Arial"/>
                <w:b/>
                <w:bCs/>
                <w:szCs w:val="28"/>
              </w:rPr>
              <w:t>COMFORT BREAK</w:t>
            </w:r>
          </w:p>
        </w:tc>
      </w:tr>
      <w:tr w:rsidR="0037542A" w:rsidRPr="00CE3085" w14:paraId="452DBB94" w14:textId="77777777" w:rsidTr="00355008">
        <w:trPr>
          <w:trHeight w:val="127"/>
        </w:trPr>
        <w:tc>
          <w:tcPr>
            <w:tcW w:w="1484" w:type="dxa"/>
          </w:tcPr>
          <w:p w14:paraId="10DF3908" w14:textId="774F021F" w:rsidR="0037542A" w:rsidRDefault="0037542A" w:rsidP="008037C1">
            <w:pPr>
              <w:jc w:val="left"/>
              <w:rPr>
                <w:rFonts w:cs="Arial"/>
                <w:szCs w:val="28"/>
              </w:rPr>
            </w:pPr>
            <w:r>
              <w:rPr>
                <w:rFonts w:cs="Arial"/>
                <w:szCs w:val="28"/>
              </w:rPr>
              <w:t xml:space="preserve">7.00 </w:t>
            </w:r>
            <w:r w:rsidR="008B0AFF">
              <w:rPr>
                <w:rFonts w:cs="Arial"/>
                <w:szCs w:val="28"/>
              </w:rPr>
              <w:t>to</w:t>
            </w:r>
            <w:r>
              <w:rPr>
                <w:rFonts w:cs="Arial"/>
                <w:szCs w:val="28"/>
              </w:rPr>
              <w:t xml:space="preserve"> 7.30pm </w:t>
            </w:r>
          </w:p>
          <w:p w14:paraId="5E9B96BC" w14:textId="77777777" w:rsidR="0037542A" w:rsidRDefault="0037542A" w:rsidP="008037C1">
            <w:pPr>
              <w:jc w:val="left"/>
              <w:rPr>
                <w:rFonts w:cs="Arial"/>
                <w:szCs w:val="28"/>
              </w:rPr>
            </w:pPr>
          </w:p>
          <w:p w14:paraId="11F2984B" w14:textId="77777777" w:rsidR="0037542A" w:rsidRDefault="0037542A" w:rsidP="008037C1">
            <w:pPr>
              <w:jc w:val="left"/>
              <w:rPr>
                <w:rFonts w:cs="Arial"/>
                <w:szCs w:val="28"/>
              </w:rPr>
            </w:pPr>
          </w:p>
          <w:p w14:paraId="22C9419A" w14:textId="77777777" w:rsidR="0037542A" w:rsidRPr="00CE3085" w:rsidRDefault="0037542A" w:rsidP="008037C1">
            <w:pPr>
              <w:jc w:val="left"/>
              <w:rPr>
                <w:rFonts w:cs="Arial"/>
                <w:szCs w:val="28"/>
              </w:rPr>
            </w:pPr>
          </w:p>
        </w:tc>
        <w:tc>
          <w:tcPr>
            <w:tcW w:w="8592" w:type="dxa"/>
          </w:tcPr>
          <w:p w14:paraId="1DE667F2" w14:textId="77777777" w:rsidR="0037542A" w:rsidRPr="00FC45AB" w:rsidRDefault="0037542A" w:rsidP="008037C1">
            <w:pPr>
              <w:jc w:val="left"/>
              <w:rPr>
                <w:rFonts w:cs="Arial"/>
                <w:b/>
                <w:bCs/>
                <w:szCs w:val="28"/>
              </w:rPr>
            </w:pPr>
            <w:r>
              <w:rPr>
                <w:rFonts w:cs="Arial"/>
                <w:b/>
                <w:bCs/>
                <w:szCs w:val="28"/>
              </w:rPr>
              <w:t>BREAKOUT GROUPS SECTION 2 – THEME NICE’s RESPONSIBILITIES</w:t>
            </w:r>
          </w:p>
          <w:p w14:paraId="2B2E6ED4" w14:textId="77777777" w:rsidR="0037542A" w:rsidRDefault="0037542A" w:rsidP="008037C1">
            <w:pPr>
              <w:jc w:val="left"/>
              <w:rPr>
                <w:rFonts w:cs="Arial"/>
                <w:szCs w:val="28"/>
              </w:rPr>
            </w:pPr>
          </w:p>
          <w:p w14:paraId="2F5E9289" w14:textId="77777777" w:rsidR="0037542A" w:rsidRDefault="0037542A" w:rsidP="008037C1">
            <w:pPr>
              <w:jc w:val="left"/>
              <w:rPr>
                <w:rFonts w:cs="Arial"/>
                <w:i/>
                <w:szCs w:val="28"/>
              </w:rPr>
            </w:pPr>
            <w:r w:rsidRPr="00AE0A96">
              <w:rPr>
                <w:rFonts w:cs="Arial"/>
                <w:i/>
                <w:szCs w:val="28"/>
              </w:rPr>
              <w:t xml:space="preserve">Purpose: </w:t>
            </w:r>
          </w:p>
          <w:p w14:paraId="5A284B3D" w14:textId="77777777" w:rsidR="0037542A" w:rsidRDefault="0037542A" w:rsidP="008037C1">
            <w:pPr>
              <w:jc w:val="left"/>
              <w:rPr>
                <w:rFonts w:cs="Arial"/>
                <w:i/>
                <w:szCs w:val="28"/>
              </w:rPr>
            </w:pPr>
          </w:p>
          <w:p w14:paraId="56DB4936" w14:textId="77777777" w:rsidR="0037542A" w:rsidRPr="007A4C6D" w:rsidRDefault="0037542A" w:rsidP="008037C1">
            <w:pPr>
              <w:jc w:val="left"/>
              <w:rPr>
                <w:rFonts w:cs="Arial"/>
                <w:i/>
                <w:szCs w:val="28"/>
              </w:rPr>
            </w:pPr>
            <w:r w:rsidRPr="007A4C6D">
              <w:rPr>
                <w:rFonts w:cs="Arial"/>
                <w:i/>
                <w:szCs w:val="28"/>
              </w:rPr>
              <w:t xml:space="preserve">To gather participant feedback on the emerging principles, starting with overarching </w:t>
            </w:r>
            <w:r>
              <w:rPr>
                <w:rFonts w:cs="Arial"/>
                <w:i/>
                <w:szCs w:val="28"/>
              </w:rPr>
              <w:t>principle</w:t>
            </w:r>
            <w:r w:rsidRPr="007A4C6D">
              <w:rPr>
                <w:rFonts w:cs="Arial"/>
                <w:i/>
                <w:szCs w:val="28"/>
              </w:rPr>
              <w:t>s, and considering qualifying views</w:t>
            </w:r>
          </w:p>
          <w:p w14:paraId="35948598" w14:textId="77777777" w:rsidR="0037542A" w:rsidRDefault="0037542A" w:rsidP="008037C1">
            <w:pPr>
              <w:jc w:val="left"/>
              <w:rPr>
                <w:rFonts w:cs="Arial"/>
                <w:i/>
                <w:iCs/>
                <w:szCs w:val="28"/>
              </w:rPr>
            </w:pPr>
          </w:p>
          <w:p w14:paraId="1DD5DE0E" w14:textId="77777777" w:rsidR="0037542A" w:rsidRDefault="0037542A" w:rsidP="008037C1">
            <w:pPr>
              <w:jc w:val="left"/>
              <w:rPr>
                <w:rFonts w:cs="Arial"/>
                <w:szCs w:val="28"/>
              </w:rPr>
            </w:pPr>
            <w:r>
              <w:rPr>
                <w:rFonts w:cs="Arial"/>
                <w:szCs w:val="28"/>
              </w:rPr>
              <w:t>We’re now going to go through the emerging principles, starting with some of the main overarching principles for NICE.</w:t>
            </w:r>
          </w:p>
          <w:p w14:paraId="30B47DA7" w14:textId="77777777" w:rsidR="0037542A" w:rsidRDefault="0037542A" w:rsidP="008037C1">
            <w:pPr>
              <w:jc w:val="left"/>
              <w:rPr>
                <w:rFonts w:cs="Arial"/>
                <w:szCs w:val="28"/>
              </w:rPr>
            </w:pPr>
          </w:p>
          <w:p w14:paraId="17453CD9" w14:textId="020167E8" w:rsidR="0037542A" w:rsidRDefault="0037542A" w:rsidP="008037C1">
            <w:pPr>
              <w:jc w:val="left"/>
              <w:rPr>
                <w:rFonts w:cs="Arial"/>
                <w:szCs w:val="28"/>
              </w:rPr>
            </w:pPr>
            <w:r>
              <w:rPr>
                <w:rFonts w:cs="Arial"/>
                <w:i/>
                <w:iCs/>
                <w:szCs w:val="28"/>
              </w:rPr>
              <w:t xml:space="preserve">Moderator to share </w:t>
            </w:r>
            <w:r w:rsidR="008B0AFF">
              <w:rPr>
                <w:rFonts w:cs="Arial"/>
                <w:i/>
                <w:iCs/>
                <w:szCs w:val="28"/>
              </w:rPr>
              <w:t xml:space="preserve">stimulus set </w:t>
            </w:r>
            <w:r>
              <w:rPr>
                <w:rFonts w:cs="Arial"/>
                <w:i/>
                <w:iCs/>
                <w:szCs w:val="28"/>
              </w:rPr>
              <w:t>4 (</w:t>
            </w:r>
            <w:r w:rsidR="008B0AFF">
              <w:rPr>
                <w:rFonts w:cs="Arial"/>
                <w:i/>
                <w:iCs/>
                <w:szCs w:val="28"/>
              </w:rPr>
              <w:t>principles discussion slides</w:t>
            </w:r>
            <w:r>
              <w:rPr>
                <w:rFonts w:cs="Arial"/>
                <w:i/>
                <w:iCs/>
                <w:szCs w:val="28"/>
              </w:rPr>
              <w:t>)</w:t>
            </w:r>
            <w:r w:rsidR="008B0AFF">
              <w:rPr>
                <w:rFonts w:cs="Arial"/>
                <w:i/>
                <w:iCs/>
                <w:szCs w:val="28"/>
              </w:rPr>
              <w:t>.</w:t>
            </w:r>
            <w:r>
              <w:rPr>
                <w:rFonts w:cs="Arial"/>
                <w:i/>
                <w:iCs/>
                <w:szCs w:val="28"/>
              </w:rPr>
              <w:t xml:space="preserve"> </w:t>
            </w:r>
            <w:r>
              <w:rPr>
                <w:rFonts w:cs="Arial"/>
                <w:szCs w:val="28"/>
              </w:rPr>
              <w:t xml:space="preserve"> </w:t>
            </w:r>
          </w:p>
          <w:p w14:paraId="563C07C1" w14:textId="77777777" w:rsidR="0037542A" w:rsidRDefault="0037542A" w:rsidP="008037C1">
            <w:pPr>
              <w:jc w:val="left"/>
              <w:rPr>
                <w:rFonts w:cs="Arial"/>
                <w:szCs w:val="28"/>
              </w:rPr>
            </w:pPr>
          </w:p>
          <w:p w14:paraId="5802566C" w14:textId="794B9FC6" w:rsidR="0037542A" w:rsidRPr="00DC6765" w:rsidRDefault="0037542A" w:rsidP="008037C1">
            <w:pPr>
              <w:jc w:val="left"/>
              <w:rPr>
                <w:rFonts w:cs="Arial"/>
                <w:i/>
                <w:iCs/>
                <w:szCs w:val="28"/>
              </w:rPr>
            </w:pPr>
            <w:r>
              <w:rPr>
                <w:rFonts w:cs="Arial"/>
                <w:i/>
                <w:iCs/>
                <w:szCs w:val="28"/>
              </w:rPr>
              <w:t xml:space="preserve">Moderator to run through mini-guide for </w:t>
            </w:r>
            <w:r w:rsidR="008B0AFF">
              <w:rPr>
                <w:rFonts w:cs="Arial"/>
                <w:b/>
                <w:bCs/>
                <w:i/>
                <w:iCs/>
                <w:szCs w:val="28"/>
              </w:rPr>
              <w:t>p</w:t>
            </w:r>
            <w:r w:rsidR="008B0AFF" w:rsidRPr="000812A4">
              <w:rPr>
                <w:rFonts w:cs="Arial"/>
                <w:b/>
                <w:bCs/>
                <w:i/>
                <w:iCs/>
                <w:szCs w:val="28"/>
              </w:rPr>
              <w:t xml:space="preserve">rinciples </w:t>
            </w:r>
            <w:r w:rsidRPr="000812A4">
              <w:rPr>
                <w:rFonts w:cs="Arial"/>
                <w:b/>
                <w:bCs/>
                <w:i/>
                <w:iCs/>
                <w:szCs w:val="28"/>
              </w:rPr>
              <w:t>1</w:t>
            </w:r>
            <w:r w:rsidR="008B0AFF">
              <w:rPr>
                <w:rFonts w:cs="Arial"/>
                <w:b/>
                <w:bCs/>
                <w:i/>
                <w:iCs/>
                <w:szCs w:val="28"/>
              </w:rPr>
              <w:t xml:space="preserve"> to </w:t>
            </w:r>
            <w:r w:rsidRPr="000812A4">
              <w:rPr>
                <w:rFonts w:cs="Arial"/>
                <w:b/>
                <w:bCs/>
                <w:i/>
                <w:iCs/>
                <w:szCs w:val="28"/>
              </w:rPr>
              <w:t>4</w:t>
            </w:r>
            <w:r w:rsidR="008B0AFF">
              <w:rPr>
                <w:rFonts w:cs="Arial"/>
                <w:b/>
                <w:bCs/>
                <w:i/>
                <w:iCs/>
                <w:szCs w:val="28"/>
              </w:rPr>
              <w:t>.</w:t>
            </w:r>
          </w:p>
          <w:p w14:paraId="6CBA48DF" w14:textId="77777777" w:rsidR="0037542A" w:rsidRDefault="0037542A" w:rsidP="008037C1">
            <w:pPr>
              <w:jc w:val="left"/>
              <w:rPr>
                <w:rFonts w:cs="Arial"/>
                <w:szCs w:val="28"/>
              </w:rPr>
            </w:pPr>
            <w:r w:rsidRPr="00445678">
              <w:rPr>
                <w:rFonts w:cs="Arial"/>
                <w:szCs w:val="28"/>
              </w:rPr>
              <w:t xml:space="preserve">   </w:t>
            </w:r>
          </w:p>
          <w:p w14:paraId="418A7278" w14:textId="7E16E11A" w:rsidR="0037542A" w:rsidRDefault="0037542A" w:rsidP="008037C1">
            <w:pPr>
              <w:jc w:val="left"/>
              <w:rPr>
                <w:rFonts w:cs="Arial"/>
                <w:i/>
                <w:iCs/>
                <w:szCs w:val="28"/>
              </w:rPr>
            </w:pPr>
            <w:r>
              <w:rPr>
                <w:rFonts w:cs="Arial"/>
                <w:i/>
                <w:iCs/>
                <w:szCs w:val="28"/>
              </w:rPr>
              <w:t xml:space="preserve">Moderator to repeat above for </w:t>
            </w:r>
            <w:r w:rsidR="008B0AFF">
              <w:rPr>
                <w:rFonts w:cs="Arial"/>
                <w:i/>
                <w:iCs/>
                <w:szCs w:val="28"/>
              </w:rPr>
              <w:t>p</w:t>
            </w:r>
            <w:r>
              <w:rPr>
                <w:rFonts w:cs="Arial"/>
                <w:i/>
                <w:iCs/>
                <w:szCs w:val="28"/>
              </w:rPr>
              <w:t xml:space="preserve">rinciples </w:t>
            </w:r>
            <w:commentRangeStart w:id="14"/>
            <w:r>
              <w:rPr>
                <w:rFonts w:cs="Arial"/>
                <w:i/>
                <w:iCs/>
                <w:szCs w:val="28"/>
              </w:rPr>
              <w:t>2</w:t>
            </w:r>
            <w:r w:rsidR="008B0AFF">
              <w:rPr>
                <w:rFonts w:cs="Arial"/>
                <w:i/>
                <w:iCs/>
                <w:szCs w:val="28"/>
              </w:rPr>
              <w:t xml:space="preserve"> to </w:t>
            </w:r>
            <w:r>
              <w:rPr>
                <w:rFonts w:cs="Arial"/>
                <w:i/>
                <w:iCs/>
                <w:szCs w:val="28"/>
              </w:rPr>
              <w:t>4.</w:t>
            </w:r>
            <w:commentRangeEnd w:id="14"/>
            <w:r w:rsidR="008B0AFF">
              <w:rPr>
                <w:rStyle w:val="CommentReference"/>
              </w:rPr>
              <w:commentReference w:id="14"/>
            </w:r>
          </w:p>
          <w:p w14:paraId="77564F51" w14:textId="77777777" w:rsidR="0037542A" w:rsidRPr="006C0D3D" w:rsidRDefault="0037542A" w:rsidP="008037C1">
            <w:pPr>
              <w:jc w:val="left"/>
              <w:rPr>
                <w:rFonts w:cs="Arial"/>
                <w:szCs w:val="28"/>
              </w:rPr>
            </w:pPr>
          </w:p>
        </w:tc>
      </w:tr>
      <w:tr w:rsidR="0037542A" w:rsidRPr="00CE3085" w14:paraId="79DE5C18" w14:textId="77777777" w:rsidTr="00355008">
        <w:trPr>
          <w:trHeight w:val="499"/>
        </w:trPr>
        <w:tc>
          <w:tcPr>
            <w:tcW w:w="1484" w:type="dxa"/>
          </w:tcPr>
          <w:p w14:paraId="0681FF00" w14:textId="4EC69C21" w:rsidR="0037542A" w:rsidRDefault="0037542A" w:rsidP="008037C1">
            <w:pPr>
              <w:jc w:val="left"/>
              <w:rPr>
                <w:rFonts w:cs="Arial"/>
                <w:szCs w:val="28"/>
              </w:rPr>
            </w:pPr>
            <w:r>
              <w:rPr>
                <w:rFonts w:cs="Arial"/>
                <w:szCs w:val="28"/>
              </w:rPr>
              <w:lastRenderedPageBreak/>
              <w:t>7.30</w:t>
            </w:r>
            <w:r w:rsidR="008B0AFF">
              <w:rPr>
                <w:rFonts w:cs="Arial"/>
                <w:szCs w:val="28"/>
              </w:rPr>
              <w:t xml:space="preserve"> to </w:t>
            </w:r>
            <w:r>
              <w:rPr>
                <w:rFonts w:cs="Arial"/>
                <w:szCs w:val="28"/>
              </w:rPr>
              <w:t>8.10pm</w:t>
            </w:r>
          </w:p>
        </w:tc>
        <w:tc>
          <w:tcPr>
            <w:tcW w:w="8592" w:type="dxa"/>
          </w:tcPr>
          <w:p w14:paraId="44205B7F" w14:textId="77777777" w:rsidR="0037542A" w:rsidRPr="00FC45AB" w:rsidRDefault="0037542A" w:rsidP="008037C1">
            <w:pPr>
              <w:jc w:val="left"/>
              <w:rPr>
                <w:rFonts w:cs="Arial"/>
                <w:b/>
                <w:bCs/>
                <w:szCs w:val="28"/>
              </w:rPr>
            </w:pPr>
            <w:r>
              <w:rPr>
                <w:rFonts w:cs="Arial"/>
                <w:b/>
                <w:bCs/>
                <w:szCs w:val="28"/>
              </w:rPr>
              <w:t xml:space="preserve">BREAKOUT GROUPS SECTION 3 – THEME MAKING DECISIONS  </w:t>
            </w:r>
          </w:p>
          <w:p w14:paraId="2862EF54" w14:textId="77777777" w:rsidR="0037542A" w:rsidRDefault="0037542A" w:rsidP="008037C1">
            <w:pPr>
              <w:jc w:val="left"/>
              <w:rPr>
                <w:rFonts w:cs="Arial"/>
                <w:b/>
                <w:bCs/>
                <w:szCs w:val="28"/>
              </w:rPr>
            </w:pPr>
          </w:p>
          <w:p w14:paraId="76843B56" w14:textId="73CAD2B8" w:rsidR="0037542A" w:rsidRDefault="0037542A" w:rsidP="008037C1">
            <w:pPr>
              <w:jc w:val="left"/>
              <w:rPr>
                <w:rFonts w:cs="Arial"/>
                <w:i/>
                <w:iCs/>
                <w:szCs w:val="28"/>
              </w:rPr>
            </w:pPr>
            <w:r>
              <w:rPr>
                <w:rFonts w:cs="Arial"/>
                <w:i/>
                <w:iCs/>
                <w:szCs w:val="28"/>
              </w:rPr>
              <w:t xml:space="preserve">Moderator to repeat above process for </w:t>
            </w:r>
            <w:r w:rsidR="008B0AFF">
              <w:rPr>
                <w:rFonts w:cs="Arial"/>
                <w:i/>
                <w:iCs/>
                <w:szCs w:val="28"/>
              </w:rPr>
              <w:t>p</w:t>
            </w:r>
            <w:r>
              <w:rPr>
                <w:rFonts w:cs="Arial"/>
                <w:i/>
                <w:iCs/>
                <w:szCs w:val="28"/>
              </w:rPr>
              <w:t>rinciples 5</w:t>
            </w:r>
            <w:r w:rsidR="008B0AFF">
              <w:rPr>
                <w:rFonts w:cs="Arial"/>
                <w:i/>
                <w:iCs/>
                <w:szCs w:val="28"/>
              </w:rPr>
              <w:t xml:space="preserve"> to </w:t>
            </w:r>
            <w:r>
              <w:rPr>
                <w:rFonts w:cs="Arial"/>
                <w:i/>
                <w:iCs/>
                <w:szCs w:val="28"/>
              </w:rPr>
              <w:t>9.</w:t>
            </w:r>
          </w:p>
          <w:p w14:paraId="49E53991" w14:textId="77777777" w:rsidR="0037542A" w:rsidRPr="0073433E" w:rsidRDefault="0037542A" w:rsidP="008037C1">
            <w:pPr>
              <w:jc w:val="left"/>
              <w:rPr>
                <w:rFonts w:cs="Arial"/>
                <w:i/>
                <w:iCs/>
                <w:szCs w:val="28"/>
              </w:rPr>
            </w:pPr>
          </w:p>
        </w:tc>
      </w:tr>
      <w:tr w:rsidR="0037542A" w:rsidRPr="00CE3085" w14:paraId="1384656A" w14:textId="77777777" w:rsidTr="00355008">
        <w:trPr>
          <w:trHeight w:val="499"/>
        </w:trPr>
        <w:tc>
          <w:tcPr>
            <w:tcW w:w="1484" w:type="dxa"/>
          </w:tcPr>
          <w:p w14:paraId="627FFE8D" w14:textId="4702D734" w:rsidR="0037542A" w:rsidRDefault="0037542A" w:rsidP="008037C1">
            <w:pPr>
              <w:jc w:val="left"/>
              <w:rPr>
                <w:rFonts w:cs="Arial"/>
                <w:szCs w:val="28"/>
              </w:rPr>
            </w:pPr>
            <w:r>
              <w:rPr>
                <w:rFonts w:cs="Arial"/>
                <w:szCs w:val="28"/>
              </w:rPr>
              <w:t>8.10</w:t>
            </w:r>
            <w:r w:rsidR="008B0AFF">
              <w:rPr>
                <w:rFonts w:cs="Arial"/>
                <w:szCs w:val="28"/>
              </w:rPr>
              <w:t xml:space="preserve"> to </w:t>
            </w:r>
            <w:r>
              <w:rPr>
                <w:rFonts w:cs="Arial"/>
                <w:szCs w:val="28"/>
              </w:rPr>
              <w:t xml:space="preserve">8.15pm </w:t>
            </w:r>
          </w:p>
        </w:tc>
        <w:tc>
          <w:tcPr>
            <w:tcW w:w="8592" w:type="dxa"/>
          </w:tcPr>
          <w:p w14:paraId="63554E8C" w14:textId="77777777" w:rsidR="0037542A" w:rsidRDefault="0037542A" w:rsidP="008037C1">
            <w:pPr>
              <w:jc w:val="left"/>
              <w:rPr>
                <w:rFonts w:cs="Arial"/>
                <w:b/>
                <w:bCs/>
                <w:szCs w:val="28"/>
              </w:rPr>
            </w:pPr>
            <w:r>
              <w:rPr>
                <w:rFonts w:cs="Arial"/>
                <w:b/>
                <w:bCs/>
                <w:szCs w:val="28"/>
              </w:rPr>
              <w:t>COMFORT BREAK</w:t>
            </w:r>
          </w:p>
          <w:p w14:paraId="5AB33D34" w14:textId="77777777" w:rsidR="0037542A" w:rsidRDefault="0037542A" w:rsidP="008037C1">
            <w:pPr>
              <w:jc w:val="left"/>
              <w:rPr>
                <w:rFonts w:cs="Arial"/>
                <w:b/>
                <w:bCs/>
                <w:szCs w:val="28"/>
              </w:rPr>
            </w:pPr>
          </w:p>
          <w:p w14:paraId="293FE6C2" w14:textId="77777777" w:rsidR="0037542A" w:rsidRDefault="0037542A" w:rsidP="008037C1">
            <w:pPr>
              <w:jc w:val="left"/>
              <w:rPr>
                <w:rFonts w:cs="Arial"/>
                <w:b/>
                <w:bCs/>
                <w:szCs w:val="28"/>
              </w:rPr>
            </w:pPr>
            <w:r>
              <w:rPr>
                <w:rFonts w:cs="Arial"/>
                <w:b/>
                <w:bCs/>
                <w:szCs w:val="28"/>
              </w:rPr>
              <w:t xml:space="preserve"> </w:t>
            </w:r>
          </w:p>
        </w:tc>
      </w:tr>
      <w:tr w:rsidR="0037542A" w:rsidRPr="00CE3085" w14:paraId="28F7BF82" w14:textId="77777777" w:rsidTr="00355008">
        <w:trPr>
          <w:trHeight w:val="499"/>
        </w:trPr>
        <w:tc>
          <w:tcPr>
            <w:tcW w:w="1484" w:type="dxa"/>
          </w:tcPr>
          <w:p w14:paraId="59334B2E" w14:textId="5306B131" w:rsidR="0037542A" w:rsidRDefault="0037542A" w:rsidP="008037C1">
            <w:pPr>
              <w:jc w:val="left"/>
              <w:rPr>
                <w:rFonts w:cs="Arial"/>
                <w:szCs w:val="28"/>
              </w:rPr>
            </w:pPr>
            <w:r>
              <w:rPr>
                <w:rFonts w:cs="Arial"/>
                <w:szCs w:val="28"/>
              </w:rPr>
              <w:t>8.15</w:t>
            </w:r>
            <w:r w:rsidR="008B0AFF">
              <w:rPr>
                <w:rFonts w:cs="Arial"/>
                <w:szCs w:val="28"/>
              </w:rPr>
              <w:t xml:space="preserve"> to </w:t>
            </w:r>
            <w:r>
              <w:rPr>
                <w:rFonts w:cs="Arial"/>
                <w:szCs w:val="28"/>
              </w:rPr>
              <w:t xml:space="preserve">8.55pm </w:t>
            </w:r>
          </w:p>
        </w:tc>
        <w:tc>
          <w:tcPr>
            <w:tcW w:w="8592" w:type="dxa"/>
          </w:tcPr>
          <w:p w14:paraId="1FD7FBFB" w14:textId="77777777" w:rsidR="0037542A" w:rsidRPr="00FC45AB" w:rsidRDefault="0037542A" w:rsidP="008037C1">
            <w:pPr>
              <w:jc w:val="left"/>
              <w:rPr>
                <w:rFonts w:cs="Arial"/>
                <w:b/>
                <w:bCs/>
                <w:szCs w:val="28"/>
              </w:rPr>
            </w:pPr>
            <w:r>
              <w:rPr>
                <w:rFonts w:cs="Arial"/>
                <w:b/>
                <w:bCs/>
                <w:szCs w:val="28"/>
              </w:rPr>
              <w:t>BREAKOUT GROUPS SECTION 4 – THEME PATIENT CHOICE</w:t>
            </w:r>
          </w:p>
          <w:p w14:paraId="3BEA7E9C" w14:textId="77777777" w:rsidR="0037542A" w:rsidRDefault="0037542A" w:rsidP="008037C1">
            <w:pPr>
              <w:jc w:val="left"/>
              <w:rPr>
                <w:rFonts w:cs="Arial"/>
                <w:b/>
                <w:bCs/>
                <w:szCs w:val="28"/>
              </w:rPr>
            </w:pPr>
          </w:p>
          <w:p w14:paraId="2E0809E1" w14:textId="42C893B2" w:rsidR="0037542A" w:rsidRDefault="0037542A" w:rsidP="008037C1">
            <w:pPr>
              <w:jc w:val="left"/>
              <w:rPr>
                <w:rFonts w:cs="Arial"/>
                <w:i/>
                <w:iCs/>
                <w:szCs w:val="28"/>
              </w:rPr>
            </w:pPr>
            <w:r>
              <w:rPr>
                <w:rFonts w:cs="Arial"/>
                <w:i/>
                <w:iCs/>
                <w:szCs w:val="28"/>
              </w:rPr>
              <w:t>Moderator to repeat above process for Principles 10</w:t>
            </w:r>
            <w:r w:rsidR="008B0AFF">
              <w:rPr>
                <w:rFonts w:cs="Arial"/>
                <w:i/>
                <w:iCs/>
                <w:szCs w:val="28"/>
              </w:rPr>
              <w:t xml:space="preserve"> to </w:t>
            </w:r>
            <w:r>
              <w:rPr>
                <w:rFonts w:cs="Arial"/>
                <w:i/>
                <w:iCs/>
                <w:szCs w:val="28"/>
              </w:rPr>
              <w:t>14.</w:t>
            </w:r>
          </w:p>
          <w:p w14:paraId="056FC31A" w14:textId="77777777" w:rsidR="0037542A" w:rsidRDefault="0037542A" w:rsidP="008037C1">
            <w:pPr>
              <w:jc w:val="left"/>
              <w:rPr>
                <w:rFonts w:cs="Arial"/>
                <w:b/>
                <w:bCs/>
                <w:szCs w:val="28"/>
              </w:rPr>
            </w:pPr>
          </w:p>
          <w:p w14:paraId="2B9C5F10" w14:textId="77777777" w:rsidR="0037542A" w:rsidRDefault="0037542A" w:rsidP="008037C1">
            <w:pPr>
              <w:jc w:val="left"/>
              <w:rPr>
                <w:rFonts w:cs="Arial"/>
                <w:b/>
                <w:bCs/>
                <w:szCs w:val="28"/>
              </w:rPr>
            </w:pPr>
            <w:r>
              <w:rPr>
                <w:rFonts w:cs="Arial"/>
                <w:b/>
                <w:bCs/>
                <w:szCs w:val="28"/>
              </w:rPr>
              <w:t xml:space="preserve"> </w:t>
            </w:r>
          </w:p>
        </w:tc>
      </w:tr>
      <w:tr w:rsidR="0037542A" w:rsidRPr="00CE3085" w14:paraId="4BF7CA37" w14:textId="77777777" w:rsidTr="00355008">
        <w:trPr>
          <w:trHeight w:val="499"/>
        </w:trPr>
        <w:tc>
          <w:tcPr>
            <w:tcW w:w="1484" w:type="dxa"/>
          </w:tcPr>
          <w:p w14:paraId="437A97C6" w14:textId="23D6E6E9" w:rsidR="0037542A" w:rsidRDefault="0037542A" w:rsidP="008037C1">
            <w:pPr>
              <w:jc w:val="left"/>
              <w:rPr>
                <w:rFonts w:cs="Arial"/>
                <w:szCs w:val="28"/>
              </w:rPr>
            </w:pPr>
            <w:r>
              <w:rPr>
                <w:rFonts w:cs="Arial"/>
                <w:szCs w:val="28"/>
              </w:rPr>
              <w:t>8.55</w:t>
            </w:r>
            <w:r w:rsidR="008B0AFF">
              <w:rPr>
                <w:rFonts w:cs="Arial"/>
                <w:szCs w:val="28"/>
              </w:rPr>
              <w:t xml:space="preserve"> to </w:t>
            </w:r>
            <w:r>
              <w:rPr>
                <w:rFonts w:cs="Arial"/>
                <w:szCs w:val="28"/>
              </w:rPr>
              <w:t xml:space="preserve">9pm  </w:t>
            </w:r>
          </w:p>
        </w:tc>
        <w:tc>
          <w:tcPr>
            <w:tcW w:w="8592" w:type="dxa"/>
          </w:tcPr>
          <w:p w14:paraId="511D4D96" w14:textId="77777777" w:rsidR="0037542A" w:rsidRDefault="0037542A" w:rsidP="008037C1">
            <w:pPr>
              <w:jc w:val="left"/>
              <w:rPr>
                <w:rFonts w:cs="Arial"/>
                <w:b/>
                <w:bCs/>
                <w:szCs w:val="28"/>
              </w:rPr>
            </w:pPr>
            <w:r>
              <w:rPr>
                <w:rFonts w:cs="Arial"/>
                <w:b/>
                <w:bCs/>
                <w:szCs w:val="28"/>
              </w:rPr>
              <w:t xml:space="preserve">PLENARY – THANK YOU AND CLOSE </w:t>
            </w:r>
          </w:p>
          <w:p w14:paraId="6C365858" w14:textId="77777777" w:rsidR="0037542A" w:rsidRDefault="0037542A" w:rsidP="008037C1">
            <w:pPr>
              <w:jc w:val="left"/>
              <w:rPr>
                <w:rFonts w:cs="Arial"/>
                <w:b/>
                <w:bCs/>
                <w:szCs w:val="28"/>
              </w:rPr>
            </w:pPr>
          </w:p>
          <w:p w14:paraId="7BE81489" w14:textId="77777777" w:rsidR="0037542A" w:rsidRDefault="0037542A" w:rsidP="008037C1">
            <w:pPr>
              <w:jc w:val="left"/>
              <w:rPr>
                <w:rFonts w:cs="Arial"/>
                <w:szCs w:val="28"/>
              </w:rPr>
            </w:pPr>
            <w:r>
              <w:rPr>
                <w:rFonts w:cs="Arial"/>
                <w:szCs w:val="28"/>
              </w:rPr>
              <w:t xml:space="preserve">Thank you all for your time this evening and over the last few weeks. </w:t>
            </w:r>
          </w:p>
          <w:p w14:paraId="1168D39E" w14:textId="77777777" w:rsidR="0037542A" w:rsidRDefault="0037542A" w:rsidP="008037C1">
            <w:pPr>
              <w:jc w:val="left"/>
              <w:rPr>
                <w:rFonts w:cs="Arial"/>
                <w:szCs w:val="28"/>
              </w:rPr>
            </w:pPr>
          </w:p>
          <w:p w14:paraId="7D8B1402" w14:textId="06654AEB" w:rsidR="0037542A" w:rsidRDefault="0037542A" w:rsidP="008037C1">
            <w:pPr>
              <w:jc w:val="left"/>
              <w:rPr>
                <w:rFonts w:cs="Arial"/>
                <w:i/>
                <w:iCs/>
                <w:szCs w:val="28"/>
              </w:rPr>
            </w:pPr>
            <w:r>
              <w:rPr>
                <w:rFonts w:cs="Arial"/>
                <w:szCs w:val="28"/>
              </w:rPr>
              <w:t xml:space="preserve">Before we finish up I wanted to give the floor to XX at NICE who has been patiently listening in the background over the past </w:t>
            </w:r>
            <w:r w:rsidR="008B0AFF">
              <w:rPr>
                <w:rFonts w:cs="Arial"/>
                <w:szCs w:val="28"/>
              </w:rPr>
              <w:t xml:space="preserve">3 </w:t>
            </w:r>
            <w:r>
              <w:rPr>
                <w:rFonts w:cs="Arial"/>
                <w:szCs w:val="28"/>
              </w:rPr>
              <w:t xml:space="preserve">workshops to say a little about how they will use the research and next steps. </w:t>
            </w:r>
          </w:p>
          <w:p w14:paraId="5B8B9918" w14:textId="77777777" w:rsidR="0037542A" w:rsidRDefault="0037542A" w:rsidP="008037C1">
            <w:pPr>
              <w:jc w:val="left"/>
              <w:rPr>
                <w:rFonts w:cs="Arial"/>
                <w:szCs w:val="28"/>
              </w:rPr>
            </w:pPr>
            <w:r>
              <w:rPr>
                <w:rFonts w:cs="Arial"/>
                <w:szCs w:val="28"/>
              </w:rPr>
              <w:t xml:space="preserve"> </w:t>
            </w:r>
          </w:p>
          <w:p w14:paraId="157D1E0A" w14:textId="3195FAC5" w:rsidR="0037542A" w:rsidRDefault="0037542A" w:rsidP="008037C1">
            <w:pPr>
              <w:jc w:val="left"/>
              <w:rPr>
                <w:rFonts w:cs="Arial"/>
                <w:szCs w:val="28"/>
              </w:rPr>
            </w:pPr>
            <w:r>
              <w:rPr>
                <w:rFonts w:cs="Arial"/>
                <w:szCs w:val="28"/>
              </w:rPr>
              <w:t>Thank you again for your time this evening. This brings this NICE Listens public dialogue to a close. You will be invited to provide final feedback via a short survey tomorrow</w:t>
            </w:r>
            <w:r w:rsidR="008B0AFF">
              <w:rPr>
                <w:rFonts w:cs="Arial"/>
                <w:szCs w:val="28"/>
              </w:rPr>
              <w:t>,</w:t>
            </w:r>
            <w:r>
              <w:rPr>
                <w:rFonts w:cs="Arial"/>
                <w:szCs w:val="28"/>
              </w:rPr>
              <w:t xml:space="preserve"> which we would welcome your honest responses to. We will also share a copy of the report for those of you interested in seeing how your views have been captured.</w:t>
            </w:r>
          </w:p>
          <w:p w14:paraId="7BF623D2" w14:textId="77777777" w:rsidR="0037542A" w:rsidRDefault="0037542A" w:rsidP="008037C1">
            <w:pPr>
              <w:jc w:val="left"/>
              <w:rPr>
                <w:rFonts w:cs="Arial"/>
                <w:szCs w:val="28"/>
              </w:rPr>
            </w:pPr>
          </w:p>
          <w:p w14:paraId="2CC9265A" w14:textId="77777777" w:rsidR="0037542A" w:rsidRDefault="0037542A" w:rsidP="008037C1">
            <w:pPr>
              <w:jc w:val="left"/>
              <w:rPr>
                <w:rFonts w:cs="Arial"/>
                <w:szCs w:val="28"/>
              </w:rPr>
            </w:pPr>
            <w:r>
              <w:rPr>
                <w:rFonts w:cs="Arial"/>
                <w:kern w:val="0"/>
                <w:szCs w:val="28"/>
              </w:rPr>
              <w:t>Thanks everyone. Good evening.</w:t>
            </w:r>
          </w:p>
          <w:p w14:paraId="3BD1164C" w14:textId="77777777" w:rsidR="0037542A" w:rsidRDefault="0037542A" w:rsidP="008037C1">
            <w:pPr>
              <w:jc w:val="left"/>
              <w:rPr>
                <w:rFonts w:cs="Arial"/>
                <w:szCs w:val="28"/>
              </w:rPr>
            </w:pPr>
          </w:p>
          <w:p w14:paraId="5F514603" w14:textId="6E140E69" w:rsidR="0037542A" w:rsidRDefault="0037542A" w:rsidP="008037C1">
            <w:pPr>
              <w:jc w:val="left"/>
              <w:rPr>
                <w:rFonts w:cs="Arial"/>
                <w:b/>
                <w:bCs/>
                <w:szCs w:val="28"/>
              </w:rPr>
            </w:pPr>
            <w:r>
              <w:rPr>
                <w:rFonts w:cs="Arial"/>
                <w:b/>
                <w:bCs/>
                <w:szCs w:val="28"/>
              </w:rPr>
              <w:t>Thank and close</w:t>
            </w:r>
            <w:r w:rsidR="00010F31">
              <w:rPr>
                <w:rFonts w:cs="Arial"/>
                <w:b/>
                <w:bCs/>
                <w:szCs w:val="28"/>
              </w:rPr>
              <w:t>.</w:t>
            </w:r>
          </w:p>
        </w:tc>
      </w:tr>
    </w:tbl>
    <w:p w14:paraId="7C1573BF" w14:textId="77777777" w:rsidR="0037542A" w:rsidRDefault="0037542A" w:rsidP="008037C1">
      <w:pPr>
        <w:jc w:val="left"/>
        <w:rPr>
          <w:rFonts w:cs="Arial"/>
          <w:szCs w:val="28"/>
        </w:rPr>
      </w:pPr>
    </w:p>
    <w:p w14:paraId="5E06696F" w14:textId="77777777" w:rsidR="0037542A" w:rsidRDefault="0037542A" w:rsidP="008037C1">
      <w:pPr>
        <w:jc w:val="left"/>
        <w:rPr>
          <w:rFonts w:cs="Arial"/>
          <w:szCs w:val="28"/>
        </w:rPr>
      </w:pPr>
      <w:r>
        <w:rPr>
          <w:rFonts w:cs="Arial"/>
          <w:szCs w:val="28"/>
        </w:rPr>
        <w:br w:type="page"/>
      </w:r>
    </w:p>
    <w:p w14:paraId="3EB82C26" w14:textId="6453F4D1" w:rsidR="0037542A" w:rsidRDefault="00C20053" w:rsidP="008037C1">
      <w:pPr>
        <w:pStyle w:val="NoSpacing"/>
        <w:jc w:val="left"/>
        <w:rPr>
          <w:b/>
          <w:bCs/>
        </w:rPr>
      </w:pPr>
      <w:r w:rsidRPr="00C20053">
        <w:rPr>
          <w:b/>
          <w:bCs/>
        </w:rPr>
        <w:lastRenderedPageBreak/>
        <w:t>M</w:t>
      </w:r>
      <w:r w:rsidR="0037542A" w:rsidRPr="00C20053">
        <w:rPr>
          <w:b/>
          <w:bCs/>
        </w:rPr>
        <w:t xml:space="preserve">ODERATOR GUIDE - PRINCIPLE 1 </w:t>
      </w:r>
    </w:p>
    <w:p w14:paraId="537ED2AD" w14:textId="77777777" w:rsidR="00C20053" w:rsidRPr="00C20053" w:rsidRDefault="00C20053" w:rsidP="008037C1">
      <w:pPr>
        <w:pStyle w:val="NoSpacing"/>
        <w:jc w:val="left"/>
        <w:rPr>
          <w:b/>
          <w:bCs/>
        </w:rPr>
      </w:pPr>
    </w:p>
    <w:p w14:paraId="3A828625" w14:textId="77777777" w:rsidR="0037542A" w:rsidRPr="00C20053" w:rsidRDefault="0037542A" w:rsidP="008037C1">
      <w:pPr>
        <w:pStyle w:val="NoSpacing"/>
        <w:jc w:val="left"/>
        <w:rPr>
          <w:i/>
          <w:iCs/>
          <w:lang w:val="en-GB"/>
        </w:rPr>
      </w:pPr>
      <w:r w:rsidRPr="00C20053">
        <w:rPr>
          <w:i/>
          <w:iCs/>
          <w:lang w:val="en-GB"/>
        </w:rPr>
        <w:t>“We believe NICE has a responsibility to use its influence to make healthcare more environmentally sustainable.”</w:t>
      </w:r>
    </w:p>
    <w:p w14:paraId="3C611933" w14:textId="77777777" w:rsidR="0037542A" w:rsidRDefault="0037542A" w:rsidP="008037C1">
      <w:pPr>
        <w:pStyle w:val="NoSpacing"/>
        <w:jc w:val="left"/>
        <w:rPr>
          <w:lang w:val="en-GB"/>
        </w:rPr>
      </w:pPr>
    </w:p>
    <w:p w14:paraId="7410989C" w14:textId="77777777" w:rsidR="0037542A" w:rsidRPr="00215850" w:rsidRDefault="0037542A" w:rsidP="008037C1">
      <w:pPr>
        <w:pStyle w:val="NoSpacing"/>
        <w:jc w:val="left"/>
        <w:rPr>
          <w:lang w:val="en-GB"/>
        </w:rPr>
      </w:pPr>
      <w:r w:rsidRPr="001F0FDB">
        <w:rPr>
          <w:noProof/>
        </w:rPr>
        <w:drawing>
          <wp:inline distT="0" distB="0" distL="0" distR="0" wp14:anchorId="7D52DC57" wp14:editId="7A8228C3">
            <wp:extent cx="6114553" cy="2668301"/>
            <wp:effectExtent l="0" t="0" r="635" b="0"/>
            <wp:docPr id="7" name="Picture 6" descr="Bar chart showing 68% support, 28% support in some situations and 4% do not support for moderator guide principle 1: “We believe NICE has a responsibility to use its influence to make healthcare more environmentally sustainable.”">
              <a:extLst xmlns:a="http://schemas.openxmlformats.org/drawingml/2006/main">
                <a:ext uri="{FF2B5EF4-FFF2-40B4-BE49-F238E27FC236}">
                  <a16:creationId xmlns:a16="http://schemas.microsoft.com/office/drawing/2014/main" id="{317CE852-4EB9-3177-3360-8572E623A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Bar chart showing 68% support, 28% support in some situations and 4% do not support for moderator guide principle 1: “We believe NICE has a responsibility to use its influence to make healthcare more environmentally sustainable.”">
                      <a:extLst>
                        <a:ext uri="{FF2B5EF4-FFF2-40B4-BE49-F238E27FC236}">
                          <a16:creationId xmlns:a16="http://schemas.microsoft.com/office/drawing/2014/main" id="{317CE852-4EB9-3177-3360-8572E623A922}"/>
                        </a:ext>
                      </a:extLst>
                    </pic:cNvPr>
                    <pic:cNvPicPr>
                      <a:picLocks noChangeAspect="1"/>
                    </pic:cNvPicPr>
                  </pic:nvPicPr>
                  <pic:blipFill rotWithShape="1">
                    <a:blip r:embed="rId20"/>
                    <a:srcRect t="24089"/>
                    <a:stretch/>
                  </pic:blipFill>
                  <pic:spPr bwMode="auto">
                    <a:xfrm>
                      <a:off x="0" y="0"/>
                      <a:ext cx="6172684" cy="2693669"/>
                    </a:xfrm>
                    <a:prstGeom prst="rect">
                      <a:avLst/>
                    </a:prstGeom>
                    <a:ln>
                      <a:noFill/>
                    </a:ln>
                    <a:extLst>
                      <a:ext uri="{53640926-AAD7-44D8-BBD7-CCE9431645EC}">
                        <a14:shadowObscured xmlns:a14="http://schemas.microsoft.com/office/drawing/2010/main"/>
                      </a:ext>
                    </a:extLst>
                  </pic:spPr>
                </pic:pic>
              </a:graphicData>
            </a:graphic>
          </wp:inline>
        </w:drawing>
      </w:r>
    </w:p>
    <w:p w14:paraId="3BBB85C5" w14:textId="77777777" w:rsidR="0037542A" w:rsidRPr="00C20053" w:rsidRDefault="0037542A" w:rsidP="008037C1">
      <w:pPr>
        <w:pStyle w:val="NoSpacing"/>
        <w:widowControl/>
        <w:numPr>
          <w:ilvl w:val="0"/>
          <w:numId w:val="28"/>
        </w:numPr>
        <w:suppressAutoHyphens w:val="0"/>
        <w:wordWrap/>
        <w:autoSpaceDE/>
        <w:autoSpaceDN/>
        <w:jc w:val="left"/>
        <w:rPr>
          <w:szCs w:val="24"/>
        </w:rPr>
      </w:pPr>
      <w:r w:rsidRPr="00C20053">
        <w:rPr>
          <w:szCs w:val="24"/>
        </w:rPr>
        <w:t xml:space="preserve">Can you remember how you voted here? Why?  </w:t>
      </w:r>
    </w:p>
    <w:p w14:paraId="24079C07" w14:textId="77777777" w:rsidR="0037542A" w:rsidRPr="00C20053" w:rsidRDefault="0037542A" w:rsidP="008037C1">
      <w:pPr>
        <w:pStyle w:val="NoSpacing"/>
        <w:widowControl/>
        <w:numPr>
          <w:ilvl w:val="1"/>
          <w:numId w:val="28"/>
        </w:numPr>
        <w:suppressAutoHyphens w:val="0"/>
        <w:wordWrap/>
        <w:autoSpaceDE/>
        <w:autoSpaceDN/>
        <w:jc w:val="left"/>
        <w:rPr>
          <w:szCs w:val="24"/>
        </w:rPr>
      </w:pPr>
      <w:r w:rsidRPr="00C20053">
        <w:rPr>
          <w:szCs w:val="24"/>
        </w:rPr>
        <w:t xml:space="preserve">What do group members think having heard others’ perspectives? Have they influenced how you think about this principle? </w:t>
      </w:r>
    </w:p>
    <w:p w14:paraId="52F97AA1" w14:textId="77777777" w:rsidR="0037542A" w:rsidRPr="00C20053" w:rsidRDefault="0037542A" w:rsidP="008037C1">
      <w:pPr>
        <w:pStyle w:val="NoSpacing"/>
        <w:wordWrap/>
        <w:ind w:left="720"/>
        <w:jc w:val="left"/>
        <w:rPr>
          <w:szCs w:val="24"/>
        </w:rPr>
      </w:pPr>
    </w:p>
    <w:p w14:paraId="47E25445" w14:textId="76F7DDC7" w:rsidR="0037542A" w:rsidRPr="00C20053" w:rsidRDefault="0037542A" w:rsidP="008037C1">
      <w:pPr>
        <w:pStyle w:val="NoSpacing"/>
        <w:widowControl/>
        <w:numPr>
          <w:ilvl w:val="0"/>
          <w:numId w:val="28"/>
        </w:numPr>
        <w:suppressAutoHyphens w:val="0"/>
        <w:wordWrap/>
        <w:autoSpaceDE/>
        <w:autoSpaceDN/>
        <w:jc w:val="left"/>
        <w:rPr>
          <w:szCs w:val="24"/>
        </w:rPr>
      </w:pPr>
      <w:r w:rsidRPr="00C20053">
        <w:rPr>
          <w:szCs w:val="24"/>
        </w:rPr>
        <w:t xml:space="preserve">[SKIP IF ADDRESSED IN Q.1] One of the main pieces of feedback shared by those participants who said they would support in some cases but not others </w:t>
      </w:r>
      <w:proofErr w:type="gramStart"/>
      <w:r w:rsidRPr="00C20053">
        <w:rPr>
          <w:szCs w:val="24"/>
        </w:rPr>
        <w:t>was</w:t>
      </w:r>
      <w:proofErr w:type="gramEnd"/>
      <w:r w:rsidRPr="00C20053">
        <w:rPr>
          <w:szCs w:val="24"/>
        </w:rPr>
        <w:t xml:space="preserve"> that </w:t>
      </w:r>
      <w:proofErr w:type="spellStart"/>
      <w:r w:rsidR="0003647A" w:rsidRPr="00C20053">
        <w:rPr>
          <w:szCs w:val="24"/>
        </w:rPr>
        <w:t>prioriti</w:t>
      </w:r>
      <w:r w:rsidR="0003647A">
        <w:rPr>
          <w:szCs w:val="24"/>
        </w:rPr>
        <w:t>s</w:t>
      </w:r>
      <w:r w:rsidR="0003647A" w:rsidRPr="00C20053">
        <w:rPr>
          <w:szCs w:val="24"/>
        </w:rPr>
        <w:t>ing</w:t>
      </w:r>
      <w:proofErr w:type="spellEnd"/>
      <w:r w:rsidR="0003647A" w:rsidRPr="00C20053">
        <w:rPr>
          <w:szCs w:val="24"/>
        </w:rPr>
        <w:t xml:space="preserve"> </w:t>
      </w:r>
      <w:r w:rsidRPr="00C20053">
        <w:rPr>
          <w:szCs w:val="24"/>
        </w:rPr>
        <w:t xml:space="preserve">greener treatments should not come at the expense of ensuring access to high quality, effective treatments. </w:t>
      </w:r>
    </w:p>
    <w:p w14:paraId="50C7B67A" w14:textId="77777777" w:rsidR="0037542A" w:rsidRPr="00C20053" w:rsidRDefault="0037542A" w:rsidP="008037C1">
      <w:pPr>
        <w:pStyle w:val="NoSpacing"/>
        <w:widowControl/>
        <w:numPr>
          <w:ilvl w:val="1"/>
          <w:numId w:val="29"/>
        </w:numPr>
        <w:suppressAutoHyphens w:val="0"/>
        <w:wordWrap/>
        <w:autoSpaceDE/>
        <w:autoSpaceDN/>
        <w:jc w:val="left"/>
        <w:rPr>
          <w:szCs w:val="24"/>
        </w:rPr>
      </w:pPr>
      <w:r w:rsidRPr="00C20053">
        <w:rPr>
          <w:szCs w:val="24"/>
        </w:rPr>
        <w:t xml:space="preserve">What does the group think about this perspective?  </w:t>
      </w:r>
    </w:p>
    <w:p w14:paraId="18B0573D" w14:textId="1DB1138C" w:rsidR="0037542A" w:rsidRPr="00C20053" w:rsidRDefault="0037542A" w:rsidP="008037C1">
      <w:pPr>
        <w:pStyle w:val="NoSpacing"/>
        <w:widowControl/>
        <w:numPr>
          <w:ilvl w:val="1"/>
          <w:numId w:val="29"/>
        </w:numPr>
        <w:suppressAutoHyphens w:val="0"/>
        <w:wordWrap/>
        <w:autoSpaceDE/>
        <w:autoSpaceDN/>
        <w:jc w:val="left"/>
        <w:rPr>
          <w:szCs w:val="24"/>
        </w:rPr>
      </w:pPr>
      <w:r w:rsidRPr="00C20053">
        <w:rPr>
          <w:szCs w:val="24"/>
        </w:rPr>
        <w:t xml:space="preserve">Are there any other qualifications/amendments you think are important to include as part of this principle? </w:t>
      </w:r>
    </w:p>
    <w:p w14:paraId="400F8EBC" w14:textId="77777777" w:rsidR="0037542A" w:rsidRPr="00C20053" w:rsidRDefault="0037542A" w:rsidP="008037C1">
      <w:pPr>
        <w:pStyle w:val="NoSpacing"/>
        <w:wordWrap/>
        <w:ind w:left="1440"/>
        <w:jc w:val="left"/>
        <w:rPr>
          <w:szCs w:val="24"/>
        </w:rPr>
      </w:pPr>
      <w:r w:rsidRPr="00C20053">
        <w:rPr>
          <w:szCs w:val="24"/>
        </w:rPr>
        <w:t xml:space="preserve"> </w:t>
      </w:r>
    </w:p>
    <w:p w14:paraId="2FE39864" w14:textId="77777777" w:rsidR="0037542A" w:rsidRPr="00C20053" w:rsidRDefault="0037542A" w:rsidP="008037C1">
      <w:pPr>
        <w:pStyle w:val="NoSpacing"/>
        <w:widowControl/>
        <w:numPr>
          <w:ilvl w:val="0"/>
          <w:numId w:val="28"/>
        </w:numPr>
        <w:suppressAutoHyphens w:val="0"/>
        <w:wordWrap/>
        <w:autoSpaceDE/>
        <w:autoSpaceDN/>
        <w:jc w:val="left"/>
        <w:rPr>
          <w:szCs w:val="24"/>
        </w:rPr>
      </w:pPr>
      <w:r w:rsidRPr="00C20053">
        <w:rPr>
          <w:szCs w:val="24"/>
        </w:rPr>
        <w:t xml:space="preserve">One way in which NICE might action this principle would be to formally acknowledge (via an amendment to its guiding principles) its responsibility not to facilitate unsustainable growth of the health and care sector. </w:t>
      </w:r>
    </w:p>
    <w:p w14:paraId="495A02DA" w14:textId="77777777" w:rsidR="0037542A" w:rsidRPr="00C20053" w:rsidRDefault="0037542A" w:rsidP="008037C1">
      <w:pPr>
        <w:pStyle w:val="NoSpacing"/>
        <w:widowControl/>
        <w:numPr>
          <w:ilvl w:val="1"/>
          <w:numId w:val="28"/>
        </w:numPr>
        <w:suppressAutoHyphens w:val="0"/>
        <w:wordWrap/>
        <w:autoSpaceDE/>
        <w:autoSpaceDN/>
        <w:jc w:val="left"/>
        <w:rPr>
          <w:szCs w:val="24"/>
        </w:rPr>
      </w:pPr>
      <w:r w:rsidRPr="00C20053">
        <w:rPr>
          <w:szCs w:val="24"/>
        </w:rPr>
        <w:t xml:space="preserve">How do you feel about this proposal? Would you support it (bearing in mind any caveats previously mentioned in Q.2? Why/why not? </w:t>
      </w:r>
    </w:p>
    <w:p w14:paraId="1D2C4CD3" w14:textId="77777777" w:rsidR="0037542A" w:rsidRPr="00C20053" w:rsidRDefault="0037542A" w:rsidP="008037C1">
      <w:pPr>
        <w:pStyle w:val="NoSpacing"/>
        <w:wordWrap/>
        <w:ind w:left="1440"/>
        <w:jc w:val="left"/>
        <w:rPr>
          <w:szCs w:val="24"/>
        </w:rPr>
      </w:pPr>
    </w:p>
    <w:p w14:paraId="478BF625" w14:textId="2D4791AA" w:rsidR="0037542A" w:rsidRPr="00C20053" w:rsidRDefault="0037542A" w:rsidP="008037C1">
      <w:pPr>
        <w:pStyle w:val="NoSpacing"/>
        <w:widowControl/>
        <w:numPr>
          <w:ilvl w:val="0"/>
          <w:numId w:val="28"/>
        </w:numPr>
        <w:suppressAutoHyphens w:val="0"/>
        <w:wordWrap/>
        <w:autoSpaceDE/>
        <w:autoSpaceDN/>
        <w:jc w:val="left"/>
        <w:rPr>
          <w:szCs w:val="24"/>
        </w:rPr>
      </w:pPr>
      <w:r w:rsidRPr="00C20053">
        <w:rPr>
          <w:szCs w:val="24"/>
        </w:rPr>
        <w:t xml:space="preserve">Thinking about our discussion before the break, to what extent do you think this principle strikes the right balance for </w:t>
      </w:r>
      <w:proofErr w:type="spellStart"/>
      <w:r w:rsidR="0003647A" w:rsidRPr="00C20053">
        <w:rPr>
          <w:szCs w:val="24"/>
        </w:rPr>
        <w:t>prioriti</w:t>
      </w:r>
      <w:r w:rsidR="0003647A">
        <w:rPr>
          <w:szCs w:val="24"/>
        </w:rPr>
        <w:t>s</w:t>
      </w:r>
      <w:r w:rsidR="0003647A" w:rsidRPr="00C20053">
        <w:rPr>
          <w:szCs w:val="24"/>
        </w:rPr>
        <w:t>ing</w:t>
      </w:r>
      <w:proofErr w:type="spellEnd"/>
      <w:r w:rsidR="0003647A" w:rsidRPr="00C20053">
        <w:rPr>
          <w:szCs w:val="24"/>
        </w:rPr>
        <w:t xml:space="preserve"> </w:t>
      </w:r>
      <w:r w:rsidRPr="00C20053">
        <w:rPr>
          <w:szCs w:val="24"/>
        </w:rPr>
        <w:t xml:space="preserve">the different groups, and why? </w:t>
      </w:r>
    </w:p>
    <w:p w14:paraId="5F6ECBD2" w14:textId="05D19AD5" w:rsidR="0037542A" w:rsidRPr="00C20053" w:rsidRDefault="0037542A" w:rsidP="008037C1">
      <w:pPr>
        <w:pStyle w:val="NoSpacing"/>
        <w:widowControl/>
        <w:numPr>
          <w:ilvl w:val="1"/>
          <w:numId w:val="28"/>
        </w:numPr>
        <w:suppressAutoHyphens w:val="0"/>
        <w:wordWrap/>
        <w:autoSpaceDE/>
        <w:autoSpaceDN/>
        <w:jc w:val="left"/>
        <w:rPr>
          <w:szCs w:val="24"/>
        </w:rPr>
      </w:pPr>
      <w:r w:rsidRPr="00C20053">
        <w:rPr>
          <w:szCs w:val="24"/>
        </w:rPr>
        <w:t>What (if anything) could be done to improve the balance (</w:t>
      </w:r>
      <w:r w:rsidR="0003647A">
        <w:rPr>
          <w:szCs w:val="24"/>
        </w:rPr>
        <w:t>for example,</w:t>
      </w:r>
      <w:r w:rsidRPr="00C20053">
        <w:rPr>
          <w:szCs w:val="24"/>
        </w:rPr>
        <w:t xml:space="preserve"> amending the wording of the principle</w:t>
      </w:r>
      <w:r w:rsidR="0003647A">
        <w:rPr>
          <w:szCs w:val="24"/>
        </w:rPr>
        <w:t xml:space="preserve"> and </w:t>
      </w:r>
      <w:r w:rsidRPr="00C20053">
        <w:rPr>
          <w:szCs w:val="24"/>
        </w:rPr>
        <w:t xml:space="preserve">additional actions NICE should take)?   </w:t>
      </w:r>
    </w:p>
    <w:p w14:paraId="388E2416" w14:textId="77777777" w:rsidR="0037542A" w:rsidRPr="00C20053" w:rsidRDefault="0037542A" w:rsidP="008037C1">
      <w:pPr>
        <w:pStyle w:val="NoSpacing"/>
        <w:wordWrap/>
        <w:ind w:left="1440"/>
        <w:jc w:val="left"/>
        <w:rPr>
          <w:szCs w:val="24"/>
        </w:rPr>
      </w:pPr>
    </w:p>
    <w:p w14:paraId="400B2FF1" w14:textId="77777777" w:rsidR="0037542A" w:rsidRPr="00C20053" w:rsidRDefault="0037542A" w:rsidP="008037C1">
      <w:pPr>
        <w:pStyle w:val="NoSpacing"/>
        <w:widowControl/>
        <w:numPr>
          <w:ilvl w:val="0"/>
          <w:numId w:val="28"/>
        </w:numPr>
        <w:suppressAutoHyphens w:val="0"/>
        <w:wordWrap/>
        <w:autoSpaceDE/>
        <w:autoSpaceDN/>
        <w:jc w:val="left"/>
        <w:rPr>
          <w:szCs w:val="24"/>
        </w:rPr>
      </w:pPr>
      <w:r w:rsidRPr="00C20053">
        <w:rPr>
          <w:szCs w:val="24"/>
        </w:rPr>
        <w:t xml:space="preserve">Given everything we have discussed, how (if at all) could this principle be improved to bring it more in line with what you all believe? </w:t>
      </w:r>
    </w:p>
    <w:p w14:paraId="083B0320" w14:textId="77777777" w:rsidR="0037542A" w:rsidRPr="00C20053" w:rsidRDefault="0037542A" w:rsidP="008037C1">
      <w:pPr>
        <w:pStyle w:val="NoSpacing"/>
        <w:widowControl/>
        <w:numPr>
          <w:ilvl w:val="1"/>
          <w:numId w:val="45"/>
        </w:numPr>
        <w:suppressAutoHyphens w:val="0"/>
        <w:wordWrap/>
        <w:autoSpaceDE/>
        <w:autoSpaceDN/>
        <w:jc w:val="left"/>
        <w:rPr>
          <w:szCs w:val="24"/>
        </w:rPr>
      </w:pPr>
      <w:r w:rsidRPr="00C20053">
        <w:rPr>
          <w:szCs w:val="24"/>
        </w:rPr>
        <w:t xml:space="preserve">Others in the group – has anything been missed? </w:t>
      </w:r>
    </w:p>
    <w:p w14:paraId="5AF39C8B" w14:textId="77777777" w:rsidR="0037542A" w:rsidRDefault="0037542A" w:rsidP="008037C1">
      <w:pPr>
        <w:jc w:val="left"/>
        <w:rPr>
          <w:rFonts w:eastAsiaTheme="majorEastAsia" w:cstheme="majorBidi"/>
          <w:b/>
          <w:color w:val="EB1846"/>
          <w:kern w:val="0"/>
          <w:sz w:val="32"/>
          <w:szCs w:val="26"/>
          <w:lang w:eastAsia="ja-JP"/>
        </w:rPr>
      </w:pPr>
      <w:r>
        <w:br w:type="page"/>
      </w:r>
    </w:p>
    <w:p w14:paraId="4EC969FF" w14:textId="77777777" w:rsidR="0037542A" w:rsidRDefault="0037542A" w:rsidP="008037C1">
      <w:pPr>
        <w:pStyle w:val="NoSpacing"/>
        <w:jc w:val="left"/>
        <w:rPr>
          <w:b/>
          <w:bCs/>
        </w:rPr>
      </w:pPr>
      <w:r w:rsidRPr="00C20053">
        <w:rPr>
          <w:b/>
          <w:bCs/>
        </w:rPr>
        <w:lastRenderedPageBreak/>
        <w:t xml:space="preserve">MODERATOR GUIDE - PRINCIPLE 2 </w:t>
      </w:r>
    </w:p>
    <w:p w14:paraId="4B2B12A4" w14:textId="77777777" w:rsidR="00C20053" w:rsidRPr="00C20053" w:rsidRDefault="00C20053" w:rsidP="008037C1">
      <w:pPr>
        <w:pStyle w:val="NoSpacing"/>
        <w:jc w:val="left"/>
        <w:rPr>
          <w:b/>
          <w:bCs/>
        </w:rPr>
      </w:pPr>
    </w:p>
    <w:p w14:paraId="1FF42BE3" w14:textId="77777777" w:rsidR="0037542A" w:rsidRPr="00C20053" w:rsidRDefault="0037542A" w:rsidP="008037C1">
      <w:pPr>
        <w:pStyle w:val="NoSpacing"/>
        <w:jc w:val="left"/>
        <w:rPr>
          <w:i/>
          <w:iCs/>
        </w:rPr>
      </w:pPr>
      <w:r w:rsidRPr="00C20053">
        <w:rPr>
          <w:i/>
          <w:iCs/>
        </w:rPr>
        <w:t xml:space="preserve">“We believe NICE has a responsibility to influence the healthcare supply chain to </w:t>
      </w:r>
      <w:proofErr w:type="spellStart"/>
      <w:r w:rsidRPr="00C20053">
        <w:rPr>
          <w:i/>
          <w:iCs/>
        </w:rPr>
        <w:t>prioritise</w:t>
      </w:r>
      <w:proofErr w:type="spellEnd"/>
      <w:r w:rsidRPr="00C20053">
        <w:rPr>
          <w:i/>
          <w:iCs/>
        </w:rPr>
        <w:t xml:space="preserve"> the development of greener treatments, technologies and processes.” </w:t>
      </w:r>
    </w:p>
    <w:p w14:paraId="75446B8B" w14:textId="77777777" w:rsidR="0037542A" w:rsidRDefault="0037542A" w:rsidP="008037C1">
      <w:pPr>
        <w:pStyle w:val="NoSpacing"/>
        <w:jc w:val="left"/>
        <w:rPr>
          <w:b/>
          <w:bCs/>
          <w:i/>
          <w:iCs/>
        </w:rPr>
      </w:pPr>
    </w:p>
    <w:p w14:paraId="5CDEA9A8" w14:textId="77777777" w:rsidR="0037542A" w:rsidRDefault="0037542A" w:rsidP="008037C1">
      <w:pPr>
        <w:pStyle w:val="NoSpacing"/>
        <w:jc w:val="left"/>
        <w:rPr>
          <w:b/>
          <w:bCs/>
        </w:rPr>
      </w:pPr>
      <w:r w:rsidRPr="00A56D97">
        <w:rPr>
          <w:b/>
          <w:bCs/>
          <w:noProof/>
        </w:rPr>
        <w:drawing>
          <wp:inline distT="0" distB="0" distL="0" distR="0" wp14:anchorId="0854EDCF" wp14:editId="3122B6F2">
            <wp:extent cx="6295322" cy="2456953"/>
            <wp:effectExtent l="0" t="0" r="0" b="635"/>
            <wp:docPr id="1" name="Picture 1" descr="A bar chart showing 68% support, 24% support in some situations and 8% do not support  for moderator guide, prinicple 2: “We believe NICE has a responsibility to influence the healthcare supply chain to prioritise the development of greener treatments, technologies and processes.” ">
              <a:extLst xmlns:a="http://schemas.openxmlformats.org/drawingml/2006/main">
                <a:ext uri="{FF2B5EF4-FFF2-40B4-BE49-F238E27FC236}">
                  <a16:creationId xmlns:a16="http://schemas.microsoft.com/office/drawing/2014/main" id="{2F959FF2-BE2D-3372-5F37-3623CC9EAB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ar chart showing 68% support, 24% support in some situations and 8% do not support  for moderator guide, prinicple 2: “We believe NICE has a responsibility to influence the healthcare supply chain to prioritise the development of greener treatments, technologies and processes.” ">
                      <a:extLst>
                        <a:ext uri="{FF2B5EF4-FFF2-40B4-BE49-F238E27FC236}">
                          <a16:creationId xmlns:a16="http://schemas.microsoft.com/office/drawing/2014/main" id="{2F959FF2-BE2D-3372-5F37-3623CC9EAB9E}"/>
                        </a:ext>
                      </a:extLst>
                    </pic:cNvPr>
                    <pic:cNvPicPr>
                      <a:picLocks noChangeAspect="1"/>
                    </pic:cNvPicPr>
                  </pic:nvPicPr>
                  <pic:blipFill rotWithShape="1">
                    <a:blip r:embed="rId21"/>
                    <a:srcRect t="26746" b="7828"/>
                    <a:stretch/>
                  </pic:blipFill>
                  <pic:spPr bwMode="auto">
                    <a:xfrm>
                      <a:off x="0" y="0"/>
                      <a:ext cx="6374899" cy="2488011"/>
                    </a:xfrm>
                    <a:prstGeom prst="rect">
                      <a:avLst/>
                    </a:prstGeom>
                    <a:ln>
                      <a:noFill/>
                    </a:ln>
                    <a:extLst>
                      <a:ext uri="{53640926-AAD7-44D8-BBD7-CCE9431645EC}">
                        <a14:shadowObscured xmlns:a14="http://schemas.microsoft.com/office/drawing/2010/main"/>
                      </a:ext>
                    </a:extLst>
                  </pic:spPr>
                </pic:pic>
              </a:graphicData>
            </a:graphic>
          </wp:inline>
        </w:drawing>
      </w:r>
    </w:p>
    <w:p w14:paraId="72E3D727" w14:textId="77777777" w:rsidR="00C20053" w:rsidRPr="00101B75" w:rsidRDefault="00C20053" w:rsidP="008037C1">
      <w:pPr>
        <w:pStyle w:val="NoSpacing"/>
        <w:jc w:val="left"/>
        <w:rPr>
          <w:b/>
          <w:bCs/>
        </w:rPr>
      </w:pPr>
    </w:p>
    <w:p w14:paraId="651F7D1A" w14:textId="77777777" w:rsidR="0037542A" w:rsidRPr="00C20053" w:rsidRDefault="0037542A" w:rsidP="008037C1">
      <w:pPr>
        <w:pStyle w:val="NoSpacing"/>
        <w:widowControl/>
        <w:numPr>
          <w:ilvl w:val="0"/>
          <w:numId w:val="35"/>
        </w:numPr>
        <w:suppressAutoHyphens w:val="0"/>
        <w:wordWrap/>
        <w:autoSpaceDE/>
        <w:autoSpaceDN/>
        <w:jc w:val="left"/>
        <w:rPr>
          <w:szCs w:val="24"/>
        </w:rPr>
      </w:pPr>
      <w:r w:rsidRPr="00C20053">
        <w:rPr>
          <w:szCs w:val="24"/>
        </w:rPr>
        <w:t xml:space="preserve">Can you remember how you voted here? Why?  </w:t>
      </w:r>
    </w:p>
    <w:p w14:paraId="040F3DF1" w14:textId="77777777" w:rsidR="0037542A" w:rsidRPr="00C20053" w:rsidRDefault="0037542A" w:rsidP="008037C1">
      <w:pPr>
        <w:pStyle w:val="NoSpacing"/>
        <w:widowControl/>
        <w:numPr>
          <w:ilvl w:val="1"/>
          <w:numId w:val="31"/>
        </w:numPr>
        <w:suppressAutoHyphens w:val="0"/>
        <w:wordWrap/>
        <w:autoSpaceDE/>
        <w:autoSpaceDN/>
        <w:jc w:val="left"/>
        <w:rPr>
          <w:szCs w:val="24"/>
        </w:rPr>
      </w:pPr>
      <w:r w:rsidRPr="00C20053">
        <w:rPr>
          <w:szCs w:val="24"/>
        </w:rPr>
        <w:t xml:space="preserve">What do group members think having heard others’ perspectives? Have they influenced how you think about this principle? </w:t>
      </w:r>
    </w:p>
    <w:p w14:paraId="57C804D1" w14:textId="77777777" w:rsidR="0037542A" w:rsidRPr="00C20053" w:rsidRDefault="0037542A" w:rsidP="008037C1">
      <w:pPr>
        <w:pStyle w:val="NoSpacing"/>
        <w:ind w:left="720"/>
        <w:jc w:val="left"/>
        <w:rPr>
          <w:szCs w:val="24"/>
        </w:rPr>
      </w:pPr>
    </w:p>
    <w:p w14:paraId="2F6D9D98" w14:textId="552D8F35" w:rsidR="0037542A" w:rsidRPr="00C20053" w:rsidRDefault="0037542A" w:rsidP="008037C1">
      <w:pPr>
        <w:pStyle w:val="NoSpacing"/>
        <w:widowControl/>
        <w:numPr>
          <w:ilvl w:val="0"/>
          <w:numId w:val="35"/>
        </w:numPr>
        <w:suppressAutoHyphens w:val="0"/>
        <w:wordWrap/>
        <w:autoSpaceDE/>
        <w:autoSpaceDN/>
        <w:jc w:val="left"/>
        <w:rPr>
          <w:szCs w:val="24"/>
        </w:rPr>
      </w:pPr>
      <w:r w:rsidRPr="00C20053">
        <w:rPr>
          <w:szCs w:val="24"/>
        </w:rPr>
        <w:t xml:space="preserve">[SKIP IF ADDRESSED IN Q.1] One of the main pieces of feedback shared by those participants who said they would support in some cases but not others </w:t>
      </w:r>
      <w:proofErr w:type="gramStart"/>
      <w:r w:rsidRPr="00C20053">
        <w:rPr>
          <w:szCs w:val="24"/>
        </w:rPr>
        <w:t>was</w:t>
      </w:r>
      <w:proofErr w:type="gramEnd"/>
      <w:r w:rsidRPr="00C20053">
        <w:rPr>
          <w:szCs w:val="24"/>
        </w:rPr>
        <w:t xml:space="preserve"> that </w:t>
      </w:r>
      <w:proofErr w:type="spellStart"/>
      <w:r w:rsidR="0003647A" w:rsidRPr="00C20053">
        <w:rPr>
          <w:szCs w:val="24"/>
        </w:rPr>
        <w:t>prioriti</w:t>
      </w:r>
      <w:r w:rsidR="0003647A">
        <w:rPr>
          <w:szCs w:val="24"/>
        </w:rPr>
        <w:t>s</w:t>
      </w:r>
      <w:r w:rsidR="0003647A" w:rsidRPr="00C20053">
        <w:rPr>
          <w:szCs w:val="24"/>
        </w:rPr>
        <w:t>ing</w:t>
      </w:r>
      <w:proofErr w:type="spellEnd"/>
      <w:r w:rsidR="0003647A" w:rsidRPr="00C20053">
        <w:rPr>
          <w:szCs w:val="24"/>
        </w:rPr>
        <w:t xml:space="preserve"> </w:t>
      </w:r>
      <w:r w:rsidRPr="00C20053">
        <w:rPr>
          <w:szCs w:val="24"/>
        </w:rPr>
        <w:t xml:space="preserve">greener treatments should not come at the expense of ensuring access to high quality, effective treatments. </w:t>
      </w:r>
    </w:p>
    <w:p w14:paraId="1B4397A1" w14:textId="77777777" w:rsidR="0037542A" w:rsidRPr="00C20053" w:rsidRDefault="0037542A" w:rsidP="008037C1">
      <w:pPr>
        <w:pStyle w:val="NoSpacing"/>
        <w:widowControl/>
        <w:numPr>
          <w:ilvl w:val="1"/>
          <w:numId w:val="31"/>
        </w:numPr>
        <w:suppressAutoHyphens w:val="0"/>
        <w:wordWrap/>
        <w:autoSpaceDE/>
        <w:autoSpaceDN/>
        <w:jc w:val="left"/>
        <w:rPr>
          <w:szCs w:val="24"/>
        </w:rPr>
      </w:pPr>
      <w:r w:rsidRPr="00C20053">
        <w:rPr>
          <w:szCs w:val="24"/>
        </w:rPr>
        <w:t xml:space="preserve">What does the group think about this perspective?  </w:t>
      </w:r>
    </w:p>
    <w:p w14:paraId="0B1CB2F0" w14:textId="3AE4DE3B" w:rsidR="0037542A" w:rsidRPr="00C20053" w:rsidRDefault="0037542A" w:rsidP="008037C1">
      <w:pPr>
        <w:pStyle w:val="NoSpacing"/>
        <w:widowControl/>
        <w:numPr>
          <w:ilvl w:val="1"/>
          <w:numId w:val="31"/>
        </w:numPr>
        <w:suppressAutoHyphens w:val="0"/>
        <w:wordWrap/>
        <w:autoSpaceDE/>
        <w:autoSpaceDN/>
        <w:jc w:val="left"/>
        <w:rPr>
          <w:szCs w:val="24"/>
        </w:rPr>
      </w:pPr>
      <w:r w:rsidRPr="00C20053">
        <w:rPr>
          <w:szCs w:val="24"/>
        </w:rPr>
        <w:t xml:space="preserve">Are there any other qualifications/amendments you think are important to include as part of this principle? </w:t>
      </w:r>
    </w:p>
    <w:p w14:paraId="6709648C" w14:textId="77777777" w:rsidR="0037542A" w:rsidRPr="00C20053" w:rsidRDefault="0037542A" w:rsidP="008037C1">
      <w:pPr>
        <w:pStyle w:val="NoSpacing"/>
        <w:ind w:left="1440"/>
        <w:jc w:val="left"/>
        <w:rPr>
          <w:szCs w:val="24"/>
        </w:rPr>
      </w:pPr>
      <w:r w:rsidRPr="00C20053">
        <w:rPr>
          <w:szCs w:val="24"/>
        </w:rPr>
        <w:t xml:space="preserve"> </w:t>
      </w:r>
    </w:p>
    <w:p w14:paraId="6E633403" w14:textId="77777777" w:rsidR="0037542A" w:rsidRPr="00C20053" w:rsidRDefault="0037542A" w:rsidP="008037C1">
      <w:pPr>
        <w:pStyle w:val="NoSpacing"/>
        <w:widowControl/>
        <w:numPr>
          <w:ilvl w:val="0"/>
          <w:numId w:val="35"/>
        </w:numPr>
        <w:suppressAutoHyphens w:val="0"/>
        <w:wordWrap/>
        <w:autoSpaceDE/>
        <w:autoSpaceDN/>
        <w:jc w:val="left"/>
        <w:rPr>
          <w:szCs w:val="24"/>
        </w:rPr>
      </w:pPr>
      <w:r w:rsidRPr="00C20053">
        <w:rPr>
          <w:szCs w:val="24"/>
        </w:rPr>
        <w:t xml:space="preserve">One way in which NICE might implement this principle would be to request that companies have certain sustainability standards </w:t>
      </w:r>
      <w:proofErr w:type="gramStart"/>
      <w:r w:rsidRPr="00C20053">
        <w:rPr>
          <w:szCs w:val="24"/>
        </w:rPr>
        <w:t>in order to</w:t>
      </w:r>
      <w:proofErr w:type="gramEnd"/>
      <w:r w:rsidRPr="00C20053">
        <w:rPr>
          <w:szCs w:val="24"/>
        </w:rPr>
        <w:t xml:space="preserve"> submit a new treatment or technology to NICE for review.  </w:t>
      </w:r>
    </w:p>
    <w:p w14:paraId="6ECF392B" w14:textId="77777777" w:rsidR="0037542A" w:rsidRPr="00C20053" w:rsidRDefault="0037542A" w:rsidP="008037C1">
      <w:pPr>
        <w:pStyle w:val="NoSpacing"/>
        <w:widowControl/>
        <w:numPr>
          <w:ilvl w:val="1"/>
          <w:numId w:val="31"/>
        </w:numPr>
        <w:suppressAutoHyphens w:val="0"/>
        <w:wordWrap/>
        <w:autoSpaceDE/>
        <w:autoSpaceDN/>
        <w:jc w:val="left"/>
        <w:rPr>
          <w:szCs w:val="24"/>
        </w:rPr>
      </w:pPr>
      <w:r w:rsidRPr="00C20053">
        <w:rPr>
          <w:szCs w:val="24"/>
        </w:rPr>
        <w:t xml:space="preserve">How do you feel about this proposal? Would you support it (bearing in mind any caveats previously mentioned in Q.2?) Why/why not? </w:t>
      </w:r>
    </w:p>
    <w:p w14:paraId="1ED11DFC" w14:textId="77777777" w:rsidR="0037542A" w:rsidRPr="00C20053" w:rsidRDefault="0037542A" w:rsidP="008037C1">
      <w:pPr>
        <w:pStyle w:val="NoSpacing"/>
        <w:ind w:left="1440"/>
        <w:jc w:val="left"/>
        <w:rPr>
          <w:szCs w:val="24"/>
        </w:rPr>
      </w:pPr>
    </w:p>
    <w:p w14:paraId="57780DA9" w14:textId="792E436A" w:rsidR="0037542A" w:rsidRPr="00C20053" w:rsidRDefault="0037542A" w:rsidP="008037C1">
      <w:pPr>
        <w:pStyle w:val="NoSpacing"/>
        <w:widowControl/>
        <w:numPr>
          <w:ilvl w:val="0"/>
          <w:numId w:val="35"/>
        </w:numPr>
        <w:suppressAutoHyphens w:val="0"/>
        <w:wordWrap/>
        <w:autoSpaceDE/>
        <w:autoSpaceDN/>
        <w:jc w:val="left"/>
        <w:rPr>
          <w:szCs w:val="24"/>
        </w:rPr>
      </w:pPr>
      <w:r w:rsidRPr="00C20053">
        <w:rPr>
          <w:szCs w:val="24"/>
        </w:rPr>
        <w:t xml:space="preserve">Thinking about our discussion before the break, to what extent do you think this principle strikes the right balance for </w:t>
      </w:r>
      <w:proofErr w:type="spellStart"/>
      <w:r w:rsidR="0003647A" w:rsidRPr="00C20053">
        <w:rPr>
          <w:szCs w:val="24"/>
        </w:rPr>
        <w:t>prioriti</w:t>
      </w:r>
      <w:r w:rsidR="0003647A">
        <w:rPr>
          <w:szCs w:val="24"/>
        </w:rPr>
        <w:t>s</w:t>
      </w:r>
      <w:r w:rsidR="0003647A" w:rsidRPr="00C20053">
        <w:rPr>
          <w:szCs w:val="24"/>
        </w:rPr>
        <w:t>ing</w:t>
      </w:r>
      <w:proofErr w:type="spellEnd"/>
      <w:r w:rsidR="0003647A" w:rsidRPr="00C20053">
        <w:rPr>
          <w:szCs w:val="24"/>
        </w:rPr>
        <w:t xml:space="preserve"> </w:t>
      </w:r>
      <w:r w:rsidRPr="00C20053">
        <w:rPr>
          <w:szCs w:val="24"/>
        </w:rPr>
        <w:t xml:space="preserve">the different groups, and why? </w:t>
      </w:r>
    </w:p>
    <w:p w14:paraId="33B0E051" w14:textId="34F97A2E" w:rsidR="0037542A" w:rsidRPr="00C20053" w:rsidRDefault="0037542A" w:rsidP="008037C1">
      <w:pPr>
        <w:pStyle w:val="NoSpacing"/>
        <w:widowControl/>
        <w:numPr>
          <w:ilvl w:val="1"/>
          <w:numId w:val="31"/>
        </w:numPr>
        <w:suppressAutoHyphens w:val="0"/>
        <w:wordWrap/>
        <w:autoSpaceDE/>
        <w:autoSpaceDN/>
        <w:jc w:val="left"/>
        <w:rPr>
          <w:szCs w:val="24"/>
        </w:rPr>
      </w:pPr>
      <w:r w:rsidRPr="00C20053">
        <w:rPr>
          <w:szCs w:val="24"/>
        </w:rPr>
        <w:t>What (if anything) could be done to improve the balance (</w:t>
      </w:r>
      <w:r w:rsidR="0003647A">
        <w:rPr>
          <w:szCs w:val="24"/>
        </w:rPr>
        <w:t>for example,</w:t>
      </w:r>
      <w:r w:rsidRPr="00C20053">
        <w:rPr>
          <w:szCs w:val="24"/>
        </w:rPr>
        <w:t xml:space="preserve"> amending the wording of the principle</w:t>
      </w:r>
      <w:r w:rsidR="0003647A">
        <w:rPr>
          <w:szCs w:val="24"/>
        </w:rPr>
        <w:t xml:space="preserve"> and </w:t>
      </w:r>
      <w:r w:rsidRPr="00C20053">
        <w:rPr>
          <w:szCs w:val="24"/>
        </w:rPr>
        <w:t xml:space="preserve">additional actions NICE should take)?   </w:t>
      </w:r>
    </w:p>
    <w:p w14:paraId="239A47B0" w14:textId="77777777" w:rsidR="0037542A" w:rsidRPr="00C20053" w:rsidRDefault="0037542A" w:rsidP="008037C1">
      <w:pPr>
        <w:pStyle w:val="NoSpacing"/>
        <w:ind w:left="1440"/>
        <w:jc w:val="left"/>
        <w:rPr>
          <w:szCs w:val="24"/>
        </w:rPr>
      </w:pPr>
    </w:p>
    <w:p w14:paraId="70BCF09E" w14:textId="77777777" w:rsidR="0037542A" w:rsidRPr="00C20053" w:rsidRDefault="0037542A" w:rsidP="008037C1">
      <w:pPr>
        <w:pStyle w:val="NoSpacing"/>
        <w:widowControl/>
        <w:numPr>
          <w:ilvl w:val="0"/>
          <w:numId w:val="35"/>
        </w:numPr>
        <w:suppressAutoHyphens w:val="0"/>
        <w:wordWrap/>
        <w:autoSpaceDE/>
        <w:autoSpaceDN/>
        <w:jc w:val="left"/>
        <w:rPr>
          <w:szCs w:val="24"/>
        </w:rPr>
      </w:pPr>
      <w:r w:rsidRPr="00C20053">
        <w:rPr>
          <w:szCs w:val="24"/>
        </w:rPr>
        <w:t xml:space="preserve">Given everything we have discussed, how (if at all) could this principle be improved to bring it more in line with what you all believe? </w:t>
      </w:r>
    </w:p>
    <w:p w14:paraId="1B67DAC2" w14:textId="77777777" w:rsidR="0037542A" w:rsidRPr="00E14DDA" w:rsidRDefault="0037542A" w:rsidP="008037C1">
      <w:pPr>
        <w:pStyle w:val="NoSpacing"/>
        <w:widowControl/>
        <w:numPr>
          <w:ilvl w:val="1"/>
          <w:numId w:val="35"/>
        </w:numPr>
        <w:suppressAutoHyphens w:val="0"/>
        <w:wordWrap/>
        <w:autoSpaceDE/>
        <w:autoSpaceDN/>
        <w:jc w:val="left"/>
        <w:rPr>
          <w:sz w:val="20"/>
          <w:szCs w:val="20"/>
        </w:rPr>
      </w:pPr>
      <w:r w:rsidRPr="00C20053">
        <w:rPr>
          <w:szCs w:val="24"/>
        </w:rPr>
        <w:t xml:space="preserve">Others in the group – has anything been missed? </w:t>
      </w:r>
      <w:r w:rsidRPr="00E14DDA">
        <w:rPr>
          <w:sz w:val="20"/>
          <w:szCs w:val="20"/>
        </w:rPr>
        <w:br w:type="page"/>
      </w:r>
    </w:p>
    <w:p w14:paraId="7A3FF39A" w14:textId="77777777" w:rsidR="0037542A" w:rsidRPr="00C20053" w:rsidRDefault="0037542A" w:rsidP="008037C1">
      <w:pPr>
        <w:pStyle w:val="NoSpacing"/>
        <w:jc w:val="left"/>
        <w:rPr>
          <w:b/>
          <w:bCs/>
        </w:rPr>
      </w:pPr>
      <w:r w:rsidRPr="00C20053">
        <w:rPr>
          <w:b/>
          <w:bCs/>
        </w:rPr>
        <w:lastRenderedPageBreak/>
        <w:t xml:space="preserve">MODERATOR GUIDE - PRINCIPLE 3 </w:t>
      </w:r>
    </w:p>
    <w:p w14:paraId="1E502EC5" w14:textId="77777777" w:rsidR="00C20053" w:rsidRDefault="00C20053" w:rsidP="008037C1">
      <w:pPr>
        <w:pStyle w:val="NoSpacing"/>
        <w:jc w:val="left"/>
        <w:rPr>
          <w:b/>
          <w:bCs/>
          <w:i/>
          <w:iCs/>
          <w:lang w:val="en-GB"/>
        </w:rPr>
      </w:pPr>
    </w:p>
    <w:p w14:paraId="533561CB" w14:textId="61D111D2" w:rsidR="0037542A" w:rsidRPr="00215850" w:rsidRDefault="0037542A" w:rsidP="008037C1">
      <w:pPr>
        <w:pStyle w:val="NoSpacing"/>
        <w:jc w:val="left"/>
        <w:rPr>
          <w:lang w:val="en-GB"/>
        </w:rPr>
      </w:pPr>
      <w:r w:rsidRPr="00101B75">
        <w:rPr>
          <w:b/>
          <w:bCs/>
          <w:i/>
          <w:iCs/>
          <w:lang w:val="en-GB"/>
        </w:rPr>
        <w:t>“</w:t>
      </w:r>
      <w:r w:rsidRPr="009C5105">
        <w:rPr>
          <w:b/>
          <w:bCs/>
          <w:i/>
          <w:iCs/>
          <w:lang w:val="en-GB"/>
        </w:rPr>
        <w:t>We believe NICE has a responsibility to identify and recommend reductions in the provision of care that provides minimal or no benefit.</w:t>
      </w:r>
      <w:r>
        <w:rPr>
          <w:b/>
          <w:bCs/>
          <w:i/>
          <w:iCs/>
          <w:lang w:val="en-GB"/>
        </w:rPr>
        <w:t>”</w:t>
      </w:r>
    </w:p>
    <w:p w14:paraId="41F5879C" w14:textId="77777777" w:rsidR="0037542A" w:rsidRDefault="0037542A" w:rsidP="008037C1">
      <w:pPr>
        <w:pStyle w:val="NoSpacing"/>
        <w:ind w:left="720"/>
        <w:jc w:val="left"/>
        <w:rPr>
          <w:sz w:val="20"/>
          <w:szCs w:val="20"/>
        </w:rPr>
      </w:pPr>
    </w:p>
    <w:p w14:paraId="03603482" w14:textId="77777777" w:rsidR="0037542A" w:rsidRPr="00C20053" w:rsidRDefault="0037542A" w:rsidP="008037C1">
      <w:pPr>
        <w:pStyle w:val="NoSpacing"/>
        <w:widowControl/>
        <w:numPr>
          <w:ilvl w:val="0"/>
          <w:numId w:val="30"/>
        </w:numPr>
        <w:suppressAutoHyphens w:val="0"/>
        <w:wordWrap/>
        <w:autoSpaceDE/>
        <w:autoSpaceDN/>
        <w:jc w:val="left"/>
        <w:rPr>
          <w:rFonts w:cs="Arial"/>
          <w:szCs w:val="24"/>
        </w:rPr>
      </w:pPr>
      <w:r w:rsidRPr="00C20053">
        <w:rPr>
          <w:rFonts w:cs="Arial"/>
          <w:szCs w:val="24"/>
        </w:rPr>
        <w:t xml:space="preserve">Can you remember how you voted here? Why?  </w:t>
      </w:r>
    </w:p>
    <w:p w14:paraId="1CCB019F" w14:textId="77777777" w:rsidR="0037542A" w:rsidRPr="00C20053" w:rsidRDefault="0037542A" w:rsidP="008037C1">
      <w:pPr>
        <w:pStyle w:val="NoSpacing"/>
        <w:widowControl/>
        <w:numPr>
          <w:ilvl w:val="1"/>
          <w:numId w:val="30"/>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3309F28D" w14:textId="77777777" w:rsidR="0037542A" w:rsidRPr="00C20053" w:rsidRDefault="0037542A" w:rsidP="008037C1">
      <w:pPr>
        <w:pStyle w:val="NoSpacing"/>
        <w:ind w:left="720"/>
        <w:jc w:val="left"/>
        <w:rPr>
          <w:rFonts w:cs="Arial"/>
          <w:szCs w:val="24"/>
        </w:rPr>
      </w:pPr>
    </w:p>
    <w:p w14:paraId="1FAAD122" w14:textId="2CA5A0B3" w:rsidR="0037542A" w:rsidRPr="00C20053" w:rsidRDefault="0037542A" w:rsidP="008037C1">
      <w:pPr>
        <w:pStyle w:val="NoSpacing"/>
        <w:widowControl/>
        <w:numPr>
          <w:ilvl w:val="0"/>
          <w:numId w:val="30"/>
        </w:numPr>
        <w:suppressAutoHyphens w:val="0"/>
        <w:wordWrap/>
        <w:autoSpaceDE/>
        <w:autoSpaceDN/>
        <w:jc w:val="left"/>
        <w:rPr>
          <w:rFonts w:cs="Arial"/>
          <w:szCs w:val="24"/>
        </w:rPr>
      </w:pPr>
      <w:r w:rsidRPr="00C20053">
        <w:rPr>
          <w:rFonts w:cs="Arial"/>
          <w:szCs w:val="24"/>
        </w:rPr>
        <w:t xml:space="preserve">One of the main pieces of feedback was around the definition of ‘minimal’ benefit, and who gets to decide what counts as minimal. NICE </w:t>
      </w:r>
      <w:r w:rsidR="0003647A" w:rsidRPr="00C20053">
        <w:rPr>
          <w:rFonts w:cs="Arial"/>
          <w:szCs w:val="24"/>
        </w:rPr>
        <w:t>ha</w:t>
      </w:r>
      <w:r w:rsidR="0003647A">
        <w:rPr>
          <w:rFonts w:cs="Arial"/>
          <w:szCs w:val="24"/>
        </w:rPr>
        <w:t>s</w:t>
      </w:r>
      <w:r w:rsidR="0003647A" w:rsidRPr="00C20053">
        <w:rPr>
          <w:rFonts w:cs="Arial"/>
          <w:szCs w:val="24"/>
        </w:rPr>
        <w:t xml:space="preserve"> </w:t>
      </w:r>
      <w:r w:rsidRPr="00C20053">
        <w:rPr>
          <w:rFonts w:cs="Arial"/>
          <w:szCs w:val="24"/>
        </w:rPr>
        <w:t xml:space="preserve">provided some extra information around this: </w:t>
      </w:r>
    </w:p>
    <w:p w14:paraId="7725CAE2" w14:textId="77777777" w:rsidR="0037542A" w:rsidRPr="00C20053" w:rsidRDefault="0037542A" w:rsidP="008037C1">
      <w:pPr>
        <w:pStyle w:val="NoSpacing"/>
        <w:jc w:val="left"/>
        <w:rPr>
          <w:rFonts w:cs="Arial"/>
          <w:szCs w:val="24"/>
        </w:rPr>
      </w:pPr>
    </w:p>
    <w:p w14:paraId="7FE52F84" w14:textId="6912ACB8" w:rsidR="0037542A" w:rsidRPr="00C20053" w:rsidRDefault="0037542A" w:rsidP="008037C1">
      <w:pPr>
        <w:pStyle w:val="NoSpacing"/>
        <w:widowControl/>
        <w:numPr>
          <w:ilvl w:val="1"/>
          <w:numId w:val="32"/>
        </w:numPr>
        <w:suppressAutoHyphens w:val="0"/>
        <w:wordWrap/>
        <w:autoSpaceDE/>
        <w:autoSpaceDN/>
        <w:jc w:val="left"/>
        <w:rPr>
          <w:rFonts w:cs="Arial"/>
          <w:szCs w:val="24"/>
        </w:rPr>
      </w:pPr>
      <w:r w:rsidRPr="00C20053">
        <w:rPr>
          <w:rFonts w:cs="Arial"/>
          <w:szCs w:val="24"/>
        </w:rPr>
        <w:t>These decisions are evidence based, using trusted datasets on things like patient population outcomes, rather than based on the judgements of individual service providers (</w:t>
      </w:r>
      <w:r w:rsidR="0003647A">
        <w:rPr>
          <w:rFonts w:cs="Arial"/>
          <w:szCs w:val="24"/>
        </w:rPr>
        <w:t>for example,</w:t>
      </w:r>
      <w:r w:rsidRPr="00C20053">
        <w:rPr>
          <w:rFonts w:cs="Arial"/>
          <w:szCs w:val="24"/>
        </w:rPr>
        <w:t xml:space="preserve"> doctors) </w:t>
      </w:r>
    </w:p>
    <w:p w14:paraId="165CDF0E" w14:textId="77777777" w:rsidR="0037542A" w:rsidRPr="00C20053" w:rsidRDefault="0037542A" w:rsidP="008037C1">
      <w:pPr>
        <w:pStyle w:val="NoSpacing"/>
        <w:widowControl/>
        <w:numPr>
          <w:ilvl w:val="1"/>
          <w:numId w:val="32"/>
        </w:numPr>
        <w:suppressAutoHyphens w:val="0"/>
        <w:wordWrap/>
        <w:autoSpaceDE/>
        <w:autoSpaceDN/>
        <w:jc w:val="left"/>
        <w:rPr>
          <w:rFonts w:cs="Arial"/>
          <w:szCs w:val="24"/>
        </w:rPr>
      </w:pPr>
      <w:r w:rsidRPr="00C20053">
        <w:rPr>
          <w:rFonts w:cs="Arial"/>
          <w:szCs w:val="24"/>
        </w:rPr>
        <w:t xml:space="preserve">To give some examples, what we’re talking about here are things like: </w:t>
      </w:r>
    </w:p>
    <w:p w14:paraId="03E5D88F" w14:textId="40289442" w:rsidR="0037542A" w:rsidRPr="00C20053" w:rsidRDefault="0037542A" w:rsidP="008037C1">
      <w:pPr>
        <w:pStyle w:val="NoSpacing"/>
        <w:widowControl/>
        <w:numPr>
          <w:ilvl w:val="2"/>
          <w:numId w:val="32"/>
        </w:numPr>
        <w:suppressAutoHyphens w:val="0"/>
        <w:wordWrap/>
        <w:autoSpaceDE/>
        <w:autoSpaceDN/>
        <w:jc w:val="left"/>
        <w:rPr>
          <w:rFonts w:cs="Arial"/>
          <w:szCs w:val="24"/>
        </w:rPr>
      </w:pPr>
      <w:r w:rsidRPr="00C20053">
        <w:rPr>
          <w:rFonts w:cs="Arial"/>
          <w:szCs w:val="24"/>
        </w:rPr>
        <w:t>If a newer, better option is introduced, in which case it</w:t>
      </w:r>
      <w:r w:rsidR="0003647A">
        <w:rPr>
          <w:rFonts w:cs="Arial"/>
          <w:szCs w:val="24"/>
        </w:rPr>
        <w:t>’</w:t>
      </w:r>
      <w:r w:rsidRPr="00C20053">
        <w:rPr>
          <w:rFonts w:cs="Arial"/>
          <w:szCs w:val="24"/>
        </w:rPr>
        <w:t>s about updating people’s care to the best standard. So we are getting rid of things we don’t need anymore.</w:t>
      </w:r>
    </w:p>
    <w:p w14:paraId="23B18978" w14:textId="77777777" w:rsidR="0037542A" w:rsidRPr="00C20053" w:rsidRDefault="0037542A" w:rsidP="008037C1">
      <w:pPr>
        <w:pStyle w:val="NoSpacing"/>
        <w:widowControl/>
        <w:numPr>
          <w:ilvl w:val="2"/>
          <w:numId w:val="32"/>
        </w:numPr>
        <w:suppressAutoHyphens w:val="0"/>
        <w:wordWrap/>
        <w:autoSpaceDE/>
        <w:autoSpaceDN/>
        <w:jc w:val="left"/>
        <w:rPr>
          <w:rFonts w:cs="Arial"/>
          <w:szCs w:val="24"/>
        </w:rPr>
      </w:pPr>
      <w:r w:rsidRPr="00C20053">
        <w:rPr>
          <w:rFonts w:cs="Arial"/>
          <w:szCs w:val="24"/>
        </w:rPr>
        <w:t>If clinical practice was previously thought to provide benefit, but further evidence suggests it’s not working in the long run.</w:t>
      </w:r>
    </w:p>
    <w:p w14:paraId="6CF377D0" w14:textId="77777777" w:rsidR="0037542A" w:rsidRPr="00C20053" w:rsidRDefault="0037542A" w:rsidP="008037C1">
      <w:pPr>
        <w:pStyle w:val="NoSpacing"/>
        <w:widowControl/>
        <w:numPr>
          <w:ilvl w:val="2"/>
          <w:numId w:val="32"/>
        </w:numPr>
        <w:suppressAutoHyphens w:val="0"/>
        <w:wordWrap/>
        <w:autoSpaceDE/>
        <w:autoSpaceDN/>
        <w:jc w:val="left"/>
        <w:rPr>
          <w:rFonts w:cs="Arial"/>
          <w:szCs w:val="24"/>
        </w:rPr>
      </w:pPr>
      <w:r w:rsidRPr="00C20053">
        <w:rPr>
          <w:rFonts w:cs="Arial"/>
          <w:szCs w:val="24"/>
        </w:rPr>
        <w:t xml:space="preserve">If a treatment looks good on blood tests, but in </w:t>
      </w:r>
      <w:proofErr w:type="gramStart"/>
      <w:r w:rsidRPr="00C20053">
        <w:rPr>
          <w:rFonts w:cs="Arial"/>
          <w:szCs w:val="24"/>
        </w:rPr>
        <w:t>reality</w:t>
      </w:r>
      <w:proofErr w:type="gramEnd"/>
      <w:r w:rsidRPr="00C20053">
        <w:rPr>
          <w:rFonts w:cs="Arial"/>
          <w:szCs w:val="24"/>
        </w:rPr>
        <w:t xml:space="preserve"> doesn’t make people feel any better in themselves.</w:t>
      </w:r>
    </w:p>
    <w:p w14:paraId="534861BE" w14:textId="77777777" w:rsidR="0037542A" w:rsidRPr="00C20053" w:rsidRDefault="0037542A" w:rsidP="008037C1">
      <w:pPr>
        <w:pStyle w:val="NoSpacing"/>
        <w:widowControl/>
        <w:numPr>
          <w:ilvl w:val="1"/>
          <w:numId w:val="32"/>
        </w:numPr>
        <w:suppressAutoHyphens w:val="0"/>
        <w:wordWrap/>
        <w:autoSpaceDE/>
        <w:autoSpaceDN/>
        <w:jc w:val="left"/>
        <w:rPr>
          <w:rFonts w:cs="Arial"/>
          <w:szCs w:val="24"/>
        </w:rPr>
      </w:pPr>
      <w:r w:rsidRPr="00C20053">
        <w:rPr>
          <w:rFonts w:cs="Arial"/>
          <w:szCs w:val="24"/>
        </w:rPr>
        <w:t xml:space="preserve">Reducing the provision of these sub-par care options would improve the sustainability of healthcare by making sure we only use treatments (and hence only accept the environmental impact of treatments) that really are effective. </w:t>
      </w:r>
    </w:p>
    <w:p w14:paraId="1ADAA78B" w14:textId="77777777" w:rsidR="0037542A" w:rsidRPr="00C20053" w:rsidRDefault="0037542A" w:rsidP="008037C1">
      <w:pPr>
        <w:pStyle w:val="NoSpacing"/>
        <w:ind w:left="720"/>
        <w:jc w:val="left"/>
        <w:rPr>
          <w:rFonts w:cs="Arial"/>
          <w:szCs w:val="24"/>
        </w:rPr>
      </w:pPr>
    </w:p>
    <w:p w14:paraId="515A3A17" w14:textId="77777777" w:rsidR="0037542A" w:rsidRPr="00C20053" w:rsidRDefault="0037542A" w:rsidP="008037C1">
      <w:pPr>
        <w:pStyle w:val="NoSpacing"/>
        <w:ind w:left="720"/>
        <w:jc w:val="left"/>
        <w:rPr>
          <w:rFonts w:cs="Arial"/>
          <w:szCs w:val="24"/>
        </w:rPr>
      </w:pPr>
      <w:r w:rsidRPr="00C20053">
        <w:rPr>
          <w:rFonts w:cs="Arial"/>
          <w:szCs w:val="24"/>
        </w:rPr>
        <w:t xml:space="preserve">Given this additional information, what do you think about this principle now? </w:t>
      </w:r>
    </w:p>
    <w:p w14:paraId="0D735FD9" w14:textId="77777777" w:rsidR="0037542A" w:rsidRPr="00C20053" w:rsidRDefault="0037542A" w:rsidP="008037C1">
      <w:pPr>
        <w:pStyle w:val="NoSpacing"/>
        <w:ind w:left="720"/>
        <w:jc w:val="left"/>
        <w:rPr>
          <w:rFonts w:cs="Arial"/>
          <w:szCs w:val="24"/>
        </w:rPr>
      </w:pPr>
    </w:p>
    <w:p w14:paraId="1E30B2FE" w14:textId="1A79DA16" w:rsidR="0037542A" w:rsidRPr="00C20053" w:rsidRDefault="0037542A" w:rsidP="008037C1">
      <w:pPr>
        <w:pStyle w:val="NoSpacing"/>
        <w:widowControl/>
        <w:numPr>
          <w:ilvl w:val="0"/>
          <w:numId w:val="30"/>
        </w:numPr>
        <w:suppressAutoHyphens w:val="0"/>
        <w:wordWrap/>
        <w:autoSpaceDE/>
        <w:autoSpaceDN/>
        <w:jc w:val="left"/>
        <w:rPr>
          <w:rFonts w:cs="Arial"/>
          <w:szCs w:val="24"/>
        </w:rPr>
      </w:pPr>
      <w:r w:rsidRPr="00C20053">
        <w:rPr>
          <w:rFonts w:cs="Arial"/>
          <w:szCs w:val="24"/>
        </w:rPr>
        <w:t xml:space="preserve">Are there any qualifications/amendments you think are important to include as part of this principle? </w:t>
      </w:r>
    </w:p>
    <w:p w14:paraId="4D4F85BA" w14:textId="77777777" w:rsidR="0037542A" w:rsidRPr="00C20053" w:rsidRDefault="0037542A" w:rsidP="008037C1">
      <w:pPr>
        <w:pStyle w:val="NoSpacing"/>
        <w:ind w:left="720"/>
        <w:jc w:val="left"/>
        <w:rPr>
          <w:rFonts w:cs="Arial"/>
          <w:szCs w:val="24"/>
        </w:rPr>
      </w:pPr>
    </w:p>
    <w:p w14:paraId="7ECA0709" w14:textId="4FB044F3" w:rsidR="0037542A" w:rsidRPr="00C20053" w:rsidRDefault="0037542A" w:rsidP="008037C1">
      <w:pPr>
        <w:pStyle w:val="NoSpacing"/>
        <w:widowControl/>
        <w:numPr>
          <w:ilvl w:val="0"/>
          <w:numId w:val="30"/>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03647A" w:rsidRPr="00C20053">
        <w:rPr>
          <w:rFonts w:cs="Arial"/>
          <w:szCs w:val="24"/>
        </w:rPr>
        <w:t>prioriti</w:t>
      </w:r>
      <w:r w:rsidR="0003647A">
        <w:rPr>
          <w:rFonts w:cs="Arial"/>
          <w:szCs w:val="24"/>
        </w:rPr>
        <w:t>s</w:t>
      </w:r>
      <w:r w:rsidR="0003647A" w:rsidRPr="00C20053">
        <w:rPr>
          <w:rFonts w:cs="Arial"/>
          <w:szCs w:val="24"/>
        </w:rPr>
        <w:t>ing</w:t>
      </w:r>
      <w:proofErr w:type="spellEnd"/>
      <w:r w:rsidR="0003647A" w:rsidRPr="00C20053">
        <w:rPr>
          <w:rFonts w:cs="Arial"/>
          <w:szCs w:val="24"/>
        </w:rPr>
        <w:t xml:space="preserve"> </w:t>
      </w:r>
      <w:r w:rsidRPr="00C20053">
        <w:rPr>
          <w:rFonts w:cs="Arial"/>
          <w:szCs w:val="24"/>
        </w:rPr>
        <w:t xml:space="preserve">the different groups, and why? </w:t>
      </w:r>
    </w:p>
    <w:p w14:paraId="277CD5A3" w14:textId="4AAD67AA" w:rsidR="0037542A" w:rsidRPr="00C20053" w:rsidRDefault="0037542A" w:rsidP="008037C1">
      <w:pPr>
        <w:pStyle w:val="NoSpacing"/>
        <w:widowControl/>
        <w:numPr>
          <w:ilvl w:val="1"/>
          <w:numId w:val="30"/>
        </w:numPr>
        <w:suppressAutoHyphens w:val="0"/>
        <w:wordWrap/>
        <w:autoSpaceDE/>
        <w:autoSpaceDN/>
        <w:jc w:val="left"/>
        <w:rPr>
          <w:rFonts w:cs="Arial"/>
          <w:szCs w:val="24"/>
        </w:rPr>
      </w:pPr>
      <w:r w:rsidRPr="00C20053">
        <w:rPr>
          <w:rFonts w:cs="Arial"/>
          <w:szCs w:val="24"/>
        </w:rPr>
        <w:t>What (if anything) could be done to improve the balance (</w:t>
      </w:r>
      <w:r w:rsidR="0003647A">
        <w:rPr>
          <w:rFonts w:cs="Arial"/>
          <w:szCs w:val="24"/>
        </w:rPr>
        <w:t>for example,</w:t>
      </w:r>
      <w:r w:rsidRPr="00C20053">
        <w:rPr>
          <w:rFonts w:cs="Arial"/>
          <w:szCs w:val="24"/>
        </w:rPr>
        <w:t xml:space="preserve"> amending the wording of the principle</w:t>
      </w:r>
      <w:r w:rsidR="0003647A">
        <w:rPr>
          <w:rFonts w:cs="Arial"/>
          <w:szCs w:val="24"/>
        </w:rPr>
        <w:t xml:space="preserve"> and </w:t>
      </w:r>
      <w:r w:rsidRPr="00C20053">
        <w:rPr>
          <w:rFonts w:cs="Arial"/>
          <w:szCs w:val="24"/>
        </w:rPr>
        <w:t xml:space="preserve">additional actions NICE should take)?   </w:t>
      </w:r>
    </w:p>
    <w:p w14:paraId="7B1CA14F" w14:textId="77777777" w:rsidR="0037542A" w:rsidRPr="00C20053" w:rsidRDefault="0037542A" w:rsidP="008037C1">
      <w:pPr>
        <w:pStyle w:val="NoSpacing"/>
        <w:ind w:left="1440"/>
        <w:jc w:val="left"/>
        <w:rPr>
          <w:rFonts w:cs="Arial"/>
          <w:szCs w:val="24"/>
        </w:rPr>
      </w:pPr>
    </w:p>
    <w:p w14:paraId="14653E66" w14:textId="77777777" w:rsidR="0037542A" w:rsidRPr="00C20053" w:rsidRDefault="0037542A" w:rsidP="008037C1">
      <w:pPr>
        <w:pStyle w:val="NoSpacing"/>
        <w:widowControl/>
        <w:numPr>
          <w:ilvl w:val="0"/>
          <w:numId w:val="30"/>
        </w:numPr>
        <w:suppressAutoHyphens w:val="0"/>
        <w:wordWrap/>
        <w:autoSpaceDE/>
        <w:autoSpaceDN/>
        <w:jc w:val="left"/>
        <w:rPr>
          <w:rFonts w:cs="Arial"/>
          <w:szCs w:val="24"/>
        </w:rPr>
      </w:pPr>
      <w:r w:rsidRPr="00C20053">
        <w:rPr>
          <w:rFonts w:cs="Arial"/>
          <w:szCs w:val="24"/>
        </w:rPr>
        <w:t xml:space="preserve">Given everything we have discussed, how (if at all) could this principle be improved to bring it more in line with what you all believe? </w:t>
      </w:r>
    </w:p>
    <w:p w14:paraId="0B179BB6" w14:textId="77777777" w:rsidR="0037542A" w:rsidRPr="00C20053" w:rsidRDefault="0037542A" w:rsidP="008037C1">
      <w:pPr>
        <w:pStyle w:val="NoSpacing"/>
        <w:widowControl/>
        <w:numPr>
          <w:ilvl w:val="1"/>
          <w:numId w:val="45"/>
        </w:numPr>
        <w:suppressAutoHyphens w:val="0"/>
        <w:wordWrap/>
        <w:autoSpaceDE/>
        <w:autoSpaceDN/>
        <w:jc w:val="left"/>
        <w:rPr>
          <w:rFonts w:cs="Arial"/>
          <w:szCs w:val="24"/>
        </w:rPr>
      </w:pPr>
      <w:r w:rsidRPr="00C20053">
        <w:rPr>
          <w:rFonts w:cs="Arial"/>
          <w:szCs w:val="24"/>
        </w:rPr>
        <w:t xml:space="preserve">Others in the group – has anything been missed? </w:t>
      </w:r>
    </w:p>
    <w:p w14:paraId="23BD41A0" w14:textId="77777777" w:rsidR="0037542A" w:rsidRPr="00897571" w:rsidRDefault="0037542A" w:rsidP="008037C1">
      <w:pPr>
        <w:pStyle w:val="NoSpacing"/>
        <w:ind w:left="720"/>
        <w:jc w:val="left"/>
        <w:rPr>
          <w:sz w:val="20"/>
          <w:szCs w:val="20"/>
        </w:rPr>
      </w:pPr>
    </w:p>
    <w:p w14:paraId="2E8B6CEB" w14:textId="77777777" w:rsidR="0037542A" w:rsidRDefault="0037542A" w:rsidP="008037C1">
      <w:pPr>
        <w:pStyle w:val="NoSpacing"/>
        <w:jc w:val="left"/>
        <w:rPr>
          <w:sz w:val="20"/>
          <w:szCs w:val="20"/>
        </w:rPr>
      </w:pPr>
    </w:p>
    <w:p w14:paraId="35DE4C63" w14:textId="77777777" w:rsidR="0037542A" w:rsidRDefault="0037542A" w:rsidP="008037C1">
      <w:pPr>
        <w:jc w:val="left"/>
        <w:rPr>
          <w:rFonts w:asciiTheme="minorHAnsi"/>
          <w:kern w:val="0"/>
          <w:szCs w:val="20"/>
          <w:lang w:eastAsia="zh-CN"/>
        </w:rPr>
      </w:pPr>
      <w:r>
        <w:rPr>
          <w:szCs w:val="20"/>
        </w:rPr>
        <w:br w:type="page"/>
      </w:r>
    </w:p>
    <w:p w14:paraId="2C2543B7" w14:textId="77777777" w:rsidR="0037542A" w:rsidRDefault="0037542A" w:rsidP="008037C1">
      <w:pPr>
        <w:pStyle w:val="NoSpacing"/>
        <w:jc w:val="left"/>
        <w:rPr>
          <w:b/>
          <w:bCs/>
        </w:rPr>
      </w:pPr>
      <w:r w:rsidRPr="00C20053">
        <w:rPr>
          <w:b/>
          <w:bCs/>
        </w:rPr>
        <w:lastRenderedPageBreak/>
        <w:t xml:space="preserve">MODERATOR GUIDE - PRINCIPLE 4 </w:t>
      </w:r>
    </w:p>
    <w:p w14:paraId="0D602B27" w14:textId="77777777" w:rsidR="00C20053" w:rsidRPr="00C20053" w:rsidRDefault="00C20053" w:rsidP="008037C1">
      <w:pPr>
        <w:pStyle w:val="NoSpacing"/>
        <w:jc w:val="left"/>
        <w:rPr>
          <w:b/>
          <w:bCs/>
        </w:rPr>
      </w:pPr>
    </w:p>
    <w:p w14:paraId="14B8D0BA" w14:textId="2739D4C6" w:rsidR="0037542A" w:rsidRPr="00A56D97" w:rsidRDefault="0037542A" w:rsidP="008037C1">
      <w:pPr>
        <w:pStyle w:val="NoSpacing"/>
        <w:jc w:val="left"/>
        <w:rPr>
          <w:sz w:val="20"/>
          <w:szCs w:val="20"/>
        </w:rPr>
      </w:pPr>
      <w:r>
        <w:rPr>
          <w:b/>
          <w:bCs/>
        </w:rPr>
        <w:t>“</w:t>
      </w:r>
      <w:r w:rsidRPr="0095486E">
        <w:rPr>
          <w:b/>
          <w:bCs/>
        </w:rPr>
        <w:t>We believe NICE should make recommendations that promote healthy behaviour and prevent ill health in order to reduce the need for prescription medicines or more intensive healthcare in the future.</w:t>
      </w:r>
      <w:r>
        <w:rPr>
          <w:b/>
          <w:bCs/>
        </w:rPr>
        <w:t>”</w:t>
      </w:r>
    </w:p>
    <w:p w14:paraId="112C3807" w14:textId="77777777" w:rsidR="0037542A" w:rsidRDefault="0037542A" w:rsidP="008037C1">
      <w:pPr>
        <w:pStyle w:val="NoSpacing"/>
        <w:jc w:val="left"/>
        <w:rPr>
          <w:sz w:val="20"/>
          <w:szCs w:val="20"/>
        </w:rPr>
      </w:pPr>
    </w:p>
    <w:p w14:paraId="686E30D1" w14:textId="77777777" w:rsidR="0037542A" w:rsidRPr="00C20053" w:rsidRDefault="0037542A" w:rsidP="008037C1">
      <w:pPr>
        <w:pStyle w:val="NoSpacing"/>
        <w:widowControl/>
        <w:numPr>
          <w:ilvl w:val="0"/>
          <w:numId w:val="33"/>
        </w:numPr>
        <w:suppressAutoHyphens w:val="0"/>
        <w:wordWrap/>
        <w:autoSpaceDE/>
        <w:autoSpaceDN/>
        <w:jc w:val="left"/>
        <w:rPr>
          <w:rFonts w:cs="Arial"/>
          <w:szCs w:val="24"/>
        </w:rPr>
      </w:pPr>
      <w:r w:rsidRPr="00C20053">
        <w:rPr>
          <w:rFonts w:cs="Arial"/>
          <w:szCs w:val="24"/>
        </w:rPr>
        <w:t xml:space="preserve">Can you remember how you voted here? Why?  </w:t>
      </w:r>
    </w:p>
    <w:p w14:paraId="6653BEAE" w14:textId="77777777" w:rsidR="0037542A" w:rsidRPr="00C20053" w:rsidRDefault="0037542A" w:rsidP="008037C1">
      <w:pPr>
        <w:pStyle w:val="NoSpacing"/>
        <w:widowControl/>
        <w:numPr>
          <w:ilvl w:val="1"/>
          <w:numId w:val="33"/>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35C7039C" w14:textId="77777777" w:rsidR="0037542A" w:rsidRPr="00C20053" w:rsidRDefault="0037542A" w:rsidP="008037C1">
      <w:pPr>
        <w:pStyle w:val="NoSpacing"/>
        <w:ind w:left="720"/>
        <w:jc w:val="left"/>
        <w:rPr>
          <w:rFonts w:cs="Arial"/>
          <w:szCs w:val="24"/>
        </w:rPr>
      </w:pPr>
    </w:p>
    <w:p w14:paraId="2EE24ED1" w14:textId="77777777" w:rsidR="0037542A" w:rsidRPr="00C20053" w:rsidRDefault="0037542A" w:rsidP="008037C1">
      <w:pPr>
        <w:pStyle w:val="NoSpacing"/>
        <w:widowControl/>
        <w:numPr>
          <w:ilvl w:val="0"/>
          <w:numId w:val="33"/>
        </w:numPr>
        <w:suppressAutoHyphens w:val="0"/>
        <w:wordWrap/>
        <w:autoSpaceDE/>
        <w:autoSpaceDN/>
        <w:jc w:val="left"/>
        <w:rPr>
          <w:rFonts w:cs="Arial"/>
          <w:szCs w:val="24"/>
        </w:rPr>
      </w:pPr>
      <w:r w:rsidRPr="00C20053">
        <w:rPr>
          <w:rFonts w:cs="Arial"/>
          <w:szCs w:val="24"/>
        </w:rPr>
        <w:t xml:space="preserve">Participants’ written feedback highlighted that these recommendations shouldn’t be seen as a silver bullet – not all health issues can be resolved by lifestyle changes, and even if you encourage people to be healthier, not everyone will. </w:t>
      </w:r>
    </w:p>
    <w:p w14:paraId="3AF664EB" w14:textId="77777777" w:rsidR="0037542A" w:rsidRPr="00C20053" w:rsidRDefault="0037542A" w:rsidP="008037C1">
      <w:pPr>
        <w:pStyle w:val="NoSpacing"/>
        <w:ind w:left="720"/>
        <w:jc w:val="left"/>
        <w:rPr>
          <w:rFonts w:cs="Arial"/>
          <w:szCs w:val="24"/>
        </w:rPr>
      </w:pPr>
      <w:r w:rsidRPr="00C20053">
        <w:rPr>
          <w:rFonts w:cs="Arial"/>
          <w:szCs w:val="24"/>
        </w:rPr>
        <w:t xml:space="preserve"> </w:t>
      </w:r>
    </w:p>
    <w:p w14:paraId="198A5FAB" w14:textId="77777777" w:rsidR="0037542A" w:rsidRPr="00C20053" w:rsidRDefault="0037542A" w:rsidP="008037C1">
      <w:pPr>
        <w:pStyle w:val="NoSpacing"/>
        <w:widowControl/>
        <w:numPr>
          <w:ilvl w:val="1"/>
          <w:numId w:val="33"/>
        </w:numPr>
        <w:suppressAutoHyphens w:val="0"/>
        <w:wordWrap/>
        <w:autoSpaceDE/>
        <w:autoSpaceDN/>
        <w:jc w:val="left"/>
        <w:rPr>
          <w:rFonts w:cs="Arial"/>
          <w:szCs w:val="24"/>
        </w:rPr>
      </w:pPr>
      <w:r w:rsidRPr="00C20053">
        <w:rPr>
          <w:rFonts w:cs="Arial"/>
          <w:szCs w:val="24"/>
        </w:rPr>
        <w:t xml:space="preserve">To clarify, this recommendation does not entail replacing prescription medicines or intensive healthcare. It simply indicates that NICE should see the promotion of preventative care and healthy behaviour as a priority. </w:t>
      </w:r>
    </w:p>
    <w:p w14:paraId="6C84E3DB" w14:textId="77777777" w:rsidR="0037542A" w:rsidRPr="00C20053" w:rsidRDefault="0037542A" w:rsidP="008037C1">
      <w:pPr>
        <w:pStyle w:val="NoSpacing"/>
        <w:ind w:left="1440"/>
        <w:jc w:val="left"/>
        <w:rPr>
          <w:rFonts w:cs="Arial"/>
          <w:szCs w:val="24"/>
        </w:rPr>
      </w:pPr>
    </w:p>
    <w:p w14:paraId="4126465D" w14:textId="77777777" w:rsidR="0037542A" w:rsidRPr="00C20053" w:rsidRDefault="0037542A" w:rsidP="008037C1">
      <w:pPr>
        <w:pStyle w:val="NoSpacing"/>
        <w:widowControl/>
        <w:numPr>
          <w:ilvl w:val="0"/>
          <w:numId w:val="33"/>
        </w:numPr>
        <w:suppressAutoHyphens w:val="0"/>
        <w:wordWrap/>
        <w:autoSpaceDE/>
        <w:autoSpaceDN/>
        <w:jc w:val="left"/>
        <w:rPr>
          <w:rFonts w:cs="Arial"/>
          <w:szCs w:val="24"/>
        </w:rPr>
      </w:pPr>
      <w:r w:rsidRPr="00C20053">
        <w:rPr>
          <w:rFonts w:cs="Arial"/>
          <w:szCs w:val="24"/>
        </w:rPr>
        <w:t xml:space="preserve">Given everything we have discussed, how (if at all) could this principle be improved to bring it more in line with what you all believe? </w:t>
      </w:r>
    </w:p>
    <w:p w14:paraId="746636B9" w14:textId="77777777" w:rsidR="0037542A" w:rsidRPr="00C20053" w:rsidRDefault="0037542A" w:rsidP="008037C1">
      <w:pPr>
        <w:pStyle w:val="NoSpacing"/>
        <w:widowControl/>
        <w:numPr>
          <w:ilvl w:val="1"/>
          <w:numId w:val="45"/>
        </w:numPr>
        <w:suppressAutoHyphens w:val="0"/>
        <w:wordWrap/>
        <w:autoSpaceDE/>
        <w:autoSpaceDN/>
        <w:jc w:val="left"/>
        <w:rPr>
          <w:rFonts w:cs="Arial"/>
          <w:szCs w:val="24"/>
        </w:rPr>
      </w:pPr>
      <w:r w:rsidRPr="00C20053">
        <w:rPr>
          <w:rFonts w:cs="Arial"/>
          <w:szCs w:val="24"/>
        </w:rPr>
        <w:t xml:space="preserve">Others in the group – has anything been missed? </w:t>
      </w:r>
    </w:p>
    <w:p w14:paraId="104E485A" w14:textId="77777777" w:rsidR="0037542A" w:rsidRPr="00897571" w:rsidRDefault="0037542A" w:rsidP="008037C1">
      <w:pPr>
        <w:pStyle w:val="NoSpacing"/>
        <w:ind w:left="720"/>
        <w:jc w:val="left"/>
        <w:rPr>
          <w:sz w:val="20"/>
          <w:szCs w:val="20"/>
        </w:rPr>
      </w:pPr>
    </w:p>
    <w:p w14:paraId="263A62F6" w14:textId="77777777" w:rsidR="0037542A" w:rsidRDefault="0037542A" w:rsidP="008037C1">
      <w:pPr>
        <w:jc w:val="left"/>
        <w:rPr>
          <w:rFonts w:asciiTheme="minorHAnsi"/>
          <w:i/>
          <w:iCs/>
          <w:kern w:val="0"/>
          <w:szCs w:val="20"/>
          <w:lang w:eastAsia="zh-CN"/>
        </w:rPr>
      </w:pPr>
      <w:r>
        <w:rPr>
          <w:i/>
          <w:iCs/>
          <w:szCs w:val="20"/>
        </w:rPr>
        <w:br w:type="page"/>
      </w:r>
    </w:p>
    <w:p w14:paraId="192BD3AE" w14:textId="77777777" w:rsidR="0037542A" w:rsidRDefault="0037542A" w:rsidP="008037C1">
      <w:pPr>
        <w:pStyle w:val="NoSpacing"/>
        <w:jc w:val="left"/>
        <w:rPr>
          <w:b/>
          <w:bCs/>
        </w:rPr>
      </w:pPr>
      <w:r w:rsidRPr="00C20053">
        <w:rPr>
          <w:b/>
          <w:bCs/>
        </w:rPr>
        <w:lastRenderedPageBreak/>
        <w:t>MODERATOR GUIDE – PRINCIPLE 5</w:t>
      </w:r>
    </w:p>
    <w:p w14:paraId="2DA0498F" w14:textId="77777777" w:rsidR="00C20053" w:rsidRPr="00C20053" w:rsidRDefault="00C20053" w:rsidP="008037C1">
      <w:pPr>
        <w:pStyle w:val="NoSpacing"/>
        <w:jc w:val="left"/>
        <w:rPr>
          <w:b/>
          <w:bCs/>
        </w:rPr>
      </w:pPr>
    </w:p>
    <w:p w14:paraId="456923C1" w14:textId="70A48545" w:rsidR="0037542A" w:rsidRPr="00560CF1" w:rsidRDefault="0037542A" w:rsidP="008037C1">
      <w:pPr>
        <w:pStyle w:val="NoSpacing"/>
        <w:jc w:val="left"/>
        <w:rPr>
          <w:sz w:val="20"/>
          <w:szCs w:val="20"/>
        </w:rPr>
      </w:pPr>
      <w:r w:rsidRPr="007F3E39">
        <w:rPr>
          <w:b/>
          <w:bCs/>
          <w:i/>
          <w:iCs/>
        </w:rPr>
        <w:t>“For conditions for which there are no existing effective treatments, we believe that decisions about whether to recommend a treatment should be driven by evidence of clinical effectiveness.”</w:t>
      </w:r>
    </w:p>
    <w:p w14:paraId="6D8D8844" w14:textId="2E4D12D6" w:rsidR="0037542A" w:rsidRDefault="0037542A" w:rsidP="008037C1">
      <w:pPr>
        <w:pStyle w:val="NoSpacing"/>
        <w:ind w:left="720"/>
        <w:jc w:val="left"/>
        <w:rPr>
          <w:sz w:val="20"/>
          <w:szCs w:val="20"/>
        </w:rPr>
      </w:pPr>
    </w:p>
    <w:p w14:paraId="69B17AC8" w14:textId="77777777" w:rsidR="0037542A" w:rsidRPr="00C20053" w:rsidRDefault="0037542A" w:rsidP="008037C1">
      <w:pPr>
        <w:pStyle w:val="NoSpacing"/>
        <w:widowControl/>
        <w:numPr>
          <w:ilvl w:val="0"/>
          <w:numId w:val="34"/>
        </w:numPr>
        <w:suppressAutoHyphens w:val="0"/>
        <w:wordWrap/>
        <w:autoSpaceDE/>
        <w:autoSpaceDN/>
        <w:jc w:val="left"/>
        <w:rPr>
          <w:rFonts w:cs="Arial"/>
          <w:szCs w:val="24"/>
        </w:rPr>
      </w:pPr>
      <w:r w:rsidRPr="00C20053">
        <w:rPr>
          <w:rFonts w:cs="Arial"/>
          <w:szCs w:val="24"/>
        </w:rPr>
        <w:t xml:space="preserve">Can you remember how you voted here? Why? </w:t>
      </w:r>
    </w:p>
    <w:p w14:paraId="58C04204" w14:textId="77777777" w:rsidR="0037542A" w:rsidRPr="00C20053" w:rsidRDefault="0037542A" w:rsidP="008037C1">
      <w:pPr>
        <w:pStyle w:val="NoSpacing"/>
        <w:widowControl/>
        <w:numPr>
          <w:ilvl w:val="1"/>
          <w:numId w:val="34"/>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62B17ADA" w14:textId="77777777" w:rsidR="0037542A" w:rsidRPr="00C20053" w:rsidRDefault="0037542A" w:rsidP="008037C1">
      <w:pPr>
        <w:pStyle w:val="NoSpacing"/>
        <w:ind w:left="720"/>
        <w:jc w:val="left"/>
        <w:rPr>
          <w:rFonts w:cs="Arial"/>
          <w:szCs w:val="24"/>
        </w:rPr>
      </w:pPr>
      <w:r w:rsidRPr="00C20053">
        <w:rPr>
          <w:rFonts w:cs="Arial"/>
          <w:szCs w:val="24"/>
        </w:rPr>
        <w:t xml:space="preserve"> </w:t>
      </w:r>
    </w:p>
    <w:p w14:paraId="4DC2F082" w14:textId="0B355843" w:rsidR="0037542A" w:rsidRPr="00C20053" w:rsidRDefault="0037542A" w:rsidP="008037C1">
      <w:pPr>
        <w:pStyle w:val="NoSpacing"/>
        <w:widowControl/>
        <w:numPr>
          <w:ilvl w:val="0"/>
          <w:numId w:val="34"/>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03647A" w:rsidRPr="00C20053">
        <w:rPr>
          <w:rFonts w:cs="Arial"/>
          <w:szCs w:val="24"/>
        </w:rPr>
        <w:t>prioriti</w:t>
      </w:r>
      <w:r w:rsidR="0003647A">
        <w:rPr>
          <w:rFonts w:cs="Arial"/>
          <w:szCs w:val="24"/>
        </w:rPr>
        <w:t>s</w:t>
      </w:r>
      <w:r w:rsidR="0003647A" w:rsidRPr="00C20053">
        <w:rPr>
          <w:rFonts w:cs="Arial"/>
          <w:szCs w:val="24"/>
        </w:rPr>
        <w:t>ing</w:t>
      </w:r>
      <w:proofErr w:type="spellEnd"/>
      <w:r w:rsidR="0003647A" w:rsidRPr="00C20053">
        <w:rPr>
          <w:rFonts w:cs="Arial"/>
          <w:szCs w:val="24"/>
        </w:rPr>
        <w:t xml:space="preserve"> </w:t>
      </w:r>
      <w:r w:rsidRPr="00C20053">
        <w:rPr>
          <w:rFonts w:cs="Arial"/>
          <w:szCs w:val="24"/>
        </w:rPr>
        <w:t>the different groups, and why?</w:t>
      </w:r>
    </w:p>
    <w:p w14:paraId="4A9199F8" w14:textId="77777777" w:rsidR="0037542A" w:rsidRPr="00C20053" w:rsidRDefault="0037542A" w:rsidP="008037C1">
      <w:pPr>
        <w:pStyle w:val="NoSpacing"/>
        <w:ind w:left="720"/>
        <w:jc w:val="left"/>
        <w:rPr>
          <w:rFonts w:cs="Arial"/>
          <w:szCs w:val="24"/>
        </w:rPr>
      </w:pPr>
      <w:r w:rsidRPr="00C20053">
        <w:rPr>
          <w:rFonts w:cs="Arial"/>
          <w:szCs w:val="24"/>
        </w:rPr>
        <w:t xml:space="preserve"> </w:t>
      </w:r>
    </w:p>
    <w:p w14:paraId="4ECCAAC4" w14:textId="77777777" w:rsidR="0037542A" w:rsidRPr="00C20053" w:rsidRDefault="0037542A" w:rsidP="008037C1">
      <w:pPr>
        <w:pStyle w:val="NoSpacing"/>
        <w:widowControl/>
        <w:numPr>
          <w:ilvl w:val="1"/>
          <w:numId w:val="34"/>
        </w:numPr>
        <w:suppressAutoHyphens w:val="0"/>
        <w:wordWrap/>
        <w:autoSpaceDE/>
        <w:autoSpaceDN/>
        <w:jc w:val="left"/>
        <w:rPr>
          <w:rFonts w:cs="Arial"/>
          <w:szCs w:val="24"/>
        </w:rPr>
      </w:pPr>
      <w:r w:rsidRPr="00C20053">
        <w:rPr>
          <w:rFonts w:cs="Arial"/>
          <w:szCs w:val="24"/>
        </w:rPr>
        <w:t xml:space="preserve">As an alternative, how would the group feel about changing ‘clinical effectiveness’ to ‘health </w:t>
      </w:r>
      <w:proofErr w:type="gramStart"/>
      <w:r w:rsidRPr="00C20053">
        <w:rPr>
          <w:rFonts w:cs="Arial"/>
          <w:szCs w:val="24"/>
        </w:rPr>
        <w:t>benefits’</w:t>
      </w:r>
      <w:proofErr w:type="gramEnd"/>
      <w:r w:rsidRPr="00C20053">
        <w:rPr>
          <w:rFonts w:cs="Arial"/>
          <w:szCs w:val="24"/>
        </w:rPr>
        <w:t xml:space="preserve">? By changing the wording, this would mean NICE should look at evidence of health benefits more broadly, including the benefits to different groups, as opposed to just the benefits to the patient in a clinical setting. </w:t>
      </w:r>
    </w:p>
    <w:p w14:paraId="1CBFFBB8" w14:textId="77777777" w:rsidR="0037542A" w:rsidRPr="00C20053" w:rsidRDefault="0037542A" w:rsidP="008037C1">
      <w:pPr>
        <w:pStyle w:val="NoSpacing"/>
        <w:widowControl/>
        <w:numPr>
          <w:ilvl w:val="1"/>
          <w:numId w:val="34"/>
        </w:numPr>
        <w:suppressAutoHyphens w:val="0"/>
        <w:wordWrap/>
        <w:autoSpaceDE/>
        <w:autoSpaceDN/>
        <w:jc w:val="left"/>
        <w:rPr>
          <w:rFonts w:cs="Arial"/>
          <w:szCs w:val="24"/>
        </w:rPr>
      </w:pPr>
      <w:r w:rsidRPr="00C20053">
        <w:rPr>
          <w:rFonts w:cs="Arial"/>
          <w:szCs w:val="24"/>
        </w:rPr>
        <w:t>How many would support this principle if it swapped clinical effectiveness for health benefits?</w:t>
      </w:r>
    </w:p>
    <w:p w14:paraId="0C288582" w14:textId="77777777" w:rsidR="0037542A" w:rsidRPr="00C20053" w:rsidRDefault="0037542A" w:rsidP="008037C1">
      <w:pPr>
        <w:pStyle w:val="NoSpacing"/>
        <w:jc w:val="left"/>
        <w:rPr>
          <w:rFonts w:cs="Arial"/>
          <w:szCs w:val="24"/>
        </w:rPr>
      </w:pPr>
    </w:p>
    <w:p w14:paraId="09968088" w14:textId="77777777" w:rsidR="0037542A" w:rsidRPr="00C20053" w:rsidRDefault="0037542A" w:rsidP="008037C1">
      <w:pPr>
        <w:pStyle w:val="NoSpacing"/>
        <w:widowControl/>
        <w:numPr>
          <w:ilvl w:val="0"/>
          <w:numId w:val="34"/>
        </w:numPr>
        <w:suppressAutoHyphens w:val="0"/>
        <w:wordWrap/>
        <w:autoSpaceDE/>
        <w:autoSpaceDN/>
        <w:jc w:val="left"/>
        <w:rPr>
          <w:rFonts w:cs="Arial"/>
          <w:szCs w:val="24"/>
        </w:rPr>
      </w:pPr>
      <w:r w:rsidRPr="00C20053">
        <w:rPr>
          <w:rFonts w:cs="Arial"/>
          <w:szCs w:val="24"/>
        </w:rPr>
        <w:t xml:space="preserve">Given everything we have discussed, how (if at all) could this principle be improved to bring it more in line with what you all believe? </w:t>
      </w:r>
    </w:p>
    <w:p w14:paraId="6DCD8CA3" w14:textId="77777777" w:rsidR="0037542A" w:rsidRPr="00C20053" w:rsidRDefault="0037542A" w:rsidP="008037C1">
      <w:pPr>
        <w:pStyle w:val="NoSpacing"/>
        <w:widowControl/>
        <w:numPr>
          <w:ilvl w:val="1"/>
          <w:numId w:val="45"/>
        </w:numPr>
        <w:suppressAutoHyphens w:val="0"/>
        <w:wordWrap/>
        <w:autoSpaceDE/>
        <w:autoSpaceDN/>
        <w:jc w:val="left"/>
        <w:rPr>
          <w:rFonts w:cs="Arial"/>
          <w:szCs w:val="24"/>
        </w:rPr>
      </w:pPr>
      <w:r w:rsidRPr="00C20053">
        <w:rPr>
          <w:rFonts w:cs="Arial"/>
          <w:szCs w:val="24"/>
        </w:rPr>
        <w:t xml:space="preserve">Others in the group – has anything been missed? </w:t>
      </w:r>
    </w:p>
    <w:p w14:paraId="01994201" w14:textId="77777777" w:rsidR="0037542A" w:rsidRPr="00897571" w:rsidRDefault="0037542A" w:rsidP="008037C1">
      <w:pPr>
        <w:pStyle w:val="NoSpacing"/>
        <w:ind w:left="720"/>
        <w:jc w:val="left"/>
        <w:rPr>
          <w:sz w:val="20"/>
          <w:szCs w:val="20"/>
        </w:rPr>
      </w:pPr>
    </w:p>
    <w:p w14:paraId="6F85CC58" w14:textId="77777777" w:rsidR="0037542A" w:rsidRDefault="0037542A" w:rsidP="008037C1">
      <w:pPr>
        <w:jc w:val="left"/>
        <w:rPr>
          <w:rFonts w:eastAsiaTheme="majorEastAsia" w:cstheme="majorBidi"/>
          <w:b/>
          <w:color w:val="EB1846"/>
          <w:kern w:val="0"/>
          <w:sz w:val="32"/>
          <w:szCs w:val="26"/>
          <w:lang w:eastAsia="ja-JP"/>
        </w:rPr>
      </w:pPr>
      <w:r>
        <w:br w:type="page"/>
      </w:r>
    </w:p>
    <w:p w14:paraId="7AFD3DB5" w14:textId="77777777" w:rsidR="0037542A" w:rsidRDefault="0037542A" w:rsidP="008037C1">
      <w:pPr>
        <w:pStyle w:val="NoSpacing"/>
        <w:jc w:val="left"/>
        <w:rPr>
          <w:b/>
          <w:bCs/>
        </w:rPr>
      </w:pPr>
      <w:r w:rsidRPr="00C20053">
        <w:rPr>
          <w:b/>
          <w:bCs/>
        </w:rPr>
        <w:lastRenderedPageBreak/>
        <w:t>MODERATOR GUIDE – PRINCIPLE 6</w:t>
      </w:r>
    </w:p>
    <w:p w14:paraId="657A3833" w14:textId="77777777" w:rsidR="00C20053" w:rsidRPr="00C20053" w:rsidRDefault="00C20053" w:rsidP="008037C1">
      <w:pPr>
        <w:pStyle w:val="NoSpacing"/>
        <w:jc w:val="left"/>
        <w:rPr>
          <w:b/>
          <w:bCs/>
        </w:rPr>
      </w:pPr>
    </w:p>
    <w:p w14:paraId="776AAEAE" w14:textId="1887C81A" w:rsidR="0037542A" w:rsidRDefault="0037542A" w:rsidP="008037C1">
      <w:pPr>
        <w:pStyle w:val="NoSpacing"/>
        <w:jc w:val="left"/>
        <w:rPr>
          <w:b/>
          <w:bCs/>
          <w:i/>
          <w:iCs/>
        </w:rPr>
      </w:pPr>
      <w:r>
        <w:rPr>
          <w:b/>
          <w:bCs/>
          <w:i/>
          <w:iCs/>
        </w:rPr>
        <w:t>“</w:t>
      </w:r>
      <w:r w:rsidRPr="00DC5FEF">
        <w:rPr>
          <w:b/>
          <w:bCs/>
          <w:i/>
          <w:iCs/>
        </w:rPr>
        <w:t>For conditions for which there are no existing effective treatments, we believe that the consideration of environmental impacts should not delay NICE decisions about whether to recommend a new treatment</w:t>
      </w:r>
      <w:r>
        <w:rPr>
          <w:b/>
          <w:bCs/>
          <w:i/>
          <w:iCs/>
        </w:rPr>
        <w:t>.”</w:t>
      </w:r>
    </w:p>
    <w:p w14:paraId="52BC345C" w14:textId="5DD86672" w:rsidR="0037542A" w:rsidRDefault="0037542A" w:rsidP="008037C1">
      <w:pPr>
        <w:pStyle w:val="NoSpacing"/>
        <w:jc w:val="left"/>
        <w:rPr>
          <w:b/>
          <w:bCs/>
          <w:i/>
          <w:iCs/>
        </w:rPr>
      </w:pPr>
    </w:p>
    <w:p w14:paraId="19317DAC" w14:textId="77777777"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Can you remember how you voted here? Why? </w:t>
      </w:r>
    </w:p>
    <w:p w14:paraId="1AAEF791" w14:textId="77777777"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455C4579" w14:textId="77777777" w:rsidR="0037542A" w:rsidRPr="00C20053" w:rsidRDefault="0037542A" w:rsidP="008037C1">
      <w:pPr>
        <w:pStyle w:val="NoSpacing"/>
        <w:jc w:val="left"/>
        <w:rPr>
          <w:rFonts w:cs="Arial"/>
          <w:b/>
          <w:bCs/>
          <w:szCs w:val="24"/>
        </w:rPr>
      </w:pPr>
    </w:p>
    <w:p w14:paraId="7FE21DF3" w14:textId="77777777"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One of the pieces of feedback shared by participants concerned the level of certainty required for a new treatment to be recommended. This is important from a sustainability perspective, because the more certain you are a treatment will have the desired effect, the less chance that NICE will end up recommending something that proves to be a poor use of resources (think back to minimal to no benefit care principle). However, it would also mean that some people may not get access to a new treatment (which may or may not work) as quickly as they would like. </w:t>
      </w:r>
    </w:p>
    <w:p w14:paraId="20A4022B" w14:textId="77777777" w:rsidR="0037542A" w:rsidRPr="00C20053" w:rsidRDefault="0037542A" w:rsidP="008037C1">
      <w:pPr>
        <w:pStyle w:val="NoSpacing"/>
        <w:ind w:left="720"/>
        <w:jc w:val="left"/>
        <w:rPr>
          <w:rFonts w:cs="Arial"/>
          <w:szCs w:val="24"/>
        </w:rPr>
      </w:pPr>
    </w:p>
    <w:p w14:paraId="4EF3EE15" w14:textId="77777777"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 xml:space="preserve">What does the group think about this perspective? </w:t>
      </w:r>
    </w:p>
    <w:p w14:paraId="7F0179E3" w14:textId="77777777"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What are the circumstances, if any, where you think it is more/less acceptable to delay a recommendation to become more certain about the likely effectiveness?</w:t>
      </w:r>
    </w:p>
    <w:p w14:paraId="76ADE6A2" w14:textId="77777777"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i/>
          <w:iCs/>
          <w:szCs w:val="24"/>
        </w:rPr>
        <w:t xml:space="preserve">Prompt, if required: </w:t>
      </w:r>
      <w:r w:rsidRPr="00C20053">
        <w:rPr>
          <w:rFonts w:cs="Arial"/>
          <w:szCs w:val="24"/>
        </w:rPr>
        <w:t>for example, some participants in the pre-task suggested the acceptability of delays depends on:</w:t>
      </w:r>
    </w:p>
    <w:p w14:paraId="0875C7B8" w14:textId="77777777" w:rsidR="0037542A" w:rsidRPr="00C20053" w:rsidRDefault="0037542A" w:rsidP="008037C1">
      <w:pPr>
        <w:pStyle w:val="NoSpacing"/>
        <w:widowControl/>
        <w:numPr>
          <w:ilvl w:val="2"/>
          <w:numId w:val="36"/>
        </w:numPr>
        <w:suppressAutoHyphens w:val="0"/>
        <w:wordWrap/>
        <w:autoSpaceDE/>
        <w:autoSpaceDN/>
        <w:jc w:val="left"/>
        <w:rPr>
          <w:rFonts w:cs="Arial"/>
          <w:szCs w:val="24"/>
        </w:rPr>
      </w:pPr>
      <w:r w:rsidRPr="00C20053">
        <w:rPr>
          <w:rFonts w:cs="Arial"/>
          <w:szCs w:val="24"/>
        </w:rPr>
        <w:t xml:space="preserve">the severity of the condition the in question </w:t>
      </w:r>
    </w:p>
    <w:p w14:paraId="297BA2DB" w14:textId="77777777" w:rsidR="0037542A" w:rsidRPr="00C20053" w:rsidRDefault="0037542A" w:rsidP="008037C1">
      <w:pPr>
        <w:pStyle w:val="NoSpacing"/>
        <w:widowControl/>
        <w:numPr>
          <w:ilvl w:val="2"/>
          <w:numId w:val="36"/>
        </w:numPr>
        <w:suppressAutoHyphens w:val="0"/>
        <w:wordWrap/>
        <w:autoSpaceDE/>
        <w:autoSpaceDN/>
        <w:jc w:val="left"/>
        <w:rPr>
          <w:rFonts w:cs="Arial"/>
          <w:szCs w:val="24"/>
        </w:rPr>
      </w:pPr>
      <w:r w:rsidRPr="00C20053">
        <w:rPr>
          <w:rFonts w:cs="Arial"/>
          <w:szCs w:val="24"/>
        </w:rPr>
        <w:t>the length of the delay</w:t>
      </w:r>
    </w:p>
    <w:p w14:paraId="07236A34" w14:textId="4CA7D9D2" w:rsidR="0037542A" w:rsidRPr="00C20053" w:rsidRDefault="0037542A" w:rsidP="008037C1">
      <w:pPr>
        <w:pStyle w:val="NoSpacing"/>
        <w:widowControl/>
        <w:numPr>
          <w:ilvl w:val="2"/>
          <w:numId w:val="36"/>
        </w:numPr>
        <w:suppressAutoHyphens w:val="0"/>
        <w:wordWrap/>
        <w:autoSpaceDE/>
        <w:autoSpaceDN/>
        <w:jc w:val="left"/>
        <w:rPr>
          <w:rFonts w:cs="Arial"/>
          <w:szCs w:val="24"/>
        </w:rPr>
      </w:pPr>
      <w:r w:rsidRPr="00C20053">
        <w:rPr>
          <w:rFonts w:cs="Arial"/>
          <w:szCs w:val="24"/>
        </w:rPr>
        <w:t>the degree of certainty that a new treatment will be effective (this threshold may also depend on the severity of the condition)</w:t>
      </w:r>
      <w:r w:rsidR="0003647A">
        <w:rPr>
          <w:rFonts w:cs="Arial"/>
          <w:szCs w:val="24"/>
        </w:rPr>
        <w:t>.</w:t>
      </w:r>
      <w:r w:rsidRPr="00C20053">
        <w:rPr>
          <w:rFonts w:cs="Arial"/>
          <w:szCs w:val="24"/>
        </w:rPr>
        <w:t xml:space="preserve"> </w:t>
      </w:r>
    </w:p>
    <w:p w14:paraId="74ADFAAB" w14:textId="77777777" w:rsidR="0037542A" w:rsidRPr="00C20053" w:rsidRDefault="0037542A" w:rsidP="008037C1">
      <w:pPr>
        <w:pStyle w:val="NoSpacing"/>
        <w:ind w:left="2160"/>
        <w:jc w:val="left"/>
        <w:rPr>
          <w:rFonts w:cs="Arial"/>
          <w:szCs w:val="24"/>
        </w:rPr>
      </w:pPr>
    </w:p>
    <w:p w14:paraId="517671A6" w14:textId="2C14450B"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03647A" w:rsidRPr="00C20053">
        <w:rPr>
          <w:rFonts w:cs="Arial"/>
          <w:szCs w:val="24"/>
        </w:rPr>
        <w:t>prioriti</w:t>
      </w:r>
      <w:r w:rsidR="0003647A">
        <w:rPr>
          <w:rFonts w:cs="Arial"/>
          <w:szCs w:val="24"/>
        </w:rPr>
        <w:t>s</w:t>
      </w:r>
      <w:r w:rsidR="0003647A" w:rsidRPr="00C20053">
        <w:rPr>
          <w:rFonts w:cs="Arial"/>
          <w:szCs w:val="24"/>
        </w:rPr>
        <w:t>ing</w:t>
      </w:r>
      <w:proofErr w:type="spellEnd"/>
      <w:r w:rsidR="0003647A" w:rsidRPr="00C20053">
        <w:rPr>
          <w:rFonts w:cs="Arial"/>
          <w:szCs w:val="24"/>
        </w:rPr>
        <w:t xml:space="preserve"> </w:t>
      </w:r>
      <w:r w:rsidRPr="00C20053">
        <w:rPr>
          <w:rFonts w:cs="Arial"/>
          <w:szCs w:val="24"/>
        </w:rPr>
        <w:t xml:space="preserve">the different groups, and why? </w:t>
      </w:r>
    </w:p>
    <w:p w14:paraId="47F2CD23" w14:textId="4D341B5C"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What (if anything) could be done to improve the balance (</w:t>
      </w:r>
      <w:r w:rsidR="0003647A">
        <w:rPr>
          <w:rFonts w:cs="Arial"/>
          <w:szCs w:val="24"/>
        </w:rPr>
        <w:t>for example,</w:t>
      </w:r>
      <w:r w:rsidRPr="00C20053">
        <w:rPr>
          <w:rFonts w:cs="Arial"/>
          <w:szCs w:val="24"/>
        </w:rPr>
        <w:t xml:space="preserve"> amending the wording of the principle</w:t>
      </w:r>
      <w:r w:rsidR="0003647A">
        <w:rPr>
          <w:rFonts w:cs="Arial"/>
          <w:szCs w:val="24"/>
        </w:rPr>
        <w:t xml:space="preserve"> and </w:t>
      </w:r>
      <w:r w:rsidRPr="00C20053">
        <w:rPr>
          <w:rFonts w:cs="Arial"/>
          <w:szCs w:val="24"/>
        </w:rPr>
        <w:t xml:space="preserve">additional actions NICE should take)?   </w:t>
      </w:r>
    </w:p>
    <w:p w14:paraId="48B49DC4" w14:textId="77777777" w:rsidR="0037542A" w:rsidRPr="00C20053" w:rsidRDefault="0037542A" w:rsidP="008037C1">
      <w:pPr>
        <w:pStyle w:val="NoSpacing"/>
        <w:ind w:left="2160"/>
        <w:jc w:val="left"/>
        <w:rPr>
          <w:rFonts w:cs="Arial"/>
          <w:szCs w:val="24"/>
        </w:rPr>
      </w:pPr>
    </w:p>
    <w:p w14:paraId="5415512D" w14:textId="77777777"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Given everything we have discussed, how (if at all) could this principle be improved to bring it more in line with what you all believe? </w:t>
      </w:r>
    </w:p>
    <w:p w14:paraId="50D8178B" w14:textId="77777777" w:rsidR="0037542A" w:rsidRPr="00C20053" w:rsidRDefault="0037542A" w:rsidP="008037C1">
      <w:pPr>
        <w:pStyle w:val="NoSpacing"/>
        <w:widowControl/>
        <w:numPr>
          <w:ilvl w:val="1"/>
          <w:numId w:val="45"/>
        </w:numPr>
        <w:suppressAutoHyphens w:val="0"/>
        <w:wordWrap/>
        <w:autoSpaceDE/>
        <w:autoSpaceDN/>
        <w:jc w:val="left"/>
        <w:rPr>
          <w:rFonts w:cs="Arial"/>
          <w:szCs w:val="24"/>
        </w:rPr>
      </w:pPr>
      <w:r w:rsidRPr="00C20053">
        <w:rPr>
          <w:rFonts w:cs="Arial"/>
          <w:szCs w:val="24"/>
        </w:rPr>
        <w:t xml:space="preserve">Others in the group – has anything been missed? </w:t>
      </w:r>
    </w:p>
    <w:p w14:paraId="0D0C146E" w14:textId="77777777" w:rsidR="0037542A" w:rsidRPr="00897571" w:rsidRDefault="0037542A" w:rsidP="008037C1">
      <w:pPr>
        <w:pStyle w:val="NoSpacing"/>
        <w:ind w:left="720"/>
        <w:jc w:val="left"/>
        <w:rPr>
          <w:sz w:val="20"/>
          <w:szCs w:val="20"/>
        </w:rPr>
      </w:pPr>
    </w:p>
    <w:p w14:paraId="237866C7" w14:textId="77777777" w:rsidR="0037542A" w:rsidRDefault="0037542A" w:rsidP="008037C1">
      <w:pPr>
        <w:jc w:val="left"/>
      </w:pPr>
    </w:p>
    <w:p w14:paraId="5D0B9737" w14:textId="77777777" w:rsidR="0037542A" w:rsidRDefault="0037542A" w:rsidP="008037C1">
      <w:pPr>
        <w:jc w:val="left"/>
        <w:rPr>
          <w:rFonts w:eastAsiaTheme="majorEastAsia" w:cstheme="majorBidi"/>
          <w:b/>
          <w:color w:val="EB1846"/>
          <w:kern w:val="0"/>
          <w:sz w:val="32"/>
          <w:szCs w:val="26"/>
          <w:lang w:eastAsia="ja-JP"/>
        </w:rPr>
      </w:pPr>
      <w:r>
        <w:br w:type="page"/>
      </w:r>
    </w:p>
    <w:p w14:paraId="20B4F84B" w14:textId="77777777" w:rsidR="0037542A" w:rsidRDefault="0037542A" w:rsidP="008037C1">
      <w:pPr>
        <w:pStyle w:val="NoSpacing"/>
        <w:jc w:val="left"/>
      </w:pPr>
      <w:r w:rsidRPr="00C20053">
        <w:lastRenderedPageBreak/>
        <w:t>MODERATOR GUIDE – PRINCIPLE 7</w:t>
      </w:r>
    </w:p>
    <w:p w14:paraId="26720261" w14:textId="77777777" w:rsidR="00C20053" w:rsidRPr="00C20053" w:rsidRDefault="00C20053" w:rsidP="008037C1">
      <w:pPr>
        <w:pStyle w:val="NoSpacing"/>
        <w:jc w:val="left"/>
      </w:pPr>
    </w:p>
    <w:p w14:paraId="4342E881" w14:textId="2629BF58" w:rsidR="0037542A" w:rsidRPr="00D32725" w:rsidRDefault="0037542A" w:rsidP="008037C1">
      <w:pPr>
        <w:pStyle w:val="NoSpacing"/>
        <w:jc w:val="left"/>
        <w:rPr>
          <w:b/>
          <w:bCs/>
        </w:rPr>
      </w:pPr>
      <w:r>
        <w:rPr>
          <w:b/>
          <w:bCs/>
          <w:i/>
          <w:iCs/>
        </w:rPr>
        <w:t>“</w:t>
      </w:r>
      <w:r w:rsidRPr="00D32725">
        <w:rPr>
          <w:b/>
          <w:bCs/>
          <w:i/>
          <w:iCs/>
        </w:rPr>
        <w:t>For conditions for which there are already effective treatments available, we believe that environmental impact should not affect NICE’s decision about whether to recommend treatments that improve patient health outcomes.</w:t>
      </w:r>
      <w:r>
        <w:rPr>
          <w:b/>
          <w:bCs/>
          <w:i/>
          <w:iCs/>
        </w:rPr>
        <w:t>”</w:t>
      </w:r>
    </w:p>
    <w:p w14:paraId="78DE7414" w14:textId="77777777" w:rsidR="0037542A" w:rsidRPr="00897571" w:rsidRDefault="0037542A" w:rsidP="008037C1">
      <w:pPr>
        <w:pStyle w:val="NoSpacing"/>
        <w:jc w:val="left"/>
        <w:rPr>
          <w:sz w:val="20"/>
          <w:szCs w:val="20"/>
        </w:rPr>
      </w:pPr>
    </w:p>
    <w:p w14:paraId="09180D98" w14:textId="77777777" w:rsidR="0037542A" w:rsidRPr="00C20053" w:rsidRDefault="0037542A" w:rsidP="008037C1">
      <w:pPr>
        <w:pStyle w:val="NoSpacing"/>
        <w:widowControl/>
        <w:numPr>
          <w:ilvl w:val="0"/>
          <w:numId w:val="37"/>
        </w:numPr>
        <w:suppressAutoHyphens w:val="0"/>
        <w:wordWrap/>
        <w:autoSpaceDE/>
        <w:autoSpaceDN/>
        <w:jc w:val="left"/>
        <w:rPr>
          <w:rFonts w:cs="Arial"/>
          <w:szCs w:val="24"/>
        </w:rPr>
      </w:pPr>
      <w:r w:rsidRPr="00C20053">
        <w:rPr>
          <w:rFonts w:cs="Arial"/>
          <w:szCs w:val="24"/>
        </w:rPr>
        <w:t xml:space="preserve">Can you remember how you voted here? Why? </w:t>
      </w:r>
    </w:p>
    <w:p w14:paraId="7ACE2A1A" w14:textId="77777777" w:rsidR="0037542A" w:rsidRPr="00C20053" w:rsidRDefault="0037542A" w:rsidP="008037C1">
      <w:pPr>
        <w:pStyle w:val="NoSpacing"/>
        <w:widowControl/>
        <w:numPr>
          <w:ilvl w:val="1"/>
          <w:numId w:val="37"/>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523215E4" w14:textId="77777777" w:rsidR="0037542A" w:rsidRPr="00C20053" w:rsidRDefault="0037542A" w:rsidP="008037C1">
      <w:pPr>
        <w:pStyle w:val="NoSpacing"/>
        <w:ind w:left="1440"/>
        <w:jc w:val="left"/>
        <w:rPr>
          <w:rFonts w:cs="Arial"/>
          <w:szCs w:val="24"/>
        </w:rPr>
      </w:pPr>
    </w:p>
    <w:p w14:paraId="667E9BC6" w14:textId="77777777" w:rsidR="0037542A" w:rsidRPr="00C20053" w:rsidRDefault="0037542A" w:rsidP="008037C1">
      <w:pPr>
        <w:pStyle w:val="NoSpacing"/>
        <w:widowControl/>
        <w:numPr>
          <w:ilvl w:val="0"/>
          <w:numId w:val="37"/>
        </w:numPr>
        <w:suppressAutoHyphens w:val="0"/>
        <w:wordWrap/>
        <w:autoSpaceDE/>
        <w:autoSpaceDN/>
        <w:jc w:val="left"/>
        <w:rPr>
          <w:rFonts w:cs="Arial"/>
          <w:szCs w:val="24"/>
        </w:rPr>
      </w:pPr>
      <w:r w:rsidRPr="00C20053">
        <w:rPr>
          <w:rFonts w:cs="Arial"/>
          <w:szCs w:val="24"/>
        </w:rPr>
        <w:t xml:space="preserve">Just to clarify, this resolution as written would mean that in all cases where a treatment improves patient health outcomes, the environmental impacts of that treatment would be ignored when deciding </w:t>
      </w:r>
      <w:proofErr w:type="gramStart"/>
      <w:r w:rsidRPr="00C20053">
        <w:rPr>
          <w:rFonts w:cs="Arial"/>
          <w:szCs w:val="24"/>
        </w:rPr>
        <w:t>whether or not</w:t>
      </w:r>
      <w:proofErr w:type="gramEnd"/>
      <w:r w:rsidRPr="00C20053">
        <w:rPr>
          <w:rFonts w:cs="Arial"/>
          <w:szCs w:val="24"/>
        </w:rPr>
        <w:t xml:space="preserve"> to recommend it for public use. Health outcomes in this case don’t just refer to number of extra years lived, but also cover improvements to quality of life – for example, in terms of:  </w:t>
      </w:r>
    </w:p>
    <w:p w14:paraId="222AF3DE" w14:textId="77777777" w:rsidR="0037542A" w:rsidRPr="00C20053" w:rsidRDefault="0037542A" w:rsidP="008037C1">
      <w:pPr>
        <w:pStyle w:val="NoSpacing"/>
        <w:ind w:left="720"/>
        <w:jc w:val="left"/>
        <w:rPr>
          <w:rFonts w:cs="Arial"/>
          <w:szCs w:val="24"/>
        </w:rPr>
      </w:pPr>
    </w:p>
    <w:p w14:paraId="64DA4591" w14:textId="77777777" w:rsidR="0037542A" w:rsidRPr="00C20053" w:rsidRDefault="0037542A" w:rsidP="008037C1">
      <w:pPr>
        <w:pStyle w:val="NoSpacing"/>
        <w:widowControl/>
        <w:numPr>
          <w:ilvl w:val="0"/>
          <w:numId w:val="38"/>
        </w:numPr>
        <w:suppressAutoHyphens w:val="0"/>
        <w:wordWrap/>
        <w:autoSpaceDE/>
        <w:autoSpaceDN/>
        <w:jc w:val="left"/>
        <w:rPr>
          <w:rFonts w:cs="Arial"/>
          <w:szCs w:val="24"/>
        </w:rPr>
      </w:pPr>
      <w:r w:rsidRPr="00C20053">
        <w:rPr>
          <w:rFonts w:cs="Arial"/>
          <w:szCs w:val="24"/>
        </w:rPr>
        <w:t>reducing pain/discomfort</w:t>
      </w:r>
    </w:p>
    <w:p w14:paraId="24ABB52D" w14:textId="77777777" w:rsidR="0037542A" w:rsidRPr="00C20053" w:rsidRDefault="0037542A" w:rsidP="008037C1">
      <w:pPr>
        <w:pStyle w:val="NoSpacing"/>
        <w:widowControl/>
        <w:numPr>
          <w:ilvl w:val="0"/>
          <w:numId w:val="38"/>
        </w:numPr>
        <w:suppressAutoHyphens w:val="0"/>
        <w:wordWrap/>
        <w:autoSpaceDE/>
        <w:autoSpaceDN/>
        <w:jc w:val="left"/>
        <w:rPr>
          <w:rFonts w:cs="Arial"/>
          <w:szCs w:val="24"/>
        </w:rPr>
      </w:pPr>
      <w:r w:rsidRPr="00C20053">
        <w:rPr>
          <w:rFonts w:cs="Arial"/>
          <w:szCs w:val="24"/>
        </w:rPr>
        <w:t>improving mobility</w:t>
      </w:r>
    </w:p>
    <w:p w14:paraId="6A524F98" w14:textId="77777777" w:rsidR="0037542A" w:rsidRPr="00C20053" w:rsidRDefault="0037542A" w:rsidP="008037C1">
      <w:pPr>
        <w:pStyle w:val="NoSpacing"/>
        <w:widowControl/>
        <w:numPr>
          <w:ilvl w:val="0"/>
          <w:numId w:val="38"/>
        </w:numPr>
        <w:suppressAutoHyphens w:val="0"/>
        <w:wordWrap/>
        <w:autoSpaceDE/>
        <w:autoSpaceDN/>
        <w:jc w:val="left"/>
        <w:rPr>
          <w:rFonts w:cs="Arial"/>
          <w:szCs w:val="24"/>
        </w:rPr>
      </w:pPr>
      <w:r w:rsidRPr="00C20053">
        <w:rPr>
          <w:rFonts w:cs="Arial"/>
          <w:szCs w:val="24"/>
        </w:rPr>
        <w:t xml:space="preserve">improving capability for self-care (such as washing and dress oneself) </w:t>
      </w:r>
    </w:p>
    <w:p w14:paraId="72C468A9" w14:textId="2A9E67CA" w:rsidR="0037542A" w:rsidRPr="00C20053" w:rsidRDefault="0037542A" w:rsidP="008037C1">
      <w:pPr>
        <w:pStyle w:val="NoSpacing"/>
        <w:widowControl/>
        <w:numPr>
          <w:ilvl w:val="0"/>
          <w:numId w:val="38"/>
        </w:numPr>
        <w:suppressAutoHyphens w:val="0"/>
        <w:wordWrap/>
        <w:autoSpaceDE/>
        <w:autoSpaceDN/>
        <w:jc w:val="left"/>
        <w:rPr>
          <w:rFonts w:cs="Arial"/>
          <w:szCs w:val="24"/>
        </w:rPr>
      </w:pPr>
      <w:r w:rsidRPr="00C20053">
        <w:rPr>
          <w:rFonts w:cs="Arial"/>
          <w:szCs w:val="24"/>
        </w:rPr>
        <w:t>enabling a person to do their usual activities (</w:t>
      </w:r>
      <w:r w:rsidR="0022583A">
        <w:rPr>
          <w:rFonts w:cs="Arial"/>
          <w:szCs w:val="24"/>
        </w:rPr>
        <w:t>for example,</w:t>
      </w:r>
      <w:r w:rsidRPr="00C20053">
        <w:rPr>
          <w:rFonts w:cs="Arial"/>
          <w:szCs w:val="24"/>
        </w:rPr>
        <w:t xml:space="preserve"> work, leisure) </w:t>
      </w:r>
    </w:p>
    <w:p w14:paraId="73F0118E" w14:textId="1F9017BB" w:rsidR="0037542A" w:rsidRPr="00C20053" w:rsidRDefault="0037542A" w:rsidP="008037C1">
      <w:pPr>
        <w:pStyle w:val="NoSpacing"/>
        <w:widowControl/>
        <w:numPr>
          <w:ilvl w:val="0"/>
          <w:numId w:val="38"/>
        </w:numPr>
        <w:suppressAutoHyphens w:val="0"/>
        <w:wordWrap/>
        <w:autoSpaceDE/>
        <w:autoSpaceDN/>
        <w:jc w:val="left"/>
        <w:rPr>
          <w:rFonts w:cs="Arial"/>
          <w:szCs w:val="24"/>
        </w:rPr>
      </w:pPr>
      <w:r w:rsidRPr="00C20053">
        <w:rPr>
          <w:rFonts w:cs="Arial"/>
          <w:szCs w:val="24"/>
        </w:rPr>
        <w:t xml:space="preserve">reducing anxiety/depression. </w:t>
      </w:r>
    </w:p>
    <w:p w14:paraId="5BDE5FA8" w14:textId="77777777" w:rsidR="0037542A" w:rsidRPr="00C20053" w:rsidRDefault="0037542A" w:rsidP="008037C1">
      <w:pPr>
        <w:pStyle w:val="NoSpacing"/>
        <w:ind w:left="720"/>
        <w:jc w:val="left"/>
        <w:rPr>
          <w:rFonts w:cs="Arial"/>
          <w:szCs w:val="24"/>
        </w:rPr>
      </w:pPr>
    </w:p>
    <w:p w14:paraId="7D089F99" w14:textId="77777777" w:rsidR="0037542A" w:rsidRPr="00C20053" w:rsidRDefault="0037542A" w:rsidP="008037C1">
      <w:pPr>
        <w:pStyle w:val="NoSpacing"/>
        <w:ind w:left="720"/>
        <w:jc w:val="left"/>
        <w:rPr>
          <w:rFonts w:cs="Arial"/>
          <w:szCs w:val="24"/>
        </w:rPr>
      </w:pPr>
      <w:r w:rsidRPr="00C20053">
        <w:rPr>
          <w:rFonts w:cs="Arial"/>
          <w:szCs w:val="24"/>
        </w:rPr>
        <w:t xml:space="preserve">So, if a treatment was found to improve patient outcomes on any of these measures, or extending life, the environmental consequences would not influence decision-making. </w:t>
      </w:r>
    </w:p>
    <w:p w14:paraId="4EDF9C2E" w14:textId="77777777" w:rsidR="0037542A" w:rsidRPr="00C20053" w:rsidRDefault="0037542A" w:rsidP="008037C1">
      <w:pPr>
        <w:pStyle w:val="NoSpacing"/>
        <w:ind w:left="720"/>
        <w:jc w:val="left"/>
        <w:rPr>
          <w:rFonts w:cs="Arial"/>
          <w:szCs w:val="24"/>
        </w:rPr>
      </w:pPr>
    </w:p>
    <w:p w14:paraId="464DFFC2" w14:textId="75EB160E" w:rsidR="0037542A" w:rsidRPr="00C20053" w:rsidRDefault="0037542A" w:rsidP="008037C1">
      <w:pPr>
        <w:pStyle w:val="NoSpacing"/>
        <w:ind w:left="720"/>
        <w:jc w:val="left"/>
        <w:rPr>
          <w:rFonts w:cs="Arial"/>
          <w:szCs w:val="24"/>
        </w:rPr>
      </w:pPr>
      <w:r w:rsidRPr="00C20053">
        <w:rPr>
          <w:rFonts w:cs="Arial"/>
          <w:szCs w:val="24"/>
        </w:rPr>
        <w:t xml:space="preserve">How do you feel about this principle with that knowledge in mind?  </w:t>
      </w:r>
    </w:p>
    <w:p w14:paraId="39598FEA" w14:textId="77777777" w:rsidR="0037542A" w:rsidRPr="00C20053" w:rsidRDefault="0037542A" w:rsidP="008037C1">
      <w:pPr>
        <w:pStyle w:val="NoSpacing"/>
        <w:ind w:left="1440"/>
        <w:jc w:val="left"/>
        <w:rPr>
          <w:rFonts w:cs="Arial"/>
          <w:szCs w:val="24"/>
        </w:rPr>
      </w:pPr>
    </w:p>
    <w:p w14:paraId="3BF2E710" w14:textId="77777777" w:rsidR="0037542A" w:rsidRPr="00C20053" w:rsidRDefault="0037542A" w:rsidP="008037C1">
      <w:pPr>
        <w:pStyle w:val="NoSpacing"/>
        <w:widowControl/>
        <w:numPr>
          <w:ilvl w:val="0"/>
          <w:numId w:val="37"/>
        </w:numPr>
        <w:suppressAutoHyphens w:val="0"/>
        <w:wordWrap/>
        <w:autoSpaceDE/>
        <w:autoSpaceDN/>
        <w:jc w:val="left"/>
        <w:rPr>
          <w:rFonts w:cs="Arial"/>
          <w:szCs w:val="24"/>
        </w:rPr>
      </w:pPr>
      <w:r w:rsidRPr="00C20053">
        <w:rPr>
          <w:rFonts w:cs="Arial"/>
          <w:szCs w:val="24"/>
        </w:rPr>
        <w:t xml:space="preserve">Are there any circumstances in which it may be more/less acceptable for consideration of environmental impacts to influence decisions about treatments that improve patient health outcomes? </w:t>
      </w:r>
    </w:p>
    <w:p w14:paraId="70972F98" w14:textId="77777777" w:rsidR="0037542A" w:rsidRPr="00C20053" w:rsidRDefault="0037542A" w:rsidP="008037C1">
      <w:pPr>
        <w:pStyle w:val="NoSpacing"/>
        <w:ind w:left="720"/>
        <w:jc w:val="left"/>
        <w:rPr>
          <w:rFonts w:cs="Arial"/>
          <w:szCs w:val="24"/>
        </w:rPr>
      </w:pPr>
    </w:p>
    <w:p w14:paraId="7309D1CD" w14:textId="77777777"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i/>
          <w:iCs/>
          <w:szCs w:val="24"/>
        </w:rPr>
        <w:t xml:space="preserve">Prompt, if required: </w:t>
      </w:r>
      <w:r w:rsidRPr="00C20053">
        <w:rPr>
          <w:rFonts w:cs="Arial"/>
          <w:szCs w:val="24"/>
        </w:rPr>
        <w:t>for example, some participants in the pre-task suggested the acceptability could depend on</w:t>
      </w:r>
    </w:p>
    <w:p w14:paraId="5AC2A1C7" w14:textId="56BA0EF8" w:rsidR="0037542A" w:rsidRPr="00C20053" w:rsidRDefault="0022583A" w:rsidP="008037C1">
      <w:pPr>
        <w:pStyle w:val="NoSpacing"/>
        <w:widowControl/>
        <w:numPr>
          <w:ilvl w:val="2"/>
          <w:numId w:val="36"/>
        </w:numPr>
        <w:suppressAutoHyphens w:val="0"/>
        <w:wordWrap/>
        <w:autoSpaceDE/>
        <w:autoSpaceDN/>
        <w:jc w:val="left"/>
        <w:rPr>
          <w:rFonts w:cs="Arial"/>
          <w:szCs w:val="24"/>
        </w:rPr>
      </w:pPr>
      <w:r>
        <w:rPr>
          <w:rFonts w:cs="Arial"/>
          <w:szCs w:val="24"/>
        </w:rPr>
        <w:t>t</w:t>
      </w:r>
      <w:r w:rsidRPr="00C20053">
        <w:rPr>
          <w:rFonts w:cs="Arial"/>
          <w:szCs w:val="24"/>
        </w:rPr>
        <w:t xml:space="preserve">he </w:t>
      </w:r>
      <w:r w:rsidR="0037542A" w:rsidRPr="00C20053">
        <w:rPr>
          <w:rFonts w:cs="Arial"/>
          <w:szCs w:val="24"/>
        </w:rPr>
        <w:t xml:space="preserve">size of benefit to the person’s health (bringing pain from a 7 to a 3 versus 7 to a 5) </w:t>
      </w:r>
    </w:p>
    <w:p w14:paraId="77C53651" w14:textId="25E8B98A" w:rsidR="0037542A" w:rsidRPr="00C20053" w:rsidRDefault="0022583A" w:rsidP="008037C1">
      <w:pPr>
        <w:pStyle w:val="NoSpacing"/>
        <w:widowControl/>
        <w:numPr>
          <w:ilvl w:val="2"/>
          <w:numId w:val="36"/>
        </w:numPr>
        <w:suppressAutoHyphens w:val="0"/>
        <w:wordWrap/>
        <w:autoSpaceDE/>
        <w:autoSpaceDN/>
        <w:jc w:val="left"/>
        <w:rPr>
          <w:rFonts w:cs="Arial"/>
          <w:szCs w:val="24"/>
        </w:rPr>
      </w:pPr>
      <w:r>
        <w:rPr>
          <w:rFonts w:cs="Arial"/>
          <w:szCs w:val="24"/>
        </w:rPr>
        <w:t>h</w:t>
      </w:r>
      <w:r w:rsidRPr="00C20053">
        <w:rPr>
          <w:rFonts w:cs="Arial"/>
          <w:szCs w:val="24"/>
        </w:rPr>
        <w:t xml:space="preserve">ow </w:t>
      </w:r>
      <w:r w:rsidR="0037542A" w:rsidRPr="00C20053">
        <w:rPr>
          <w:rFonts w:cs="Arial"/>
          <w:szCs w:val="24"/>
        </w:rPr>
        <w:t>severe the condition in question is to begin with (</w:t>
      </w:r>
      <w:r>
        <w:rPr>
          <w:rFonts w:cs="Arial"/>
          <w:szCs w:val="24"/>
        </w:rPr>
        <w:t>for example,</w:t>
      </w:r>
      <w:r w:rsidR="0037542A" w:rsidRPr="00C20053">
        <w:rPr>
          <w:rFonts w:cs="Arial"/>
          <w:szCs w:val="24"/>
        </w:rPr>
        <w:t xml:space="preserve"> providing some mobility to someone who is completely immobile, versus improving the mobility of someone who is already quite – but not fully – mobile)  </w:t>
      </w:r>
    </w:p>
    <w:p w14:paraId="63C1B843" w14:textId="1B20E417" w:rsidR="0037542A" w:rsidRPr="00C20053" w:rsidRDefault="0037542A" w:rsidP="008037C1">
      <w:pPr>
        <w:pStyle w:val="NoSpacing"/>
        <w:widowControl/>
        <w:numPr>
          <w:ilvl w:val="2"/>
          <w:numId w:val="36"/>
        </w:numPr>
        <w:suppressAutoHyphens w:val="0"/>
        <w:wordWrap/>
        <w:autoSpaceDE/>
        <w:autoSpaceDN/>
        <w:jc w:val="left"/>
        <w:rPr>
          <w:rFonts w:cs="Arial"/>
          <w:szCs w:val="24"/>
        </w:rPr>
      </w:pPr>
      <w:r w:rsidRPr="00C20053">
        <w:rPr>
          <w:rFonts w:cs="Arial"/>
          <w:szCs w:val="24"/>
        </w:rPr>
        <w:t>how big an environmental impact the treatment in question might have</w:t>
      </w:r>
      <w:r w:rsidR="0022583A">
        <w:rPr>
          <w:rFonts w:cs="Arial"/>
          <w:szCs w:val="24"/>
        </w:rPr>
        <w:t>.</w:t>
      </w:r>
      <w:r w:rsidRPr="00C20053">
        <w:rPr>
          <w:rFonts w:cs="Arial"/>
          <w:szCs w:val="24"/>
        </w:rPr>
        <w:t xml:space="preserve"> </w:t>
      </w:r>
    </w:p>
    <w:p w14:paraId="19C6BF7A" w14:textId="77777777" w:rsidR="0037542A" w:rsidRPr="00C20053" w:rsidRDefault="0037542A" w:rsidP="008037C1">
      <w:pPr>
        <w:pStyle w:val="NoSpacing"/>
        <w:ind w:left="2160"/>
        <w:jc w:val="left"/>
        <w:rPr>
          <w:rFonts w:cs="Arial"/>
          <w:szCs w:val="24"/>
        </w:rPr>
      </w:pPr>
    </w:p>
    <w:p w14:paraId="78AC7CB0" w14:textId="6C22B627" w:rsidR="0037542A" w:rsidRPr="00C20053" w:rsidRDefault="0037542A" w:rsidP="008037C1">
      <w:pPr>
        <w:pStyle w:val="NoSpacing"/>
        <w:widowControl/>
        <w:numPr>
          <w:ilvl w:val="0"/>
          <w:numId w:val="37"/>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22583A" w:rsidRPr="00C20053">
        <w:rPr>
          <w:rFonts w:cs="Arial"/>
          <w:szCs w:val="24"/>
        </w:rPr>
        <w:t>prioriti</w:t>
      </w:r>
      <w:r w:rsidR="0022583A">
        <w:rPr>
          <w:rFonts w:cs="Arial"/>
          <w:szCs w:val="24"/>
        </w:rPr>
        <w:t>s</w:t>
      </w:r>
      <w:r w:rsidR="0022583A" w:rsidRPr="00C20053">
        <w:rPr>
          <w:rFonts w:cs="Arial"/>
          <w:szCs w:val="24"/>
        </w:rPr>
        <w:t>ing</w:t>
      </w:r>
      <w:proofErr w:type="spellEnd"/>
      <w:r w:rsidR="0022583A" w:rsidRPr="00C20053">
        <w:rPr>
          <w:rFonts w:cs="Arial"/>
          <w:szCs w:val="24"/>
        </w:rPr>
        <w:t xml:space="preserve"> </w:t>
      </w:r>
      <w:r w:rsidRPr="00C20053">
        <w:rPr>
          <w:rFonts w:cs="Arial"/>
          <w:szCs w:val="24"/>
        </w:rPr>
        <w:t xml:space="preserve">the different groups, and why? </w:t>
      </w:r>
    </w:p>
    <w:p w14:paraId="0C38762F" w14:textId="579AD1E2"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What (if anything) could be done to improve the balance (</w:t>
      </w:r>
      <w:r w:rsidR="0070539A">
        <w:rPr>
          <w:rFonts w:cs="Arial"/>
          <w:szCs w:val="24"/>
        </w:rPr>
        <w:t xml:space="preserve">for example, </w:t>
      </w:r>
      <w:r w:rsidRPr="00C20053">
        <w:rPr>
          <w:rFonts w:cs="Arial"/>
          <w:szCs w:val="24"/>
        </w:rPr>
        <w:t>amending the wording of the principle</w:t>
      </w:r>
      <w:r w:rsidR="0070539A">
        <w:rPr>
          <w:rFonts w:cs="Arial"/>
          <w:szCs w:val="24"/>
        </w:rPr>
        <w:t xml:space="preserve"> and </w:t>
      </w:r>
      <w:r w:rsidRPr="00C20053">
        <w:rPr>
          <w:rFonts w:cs="Arial"/>
          <w:szCs w:val="24"/>
        </w:rPr>
        <w:t xml:space="preserve">additional actions NICE should take)?   </w:t>
      </w:r>
    </w:p>
    <w:p w14:paraId="6D1AA17E" w14:textId="77777777" w:rsidR="0037542A" w:rsidRPr="00C20053" w:rsidRDefault="0037542A" w:rsidP="008037C1">
      <w:pPr>
        <w:pStyle w:val="NoSpacing"/>
        <w:ind w:left="2160"/>
        <w:jc w:val="left"/>
        <w:rPr>
          <w:rFonts w:cs="Arial"/>
          <w:szCs w:val="24"/>
        </w:rPr>
      </w:pPr>
    </w:p>
    <w:p w14:paraId="31B2565C" w14:textId="77777777"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Given everything we have discussed, how (if at all) could this principle be improved to bring it more in line with what you all believe? </w:t>
      </w:r>
    </w:p>
    <w:p w14:paraId="38F91CE6" w14:textId="21F0DEDF" w:rsidR="0037542A" w:rsidRPr="009031CE" w:rsidRDefault="0037542A" w:rsidP="00A43085">
      <w:pPr>
        <w:pStyle w:val="NoSpacing"/>
        <w:widowControl/>
        <w:numPr>
          <w:ilvl w:val="1"/>
          <w:numId w:val="36"/>
        </w:numPr>
        <w:suppressAutoHyphens w:val="0"/>
        <w:wordWrap/>
        <w:autoSpaceDE/>
        <w:autoSpaceDN/>
        <w:jc w:val="left"/>
        <w:rPr>
          <w:rFonts w:asciiTheme="minorHAnsi"/>
          <w:kern w:val="0"/>
          <w:szCs w:val="20"/>
          <w:lang w:eastAsia="zh-CN"/>
        </w:rPr>
      </w:pPr>
      <w:r w:rsidRPr="009031CE">
        <w:rPr>
          <w:rFonts w:cs="Arial"/>
          <w:szCs w:val="24"/>
        </w:rPr>
        <w:t xml:space="preserve">Others in the group – has anything been missed? </w:t>
      </w:r>
      <w:r w:rsidRPr="009031CE">
        <w:rPr>
          <w:szCs w:val="20"/>
        </w:rPr>
        <w:br w:type="page"/>
      </w:r>
    </w:p>
    <w:p w14:paraId="47D66FC2" w14:textId="77777777" w:rsidR="0037542A" w:rsidRPr="00C20053" w:rsidRDefault="0037542A" w:rsidP="008037C1">
      <w:pPr>
        <w:pStyle w:val="NoSpacing"/>
        <w:jc w:val="left"/>
        <w:rPr>
          <w:b/>
          <w:bCs/>
        </w:rPr>
      </w:pPr>
      <w:r w:rsidRPr="00C20053">
        <w:rPr>
          <w:b/>
          <w:bCs/>
        </w:rPr>
        <w:lastRenderedPageBreak/>
        <w:t>MODERATOR GUIDE – PRINCIPLE 8</w:t>
      </w:r>
    </w:p>
    <w:p w14:paraId="5924F3C9" w14:textId="77777777" w:rsidR="00C20053" w:rsidRPr="00C20053" w:rsidRDefault="00C20053" w:rsidP="008037C1">
      <w:pPr>
        <w:pStyle w:val="NoSpacing"/>
        <w:jc w:val="left"/>
      </w:pPr>
    </w:p>
    <w:p w14:paraId="391C4A13" w14:textId="6972A04B" w:rsidR="0037542A" w:rsidRDefault="0037542A" w:rsidP="008037C1">
      <w:pPr>
        <w:widowControl/>
        <w:wordWrap/>
        <w:autoSpaceDE/>
        <w:autoSpaceDN/>
        <w:jc w:val="left"/>
        <w:rPr>
          <w:b/>
          <w:bCs/>
          <w:i/>
          <w:iCs/>
        </w:rPr>
      </w:pPr>
      <w:r w:rsidRPr="0091212F">
        <w:rPr>
          <w:b/>
          <w:bCs/>
          <w:i/>
          <w:iCs/>
        </w:rPr>
        <w:t xml:space="preserve">We believe that environmental impact should not affect NICE’s decision about whether to recommend treatments that deliver the same patient health outcomes compared to existing alternatives but at a lower financial cost to the NHS. </w:t>
      </w:r>
    </w:p>
    <w:p w14:paraId="0D5291AC" w14:textId="77777777" w:rsidR="0037542A" w:rsidRPr="00C20053" w:rsidRDefault="0037542A" w:rsidP="008037C1">
      <w:pPr>
        <w:pStyle w:val="NoSpacing"/>
        <w:widowControl/>
        <w:numPr>
          <w:ilvl w:val="0"/>
          <w:numId w:val="39"/>
        </w:numPr>
        <w:suppressAutoHyphens w:val="0"/>
        <w:wordWrap/>
        <w:autoSpaceDE/>
        <w:autoSpaceDN/>
        <w:jc w:val="left"/>
        <w:rPr>
          <w:rFonts w:cs="Arial"/>
          <w:szCs w:val="24"/>
        </w:rPr>
      </w:pPr>
      <w:r w:rsidRPr="00C20053">
        <w:rPr>
          <w:rFonts w:cs="Arial"/>
          <w:szCs w:val="24"/>
        </w:rPr>
        <w:t xml:space="preserve">Can you remember how you voted here? Why? </w:t>
      </w:r>
    </w:p>
    <w:p w14:paraId="33AB3400" w14:textId="77777777" w:rsidR="0037542A" w:rsidRPr="00C20053" w:rsidRDefault="0037542A" w:rsidP="008037C1">
      <w:pPr>
        <w:pStyle w:val="NoSpacing"/>
        <w:widowControl/>
        <w:numPr>
          <w:ilvl w:val="1"/>
          <w:numId w:val="39"/>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49F6A689" w14:textId="77777777" w:rsidR="0037542A" w:rsidRPr="00C20053" w:rsidRDefault="0037542A" w:rsidP="008037C1">
      <w:pPr>
        <w:widowControl/>
        <w:wordWrap/>
        <w:autoSpaceDE/>
        <w:autoSpaceDN/>
        <w:jc w:val="left"/>
        <w:rPr>
          <w:rFonts w:cs="Arial"/>
          <w:b/>
          <w:bCs/>
          <w:szCs w:val="24"/>
        </w:rPr>
      </w:pPr>
    </w:p>
    <w:p w14:paraId="165FBB00" w14:textId="77777777" w:rsidR="0037542A" w:rsidRPr="00C20053" w:rsidRDefault="0037542A" w:rsidP="008037C1">
      <w:pPr>
        <w:pStyle w:val="NoSpacing"/>
        <w:widowControl/>
        <w:numPr>
          <w:ilvl w:val="0"/>
          <w:numId w:val="39"/>
        </w:numPr>
        <w:suppressAutoHyphens w:val="0"/>
        <w:wordWrap/>
        <w:autoSpaceDE/>
        <w:autoSpaceDN/>
        <w:jc w:val="left"/>
        <w:rPr>
          <w:rFonts w:cs="Arial"/>
          <w:szCs w:val="24"/>
        </w:rPr>
      </w:pPr>
      <w:r w:rsidRPr="00C20053">
        <w:rPr>
          <w:rFonts w:cs="Arial"/>
          <w:szCs w:val="24"/>
        </w:rPr>
        <w:t xml:space="preserve">Just to clarify, because these assessments are not a 100% precise science, it’s not realistic to assume that you’ll find a treatment that provides identical patient health outcomes – what happens </w:t>
      </w:r>
      <w:proofErr w:type="gramStart"/>
      <w:r w:rsidRPr="00C20053">
        <w:rPr>
          <w:rFonts w:cs="Arial"/>
          <w:szCs w:val="24"/>
        </w:rPr>
        <w:t>in reality is</w:t>
      </w:r>
      <w:proofErr w:type="gramEnd"/>
      <w:r w:rsidRPr="00C20053">
        <w:rPr>
          <w:rFonts w:cs="Arial"/>
          <w:szCs w:val="24"/>
        </w:rPr>
        <w:t xml:space="preserve"> that NICE looks for similar or comparable health outcomes. </w:t>
      </w:r>
    </w:p>
    <w:p w14:paraId="7195B1AF" w14:textId="77777777" w:rsidR="0037542A" w:rsidRPr="00C20053" w:rsidRDefault="0037542A" w:rsidP="008037C1">
      <w:pPr>
        <w:pStyle w:val="NoSpacing"/>
        <w:widowControl/>
        <w:numPr>
          <w:ilvl w:val="1"/>
          <w:numId w:val="39"/>
        </w:numPr>
        <w:suppressAutoHyphens w:val="0"/>
        <w:wordWrap/>
        <w:autoSpaceDE/>
        <w:autoSpaceDN/>
        <w:jc w:val="left"/>
        <w:rPr>
          <w:rFonts w:cs="Arial"/>
          <w:szCs w:val="24"/>
        </w:rPr>
      </w:pPr>
      <w:r w:rsidRPr="00C20053">
        <w:rPr>
          <w:rFonts w:cs="Arial"/>
          <w:szCs w:val="24"/>
        </w:rPr>
        <w:t xml:space="preserve">How, if at all, does that information influence how you think about this principle?  </w:t>
      </w:r>
    </w:p>
    <w:p w14:paraId="16CE79BE" w14:textId="77777777" w:rsidR="0037542A" w:rsidRPr="00C20053" w:rsidRDefault="0037542A" w:rsidP="008037C1">
      <w:pPr>
        <w:pStyle w:val="NoSpacing"/>
        <w:ind w:left="720"/>
        <w:jc w:val="left"/>
        <w:rPr>
          <w:rFonts w:cs="Arial"/>
          <w:szCs w:val="24"/>
        </w:rPr>
      </w:pPr>
    </w:p>
    <w:p w14:paraId="0A21288C" w14:textId="6D7C4B3D" w:rsidR="0037542A" w:rsidRPr="00C20053" w:rsidRDefault="0037542A" w:rsidP="008037C1">
      <w:pPr>
        <w:pStyle w:val="NoSpacing"/>
        <w:widowControl/>
        <w:numPr>
          <w:ilvl w:val="0"/>
          <w:numId w:val="39"/>
        </w:numPr>
        <w:suppressAutoHyphens w:val="0"/>
        <w:wordWrap/>
        <w:autoSpaceDE/>
        <w:autoSpaceDN/>
        <w:jc w:val="left"/>
        <w:rPr>
          <w:rFonts w:cs="Arial"/>
          <w:szCs w:val="24"/>
          <w:lang w:eastAsia="ja-JP"/>
        </w:rPr>
      </w:pPr>
      <w:r w:rsidRPr="00C20053">
        <w:rPr>
          <w:rFonts w:cs="Arial"/>
          <w:szCs w:val="24"/>
        </w:rPr>
        <w:t xml:space="preserve">[IF PARTICIPANTS STRUGGLE TO UNDERSTAND THE PRINCIPLE] Also just to clarify, this resolution as written would mean that in all cases where a treatment delivers a comparable benefit to health but at a lower cost (making it more cost-effective), the environmental impacts of that treatment would be ignored when deciding </w:t>
      </w:r>
      <w:proofErr w:type="gramStart"/>
      <w:r w:rsidRPr="00C20053">
        <w:rPr>
          <w:rFonts w:cs="Arial"/>
          <w:szCs w:val="24"/>
        </w:rPr>
        <w:t>whether or not</w:t>
      </w:r>
      <w:proofErr w:type="gramEnd"/>
      <w:r w:rsidRPr="00C20053">
        <w:rPr>
          <w:rFonts w:cs="Arial"/>
          <w:szCs w:val="24"/>
        </w:rPr>
        <w:t xml:space="preserve"> to recommend it for public use. </w:t>
      </w:r>
    </w:p>
    <w:p w14:paraId="351D3104" w14:textId="77777777" w:rsidR="0037542A" w:rsidRPr="00C20053" w:rsidRDefault="0037542A" w:rsidP="008037C1">
      <w:pPr>
        <w:pStyle w:val="NoSpacing"/>
        <w:widowControl/>
        <w:numPr>
          <w:ilvl w:val="1"/>
          <w:numId w:val="39"/>
        </w:numPr>
        <w:suppressAutoHyphens w:val="0"/>
        <w:wordWrap/>
        <w:autoSpaceDE/>
        <w:autoSpaceDN/>
        <w:jc w:val="left"/>
        <w:rPr>
          <w:rFonts w:cs="Arial"/>
          <w:szCs w:val="24"/>
        </w:rPr>
      </w:pPr>
      <w:r w:rsidRPr="00C20053">
        <w:rPr>
          <w:rFonts w:cs="Arial"/>
          <w:szCs w:val="24"/>
        </w:rPr>
        <w:t xml:space="preserve">How, if at all, does that information influence how you think about this principle?  </w:t>
      </w:r>
    </w:p>
    <w:p w14:paraId="3BEE3C19" w14:textId="77777777" w:rsidR="0037542A" w:rsidRPr="00C20053" w:rsidRDefault="0037542A" w:rsidP="008037C1">
      <w:pPr>
        <w:pStyle w:val="NoSpacing"/>
        <w:ind w:left="1440"/>
        <w:jc w:val="left"/>
        <w:rPr>
          <w:rFonts w:cs="Arial"/>
          <w:szCs w:val="24"/>
        </w:rPr>
      </w:pPr>
    </w:p>
    <w:p w14:paraId="3D845629" w14:textId="77777777" w:rsidR="0037542A" w:rsidRPr="00C20053" w:rsidRDefault="0037542A" w:rsidP="008037C1">
      <w:pPr>
        <w:pStyle w:val="NoSpacing"/>
        <w:widowControl/>
        <w:numPr>
          <w:ilvl w:val="0"/>
          <w:numId w:val="39"/>
        </w:numPr>
        <w:suppressAutoHyphens w:val="0"/>
        <w:wordWrap/>
        <w:autoSpaceDE/>
        <w:autoSpaceDN/>
        <w:jc w:val="left"/>
        <w:rPr>
          <w:rFonts w:cs="Arial"/>
          <w:szCs w:val="24"/>
        </w:rPr>
      </w:pPr>
      <w:r w:rsidRPr="00C20053">
        <w:rPr>
          <w:rFonts w:cs="Arial"/>
          <w:szCs w:val="24"/>
        </w:rPr>
        <w:t xml:space="preserve">One of the themes from the feedback to the pre-task is that this depends on the size of the cost saving relative to the environmental impact. </w:t>
      </w:r>
    </w:p>
    <w:p w14:paraId="18EA3CE3" w14:textId="77777777" w:rsidR="0037542A" w:rsidRPr="00C20053" w:rsidRDefault="0037542A" w:rsidP="008037C1">
      <w:pPr>
        <w:pStyle w:val="NoSpacing"/>
        <w:ind w:left="720"/>
        <w:jc w:val="left"/>
        <w:rPr>
          <w:rFonts w:cs="Arial"/>
          <w:szCs w:val="24"/>
        </w:rPr>
      </w:pPr>
    </w:p>
    <w:p w14:paraId="6D2E89B5" w14:textId="686E4FCF" w:rsidR="0037542A" w:rsidRPr="00C20053" w:rsidRDefault="0037542A" w:rsidP="008037C1">
      <w:pPr>
        <w:pStyle w:val="NoSpacing"/>
        <w:ind w:left="720"/>
        <w:jc w:val="left"/>
        <w:rPr>
          <w:rFonts w:cs="Arial"/>
          <w:szCs w:val="24"/>
        </w:rPr>
      </w:pPr>
      <w:r w:rsidRPr="00C20053">
        <w:rPr>
          <w:rFonts w:cs="Arial"/>
          <w:szCs w:val="24"/>
        </w:rPr>
        <w:t xml:space="preserve">So, for example, if a new treatment provides a small cost-saving but is much worse for the environment than existing alternatives, then the trade-off isn’t worth it, but if the cost-saving is large and the treatment only a small amount worse for the environment, then it’s </w:t>
      </w:r>
      <w:r w:rsidR="00C56A3F">
        <w:rPr>
          <w:rFonts w:cs="Arial"/>
          <w:szCs w:val="24"/>
        </w:rPr>
        <w:t>okay</w:t>
      </w:r>
      <w:r w:rsidRPr="00C20053">
        <w:rPr>
          <w:rFonts w:cs="Arial"/>
          <w:szCs w:val="24"/>
        </w:rPr>
        <w:t xml:space="preserve">. Similarly, if a new treatment were to be much more environmentally friendly but cost a bit more than existing alternatives, that might be </w:t>
      </w:r>
      <w:r w:rsidR="00C56A3F">
        <w:rPr>
          <w:rFonts w:cs="Arial"/>
          <w:szCs w:val="24"/>
        </w:rPr>
        <w:t>okay</w:t>
      </w:r>
      <w:r w:rsidR="00C56A3F" w:rsidRPr="00C20053">
        <w:rPr>
          <w:rFonts w:cs="Arial"/>
          <w:szCs w:val="24"/>
        </w:rPr>
        <w:t xml:space="preserve"> </w:t>
      </w:r>
      <w:r w:rsidRPr="00C20053">
        <w:rPr>
          <w:rFonts w:cs="Arial"/>
          <w:szCs w:val="24"/>
        </w:rPr>
        <w:t xml:space="preserve">– but if the environmental benefits were smaller and the cost much bigger, that might not be. </w:t>
      </w:r>
    </w:p>
    <w:p w14:paraId="2D65DC44" w14:textId="77777777" w:rsidR="0037542A" w:rsidRPr="00C20053" w:rsidRDefault="0037542A" w:rsidP="008037C1">
      <w:pPr>
        <w:pStyle w:val="NoSpacing"/>
        <w:ind w:left="720"/>
        <w:jc w:val="left"/>
        <w:rPr>
          <w:rFonts w:cs="Arial"/>
          <w:szCs w:val="24"/>
        </w:rPr>
      </w:pPr>
    </w:p>
    <w:p w14:paraId="37BFEBC1" w14:textId="77777777" w:rsidR="0037542A" w:rsidRPr="00C20053" w:rsidRDefault="0037542A" w:rsidP="008037C1">
      <w:pPr>
        <w:pStyle w:val="NoSpacing"/>
        <w:widowControl/>
        <w:numPr>
          <w:ilvl w:val="1"/>
          <w:numId w:val="39"/>
        </w:numPr>
        <w:suppressAutoHyphens w:val="0"/>
        <w:wordWrap/>
        <w:autoSpaceDE/>
        <w:autoSpaceDN/>
        <w:jc w:val="left"/>
        <w:rPr>
          <w:rFonts w:cs="Arial"/>
          <w:szCs w:val="24"/>
        </w:rPr>
      </w:pPr>
      <w:r w:rsidRPr="00C20053">
        <w:rPr>
          <w:rFonts w:cs="Arial"/>
          <w:szCs w:val="24"/>
        </w:rPr>
        <w:t xml:space="preserve">What does the group think about this perspective? </w:t>
      </w:r>
    </w:p>
    <w:p w14:paraId="58C416CA" w14:textId="77777777" w:rsidR="0037542A" w:rsidRPr="00C20053" w:rsidRDefault="0037542A" w:rsidP="008037C1">
      <w:pPr>
        <w:pStyle w:val="NoSpacing"/>
        <w:ind w:left="1440"/>
        <w:jc w:val="left"/>
        <w:rPr>
          <w:rFonts w:cs="Arial"/>
          <w:szCs w:val="24"/>
        </w:rPr>
      </w:pPr>
    </w:p>
    <w:p w14:paraId="75AB2EC1" w14:textId="6AF8A571" w:rsidR="0037542A" w:rsidRPr="00C20053" w:rsidRDefault="0037542A" w:rsidP="008037C1">
      <w:pPr>
        <w:pStyle w:val="NoSpacing"/>
        <w:widowControl/>
        <w:numPr>
          <w:ilvl w:val="1"/>
          <w:numId w:val="39"/>
        </w:numPr>
        <w:suppressAutoHyphens w:val="0"/>
        <w:wordWrap/>
        <w:autoSpaceDE/>
        <w:autoSpaceDN/>
        <w:jc w:val="left"/>
        <w:rPr>
          <w:rFonts w:cs="Arial"/>
          <w:szCs w:val="24"/>
        </w:rPr>
      </w:pPr>
      <w:r w:rsidRPr="00C20053">
        <w:rPr>
          <w:rFonts w:cs="Arial"/>
          <w:szCs w:val="24"/>
        </w:rPr>
        <w:t xml:space="preserve">[If supportive of above]: As a possible amendment to this resolution, how would the group vote if we inserted a qualification that read: NICE may recommend the greener option when the difference in cost is marginal and within an appropriate cost effectiveness threshold, </w:t>
      </w:r>
      <w:r w:rsidR="00C56A3F">
        <w:rPr>
          <w:rFonts w:cs="Arial"/>
          <w:szCs w:val="24"/>
        </w:rPr>
        <w:t>for example,</w:t>
      </w:r>
      <w:r w:rsidRPr="00C20053">
        <w:rPr>
          <w:rFonts w:cs="Arial"/>
          <w:szCs w:val="24"/>
        </w:rPr>
        <w:t xml:space="preserve"> 10% more expensive than the alternative which is clinically equivalent</w:t>
      </w:r>
      <w:r w:rsidR="00C56A3F">
        <w:rPr>
          <w:rFonts w:cs="Arial"/>
          <w:szCs w:val="24"/>
        </w:rPr>
        <w:t>.</w:t>
      </w:r>
    </w:p>
    <w:p w14:paraId="432D871E" w14:textId="77777777" w:rsidR="0037542A" w:rsidRPr="00C20053" w:rsidRDefault="0037542A" w:rsidP="008037C1">
      <w:pPr>
        <w:pStyle w:val="NoSpacing"/>
        <w:ind w:left="1080"/>
        <w:jc w:val="left"/>
        <w:rPr>
          <w:rFonts w:cs="Arial"/>
          <w:szCs w:val="24"/>
        </w:rPr>
      </w:pPr>
    </w:p>
    <w:p w14:paraId="44A55E0B" w14:textId="5FEFD9CF" w:rsidR="0037542A" w:rsidRPr="00C20053" w:rsidRDefault="0037542A" w:rsidP="008037C1">
      <w:pPr>
        <w:pStyle w:val="NoSpacing"/>
        <w:widowControl/>
        <w:numPr>
          <w:ilvl w:val="0"/>
          <w:numId w:val="37"/>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C56A3F" w:rsidRPr="00C20053">
        <w:rPr>
          <w:rFonts w:cs="Arial"/>
          <w:szCs w:val="24"/>
        </w:rPr>
        <w:t>prioriti</w:t>
      </w:r>
      <w:r w:rsidR="00C56A3F">
        <w:rPr>
          <w:rFonts w:cs="Arial"/>
          <w:szCs w:val="24"/>
        </w:rPr>
        <w:t>s</w:t>
      </w:r>
      <w:r w:rsidR="00C56A3F" w:rsidRPr="00C20053">
        <w:rPr>
          <w:rFonts w:cs="Arial"/>
          <w:szCs w:val="24"/>
        </w:rPr>
        <w:t>ing</w:t>
      </w:r>
      <w:proofErr w:type="spellEnd"/>
      <w:r w:rsidR="00C56A3F" w:rsidRPr="00C20053">
        <w:rPr>
          <w:rFonts w:cs="Arial"/>
          <w:szCs w:val="24"/>
        </w:rPr>
        <w:t xml:space="preserve"> </w:t>
      </w:r>
      <w:r w:rsidRPr="00C20053">
        <w:rPr>
          <w:rFonts w:cs="Arial"/>
          <w:szCs w:val="24"/>
        </w:rPr>
        <w:t xml:space="preserve">the different groups, and why? </w:t>
      </w:r>
    </w:p>
    <w:p w14:paraId="1715A52A" w14:textId="5145DD52" w:rsidR="0037542A" w:rsidRPr="00C20053" w:rsidRDefault="0037542A" w:rsidP="008037C1">
      <w:pPr>
        <w:pStyle w:val="NoSpacing"/>
        <w:widowControl/>
        <w:numPr>
          <w:ilvl w:val="1"/>
          <w:numId w:val="36"/>
        </w:numPr>
        <w:suppressAutoHyphens w:val="0"/>
        <w:wordWrap/>
        <w:autoSpaceDE/>
        <w:autoSpaceDN/>
        <w:jc w:val="left"/>
        <w:rPr>
          <w:rFonts w:cs="Arial"/>
          <w:szCs w:val="24"/>
        </w:rPr>
      </w:pPr>
      <w:r w:rsidRPr="00C20053">
        <w:rPr>
          <w:rFonts w:cs="Arial"/>
          <w:szCs w:val="24"/>
        </w:rPr>
        <w:t>What (if anything) could be done to improve the balance (</w:t>
      </w:r>
      <w:r w:rsidR="00C56A3F">
        <w:rPr>
          <w:rFonts w:cs="Arial"/>
          <w:szCs w:val="24"/>
        </w:rPr>
        <w:t>for example,</w:t>
      </w:r>
      <w:r w:rsidRPr="00C20053">
        <w:rPr>
          <w:rFonts w:cs="Arial"/>
          <w:szCs w:val="24"/>
        </w:rPr>
        <w:t xml:space="preserve"> amending the wording of the principle</w:t>
      </w:r>
      <w:r w:rsidR="00C56A3F">
        <w:rPr>
          <w:rFonts w:cs="Arial"/>
          <w:szCs w:val="24"/>
        </w:rPr>
        <w:t xml:space="preserve"> and </w:t>
      </w:r>
      <w:r w:rsidRPr="00C20053">
        <w:rPr>
          <w:rFonts w:cs="Arial"/>
          <w:szCs w:val="24"/>
        </w:rPr>
        <w:t xml:space="preserve">additional actions NICE should take)?   </w:t>
      </w:r>
    </w:p>
    <w:p w14:paraId="797306E1" w14:textId="77777777" w:rsidR="0037542A" w:rsidRPr="00C20053" w:rsidRDefault="0037542A" w:rsidP="008037C1">
      <w:pPr>
        <w:pStyle w:val="NoSpacing"/>
        <w:widowControl/>
        <w:numPr>
          <w:ilvl w:val="0"/>
          <w:numId w:val="36"/>
        </w:numPr>
        <w:suppressAutoHyphens w:val="0"/>
        <w:wordWrap/>
        <w:autoSpaceDE/>
        <w:autoSpaceDN/>
        <w:jc w:val="left"/>
        <w:rPr>
          <w:rFonts w:cs="Arial"/>
          <w:szCs w:val="24"/>
        </w:rPr>
      </w:pPr>
      <w:r w:rsidRPr="00C20053">
        <w:rPr>
          <w:rFonts w:cs="Arial"/>
          <w:szCs w:val="24"/>
        </w:rPr>
        <w:t xml:space="preserve">Given what we’ve just discussed, please could a representative from the group provide a summary of how (if at all) this principle could be improved to bring it more in line with what you all believe? </w:t>
      </w:r>
    </w:p>
    <w:p w14:paraId="73576332" w14:textId="6988B3A5" w:rsidR="0037542A" w:rsidRPr="009031CE" w:rsidRDefault="0037542A" w:rsidP="00B65ECA">
      <w:pPr>
        <w:pStyle w:val="NoSpacing"/>
        <w:widowControl/>
        <w:numPr>
          <w:ilvl w:val="1"/>
          <w:numId w:val="36"/>
        </w:numPr>
        <w:suppressAutoHyphens w:val="0"/>
        <w:wordWrap/>
        <w:autoSpaceDE/>
        <w:autoSpaceDN/>
        <w:jc w:val="left"/>
        <w:rPr>
          <w:rFonts w:asciiTheme="minorHAnsi"/>
          <w:kern w:val="0"/>
          <w:szCs w:val="20"/>
          <w:lang w:eastAsia="zh-CN"/>
        </w:rPr>
      </w:pPr>
      <w:r w:rsidRPr="009031CE">
        <w:rPr>
          <w:rFonts w:cs="Arial"/>
          <w:szCs w:val="24"/>
        </w:rPr>
        <w:lastRenderedPageBreak/>
        <w:t xml:space="preserve">Others in the group – has anything been missed? </w:t>
      </w:r>
      <w:r w:rsidRPr="009031CE">
        <w:rPr>
          <w:szCs w:val="20"/>
        </w:rPr>
        <w:br w:type="page"/>
      </w:r>
    </w:p>
    <w:p w14:paraId="7A8570DE" w14:textId="77777777" w:rsidR="0037542A" w:rsidRDefault="0037542A" w:rsidP="008037C1">
      <w:pPr>
        <w:pStyle w:val="NoSpacing"/>
        <w:jc w:val="left"/>
        <w:rPr>
          <w:b/>
          <w:bCs/>
        </w:rPr>
      </w:pPr>
      <w:r w:rsidRPr="00C20053">
        <w:rPr>
          <w:b/>
          <w:bCs/>
        </w:rPr>
        <w:lastRenderedPageBreak/>
        <w:t>MODERATOR GUIDE – PRINCIPLE 9</w:t>
      </w:r>
    </w:p>
    <w:p w14:paraId="0B863E4D" w14:textId="77777777" w:rsidR="00C20053" w:rsidRPr="00C20053" w:rsidRDefault="00C20053" w:rsidP="008037C1">
      <w:pPr>
        <w:pStyle w:val="NoSpacing"/>
        <w:jc w:val="left"/>
        <w:rPr>
          <w:b/>
          <w:bCs/>
        </w:rPr>
      </w:pPr>
    </w:p>
    <w:p w14:paraId="6C47F0A7" w14:textId="77777777" w:rsidR="0037542A" w:rsidRDefault="0037542A" w:rsidP="008037C1">
      <w:pPr>
        <w:pStyle w:val="NoSpacing"/>
        <w:jc w:val="left"/>
        <w:rPr>
          <w:b/>
          <w:bCs/>
          <w:i/>
          <w:iCs/>
        </w:rPr>
      </w:pPr>
      <w:r w:rsidRPr="00DF729A">
        <w:rPr>
          <w:b/>
          <w:bCs/>
          <w:i/>
          <w:iCs/>
        </w:rPr>
        <w:t>We believe that, if a new treatment delivers equal patient health outcomes at the same financial cost as existing alternatives, the least environmentally damaging treatment should be recommended as the preferred option.</w:t>
      </w:r>
    </w:p>
    <w:p w14:paraId="4B5A741B" w14:textId="12DBA68E" w:rsidR="0037542A" w:rsidRDefault="0037542A" w:rsidP="008037C1">
      <w:pPr>
        <w:pStyle w:val="NoSpacing"/>
        <w:jc w:val="left"/>
        <w:rPr>
          <w:b/>
          <w:bCs/>
        </w:rPr>
      </w:pPr>
    </w:p>
    <w:p w14:paraId="68251243" w14:textId="77777777" w:rsidR="0037542A" w:rsidRPr="00C20053" w:rsidRDefault="0037542A" w:rsidP="008037C1">
      <w:pPr>
        <w:pStyle w:val="NoSpacing"/>
        <w:widowControl/>
        <w:numPr>
          <w:ilvl w:val="0"/>
          <w:numId w:val="40"/>
        </w:numPr>
        <w:suppressAutoHyphens w:val="0"/>
        <w:wordWrap/>
        <w:autoSpaceDE/>
        <w:autoSpaceDN/>
        <w:jc w:val="left"/>
        <w:rPr>
          <w:rFonts w:cs="Arial"/>
          <w:szCs w:val="24"/>
        </w:rPr>
      </w:pPr>
      <w:r w:rsidRPr="00C20053">
        <w:rPr>
          <w:rFonts w:cs="Arial"/>
          <w:szCs w:val="24"/>
        </w:rPr>
        <w:t xml:space="preserve">Can you remember how you voted here? Why? </w:t>
      </w:r>
    </w:p>
    <w:p w14:paraId="713A881A" w14:textId="77777777" w:rsidR="0037542A" w:rsidRPr="00C20053" w:rsidRDefault="0037542A" w:rsidP="008037C1">
      <w:pPr>
        <w:pStyle w:val="NoSpacing"/>
        <w:widowControl/>
        <w:numPr>
          <w:ilvl w:val="1"/>
          <w:numId w:val="40"/>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6D843FA2" w14:textId="77777777" w:rsidR="0037542A" w:rsidRPr="00C20053" w:rsidRDefault="0037542A" w:rsidP="008037C1">
      <w:pPr>
        <w:pStyle w:val="NoSpacing"/>
        <w:ind w:left="1440"/>
        <w:jc w:val="left"/>
        <w:rPr>
          <w:rFonts w:cs="Arial"/>
          <w:szCs w:val="24"/>
        </w:rPr>
      </w:pPr>
    </w:p>
    <w:p w14:paraId="058A232A" w14:textId="77777777" w:rsidR="0037542A" w:rsidRPr="00C20053" w:rsidRDefault="0037542A" w:rsidP="008037C1">
      <w:pPr>
        <w:pStyle w:val="NoSpacing"/>
        <w:widowControl/>
        <w:numPr>
          <w:ilvl w:val="0"/>
          <w:numId w:val="40"/>
        </w:numPr>
        <w:suppressAutoHyphens w:val="0"/>
        <w:wordWrap/>
        <w:autoSpaceDE/>
        <w:autoSpaceDN/>
        <w:jc w:val="left"/>
        <w:rPr>
          <w:rFonts w:cs="Arial"/>
          <w:szCs w:val="24"/>
        </w:rPr>
      </w:pPr>
      <w:r w:rsidRPr="00C20053">
        <w:rPr>
          <w:rFonts w:cs="Arial"/>
          <w:szCs w:val="24"/>
        </w:rPr>
        <w:t xml:space="preserve">Given everything we have discussed, how (if at all) this principle could be improved to bring it more in line with what you all believe? </w:t>
      </w:r>
    </w:p>
    <w:p w14:paraId="1F73B8BC" w14:textId="77777777" w:rsidR="0037542A" w:rsidRPr="00C20053" w:rsidRDefault="0037542A" w:rsidP="008037C1">
      <w:pPr>
        <w:pStyle w:val="NoSpacing"/>
        <w:widowControl/>
        <w:numPr>
          <w:ilvl w:val="1"/>
          <w:numId w:val="40"/>
        </w:numPr>
        <w:suppressAutoHyphens w:val="0"/>
        <w:wordWrap/>
        <w:autoSpaceDE/>
        <w:autoSpaceDN/>
        <w:jc w:val="left"/>
        <w:rPr>
          <w:rFonts w:cs="Arial"/>
          <w:szCs w:val="24"/>
        </w:rPr>
      </w:pPr>
      <w:r w:rsidRPr="00C20053">
        <w:rPr>
          <w:rFonts w:cs="Arial"/>
          <w:szCs w:val="24"/>
        </w:rPr>
        <w:t xml:space="preserve">Others in the group – has anything been missed? </w:t>
      </w:r>
    </w:p>
    <w:p w14:paraId="3582B9CC" w14:textId="77777777" w:rsidR="0037542A" w:rsidRPr="00C20053" w:rsidRDefault="0037542A" w:rsidP="008037C1">
      <w:pPr>
        <w:pStyle w:val="NoSpacing"/>
        <w:widowControl/>
        <w:numPr>
          <w:ilvl w:val="0"/>
          <w:numId w:val="40"/>
        </w:numPr>
        <w:suppressAutoHyphens w:val="0"/>
        <w:wordWrap/>
        <w:autoSpaceDE/>
        <w:autoSpaceDN/>
        <w:jc w:val="left"/>
        <w:rPr>
          <w:rFonts w:cs="Arial"/>
          <w:b/>
          <w:bCs/>
          <w:szCs w:val="24"/>
        </w:rPr>
      </w:pPr>
      <w:r w:rsidRPr="00C20053">
        <w:rPr>
          <w:rFonts w:cs="Arial"/>
          <w:b/>
          <w:bCs/>
          <w:szCs w:val="24"/>
        </w:rPr>
        <w:br w:type="page"/>
      </w:r>
    </w:p>
    <w:p w14:paraId="774B3061" w14:textId="77777777" w:rsidR="0037542A" w:rsidRDefault="0037542A" w:rsidP="008037C1">
      <w:pPr>
        <w:pStyle w:val="NoSpacing"/>
        <w:jc w:val="left"/>
        <w:rPr>
          <w:b/>
          <w:bCs/>
        </w:rPr>
      </w:pPr>
      <w:r w:rsidRPr="00C20053">
        <w:rPr>
          <w:b/>
          <w:bCs/>
        </w:rPr>
        <w:lastRenderedPageBreak/>
        <w:t>MODERATOR GUIDE – PRINCIPLE 10</w:t>
      </w:r>
    </w:p>
    <w:p w14:paraId="54338B65" w14:textId="77777777" w:rsidR="00C20053" w:rsidRPr="00C20053" w:rsidRDefault="00C20053" w:rsidP="008037C1">
      <w:pPr>
        <w:pStyle w:val="NoSpacing"/>
        <w:jc w:val="left"/>
        <w:rPr>
          <w:b/>
          <w:bCs/>
        </w:rPr>
      </w:pPr>
    </w:p>
    <w:p w14:paraId="1A8BF7F2" w14:textId="77777777" w:rsidR="0037542A" w:rsidRDefault="0037542A" w:rsidP="008037C1">
      <w:pPr>
        <w:pStyle w:val="NoSpacing"/>
        <w:jc w:val="left"/>
        <w:rPr>
          <w:b/>
          <w:bCs/>
          <w:i/>
          <w:iCs/>
        </w:rPr>
      </w:pPr>
      <w:r>
        <w:rPr>
          <w:b/>
          <w:bCs/>
          <w:i/>
          <w:iCs/>
        </w:rPr>
        <w:t>“</w:t>
      </w:r>
      <w:r w:rsidRPr="00031482">
        <w:rPr>
          <w:b/>
          <w:bCs/>
          <w:i/>
          <w:iCs/>
        </w:rPr>
        <w:t>We believe that patients have a right to make informed choices about their care, in collaboration with their doctor or healthcare professional.</w:t>
      </w:r>
      <w:r>
        <w:rPr>
          <w:b/>
          <w:bCs/>
          <w:i/>
          <w:iCs/>
        </w:rPr>
        <w:t>”</w:t>
      </w:r>
    </w:p>
    <w:p w14:paraId="37B56DA8" w14:textId="0F914FF5" w:rsidR="0037542A" w:rsidRDefault="0037542A" w:rsidP="008037C1">
      <w:pPr>
        <w:pStyle w:val="NoSpacing"/>
        <w:jc w:val="left"/>
        <w:rPr>
          <w:b/>
          <w:bCs/>
          <w:i/>
          <w:iCs/>
        </w:rPr>
      </w:pPr>
    </w:p>
    <w:p w14:paraId="463C88A4" w14:textId="77777777" w:rsidR="0037542A" w:rsidRPr="00C20053" w:rsidRDefault="0037542A" w:rsidP="008037C1">
      <w:pPr>
        <w:pStyle w:val="NoSpacing"/>
        <w:widowControl/>
        <w:numPr>
          <w:ilvl w:val="0"/>
          <w:numId w:val="41"/>
        </w:numPr>
        <w:suppressAutoHyphens w:val="0"/>
        <w:wordWrap/>
        <w:autoSpaceDE/>
        <w:autoSpaceDN/>
        <w:jc w:val="left"/>
        <w:rPr>
          <w:rFonts w:cs="Arial"/>
          <w:szCs w:val="24"/>
        </w:rPr>
      </w:pPr>
      <w:r w:rsidRPr="00C20053">
        <w:rPr>
          <w:rFonts w:cs="Arial"/>
          <w:szCs w:val="24"/>
        </w:rPr>
        <w:t xml:space="preserve">Can you remember how you voted here? Why?  </w:t>
      </w:r>
    </w:p>
    <w:p w14:paraId="1B52E7C7" w14:textId="77777777" w:rsidR="0037542A" w:rsidRPr="00C20053" w:rsidRDefault="0037542A" w:rsidP="008037C1">
      <w:pPr>
        <w:pStyle w:val="NoSpacing"/>
        <w:widowControl/>
        <w:numPr>
          <w:ilvl w:val="1"/>
          <w:numId w:val="41"/>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56927BDB" w14:textId="77777777" w:rsidR="0037542A" w:rsidRPr="00C20053" w:rsidRDefault="0037542A" w:rsidP="008037C1">
      <w:pPr>
        <w:pStyle w:val="NoSpacing"/>
        <w:ind w:left="720"/>
        <w:jc w:val="left"/>
        <w:rPr>
          <w:rFonts w:cs="Arial"/>
          <w:szCs w:val="24"/>
        </w:rPr>
      </w:pPr>
    </w:p>
    <w:p w14:paraId="4CA67419" w14:textId="77777777" w:rsidR="0037542A" w:rsidRPr="00C20053" w:rsidRDefault="0037542A" w:rsidP="008037C1">
      <w:pPr>
        <w:pStyle w:val="NoSpacing"/>
        <w:widowControl/>
        <w:numPr>
          <w:ilvl w:val="0"/>
          <w:numId w:val="41"/>
        </w:numPr>
        <w:suppressAutoHyphens w:val="0"/>
        <w:wordWrap/>
        <w:autoSpaceDE/>
        <w:autoSpaceDN/>
        <w:jc w:val="left"/>
        <w:rPr>
          <w:rFonts w:cs="Arial"/>
          <w:szCs w:val="24"/>
        </w:rPr>
      </w:pPr>
      <w:r w:rsidRPr="00C20053">
        <w:rPr>
          <w:rFonts w:cs="Arial"/>
          <w:szCs w:val="24"/>
        </w:rPr>
        <w:t xml:space="preserve">Given what we’ve just discussed, please could the group provide a summary of how (if at all) this principle could be improved to bring it more in line with what you all believe? </w:t>
      </w:r>
    </w:p>
    <w:p w14:paraId="28C0C05F" w14:textId="77777777" w:rsidR="0037542A" w:rsidRPr="00C20053" w:rsidRDefault="0037542A" w:rsidP="008037C1">
      <w:pPr>
        <w:jc w:val="left"/>
        <w:rPr>
          <w:rFonts w:cs="Arial"/>
          <w:kern w:val="0"/>
          <w:szCs w:val="24"/>
          <w:lang w:eastAsia="zh-CN"/>
        </w:rPr>
      </w:pPr>
      <w:r w:rsidRPr="00C20053">
        <w:rPr>
          <w:rFonts w:cs="Arial"/>
          <w:szCs w:val="24"/>
        </w:rPr>
        <w:br w:type="page"/>
      </w:r>
    </w:p>
    <w:p w14:paraId="05A0B576" w14:textId="77777777" w:rsidR="0037542A" w:rsidRDefault="0037542A" w:rsidP="008037C1">
      <w:pPr>
        <w:pStyle w:val="NoSpacing"/>
        <w:jc w:val="left"/>
        <w:rPr>
          <w:b/>
          <w:bCs/>
        </w:rPr>
      </w:pPr>
      <w:r w:rsidRPr="00C20053">
        <w:rPr>
          <w:b/>
          <w:bCs/>
        </w:rPr>
        <w:lastRenderedPageBreak/>
        <w:t>MODERATOR GUIDE – PRINCIPLE 11</w:t>
      </w:r>
    </w:p>
    <w:p w14:paraId="443011D7" w14:textId="77777777" w:rsidR="00C20053" w:rsidRPr="00C20053" w:rsidRDefault="00C20053" w:rsidP="008037C1">
      <w:pPr>
        <w:pStyle w:val="NoSpacing"/>
        <w:jc w:val="left"/>
        <w:rPr>
          <w:b/>
          <w:bCs/>
        </w:rPr>
      </w:pPr>
    </w:p>
    <w:p w14:paraId="015E2525" w14:textId="7892AA98" w:rsidR="0037542A" w:rsidRDefault="0037542A" w:rsidP="008037C1">
      <w:pPr>
        <w:pStyle w:val="NoSpacing"/>
        <w:jc w:val="left"/>
        <w:rPr>
          <w:b/>
          <w:bCs/>
          <w:i/>
          <w:iCs/>
        </w:rPr>
      </w:pPr>
      <w:r w:rsidRPr="00326938">
        <w:rPr>
          <w:b/>
          <w:bCs/>
          <w:i/>
          <w:iCs/>
        </w:rPr>
        <w:t>“We believe that, for patients to make an informed choice about their care, it is important for doctors to discuss with them the environmental impacts of different treatment options (alongside any other factors that are relevant to the patient, such as treatment effectiveness</w:t>
      </w:r>
      <w:r w:rsidR="002A30DC">
        <w:rPr>
          <w:b/>
          <w:bCs/>
          <w:i/>
          <w:iCs/>
        </w:rPr>
        <w:t xml:space="preserve"> and </w:t>
      </w:r>
      <w:r w:rsidRPr="00326938">
        <w:rPr>
          <w:b/>
          <w:bCs/>
          <w:i/>
          <w:iCs/>
        </w:rPr>
        <w:t xml:space="preserve">what the patient may experience)” </w:t>
      </w:r>
    </w:p>
    <w:p w14:paraId="79503CAF" w14:textId="77777777" w:rsidR="0037542A" w:rsidRPr="00326938" w:rsidRDefault="0037542A" w:rsidP="008037C1">
      <w:pPr>
        <w:jc w:val="left"/>
        <w:rPr>
          <w:lang w:eastAsia="ja-JP"/>
        </w:rPr>
      </w:pPr>
    </w:p>
    <w:p w14:paraId="1634FE83" w14:textId="77777777" w:rsidR="0037542A" w:rsidRPr="00C20053" w:rsidRDefault="0037542A" w:rsidP="008037C1">
      <w:pPr>
        <w:pStyle w:val="NoSpacing"/>
        <w:widowControl/>
        <w:numPr>
          <w:ilvl w:val="0"/>
          <w:numId w:val="42"/>
        </w:numPr>
        <w:suppressAutoHyphens w:val="0"/>
        <w:wordWrap/>
        <w:autoSpaceDE/>
        <w:autoSpaceDN/>
        <w:jc w:val="left"/>
        <w:rPr>
          <w:rFonts w:cs="Arial"/>
          <w:szCs w:val="24"/>
        </w:rPr>
      </w:pPr>
      <w:r w:rsidRPr="00C20053">
        <w:rPr>
          <w:rFonts w:cs="Arial"/>
          <w:szCs w:val="24"/>
        </w:rPr>
        <w:t xml:space="preserve">Can you remember how you voted here? Why? </w:t>
      </w:r>
    </w:p>
    <w:p w14:paraId="0A14A1AA" w14:textId="77777777" w:rsidR="0037542A" w:rsidRPr="00C20053" w:rsidRDefault="0037542A" w:rsidP="008037C1">
      <w:pPr>
        <w:pStyle w:val="NoSpacing"/>
        <w:widowControl/>
        <w:numPr>
          <w:ilvl w:val="1"/>
          <w:numId w:val="42"/>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548AA177" w14:textId="77777777" w:rsidR="0037542A" w:rsidRPr="00C20053" w:rsidRDefault="0037542A" w:rsidP="008037C1">
      <w:pPr>
        <w:pStyle w:val="NoSpacing"/>
        <w:ind w:left="720"/>
        <w:jc w:val="left"/>
        <w:rPr>
          <w:rFonts w:cs="Arial"/>
          <w:szCs w:val="24"/>
        </w:rPr>
      </w:pPr>
    </w:p>
    <w:p w14:paraId="65614099" w14:textId="77777777" w:rsidR="0037542A" w:rsidRPr="00C20053" w:rsidRDefault="0037542A" w:rsidP="008037C1">
      <w:pPr>
        <w:pStyle w:val="NoSpacing"/>
        <w:widowControl/>
        <w:numPr>
          <w:ilvl w:val="0"/>
          <w:numId w:val="42"/>
        </w:numPr>
        <w:suppressAutoHyphens w:val="0"/>
        <w:wordWrap/>
        <w:autoSpaceDE/>
        <w:autoSpaceDN/>
        <w:jc w:val="left"/>
        <w:rPr>
          <w:rFonts w:cs="Arial"/>
          <w:szCs w:val="24"/>
        </w:rPr>
      </w:pPr>
      <w:r w:rsidRPr="00C20053">
        <w:rPr>
          <w:rFonts w:cs="Arial"/>
          <w:szCs w:val="24"/>
        </w:rPr>
        <w:t xml:space="preserve">The main themes from feedback shared by those participants who said they would support in some cases but not others were that: </w:t>
      </w:r>
    </w:p>
    <w:p w14:paraId="5EF81CC6" w14:textId="77777777" w:rsidR="0037542A" w:rsidRPr="00C20053" w:rsidRDefault="0037542A" w:rsidP="008037C1">
      <w:pPr>
        <w:pStyle w:val="NoSpacing"/>
        <w:ind w:left="360"/>
        <w:jc w:val="left"/>
        <w:rPr>
          <w:rFonts w:cs="Arial"/>
          <w:szCs w:val="24"/>
        </w:rPr>
      </w:pPr>
    </w:p>
    <w:p w14:paraId="6F74C70C" w14:textId="0C2258E5" w:rsidR="0037542A" w:rsidRPr="00C20053" w:rsidRDefault="002A30DC" w:rsidP="008037C1">
      <w:pPr>
        <w:pStyle w:val="NoSpacing"/>
        <w:widowControl/>
        <w:numPr>
          <w:ilvl w:val="0"/>
          <w:numId w:val="43"/>
        </w:numPr>
        <w:suppressAutoHyphens w:val="0"/>
        <w:wordWrap/>
        <w:autoSpaceDE/>
        <w:autoSpaceDN/>
        <w:jc w:val="left"/>
        <w:rPr>
          <w:rFonts w:cs="Arial"/>
          <w:szCs w:val="24"/>
        </w:rPr>
      </w:pPr>
      <w:r>
        <w:rPr>
          <w:rFonts w:cs="Arial"/>
          <w:szCs w:val="24"/>
        </w:rPr>
        <w:t>i</w:t>
      </w:r>
      <w:r w:rsidRPr="00C20053">
        <w:rPr>
          <w:rFonts w:cs="Arial"/>
          <w:szCs w:val="24"/>
        </w:rPr>
        <w:t xml:space="preserve">t’s </w:t>
      </w:r>
      <w:r w:rsidR="0037542A" w:rsidRPr="00C20053">
        <w:rPr>
          <w:rFonts w:cs="Arial"/>
          <w:szCs w:val="24"/>
        </w:rPr>
        <w:t xml:space="preserve">not </w:t>
      </w:r>
      <w:r>
        <w:rPr>
          <w:rFonts w:cs="Arial"/>
          <w:szCs w:val="24"/>
        </w:rPr>
        <w:t>okay</w:t>
      </w:r>
      <w:r w:rsidRPr="00C20053">
        <w:rPr>
          <w:rFonts w:cs="Arial"/>
          <w:szCs w:val="24"/>
        </w:rPr>
        <w:t xml:space="preserve"> </w:t>
      </w:r>
      <w:r w:rsidR="0037542A" w:rsidRPr="00C20053">
        <w:rPr>
          <w:rFonts w:cs="Arial"/>
          <w:szCs w:val="24"/>
        </w:rPr>
        <w:t xml:space="preserve">for patients to be made to feel guilty or pressured to select the greener </w:t>
      </w:r>
      <w:proofErr w:type="gramStart"/>
      <w:r w:rsidR="0037542A" w:rsidRPr="00C20053">
        <w:rPr>
          <w:rFonts w:cs="Arial"/>
          <w:szCs w:val="24"/>
        </w:rPr>
        <w:t>option</w:t>
      </w:r>
      <w:proofErr w:type="gramEnd"/>
      <w:r w:rsidR="0037542A" w:rsidRPr="00C20053">
        <w:rPr>
          <w:rFonts w:cs="Arial"/>
          <w:szCs w:val="24"/>
        </w:rPr>
        <w:t xml:space="preserve"> </w:t>
      </w:r>
    </w:p>
    <w:p w14:paraId="6E04FF82" w14:textId="7754055F" w:rsidR="0037542A" w:rsidRPr="00C20053" w:rsidRDefault="002A30DC" w:rsidP="008037C1">
      <w:pPr>
        <w:pStyle w:val="NoSpacing"/>
        <w:widowControl/>
        <w:numPr>
          <w:ilvl w:val="0"/>
          <w:numId w:val="43"/>
        </w:numPr>
        <w:suppressAutoHyphens w:val="0"/>
        <w:wordWrap/>
        <w:autoSpaceDE/>
        <w:autoSpaceDN/>
        <w:jc w:val="left"/>
        <w:rPr>
          <w:rFonts w:cs="Arial"/>
          <w:szCs w:val="24"/>
        </w:rPr>
      </w:pPr>
      <w:r>
        <w:rPr>
          <w:rFonts w:cs="Arial"/>
          <w:szCs w:val="24"/>
        </w:rPr>
        <w:t>t</w:t>
      </w:r>
      <w:r w:rsidRPr="00C20053">
        <w:rPr>
          <w:rFonts w:cs="Arial"/>
          <w:szCs w:val="24"/>
        </w:rPr>
        <w:t xml:space="preserve">here </w:t>
      </w:r>
      <w:r w:rsidR="0037542A" w:rsidRPr="00C20053">
        <w:rPr>
          <w:rFonts w:cs="Arial"/>
          <w:szCs w:val="24"/>
        </w:rPr>
        <w:t xml:space="preserve">are some cases where it’s just not appropriate to start talking about options – </w:t>
      </w:r>
      <w:r>
        <w:rPr>
          <w:rFonts w:cs="Arial"/>
          <w:szCs w:val="24"/>
        </w:rPr>
        <w:t>for example,</w:t>
      </w:r>
      <w:r w:rsidR="0037542A" w:rsidRPr="00C20053">
        <w:rPr>
          <w:rFonts w:cs="Arial"/>
          <w:szCs w:val="24"/>
        </w:rPr>
        <w:t xml:space="preserve"> emergency </w:t>
      </w:r>
      <w:proofErr w:type="gramStart"/>
      <w:r w:rsidR="0037542A" w:rsidRPr="00C20053">
        <w:rPr>
          <w:rFonts w:cs="Arial"/>
          <w:szCs w:val="24"/>
        </w:rPr>
        <w:t>situations</w:t>
      </w:r>
      <w:proofErr w:type="gramEnd"/>
    </w:p>
    <w:p w14:paraId="50CB0AA6" w14:textId="6D5F0E50" w:rsidR="0037542A" w:rsidRPr="00C20053" w:rsidRDefault="002A30DC" w:rsidP="008037C1">
      <w:pPr>
        <w:pStyle w:val="NoSpacing"/>
        <w:widowControl/>
        <w:numPr>
          <w:ilvl w:val="0"/>
          <w:numId w:val="43"/>
        </w:numPr>
        <w:suppressAutoHyphens w:val="0"/>
        <w:wordWrap/>
        <w:autoSpaceDE/>
        <w:autoSpaceDN/>
        <w:jc w:val="left"/>
        <w:rPr>
          <w:rFonts w:cs="Arial"/>
          <w:szCs w:val="24"/>
        </w:rPr>
      </w:pPr>
      <w:r>
        <w:rPr>
          <w:rFonts w:cs="Arial"/>
          <w:szCs w:val="24"/>
        </w:rPr>
        <w:t>d</w:t>
      </w:r>
      <w:r w:rsidRPr="00C20053">
        <w:rPr>
          <w:rFonts w:cs="Arial"/>
          <w:szCs w:val="24"/>
        </w:rPr>
        <w:t xml:space="preserve">octors </w:t>
      </w:r>
      <w:r w:rsidR="0037542A" w:rsidRPr="00C20053">
        <w:rPr>
          <w:rFonts w:cs="Arial"/>
          <w:szCs w:val="24"/>
        </w:rPr>
        <w:t xml:space="preserve">should be trained and properly equipped to talk about environmental </w:t>
      </w:r>
      <w:proofErr w:type="gramStart"/>
      <w:r w:rsidR="0037542A" w:rsidRPr="00C20053">
        <w:rPr>
          <w:rFonts w:cs="Arial"/>
          <w:szCs w:val="24"/>
        </w:rPr>
        <w:t>implications</w:t>
      </w:r>
      <w:proofErr w:type="gramEnd"/>
      <w:r w:rsidR="0037542A" w:rsidRPr="00C20053">
        <w:rPr>
          <w:rFonts w:cs="Arial"/>
          <w:szCs w:val="24"/>
        </w:rPr>
        <w:t xml:space="preserve"> </w:t>
      </w:r>
    </w:p>
    <w:p w14:paraId="186455DA" w14:textId="72B501BB" w:rsidR="0037542A" w:rsidRPr="00C20053" w:rsidRDefault="002A30DC" w:rsidP="008037C1">
      <w:pPr>
        <w:pStyle w:val="NoSpacing"/>
        <w:widowControl/>
        <w:numPr>
          <w:ilvl w:val="0"/>
          <w:numId w:val="43"/>
        </w:numPr>
        <w:suppressAutoHyphens w:val="0"/>
        <w:wordWrap/>
        <w:autoSpaceDE/>
        <w:autoSpaceDN/>
        <w:jc w:val="left"/>
        <w:rPr>
          <w:rFonts w:cs="Arial"/>
          <w:szCs w:val="24"/>
        </w:rPr>
      </w:pPr>
      <w:r>
        <w:rPr>
          <w:rFonts w:cs="Arial"/>
          <w:szCs w:val="24"/>
        </w:rPr>
        <w:t>t</w:t>
      </w:r>
      <w:r w:rsidRPr="00C20053">
        <w:rPr>
          <w:rFonts w:cs="Arial"/>
          <w:szCs w:val="24"/>
        </w:rPr>
        <w:t xml:space="preserve">alking </w:t>
      </w:r>
      <w:r w:rsidR="0037542A" w:rsidRPr="00C20053">
        <w:rPr>
          <w:rFonts w:cs="Arial"/>
          <w:szCs w:val="24"/>
        </w:rPr>
        <w:t>about environmental implications should not become too great a drain on clinicians’ time</w:t>
      </w:r>
      <w:r>
        <w:rPr>
          <w:rFonts w:cs="Arial"/>
          <w:szCs w:val="24"/>
        </w:rPr>
        <w:t>.</w:t>
      </w:r>
      <w:r w:rsidR="0037542A" w:rsidRPr="00C20053">
        <w:rPr>
          <w:rFonts w:cs="Arial"/>
          <w:szCs w:val="24"/>
        </w:rPr>
        <w:t xml:space="preserve"> </w:t>
      </w:r>
    </w:p>
    <w:p w14:paraId="5C3E53FA" w14:textId="77777777" w:rsidR="0037542A" w:rsidRPr="00C20053" w:rsidRDefault="0037542A" w:rsidP="008037C1">
      <w:pPr>
        <w:pStyle w:val="NoSpacing"/>
        <w:ind w:left="720"/>
        <w:jc w:val="left"/>
        <w:rPr>
          <w:rFonts w:cs="Arial"/>
          <w:szCs w:val="24"/>
        </w:rPr>
      </w:pPr>
    </w:p>
    <w:p w14:paraId="5E28781B" w14:textId="77777777" w:rsidR="0037542A" w:rsidRPr="00C20053" w:rsidRDefault="0037542A" w:rsidP="008037C1">
      <w:pPr>
        <w:pStyle w:val="NoSpacing"/>
        <w:widowControl/>
        <w:numPr>
          <w:ilvl w:val="1"/>
          <w:numId w:val="42"/>
        </w:numPr>
        <w:suppressAutoHyphens w:val="0"/>
        <w:wordWrap/>
        <w:autoSpaceDE/>
        <w:autoSpaceDN/>
        <w:jc w:val="left"/>
        <w:rPr>
          <w:rFonts w:cs="Arial"/>
          <w:szCs w:val="24"/>
        </w:rPr>
      </w:pPr>
      <w:r w:rsidRPr="00C20053">
        <w:rPr>
          <w:rFonts w:cs="Arial"/>
          <w:szCs w:val="24"/>
        </w:rPr>
        <w:t xml:space="preserve">What does the group think about this perspective?  </w:t>
      </w:r>
    </w:p>
    <w:p w14:paraId="51949F4A" w14:textId="7C9BF6CB" w:rsidR="0037542A" w:rsidRPr="00C20053" w:rsidRDefault="0037542A" w:rsidP="008037C1">
      <w:pPr>
        <w:pStyle w:val="NoSpacing"/>
        <w:widowControl/>
        <w:numPr>
          <w:ilvl w:val="1"/>
          <w:numId w:val="42"/>
        </w:numPr>
        <w:suppressAutoHyphens w:val="0"/>
        <w:wordWrap/>
        <w:autoSpaceDE/>
        <w:autoSpaceDN/>
        <w:jc w:val="left"/>
        <w:rPr>
          <w:rFonts w:cs="Arial"/>
          <w:szCs w:val="24"/>
        </w:rPr>
      </w:pPr>
      <w:r w:rsidRPr="00C20053">
        <w:rPr>
          <w:rFonts w:cs="Arial"/>
          <w:szCs w:val="24"/>
        </w:rPr>
        <w:t xml:space="preserve">Are there any other qualifications/amendments you think are important to include as part of this principle? </w:t>
      </w:r>
    </w:p>
    <w:p w14:paraId="4DAFC0E9" w14:textId="77777777" w:rsidR="0037542A" w:rsidRPr="00C20053" w:rsidRDefault="0037542A" w:rsidP="008037C1">
      <w:pPr>
        <w:pStyle w:val="NoSpacing"/>
        <w:ind w:left="1080"/>
        <w:jc w:val="left"/>
        <w:rPr>
          <w:rFonts w:cs="Arial"/>
          <w:szCs w:val="24"/>
        </w:rPr>
      </w:pPr>
    </w:p>
    <w:p w14:paraId="6A887B1E" w14:textId="77777777" w:rsidR="0037542A" w:rsidRPr="00C20053" w:rsidRDefault="0037542A" w:rsidP="008037C1">
      <w:pPr>
        <w:pStyle w:val="NoSpacing"/>
        <w:widowControl/>
        <w:numPr>
          <w:ilvl w:val="0"/>
          <w:numId w:val="42"/>
        </w:numPr>
        <w:suppressAutoHyphens w:val="0"/>
        <w:wordWrap/>
        <w:autoSpaceDE/>
        <w:autoSpaceDN/>
        <w:jc w:val="left"/>
        <w:rPr>
          <w:rFonts w:cs="Arial"/>
          <w:szCs w:val="24"/>
        </w:rPr>
      </w:pPr>
      <w:r w:rsidRPr="00C20053">
        <w:rPr>
          <w:rFonts w:cs="Arial"/>
          <w:szCs w:val="24"/>
        </w:rPr>
        <w:t xml:space="preserve">In practice, one way NICE might implement this principle is by creating useful, user-friendly advice and information materials (such as a pamphlet) that patients can use to understand their choices and learn what environmentally friendly options are. </w:t>
      </w:r>
    </w:p>
    <w:p w14:paraId="10E80AE3" w14:textId="77777777" w:rsidR="0037542A" w:rsidRPr="00C20053" w:rsidRDefault="0037542A" w:rsidP="008037C1">
      <w:pPr>
        <w:pStyle w:val="NoSpacing"/>
        <w:widowControl/>
        <w:numPr>
          <w:ilvl w:val="1"/>
          <w:numId w:val="42"/>
        </w:numPr>
        <w:suppressAutoHyphens w:val="0"/>
        <w:wordWrap/>
        <w:autoSpaceDE/>
        <w:autoSpaceDN/>
        <w:jc w:val="left"/>
        <w:rPr>
          <w:rFonts w:cs="Arial"/>
          <w:szCs w:val="24"/>
        </w:rPr>
      </w:pPr>
      <w:r w:rsidRPr="00C20053">
        <w:rPr>
          <w:rFonts w:cs="Arial"/>
          <w:szCs w:val="24"/>
        </w:rPr>
        <w:t>How do you feel about this proposal? Would you support it (bearing in mind any caveats previously mentioned in Q.2?) Why/why not?</w:t>
      </w:r>
    </w:p>
    <w:p w14:paraId="30F669E7" w14:textId="77777777" w:rsidR="0037542A" w:rsidRPr="00C20053" w:rsidRDefault="0037542A" w:rsidP="008037C1">
      <w:pPr>
        <w:pStyle w:val="NoSpacing"/>
        <w:ind w:left="1440"/>
        <w:jc w:val="left"/>
        <w:rPr>
          <w:rFonts w:cs="Arial"/>
          <w:szCs w:val="24"/>
        </w:rPr>
      </w:pPr>
    </w:p>
    <w:p w14:paraId="784988AC" w14:textId="77777777" w:rsidR="0037542A" w:rsidRPr="00C20053" w:rsidRDefault="0037542A" w:rsidP="008037C1">
      <w:pPr>
        <w:pStyle w:val="NoSpacing"/>
        <w:widowControl/>
        <w:numPr>
          <w:ilvl w:val="0"/>
          <w:numId w:val="42"/>
        </w:numPr>
        <w:suppressAutoHyphens w:val="0"/>
        <w:wordWrap/>
        <w:autoSpaceDE/>
        <w:autoSpaceDN/>
        <w:jc w:val="left"/>
        <w:rPr>
          <w:rFonts w:cs="Arial"/>
          <w:szCs w:val="24"/>
        </w:rPr>
      </w:pPr>
      <w:r w:rsidRPr="00C20053">
        <w:rPr>
          <w:rFonts w:cs="Arial"/>
          <w:szCs w:val="24"/>
        </w:rPr>
        <w:t xml:space="preserve">Given what we’ve just discussed, </w:t>
      </w:r>
      <w:bookmarkStart w:id="15" w:name="_Hlk119419830"/>
      <w:r w:rsidRPr="00C20053">
        <w:rPr>
          <w:rFonts w:cs="Arial"/>
          <w:szCs w:val="24"/>
        </w:rPr>
        <w:t xml:space="preserve">please could a representative from the group provide a summary of how (if at all) this principle could be improved to bring it more in line with what you all believe? </w:t>
      </w:r>
    </w:p>
    <w:p w14:paraId="380D32CF" w14:textId="77777777" w:rsidR="0037542A" w:rsidRPr="00C20053" w:rsidRDefault="0037542A" w:rsidP="008037C1">
      <w:pPr>
        <w:pStyle w:val="NoSpacing"/>
        <w:widowControl/>
        <w:numPr>
          <w:ilvl w:val="1"/>
          <w:numId w:val="42"/>
        </w:numPr>
        <w:suppressAutoHyphens w:val="0"/>
        <w:wordWrap/>
        <w:autoSpaceDE/>
        <w:autoSpaceDN/>
        <w:jc w:val="left"/>
        <w:rPr>
          <w:rFonts w:cs="Arial"/>
          <w:szCs w:val="24"/>
        </w:rPr>
      </w:pPr>
      <w:r w:rsidRPr="00C20053">
        <w:rPr>
          <w:rFonts w:cs="Arial"/>
          <w:szCs w:val="24"/>
        </w:rPr>
        <w:t xml:space="preserve">Others in the group – has anything been missed? </w:t>
      </w:r>
    </w:p>
    <w:bookmarkEnd w:id="15"/>
    <w:p w14:paraId="6D6300A5" w14:textId="77777777" w:rsidR="0037542A" w:rsidRPr="00C20053" w:rsidRDefault="0037542A" w:rsidP="008037C1">
      <w:pPr>
        <w:pStyle w:val="NoSpacing"/>
        <w:jc w:val="left"/>
        <w:rPr>
          <w:b/>
          <w:bCs/>
        </w:rPr>
      </w:pPr>
      <w:r>
        <w:rPr>
          <w:sz w:val="20"/>
          <w:szCs w:val="20"/>
        </w:rPr>
        <w:br w:type="page"/>
      </w:r>
      <w:r w:rsidRPr="00C20053">
        <w:rPr>
          <w:b/>
          <w:bCs/>
        </w:rPr>
        <w:lastRenderedPageBreak/>
        <w:t>MODERATOR GUIDE – PRINCIPLE 12</w:t>
      </w:r>
    </w:p>
    <w:p w14:paraId="5F7AA5EE" w14:textId="77777777" w:rsidR="00C20053" w:rsidRPr="00C20053" w:rsidRDefault="00C20053" w:rsidP="008037C1">
      <w:pPr>
        <w:jc w:val="left"/>
        <w:rPr>
          <w:lang w:val="en-GB" w:eastAsia="en-US"/>
        </w:rPr>
      </w:pPr>
    </w:p>
    <w:p w14:paraId="0A1CA4CB" w14:textId="77777777" w:rsidR="0037542A" w:rsidRDefault="0037542A" w:rsidP="008037C1">
      <w:pPr>
        <w:pStyle w:val="NoSpacing"/>
        <w:jc w:val="left"/>
        <w:rPr>
          <w:b/>
          <w:bCs/>
          <w:i/>
          <w:iCs/>
        </w:rPr>
      </w:pPr>
      <w:r w:rsidRPr="00326938">
        <w:rPr>
          <w:b/>
          <w:bCs/>
          <w:i/>
          <w:iCs/>
        </w:rPr>
        <w:t>“</w:t>
      </w:r>
      <w:r w:rsidRPr="0045302A">
        <w:rPr>
          <w:b/>
          <w:bCs/>
          <w:i/>
          <w:iCs/>
        </w:rPr>
        <w:t>We believe that the goal of including environmental impacts in the discussion of treatment options is to enable the patient to identify the option that is right for them – not for the doctor to persuade the patient to choose the greener option.</w:t>
      </w:r>
      <w:r>
        <w:rPr>
          <w:b/>
          <w:bCs/>
          <w:i/>
          <w:iCs/>
        </w:rPr>
        <w:t>”</w:t>
      </w:r>
    </w:p>
    <w:p w14:paraId="07EAB420" w14:textId="663C8E3C" w:rsidR="0037542A" w:rsidRDefault="0037542A" w:rsidP="008037C1">
      <w:pPr>
        <w:jc w:val="left"/>
        <w:rPr>
          <w:szCs w:val="20"/>
        </w:rPr>
      </w:pPr>
    </w:p>
    <w:p w14:paraId="520CE1D4" w14:textId="77777777" w:rsidR="0037542A" w:rsidRPr="00C20053" w:rsidRDefault="0037542A" w:rsidP="008037C1">
      <w:pPr>
        <w:pStyle w:val="NoSpacing"/>
        <w:widowControl/>
        <w:numPr>
          <w:ilvl w:val="0"/>
          <w:numId w:val="44"/>
        </w:numPr>
        <w:suppressAutoHyphens w:val="0"/>
        <w:wordWrap/>
        <w:autoSpaceDE/>
        <w:autoSpaceDN/>
        <w:jc w:val="left"/>
        <w:rPr>
          <w:rFonts w:cs="Arial"/>
          <w:szCs w:val="24"/>
        </w:rPr>
      </w:pPr>
      <w:r w:rsidRPr="00C20053">
        <w:rPr>
          <w:rFonts w:cs="Arial"/>
          <w:szCs w:val="24"/>
        </w:rPr>
        <w:t xml:space="preserve">Can you remember how you voted here? Why?  </w:t>
      </w:r>
    </w:p>
    <w:p w14:paraId="53405051" w14:textId="77777777" w:rsidR="0037542A" w:rsidRPr="00C20053" w:rsidRDefault="0037542A" w:rsidP="008037C1">
      <w:pPr>
        <w:pStyle w:val="NoSpacing"/>
        <w:widowControl/>
        <w:numPr>
          <w:ilvl w:val="1"/>
          <w:numId w:val="44"/>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65560625" w14:textId="77777777" w:rsidR="0037542A" w:rsidRPr="00C20053" w:rsidRDefault="0037542A" w:rsidP="008037C1">
      <w:pPr>
        <w:pStyle w:val="NoSpacing"/>
        <w:ind w:left="720"/>
        <w:jc w:val="left"/>
        <w:rPr>
          <w:rFonts w:cs="Arial"/>
          <w:szCs w:val="24"/>
        </w:rPr>
      </w:pPr>
    </w:p>
    <w:p w14:paraId="3036A7AA" w14:textId="77777777" w:rsidR="0037542A" w:rsidRPr="00C20053" w:rsidRDefault="0037542A" w:rsidP="008037C1">
      <w:pPr>
        <w:pStyle w:val="NoSpacing"/>
        <w:widowControl/>
        <w:numPr>
          <w:ilvl w:val="0"/>
          <w:numId w:val="44"/>
        </w:numPr>
        <w:suppressAutoHyphens w:val="0"/>
        <w:wordWrap/>
        <w:autoSpaceDE/>
        <w:autoSpaceDN/>
        <w:jc w:val="left"/>
        <w:rPr>
          <w:rFonts w:cs="Arial"/>
          <w:szCs w:val="24"/>
        </w:rPr>
      </w:pPr>
      <w:r w:rsidRPr="00C20053">
        <w:rPr>
          <w:rFonts w:cs="Arial"/>
          <w:szCs w:val="24"/>
        </w:rPr>
        <w:t xml:space="preserve">Given what we’ve just discussed, please could the group provide a summary of how (if at all) this principle could be improved to bring it more in line with what you all believe? </w:t>
      </w:r>
    </w:p>
    <w:p w14:paraId="3BCADFA7" w14:textId="77777777" w:rsidR="0037542A" w:rsidRDefault="0037542A" w:rsidP="008037C1">
      <w:pPr>
        <w:jc w:val="left"/>
        <w:rPr>
          <w:szCs w:val="20"/>
        </w:rPr>
      </w:pPr>
      <w:r>
        <w:rPr>
          <w:szCs w:val="20"/>
        </w:rPr>
        <w:br w:type="page"/>
      </w:r>
    </w:p>
    <w:p w14:paraId="70F2DAAA" w14:textId="77777777" w:rsidR="0037542A" w:rsidRPr="00C20053" w:rsidRDefault="0037542A" w:rsidP="008037C1">
      <w:pPr>
        <w:pStyle w:val="NoSpacing"/>
        <w:jc w:val="left"/>
        <w:rPr>
          <w:b/>
          <w:bCs/>
        </w:rPr>
      </w:pPr>
      <w:r w:rsidRPr="00C20053">
        <w:rPr>
          <w:b/>
          <w:bCs/>
        </w:rPr>
        <w:lastRenderedPageBreak/>
        <w:t>MODERATOR GUIDE – PRINCIPLE 13</w:t>
      </w:r>
    </w:p>
    <w:p w14:paraId="50C58D1C" w14:textId="77777777" w:rsidR="00C20053" w:rsidRPr="00C20053" w:rsidRDefault="00C20053" w:rsidP="008037C1">
      <w:pPr>
        <w:jc w:val="left"/>
        <w:rPr>
          <w:lang w:val="en-GB" w:eastAsia="en-US"/>
        </w:rPr>
      </w:pPr>
    </w:p>
    <w:p w14:paraId="2FBB9329" w14:textId="77777777" w:rsidR="0037542A" w:rsidRDefault="0037542A" w:rsidP="008037C1">
      <w:pPr>
        <w:pStyle w:val="NoSpacing"/>
        <w:jc w:val="left"/>
        <w:rPr>
          <w:b/>
          <w:bCs/>
        </w:rPr>
      </w:pPr>
      <w:r w:rsidRPr="005314E3">
        <w:rPr>
          <w:b/>
          <w:bCs/>
        </w:rPr>
        <w:t xml:space="preserve">“We believe that there are situations in which it is acceptable to limit the range of care options presented to the patient, to improve the environmental sustainability of healthcare overall.” </w:t>
      </w:r>
    </w:p>
    <w:p w14:paraId="4A0958D8" w14:textId="45C33B1F" w:rsidR="0037542A" w:rsidRDefault="0037542A" w:rsidP="008037C1">
      <w:pPr>
        <w:pStyle w:val="NoSpacing"/>
        <w:jc w:val="left"/>
        <w:rPr>
          <w:b/>
          <w:bCs/>
        </w:rPr>
      </w:pPr>
    </w:p>
    <w:p w14:paraId="63A24536" w14:textId="77777777" w:rsidR="0037542A" w:rsidRPr="00C20053" w:rsidRDefault="0037542A" w:rsidP="008037C1">
      <w:pPr>
        <w:pStyle w:val="NoSpacing"/>
        <w:widowControl/>
        <w:numPr>
          <w:ilvl w:val="0"/>
          <w:numId w:val="49"/>
        </w:numPr>
        <w:suppressAutoHyphens w:val="0"/>
        <w:wordWrap/>
        <w:autoSpaceDE/>
        <w:autoSpaceDN/>
        <w:jc w:val="left"/>
        <w:rPr>
          <w:rFonts w:cs="Arial"/>
          <w:szCs w:val="24"/>
        </w:rPr>
      </w:pPr>
      <w:r w:rsidRPr="00C20053">
        <w:rPr>
          <w:rFonts w:cs="Arial"/>
          <w:szCs w:val="24"/>
        </w:rPr>
        <w:t xml:space="preserve">Can you remember how you voted here? Why? </w:t>
      </w:r>
    </w:p>
    <w:p w14:paraId="6346144A" w14:textId="77777777" w:rsidR="0037542A" w:rsidRPr="00C20053" w:rsidRDefault="0037542A" w:rsidP="008037C1">
      <w:pPr>
        <w:pStyle w:val="NoSpacing"/>
        <w:widowControl/>
        <w:numPr>
          <w:ilvl w:val="1"/>
          <w:numId w:val="49"/>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12853566" w14:textId="77777777" w:rsidR="0037542A" w:rsidRPr="00C20053" w:rsidRDefault="0037542A" w:rsidP="008037C1">
      <w:pPr>
        <w:pStyle w:val="NoSpacing"/>
        <w:jc w:val="left"/>
        <w:rPr>
          <w:rFonts w:cs="Arial"/>
          <w:b/>
          <w:bCs/>
          <w:szCs w:val="24"/>
        </w:rPr>
      </w:pPr>
    </w:p>
    <w:p w14:paraId="1B5E4DB8" w14:textId="77777777" w:rsidR="0037542A" w:rsidRPr="00C20053" w:rsidRDefault="0037542A" w:rsidP="008037C1">
      <w:pPr>
        <w:pStyle w:val="NoSpacing"/>
        <w:widowControl/>
        <w:numPr>
          <w:ilvl w:val="0"/>
          <w:numId w:val="49"/>
        </w:numPr>
        <w:suppressAutoHyphens w:val="0"/>
        <w:wordWrap/>
        <w:autoSpaceDE/>
        <w:autoSpaceDN/>
        <w:jc w:val="left"/>
        <w:rPr>
          <w:rFonts w:cs="Arial"/>
          <w:szCs w:val="24"/>
        </w:rPr>
      </w:pPr>
      <w:r w:rsidRPr="00C20053">
        <w:rPr>
          <w:rFonts w:cs="Arial"/>
          <w:szCs w:val="24"/>
        </w:rPr>
        <w:t xml:space="preserve">To clarify, this resolution refers to decisions to take certain options off the table – but never to leave the patient with no options at all. The types of situations the resolution refers to could include: </w:t>
      </w:r>
    </w:p>
    <w:p w14:paraId="0BD84026" w14:textId="77777777" w:rsidR="0037542A" w:rsidRPr="00C20053" w:rsidRDefault="0037542A" w:rsidP="008037C1">
      <w:pPr>
        <w:pStyle w:val="NoSpacing"/>
        <w:ind w:left="720"/>
        <w:jc w:val="left"/>
        <w:rPr>
          <w:rFonts w:cs="Arial"/>
          <w:szCs w:val="24"/>
        </w:rPr>
      </w:pPr>
    </w:p>
    <w:p w14:paraId="02219D0B" w14:textId="0657B63F" w:rsidR="0037542A" w:rsidRPr="00C20053" w:rsidRDefault="007413CA" w:rsidP="008037C1">
      <w:pPr>
        <w:pStyle w:val="NoSpacing"/>
        <w:widowControl/>
        <w:numPr>
          <w:ilvl w:val="0"/>
          <w:numId w:val="46"/>
        </w:numPr>
        <w:suppressAutoHyphens w:val="0"/>
        <w:wordWrap/>
        <w:autoSpaceDE/>
        <w:autoSpaceDN/>
        <w:jc w:val="left"/>
        <w:rPr>
          <w:rFonts w:cs="Arial"/>
          <w:szCs w:val="24"/>
        </w:rPr>
      </w:pPr>
      <w:r>
        <w:rPr>
          <w:rFonts w:cs="Arial"/>
          <w:szCs w:val="24"/>
        </w:rPr>
        <w:t>P</w:t>
      </w:r>
      <w:r w:rsidR="002A30DC" w:rsidRPr="00C20053">
        <w:rPr>
          <w:rFonts w:cs="Arial"/>
          <w:szCs w:val="24"/>
        </w:rPr>
        <w:t xml:space="preserve">atients </w:t>
      </w:r>
      <w:r w:rsidR="0037542A" w:rsidRPr="00C20053">
        <w:rPr>
          <w:rFonts w:cs="Arial"/>
          <w:szCs w:val="24"/>
        </w:rPr>
        <w:t xml:space="preserve">who are newly diagnosed with a long-term health condition, for whom the greener care option should be prescribed as the default. </w:t>
      </w:r>
    </w:p>
    <w:p w14:paraId="5E925B0D" w14:textId="77777777" w:rsidR="0037542A" w:rsidRPr="00C20053" w:rsidRDefault="0037542A" w:rsidP="008037C1">
      <w:pPr>
        <w:pStyle w:val="NoSpacing"/>
        <w:ind w:left="1440"/>
        <w:jc w:val="left"/>
        <w:rPr>
          <w:rFonts w:cs="Arial"/>
          <w:szCs w:val="24"/>
        </w:rPr>
      </w:pPr>
    </w:p>
    <w:p w14:paraId="2FBBFA70" w14:textId="77777777" w:rsidR="0037542A" w:rsidRPr="00C20053" w:rsidRDefault="0037542A" w:rsidP="008037C1">
      <w:pPr>
        <w:pStyle w:val="NoSpacing"/>
        <w:ind w:left="720"/>
        <w:jc w:val="left"/>
        <w:rPr>
          <w:rFonts w:cs="Arial"/>
          <w:i/>
          <w:iCs/>
          <w:szCs w:val="24"/>
        </w:rPr>
      </w:pPr>
      <w:r w:rsidRPr="00C20053">
        <w:rPr>
          <w:rFonts w:cs="Arial"/>
          <w:i/>
          <w:iCs/>
          <w:szCs w:val="24"/>
        </w:rPr>
        <w:t xml:space="preserve">For example, if a person was newly diagnosed with asthma and had no experience using any other type of asthma inhaler, the clinician would prescribe them a greener, DPI inhaler by default. The person would still have the option to use a different inhaler, if they decided the DPI was not right for them. </w:t>
      </w:r>
    </w:p>
    <w:p w14:paraId="598356B4" w14:textId="77777777" w:rsidR="0037542A" w:rsidRPr="00C20053" w:rsidRDefault="0037542A" w:rsidP="008037C1">
      <w:pPr>
        <w:pStyle w:val="NoSpacing"/>
        <w:ind w:left="720"/>
        <w:jc w:val="left"/>
        <w:rPr>
          <w:rFonts w:cs="Arial"/>
          <w:szCs w:val="24"/>
        </w:rPr>
      </w:pPr>
    </w:p>
    <w:p w14:paraId="1EA22430" w14:textId="6DF742F6" w:rsidR="0037542A" w:rsidRPr="00C20053" w:rsidRDefault="0037542A" w:rsidP="008037C1">
      <w:pPr>
        <w:pStyle w:val="NoSpacing"/>
        <w:widowControl/>
        <w:numPr>
          <w:ilvl w:val="0"/>
          <w:numId w:val="46"/>
        </w:numPr>
        <w:suppressAutoHyphens w:val="0"/>
        <w:wordWrap/>
        <w:autoSpaceDE/>
        <w:autoSpaceDN/>
        <w:jc w:val="left"/>
        <w:rPr>
          <w:rFonts w:cs="Arial"/>
          <w:szCs w:val="24"/>
        </w:rPr>
      </w:pPr>
      <w:r w:rsidRPr="00C20053">
        <w:rPr>
          <w:rFonts w:cs="Arial"/>
          <w:szCs w:val="24"/>
        </w:rPr>
        <w:t xml:space="preserve">When </w:t>
      </w:r>
      <w:r w:rsidR="007413CA">
        <w:rPr>
          <w:rFonts w:cs="Arial"/>
          <w:szCs w:val="24"/>
        </w:rPr>
        <w:t>2</w:t>
      </w:r>
      <w:r w:rsidR="007413CA" w:rsidRPr="00C20053">
        <w:rPr>
          <w:rFonts w:cs="Arial"/>
          <w:szCs w:val="24"/>
        </w:rPr>
        <w:t xml:space="preserve"> </w:t>
      </w:r>
      <w:r w:rsidRPr="00C20053">
        <w:rPr>
          <w:rFonts w:cs="Arial"/>
          <w:szCs w:val="24"/>
        </w:rPr>
        <w:t xml:space="preserve">care options will produce the same patient experience and outcome, in which case the greener option should be prescribed as the default. </w:t>
      </w:r>
    </w:p>
    <w:p w14:paraId="4D531563" w14:textId="77777777" w:rsidR="0037542A" w:rsidRPr="00C20053" w:rsidRDefault="0037542A" w:rsidP="008037C1">
      <w:pPr>
        <w:pStyle w:val="NoSpacing"/>
        <w:ind w:left="720"/>
        <w:jc w:val="left"/>
        <w:rPr>
          <w:rFonts w:cs="Arial"/>
          <w:szCs w:val="24"/>
        </w:rPr>
      </w:pPr>
    </w:p>
    <w:p w14:paraId="0768498A" w14:textId="41D0BA6C" w:rsidR="0037542A" w:rsidRPr="00C20053" w:rsidRDefault="0037542A" w:rsidP="008037C1">
      <w:pPr>
        <w:pStyle w:val="NoSpacing"/>
        <w:ind w:left="720"/>
        <w:jc w:val="left"/>
        <w:rPr>
          <w:rFonts w:cs="Arial"/>
          <w:i/>
          <w:iCs/>
          <w:szCs w:val="24"/>
        </w:rPr>
      </w:pPr>
      <w:r w:rsidRPr="00C20053">
        <w:rPr>
          <w:rFonts w:cs="Arial"/>
          <w:i/>
          <w:iCs/>
          <w:szCs w:val="24"/>
        </w:rPr>
        <w:t xml:space="preserve">For example, there are multiple gases </w:t>
      </w:r>
      <w:r w:rsidR="007413CA">
        <w:rPr>
          <w:rFonts w:cs="Arial"/>
          <w:i/>
          <w:iCs/>
          <w:szCs w:val="24"/>
        </w:rPr>
        <w:t>that</w:t>
      </w:r>
      <w:r w:rsidR="007413CA" w:rsidRPr="00C20053">
        <w:rPr>
          <w:rFonts w:cs="Arial"/>
          <w:i/>
          <w:iCs/>
          <w:szCs w:val="24"/>
        </w:rPr>
        <w:t xml:space="preserve"> </w:t>
      </w:r>
      <w:r w:rsidRPr="00C20053">
        <w:rPr>
          <w:rFonts w:cs="Arial"/>
          <w:i/>
          <w:iCs/>
          <w:szCs w:val="24"/>
        </w:rPr>
        <w:t xml:space="preserve">can be used safely and effectively as a general </w:t>
      </w:r>
      <w:proofErr w:type="spellStart"/>
      <w:r w:rsidRPr="00C20053">
        <w:rPr>
          <w:rFonts w:cs="Arial"/>
          <w:i/>
          <w:iCs/>
          <w:szCs w:val="24"/>
        </w:rPr>
        <w:t>anaesthetic</w:t>
      </w:r>
      <w:proofErr w:type="spellEnd"/>
      <w:r w:rsidRPr="00C20053">
        <w:rPr>
          <w:rFonts w:cs="Arial"/>
          <w:i/>
          <w:iCs/>
          <w:szCs w:val="24"/>
        </w:rPr>
        <w:t xml:space="preserve"> to put a patient to sleep for surgery. As all the gases produce the same experience (unconsciousness), only the greener option should be used.  </w:t>
      </w:r>
    </w:p>
    <w:p w14:paraId="46D9ED0D" w14:textId="77777777" w:rsidR="0037542A" w:rsidRPr="00C20053" w:rsidRDefault="0037542A" w:rsidP="008037C1">
      <w:pPr>
        <w:pStyle w:val="NoSpacing"/>
        <w:jc w:val="left"/>
        <w:rPr>
          <w:rFonts w:cs="Arial"/>
          <w:szCs w:val="24"/>
        </w:rPr>
      </w:pPr>
    </w:p>
    <w:p w14:paraId="3167F539" w14:textId="77777777" w:rsidR="0037542A" w:rsidRPr="00C20053" w:rsidRDefault="0037542A" w:rsidP="008037C1">
      <w:pPr>
        <w:pStyle w:val="NoSpacing"/>
        <w:widowControl/>
        <w:numPr>
          <w:ilvl w:val="1"/>
          <w:numId w:val="49"/>
        </w:numPr>
        <w:suppressAutoHyphens w:val="0"/>
        <w:wordWrap/>
        <w:autoSpaceDE/>
        <w:autoSpaceDN/>
        <w:jc w:val="left"/>
        <w:rPr>
          <w:rFonts w:cs="Arial"/>
          <w:szCs w:val="24"/>
        </w:rPr>
      </w:pPr>
      <w:r w:rsidRPr="00C20053">
        <w:rPr>
          <w:rFonts w:cs="Arial"/>
          <w:szCs w:val="24"/>
        </w:rPr>
        <w:t xml:space="preserve">Do these examples influence how you think about this resolution? If so, how/why? </w:t>
      </w:r>
    </w:p>
    <w:p w14:paraId="7C375BF4" w14:textId="77777777" w:rsidR="0037542A" w:rsidRPr="00C20053" w:rsidRDefault="0037542A" w:rsidP="008037C1">
      <w:pPr>
        <w:pStyle w:val="NoSpacing"/>
        <w:widowControl/>
        <w:numPr>
          <w:ilvl w:val="1"/>
          <w:numId w:val="49"/>
        </w:numPr>
        <w:suppressAutoHyphens w:val="0"/>
        <w:wordWrap/>
        <w:autoSpaceDE/>
        <w:autoSpaceDN/>
        <w:jc w:val="left"/>
        <w:rPr>
          <w:rFonts w:cs="Arial"/>
          <w:szCs w:val="24"/>
        </w:rPr>
      </w:pPr>
      <w:r w:rsidRPr="00C20053">
        <w:rPr>
          <w:rFonts w:cs="Arial"/>
          <w:szCs w:val="24"/>
        </w:rPr>
        <w:t xml:space="preserve">Given this clarification, how would each of you vote now (support, not support, support in some instances) </w:t>
      </w:r>
    </w:p>
    <w:p w14:paraId="72CF8E15" w14:textId="77777777" w:rsidR="0037542A" w:rsidRPr="00C20053" w:rsidRDefault="0037542A" w:rsidP="008037C1">
      <w:pPr>
        <w:pStyle w:val="NoSpacing"/>
        <w:jc w:val="left"/>
        <w:rPr>
          <w:rFonts w:cs="Arial"/>
          <w:szCs w:val="24"/>
        </w:rPr>
      </w:pPr>
    </w:p>
    <w:p w14:paraId="1F8AB1F1" w14:textId="50E970C8" w:rsidR="0037542A" w:rsidRPr="00C20053" w:rsidRDefault="0037542A" w:rsidP="008037C1">
      <w:pPr>
        <w:pStyle w:val="NoSpacing"/>
        <w:widowControl/>
        <w:numPr>
          <w:ilvl w:val="0"/>
          <w:numId w:val="49"/>
        </w:numPr>
        <w:suppressAutoHyphens w:val="0"/>
        <w:wordWrap/>
        <w:autoSpaceDE/>
        <w:autoSpaceDN/>
        <w:jc w:val="left"/>
        <w:rPr>
          <w:rFonts w:cs="Arial"/>
          <w:szCs w:val="24"/>
        </w:rPr>
      </w:pPr>
      <w:r w:rsidRPr="00C20053">
        <w:rPr>
          <w:rFonts w:cs="Arial"/>
          <w:szCs w:val="24"/>
        </w:rPr>
        <w:t xml:space="preserve">Are there any qualifications, </w:t>
      </w:r>
      <w:proofErr w:type="gramStart"/>
      <w:r w:rsidRPr="00C20053">
        <w:rPr>
          <w:rFonts w:cs="Arial"/>
          <w:szCs w:val="24"/>
        </w:rPr>
        <w:t>amendments</w:t>
      </w:r>
      <w:proofErr w:type="gramEnd"/>
      <w:r w:rsidR="007413CA">
        <w:rPr>
          <w:rFonts w:cs="Arial"/>
          <w:szCs w:val="24"/>
        </w:rPr>
        <w:t xml:space="preserve"> or </w:t>
      </w:r>
      <w:r w:rsidRPr="00C20053">
        <w:rPr>
          <w:rFonts w:cs="Arial"/>
          <w:szCs w:val="24"/>
        </w:rPr>
        <w:t xml:space="preserve">criteria that you think should be added to this resolution, to bring it more in line with what you believe? </w:t>
      </w:r>
    </w:p>
    <w:p w14:paraId="26D93D33" w14:textId="77777777" w:rsidR="0037542A" w:rsidRPr="00C20053" w:rsidRDefault="0037542A" w:rsidP="008037C1">
      <w:pPr>
        <w:pStyle w:val="NoSpacing"/>
        <w:ind w:left="720"/>
        <w:jc w:val="left"/>
        <w:rPr>
          <w:rFonts w:cs="Arial"/>
          <w:szCs w:val="24"/>
        </w:rPr>
      </w:pPr>
    </w:p>
    <w:p w14:paraId="770D8E6A" w14:textId="26987682" w:rsidR="0037542A" w:rsidRPr="00C20053" w:rsidRDefault="0037542A" w:rsidP="008037C1">
      <w:pPr>
        <w:pStyle w:val="NoSpacing"/>
        <w:widowControl/>
        <w:numPr>
          <w:ilvl w:val="0"/>
          <w:numId w:val="49"/>
        </w:numPr>
        <w:suppressAutoHyphens w:val="0"/>
        <w:wordWrap/>
        <w:autoSpaceDE/>
        <w:autoSpaceDN/>
        <w:jc w:val="left"/>
        <w:rPr>
          <w:rFonts w:cs="Arial"/>
          <w:szCs w:val="24"/>
        </w:rPr>
      </w:pPr>
      <w:r w:rsidRPr="00C20053">
        <w:rPr>
          <w:rFonts w:cs="Arial"/>
          <w:szCs w:val="24"/>
        </w:rPr>
        <w:t xml:space="preserve">Thinking about our discussion before the break, to what extent do you think this principle strikes the right balance for </w:t>
      </w:r>
      <w:proofErr w:type="spellStart"/>
      <w:r w:rsidR="007413CA" w:rsidRPr="00C20053">
        <w:rPr>
          <w:rFonts w:cs="Arial"/>
          <w:szCs w:val="24"/>
        </w:rPr>
        <w:t>prioriti</w:t>
      </w:r>
      <w:r w:rsidR="007413CA">
        <w:rPr>
          <w:rFonts w:cs="Arial"/>
          <w:szCs w:val="24"/>
        </w:rPr>
        <w:t>s</w:t>
      </w:r>
      <w:r w:rsidR="007413CA" w:rsidRPr="00C20053">
        <w:rPr>
          <w:rFonts w:cs="Arial"/>
          <w:szCs w:val="24"/>
        </w:rPr>
        <w:t>ing</w:t>
      </w:r>
      <w:proofErr w:type="spellEnd"/>
      <w:r w:rsidR="007413CA" w:rsidRPr="00C20053">
        <w:rPr>
          <w:rFonts w:cs="Arial"/>
          <w:szCs w:val="24"/>
        </w:rPr>
        <w:t xml:space="preserve"> </w:t>
      </w:r>
      <w:r w:rsidRPr="00C20053">
        <w:rPr>
          <w:rFonts w:cs="Arial"/>
          <w:szCs w:val="24"/>
        </w:rPr>
        <w:t xml:space="preserve">the different groups, and why? </w:t>
      </w:r>
    </w:p>
    <w:p w14:paraId="5E1D5DE2" w14:textId="3015DFA4" w:rsidR="0037542A" w:rsidRPr="00C20053" w:rsidRDefault="0037542A" w:rsidP="008037C1">
      <w:pPr>
        <w:pStyle w:val="NoSpacing"/>
        <w:widowControl/>
        <w:numPr>
          <w:ilvl w:val="1"/>
          <w:numId w:val="49"/>
        </w:numPr>
        <w:suppressAutoHyphens w:val="0"/>
        <w:wordWrap/>
        <w:autoSpaceDE/>
        <w:autoSpaceDN/>
        <w:jc w:val="left"/>
        <w:rPr>
          <w:rFonts w:cs="Arial"/>
          <w:szCs w:val="24"/>
        </w:rPr>
      </w:pPr>
      <w:r w:rsidRPr="00C20053">
        <w:rPr>
          <w:rFonts w:cs="Arial"/>
          <w:szCs w:val="24"/>
        </w:rPr>
        <w:t>What (if anything) could be done to improve the balance (</w:t>
      </w:r>
      <w:r w:rsidR="007413CA">
        <w:rPr>
          <w:rFonts w:cs="Arial"/>
          <w:szCs w:val="24"/>
        </w:rPr>
        <w:t>for example,</w:t>
      </w:r>
      <w:r w:rsidRPr="00C20053">
        <w:rPr>
          <w:rFonts w:cs="Arial"/>
          <w:szCs w:val="24"/>
        </w:rPr>
        <w:t xml:space="preserve"> amending the wording of the principle</w:t>
      </w:r>
      <w:r w:rsidR="007413CA">
        <w:rPr>
          <w:rFonts w:cs="Arial"/>
          <w:szCs w:val="24"/>
        </w:rPr>
        <w:t xml:space="preserve"> and </w:t>
      </w:r>
      <w:r w:rsidRPr="00C20053">
        <w:rPr>
          <w:rFonts w:cs="Arial"/>
          <w:szCs w:val="24"/>
        </w:rPr>
        <w:t xml:space="preserve">additional actions NICE should take)?   </w:t>
      </w:r>
    </w:p>
    <w:p w14:paraId="27A79E2A" w14:textId="77777777" w:rsidR="0037542A" w:rsidRPr="00C20053" w:rsidRDefault="0037542A" w:rsidP="008037C1">
      <w:pPr>
        <w:pStyle w:val="NoSpacing"/>
        <w:ind w:left="1080"/>
        <w:jc w:val="left"/>
        <w:rPr>
          <w:rFonts w:cs="Arial"/>
          <w:szCs w:val="24"/>
        </w:rPr>
      </w:pPr>
    </w:p>
    <w:p w14:paraId="646B7CC9" w14:textId="77777777" w:rsidR="0037542A" w:rsidRPr="00C20053" w:rsidRDefault="0037542A" w:rsidP="008037C1">
      <w:pPr>
        <w:pStyle w:val="NoSpacing"/>
        <w:widowControl/>
        <w:numPr>
          <w:ilvl w:val="0"/>
          <w:numId w:val="49"/>
        </w:numPr>
        <w:suppressAutoHyphens w:val="0"/>
        <w:wordWrap/>
        <w:autoSpaceDE/>
        <w:autoSpaceDN/>
        <w:jc w:val="left"/>
        <w:rPr>
          <w:rFonts w:cs="Arial"/>
          <w:szCs w:val="24"/>
        </w:rPr>
      </w:pPr>
      <w:bookmarkStart w:id="16" w:name="_Hlk119420515"/>
      <w:r w:rsidRPr="00C20053">
        <w:rPr>
          <w:rFonts w:cs="Arial"/>
          <w:szCs w:val="24"/>
        </w:rPr>
        <w:t xml:space="preserve">Given everything we have discussed, how (if at all) this principle could be improved to bring it more in line with what you all believe? </w:t>
      </w:r>
    </w:p>
    <w:p w14:paraId="0A9F0875" w14:textId="77777777" w:rsidR="0037542A" w:rsidRPr="00C20053" w:rsidRDefault="0037542A" w:rsidP="008037C1">
      <w:pPr>
        <w:pStyle w:val="NoSpacing"/>
        <w:widowControl/>
        <w:numPr>
          <w:ilvl w:val="1"/>
          <w:numId w:val="49"/>
        </w:numPr>
        <w:suppressAutoHyphens w:val="0"/>
        <w:wordWrap/>
        <w:autoSpaceDE/>
        <w:autoSpaceDN/>
        <w:jc w:val="left"/>
        <w:rPr>
          <w:rFonts w:cs="Arial"/>
          <w:szCs w:val="24"/>
        </w:rPr>
      </w:pPr>
      <w:r w:rsidRPr="00C20053">
        <w:rPr>
          <w:rFonts w:cs="Arial"/>
          <w:szCs w:val="24"/>
        </w:rPr>
        <w:t xml:space="preserve">Others in the group – has anything been missed? </w:t>
      </w:r>
    </w:p>
    <w:bookmarkEnd w:id="16"/>
    <w:p w14:paraId="12143764" w14:textId="77777777" w:rsidR="0037542A" w:rsidRDefault="0037542A" w:rsidP="008037C1">
      <w:pPr>
        <w:pStyle w:val="NoSpacing"/>
        <w:jc w:val="left"/>
        <w:rPr>
          <w:sz w:val="20"/>
          <w:szCs w:val="20"/>
        </w:rPr>
      </w:pPr>
    </w:p>
    <w:p w14:paraId="2C9DA45D" w14:textId="77777777" w:rsidR="0037542A" w:rsidRDefault="0037542A" w:rsidP="008037C1">
      <w:pPr>
        <w:pStyle w:val="NoSpacing"/>
        <w:ind w:left="720"/>
        <w:jc w:val="left"/>
        <w:rPr>
          <w:sz w:val="20"/>
          <w:szCs w:val="20"/>
        </w:rPr>
      </w:pPr>
    </w:p>
    <w:p w14:paraId="36B73DA1" w14:textId="77777777" w:rsidR="0037542A" w:rsidRDefault="0037542A" w:rsidP="008037C1">
      <w:pPr>
        <w:pStyle w:val="NoSpacing"/>
        <w:jc w:val="left"/>
        <w:rPr>
          <w:sz w:val="20"/>
          <w:szCs w:val="20"/>
        </w:rPr>
      </w:pPr>
      <w:r>
        <w:rPr>
          <w:sz w:val="20"/>
          <w:szCs w:val="20"/>
        </w:rPr>
        <w:t xml:space="preserve"> </w:t>
      </w:r>
    </w:p>
    <w:p w14:paraId="2EC42C05" w14:textId="77777777" w:rsidR="0037542A" w:rsidRPr="005314E3" w:rsidRDefault="0037542A" w:rsidP="008037C1">
      <w:pPr>
        <w:pStyle w:val="NoSpacing"/>
        <w:jc w:val="left"/>
      </w:pPr>
    </w:p>
    <w:p w14:paraId="2AB09908" w14:textId="52315657" w:rsidR="00C20053" w:rsidRPr="00C20053" w:rsidRDefault="0037542A" w:rsidP="008037C1">
      <w:pPr>
        <w:jc w:val="left"/>
      </w:pPr>
      <w:r>
        <w:rPr>
          <w:rFonts w:asciiTheme="minorHAnsi"/>
          <w:kern w:val="0"/>
          <w:szCs w:val="20"/>
          <w:lang w:eastAsia="zh-CN"/>
        </w:rPr>
        <w:br w:type="page"/>
      </w:r>
      <w:r w:rsidRPr="00C20053">
        <w:rPr>
          <w:b/>
          <w:bCs/>
        </w:rPr>
        <w:lastRenderedPageBreak/>
        <w:t>MODERATOR GUIDE – PRINCIPLE 14</w:t>
      </w:r>
    </w:p>
    <w:p w14:paraId="2E0D8915" w14:textId="416BFF21" w:rsidR="0037542A" w:rsidRDefault="0037542A" w:rsidP="008037C1">
      <w:pPr>
        <w:pStyle w:val="NoSpacing"/>
        <w:jc w:val="left"/>
        <w:rPr>
          <w:b/>
          <w:bCs/>
        </w:rPr>
      </w:pPr>
      <w:r>
        <w:rPr>
          <w:b/>
          <w:bCs/>
        </w:rPr>
        <w:t>“</w:t>
      </w:r>
      <w:r w:rsidRPr="008878DB">
        <w:rPr>
          <w:b/>
          <w:bCs/>
        </w:rPr>
        <w:t xml:space="preserve">We believe there is no one-size-fits all approach to making healthcare more sustainable. This means that guidance for clinicians to make decisions about whether to recommend a greener care option should be specific to each condition, and should </w:t>
      </w:r>
      <w:proofErr w:type="spellStart"/>
      <w:r w:rsidRPr="008878DB">
        <w:rPr>
          <w:b/>
          <w:bCs/>
        </w:rPr>
        <w:t>emphasise</w:t>
      </w:r>
      <w:proofErr w:type="spellEnd"/>
      <w:r w:rsidRPr="008878DB">
        <w:rPr>
          <w:b/>
          <w:bCs/>
        </w:rPr>
        <w:t xml:space="preserve"> the need to approach these decisions on a case-by-case basis (</w:t>
      </w:r>
      <w:proofErr w:type="gramStart"/>
      <w:r w:rsidRPr="008878DB">
        <w:rPr>
          <w:b/>
          <w:bCs/>
        </w:rPr>
        <w:t>taking into account</w:t>
      </w:r>
      <w:proofErr w:type="gramEnd"/>
      <w:r w:rsidRPr="008878DB">
        <w:rPr>
          <w:b/>
          <w:bCs/>
        </w:rPr>
        <w:t xml:space="preserve"> factors such as patient history, age</w:t>
      </w:r>
      <w:r w:rsidR="007413CA">
        <w:rPr>
          <w:b/>
          <w:bCs/>
        </w:rPr>
        <w:t xml:space="preserve"> and </w:t>
      </w:r>
      <w:r w:rsidRPr="008878DB">
        <w:rPr>
          <w:b/>
          <w:bCs/>
        </w:rPr>
        <w:t>digital literacy)</w:t>
      </w:r>
      <w:r>
        <w:rPr>
          <w:b/>
          <w:bCs/>
        </w:rPr>
        <w:t>”</w:t>
      </w:r>
    </w:p>
    <w:p w14:paraId="29B9CD5E" w14:textId="77777777" w:rsidR="0037542A" w:rsidRPr="002D045D" w:rsidRDefault="0037542A" w:rsidP="008037C1">
      <w:pPr>
        <w:pStyle w:val="NoSpacing"/>
        <w:ind w:left="720"/>
        <w:jc w:val="left"/>
        <w:rPr>
          <w:sz w:val="20"/>
          <w:szCs w:val="20"/>
        </w:rPr>
      </w:pPr>
    </w:p>
    <w:p w14:paraId="58085A60" w14:textId="77777777" w:rsidR="0037542A" w:rsidRPr="00C20053" w:rsidRDefault="0037542A" w:rsidP="008037C1">
      <w:pPr>
        <w:pStyle w:val="NoSpacing"/>
        <w:widowControl/>
        <w:numPr>
          <w:ilvl w:val="0"/>
          <w:numId w:val="47"/>
        </w:numPr>
        <w:suppressAutoHyphens w:val="0"/>
        <w:wordWrap/>
        <w:autoSpaceDE/>
        <w:autoSpaceDN/>
        <w:jc w:val="left"/>
        <w:rPr>
          <w:rFonts w:cs="Arial"/>
          <w:szCs w:val="24"/>
        </w:rPr>
      </w:pPr>
      <w:r w:rsidRPr="00C20053">
        <w:rPr>
          <w:rFonts w:cs="Arial"/>
          <w:szCs w:val="24"/>
        </w:rPr>
        <w:t xml:space="preserve">Can you remember how you voted here? Why?  </w:t>
      </w:r>
    </w:p>
    <w:p w14:paraId="537FFCCD" w14:textId="77777777" w:rsidR="0037542A" w:rsidRPr="00C20053" w:rsidRDefault="0037542A" w:rsidP="008037C1">
      <w:pPr>
        <w:pStyle w:val="NoSpacing"/>
        <w:widowControl/>
        <w:numPr>
          <w:ilvl w:val="1"/>
          <w:numId w:val="47"/>
        </w:numPr>
        <w:suppressAutoHyphens w:val="0"/>
        <w:wordWrap/>
        <w:autoSpaceDE/>
        <w:autoSpaceDN/>
        <w:jc w:val="left"/>
        <w:rPr>
          <w:rFonts w:cs="Arial"/>
          <w:szCs w:val="24"/>
        </w:rPr>
      </w:pPr>
      <w:r w:rsidRPr="00C20053">
        <w:rPr>
          <w:rFonts w:cs="Arial"/>
          <w:szCs w:val="24"/>
        </w:rPr>
        <w:t xml:space="preserve">What do group members think having heard others’ perspectives? Have they influenced how you think about this principle? </w:t>
      </w:r>
    </w:p>
    <w:p w14:paraId="70121BD6" w14:textId="77777777" w:rsidR="0037542A" w:rsidRPr="00C20053" w:rsidRDefault="0037542A" w:rsidP="008037C1">
      <w:pPr>
        <w:pStyle w:val="NoSpacing"/>
        <w:ind w:left="720"/>
        <w:jc w:val="left"/>
        <w:rPr>
          <w:rFonts w:cs="Arial"/>
          <w:szCs w:val="24"/>
        </w:rPr>
      </w:pPr>
    </w:p>
    <w:p w14:paraId="01C2D902" w14:textId="77777777" w:rsidR="0037542A" w:rsidRPr="00C20053" w:rsidRDefault="0037542A" w:rsidP="008037C1">
      <w:pPr>
        <w:pStyle w:val="NoSpacing"/>
        <w:widowControl/>
        <w:numPr>
          <w:ilvl w:val="0"/>
          <w:numId w:val="47"/>
        </w:numPr>
        <w:suppressAutoHyphens w:val="0"/>
        <w:wordWrap/>
        <w:autoSpaceDE/>
        <w:autoSpaceDN/>
        <w:jc w:val="left"/>
        <w:rPr>
          <w:rFonts w:cs="Arial"/>
          <w:szCs w:val="24"/>
        </w:rPr>
      </w:pPr>
      <w:r w:rsidRPr="00C20053">
        <w:rPr>
          <w:rFonts w:cs="Arial"/>
          <w:szCs w:val="24"/>
        </w:rPr>
        <w:t xml:space="preserve">Given what we’ve just discussed, please could the group provide a summary of how (if at all) this principle could be improved to bring it more in line with what you all believe? </w:t>
      </w:r>
    </w:p>
    <w:p w14:paraId="2B0BC35F" w14:textId="77777777" w:rsidR="0037542A" w:rsidRPr="00334A1D" w:rsidRDefault="0037542A" w:rsidP="008037C1">
      <w:pPr>
        <w:pStyle w:val="NoSpacing"/>
        <w:jc w:val="left"/>
        <w:rPr>
          <w:b/>
          <w:bCs/>
        </w:rPr>
      </w:pPr>
    </w:p>
    <w:p w14:paraId="7381591A" w14:textId="715DBEFA" w:rsidR="0037542A" w:rsidRPr="0037542A" w:rsidRDefault="0037542A" w:rsidP="008037C1">
      <w:pPr>
        <w:widowControl/>
        <w:suppressAutoHyphens w:val="0"/>
        <w:wordWrap/>
        <w:autoSpaceDE/>
        <w:autoSpaceDN/>
        <w:jc w:val="left"/>
        <w:rPr>
          <w:lang w:val="en-GB" w:eastAsia="en-US"/>
        </w:rPr>
      </w:pPr>
    </w:p>
    <w:p w14:paraId="05E0255C" w14:textId="77777777" w:rsidR="005B252B" w:rsidRPr="000A77A7" w:rsidRDefault="005B252B" w:rsidP="008037C1">
      <w:pPr>
        <w:jc w:val="left"/>
        <w:rPr>
          <w:rFonts w:cs="Arial"/>
        </w:rPr>
      </w:pPr>
    </w:p>
    <w:bookmarkEnd w:id="13"/>
    <w:p w14:paraId="4A907DA7" w14:textId="658FBD52" w:rsidR="00CA2A0C" w:rsidRPr="00EA02EB" w:rsidRDefault="00CA2A0C" w:rsidP="008037C1">
      <w:pPr>
        <w:widowControl/>
        <w:wordWrap/>
        <w:autoSpaceDE/>
        <w:autoSpaceDN/>
        <w:jc w:val="left"/>
      </w:pPr>
    </w:p>
    <w:sectPr w:rsidR="00CA2A0C" w:rsidRPr="00EA02EB" w:rsidSect="009031CE">
      <w:footerReference w:type="default" r:id="rId22"/>
      <w:type w:val="continuous"/>
      <w:pgSz w:w="11906" w:h="16838"/>
      <w:pgMar w:top="1135" w:right="907" w:bottom="1843" w:left="907" w:header="851" w:footer="72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Joanna Perkin" w:date="2023-02-01T16:06:00Z" w:initials="JP">
    <w:p w14:paraId="351998A2" w14:textId="6DAE308A" w:rsidR="008B0AFF" w:rsidRDefault="008B0AFF" w:rsidP="00EA4B00">
      <w:pPr>
        <w:pStyle w:val="CommentText"/>
        <w:jc w:val="left"/>
      </w:pPr>
      <w:r>
        <w:rPr>
          <w:rStyle w:val="CommentReference"/>
        </w:rPr>
        <w:annotationRef/>
      </w:r>
      <w:r>
        <w:t>Is th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1998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50C85" w16cex:dateUtc="2023-02-01T1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1998A2" w16cid:durableId="27850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0A04" w14:textId="77777777" w:rsidR="000D30D0" w:rsidRDefault="000D30D0" w:rsidP="000023E6">
      <w:pPr>
        <w:spacing w:after="0" w:line="240" w:lineRule="auto"/>
      </w:pPr>
      <w:r>
        <w:separator/>
      </w:r>
    </w:p>
  </w:endnote>
  <w:endnote w:type="continuationSeparator" w:id="0">
    <w:p w14:paraId="519BFDD0" w14:textId="77777777" w:rsidR="000D30D0" w:rsidRDefault="000D30D0" w:rsidP="000023E6">
      <w:pPr>
        <w:spacing w:after="0" w:line="240" w:lineRule="auto"/>
      </w:pPr>
      <w:r>
        <w:continuationSeparator/>
      </w:r>
    </w:p>
  </w:endnote>
  <w:endnote w:type="continuationNotice" w:id="1">
    <w:p w14:paraId="05EC36A2" w14:textId="77777777" w:rsidR="000D30D0" w:rsidRDefault="000D30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898517"/>
      <w:docPartObj>
        <w:docPartGallery w:val="Page Numbers (Bottom of Page)"/>
        <w:docPartUnique/>
      </w:docPartObj>
    </w:sdtPr>
    <w:sdtEndPr>
      <w:rPr>
        <w:color w:val="808080" w:themeColor="background1" w:themeShade="80"/>
        <w:spacing w:val="60"/>
      </w:rPr>
    </w:sdtEndPr>
    <w:sdtContent>
      <w:p w14:paraId="5B3F154D" w14:textId="487AD59E" w:rsidR="00501931" w:rsidRDefault="001A547D" w:rsidP="00036A66">
        <w:pPr>
          <w:pStyle w:val="Footer"/>
          <w:pBdr>
            <w:top w:val="single" w:sz="4" w:space="1" w:color="D9D9D9" w:themeColor="background1" w:themeShade="D9"/>
          </w:pBdr>
          <w:jc w:val="left"/>
        </w:pPr>
        <w:r>
          <w:rPr>
            <w:noProof/>
            <w:lang w:val="en-GB" w:eastAsia="en-GB"/>
          </w:rPr>
          <w:drawing>
            <wp:anchor distT="0" distB="0" distL="114300" distR="114300" simplePos="0" relativeHeight="251658240" behindDoc="1" locked="0" layoutInCell="1" allowOverlap="1" wp14:anchorId="11F87493" wp14:editId="0D29DF47">
              <wp:simplePos x="0" y="0"/>
              <wp:positionH relativeFrom="margin">
                <wp:posOffset>5455463</wp:posOffset>
              </wp:positionH>
              <wp:positionV relativeFrom="margin">
                <wp:posOffset>8782791</wp:posOffset>
              </wp:positionV>
              <wp:extent cx="943870" cy="380011"/>
              <wp:effectExtent l="0" t="0" r="8890" b="127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6711" cy="381155"/>
                      </a:xfrm>
                      <a:prstGeom prst="rect">
                        <a:avLst/>
                      </a:prstGeom>
                    </pic:spPr>
                  </pic:pic>
                </a:graphicData>
              </a:graphic>
              <wp14:sizeRelH relativeFrom="margin">
                <wp14:pctWidth>0</wp14:pctWidth>
              </wp14:sizeRelH>
              <wp14:sizeRelV relativeFrom="margin">
                <wp14:pctHeight>0</wp14:pctHeight>
              </wp14:sizeRelV>
            </wp:anchor>
          </w:drawing>
        </w:r>
        <w:r w:rsidRPr="00900553">
          <w:rPr>
            <w:rFonts w:cs="Arial"/>
            <w:noProof/>
          </w:rPr>
          <w:drawing>
            <wp:anchor distT="0" distB="0" distL="114300" distR="114300" simplePos="0" relativeHeight="251660288" behindDoc="0" locked="0" layoutInCell="1" allowOverlap="1" wp14:anchorId="3AB72B89" wp14:editId="1A676429">
              <wp:simplePos x="0" y="0"/>
              <wp:positionH relativeFrom="margin">
                <wp:posOffset>4399815</wp:posOffset>
              </wp:positionH>
              <wp:positionV relativeFrom="paragraph">
                <wp:posOffset>34833</wp:posOffset>
              </wp:positionV>
              <wp:extent cx="997527" cy="634485"/>
              <wp:effectExtent l="0" t="0" r="0" b="0"/>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452" cy="636345"/>
                      </a:xfrm>
                      <a:prstGeom prst="rect">
                        <a:avLst/>
                      </a:prstGeom>
                      <a:noFill/>
                      <a:ln>
                        <a:noFill/>
                      </a:ln>
                    </pic:spPr>
                  </pic:pic>
                </a:graphicData>
              </a:graphic>
              <wp14:sizeRelH relativeFrom="page">
                <wp14:pctWidth>0</wp14:pctWidth>
              </wp14:sizeRelH>
              <wp14:sizeRelV relativeFrom="page">
                <wp14:pctHeight>0</wp14:pctHeight>
              </wp14:sizeRelV>
            </wp:anchor>
          </w:drawing>
        </w:r>
        <w:r w:rsidR="00501931">
          <w:fldChar w:fldCharType="begin"/>
        </w:r>
        <w:r w:rsidR="00501931">
          <w:instrText xml:space="preserve"> PAGE   \* MERGEFORMAT </w:instrText>
        </w:r>
        <w:r w:rsidR="00501931">
          <w:fldChar w:fldCharType="separate"/>
        </w:r>
        <w:r w:rsidR="00501931">
          <w:t>2</w:t>
        </w:r>
        <w:r w:rsidR="00501931">
          <w:fldChar w:fldCharType="end"/>
        </w:r>
        <w:r w:rsidR="00501931">
          <w:t xml:space="preserve"> | </w:t>
        </w:r>
        <w:r w:rsidR="00501931">
          <w:rPr>
            <w:color w:val="808080" w:themeColor="background1" w:themeShade="80"/>
            <w:spacing w:val="60"/>
          </w:rPr>
          <w:t>Page</w:t>
        </w:r>
        <w:r w:rsidRPr="001A547D">
          <w:rPr>
            <w:rFonts w:cs="Arial"/>
            <w:noProof/>
          </w:rPr>
          <w:t xml:space="preserve"> </w:t>
        </w:r>
      </w:p>
    </w:sdtContent>
  </w:sdt>
  <w:p w14:paraId="04DEB9F9" w14:textId="53BF7DF0" w:rsidR="00501931" w:rsidRDefault="00501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F4056" w14:textId="77777777" w:rsidR="000D30D0" w:rsidRDefault="000D30D0" w:rsidP="000023E6">
      <w:pPr>
        <w:spacing w:after="0" w:line="240" w:lineRule="auto"/>
      </w:pPr>
      <w:r>
        <w:separator/>
      </w:r>
    </w:p>
  </w:footnote>
  <w:footnote w:type="continuationSeparator" w:id="0">
    <w:p w14:paraId="1C4A93A1" w14:textId="77777777" w:rsidR="000D30D0" w:rsidRDefault="000D30D0" w:rsidP="000023E6">
      <w:pPr>
        <w:spacing w:after="0" w:line="240" w:lineRule="auto"/>
      </w:pPr>
      <w:r>
        <w:continuationSeparator/>
      </w:r>
    </w:p>
  </w:footnote>
  <w:footnote w:type="continuationNotice" w:id="1">
    <w:p w14:paraId="639F48E1" w14:textId="77777777" w:rsidR="000D30D0" w:rsidRDefault="000D30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6EDD"/>
    <w:multiLevelType w:val="hybridMultilevel"/>
    <w:tmpl w:val="47BEAFD8"/>
    <w:lvl w:ilvl="0" w:tplc="87F67E6A">
      <w:start w:val="1"/>
      <w:numFmt w:val="decimal"/>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82D66B0"/>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79093C"/>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A636C"/>
    <w:multiLevelType w:val="hybridMultilevel"/>
    <w:tmpl w:val="7BD4CFFA"/>
    <w:lvl w:ilvl="0" w:tplc="42369834">
      <w:start w:val="1"/>
      <w:numFmt w:val="decimal"/>
      <w:lvlText w:val="%1."/>
      <w:lvlJc w:val="left"/>
      <w:pPr>
        <w:ind w:left="720" w:hanging="360"/>
      </w:pPr>
      <w:rPr>
        <w:rFonts w:hint="default"/>
        <w:b w:val="0"/>
        <w:bCs/>
      </w:rPr>
    </w:lvl>
    <w:lvl w:ilvl="1" w:tplc="08090019">
      <w:start w:val="1"/>
      <w:numFmt w:val="lowerLetter"/>
      <w:lvlText w:val="%2."/>
      <w:lvlJc w:val="left"/>
      <w:pPr>
        <w:ind w:left="1440" w:hanging="360"/>
      </w:pPr>
    </w:lvl>
    <w:lvl w:ilvl="2" w:tplc="08090019">
      <w:start w:val="1"/>
      <w:numFmt w:val="lowerLetter"/>
      <w:lvlText w:val="%3."/>
      <w:lvlJc w:val="left"/>
      <w:pPr>
        <w:ind w:left="2340" w:hanging="36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F27697"/>
    <w:multiLevelType w:val="hybridMultilevel"/>
    <w:tmpl w:val="C576F45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4E194B"/>
    <w:multiLevelType w:val="hybridMultilevel"/>
    <w:tmpl w:val="EFA05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A65C63"/>
    <w:multiLevelType w:val="hybridMultilevel"/>
    <w:tmpl w:val="32CAF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A06AB9"/>
    <w:multiLevelType w:val="hybridMultilevel"/>
    <w:tmpl w:val="9BDCE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E461F74"/>
    <w:multiLevelType w:val="hybridMultilevel"/>
    <w:tmpl w:val="A72E380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9" w15:restartNumberingAfterBreak="0">
    <w:nsid w:val="1F1F2B21"/>
    <w:multiLevelType w:val="hybridMultilevel"/>
    <w:tmpl w:val="93409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E138B"/>
    <w:multiLevelType w:val="hybridMultilevel"/>
    <w:tmpl w:val="9FF890D6"/>
    <w:lvl w:ilvl="0" w:tplc="E5069B48">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11550"/>
    <w:multiLevelType w:val="hybridMultilevel"/>
    <w:tmpl w:val="9FC60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972209"/>
    <w:multiLevelType w:val="hybridMultilevel"/>
    <w:tmpl w:val="BD46D58E"/>
    <w:lvl w:ilvl="0" w:tplc="640447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6426E4"/>
    <w:multiLevelType w:val="hybridMultilevel"/>
    <w:tmpl w:val="87069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51357B"/>
    <w:multiLevelType w:val="hybridMultilevel"/>
    <w:tmpl w:val="CE868F2A"/>
    <w:lvl w:ilvl="0" w:tplc="23FCC106">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4A61099"/>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F841A8"/>
    <w:multiLevelType w:val="hybridMultilevel"/>
    <w:tmpl w:val="C576F450"/>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164A98"/>
    <w:multiLevelType w:val="hybridMultilevel"/>
    <w:tmpl w:val="8258CF82"/>
    <w:lvl w:ilvl="0" w:tplc="08090019">
      <w:start w:val="1"/>
      <w:numFmt w:val="lowerLetter"/>
      <w:lvlText w:val="%1."/>
      <w:lvlJc w:val="left"/>
      <w:pPr>
        <w:ind w:left="1440" w:hanging="360"/>
      </w:pPr>
      <w:rPr>
        <w:b w:val="0"/>
        <w:bCs w:val="0"/>
      </w:rPr>
    </w:lvl>
    <w:lvl w:ilvl="1" w:tplc="08090013">
      <w:start w:val="1"/>
      <w:numFmt w:val="upp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7F15952"/>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3341DD"/>
    <w:multiLevelType w:val="hybridMultilevel"/>
    <w:tmpl w:val="FFAE7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5B3717"/>
    <w:multiLevelType w:val="hybridMultilevel"/>
    <w:tmpl w:val="CE868F2A"/>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E16DD7"/>
    <w:multiLevelType w:val="hybridMultilevel"/>
    <w:tmpl w:val="86C6DB8C"/>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A744BB"/>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0E138F7"/>
    <w:multiLevelType w:val="hybridMultilevel"/>
    <w:tmpl w:val="379CBB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6F6C3E"/>
    <w:multiLevelType w:val="hybridMultilevel"/>
    <w:tmpl w:val="BD0614C2"/>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5" w15:restartNumberingAfterBreak="0">
    <w:nsid w:val="481D3503"/>
    <w:multiLevelType w:val="hybridMultilevel"/>
    <w:tmpl w:val="D284B070"/>
    <w:lvl w:ilvl="0" w:tplc="0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6" w15:restartNumberingAfterBreak="0">
    <w:nsid w:val="50EA5FFF"/>
    <w:multiLevelType w:val="hybridMultilevel"/>
    <w:tmpl w:val="86C6DB8C"/>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0C2D33"/>
    <w:multiLevelType w:val="hybridMultilevel"/>
    <w:tmpl w:val="7FCAD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204E1"/>
    <w:multiLevelType w:val="hybridMultilevel"/>
    <w:tmpl w:val="B178C7C0"/>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7344F"/>
    <w:multiLevelType w:val="hybridMultilevel"/>
    <w:tmpl w:val="86C6DB8C"/>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83406F"/>
    <w:multiLevelType w:val="hybridMultilevel"/>
    <w:tmpl w:val="9F2874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C93D14"/>
    <w:multiLevelType w:val="hybridMultilevel"/>
    <w:tmpl w:val="62D039A6"/>
    <w:lvl w:ilvl="0" w:tplc="AA9A8AE4">
      <w:start w:val="1"/>
      <w:numFmt w:val="decimal"/>
      <w:pStyle w:val="Paragraph"/>
      <w:lvlText w:val="%1."/>
      <w:lvlJc w:val="left"/>
      <w:pPr>
        <w:ind w:left="1571" w:hanging="851"/>
      </w:pPr>
    </w:lvl>
    <w:lvl w:ilvl="1" w:tplc="0809000F">
      <w:start w:val="1"/>
      <w:numFmt w:val="decimal"/>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32" w15:restartNumberingAfterBreak="0">
    <w:nsid w:val="6B310F4E"/>
    <w:multiLevelType w:val="hybridMultilevel"/>
    <w:tmpl w:val="4D02DB26"/>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B3948AD"/>
    <w:multiLevelType w:val="hybridMultilevel"/>
    <w:tmpl w:val="B728FDAC"/>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4" w15:restartNumberingAfterBreak="0">
    <w:nsid w:val="6D2B6703"/>
    <w:multiLevelType w:val="hybridMultilevel"/>
    <w:tmpl w:val="52EED264"/>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DC741AF"/>
    <w:multiLevelType w:val="hybridMultilevel"/>
    <w:tmpl w:val="3E4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716B21"/>
    <w:multiLevelType w:val="hybridMultilevel"/>
    <w:tmpl w:val="49129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14289"/>
    <w:multiLevelType w:val="hybridMultilevel"/>
    <w:tmpl w:val="A2589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FF11BF"/>
    <w:multiLevelType w:val="hybridMultilevel"/>
    <w:tmpl w:val="52EED264"/>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47161FD"/>
    <w:multiLevelType w:val="hybridMultilevel"/>
    <w:tmpl w:val="86C6DB8C"/>
    <w:lvl w:ilvl="0" w:tplc="FFFFFFFF">
      <w:start w:val="1"/>
      <w:numFmt w:val="decimal"/>
      <w:lvlText w:val="%1."/>
      <w:lvlJc w:val="left"/>
      <w:pPr>
        <w:ind w:left="720" w:hanging="360"/>
      </w:pPr>
      <w:rPr>
        <w:b w:val="0"/>
        <w:bCs w:val="0"/>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4A068BD"/>
    <w:multiLevelType w:val="hybridMultilevel"/>
    <w:tmpl w:val="D2603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24FE7"/>
    <w:multiLevelType w:val="hybridMultilevel"/>
    <w:tmpl w:val="43047298"/>
    <w:lvl w:ilvl="0" w:tplc="08090001">
      <w:start w:val="1"/>
      <w:numFmt w:val="bullet"/>
      <w:lvlText w:val=""/>
      <w:lvlJc w:val="left"/>
      <w:pPr>
        <w:ind w:left="984" w:hanging="360"/>
      </w:pPr>
      <w:rPr>
        <w:rFonts w:ascii="Symbol" w:hAnsi="Symbol" w:hint="default"/>
      </w:rPr>
    </w:lvl>
    <w:lvl w:ilvl="1" w:tplc="08090003">
      <w:start w:val="1"/>
      <w:numFmt w:val="bullet"/>
      <w:lvlText w:val="o"/>
      <w:lvlJc w:val="left"/>
      <w:pPr>
        <w:ind w:left="1704" w:hanging="360"/>
      </w:pPr>
      <w:rPr>
        <w:rFonts w:ascii="Courier New" w:hAnsi="Courier New" w:cs="Courier New" w:hint="default"/>
      </w:rPr>
    </w:lvl>
    <w:lvl w:ilvl="2" w:tplc="08090005">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42" w15:restartNumberingAfterBreak="0">
    <w:nsid w:val="7A4B62A6"/>
    <w:multiLevelType w:val="hybridMultilevel"/>
    <w:tmpl w:val="6EB0EA1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B2C0C4A"/>
    <w:multiLevelType w:val="multilevel"/>
    <w:tmpl w:val="D2801A82"/>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4" w15:restartNumberingAfterBreak="0">
    <w:nsid w:val="7C510038"/>
    <w:multiLevelType w:val="hybridMultilevel"/>
    <w:tmpl w:val="DB3C1B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EC05B10"/>
    <w:multiLevelType w:val="hybridMultilevel"/>
    <w:tmpl w:val="236E7F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5B2A12"/>
    <w:multiLevelType w:val="hybridMultilevel"/>
    <w:tmpl w:val="545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4481367">
    <w:abstractNumId w:val="7"/>
  </w:num>
  <w:num w:numId="2" w16cid:durableId="1471628107">
    <w:abstractNumId w:val="43"/>
  </w:num>
  <w:num w:numId="3" w16cid:durableId="996037912">
    <w:abstractNumId w:val="31"/>
  </w:num>
  <w:num w:numId="4" w16cid:durableId="821390649">
    <w:abstractNumId w:val="36"/>
  </w:num>
  <w:num w:numId="5" w16cid:durableId="1661542739">
    <w:abstractNumId w:val="8"/>
  </w:num>
  <w:num w:numId="6" w16cid:durableId="1574508012">
    <w:abstractNumId w:val="31"/>
    <w:lvlOverride w:ilvl="0">
      <w:startOverride w:val="1"/>
    </w:lvlOverride>
  </w:num>
  <w:num w:numId="7" w16cid:durableId="1064327965">
    <w:abstractNumId w:val="45"/>
  </w:num>
  <w:num w:numId="8" w16cid:durableId="572198995">
    <w:abstractNumId w:val="41"/>
  </w:num>
  <w:num w:numId="9" w16cid:durableId="1842771968">
    <w:abstractNumId w:val="24"/>
  </w:num>
  <w:num w:numId="10" w16cid:durableId="1970554718">
    <w:abstractNumId w:val="25"/>
  </w:num>
  <w:num w:numId="11" w16cid:durableId="661128700">
    <w:abstractNumId w:val="13"/>
  </w:num>
  <w:num w:numId="12" w16cid:durableId="761032586">
    <w:abstractNumId w:val="44"/>
  </w:num>
  <w:num w:numId="13" w16cid:durableId="1479765941">
    <w:abstractNumId w:val="28"/>
  </w:num>
  <w:num w:numId="14" w16cid:durableId="1411268460">
    <w:abstractNumId w:val="9"/>
  </w:num>
  <w:num w:numId="15" w16cid:durableId="1445878103">
    <w:abstractNumId w:val="35"/>
  </w:num>
  <w:num w:numId="16" w16cid:durableId="1421563757">
    <w:abstractNumId w:val="0"/>
  </w:num>
  <w:num w:numId="17" w16cid:durableId="1564558200">
    <w:abstractNumId w:val="3"/>
  </w:num>
  <w:num w:numId="18" w16cid:durableId="46035097">
    <w:abstractNumId w:val="33"/>
  </w:num>
  <w:num w:numId="19" w16cid:durableId="1925648409">
    <w:abstractNumId w:val="11"/>
  </w:num>
  <w:num w:numId="20" w16cid:durableId="1386560985">
    <w:abstractNumId w:val="27"/>
  </w:num>
  <w:num w:numId="21" w16cid:durableId="2141147301">
    <w:abstractNumId w:val="5"/>
  </w:num>
  <w:num w:numId="22" w16cid:durableId="2121339295">
    <w:abstractNumId w:val="46"/>
  </w:num>
  <w:num w:numId="23" w16cid:durableId="1794244903">
    <w:abstractNumId w:val="31"/>
    <w:lvlOverride w:ilvl="0">
      <w:startOverride w:val="1"/>
    </w:lvlOverride>
  </w:num>
  <w:num w:numId="24" w16cid:durableId="236209261">
    <w:abstractNumId w:val="12"/>
  </w:num>
  <w:num w:numId="25" w16cid:durableId="1112868312">
    <w:abstractNumId w:val="19"/>
  </w:num>
  <w:num w:numId="26" w16cid:durableId="1612977741">
    <w:abstractNumId w:val="30"/>
  </w:num>
  <w:num w:numId="27" w16cid:durableId="1016468914">
    <w:abstractNumId w:val="37"/>
  </w:num>
  <w:num w:numId="28" w16cid:durableId="238758770">
    <w:abstractNumId w:val="14"/>
  </w:num>
  <w:num w:numId="29" w16cid:durableId="1948274668">
    <w:abstractNumId w:val="16"/>
  </w:num>
  <w:num w:numId="30" w16cid:durableId="1478720979">
    <w:abstractNumId w:val="10"/>
  </w:num>
  <w:num w:numId="31" w16cid:durableId="1502309285">
    <w:abstractNumId w:val="4"/>
  </w:num>
  <w:num w:numId="32" w16cid:durableId="1583875464">
    <w:abstractNumId w:val="6"/>
  </w:num>
  <w:num w:numId="33" w16cid:durableId="1479807470">
    <w:abstractNumId w:val="21"/>
  </w:num>
  <w:num w:numId="34" w16cid:durableId="2040661925">
    <w:abstractNumId w:val="2"/>
  </w:num>
  <w:num w:numId="35" w16cid:durableId="2128768829">
    <w:abstractNumId w:val="20"/>
  </w:num>
  <w:num w:numId="36" w16cid:durableId="1449936955">
    <w:abstractNumId w:val="22"/>
  </w:num>
  <w:num w:numId="37" w16cid:durableId="1349063437">
    <w:abstractNumId w:val="15"/>
  </w:num>
  <w:num w:numId="38" w16cid:durableId="68696073">
    <w:abstractNumId w:val="23"/>
  </w:num>
  <w:num w:numId="39" w16cid:durableId="35468100">
    <w:abstractNumId w:val="18"/>
  </w:num>
  <w:num w:numId="40" w16cid:durableId="77988694">
    <w:abstractNumId w:val="32"/>
  </w:num>
  <w:num w:numId="41" w16cid:durableId="383405051">
    <w:abstractNumId w:val="29"/>
  </w:num>
  <w:num w:numId="42" w16cid:durableId="395278742">
    <w:abstractNumId w:val="1"/>
  </w:num>
  <w:num w:numId="43" w16cid:durableId="840001690">
    <w:abstractNumId w:val="40"/>
  </w:num>
  <w:num w:numId="44" w16cid:durableId="937056214">
    <w:abstractNumId w:val="26"/>
  </w:num>
  <w:num w:numId="45" w16cid:durableId="1700810641">
    <w:abstractNumId w:val="38"/>
  </w:num>
  <w:num w:numId="46" w16cid:durableId="665592262">
    <w:abstractNumId w:val="42"/>
  </w:num>
  <w:num w:numId="47" w16cid:durableId="1589272778">
    <w:abstractNumId w:val="39"/>
  </w:num>
  <w:num w:numId="48" w16cid:durableId="1699353604">
    <w:abstractNumId w:val="17"/>
  </w:num>
  <w:num w:numId="49" w16cid:durableId="862132817">
    <w:abstractNumId w:val="34"/>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a Perkin">
    <w15:presenceInfo w15:providerId="AD" w15:userId="S::Joanna.Perkin@nice.org.uk::1d830102-b80c-4c48-a7c4-accdb22b0d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jQzNDU3MDU0NDFQ0lEKTi0uzszPAykwNKsFAJdicxstAAAA"/>
  </w:docVars>
  <w:rsids>
    <w:rsidRoot w:val="00985800"/>
    <w:rsid w:val="00000271"/>
    <w:rsid w:val="00000871"/>
    <w:rsid w:val="00000CF0"/>
    <w:rsid w:val="0000137F"/>
    <w:rsid w:val="00001F4F"/>
    <w:rsid w:val="000020C1"/>
    <w:rsid w:val="000023E6"/>
    <w:rsid w:val="000029E8"/>
    <w:rsid w:val="0000334A"/>
    <w:rsid w:val="00003991"/>
    <w:rsid w:val="00003B8A"/>
    <w:rsid w:val="00003D33"/>
    <w:rsid w:val="00003FD8"/>
    <w:rsid w:val="00004520"/>
    <w:rsid w:val="000045D0"/>
    <w:rsid w:val="00004C5D"/>
    <w:rsid w:val="00004D9B"/>
    <w:rsid w:val="00004E13"/>
    <w:rsid w:val="00004F03"/>
    <w:rsid w:val="00005BFF"/>
    <w:rsid w:val="00005D70"/>
    <w:rsid w:val="000060F2"/>
    <w:rsid w:val="0000633E"/>
    <w:rsid w:val="000069E1"/>
    <w:rsid w:val="00006AEA"/>
    <w:rsid w:val="000070FD"/>
    <w:rsid w:val="000075A7"/>
    <w:rsid w:val="00007A32"/>
    <w:rsid w:val="00007F67"/>
    <w:rsid w:val="000104DB"/>
    <w:rsid w:val="000105FA"/>
    <w:rsid w:val="0001093B"/>
    <w:rsid w:val="00010DEE"/>
    <w:rsid w:val="00010F31"/>
    <w:rsid w:val="00011CB9"/>
    <w:rsid w:val="0001283E"/>
    <w:rsid w:val="00012E35"/>
    <w:rsid w:val="00012FD9"/>
    <w:rsid w:val="00013412"/>
    <w:rsid w:val="000135DB"/>
    <w:rsid w:val="00013C24"/>
    <w:rsid w:val="00013C74"/>
    <w:rsid w:val="00013F18"/>
    <w:rsid w:val="000143AD"/>
    <w:rsid w:val="00014421"/>
    <w:rsid w:val="00014675"/>
    <w:rsid w:val="00014B82"/>
    <w:rsid w:val="00014EBF"/>
    <w:rsid w:val="00015222"/>
    <w:rsid w:val="00015633"/>
    <w:rsid w:val="00015ADB"/>
    <w:rsid w:val="00015C37"/>
    <w:rsid w:val="00015DB5"/>
    <w:rsid w:val="00016493"/>
    <w:rsid w:val="00016A38"/>
    <w:rsid w:val="00016B58"/>
    <w:rsid w:val="00016B71"/>
    <w:rsid w:val="00016BF3"/>
    <w:rsid w:val="00016EEF"/>
    <w:rsid w:val="00016FF2"/>
    <w:rsid w:val="00017146"/>
    <w:rsid w:val="000171B4"/>
    <w:rsid w:val="000172FC"/>
    <w:rsid w:val="00017416"/>
    <w:rsid w:val="00017A19"/>
    <w:rsid w:val="00020597"/>
    <w:rsid w:val="0002079F"/>
    <w:rsid w:val="00020806"/>
    <w:rsid w:val="00021117"/>
    <w:rsid w:val="0002133B"/>
    <w:rsid w:val="00021ADE"/>
    <w:rsid w:val="00021B2A"/>
    <w:rsid w:val="00021C80"/>
    <w:rsid w:val="00021D87"/>
    <w:rsid w:val="00021E26"/>
    <w:rsid w:val="00021F21"/>
    <w:rsid w:val="00022508"/>
    <w:rsid w:val="00022763"/>
    <w:rsid w:val="0002277F"/>
    <w:rsid w:val="00022D58"/>
    <w:rsid w:val="00022D97"/>
    <w:rsid w:val="00022F1C"/>
    <w:rsid w:val="00023760"/>
    <w:rsid w:val="00023D2D"/>
    <w:rsid w:val="000240FF"/>
    <w:rsid w:val="0002420D"/>
    <w:rsid w:val="0002487D"/>
    <w:rsid w:val="00024B4B"/>
    <w:rsid w:val="00024D23"/>
    <w:rsid w:val="00024FB3"/>
    <w:rsid w:val="00025078"/>
    <w:rsid w:val="00025123"/>
    <w:rsid w:val="00025467"/>
    <w:rsid w:val="00026403"/>
    <w:rsid w:val="0002643A"/>
    <w:rsid w:val="00026600"/>
    <w:rsid w:val="0002662C"/>
    <w:rsid w:val="000269F0"/>
    <w:rsid w:val="00026B48"/>
    <w:rsid w:val="000272A9"/>
    <w:rsid w:val="00027955"/>
    <w:rsid w:val="00027B4D"/>
    <w:rsid w:val="000305E9"/>
    <w:rsid w:val="0003061E"/>
    <w:rsid w:val="000306EC"/>
    <w:rsid w:val="00030869"/>
    <w:rsid w:val="00031065"/>
    <w:rsid w:val="00031921"/>
    <w:rsid w:val="00031A4F"/>
    <w:rsid w:val="00031A53"/>
    <w:rsid w:val="000321B3"/>
    <w:rsid w:val="00032947"/>
    <w:rsid w:val="00032CBF"/>
    <w:rsid w:val="000330B6"/>
    <w:rsid w:val="00033650"/>
    <w:rsid w:val="00033ED0"/>
    <w:rsid w:val="0003480B"/>
    <w:rsid w:val="000349B8"/>
    <w:rsid w:val="000359DA"/>
    <w:rsid w:val="00035DFC"/>
    <w:rsid w:val="00035E29"/>
    <w:rsid w:val="0003647A"/>
    <w:rsid w:val="000364E1"/>
    <w:rsid w:val="00036657"/>
    <w:rsid w:val="000369AC"/>
    <w:rsid w:val="00036A66"/>
    <w:rsid w:val="00036A6C"/>
    <w:rsid w:val="00036A7F"/>
    <w:rsid w:val="00036D54"/>
    <w:rsid w:val="0003712E"/>
    <w:rsid w:val="0003766C"/>
    <w:rsid w:val="000377E9"/>
    <w:rsid w:val="00037868"/>
    <w:rsid w:val="00037952"/>
    <w:rsid w:val="00037AA1"/>
    <w:rsid w:val="000400C0"/>
    <w:rsid w:val="00040FDA"/>
    <w:rsid w:val="0004103B"/>
    <w:rsid w:val="000416DF"/>
    <w:rsid w:val="00041713"/>
    <w:rsid w:val="00041829"/>
    <w:rsid w:val="00042057"/>
    <w:rsid w:val="0004208B"/>
    <w:rsid w:val="000420DF"/>
    <w:rsid w:val="0004247D"/>
    <w:rsid w:val="00042810"/>
    <w:rsid w:val="0004293F"/>
    <w:rsid w:val="00042BA5"/>
    <w:rsid w:val="00043061"/>
    <w:rsid w:val="00043411"/>
    <w:rsid w:val="00043557"/>
    <w:rsid w:val="00043790"/>
    <w:rsid w:val="000445DB"/>
    <w:rsid w:val="00044861"/>
    <w:rsid w:val="00044CF0"/>
    <w:rsid w:val="00044F36"/>
    <w:rsid w:val="00044F4F"/>
    <w:rsid w:val="00046F6B"/>
    <w:rsid w:val="00046FB1"/>
    <w:rsid w:val="00047042"/>
    <w:rsid w:val="000472F0"/>
    <w:rsid w:val="000476A4"/>
    <w:rsid w:val="0005046B"/>
    <w:rsid w:val="000505F1"/>
    <w:rsid w:val="000507E5"/>
    <w:rsid w:val="000507E6"/>
    <w:rsid w:val="00050957"/>
    <w:rsid w:val="00050A96"/>
    <w:rsid w:val="00050BE3"/>
    <w:rsid w:val="0005113C"/>
    <w:rsid w:val="000518B9"/>
    <w:rsid w:val="00051BE0"/>
    <w:rsid w:val="00051DA6"/>
    <w:rsid w:val="000529B7"/>
    <w:rsid w:val="00052E84"/>
    <w:rsid w:val="00053832"/>
    <w:rsid w:val="00053B56"/>
    <w:rsid w:val="00053DB1"/>
    <w:rsid w:val="00053F76"/>
    <w:rsid w:val="00054207"/>
    <w:rsid w:val="00054330"/>
    <w:rsid w:val="0005467C"/>
    <w:rsid w:val="00054A0E"/>
    <w:rsid w:val="00054C88"/>
    <w:rsid w:val="00055A1A"/>
    <w:rsid w:val="00055B04"/>
    <w:rsid w:val="00056137"/>
    <w:rsid w:val="000562D7"/>
    <w:rsid w:val="00056404"/>
    <w:rsid w:val="00056A5E"/>
    <w:rsid w:val="00056A98"/>
    <w:rsid w:val="00056BEE"/>
    <w:rsid w:val="00056C62"/>
    <w:rsid w:val="00056C63"/>
    <w:rsid w:val="00056E0B"/>
    <w:rsid w:val="000571C9"/>
    <w:rsid w:val="000574FD"/>
    <w:rsid w:val="0005755B"/>
    <w:rsid w:val="00057854"/>
    <w:rsid w:val="00057876"/>
    <w:rsid w:val="00060189"/>
    <w:rsid w:val="0006024E"/>
    <w:rsid w:val="000603DF"/>
    <w:rsid w:val="00060745"/>
    <w:rsid w:val="00060AF2"/>
    <w:rsid w:val="00061221"/>
    <w:rsid w:val="00061382"/>
    <w:rsid w:val="000613C6"/>
    <w:rsid w:val="000615C3"/>
    <w:rsid w:val="00061BD6"/>
    <w:rsid w:val="00062107"/>
    <w:rsid w:val="00062316"/>
    <w:rsid w:val="00062B2D"/>
    <w:rsid w:val="00063416"/>
    <w:rsid w:val="000635FE"/>
    <w:rsid w:val="00063F1C"/>
    <w:rsid w:val="00064D39"/>
    <w:rsid w:val="0006551D"/>
    <w:rsid w:val="0006559E"/>
    <w:rsid w:val="000656BE"/>
    <w:rsid w:val="00066367"/>
    <w:rsid w:val="00066410"/>
    <w:rsid w:val="00066CCB"/>
    <w:rsid w:val="0006753B"/>
    <w:rsid w:val="00067F4F"/>
    <w:rsid w:val="0007016A"/>
    <w:rsid w:val="00070747"/>
    <w:rsid w:val="000707AE"/>
    <w:rsid w:val="000708D5"/>
    <w:rsid w:val="00070D13"/>
    <w:rsid w:val="00071048"/>
    <w:rsid w:val="000715CC"/>
    <w:rsid w:val="000716BC"/>
    <w:rsid w:val="00071D5C"/>
    <w:rsid w:val="00071D65"/>
    <w:rsid w:val="0007203B"/>
    <w:rsid w:val="0007263B"/>
    <w:rsid w:val="0007297E"/>
    <w:rsid w:val="00072B38"/>
    <w:rsid w:val="00072C57"/>
    <w:rsid w:val="00072DDF"/>
    <w:rsid w:val="0007322C"/>
    <w:rsid w:val="0007375C"/>
    <w:rsid w:val="00073827"/>
    <w:rsid w:val="00073905"/>
    <w:rsid w:val="0007399F"/>
    <w:rsid w:val="00073B52"/>
    <w:rsid w:val="00073C53"/>
    <w:rsid w:val="00073E1E"/>
    <w:rsid w:val="0007443C"/>
    <w:rsid w:val="00074AF4"/>
    <w:rsid w:val="00074C9A"/>
    <w:rsid w:val="000751B3"/>
    <w:rsid w:val="000752E0"/>
    <w:rsid w:val="00075424"/>
    <w:rsid w:val="000757FA"/>
    <w:rsid w:val="0007596B"/>
    <w:rsid w:val="00075A5F"/>
    <w:rsid w:val="00075CED"/>
    <w:rsid w:val="000761EA"/>
    <w:rsid w:val="00076256"/>
    <w:rsid w:val="0007662E"/>
    <w:rsid w:val="00076865"/>
    <w:rsid w:val="00076B24"/>
    <w:rsid w:val="00077160"/>
    <w:rsid w:val="000771EC"/>
    <w:rsid w:val="00077478"/>
    <w:rsid w:val="00077E4D"/>
    <w:rsid w:val="00077EE7"/>
    <w:rsid w:val="0008001D"/>
    <w:rsid w:val="000802D0"/>
    <w:rsid w:val="000802EC"/>
    <w:rsid w:val="0008121E"/>
    <w:rsid w:val="000813D6"/>
    <w:rsid w:val="00081ACF"/>
    <w:rsid w:val="00081B30"/>
    <w:rsid w:val="00081BC8"/>
    <w:rsid w:val="00081F8F"/>
    <w:rsid w:val="00082034"/>
    <w:rsid w:val="0008260A"/>
    <w:rsid w:val="00082CBB"/>
    <w:rsid w:val="00083063"/>
    <w:rsid w:val="00083145"/>
    <w:rsid w:val="000832DB"/>
    <w:rsid w:val="0008350D"/>
    <w:rsid w:val="00083A10"/>
    <w:rsid w:val="00083BA4"/>
    <w:rsid w:val="00083CD8"/>
    <w:rsid w:val="00084275"/>
    <w:rsid w:val="0008486D"/>
    <w:rsid w:val="00084A34"/>
    <w:rsid w:val="00084AEA"/>
    <w:rsid w:val="00084D71"/>
    <w:rsid w:val="0008504D"/>
    <w:rsid w:val="000852C1"/>
    <w:rsid w:val="00085E51"/>
    <w:rsid w:val="00086726"/>
    <w:rsid w:val="00086EB2"/>
    <w:rsid w:val="00086F46"/>
    <w:rsid w:val="000873DD"/>
    <w:rsid w:val="00087719"/>
    <w:rsid w:val="000878B8"/>
    <w:rsid w:val="00087A48"/>
    <w:rsid w:val="00090B8E"/>
    <w:rsid w:val="00090C91"/>
    <w:rsid w:val="00090DCD"/>
    <w:rsid w:val="00090FE1"/>
    <w:rsid w:val="00091248"/>
    <w:rsid w:val="00091391"/>
    <w:rsid w:val="000919E0"/>
    <w:rsid w:val="00091A25"/>
    <w:rsid w:val="00091BD4"/>
    <w:rsid w:val="00091CB8"/>
    <w:rsid w:val="000924A8"/>
    <w:rsid w:val="000924B1"/>
    <w:rsid w:val="00092883"/>
    <w:rsid w:val="00092978"/>
    <w:rsid w:val="000929ED"/>
    <w:rsid w:val="00092D6F"/>
    <w:rsid w:val="00092DA8"/>
    <w:rsid w:val="00092F00"/>
    <w:rsid w:val="00092FA1"/>
    <w:rsid w:val="00093257"/>
    <w:rsid w:val="00093ACC"/>
    <w:rsid w:val="00093F4C"/>
    <w:rsid w:val="00094282"/>
    <w:rsid w:val="0009450C"/>
    <w:rsid w:val="000945EE"/>
    <w:rsid w:val="000947F3"/>
    <w:rsid w:val="00094CA7"/>
    <w:rsid w:val="00094DC9"/>
    <w:rsid w:val="00094F2C"/>
    <w:rsid w:val="000952EB"/>
    <w:rsid w:val="0009569A"/>
    <w:rsid w:val="000956A9"/>
    <w:rsid w:val="0009574C"/>
    <w:rsid w:val="00095B70"/>
    <w:rsid w:val="00095D8A"/>
    <w:rsid w:val="00095EA7"/>
    <w:rsid w:val="000960E1"/>
    <w:rsid w:val="0009610D"/>
    <w:rsid w:val="00096264"/>
    <w:rsid w:val="000963DD"/>
    <w:rsid w:val="00097179"/>
    <w:rsid w:val="00097408"/>
    <w:rsid w:val="000975FA"/>
    <w:rsid w:val="00097B45"/>
    <w:rsid w:val="00097E1D"/>
    <w:rsid w:val="00097F70"/>
    <w:rsid w:val="000A0217"/>
    <w:rsid w:val="000A058F"/>
    <w:rsid w:val="000A05E4"/>
    <w:rsid w:val="000A0633"/>
    <w:rsid w:val="000A09EE"/>
    <w:rsid w:val="000A18C0"/>
    <w:rsid w:val="000A1C89"/>
    <w:rsid w:val="000A1FA7"/>
    <w:rsid w:val="000A2020"/>
    <w:rsid w:val="000A2227"/>
    <w:rsid w:val="000A2D4E"/>
    <w:rsid w:val="000A2E63"/>
    <w:rsid w:val="000A3651"/>
    <w:rsid w:val="000A38D1"/>
    <w:rsid w:val="000A3C44"/>
    <w:rsid w:val="000A3C50"/>
    <w:rsid w:val="000A420F"/>
    <w:rsid w:val="000A4333"/>
    <w:rsid w:val="000A44E5"/>
    <w:rsid w:val="000A4D34"/>
    <w:rsid w:val="000A4E62"/>
    <w:rsid w:val="000A4FA8"/>
    <w:rsid w:val="000A549F"/>
    <w:rsid w:val="000A54D9"/>
    <w:rsid w:val="000A55A4"/>
    <w:rsid w:val="000A5623"/>
    <w:rsid w:val="000A58C6"/>
    <w:rsid w:val="000A5E14"/>
    <w:rsid w:val="000A5EA7"/>
    <w:rsid w:val="000A6827"/>
    <w:rsid w:val="000A6F12"/>
    <w:rsid w:val="000A77A7"/>
    <w:rsid w:val="000A7962"/>
    <w:rsid w:val="000A7D4D"/>
    <w:rsid w:val="000B03FA"/>
    <w:rsid w:val="000B047D"/>
    <w:rsid w:val="000B0C06"/>
    <w:rsid w:val="000B0DB2"/>
    <w:rsid w:val="000B1130"/>
    <w:rsid w:val="000B11A0"/>
    <w:rsid w:val="000B127A"/>
    <w:rsid w:val="000B1A9E"/>
    <w:rsid w:val="000B1BFF"/>
    <w:rsid w:val="000B20DA"/>
    <w:rsid w:val="000B24C2"/>
    <w:rsid w:val="000B28DD"/>
    <w:rsid w:val="000B2A25"/>
    <w:rsid w:val="000B2FA9"/>
    <w:rsid w:val="000B3991"/>
    <w:rsid w:val="000B3AA6"/>
    <w:rsid w:val="000B3C55"/>
    <w:rsid w:val="000B3E27"/>
    <w:rsid w:val="000B4351"/>
    <w:rsid w:val="000B43DF"/>
    <w:rsid w:val="000B4489"/>
    <w:rsid w:val="000B4665"/>
    <w:rsid w:val="000B46B0"/>
    <w:rsid w:val="000B46CC"/>
    <w:rsid w:val="000B48A2"/>
    <w:rsid w:val="000B4D1A"/>
    <w:rsid w:val="000B4F03"/>
    <w:rsid w:val="000B4F37"/>
    <w:rsid w:val="000B4F97"/>
    <w:rsid w:val="000B533A"/>
    <w:rsid w:val="000B5B75"/>
    <w:rsid w:val="000B5B7E"/>
    <w:rsid w:val="000B6495"/>
    <w:rsid w:val="000B6944"/>
    <w:rsid w:val="000B7240"/>
    <w:rsid w:val="000B75EF"/>
    <w:rsid w:val="000B7D16"/>
    <w:rsid w:val="000B7F7E"/>
    <w:rsid w:val="000C0173"/>
    <w:rsid w:val="000C043C"/>
    <w:rsid w:val="000C05FC"/>
    <w:rsid w:val="000C0721"/>
    <w:rsid w:val="000C0B8F"/>
    <w:rsid w:val="000C1714"/>
    <w:rsid w:val="000C173E"/>
    <w:rsid w:val="000C2263"/>
    <w:rsid w:val="000C2507"/>
    <w:rsid w:val="000C2684"/>
    <w:rsid w:val="000C26D5"/>
    <w:rsid w:val="000C277E"/>
    <w:rsid w:val="000C295B"/>
    <w:rsid w:val="000C29A7"/>
    <w:rsid w:val="000C2AF9"/>
    <w:rsid w:val="000C2CDE"/>
    <w:rsid w:val="000C3C79"/>
    <w:rsid w:val="000C3D5C"/>
    <w:rsid w:val="000C3F66"/>
    <w:rsid w:val="000C42EA"/>
    <w:rsid w:val="000C492F"/>
    <w:rsid w:val="000C4D30"/>
    <w:rsid w:val="000C4D31"/>
    <w:rsid w:val="000C51E4"/>
    <w:rsid w:val="000C5254"/>
    <w:rsid w:val="000C5A54"/>
    <w:rsid w:val="000C5F50"/>
    <w:rsid w:val="000C64AE"/>
    <w:rsid w:val="000C692E"/>
    <w:rsid w:val="000C6C79"/>
    <w:rsid w:val="000C6D0F"/>
    <w:rsid w:val="000C706C"/>
    <w:rsid w:val="000C72CA"/>
    <w:rsid w:val="000C74D7"/>
    <w:rsid w:val="000C7C64"/>
    <w:rsid w:val="000C7CE7"/>
    <w:rsid w:val="000C7CF0"/>
    <w:rsid w:val="000C7DB3"/>
    <w:rsid w:val="000D0B8D"/>
    <w:rsid w:val="000D0F1C"/>
    <w:rsid w:val="000D1455"/>
    <w:rsid w:val="000D1EA8"/>
    <w:rsid w:val="000D1EC5"/>
    <w:rsid w:val="000D25EC"/>
    <w:rsid w:val="000D2750"/>
    <w:rsid w:val="000D285A"/>
    <w:rsid w:val="000D2A7A"/>
    <w:rsid w:val="000D2B21"/>
    <w:rsid w:val="000D2BF4"/>
    <w:rsid w:val="000D2EED"/>
    <w:rsid w:val="000D301D"/>
    <w:rsid w:val="000D30D0"/>
    <w:rsid w:val="000D32E1"/>
    <w:rsid w:val="000D340A"/>
    <w:rsid w:val="000D368E"/>
    <w:rsid w:val="000D37B7"/>
    <w:rsid w:val="000D3823"/>
    <w:rsid w:val="000D395B"/>
    <w:rsid w:val="000D3BFB"/>
    <w:rsid w:val="000D3D92"/>
    <w:rsid w:val="000D4042"/>
    <w:rsid w:val="000D442B"/>
    <w:rsid w:val="000D474C"/>
    <w:rsid w:val="000D4826"/>
    <w:rsid w:val="000D4983"/>
    <w:rsid w:val="000D4F1D"/>
    <w:rsid w:val="000D5BAD"/>
    <w:rsid w:val="000D5C30"/>
    <w:rsid w:val="000D5E36"/>
    <w:rsid w:val="000D6462"/>
    <w:rsid w:val="000D65A9"/>
    <w:rsid w:val="000D66E0"/>
    <w:rsid w:val="000D7161"/>
    <w:rsid w:val="000D7257"/>
    <w:rsid w:val="000D7310"/>
    <w:rsid w:val="000D739F"/>
    <w:rsid w:val="000D74EB"/>
    <w:rsid w:val="000D7AF5"/>
    <w:rsid w:val="000D7BF5"/>
    <w:rsid w:val="000E004B"/>
    <w:rsid w:val="000E0292"/>
    <w:rsid w:val="000E08EA"/>
    <w:rsid w:val="000E0D77"/>
    <w:rsid w:val="000E1481"/>
    <w:rsid w:val="000E14E5"/>
    <w:rsid w:val="000E177B"/>
    <w:rsid w:val="000E1C0A"/>
    <w:rsid w:val="000E21AA"/>
    <w:rsid w:val="000E21D9"/>
    <w:rsid w:val="000E2494"/>
    <w:rsid w:val="000E257C"/>
    <w:rsid w:val="000E2A00"/>
    <w:rsid w:val="000E303B"/>
    <w:rsid w:val="000E3047"/>
    <w:rsid w:val="000E31E6"/>
    <w:rsid w:val="000E31F9"/>
    <w:rsid w:val="000E3C96"/>
    <w:rsid w:val="000E3F80"/>
    <w:rsid w:val="000E41EC"/>
    <w:rsid w:val="000E42A6"/>
    <w:rsid w:val="000E4345"/>
    <w:rsid w:val="000E4490"/>
    <w:rsid w:val="000E4C40"/>
    <w:rsid w:val="000E4CC9"/>
    <w:rsid w:val="000E505C"/>
    <w:rsid w:val="000E5854"/>
    <w:rsid w:val="000E641F"/>
    <w:rsid w:val="000E6D9D"/>
    <w:rsid w:val="000E6E75"/>
    <w:rsid w:val="000E7327"/>
    <w:rsid w:val="000E74FD"/>
    <w:rsid w:val="000E7682"/>
    <w:rsid w:val="000E7A84"/>
    <w:rsid w:val="000E7CE3"/>
    <w:rsid w:val="000E7CFD"/>
    <w:rsid w:val="000E7D93"/>
    <w:rsid w:val="000F080A"/>
    <w:rsid w:val="000F0C4C"/>
    <w:rsid w:val="000F0D27"/>
    <w:rsid w:val="000F1289"/>
    <w:rsid w:val="000F16C9"/>
    <w:rsid w:val="000F1C97"/>
    <w:rsid w:val="000F1E40"/>
    <w:rsid w:val="000F224B"/>
    <w:rsid w:val="000F23ED"/>
    <w:rsid w:val="000F24EC"/>
    <w:rsid w:val="000F3224"/>
    <w:rsid w:val="000F3410"/>
    <w:rsid w:val="000F392D"/>
    <w:rsid w:val="000F3A9D"/>
    <w:rsid w:val="000F3BD8"/>
    <w:rsid w:val="000F3E23"/>
    <w:rsid w:val="000F41CE"/>
    <w:rsid w:val="000F4B7A"/>
    <w:rsid w:val="000F4C05"/>
    <w:rsid w:val="000F4E8C"/>
    <w:rsid w:val="000F5004"/>
    <w:rsid w:val="000F502D"/>
    <w:rsid w:val="000F5108"/>
    <w:rsid w:val="000F5410"/>
    <w:rsid w:val="000F562D"/>
    <w:rsid w:val="000F5675"/>
    <w:rsid w:val="000F58C6"/>
    <w:rsid w:val="000F59D0"/>
    <w:rsid w:val="000F5A33"/>
    <w:rsid w:val="000F5D4B"/>
    <w:rsid w:val="000F6DDF"/>
    <w:rsid w:val="000F6E50"/>
    <w:rsid w:val="000F6EA5"/>
    <w:rsid w:val="000F703F"/>
    <w:rsid w:val="000F728E"/>
    <w:rsid w:val="000F7947"/>
    <w:rsid w:val="000F7A8B"/>
    <w:rsid w:val="000F7E5C"/>
    <w:rsid w:val="001001E2"/>
    <w:rsid w:val="001005F6"/>
    <w:rsid w:val="001007A4"/>
    <w:rsid w:val="00100EBE"/>
    <w:rsid w:val="00100F21"/>
    <w:rsid w:val="00100FFE"/>
    <w:rsid w:val="0010107E"/>
    <w:rsid w:val="00101906"/>
    <w:rsid w:val="00101C97"/>
    <w:rsid w:val="00101E64"/>
    <w:rsid w:val="0010210D"/>
    <w:rsid w:val="00102CE4"/>
    <w:rsid w:val="00103224"/>
    <w:rsid w:val="00103331"/>
    <w:rsid w:val="00103A9D"/>
    <w:rsid w:val="00104039"/>
    <w:rsid w:val="0010403F"/>
    <w:rsid w:val="00104325"/>
    <w:rsid w:val="00104534"/>
    <w:rsid w:val="001049D0"/>
    <w:rsid w:val="00104C45"/>
    <w:rsid w:val="00105329"/>
    <w:rsid w:val="001058B2"/>
    <w:rsid w:val="00105EC6"/>
    <w:rsid w:val="00106093"/>
    <w:rsid w:val="00106720"/>
    <w:rsid w:val="00106A0F"/>
    <w:rsid w:val="00106A6B"/>
    <w:rsid w:val="00106A8C"/>
    <w:rsid w:val="00106C26"/>
    <w:rsid w:val="00106E2F"/>
    <w:rsid w:val="00107318"/>
    <w:rsid w:val="001077FE"/>
    <w:rsid w:val="001079CF"/>
    <w:rsid w:val="00107BA8"/>
    <w:rsid w:val="00107BED"/>
    <w:rsid w:val="00110068"/>
    <w:rsid w:val="00110317"/>
    <w:rsid w:val="00110840"/>
    <w:rsid w:val="0011096D"/>
    <w:rsid w:val="00111247"/>
    <w:rsid w:val="00111A90"/>
    <w:rsid w:val="00111E87"/>
    <w:rsid w:val="00111F52"/>
    <w:rsid w:val="0011200D"/>
    <w:rsid w:val="001121FE"/>
    <w:rsid w:val="001125EA"/>
    <w:rsid w:val="001127B8"/>
    <w:rsid w:val="001127C4"/>
    <w:rsid w:val="00112B4C"/>
    <w:rsid w:val="00112CDB"/>
    <w:rsid w:val="00112CED"/>
    <w:rsid w:val="00112F7D"/>
    <w:rsid w:val="0011314C"/>
    <w:rsid w:val="00113180"/>
    <w:rsid w:val="00113400"/>
    <w:rsid w:val="00113745"/>
    <w:rsid w:val="00114000"/>
    <w:rsid w:val="00114050"/>
    <w:rsid w:val="00114366"/>
    <w:rsid w:val="001149D5"/>
    <w:rsid w:val="00114F3A"/>
    <w:rsid w:val="00114F4A"/>
    <w:rsid w:val="001152BC"/>
    <w:rsid w:val="001152D7"/>
    <w:rsid w:val="001157D0"/>
    <w:rsid w:val="001159AA"/>
    <w:rsid w:val="0011607F"/>
    <w:rsid w:val="001161E3"/>
    <w:rsid w:val="00116283"/>
    <w:rsid w:val="00116548"/>
    <w:rsid w:val="00116E58"/>
    <w:rsid w:val="00117342"/>
    <w:rsid w:val="0011754E"/>
    <w:rsid w:val="0011756A"/>
    <w:rsid w:val="00117591"/>
    <w:rsid w:val="001176E6"/>
    <w:rsid w:val="0011793A"/>
    <w:rsid w:val="00117B3D"/>
    <w:rsid w:val="00117C61"/>
    <w:rsid w:val="001200AD"/>
    <w:rsid w:val="001201ED"/>
    <w:rsid w:val="001202C8"/>
    <w:rsid w:val="00120337"/>
    <w:rsid w:val="001203F5"/>
    <w:rsid w:val="001204F3"/>
    <w:rsid w:val="001207F6"/>
    <w:rsid w:val="00120B91"/>
    <w:rsid w:val="00120B99"/>
    <w:rsid w:val="00120BBC"/>
    <w:rsid w:val="00120CF8"/>
    <w:rsid w:val="00120DE8"/>
    <w:rsid w:val="001218A6"/>
    <w:rsid w:val="00122059"/>
    <w:rsid w:val="001225BC"/>
    <w:rsid w:val="00122AEF"/>
    <w:rsid w:val="00122CDC"/>
    <w:rsid w:val="00122D4F"/>
    <w:rsid w:val="00122E8A"/>
    <w:rsid w:val="001230B4"/>
    <w:rsid w:val="001234E5"/>
    <w:rsid w:val="00123F6E"/>
    <w:rsid w:val="00124337"/>
    <w:rsid w:val="0012493F"/>
    <w:rsid w:val="00124AA6"/>
    <w:rsid w:val="00124F5A"/>
    <w:rsid w:val="001254A5"/>
    <w:rsid w:val="0012574E"/>
    <w:rsid w:val="0012596E"/>
    <w:rsid w:val="00125BE5"/>
    <w:rsid w:val="00125FDC"/>
    <w:rsid w:val="0012617A"/>
    <w:rsid w:val="00127C26"/>
    <w:rsid w:val="00130461"/>
    <w:rsid w:val="00130598"/>
    <w:rsid w:val="00130ADA"/>
    <w:rsid w:val="00131065"/>
    <w:rsid w:val="001312C6"/>
    <w:rsid w:val="001318CB"/>
    <w:rsid w:val="00132316"/>
    <w:rsid w:val="001323AE"/>
    <w:rsid w:val="00132431"/>
    <w:rsid w:val="00132783"/>
    <w:rsid w:val="00132C03"/>
    <w:rsid w:val="00132D7E"/>
    <w:rsid w:val="001334E9"/>
    <w:rsid w:val="001338CE"/>
    <w:rsid w:val="00133EBD"/>
    <w:rsid w:val="0013414A"/>
    <w:rsid w:val="00134374"/>
    <w:rsid w:val="001344FB"/>
    <w:rsid w:val="001348C4"/>
    <w:rsid w:val="00135565"/>
    <w:rsid w:val="0013593A"/>
    <w:rsid w:val="00135F35"/>
    <w:rsid w:val="001364EC"/>
    <w:rsid w:val="001365F8"/>
    <w:rsid w:val="001368CD"/>
    <w:rsid w:val="00136EF3"/>
    <w:rsid w:val="0013772E"/>
    <w:rsid w:val="00137857"/>
    <w:rsid w:val="00137902"/>
    <w:rsid w:val="001379E0"/>
    <w:rsid w:val="00137A6C"/>
    <w:rsid w:val="00137ECB"/>
    <w:rsid w:val="00137F21"/>
    <w:rsid w:val="00137F5B"/>
    <w:rsid w:val="00140080"/>
    <w:rsid w:val="001401BB"/>
    <w:rsid w:val="00140389"/>
    <w:rsid w:val="0014057D"/>
    <w:rsid w:val="00140840"/>
    <w:rsid w:val="00140CF6"/>
    <w:rsid w:val="00140E4B"/>
    <w:rsid w:val="00141571"/>
    <w:rsid w:val="00141900"/>
    <w:rsid w:val="00142A36"/>
    <w:rsid w:val="00142A5C"/>
    <w:rsid w:val="001432B9"/>
    <w:rsid w:val="00143ABB"/>
    <w:rsid w:val="00143ECE"/>
    <w:rsid w:val="00144528"/>
    <w:rsid w:val="001448A5"/>
    <w:rsid w:val="00145307"/>
    <w:rsid w:val="00145748"/>
    <w:rsid w:val="001459BA"/>
    <w:rsid w:val="00145B33"/>
    <w:rsid w:val="00145DB7"/>
    <w:rsid w:val="00146087"/>
    <w:rsid w:val="00146331"/>
    <w:rsid w:val="001463E8"/>
    <w:rsid w:val="0014645A"/>
    <w:rsid w:val="00147003"/>
    <w:rsid w:val="00147013"/>
    <w:rsid w:val="001474FF"/>
    <w:rsid w:val="00147A79"/>
    <w:rsid w:val="00147CE0"/>
    <w:rsid w:val="00147EF3"/>
    <w:rsid w:val="00150067"/>
    <w:rsid w:val="001500FD"/>
    <w:rsid w:val="00150510"/>
    <w:rsid w:val="001506F6"/>
    <w:rsid w:val="0015072B"/>
    <w:rsid w:val="00150A00"/>
    <w:rsid w:val="00150A6C"/>
    <w:rsid w:val="00150D77"/>
    <w:rsid w:val="00151808"/>
    <w:rsid w:val="00151973"/>
    <w:rsid w:val="00151C6B"/>
    <w:rsid w:val="00151EC9"/>
    <w:rsid w:val="00151F9D"/>
    <w:rsid w:val="0015248D"/>
    <w:rsid w:val="001528D3"/>
    <w:rsid w:val="00152B0D"/>
    <w:rsid w:val="00152C81"/>
    <w:rsid w:val="00152F4D"/>
    <w:rsid w:val="001539A3"/>
    <w:rsid w:val="001546C0"/>
    <w:rsid w:val="00154E0D"/>
    <w:rsid w:val="00155146"/>
    <w:rsid w:val="00155706"/>
    <w:rsid w:val="001563FF"/>
    <w:rsid w:val="001565A7"/>
    <w:rsid w:val="001566F1"/>
    <w:rsid w:val="001567EF"/>
    <w:rsid w:val="00156B71"/>
    <w:rsid w:val="00156BD2"/>
    <w:rsid w:val="00156C65"/>
    <w:rsid w:val="00156E32"/>
    <w:rsid w:val="00156F02"/>
    <w:rsid w:val="001575AD"/>
    <w:rsid w:val="0015764D"/>
    <w:rsid w:val="00157651"/>
    <w:rsid w:val="00157905"/>
    <w:rsid w:val="00157ED5"/>
    <w:rsid w:val="0016028D"/>
    <w:rsid w:val="0016093F"/>
    <w:rsid w:val="001610B1"/>
    <w:rsid w:val="001615FB"/>
    <w:rsid w:val="001616D6"/>
    <w:rsid w:val="00161836"/>
    <w:rsid w:val="00161A08"/>
    <w:rsid w:val="00161B29"/>
    <w:rsid w:val="00161C4D"/>
    <w:rsid w:val="00161CD2"/>
    <w:rsid w:val="00161F1C"/>
    <w:rsid w:val="0016221B"/>
    <w:rsid w:val="00162BBC"/>
    <w:rsid w:val="00162C6B"/>
    <w:rsid w:val="00162FFC"/>
    <w:rsid w:val="001631F1"/>
    <w:rsid w:val="001632E4"/>
    <w:rsid w:val="001632F9"/>
    <w:rsid w:val="0016334A"/>
    <w:rsid w:val="001634D6"/>
    <w:rsid w:val="00163528"/>
    <w:rsid w:val="00163B76"/>
    <w:rsid w:val="00164364"/>
    <w:rsid w:val="00164916"/>
    <w:rsid w:val="00164B62"/>
    <w:rsid w:val="00164C19"/>
    <w:rsid w:val="00165326"/>
    <w:rsid w:val="0016598B"/>
    <w:rsid w:val="00165C75"/>
    <w:rsid w:val="00165F5C"/>
    <w:rsid w:val="00166088"/>
    <w:rsid w:val="00166106"/>
    <w:rsid w:val="0016641B"/>
    <w:rsid w:val="00166711"/>
    <w:rsid w:val="00166843"/>
    <w:rsid w:val="00166935"/>
    <w:rsid w:val="00166945"/>
    <w:rsid w:val="00166A76"/>
    <w:rsid w:val="00166C0B"/>
    <w:rsid w:val="00166F9E"/>
    <w:rsid w:val="001672E3"/>
    <w:rsid w:val="001674C8"/>
    <w:rsid w:val="00167902"/>
    <w:rsid w:val="0016797A"/>
    <w:rsid w:val="00167C71"/>
    <w:rsid w:val="00167F94"/>
    <w:rsid w:val="001704E7"/>
    <w:rsid w:val="00170547"/>
    <w:rsid w:val="001709C0"/>
    <w:rsid w:val="001709F1"/>
    <w:rsid w:val="00170A89"/>
    <w:rsid w:val="00170BF6"/>
    <w:rsid w:val="00170E98"/>
    <w:rsid w:val="00171204"/>
    <w:rsid w:val="00171312"/>
    <w:rsid w:val="001714E8"/>
    <w:rsid w:val="00171966"/>
    <w:rsid w:val="00171A0E"/>
    <w:rsid w:val="00171AB4"/>
    <w:rsid w:val="00171F4A"/>
    <w:rsid w:val="0017269C"/>
    <w:rsid w:val="00172879"/>
    <w:rsid w:val="0017292B"/>
    <w:rsid w:val="00172FB8"/>
    <w:rsid w:val="00173176"/>
    <w:rsid w:val="001735E1"/>
    <w:rsid w:val="00173AFD"/>
    <w:rsid w:val="00173B8E"/>
    <w:rsid w:val="00173BBF"/>
    <w:rsid w:val="00173D96"/>
    <w:rsid w:val="00174471"/>
    <w:rsid w:val="001753A6"/>
    <w:rsid w:val="00175516"/>
    <w:rsid w:val="001757B0"/>
    <w:rsid w:val="00175B96"/>
    <w:rsid w:val="001764AA"/>
    <w:rsid w:val="00176656"/>
    <w:rsid w:val="0017675F"/>
    <w:rsid w:val="00176A96"/>
    <w:rsid w:val="00176AB3"/>
    <w:rsid w:val="00176B9A"/>
    <w:rsid w:val="00176E26"/>
    <w:rsid w:val="00176EE1"/>
    <w:rsid w:val="0017774B"/>
    <w:rsid w:val="001777C4"/>
    <w:rsid w:val="001777E2"/>
    <w:rsid w:val="00177E4D"/>
    <w:rsid w:val="0018011D"/>
    <w:rsid w:val="001802CF"/>
    <w:rsid w:val="001807E4"/>
    <w:rsid w:val="001808FE"/>
    <w:rsid w:val="00181092"/>
    <w:rsid w:val="0018117D"/>
    <w:rsid w:val="00181320"/>
    <w:rsid w:val="00181425"/>
    <w:rsid w:val="001815D9"/>
    <w:rsid w:val="00181B39"/>
    <w:rsid w:val="00181E7E"/>
    <w:rsid w:val="0018208D"/>
    <w:rsid w:val="00182146"/>
    <w:rsid w:val="001824D3"/>
    <w:rsid w:val="001828F7"/>
    <w:rsid w:val="00183066"/>
    <w:rsid w:val="00183135"/>
    <w:rsid w:val="00183196"/>
    <w:rsid w:val="001835B2"/>
    <w:rsid w:val="001835FA"/>
    <w:rsid w:val="0018379A"/>
    <w:rsid w:val="00183B76"/>
    <w:rsid w:val="00183E87"/>
    <w:rsid w:val="00183ED2"/>
    <w:rsid w:val="00184301"/>
    <w:rsid w:val="001849FA"/>
    <w:rsid w:val="00184B60"/>
    <w:rsid w:val="001851E7"/>
    <w:rsid w:val="001853EC"/>
    <w:rsid w:val="0018556B"/>
    <w:rsid w:val="00185626"/>
    <w:rsid w:val="0018574C"/>
    <w:rsid w:val="00185DAA"/>
    <w:rsid w:val="00185DDC"/>
    <w:rsid w:val="00186755"/>
    <w:rsid w:val="00186951"/>
    <w:rsid w:val="00186F07"/>
    <w:rsid w:val="00187188"/>
    <w:rsid w:val="0018726D"/>
    <w:rsid w:val="0018755C"/>
    <w:rsid w:val="001875CC"/>
    <w:rsid w:val="0018782E"/>
    <w:rsid w:val="00187922"/>
    <w:rsid w:val="00187C99"/>
    <w:rsid w:val="00187E7B"/>
    <w:rsid w:val="00187FCB"/>
    <w:rsid w:val="001905D9"/>
    <w:rsid w:val="001906BF"/>
    <w:rsid w:val="001907A1"/>
    <w:rsid w:val="00190F10"/>
    <w:rsid w:val="001910BC"/>
    <w:rsid w:val="001913F7"/>
    <w:rsid w:val="001917D4"/>
    <w:rsid w:val="0019181C"/>
    <w:rsid w:val="00191CAD"/>
    <w:rsid w:val="00191CF8"/>
    <w:rsid w:val="00192198"/>
    <w:rsid w:val="00192719"/>
    <w:rsid w:val="00192954"/>
    <w:rsid w:val="00192968"/>
    <w:rsid w:val="00192FBB"/>
    <w:rsid w:val="00193556"/>
    <w:rsid w:val="00193FD0"/>
    <w:rsid w:val="001943FA"/>
    <w:rsid w:val="001948EC"/>
    <w:rsid w:val="00194914"/>
    <w:rsid w:val="00194A05"/>
    <w:rsid w:val="00195011"/>
    <w:rsid w:val="00195932"/>
    <w:rsid w:val="001960E1"/>
    <w:rsid w:val="00196A92"/>
    <w:rsid w:val="00196B90"/>
    <w:rsid w:val="00197709"/>
    <w:rsid w:val="001A07F9"/>
    <w:rsid w:val="001A0AEE"/>
    <w:rsid w:val="001A0B4E"/>
    <w:rsid w:val="001A12C9"/>
    <w:rsid w:val="001A1580"/>
    <w:rsid w:val="001A1B1C"/>
    <w:rsid w:val="001A1E18"/>
    <w:rsid w:val="001A22B3"/>
    <w:rsid w:val="001A2570"/>
    <w:rsid w:val="001A2688"/>
    <w:rsid w:val="001A2749"/>
    <w:rsid w:val="001A27DB"/>
    <w:rsid w:val="001A2B22"/>
    <w:rsid w:val="001A2BEE"/>
    <w:rsid w:val="001A322B"/>
    <w:rsid w:val="001A3B86"/>
    <w:rsid w:val="001A3C4D"/>
    <w:rsid w:val="001A3E92"/>
    <w:rsid w:val="001A4126"/>
    <w:rsid w:val="001A4613"/>
    <w:rsid w:val="001A484B"/>
    <w:rsid w:val="001A48AB"/>
    <w:rsid w:val="001A4913"/>
    <w:rsid w:val="001A4BDF"/>
    <w:rsid w:val="001A4F8E"/>
    <w:rsid w:val="001A547D"/>
    <w:rsid w:val="001A5A90"/>
    <w:rsid w:val="001A5EAA"/>
    <w:rsid w:val="001A60AB"/>
    <w:rsid w:val="001A6220"/>
    <w:rsid w:val="001A6488"/>
    <w:rsid w:val="001A6493"/>
    <w:rsid w:val="001A65A7"/>
    <w:rsid w:val="001A66EF"/>
    <w:rsid w:val="001A6AB8"/>
    <w:rsid w:val="001A6DB9"/>
    <w:rsid w:val="001A6DBB"/>
    <w:rsid w:val="001A713B"/>
    <w:rsid w:val="001A72BE"/>
    <w:rsid w:val="001A7509"/>
    <w:rsid w:val="001A779F"/>
    <w:rsid w:val="001A789D"/>
    <w:rsid w:val="001A7C6A"/>
    <w:rsid w:val="001A7EA3"/>
    <w:rsid w:val="001A7F65"/>
    <w:rsid w:val="001B0092"/>
    <w:rsid w:val="001B062C"/>
    <w:rsid w:val="001B0B57"/>
    <w:rsid w:val="001B122F"/>
    <w:rsid w:val="001B12F7"/>
    <w:rsid w:val="001B1327"/>
    <w:rsid w:val="001B145A"/>
    <w:rsid w:val="001B15F3"/>
    <w:rsid w:val="001B1A27"/>
    <w:rsid w:val="001B1C73"/>
    <w:rsid w:val="001B1D8D"/>
    <w:rsid w:val="001B1E9A"/>
    <w:rsid w:val="001B2DD0"/>
    <w:rsid w:val="001B3229"/>
    <w:rsid w:val="001B338E"/>
    <w:rsid w:val="001B33F4"/>
    <w:rsid w:val="001B3797"/>
    <w:rsid w:val="001B3995"/>
    <w:rsid w:val="001B4374"/>
    <w:rsid w:val="001B4647"/>
    <w:rsid w:val="001B556E"/>
    <w:rsid w:val="001B56F1"/>
    <w:rsid w:val="001B5BDE"/>
    <w:rsid w:val="001B5D2E"/>
    <w:rsid w:val="001B6457"/>
    <w:rsid w:val="001B6A17"/>
    <w:rsid w:val="001B6B75"/>
    <w:rsid w:val="001B6D3A"/>
    <w:rsid w:val="001B6E7E"/>
    <w:rsid w:val="001B6ED2"/>
    <w:rsid w:val="001B7123"/>
    <w:rsid w:val="001B743E"/>
    <w:rsid w:val="001B7603"/>
    <w:rsid w:val="001B78A5"/>
    <w:rsid w:val="001B78FC"/>
    <w:rsid w:val="001B7942"/>
    <w:rsid w:val="001C06C6"/>
    <w:rsid w:val="001C0818"/>
    <w:rsid w:val="001C0E85"/>
    <w:rsid w:val="001C0E9E"/>
    <w:rsid w:val="001C0EC8"/>
    <w:rsid w:val="001C1242"/>
    <w:rsid w:val="001C1678"/>
    <w:rsid w:val="001C1D90"/>
    <w:rsid w:val="001C1EB1"/>
    <w:rsid w:val="001C1ECC"/>
    <w:rsid w:val="001C1EE5"/>
    <w:rsid w:val="001C1F77"/>
    <w:rsid w:val="001C1FA7"/>
    <w:rsid w:val="001C1FEE"/>
    <w:rsid w:val="001C20A9"/>
    <w:rsid w:val="001C23FF"/>
    <w:rsid w:val="001C26F8"/>
    <w:rsid w:val="001C273D"/>
    <w:rsid w:val="001C2C3B"/>
    <w:rsid w:val="001C2E43"/>
    <w:rsid w:val="001C2E8B"/>
    <w:rsid w:val="001C2F53"/>
    <w:rsid w:val="001C2FEA"/>
    <w:rsid w:val="001C34EF"/>
    <w:rsid w:val="001C35AB"/>
    <w:rsid w:val="001C396F"/>
    <w:rsid w:val="001C4455"/>
    <w:rsid w:val="001C459C"/>
    <w:rsid w:val="001C483D"/>
    <w:rsid w:val="001C4BCE"/>
    <w:rsid w:val="001C4D59"/>
    <w:rsid w:val="001C4DEE"/>
    <w:rsid w:val="001C542B"/>
    <w:rsid w:val="001C5562"/>
    <w:rsid w:val="001C5CBD"/>
    <w:rsid w:val="001C646E"/>
    <w:rsid w:val="001C654A"/>
    <w:rsid w:val="001C660B"/>
    <w:rsid w:val="001C6844"/>
    <w:rsid w:val="001C69F5"/>
    <w:rsid w:val="001C6C2B"/>
    <w:rsid w:val="001C6FCD"/>
    <w:rsid w:val="001C72B0"/>
    <w:rsid w:val="001C74A5"/>
    <w:rsid w:val="001C784A"/>
    <w:rsid w:val="001C78D2"/>
    <w:rsid w:val="001C7BF5"/>
    <w:rsid w:val="001C7CB8"/>
    <w:rsid w:val="001C7F1A"/>
    <w:rsid w:val="001D07B4"/>
    <w:rsid w:val="001D0CE2"/>
    <w:rsid w:val="001D0DE2"/>
    <w:rsid w:val="001D10EB"/>
    <w:rsid w:val="001D125E"/>
    <w:rsid w:val="001D16DD"/>
    <w:rsid w:val="001D18C5"/>
    <w:rsid w:val="001D19F6"/>
    <w:rsid w:val="001D1C95"/>
    <w:rsid w:val="001D20AA"/>
    <w:rsid w:val="001D22B6"/>
    <w:rsid w:val="001D2716"/>
    <w:rsid w:val="001D2D0C"/>
    <w:rsid w:val="001D2E1C"/>
    <w:rsid w:val="001D3504"/>
    <w:rsid w:val="001D3576"/>
    <w:rsid w:val="001D35DB"/>
    <w:rsid w:val="001D35E9"/>
    <w:rsid w:val="001D3ABB"/>
    <w:rsid w:val="001D3C33"/>
    <w:rsid w:val="001D3F9B"/>
    <w:rsid w:val="001D3FDA"/>
    <w:rsid w:val="001D42C7"/>
    <w:rsid w:val="001D444D"/>
    <w:rsid w:val="001D46A9"/>
    <w:rsid w:val="001D46D6"/>
    <w:rsid w:val="001D4985"/>
    <w:rsid w:val="001D4C9C"/>
    <w:rsid w:val="001D5927"/>
    <w:rsid w:val="001D59AF"/>
    <w:rsid w:val="001D5A2D"/>
    <w:rsid w:val="001D5CC1"/>
    <w:rsid w:val="001D6512"/>
    <w:rsid w:val="001D683F"/>
    <w:rsid w:val="001D6DEA"/>
    <w:rsid w:val="001D6E4E"/>
    <w:rsid w:val="001D710A"/>
    <w:rsid w:val="001D7577"/>
    <w:rsid w:val="001D75AA"/>
    <w:rsid w:val="001D793D"/>
    <w:rsid w:val="001D7AC1"/>
    <w:rsid w:val="001D7C97"/>
    <w:rsid w:val="001D7DC4"/>
    <w:rsid w:val="001D7EE3"/>
    <w:rsid w:val="001D7F72"/>
    <w:rsid w:val="001E0016"/>
    <w:rsid w:val="001E0523"/>
    <w:rsid w:val="001E0859"/>
    <w:rsid w:val="001E0B59"/>
    <w:rsid w:val="001E0D2B"/>
    <w:rsid w:val="001E1461"/>
    <w:rsid w:val="001E1657"/>
    <w:rsid w:val="001E1954"/>
    <w:rsid w:val="001E19EF"/>
    <w:rsid w:val="001E1B3F"/>
    <w:rsid w:val="001E1F2C"/>
    <w:rsid w:val="001E1FFF"/>
    <w:rsid w:val="001E230A"/>
    <w:rsid w:val="001E239F"/>
    <w:rsid w:val="001E252C"/>
    <w:rsid w:val="001E25D3"/>
    <w:rsid w:val="001E276F"/>
    <w:rsid w:val="001E2D9B"/>
    <w:rsid w:val="001E31C7"/>
    <w:rsid w:val="001E3832"/>
    <w:rsid w:val="001E3A73"/>
    <w:rsid w:val="001E3B2F"/>
    <w:rsid w:val="001E477C"/>
    <w:rsid w:val="001E4DC5"/>
    <w:rsid w:val="001E4E59"/>
    <w:rsid w:val="001E542E"/>
    <w:rsid w:val="001E585D"/>
    <w:rsid w:val="001E5D3A"/>
    <w:rsid w:val="001E5FD5"/>
    <w:rsid w:val="001E6093"/>
    <w:rsid w:val="001E662C"/>
    <w:rsid w:val="001E66AE"/>
    <w:rsid w:val="001E679B"/>
    <w:rsid w:val="001E6A72"/>
    <w:rsid w:val="001E6FA7"/>
    <w:rsid w:val="001E70A2"/>
    <w:rsid w:val="001E7674"/>
    <w:rsid w:val="001E7732"/>
    <w:rsid w:val="001E7ADB"/>
    <w:rsid w:val="001F023C"/>
    <w:rsid w:val="001F02DD"/>
    <w:rsid w:val="001F06AC"/>
    <w:rsid w:val="001F0A7E"/>
    <w:rsid w:val="001F0AA5"/>
    <w:rsid w:val="001F0E9F"/>
    <w:rsid w:val="001F1661"/>
    <w:rsid w:val="001F1CDB"/>
    <w:rsid w:val="001F1F61"/>
    <w:rsid w:val="001F2235"/>
    <w:rsid w:val="001F2638"/>
    <w:rsid w:val="001F2D51"/>
    <w:rsid w:val="001F33FD"/>
    <w:rsid w:val="001F3EBB"/>
    <w:rsid w:val="001F3F22"/>
    <w:rsid w:val="001F424F"/>
    <w:rsid w:val="001F44C8"/>
    <w:rsid w:val="001F4550"/>
    <w:rsid w:val="001F4A0A"/>
    <w:rsid w:val="001F4A30"/>
    <w:rsid w:val="001F4B12"/>
    <w:rsid w:val="001F515E"/>
    <w:rsid w:val="001F5EC2"/>
    <w:rsid w:val="001F6096"/>
    <w:rsid w:val="001F664D"/>
    <w:rsid w:val="001F66F4"/>
    <w:rsid w:val="001F66F5"/>
    <w:rsid w:val="001F6B57"/>
    <w:rsid w:val="001F72D2"/>
    <w:rsid w:val="00200161"/>
    <w:rsid w:val="002004D6"/>
    <w:rsid w:val="00200FD9"/>
    <w:rsid w:val="00201DF2"/>
    <w:rsid w:val="00201E9E"/>
    <w:rsid w:val="00202106"/>
    <w:rsid w:val="0020230B"/>
    <w:rsid w:val="00202CD4"/>
    <w:rsid w:val="00203129"/>
    <w:rsid w:val="002032A4"/>
    <w:rsid w:val="0020343F"/>
    <w:rsid w:val="00203745"/>
    <w:rsid w:val="0020381B"/>
    <w:rsid w:val="00203C3D"/>
    <w:rsid w:val="00203E71"/>
    <w:rsid w:val="002043CA"/>
    <w:rsid w:val="00204418"/>
    <w:rsid w:val="002048B7"/>
    <w:rsid w:val="00204986"/>
    <w:rsid w:val="00204A7D"/>
    <w:rsid w:val="00205294"/>
    <w:rsid w:val="0020556A"/>
    <w:rsid w:val="0020633A"/>
    <w:rsid w:val="00206EB4"/>
    <w:rsid w:val="00207196"/>
    <w:rsid w:val="002078D0"/>
    <w:rsid w:val="00207C81"/>
    <w:rsid w:val="00207D95"/>
    <w:rsid w:val="002103A1"/>
    <w:rsid w:val="0021053F"/>
    <w:rsid w:val="0021076F"/>
    <w:rsid w:val="00210C5C"/>
    <w:rsid w:val="002114F3"/>
    <w:rsid w:val="00211572"/>
    <w:rsid w:val="002116B4"/>
    <w:rsid w:val="002118DD"/>
    <w:rsid w:val="00211BC8"/>
    <w:rsid w:val="00211D37"/>
    <w:rsid w:val="00211DA8"/>
    <w:rsid w:val="00211F58"/>
    <w:rsid w:val="00212269"/>
    <w:rsid w:val="002122BA"/>
    <w:rsid w:val="0021233A"/>
    <w:rsid w:val="00212AA2"/>
    <w:rsid w:val="00212B99"/>
    <w:rsid w:val="002130D5"/>
    <w:rsid w:val="002131A1"/>
    <w:rsid w:val="0021367B"/>
    <w:rsid w:val="00213D98"/>
    <w:rsid w:val="00213E0A"/>
    <w:rsid w:val="00213FF6"/>
    <w:rsid w:val="0021421B"/>
    <w:rsid w:val="002142CE"/>
    <w:rsid w:val="00214526"/>
    <w:rsid w:val="0021470D"/>
    <w:rsid w:val="00214A3A"/>
    <w:rsid w:val="00214B0A"/>
    <w:rsid w:val="00214D70"/>
    <w:rsid w:val="00214F5F"/>
    <w:rsid w:val="00215352"/>
    <w:rsid w:val="002158C8"/>
    <w:rsid w:val="002159FA"/>
    <w:rsid w:val="00215C7E"/>
    <w:rsid w:val="00215E65"/>
    <w:rsid w:val="002167A0"/>
    <w:rsid w:val="0021690E"/>
    <w:rsid w:val="002169A4"/>
    <w:rsid w:val="00216A7C"/>
    <w:rsid w:val="00216B86"/>
    <w:rsid w:val="0021713D"/>
    <w:rsid w:val="00217600"/>
    <w:rsid w:val="0021773D"/>
    <w:rsid w:val="002177A5"/>
    <w:rsid w:val="00217868"/>
    <w:rsid w:val="0021794B"/>
    <w:rsid w:val="00220110"/>
    <w:rsid w:val="002201C7"/>
    <w:rsid w:val="0022037C"/>
    <w:rsid w:val="002203E3"/>
    <w:rsid w:val="002204C5"/>
    <w:rsid w:val="00220A62"/>
    <w:rsid w:val="00220AC4"/>
    <w:rsid w:val="00221B81"/>
    <w:rsid w:val="00222943"/>
    <w:rsid w:val="00222CB1"/>
    <w:rsid w:val="00222D99"/>
    <w:rsid w:val="00222F89"/>
    <w:rsid w:val="00223940"/>
    <w:rsid w:val="00224283"/>
    <w:rsid w:val="00224545"/>
    <w:rsid w:val="002252A7"/>
    <w:rsid w:val="0022583A"/>
    <w:rsid w:val="002261FE"/>
    <w:rsid w:val="00226705"/>
    <w:rsid w:val="002269E4"/>
    <w:rsid w:val="00226A6F"/>
    <w:rsid w:val="00227015"/>
    <w:rsid w:val="0022737A"/>
    <w:rsid w:val="00227532"/>
    <w:rsid w:val="002275A8"/>
    <w:rsid w:val="00227D8F"/>
    <w:rsid w:val="00227E63"/>
    <w:rsid w:val="00231297"/>
    <w:rsid w:val="002313E0"/>
    <w:rsid w:val="00231B6D"/>
    <w:rsid w:val="00231D33"/>
    <w:rsid w:val="00232193"/>
    <w:rsid w:val="00232B04"/>
    <w:rsid w:val="00232F20"/>
    <w:rsid w:val="00232F3D"/>
    <w:rsid w:val="00232FF0"/>
    <w:rsid w:val="00232FF3"/>
    <w:rsid w:val="00233292"/>
    <w:rsid w:val="0023373B"/>
    <w:rsid w:val="002337C1"/>
    <w:rsid w:val="00233874"/>
    <w:rsid w:val="00233913"/>
    <w:rsid w:val="00234312"/>
    <w:rsid w:val="002343C7"/>
    <w:rsid w:val="002345E8"/>
    <w:rsid w:val="00234D78"/>
    <w:rsid w:val="00234E68"/>
    <w:rsid w:val="00234EC1"/>
    <w:rsid w:val="00235CB1"/>
    <w:rsid w:val="00236118"/>
    <w:rsid w:val="002363DE"/>
    <w:rsid w:val="002364C6"/>
    <w:rsid w:val="00236829"/>
    <w:rsid w:val="00237174"/>
    <w:rsid w:val="002376E8"/>
    <w:rsid w:val="0023778D"/>
    <w:rsid w:val="00237814"/>
    <w:rsid w:val="0023797D"/>
    <w:rsid w:val="00240480"/>
    <w:rsid w:val="00240A7D"/>
    <w:rsid w:val="00240B75"/>
    <w:rsid w:val="00240E83"/>
    <w:rsid w:val="00240FEF"/>
    <w:rsid w:val="002413B5"/>
    <w:rsid w:val="002416CB"/>
    <w:rsid w:val="00241784"/>
    <w:rsid w:val="002417CE"/>
    <w:rsid w:val="00242013"/>
    <w:rsid w:val="00242157"/>
    <w:rsid w:val="0024235A"/>
    <w:rsid w:val="00242C49"/>
    <w:rsid w:val="00243030"/>
    <w:rsid w:val="00243438"/>
    <w:rsid w:val="0024366C"/>
    <w:rsid w:val="0024390A"/>
    <w:rsid w:val="00243B2C"/>
    <w:rsid w:val="00243C95"/>
    <w:rsid w:val="00244075"/>
    <w:rsid w:val="002443D4"/>
    <w:rsid w:val="00244599"/>
    <w:rsid w:val="00244D96"/>
    <w:rsid w:val="002454A0"/>
    <w:rsid w:val="002456B9"/>
    <w:rsid w:val="002456FF"/>
    <w:rsid w:val="00245918"/>
    <w:rsid w:val="00245CC9"/>
    <w:rsid w:val="00245F03"/>
    <w:rsid w:val="00245FFD"/>
    <w:rsid w:val="0024604E"/>
    <w:rsid w:val="002461DC"/>
    <w:rsid w:val="002462E9"/>
    <w:rsid w:val="002466C6"/>
    <w:rsid w:val="0024705F"/>
    <w:rsid w:val="00247349"/>
    <w:rsid w:val="00247628"/>
    <w:rsid w:val="002479D4"/>
    <w:rsid w:val="00247B40"/>
    <w:rsid w:val="00250787"/>
    <w:rsid w:val="00251113"/>
    <w:rsid w:val="0025127F"/>
    <w:rsid w:val="002513E3"/>
    <w:rsid w:val="0025144B"/>
    <w:rsid w:val="002516B8"/>
    <w:rsid w:val="00251940"/>
    <w:rsid w:val="00251CA0"/>
    <w:rsid w:val="00251F7E"/>
    <w:rsid w:val="00252044"/>
    <w:rsid w:val="0025249B"/>
    <w:rsid w:val="0025257C"/>
    <w:rsid w:val="00252877"/>
    <w:rsid w:val="002528F3"/>
    <w:rsid w:val="00252AC8"/>
    <w:rsid w:val="00252E61"/>
    <w:rsid w:val="00253375"/>
    <w:rsid w:val="0025340D"/>
    <w:rsid w:val="00253444"/>
    <w:rsid w:val="002534DE"/>
    <w:rsid w:val="002537CF"/>
    <w:rsid w:val="002538A1"/>
    <w:rsid w:val="00253D04"/>
    <w:rsid w:val="00254502"/>
    <w:rsid w:val="00254881"/>
    <w:rsid w:val="00254895"/>
    <w:rsid w:val="00254A8B"/>
    <w:rsid w:val="00254C89"/>
    <w:rsid w:val="00254F09"/>
    <w:rsid w:val="0025520A"/>
    <w:rsid w:val="0025560C"/>
    <w:rsid w:val="00255B9B"/>
    <w:rsid w:val="00255D97"/>
    <w:rsid w:val="00256469"/>
    <w:rsid w:val="0025675E"/>
    <w:rsid w:val="0025680D"/>
    <w:rsid w:val="00256CCC"/>
    <w:rsid w:val="00256D70"/>
    <w:rsid w:val="00256EE4"/>
    <w:rsid w:val="00257039"/>
    <w:rsid w:val="002574B8"/>
    <w:rsid w:val="002578AC"/>
    <w:rsid w:val="0025796F"/>
    <w:rsid w:val="00260248"/>
    <w:rsid w:val="0026097E"/>
    <w:rsid w:val="00260BCA"/>
    <w:rsid w:val="00261059"/>
    <w:rsid w:val="002612D1"/>
    <w:rsid w:val="0026140B"/>
    <w:rsid w:val="002618F7"/>
    <w:rsid w:val="002618FB"/>
    <w:rsid w:val="00261C10"/>
    <w:rsid w:val="00261C44"/>
    <w:rsid w:val="0026217E"/>
    <w:rsid w:val="002621BF"/>
    <w:rsid w:val="00262824"/>
    <w:rsid w:val="00262B09"/>
    <w:rsid w:val="00263591"/>
    <w:rsid w:val="00263696"/>
    <w:rsid w:val="00263754"/>
    <w:rsid w:val="002637B2"/>
    <w:rsid w:val="00263BC9"/>
    <w:rsid w:val="00263CC8"/>
    <w:rsid w:val="00263E22"/>
    <w:rsid w:val="002641C9"/>
    <w:rsid w:val="002641D9"/>
    <w:rsid w:val="0026427A"/>
    <w:rsid w:val="002646C4"/>
    <w:rsid w:val="00264AE4"/>
    <w:rsid w:val="00265848"/>
    <w:rsid w:val="00265B62"/>
    <w:rsid w:val="00265B78"/>
    <w:rsid w:val="00265DDC"/>
    <w:rsid w:val="00265F6A"/>
    <w:rsid w:val="002660AF"/>
    <w:rsid w:val="00266402"/>
    <w:rsid w:val="0026687D"/>
    <w:rsid w:val="002671C9"/>
    <w:rsid w:val="0026732D"/>
    <w:rsid w:val="00267597"/>
    <w:rsid w:val="002679B9"/>
    <w:rsid w:val="00267B70"/>
    <w:rsid w:val="00267E62"/>
    <w:rsid w:val="00267E7E"/>
    <w:rsid w:val="002702F7"/>
    <w:rsid w:val="00270895"/>
    <w:rsid w:val="00270DC9"/>
    <w:rsid w:val="00270E1E"/>
    <w:rsid w:val="00271580"/>
    <w:rsid w:val="0027168C"/>
    <w:rsid w:val="00271F40"/>
    <w:rsid w:val="00272154"/>
    <w:rsid w:val="00272257"/>
    <w:rsid w:val="002724E6"/>
    <w:rsid w:val="00272699"/>
    <w:rsid w:val="0027285B"/>
    <w:rsid w:val="00272B4C"/>
    <w:rsid w:val="00272D38"/>
    <w:rsid w:val="00272DB9"/>
    <w:rsid w:val="00273089"/>
    <w:rsid w:val="00273385"/>
    <w:rsid w:val="0027361A"/>
    <w:rsid w:val="00274228"/>
    <w:rsid w:val="002748B2"/>
    <w:rsid w:val="00274CA0"/>
    <w:rsid w:val="00274E6B"/>
    <w:rsid w:val="0027527C"/>
    <w:rsid w:val="00275D64"/>
    <w:rsid w:val="00275EF1"/>
    <w:rsid w:val="00276123"/>
    <w:rsid w:val="00276148"/>
    <w:rsid w:val="002762D8"/>
    <w:rsid w:val="002764D1"/>
    <w:rsid w:val="00276541"/>
    <w:rsid w:val="00276666"/>
    <w:rsid w:val="00276D11"/>
    <w:rsid w:val="00276D6D"/>
    <w:rsid w:val="0027708E"/>
    <w:rsid w:val="0027711A"/>
    <w:rsid w:val="00277262"/>
    <w:rsid w:val="0027772C"/>
    <w:rsid w:val="00280069"/>
    <w:rsid w:val="002800BB"/>
    <w:rsid w:val="002800CE"/>
    <w:rsid w:val="00280B94"/>
    <w:rsid w:val="00280D57"/>
    <w:rsid w:val="00281735"/>
    <w:rsid w:val="00281AF8"/>
    <w:rsid w:val="00281E51"/>
    <w:rsid w:val="00281F43"/>
    <w:rsid w:val="002827D6"/>
    <w:rsid w:val="00282FC9"/>
    <w:rsid w:val="00283A0A"/>
    <w:rsid w:val="00283C77"/>
    <w:rsid w:val="002846EB"/>
    <w:rsid w:val="0028473E"/>
    <w:rsid w:val="00284B32"/>
    <w:rsid w:val="00284B57"/>
    <w:rsid w:val="00284C36"/>
    <w:rsid w:val="00284C5F"/>
    <w:rsid w:val="00284E20"/>
    <w:rsid w:val="00285591"/>
    <w:rsid w:val="002856C3"/>
    <w:rsid w:val="00285897"/>
    <w:rsid w:val="002858C5"/>
    <w:rsid w:val="00285978"/>
    <w:rsid w:val="00285B04"/>
    <w:rsid w:val="00285B5E"/>
    <w:rsid w:val="00285D54"/>
    <w:rsid w:val="00285EDA"/>
    <w:rsid w:val="002860DC"/>
    <w:rsid w:val="0028620E"/>
    <w:rsid w:val="002863F1"/>
    <w:rsid w:val="0028662A"/>
    <w:rsid w:val="002869F6"/>
    <w:rsid w:val="00286C2A"/>
    <w:rsid w:val="00286D32"/>
    <w:rsid w:val="002870C4"/>
    <w:rsid w:val="00287322"/>
    <w:rsid w:val="0028761C"/>
    <w:rsid w:val="002906B1"/>
    <w:rsid w:val="002909EC"/>
    <w:rsid w:val="0029100C"/>
    <w:rsid w:val="002918E3"/>
    <w:rsid w:val="00291D32"/>
    <w:rsid w:val="00292728"/>
    <w:rsid w:val="0029272B"/>
    <w:rsid w:val="00292AE0"/>
    <w:rsid w:val="00292BD9"/>
    <w:rsid w:val="00292EA2"/>
    <w:rsid w:val="002935BD"/>
    <w:rsid w:val="002937F1"/>
    <w:rsid w:val="002937F6"/>
    <w:rsid w:val="00293888"/>
    <w:rsid w:val="00293CE6"/>
    <w:rsid w:val="002945CD"/>
    <w:rsid w:val="0029461F"/>
    <w:rsid w:val="002949F4"/>
    <w:rsid w:val="00294BBC"/>
    <w:rsid w:val="00294BE3"/>
    <w:rsid w:val="002950E6"/>
    <w:rsid w:val="00295116"/>
    <w:rsid w:val="00295890"/>
    <w:rsid w:val="002958EA"/>
    <w:rsid w:val="002959B3"/>
    <w:rsid w:val="002959C1"/>
    <w:rsid w:val="00295B49"/>
    <w:rsid w:val="0029615C"/>
    <w:rsid w:val="002969B2"/>
    <w:rsid w:val="00296C5C"/>
    <w:rsid w:val="002976A5"/>
    <w:rsid w:val="002979DF"/>
    <w:rsid w:val="00297C2E"/>
    <w:rsid w:val="00297DDD"/>
    <w:rsid w:val="002A01B4"/>
    <w:rsid w:val="002A0520"/>
    <w:rsid w:val="002A0822"/>
    <w:rsid w:val="002A0A2E"/>
    <w:rsid w:val="002A0BBA"/>
    <w:rsid w:val="002A0E87"/>
    <w:rsid w:val="002A0FC7"/>
    <w:rsid w:val="002A2A93"/>
    <w:rsid w:val="002A2C0D"/>
    <w:rsid w:val="002A2CB0"/>
    <w:rsid w:val="002A2ED6"/>
    <w:rsid w:val="002A3066"/>
    <w:rsid w:val="002A30DC"/>
    <w:rsid w:val="002A355B"/>
    <w:rsid w:val="002A3565"/>
    <w:rsid w:val="002A3A64"/>
    <w:rsid w:val="002A3CF0"/>
    <w:rsid w:val="002A40C9"/>
    <w:rsid w:val="002A4157"/>
    <w:rsid w:val="002A4B16"/>
    <w:rsid w:val="002A4B2D"/>
    <w:rsid w:val="002A4C03"/>
    <w:rsid w:val="002A4C52"/>
    <w:rsid w:val="002A4D86"/>
    <w:rsid w:val="002A547E"/>
    <w:rsid w:val="002A5624"/>
    <w:rsid w:val="002A58C0"/>
    <w:rsid w:val="002A58E7"/>
    <w:rsid w:val="002A5D0A"/>
    <w:rsid w:val="002A5EF4"/>
    <w:rsid w:val="002A620B"/>
    <w:rsid w:val="002A65AC"/>
    <w:rsid w:val="002A6BBE"/>
    <w:rsid w:val="002A6EA8"/>
    <w:rsid w:val="002A6EEE"/>
    <w:rsid w:val="002A77C0"/>
    <w:rsid w:val="002A78CF"/>
    <w:rsid w:val="002A7BF4"/>
    <w:rsid w:val="002A7F00"/>
    <w:rsid w:val="002B01D2"/>
    <w:rsid w:val="002B034D"/>
    <w:rsid w:val="002B0659"/>
    <w:rsid w:val="002B090F"/>
    <w:rsid w:val="002B0F39"/>
    <w:rsid w:val="002B1698"/>
    <w:rsid w:val="002B1A31"/>
    <w:rsid w:val="002B25EB"/>
    <w:rsid w:val="002B2B30"/>
    <w:rsid w:val="002B31C1"/>
    <w:rsid w:val="002B347A"/>
    <w:rsid w:val="002B3561"/>
    <w:rsid w:val="002B3FA1"/>
    <w:rsid w:val="002B3FB2"/>
    <w:rsid w:val="002B43B2"/>
    <w:rsid w:val="002B4484"/>
    <w:rsid w:val="002B4600"/>
    <w:rsid w:val="002B48D3"/>
    <w:rsid w:val="002B4CB2"/>
    <w:rsid w:val="002B4FC4"/>
    <w:rsid w:val="002B5426"/>
    <w:rsid w:val="002B5462"/>
    <w:rsid w:val="002B5604"/>
    <w:rsid w:val="002B5A3B"/>
    <w:rsid w:val="002B5C37"/>
    <w:rsid w:val="002B5FC5"/>
    <w:rsid w:val="002B678F"/>
    <w:rsid w:val="002B6B6B"/>
    <w:rsid w:val="002B70B1"/>
    <w:rsid w:val="002B71B1"/>
    <w:rsid w:val="002B738D"/>
    <w:rsid w:val="002B79B9"/>
    <w:rsid w:val="002B7CCE"/>
    <w:rsid w:val="002C009D"/>
    <w:rsid w:val="002C03F8"/>
    <w:rsid w:val="002C114C"/>
    <w:rsid w:val="002C1201"/>
    <w:rsid w:val="002C1488"/>
    <w:rsid w:val="002C1772"/>
    <w:rsid w:val="002C18E5"/>
    <w:rsid w:val="002C193D"/>
    <w:rsid w:val="002C1A4D"/>
    <w:rsid w:val="002C1EEC"/>
    <w:rsid w:val="002C2541"/>
    <w:rsid w:val="002C29E3"/>
    <w:rsid w:val="002C2AD3"/>
    <w:rsid w:val="002C33DB"/>
    <w:rsid w:val="002C3524"/>
    <w:rsid w:val="002C3984"/>
    <w:rsid w:val="002C3B2C"/>
    <w:rsid w:val="002C3C28"/>
    <w:rsid w:val="002C3D2C"/>
    <w:rsid w:val="002C3F7B"/>
    <w:rsid w:val="002C40F8"/>
    <w:rsid w:val="002C41BC"/>
    <w:rsid w:val="002C42EE"/>
    <w:rsid w:val="002C44DE"/>
    <w:rsid w:val="002C4A1F"/>
    <w:rsid w:val="002C4BC2"/>
    <w:rsid w:val="002C4F14"/>
    <w:rsid w:val="002C591F"/>
    <w:rsid w:val="002C5A79"/>
    <w:rsid w:val="002C5BCA"/>
    <w:rsid w:val="002C6C14"/>
    <w:rsid w:val="002C6ED4"/>
    <w:rsid w:val="002C7283"/>
    <w:rsid w:val="002D00A9"/>
    <w:rsid w:val="002D02A3"/>
    <w:rsid w:val="002D08A7"/>
    <w:rsid w:val="002D098F"/>
    <w:rsid w:val="002D0A2D"/>
    <w:rsid w:val="002D0B85"/>
    <w:rsid w:val="002D0DB8"/>
    <w:rsid w:val="002D1369"/>
    <w:rsid w:val="002D13B9"/>
    <w:rsid w:val="002D1A93"/>
    <w:rsid w:val="002D1B3D"/>
    <w:rsid w:val="002D1DDB"/>
    <w:rsid w:val="002D1F21"/>
    <w:rsid w:val="002D201F"/>
    <w:rsid w:val="002D21F8"/>
    <w:rsid w:val="002D222C"/>
    <w:rsid w:val="002D2511"/>
    <w:rsid w:val="002D2750"/>
    <w:rsid w:val="002D282F"/>
    <w:rsid w:val="002D2877"/>
    <w:rsid w:val="002D29A4"/>
    <w:rsid w:val="002D2D0F"/>
    <w:rsid w:val="002D2E8B"/>
    <w:rsid w:val="002D3E83"/>
    <w:rsid w:val="002D40CA"/>
    <w:rsid w:val="002D4908"/>
    <w:rsid w:val="002D4E0A"/>
    <w:rsid w:val="002D50C1"/>
    <w:rsid w:val="002D59FC"/>
    <w:rsid w:val="002D5F5A"/>
    <w:rsid w:val="002D687B"/>
    <w:rsid w:val="002D6A9C"/>
    <w:rsid w:val="002D6F68"/>
    <w:rsid w:val="002D72FA"/>
    <w:rsid w:val="002D7824"/>
    <w:rsid w:val="002D7BA2"/>
    <w:rsid w:val="002E059C"/>
    <w:rsid w:val="002E0716"/>
    <w:rsid w:val="002E073F"/>
    <w:rsid w:val="002E0813"/>
    <w:rsid w:val="002E09E5"/>
    <w:rsid w:val="002E0DDD"/>
    <w:rsid w:val="002E1000"/>
    <w:rsid w:val="002E12A5"/>
    <w:rsid w:val="002E12EE"/>
    <w:rsid w:val="002E13F0"/>
    <w:rsid w:val="002E1C92"/>
    <w:rsid w:val="002E21D4"/>
    <w:rsid w:val="002E2250"/>
    <w:rsid w:val="002E294E"/>
    <w:rsid w:val="002E2B41"/>
    <w:rsid w:val="002E2CC2"/>
    <w:rsid w:val="002E3128"/>
    <w:rsid w:val="002E32B4"/>
    <w:rsid w:val="002E35CB"/>
    <w:rsid w:val="002E3AE2"/>
    <w:rsid w:val="002E3B31"/>
    <w:rsid w:val="002E3BC7"/>
    <w:rsid w:val="002E402D"/>
    <w:rsid w:val="002E46BB"/>
    <w:rsid w:val="002E4848"/>
    <w:rsid w:val="002E486F"/>
    <w:rsid w:val="002E4B93"/>
    <w:rsid w:val="002E4FC2"/>
    <w:rsid w:val="002E53D0"/>
    <w:rsid w:val="002E5697"/>
    <w:rsid w:val="002E588A"/>
    <w:rsid w:val="002E5E45"/>
    <w:rsid w:val="002E5F86"/>
    <w:rsid w:val="002E63AA"/>
    <w:rsid w:val="002E68C5"/>
    <w:rsid w:val="002E6921"/>
    <w:rsid w:val="002E6A19"/>
    <w:rsid w:val="002E6A37"/>
    <w:rsid w:val="002E6CB9"/>
    <w:rsid w:val="002E6D28"/>
    <w:rsid w:val="002E6DD0"/>
    <w:rsid w:val="002E6F12"/>
    <w:rsid w:val="002E6FD1"/>
    <w:rsid w:val="002E706F"/>
    <w:rsid w:val="002E72E8"/>
    <w:rsid w:val="002E785D"/>
    <w:rsid w:val="002E78D3"/>
    <w:rsid w:val="002E7C2D"/>
    <w:rsid w:val="002E7D6B"/>
    <w:rsid w:val="002F0792"/>
    <w:rsid w:val="002F0A6A"/>
    <w:rsid w:val="002F0CE9"/>
    <w:rsid w:val="002F10B4"/>
    <w:rsid w:val="002F14DB"/>
    <w:rsid w:val="002F167E"/>
    <w:rsid w:val="002F1AC5"/>
    <w:rsid w:val="002F208A"/>
    <w:rsid w:val="002F25A6"/>
    <w:rsid w:val="002F2C85"/>
    <w:rsid w:val="002F2DCF"/>
    <w:rsid w:val="002F2F35"/>
    <w:rsid w:val="002F37F3"/>
    <w:rsid w:val="002F38CA"/>
    <w:rsid w:val="002F3C1A"/>
    <w:rsid w:val="002F3F78"/>
    <w:rsid w:val="002F407B"/>
    <w:rsid w:val="002F4800"/>
    <w:rsid w:val="002F484F"/>
    <w:rsid w:val="002F4CF1"/>
    <w:rsid w:val="002F4D1B"/>
    <w:rsid w:val="002F52AF"/>
    <w:rsid w:val="002F57DC"/>
    <w:rsid w:val="002F5CC2"/>
    <w:rsid w:val="002F5FCC"/>
    <w:rsid w:val="002F60D6"/>
    <w:rsid w:val="002F698B"/>
    <w:rsid w:val="002F6A6B"/>
    <w:rsid w:val="002F78B1"/>
    <w:rsid w:val="002F7F55"/>
    <w:rsid w:val="00300097"/>
    <w:rsid w:val="0030009A"/>
    <w:rsid w:val="00300153"/>
    <w:rsid w:val="003001AA"/>
    <w:rsid w:val="00300443"/>
    <w:rsid w:val="00300555"/>
    <w:rsid w:val="00300A7E"/>
    <w:rsid w:val="00300C7C"/>
    <w:rsid w:val="00300D61"/>
    <w:rsid w:val="0030124D"/>
    <w:rsid w:val="003017AA"/>
    <w:rsid w:val="00301E4C"/>
    <w:rsid w:val="003023B1"/>
    <w:rsid w:val="00302464"/>
    <w:rsid w:val="003025F2"/>
    <w:rsid w:val="003025F7"/>
    <w:rsid w:val="00302601"/>
    <w:rsid w:val="00302688"/>
    <w:rsid w:val="0030275D"/>
    <w:rsid w:val="00302E26"/>
    <w:rsid w:val="00302E6B"/>
    <w:rsid w:val="0030361F"/>
    <w:rsid w:val="00303726"/>
    <w:rsid w:val="00303773"/>
    <w:rsid w:val="00303AF3"/>
    <w:rsid w:val="00303B9F"/>
    <w:rsid w:val="00303DC7"/>
    <w:rsid w:val="00303F3C"/>
    <w:rsid w:val="003047FE"/>
    <w:rsid w:val="00304AB5"/>
    <w:rsid w:val="00305AEA"/>
    <w:rsid w:val="0030636F"/>
    <w:rsid w:val="003063CA"/>
    <w:rsid w:val="0030642B"/>
    <w:rsid w:val="0030663C"/>
    <w:rsid w:val="0030670A"/>
    <w:rsid w:val="0030677E"/>
    <w:rsid w:val="00306F60"/>
    <w:rsid w:val="00307045"/>
    <w:rsid w:val="00307352"/>
    <w:rsid w:val="003076F5"/>
    <w:rsid w:val="003079F4"/>
    <w:rsid w:val="00307B1D"/>
    <w:rsid w:val="0031005D"/>
    <w:rsid w:val="00310061"/>
    <w:rsid w:val="00310253"/>
    <w:rsid w:val="00310409"/>
    <w:rsid w:val="00310485"/>
    <w:rsid w:val="003115F1"/>
    <w:rsid w:val="00311931"/>
    <w:rsid w:val="00311EF2"/>
    <w:rsid w:val="00312177"/>
    <w:rsid w:val="00312763"/>
    <w:rsid w:val="00313838"/>
    <w:rsid w:val="00313C92"/>
    <w:rsid w:val="00313CE9"/>
    <w:rsid w:val="00313DDB"/>
    <w:rsid w:val="00313EB8"/>
    <w:rsid w:val="003145CA"/>
    <w:rsid w:val="00314833"/>
    <w:rsid w:val="00314B27"/>
    <w:rsid w:val="003155FA"/>
    <w:rsid w:val="00315E2B"/>
    <w:rsid w:val="00315ECF"/>
    <w:rsid w:val="00316051"/>
    <w:rsid w:val="0031633C"/>
    <w:rsid w:val="003165BA"/>
    <w:rsid w:val="00316601"/>
    <w:rsid w:val="0031680D"/>
    <w:rsid w:val="00316B83"/>
    <w:rsid w:val="00316F73"/>
    <w:rsid w:val="0031729E"/>
    <w:rsid w:val="003172F8"/>
    <w:rsid w:val="00317E60"/>
    <w:rsid w:val="00317F84"/>
    <w:rsid w:val="00320389"/>
    <w:rsid w:val="00320511"/>
    <w:rsid w:val="00320753"/>
    <w:rsid w:val="0032104A"/>
    <w:rsid w:val="003215FE"/>
    <w:rsid w:val="00321846"/>
    <w:rsid w:val="00321BD6"/>
    <w:rsid w:val="00321D7B"/>
    <w:rsid w:val="00321F95"/>
    <w:rsid w:val="00322377"/>
    <w:rsid w:val="003225E5"/>
    <w:rsid w:val="00322C41"/>
    <w:rsid w:val="00323397"/>
    <w:rsid w:val="00323676"/>
    <w:rsid w:val="0032392E"/>
    <w:rsid w:val="00324E13"/>
    <w:rsid w:val="00324FEC"/>
    <w:rsid w:val="00325200"/>
    <w:rsid w:val="00325C2F"/>
    <w:rsid w:val="00325D2E"/>
    <w:rsid w:val="00325E1B"/>
    <w:rsid w:val="0032643B"/>
    <w:rsid w:val="00326C9D"/>
    <w:rsid w:val="00326ECB"/>
    <w:rsid w:val="003270A8"/>
    <w:rsid w:val="0032742F"/>
    <w:rsid w:val="0032744A"/>
    <w:rsid w:val="003276AB"/>
    <w:rsid w:val="003277A3"/>
    <w:rsid w:val="00327AC3"/>
    <w:rsid w:val="00327D0C"/>
    <w:rsid w:val="00327F5A"/>
    <w:rsid w:val="00330146"/>
    <w:rsid w:val="00330178"/>
    <w:rsid w:val="00330765"/>
    <w:rsid w:val="00330C96"/>
    <w:rsid w:val="00331037"/>
    <w:rsid w:val="003312B3"/>
    <w:rsid w:val="003322FF"/>
    <w:rsid w:val="00332487"/>
    <w:rsid w:val="003324FE"/>
    <w:rsid w:val="00332535"/>
    <w:rsid w:val="003326F0"/>
    <w:rsid w:val="003328E9"/>
    <w:rsid w:val="00332A6D"/>
    <w:rsid w:val="003331E5"/>
    <w:rsid w:val="00333385"/>
    <w:rsid w:val="00333719"/>
    <w:rsid w:val="003338B3"/>
    <w:rsid w:val="0033428D"/>
    <w:rsid w:val="00334400"/>
    <w:rsid w:val="0033484C"/>
    <w:rsid w:val="00334AD8"/>
    <w:rsid w:val="003350D6"/>
    <w:rsid w:val="003354E9"/>
    <w:rsid w:val="003359D1"/>
    <w:rsid w:val="00335A11"/>
    <w:rsid w:val="00335D86"/>
    <w:rsid w:val="00335FFD"/>
    <w:rsid w:val="003360FA"/>
    <w:rsid w:val="0033611C"/>
    <w:rsid w:val="003365EE"/>
    <w:rsid w:val="0033662C"/>
    <w:rsid w:val="00336AF1"/>
    <w:rsid w:val="00336F6C"/>
    <w:rsid w:val="003374AC"/>
    <w:rsid w:val="0033753D"/>
    <w:rsid w:val="00337A48"/>
    <w:rsid w:val="00337E99"/>
    <w:rsid w:val="00340553"/>
    <w:rsid w:val="00340674"/>
    <w:rsid w:val="00340688"/>
    <w:rsid w:val="0034068B"/>
    <w:rsid w:val="0034071B"/>
    <w:rsid w:val="00340E25"/>
    <w:rsid w:val="00340F4C"/>
    <w:rsid w:val="0034111C"/>
    <w:rsid w:val="003414A6"/>
    <w:rsid w:val="00341B12"/>
    <w:rsid w:val="00341B8A"/>
    <w:rsid w:val="00342607"/>
    <w:rsid w:val="00342C60"/>
    <w:rsid w:val="00342E54"/>
    <w:rsid w:val="003439B6"/>
    <w:rsid w:val="003439E8"/>
    <w:rsid w:val="00343C40"/>
    <w:rsid w:val="00343C8F"/>
    <w:rsid w:val="00343F3D"/>
    <w:rsid w:val="003442F6"/>
    <w:rsid w:val="0034434C"/>
    <w:rsid w:val="00344648"/>
    <w:rsid w:val="00344D8C"/>
    <w:rsid w:val="0034515D"/>
    <w:rsid w:val="003459E1"/>
    <w:rsid w:val="00345B38"/>
    <w:rsid w:val="00345F11"/>
    <w:rsid w:val="00346407"/>
    <w:rsid w:val="00346796"/>
    <w:rsid w:val="00346A80"/>
    <w:rsid w:val="00347892"/>
    <w:rsid w:val="0034791E"/>
    <w:rsid w:val="00347944"/>
    <w:rsid w:val="0035007D"/>
    <w:rsid w:val="00350091"/>
    <w:rsid w:val="003501A4"/>
    <w:rsid w:val="00350BDB"/>
    <w:rsid w:val="00350F3E"/>
    <w:rsid w:val="00351464"/>
    <w:rsid w:val="00351A76"/>
    <w:rsid w:val="00351C55"/>
    <w:rsid w:val="0035200E"/>
    <w:rsid w:val="00352342"/>
    <w:rsid w:val="00352394"/>
    <w:rsid w:val="00352B15"/>
    <w:rsid w:val="00353F0F"/>
    <w:rsid w:val="00354139"/>
    <w:rsid w:val="003547FD"/>
    <w:rsid w:val="003549E9"/>
    <w:rsid w:val="00354D42"/>
    <w:rsid w:val="00354D4B"/>
    <w:rsid w:val="003552DB"/>
    <w:rsid w:val="00355782"/>
    <w:rsid w:val="00355D6C"/>
    <w:rsid w:val="0035627E"/>
    <w:rsid w:val="00356439"/>
    <w:rsid w:val="003566CD"/>
    <w:rsid w:val="00356804"/>
    <w:rsid w:val="00356CE1"/>
    <w:rsid w:val="00356E11"/>
    <w:rsid w:val="00356FAC"/>
    <w:rsid w:val="00357CCB"/>
    <w:rsid w:val="003600EF"/>
    <w:rsid w:val="003601BF"/>
    <w:rsid w:val="00360A49"/>
    <w:rsid w:val="00360C45"/>
    <w:rsid w:val="00361223"/>
    <w:rsid w:val="003618E5"/>
    <w:rsid w:val="00361A71"/>
    <w:rsid w:val="00361FE6"/>
    <w:rsid w:val="0036289C"/>
    <w:rsid w:val="00362B42"/>
    <w:rsid w:val="00362C36"/>
    <w:rsid w:val="00362E48"/>
    <w:rsid w:val="00362FA8"/>
    <w:rsid w:val="00362FFD"/>
    <w:rsid w:val="003631E8"/>
    <w:rsid w:val="00363329"/>
    <w:rsid w:val="00363371"/>
    <w:rsid w:val="00363515"/>
    <w:rsid w:val="00363906"/>
    <w:rsid w:val="00363C97"/>
    <w:rsid w:val="00363E4B"/>
    <w:rsid w:val="00363EAA"/>
    <w:rsid w:val="0036428E"/>
    <w:rsid w:val="00364806"/>
    <w:rsid w:val="00364B68"/>
    <w:rsid w:val="00364DDF"/>
    <w:rsid w:val="003651EB"/>
    <w:rsid w:val="00365BC6"/>
    <w:rsid w:val="00365D96"/>
    <w:rsid w:val="00365DD9"/>
    <w:rsid w:val="0036604D"/>
    <w:rsid w:val="003662AE"/>
    <w:rsid w:val="0036648E"/>
    <w:rsid w:val="003665A1"/>
    <w:rsid w:val="00366AE6"/>
    <w:rsid w:val="00366F23"/>
    <w:rsid w:val="0036728E"/>
    <w:rsid w:val="003672E8"/>
    <w:rsid w:val="003675E6"/>
    <w:rsid w:val="0036769D"/>
    <w:rsid w:val="003676F7"/>
    <w:rsid w:val="0036798F"/>
    <w:rsid w:val="003679E5"/>
    <w:rsid w:val="00367D04"/>
    <w:rsid w:val="00367E95"/>
    <w:rsid w:val="00367F11"/>
    <w:rsid w:val="003703FC"/>
    <w:rsid w:val="0037046B"/>
    <w:rsid w:val="003707EA"/>
    <w:rsid w:val="003707F3"/>
    <w:rsid w:val="00370CD9"/>
    <w:rsid w:val="00370FC5"/>
    <w:rsid w:val="00370FE0"/>
    <w:rsid w:val="003713EE"/>
    <w:rsid w:val="00371600"/>
    <w:rsid w:val="0037164F"/>
    <w:rsid w:val="00371724"/>
    <w:rsid w:val="00371767"/>
    <w:rsid w:val="00371896"/>
    <w:rsid w:val="00371B26"/>
    <w:rsid w:val="00371D21"/>
    <w:rsid w:val="00371EBB"/>
    <w:rsid w:val="00371FEB"/>
    <w:rsid w:val="0037287E"/>
    <w:rsid w:val="00372A56"/>
    <w:rsid w:val="00372C93"/>
    <w:rsid w:val="00372E44"/>
    <w:rsid w:val="003732D7"/>
    <w:rsid w:val="003735C0"/>
    <w:rsid w:val="00373876"/>
    <w:rsid w:val="003738AF"/>
    <w:rsid w:val="00373937"/>
    <w:rsid w:val="0037397E"/>
    <w:rsid w:val="003739D7"/>
    <w:rsid w:val="00373DA1"/>
    <w:rsid w:val="00373DCE"/>
    <w:rsid w:val="003740C2"/>
    <w:rsid w:val="00374A79"/>
    <w:rsid w:val="00374DC4"/>
    <w:rsid w:val="00375169"/>
    <w:rsid w:val="00375268"/>
    <w:rsid w:val="0037542A"/>
    <w:rsid w:val="00375A2B"/>
    <w:rsid w:val="00375C56"/>
    <w:rsid w:val="00375DA9"/>
    <w:rsid w:val="00375EE6"/>
    <w:rsid w:val="00375FAB"/>
    <w:rsid w:val="00376375"/>
    <w:rsid w:val="00376C58"/>
    <w:rsid w:val="00377C6B"/>
    <w:rsid w:val="00380359"/>
    <w:rsid w:val="003805BE"/>
    <w:rsid w:val="00380B98"/>
    <w:rsid w:val="00380F9A"/>
    <w:rsid w:val="00381088"/>
    <w:rsid w:val="0038118D"/>
    <w:rsid w:val="003812FF"/>
    <w:rsid w:val="003813C7"/>
    <w:rsid w:val="003818AF"/>
    <w:rsid w:val="00381A0E"/>
    <w:rsid w:val="00381DA5"/>
    <w:rsid w:val="00381DEC"/>
    <w:rsid w:val="00381DFE"/>
    <w:rsid w:val="00381F60"/>
    <w:rsid w:val="003820D5"/>
    <w:rsid w:val="0038239F"/>
    <w:rsid w:val="003827EA"/>
    <w:rsid w:val="0038295E"/>
    <w:rsid w:val="00382EA5"/>
    <w:rsid w:val="00382F97"/>
    <w:rsid w:val="00383471"/>
    <w:rsid w:val="0038383C"/>
    <w:rsid w:val="00383FA5"/>
    <w:rsid w:val="003841A8"/>
    <w:rsid w:val="003847AB"/>
    <w:rsid w:val="00384928"/>
    <w:rsid w:val="003851C4"/>
    <w:rsid w:val="003853E3"/>
    <w:rsid w:val="003856B2"/>
    <w:rsid w:val="00385AB0"/>
    <w:rsid w:val="00385C59"/>
    <w:rsid w:val="00385C60"/>
    <w:rsid w:val="00386050"/>
    <w:rsid w:val="003860F6"/>
    <w:rsid w:val="003869D2"/>
    <w:rsid w:val="00386AC0"/>
    <w:rsid w:val="00387D25"/>
    <w:rsid w:val="00387E26"/>
    <w:rsid w:val="00387E93"/>
    <w:rsid w:val="00387FA9"/>
    <w:rsid w:val="003900B7"/>
    <w:rsid w:val="00390609"/>
    <w:rsid w:val="003907D0"/>
    <w:rsid w:val="0039085C"/>
    <w:rsid w:val="00390B28"/>
    <w:rsid w:val="003912A7"/>
    <w:rsid w:val="003917BA"/>
    <w:rsid w:val="00391D8C"/>
    <w:rsid w:val="00391E53"/>
    <w:rsid w:val="00391FAB"/>
    <w:rsid w:val="0039269D"/>
    <w:rsid w:val="003928F9"/>
    <w:rsid w:val="00392FC9"/>
    <w:rsid w:val="00393227"/>
    <w:rsid w:val="0039362E"/>
    <w:rsid w:val="00393666"/>
    <w:rsid w:val="00393767"/>
    <w:rsid w:val="003939AC"/>
    <w:rsid w:val="00393FFD"/>
    <w:rsid w:val="00394277"/>
    <w:rsid w:val="003945F5"/>
    <w:rsid w:val="00394718"/>
    <w:rsid w:val="00394A1A"/>
    <w:rsid w:val="00394B62"/>
    <w:rsid w:val="00394D1C"/>
    <w:rsid w:val="00395319"/>
    <w:rsid w:val="0039549F"/>
    <w:rsid w:val="00395C8D"/>
    <w:rsid w:val="00395D3B"/>
    <w:rsid w:val="00395F18"/>
    <w:rsid w:val="00395FCD"/>
    <w:rsid w:val="0039637B"/>
    <w:rsid w:val="00396D27"/>
    <w:rsid w:val="00396DDF"/>
    <w:rsid w:val="00396EE6"/>
    <w:rsid w:val="00396FCC"/>
    <w:rsid w:val="00397E93"/>
    <w:rsid w:val="003A059A"/>
    <w:rsid w:val="003A0790"/>
    <w:rsid w:val="003A08EA"/>
    <w:rsid w:val="003A0F7C"/>
    <w:rsid w:val="003A146E"/>
    <w:rsid w:val="003A1479"/>
    <w:rsid w:val="003A155D"/>
    <w:rsid w:val="003A16C6"/>
    <w:rsid w:val="003A1930"/>
    <w:rsid w:val="003A1949"/>
    <w:rsid w:val="003A21C1"/>
    <w:rsid w:val="003A2480"/>
    <w:rsid w:val="003A2878"/>
    <w:rsid w:val="003A29C2"/>
    <w:rsid w:val="003A2AD7"/>
    <w:rsid w:val="003A2D5B"/>
    <w:rsid w:val="003A2E39"/>
    <w:rsid w:val="003A319F"/>
    <w:rsid w:val="003A342E"/>
    <w:rsid w:val="003A34F2"/>
    <w:rsid w:val="003A393C"/>
    <w:rsid w:val="003A4725"/>
    <w:rsid w:val="003A4A85"/>
    <w:rsid w:val="003A4DF3"/>
    <w:rsid w:val="003A4E70"/>
    <w:rsid w:val="003A4ED4"/>
    <w:rsid w:val="003A5040"/>
    <w:rsid w:val="003A5462"/>
    <w:rsid w:val="003A5611"/>
    <w:rsid w:val="003A5805"/>
    <w:rsid w:val="003A5AB0"/>
    <w:rsid w:val="003A5BF9"/>
    <w:rsid w:val="003A5CCD"/>
    <w:rsid w:val="003A647E"/>
    <w:rsid w:val="003A6779"/>
    <w:rsid w:val="003A6BD7"/>
    <w:rsid w:val="003A6E59"/>
    <w:rsid w:val="003A7233"/>
    <w:rsid w:val="003A7508"/>
    <w:rsid w:val="003A750B"/>
    <w:rsid w:val="003A7ED1"/>
    <w:rsid w:val="003A7F2B"/>
    <w:rsid w:val="003B0269"/>
    <w:rsid w:val="003B02DB"/>
    <w:rsid w:val="003B035F"/>
    <w:rsid w:val="003B0906"/>
    <w:rsid w:val="003B0E5D"/>
    <w:rsid w:val="003B120C"/>
    <w:rsid w:val="003B1284"/>
    <w:rsid w:val="003B1350"/>
    <w:rsid w:val="003B1AA1"/>
    <w:rsid w:val="003B21B2"/>
    <w:rsid w:val="003B2F35"/>
    <w:rsid w:val="003B30C2"/>
    <w:rsid w:val="003B395C"/>
    <w:rsid w:val="003B3B15"/>
    <w:rsid w:val="003B433F"/>
    <w:rsid w:val="003B4CB2"/>
    <w:rsid w:val="003B4D9E"/>
    <w:rsid w:val="003B5085"/>
    <w:rsid w:val="003B5328"/>
    <w:rsid w:val="003B543A"/>
    <w:rsid w:val="003B57C5"/>
    <w:rsid w:val="003B57F9"/>
    <w:rsid w:val="003B599A"/>
    <w:rsid w:val="003B643E"/>
    <w:rsid w:val="003B648A"/>
    <w:rsid w:val="003B69E4"/>
    <w:rsid w:val="003B6AB5"/>
    <w:rsid w:val="003B6DC1"/>
    <w:rsid w:val="003B6F24"/>
    <w:rsid w:val="003B70AB"/>
    <w:rsid w:val="003B7A8B"/>
    <w:rsid w:val="003B7B78"/>
    <w:rsid w:val="003B7E0C"/>
    <w:rsid w:val="003C032D"/>
    <w:rsid w:val="003C034C"/>
    <w:rsid w:val="003C0470"/>
    <w:rsid w:val="003C0C03"/>
    <w:rsid w:val="003C0FE6"/>
    <w:rsid w:val="003C10DF"/>
    <w:rsid w:val="003C2002"/>
    <w:rsid w:val="003C2493"/>
    <w:rsid w:val="003C25EF"/>
    <w:rsid w:val="003C288B"/>
    <w:rsid w:val="003C2D9E"/>
    <w:rsid w:val="003C3146"/>
    <w:rsid w:val="003C3255"/>
    <w:rsid w:val="003C3458"/>
    <w:rsid w:val="003C348E"/>
    <w:rsid w:val="003C38B2"/>
    <w:rsid w:val="003C3CCB"/>
    <w:rsid w:val="003C3E16"/>
    <w:rsid w:val="003C3E44"/>
    <w:rsid w:val="003C3E4F"/>
    <w:rsid w:val="003C4984"/>
    <w:rsid w:val="003C4AF3"/>
    <w:rsid w:val="003C4DE2"/>
    <w:rsid w:val="003C54AA"/>
    <w:rsid w:val="003C553F"/>
    <w:rsid w:val="003C57B8"/>
    <w:rsid w:val="003C5C4C"/>
    <w:rsid w:val="003C6127"/>
    <w:rsid w:val="003C649E"/>
    <w:rsid w:val="003C6765"/>
    <w:rsid w:val="003C6776"/>
    <w:rsid w:val="003C677D"/>
    <w:rsid w:val="003C678E"/>
    <w:rsid w:val="003C67E8"/>
    <w:rsid w:val="003C6C82"/>
    <w:rsid w:val="003C6D9E"/>
    <w:rsid w:val="003C75BC"/>
    <w:rsid w:val="003C77D6"/>
    <w:rsid w:val="003C78EB"/>
    <w:rsid w:val="003C7E35"/>
    <w:rsid w:val="003D077C"/>
    <w:rsid w:val="003D092D"/>
    <w:rsid w:val="003D09E8"/>
    <w:rsid w:val="003D0DED"/>
    <w:rsid w:val="003D0F5C"/>
    <w:rsid w:val="003D12C1"/>
    <w:rsid w:val="003D20AF"/>
    <w:rsid w:val="003D2142"/>
    <w:rsid w:val="003D22B0"/>
    <w:rsid w:val="003D2320"/>
    <w:rsid w:val="003D23AD"/>
    <w:rsid w:val="003D25A4"/>
    <w:rsid w:val="003D25A6"/>
    <w:rsid w:val="003D3015"/>
    <w:rsid w:val="003D35BE"/>
    <w:rsid w:val="003D40A7"/>
    <w:rsid w:val="003D4780"/>
    <w:rsid w:val="003D4B84"/>
    <w:rsid w:val="003D4D4C"/>
    <w:rsid w:val="003D4E47"/>
    <w:rsid w:val="003D52C5"/>
    <w:rsid w:val="003D66EB"/>
    <w:rsid w:val="003D7148"/>
    <w:rsid w:val="003D7246"/>
    <w:rsid w:val="003D7537"/>
    <w:rsid w:val="003D7703"/>
    <w:rsid w:val="003D7878"/>
    <w:rsid w:val="003D7B9F"/>
    <w:rsid w:val="003D7BED"/>
    <w:rsid w:val="003D7F09"/>
    <w:rsid w:val="003D7F34"/>
    <w:rsid w:val="003E0A65"/>
    <w:rsid w:val="003E0AB8"/>
    <w:rsid w:val="003E0CCA"/>
    <w:rsid w:val="003E1A29"/>
    <w:rsid w:val="003E1D91"/>
    <w:rsid w:val="003E1F24"/>
    <w:rsid w:val="003E1FD7"/>
    <w:rsid w:val="003E1FF0"/>
    <w:rsid w:val="003E21E9"/>
    <w:rsid w:val="003E2443"/>
    <w:rsid w:val="003E25F9"/>
    <w:rsid w:val="003E278F"/>
    <w:rsid w:val="003E306D"/>
    <w:rsid w:val="003E33BC"/>
    <w:rsid w:val="003E383D"/>
    <w:rsid w:val="003E384B"/>
    <w:rsid w:val="003E3994"/>
    <w:rsid w:val="003E3A7F"/>
    <w:rsid w:val="003E3F4E"/>
    <w:rsid w:val="003E433E"/>
    <w:rsid w:val="003E493F"/>
    <w:rsid w:val="003E4A24"/>
    <w:rsid w:val="003E5502"/>
    <w:rsid w:val="003E5576"/>
    <w:rsid w:val="003E56F6"/>
    <w:rsid w:val="003E5738"/>
    <w:rsid w:val="003E590A"/>
    <w:rsid w:val="003E5A5F"/>
    <w:rsid w:val="003E5AAD"/>
    <w:rsid w:val="003E5E78"/>
    <w:rsid w:val="003E5EFD"/>
    <w:rsid w:val="003E6256"/>
    <w:rsid w:val="003E6370"/>
    <w:rsid w:val="003E690F"/>
    <w:rsid w:val="003E69B0"/>
    <w:rsid w:val="003E6C11"/>
    <w:rsid w:val="003E70B8"/>
    <w:rsid w:val="003E7173"/>
    <w:rsid w:val="003E74CD"/>
    <w:rsid w:val="003E7D54"/>
    <w:rsid w:val="003E7E6B"/>
    <w:rsid w:val="003F0376"/>
    <w:rsid w:val="003F04FD"/>
    <w:rsid w:val="003F0615"/>
    <w:rsid w:val="003F0A77"/>
    <w:rsid w:val="003F0C7E"/>
    <w:rsid w:val="003F1399"/>
    <w:rsid w:val="003F1890"/>
    <w:rsid w:val="003F1BDC"/>
    <w:rsid w:val="003F1C68"/>
    <w:rsid w:val="003F2295"/>
    <w:rsid w:val="003F22BF"/>
    <w:rsid w:val="003F2B3A"/>
    <w:rsid w:val="003F321F"/>
    <w:rsid w:val="003F33B8"/>
    <w:rsid w:val="003F343D"/>
    <w:rsid w:val="003F3835"/>
    <w:rsid w:val="003F3C54"/>
    <w:rsid w:val="003F3C8C"/>
    <w:rsid w:val="003F3D2A"/>
    <w:rsid w:val="003F4052"/>
    <w:rsid w:val="003F410C"/>
    <w:rsid w:val="003F41C0"/>
    <w:rsid w:val="003F442C"/>
    <w:rsid w:val="003F4800"/>
    <w:rsid w:val="003F4B22"/>
    <w:rsid w:val="003F4DF0"/>
    <w:rsid w:val="003F5359"/>
    <w:rsid w:val="003F5691"/>
    <w:rsid w:val="003F5901"/>
    <w:rsid w:val="003F5F81"/>
    <w:rsid w:val="003F64FE"/>
    <w:rsid w:val="003F6642"/>
    <w:rsid w:val="003F68AE"/>
    <w:rsid w:val="003F6A9C"/>
    <w:rsid w:val="003F6B70"/>
    <w:rsid w:val="003F6B9D"/>
    <w:rsid w:val="003F6BA7"/>
    <w:rsid w:val="003F6F14"/>
    <w:rsid w:val="003F7134"/>
    <w:rsid w:val="003F7191"/>
    <w:rsid w:val="003F71F9"/>
    <w:rsid w:val="003F7539"/>
    <w:rsid w:val="003F77C4"/>
    <w:rsid w:val="003F79F5"/>
    <w:rsid w:val="00400477"/>
    <w:rsid w:val="004005BE"/>
    <w:rsid w:val="004006C7"/>
    <w:rsid w:val="0040076F"/>
    <w:rsid w:val="00400A75"/>
    <w:rsid w:val="0040139D"/>
    <w:rsid w:val="004014CE"/>
    <w:rsid w:val="00401A5F"/>
    <w:rsid w:val="00401A64"/>
    <w:rsid w:val="00401AB9"/>
    <w:rsid w:val="00401BCF"/>
    <w:rsid w:val="00402C30"/>
    <w:rsid w:val="0040320F"/>
    <w:rsid w:val="00403485"/>
    <w:rsid w:val="00403876"/>
    <w:rsid w:val="00403BE4"/>
    <w:rsid w:val="00403DFE"/>
    <w:rsid w:val="004041D3"/>
    <w:rsid w:val="0040480E"/>
    <w:rsid w:val="00404907"/>
    <w:rsid w:val="00404952"/>
    <w:rsid w:val="004049BF"/>
    <w:rsid w:val="00404C88"/>
    <w:rsid w:val="00404EF1"/>
    <w:rsid w:val="004054C5"/>
    <w:rsid w:val="00405691"/>
    <w:rsid w:val="00405913"/>
    <w:rsid w:val="00405A5A"/>
    <w:rsid w:val="00405C85"/>
    <w:rsid w:val="00406157"/>
    <w:rsid w:val="004063EC"/>
    <w:rsid w:val="004064BF"/>
    <w:rsid w:val="0040675E"/>
    <w:rsid w:val="00406809"/>
    <w:rsid w:val="00406851"/>
    <w:rsid w:val="00406C23"/>
    <w:rsid w:val="00406F4A"/>
    <w:rsid w:val="00406FF8"/>
    <w:rsid w:val="00407120"/>
    <w:rsid w:val="00407325"/>
    <w:rsid w:val="0040736F"/>
    <w:rsid w:val="00407B17"/>
    <w:rsid w:val="004100C5"/>
    <w:rsid w:val="004110A1"/>
    <w:rsid w:val="0041128A"/>
    <w:rsid w:val="004117BE"/>
    <w:rsid w:val="00411AD1"/>
    <w:rsid w:val="00411C4E"/>
    <w:rsid w:val="004120D8"/>
    <w:rsid w:val="00412211"/>
    <w:rsid w:val="0041246D"/>
    <w:rsid w:val="00412D08"/>
    <w:rsid w:val="00412EA8"/>
    <w:rsid w:val="0041348A"/>
    <w:rsid w:val="00413E0A"/>
    <w:rsid w:val="00413E37"/>
    <w:rsid w:val="00413E38"/>
    <w:rsid w:val="004145B0"/>
    <w:rsid w:val="00414684"/>
    <w:rsid w:val="00414B13"/>
    <w:rsid w:val="00414E29"/>
    <w:rsid w:val="0041601D"/>
    <w:rsid w:val="00416467"/>
    <w:rsid w:val="00416A64"/>
    <w:rsid w:val="0041706B"/>
    <w:rsid w:val="00417123"/>
    <w:rsid w:val="00417697"/>
    <w:rsid w:val="00417BFE"/>
    <w:rsid w:val="0042025D"/>
    <w:rsid w:val="004202D4"/>
    <w:rsid w:val="00420A43"/>
    <w:rsid w:val="00420F9D"/>
    <w:rsid w:val="00421584"/>
    <w:rsid w:val="00421A0B"/>
    <w:rsid w:val="00421AA3"/>
    <w:rsid w:val="00421ECE"/>
    <w:rsid w:val="00422148"/>
    <w:rsid w:val="00422378"/>
    <w:rsid w:val="004224BA"/>
    <w:rsid w:val="00422657"/>
    <w:rsid w:val="00422B7E"/>
    <w:rsid w:val="0042303F"/>
    <w:rsid w:val="004230D3"/>
    <w:rsid w:val="00423661"/>
    <w:rsid w:val="004238AC"/>
    <w:rsid w:val="004240D7"/>
    <w:rsid w:val="004243A8"/>
    <w:rsid w:val="00424515"/>
    <w:rsid w:val="004246B9"/>
    <w:rsid w:val="00424D44"/>
    <w:rsid w:val="00424DF9"/>
    <w:rsid w:val="00424EE2"/>
    <w:rsid w:val="004253A4"/>
    <w:rsid w:val="0042555E"/>
    <w:rsid w:val="004256EC"/>
    <w:rsid w:val="00425855"/>
    <w:rsid w:val="00425858"/>
    <w:rsid w:val="00425B4B"/>
    <w:rsid w:val="00425BBE"/>
    <w:rsid w:val="00425E8E"/>
    <w:rsid w:val="004260BF"/>
    <w:rsid w:val="0042620B"/>
    <w:rsid w:val="00426429"/>
    <w:rsid w:val="0042713B"/>
    <w:rsid w:val="0042790B"/>
    <w:rsid w:val="00427950"/>
    <w:rsid w:val="00427B3A"/>
    <w:rsid w:val="00427FC9"/>
    <w:rsid w:val="004302BC"/>
    <w:rsid w:val="004305B6"/>
    <w:rsid w:val="0043071B"/>
    <w:rsid w:val="0043087B"/>
    <w:rsid w:val="00430A73"/>
    <w:rsid w:val="00430FA7"/>
    <w:rsid w:val="004314FF"/>
    <w:rsid w:val="004318F0"/>
    <w:rsid w:val="00431E45"/>
    <w:rsid w:val="0043208A"/>
    <w:rsid w:val="00432116"/>
    <w:rsid w:val="0043222D"/>
    <w:rsid w:val="00432A73"/>
    <w:rsid w:val="00432BA8"/>
    <w:rsid w:val="00432D6C"/>
    <w:rsid w:val="004331F3"/>
    <w:rsid w:val="004336CF"/>
    <w:rsid w:val="004336D0"/>
    <w:rsid w:val="00433905"/>
    <w:rsid w:val="00433927"/>
    <w:rsid w:val="00433C11"/>
    <w:rsid w:val="0043419B"/>
    <w:rsid w:val="004341C7"/>
    <w:rsid w:val="0043436F"/>
    <w:rsid w:val="0043500A"/>
    <w:rsid w:val="00435084"/>
    <w:rsid w:val="004350A3"/>
    <w:rsid w:val="00435257"/>
    <w:rsid w:val="004353AC"/>
    <w:rsid w:val="00435636"/>
    <w:rsid w:val="00435937"/>
    <w:rsid w:val="00435C36"/>
    <w:rsid w:val="00435CD1"/>
    <w:rsid w:val="00436127"/>
    <w:rsid w:val="00436306"/>
    <w:rsid w:val="00436342"/>
    <w:rsid w:val="00436594"/>
    <w:rsid w:val="00436600"/>
    <w:rsid w:val="00436BFA"/>
    <w:rsid w:val="00436D31"/>
    <w:rsid w:val="00437502"/>
    <w:rsid w:val="00437788"/>
    <w:rsid w:val="00437A0A"/>
    <w:rsid w:val="00437D78"/>
    <w:rsid w:val="00440102"/>
    <w:rsid w:val="004403D8"/>
    <w:rsid w:val="004403EC"/>
    <w:rsid w:val="00440C20"/>
    <w:rsid w:val="00440DAA"/>
    <w:rsid w:val="00440E29"/>
    <w:rsid w:val="00440F7E"/>
    <w:rsid w:val="0044154C"/>
    <w:rsid w:val="0044170C"/>
    <w:rsid w:val="00441D1F"/>
    <w:rsid w:val="004427A1"/>
    <w:rsid w:val="00442B7F"/>
    <w:rsid w:val="00442C6E"/>
    <w:rsid w:val="00442E0A"/>
    <w:rsid w:val="00443175"/>
    <w:rsid w:val="004435B4"/>
    <w:rsid w:val="0044376A"/>
    <w:rsid w:val="00443993"/>
    <w:rsid w:val="00443AB0"/>
    <w:rsid w:val="00443ADB"/>
    <w:rsid w:val="00443BFB"/>
    <w:rsid w:val="00443C37"/>
    <w:rsid w:val="00443CBE"/>
    <w:rsid w:val="00443F5A"/>
    <w:rsid w:val="004440CA"/>
    <w:rsid w:val="004443F3"/>
    <w:rsid w:val="004444C5"/>
    <w:rsid w:val="00444AD2"/>
    <w:rsid w:val="00444D92"/>
    <w:rsid w:val="004453F8"/>
    <w:rsid w:val="004453FB"/>
    <w:rsid w:val="00445EDD"/>
    <w:rsid w:val="0044600C"/>
    <w:rsid w:val="00446088"/>
    <w:rsid w:val="004460EF"/>
    <w:rsid w:val="0044612D"/>
    <w:rsid w:val="004463EF"/>
    <w:rsid w:val="0044641C"/>
    <w:rsid w:val="0044656F"/>
    <w:rsid w:val="0044712C"/>
    <w:rsid w:val="004471BE"/>
    <w:rsid w:val="00447318"/>
    <w:rsid w:val="00447505"/>
    <w:rsid w:val="00450237"/>
    <w:rsid w:val="00450353"/>
    <w:rsid w:val="00450378"/>
    <w:rsid w:val="00450683"/>
    <w:rsid w:val="00450921"/>
    <w:rsid w:val="00450D39"/>
    <w:rsid w:val="00450E7C"/>
    <w:rsid w:val="00450FA3"/>
    <w:rsid w:val="004511BD"/>
    <w:rsid w:val="00451374"/>
    <w:rsid w:val="00451377"/>
    <w:rsid w:val="00451415"/>
    <w:rsid w:val="00451449"/>
    <w:rsid w:val="00451486"/>
    <w:rsid w:val="00451A19"/>
    <w:rsid w:val="004521FA"/>
    <w:rsid w:val="00452829"/>
    <w:rsid w:val="00452B08"/>
    <w:rsid w:val="00453038"/>
    <w:rsid w:val="0045342B"/>
    <w:rsid w:val="00453491"/>
    <w:rsid w:val="004534C8"/>
    <w:rsid w:val="00453E2B"/>
    <w:rsid w:val="00453FDF"/>
    <w:rsid w:val="00454366"/>
    <w:rsid w:val="004546E6"/>
    <w:rsid w:val="0045494B"/>
    <w:rsid w:val="00454CCA"/>
    <w:rsid w:val="0045501C"/>
    <w:rsid w:val="00455407"/>
    <w:rsid w:val="0045566A"/>
    <w:rsid w:val="00455967"/>
    <w:rsid w:val="00455FE6"/>
    <w:rsid w:val="00456903"/>
    <w:rsid w:val="00456F24"/>
    <w:rsid w:val="004575C3"/>
    <w:rsid w:val="00457625"/>
    <w:rsid w:val="00457BCC"/>
    <w:rsid w:val="004600A0"/>
    <w:rsid w:val="004607AD"/>
    <w:rsid w:val="004608BC"/>
    <w:rsid w:val="00460962"/>
    <w:rsid w:val="00460C93"/>
    <w:rsid w:val="00460EB1"/>
    <w:rsid w:val="0046122C"/>
    <w:rsid w:val="0046142B"/>
    <w:rsid w:val="004618CB"/>
    <w:rsid w:val="00461900"/>
    <w:rsid w:val="00461AC6"/>
    <w:rsid w:val="00461DE1"/>
    <w:rsid w:val="00461F8D"/>
    <w:rsid w:val="00461FE8"/>
    <w:rsid w:val="0046209F"/>
    <w:rsid w:val="00462576"/>
    <w:rsid w:val="00462B09"/>
    <w:rsid w:val="00462C68"/>
    <w:rsid w:val="00462DD4"/>
    <w:rsid w:val="00462F06"/>
    <w:rsid w:val="00462F37"/>
    <w:rsid w:val="00462F51"/>
    <w:rsid w:val="0046323F"/>
    <w:rsid w:val="0046329C"/>
    <w:rsid w:val="00463539"/>
    <w:rsid w:val="004637C0"/>
    <w:rsid w:val="00463A43"/>
    <w:rsid w:val="004643BB"/>
    <w:rsid w:val="0046458B"/>
    <w:rsid w:val="004648B0"/>
    <w:rsid w:val="00464D92"/>
    <w:rsid w:val="00465100"/>
    <w:rsid w:val="004651D4"/>
    <w:rsid w:val="00465672"/>
    <w:rsid w:val="004659CE"/>
    <w:rsid w:val="00465FA7"/>
    <w:rsid w:val="00466368"/>
    <w:rsid w:val="00466409"/>
    <w:rsid w:val="00466856"/>
    <w:rsid w:val="00466BDC"/>
    <w:rsid w:val="00466D57"/>
    <w:rsid w:val="00466E93"/>
    <w:rsid w:val="004677D2"/>
    <w:rsid w:val="004678FD"/>
    <w:rsid w:val="00467A3B"/>
    <w:rsid w:val="00467A80"/>
    <w:rsid w:val="00467E0D"/>
    <w:rsid w:val="00467F03"/>
    <w:rsid w:val="004701F5"/>
    <w:rsid w:val="00470206"/>
    <w:rsid w:val="00470C20"/>
    <w:rsid w:val="00470E3C"/>
    <w:rsid w:val="00471247"/>
    <w:rsid w:val="00471968"/>
    <w:rsid w:val="004719DD"/>
    <w:rsid w:val="004722AF"/>
    <w:rsid w:val="004723D4"/>
    <w:rsid w:val="00472420"/>
    <w:rsid w:val="00472493"/>
    <w:rsid w:val="0047286C"/>
    <w:rsid w:val="00472907"/>
    <w:rsid w:val="00472B8A"/>
    <w:rsid w:val="00473307"/>
    <w:rsid w:val="00473444"/>
    <w:rsid w:val="004735EB"/>
    <w:rsid w:val="004737A8"/>
    <w:rsid w:val="00473B52"/>
    <w:rsid w:val="00473C77"/>
    <w:rsid w:val="00473E9C"/>
    <w:rsid w:val="004745F2"/>
    <w:rsid w:val="00474624"/>
    <w:rsid w:val="00474AC7"/>
    <w:rsid w:val="00475284"/>
    <w:rsid w:val="00475342"/>
    <w:rsid w:val="00475564"/>
    <w:rsid w:val="004755AC"/>
    <w:rsid w:val="004755D5"/>
    <w:rsid w:val="00475E4D"/>
    <w:rsid w:val="00476032"/>
    <w:rsid w:val="004761F1"/>
    <w:rsid w:val="004762E4"/>
    <w:rsid w:val="00476341"/>
    <w:rsid w:val="0047650A"/>
    <w:rsid w:val="00476655"/>
    <w:rsid w:val="004770F3"/>
    <w:rsid w:val="00477217"/>
    <w:rsid w:val="004775C2"/>
    <w:rsid w:val="00477688"/>
    <w:rsid w:val="00477966"/>
    <w:rsid w:val="00477D9E"/>
    <w:rsid w:val="00477F9E"/>
    <w:rsid w:val="004800F9"/>
    <w:rsid w:val="00480682"/>
    <w:rsid w:val="00480976"/>
    <w:rsid w:val="00480B41"/>
    <w:rsid w:val="004810B1"/>
    <w:rsid w:val="004811AF"/>
    <w:rsid w:val="0048138D"/>
    <w:rsid w:val="00481818"/>
    <w:rsid w:val="00481A9A"/>
    <w:rsid w:val="004823A3"/>
    <w:rsid w:val="00482EEF"/>
    <w:rsid w:val="0048350C"/>
    <w:rsid w:val="00483754"/>
    <w:rsid w:val="0048385F"/>
    <w:rsid w:val="00483975"/>
    <w:rsid w:val="0048441D"/>
    <w:rsid w:val="00484712"/>
    <w:rsid w:val="00485087"/>
    <w:rsid w:val="0048572E"/>
    <w:rsid w:val="00485745"/>
    <w:rsid w:val="00485896"/>
    <w:rsid w:val="00485A27"/>
    <w:rsid w:val="00485D38"/>
    <w:rsid w:val="00485E92"/>
    <w:rsid w:val="0048652C"/>
    <w:rsid w:val="00486679"/>
    <w:rsid w:val="00486768"/>
    <w:rsid w:val="00486C75"/>
    <w:rsid w:val="00487801"/>
    <w:rsid w:val="00487837"/>
    <w:rsid w:val="0048791C"/>
    <w:rsid w:val="0048797C"/>
    <w:rsid w:val="00487F22"/>
    <w:rsid w:val="00490112"/>
    <w:rsid w:val="00490537"/>
    <w:rsid w:val="00490652"/>
    <w:rsid w:val="00490B6B"/>
    <w:rsid w:val="00491169"/>
    <w:rsid w:val="00491526"/>
    <w:rsid w:val="0049175B"/>
    <w:rsid w:val="00491C98"/>
    <w:rsid w:val="00491E8C"/>
    <w:rsid w:val="0049219C"/>
    <w:rsid w:val="00492774"/>
    <w:rsid w:val="00492E38"/>
    <w:rsid w:val="00492E94"/>
    <w:rsid w:val="004935B4"/>
    <w:rsid w:val="00493C8C"/>
    <w:rsid w:val="00493E56"/>
    <w:rsid w:val="00494090"/>
    <w:rsid w:val="004940A1"/>
    <w:rsid w:val="004940A8"/>
    <w:rsid w:val="0049428A"/>
    <w:rsid w:val="00494588"/>
    <w:rsid w:val="00494815"/>
    <w:rsid w:val="0049517E"/>
    <w:rsid w:val="004954BC"/>
    <w:rsid w:val="0049552A"/>
    <w:rsid w:val="0049615A"/>
    <w:rsid w:val="0049619E"/>
    <w:rsid w:val="004963D8"/>
    <w:rsid w:val="00496532"/>
    <w:rsid w:val="004965D8"/>
    <w:rsid w:val="00496732"/>
    <w:rsid w:val="00496937"/>
    <w:rsid w:val="004974C3"/>
    <w:rsid w:val="00497733"/>
    <w:rsid w:val="004A00DC"/>
    <w:rsid w:val="004A0186"/>
    <w:rsid w:val="004A03AB"/>
    <w:rsid w:val="004A0D70"/>
    <w:rsid w:val="004A0F84"/>
    <w:rsid w:val="004A0F9A"/>
    <w:rsid w:val="004A0FB6"/>
    <w:rsid w:val="004A1320"/>
    <w:rsid w:val="004A164E"/>
    <w:rsid w:val="004A1B26"/>
    <w:rsid w:val="004A1BC9"/>
    <w:rsid w:val="004A1C2C"/>
    <w:rsid w:val="004A1FC0"/>
    <w:rsid w:val="004A1FFE"/>
    <w:rsid w:val="004A20FF"/>
    <w:rsid w:val="004A298E"/>
    <w:rsid w:val="004A2D22"/>
    <w:rsid w:val="004A370A"/>
    <w:rsid w:val="004A38FA"/>
    <w:rsid w:val="004A3EE2"/>
    <w:rsid w:val="004A424F"/>
    <w:rsid w:val="004A4B69"/>
    <w:rsid w:val="004A4D44"/>
    <w:rsid w:val="004A50FC"/>
    <w:rsid w:val="004A571A"/>
    <w:rsid w:val="004A5A6D"/>
    <w:rsid w:val="004A5C62"/>
    <w:rsid w:val="004A6450"/>
    <w:rsid w:val="004A6743"/>
    <w:rsid w:val="004A70B3"/>
    <w:rsid w:val="004A7289"/>
    <w:rsid w:val="004A772A"/>
    <w:rsid w:val="004A7CA3"/>
    <w:rsid w:val="004B07CF"/>
    <w:rsid w:val="004B080E"/>
    <w:rsid w:val="004B09BC"/>
    <w:rsid w:val="004B0D55"/>
    <w:rsid w:val="004B0FBE"/>
    <w:rsid w:val="004B118F"/>
    <w:rsid w:val="004B11D0"/>
    <w:rsid w:val="004B13CD"/>
    <w:rsid w:val="004B15FC"/>
    <w:rsid w:val="004B16EF"/>
    <w:rsid w:val="004B17A4"/>
    <w:rsid w:val="004B1D3B"/>
    <w:rsid w:val="004B2414"/>
    <w:rsid w:val="004B2682"/>
    <w:rsid w:val="004B2B25"/>
    <w:rsid w:val="004B2D10"/>
    <w:rsid w:val="004B2E30"/>
    <w:rsid w:val="004B30D0"/>
    <w:rsid w:val="004B3231"/>
    <w:rsid w:val="004B3B39"/>
    <w:rsid w:val="004B3BE5"/>
    <w:rsid w:val="004B3F28"/>
    <w:rsid w:val="004B3FAD"/>
    <w:rsid w:val="004B4399"/>
    <w:rsid w:val="004B4C1A"/>
    <w:rsid w:val="004B4F3F"/>
    <w:rsid w:val="004B5375"/>
    <w:rsid w:val="004B5672"/>
    <w:rsid w:val="004B59BE"/>
    <w:rsid w:val="004B5B30"/>
    <w:rsid w:val="004B5D1B"/>
    <w:rsid w:val="004B5FA0"/>
    <w:rsid w:val="004B621C"/>
    <w:rsid w:val="004B6753"/>
    <w:rsid w:val="004B68C7"/>
    <w:rsid w:val="004B709C"/>
    <w:rsid w:val="004B7A09"/>
    <w:rsid w:val="004C0001"/>
    <w:rsid w:val="004C0238"/>
    <w:rsid w:val="004C08A4"/>
    <w:rsid w:val="004C09A3"/>
    <w:rsid w:val="004C1100"/>
    <w:rsid w:val="004C15CF"/>
    <w:rsid w:val="004C1C48"/>
    <w:rsid w:val="004C1DEF"/>
    <w:rsid w:val="004C20BF"/>
    <w:rsid w:val="004C2AD2"/>
    <w:rsid w:val="004C2FCF"/>
    <w:rsid w:val="004C307E"/>
    <w:rsid w:val="004C31A1"/>
    <w:rsid w:val="004C33B1"/>
    <w:rsid w:val="004C3A4F"/>
    <w:rsid w:val="004C3C8A"/>
    <w:rsid w:val="004C3F72"/>
    <w:rsid w:val="004C49D1"/>
    <w:rsid w:val="004C545D"/>
    <w:rsid w:val="004C5467"/>
    <w:rsid w:val="004C57ED"/>
    <w:rsid w:val="004C5A2D"/>
    <w:rsid w:val="004C5B13"/>
    <w:rsid w:val="004C5E0C"/>
    <w:rsid w:val="004C6214"/>
    <w:rsid w:val="004C6237"/>
    <w:rsid w:val="004C6695"/>
    <w:rsid w:val="004C6700"/>
    <w:rsid w:val="004C6C5C"/>
    <w:rsid w:val="004C70C1"/>
    <w:rsid w:val="004C721B"/>
    <w:rsid w:val="004C7BFD"/>
    <w:rsid w:val="004D0222"/>
    <w:rsid w:val="004D0BC1"/>
    <w:rsid w:val="004D0CC7"/>
    <w:rsid w:val="004D0EFD"/>
    <w:rsid w:val="004D0FC1"/>
    <w:rsid w:val="004D1007"/>
    <w:rsid w:val="004D12AF"/>
    <w:rsid w:val="004D1515"/>
    <w:rsid w:val="004D1ADB"/>
    <w:rsid w:val="004D1BB3"/>
    <w:rsid w:val="004D1CF3"/>
    <w:rsid w:val="004D20A6"/>
    <w:rsid w:val="004D22B8"/>
    <w:rsid w:val="004D25B7"/>
    <w:rsid w:val="004D2C29"/>
    <w:rsid w:val="004D2D40"/>
    <w:rsid w:val="004D31CA"/>
    <w:rsid w:val="004D3338"/>
    <w:rsid w:val="004D3465"/>
    <w:rsid w:val="004D3E7D"/>
    <w:rsid w:val="004D3F9B"/>
    <w:rsid w:val="004D4102"/>
    <w:rsid w:val="004D4966"/>
    <w:rsid w:val="004D533E"/>
    <w:rsid w:val="004D5D21"/>
    <w:rsid w:val="004D63AD"/>
    <w:rsid w:val="004D67B4"/>
    <w:rsid w:val="004D6869"/>
    <w:rsid w:val="004D6C9E"/>
    <w:rsid w:val="004D6DD5"/>
    <w:rsid w:val="004D7321"/>
    <w:rsid w:val="004D75AD"/>
    <w:rsid w:val="004D79B6"/>
    <w:rsid w:val="004E002B"/>
    <w:rsid w:val="004E00B9"/>
    <w:rsid w:val="004E060F"/>
    <w:rsid w:val="004E074A"/>
    <w:rsid w:val="004E09B8"/>
    <w:rsid w:val="004E0DD5"/>
    <w:rsid w:val="004E0E16"/>
    <w:rsid w:val="004E156C"/>
    <w:rsid w:val="004E1C20"/>
    <w:rsid w:val="004E1CE5"/>
    <w:rsid w:val="004E1F46"/>
    <w:rsid w:val="004E1F60"/>
    <w:rsid w:val="004E2A21"/>
    <w:rsid w:val="004E2BE0"/>
    <w:rsid w:val="004E2BEA"/>
    <w:rsid w:val="004E32E9"/>
    <w:rsid w:val="004E3B6D"/>
    <w:rsid w:val="004E464E"/>
    <w:rsid w:val="004E494E"/>
    <w:rsid w:val="004E4F33"/>
    <w:rsid w:val="004E507F"/>
    <w:rsid w:val="004E5218"/>
    <w:rsid w:val="004E524E"/>
    <w:rsid w:val="004E5323"/>
    <w:rsid w:val="004E5661"/>
    <w:rsid w:val="004E57EA"/>
    <w:rsid w:val="004E5B52"/>
    <w:rsid w:val="004E5E03"/>
    <w:rsid w:val="004E5F84"/>
    <w:rsid w:val="004E5FCE"/>
    <w:rsid w:val="004E6741"/>
    <w:rsid w:val="004E6779"/>
    <w:rsid w:val="004E6DDC"/>
    <w:rsid w:val="004E73A8"/>
    <w:rsid w:val="004E7E1A"/>
    <w:rsid w:val="004E7F8B"/>
    <w:rsid w:val="004F033B"/>
    <w:rsid w:val="004F035F"/>
    <w:rsid w:val="004F0684"/>
    <w:rsid w:val="004F0743"/>
    <w:rsid w:val="004F07C8"/>
    <w:rsid w:val="004F0B7A"/>
    <w:rsid w:val="004F0BBB"/>
    <w:rsid w:val="004F1AE9"/>
    <w:rsid w:val="004F1CC5"/>
    <w:rsid w:val="004F235F"/>
    <w:rsid w:val="004F2836"/>
    <w:rsid w:val="004F2B9E"/>
    <w:rsid w:val="004F3037"/>
    <w:rsid w:val="004F3139"/>
    <w:rsid w:val="004F31EB"/>
    <w:rsid w:val="004F34A3"/>
    <w:rsid w:val="004F34C7"/>
    <w:rsid w:val="004F38A7"/>
    <w:rsid w:val="004F3AD8"/>
    <w:rsid w:val="004F3C30"/>
    <w:rsid w:val="004F3C3D"/>
    <w:rsid w:val="004F3CA3"/>
    <w:rsid w:val="004F3D43"/>
    <w:rsid w:val="004F411C"/>
    <w:rsid w:val="004F46BA"/>
    <w:rsid w:val="004F49F9"/>
    <w:rsid w:val="004F4D07"/>
    <w:rsid w:val="004F4E04"/>
    <w:rsid w:val="004F4E44"/>
    <w:rsid w:val="004F5301"/>
    <w:rsid w:val="004F53A4"/>
    <w:rsid w:val="004F57CC"/>
    <w:rsid w:val="004F652B"/>
    <w:rsid w:val="004F658F"/>
    <w:rsid w:val="004F7073"/>
    <w:rsid w:val="004F7130"/>
    <w:rsid w:val="004F7319"/>
    <w:rsid w:val="004F75CE"/>
    <w:rsid w:val="004F7A34"/>
    <w:rsid w:val="004F7DB1"/>
    <w:rsid w:val="00500D6B"/>
    <w:rsid w:val="00500FAA"/>
    <w:rsid w:val="0050106A"/>
    <w:rsid w:val="005014D6"/>
    <w:rsid w:val="0050173B"/>
    <w:rsid w:val="005017BF"/>
    <w:rsid w:val="00501931"/>
    <w:rsid w:val="00501945"/>
    <w:rsid w:val="005019B1"/>
    <w:rsid w:val="00501F98"/>
    <w:rsid w:val="0050216F"/>
    <w:rsid w:val="00502740"/>
    <w:rsid w:val="00502A94"/>
    <w:rsid w:val="00503359"/>
    <w:rsid w:val="005037C4"/>
    <w:rsid w:val="00503A64"/>
    <w:rsid w:val="005045C8"/>
    <w:rsid w:val="00504740"/>
    <w:rsid w:val="00504ADC"/>
    <w:rsid w:val="00504E13"/>
    <w:rsid w:val="00505CDA"/>
    <w:rsid w:val="00505D87"/>
    <w:rsid w:val="0050617A"/>
    <w:rsid w:val="00506646"/>
    <w:rsid w:val="00506AC9"/>
    <w:rsid w:val="00506E13"/>
    <w:rsid w:val="00507018"/>
    <w:rsid w:val="005070AB"/>
    <w:rsid w:val="005073FF"/>
    <w:rsid w:val="0050768D"/>
    <w:rsid w:val="00507984"/>
    <w:rsid w:val="00507CCE"/>
    <w:rsid w:val="0051005C"/>
    <w:rsid w:val="0051133B"/>
    <w:rsid w:val="00511DE6"/>
    <w:rsid w:val="00512380"/>
    <w:rsid w:val="005123F2"/>
    <w:rsid w:val="00512406"/>
    <w:rsid w:val="005128A5"/>
    <w:rsid w:val="00512B40"/>
    <w:rsid w:val="00512CA0"/>
    <w:rsid w:val="00512D56"/>
    <w:rsid w:val="00512D7E"/>
    <w:rsid w:val="00513688"/>
    <w:rsid w:val="005137AA"/>
    <w:rsid w:val="00513C2B"/>
    <w:rsid w:val="00513E8B"/>
    <w:rsid w:val="00513E9C"/>
    <w:rsid w:val="00513F76"/>
    <w:rsid w:val="00513FA2"/>
    <w:rsid w:val="00514116"/>
    <w:rsid w:val="00514385"/>
    <w:rsid w:val="00514817"/>
    <w:rsid w:val="00514BFF"/>
    <w:rsid w:val="00514FB7"/>
    <w:rsid w:val="00515055"/>
    <w:rsid w:val="00515C3E"/>
    <w:rsid w:val="00515F4B"/>
    <w:rsid w:val="00516174"/>
    <w:rsid w:val="0051627F"/>
    <w:rsid w:val="005163DB"/>
    <w:rsid w:val="00516413"/>
    <w:rsid w:val="0051647F"/>
    <w:rsid w:val="0051663C"/>
    <w:rsid w:val="005167FF"/>
    <w:rsid w:val="0051763F"/>
    <w:rsid w:val="00517C6D"/>
    <w:rsid w:val="005204CE"/>
    <w:rsid w:val="00520637"/>
    <w:rsid w:val="005206D6"/>
    <w:rsid w:val="00520EA7"/>
    <w:rsid w:val="00521198"/>
    <w:rsid w:val="00521746"/>
    <w:rsid w:val="005217FA"/>
    <w:rsid w:val="005218F1"/>
    <w:rsid w:val="00521A61"/>
    <w:rsid w:val="00521D11"/>
    <w:rsid w:val="00521D71"/>
    <w:rsid w:val="00521E39"/>
    <w:rsid w:val="00521FFB"/>
    <w:rsid w:val="00522008"/>
    <w:rsid w:val="005222C3"/>
    <w:rsid w:val="0052248B"/>
    <w:rsid w:val="0052294E"/>
    <w:rsid w:val="0052296F"/>
    <w:rsid w:val="00522D3B"/>
    <w:rsid w:val="00522DA0"/>
    <w:rsid w:val="00522E53"/>
    <w:rsid w:val="00522F47"/>
    <w:rsid w:val="005230E5"/>
    <w:rsid w:val="00523262"/>
    <w:rsid w:val="0052397D"/>
    <w:rsid w:val="00523C41"/>
    <w:rsid w:val="00523C49"/>
    <w:rsid w:val="00523D11"/>
    <w:rsid w:val="00523D4A"/>
    <w:rsid w:val="00523DC3"/>
    <w:rsid w:val="00524494"/>
    <w:rsid w:val="005247BE"/>
    <w:rsid w:val="00524BFD"/>
    <w:rsid w:val="005250BC"/>
    <w:rsid w:val="005253B1"/>
    <w:rsid w:val="005255FB"/>
    <w:rsid w:val="005256CC"/>
    <w:rsid w:val="005256CF"/>
    <w:rsid w:val="0052582E"/>
    <w:rsid w:val="0052583B"/>
    <w:rsid w:val="005258E5"/>
    <w:rsid w:val="00525C3B"/>
    <w:rsid w:val="005264B2"/>
    <w:rsid w:val="00526B3D"/>
    <w:rsid w:val="00526C5E"/>
    <w:rsid w:val="00526D16"/>
    <w:rsid w:val="00526DD2"/>
    <w:rsid w:val="0052738A"/>
    <w:rsid w:val="00527CF9"/>
    <w:rsid w:val="00527D54"/>
    <w:rsid w:val="00527FDE"/>
    <w:rsid w:val="00530367"/>
    <w:rsid w:val="005305F1"/>
    <w:rsid w:val="005309A1"/>
    <w:rsid w:val="0053103A"/>
    <w:rsid w:val="00531193"/>
    <w:rsid w:val="005311F7"/>
    <w:rsid w:val="00531246"/>
    <w:rsid w:val="00531346"/>
    <w:rsid w:val="00531368"/>
    <w:rsid w:val="005316BB"/>
    <w:rsid w:val="00531837"/>
    <w:rsid w:val="00531B4E"/>
    <w:rsid w:val="0053299C"/>
    <w:rsid w:val="00532C3C"/>
    <w:rsid w:val="00532FE7"/>
    <w:rsid w:val="00533408"/>
    <w:rsid w:val="005336B3"/>
    <w:rsid w:val="0053378D"/>
    <w:rsid w:val="005337A1"/>
    <w:rsid w:val="005338F6"/>
    <w:rsid w:val="00533B50"/>
    <w:rsid w:val="00534258"/>
    <w:rsid w:val="005347C5"/>
    <w:rsid w:val="00534EEE"/>
    <w:rsid w:val="005353FB"/>
    <w:rsid w:val="0053546B"/>
    <w:rsid w:val="005354CD"/>
    <w:rsid w:val="00535C25"/>
    <w:rsid w:val="005364C4"/>
    <w:rsid w:val="00536AF0"/>
    <w:rsid w:val="00536BC5"/>
    <w:rsid w:val="00536CBD"/>
    <w:rsid w:val="005371C3"/>
    <w:rsid w:val="005372BD"/>
    <w:rsid w:val="00537A3F"/>
    <w:rsid w:val="00537CA8"/>
    <w:rsid w:val="00537F64"/>
    <w:rsid w:val="00540108"/>
    <w:rsid w:val="00540225"/>
    <w:rsid w:val="005406D0"/>
    <w:rsid w:val="00540C17"/>
    <w:rsid w:val="00541451"/>
    <w:rsid w:val="0054187C"/>
    <w:rsid w:val="00541D4F"/>
    <w:rsid w:val="00541EA4"/>
    <w:rsid w:val="00542022"/>
    <w:rsid w:val="00542E3B"/>
    <w:rsid w:val="005435BB"/>
    <w:rsid w:val="0054365B"/>
    <w:rsid w:val="00543810"/>
    <w:rsid w:val="00543822"/>
    <w:rsid w:val="0054397E"/>
    <w:rsid w:val="00543AD6"/>
    <w:rsid w:val="00543E55"/>
    <w:rsid w:val="0054400A"/>
    <w:rsid w:val="00544C99"/>
    <w:rsid w:val="00544CEA"/>
    <w:rsid w:val="00545089"/>
    <w:rsid w:val="005453B6"/>
    <w:rsid w:val="005453C0"/>
    <w:rsid w:val="005456CB"/>
    <w:rsid w:val="00545754"/>
    <w:rsid w:val="00545BF3"/>
    <w:rsid w:val="0054619D"/>
    <w:rsid w:val="005462C2"/>
    <w:rsid w:val="00546971"/>
    <w:rsid w:val="00546EDA"/>
    <w:rsid w:val="00546F64"/>
    <w:rsid w:val="0054771B"/>
    <w:rsid w:val="00547889"/>
    <w:rsid w:val="0054794E"/>
    <w:rsid w:val="0055048E"/>
    <w:rsid w:val="0055090B"/>
    <w:rsid w:val="005509AA"/>
    <w:rsid w:val="00550E3D"/>
    <w:rsid w:val="00550EF8"/>
    <w:rsid w:val="00550F96"/>
    <w:rsid w:val="005510E1"/>
    <w:rsid w:val="005511B8"/>
    <w:rsid w:val="005517BF"/>
    <w:rsid w:val="005517FE"/>
    <w:rsid w:val="00552080"/>
    <w:rsid w:val="0055215A"/>
    <w:rsid w:val="005523CE"/>
    <w:rsid w:val="00552684"/>
    <w:rsid w:val="00552912"/>
    <w:rsid w:val="00553295"/>
    <w:rsid w:val="00553DBC"/>
    <w:rsid w:val="005540AC"/>
    <w:rsid w:val="0055426E"/>
    <w:rsid w:val="00554356"/>
    <w:rsid w:val="005544D1"/>
    <w:rsid w:val="00554AAD"/>
    <w:rsid w:val="00554F51"/>
    <w:rsid w:val="00555085"/>
    <w:rsid w:val="00555106"/>
    <w:rsid w:val="005553B9"/>
    <w:rsid w:val="00555873"/>
    <w:rsid w:val="00555D7F"/>
    <w:rsid w:val="00556452"/>
    <w:rsid w:val="00556B53"/>
    <w:rsid w:val="00556C6C"/>
    <w:rsid w:val="00556CAE"/>
    <w:rsid w:val="00556EB4"/>
    <w:rsid w:val="005570C7"/>
    <w:rsid w:val="005574EF"/>
    <w:rsid w:val="005577BC"/>
    <w:rsid w:val="00557B60"/>
    <w:rsid w:val="005600D6"/>
    <w:rsid w:val="00560107"/>
    <w:rsid w:val="005602E8"/>
    <w:rsid w:val="005605FA"/>
    <w:rsid w:val="005608D2"/>
    <w:rsid w:val="0056094C"/>
    <w:rsid w:val="00560C0F"/>
    <w:rsid w:val="00560CB0"/>
    <w:rsid w:val="00560CDE"/>
    <w:rsid w:val="00561057"/>
    <w:rsid w:val="005611F3"/>
    <w:rsid w:val="00561889"/>
    <w:rsid w:val="005619CB"/>
    <w:rsid w:val="00561D69"/>
    <w:rsid w:val="00561F94"/>
    <w:rsid w:val="005620C3"/>
    <w:rsid w:val="005621F5"/>
    <w:rsid w:val="00562C74"/>
    <w:rsid w:val="00563039"/>
    <w:rsid w:val="0056317F"/>
    <w:rsid w:val="00563301"/>
    <w:rsid w:val="00563646"/>
    <w:rsid w:val="00563A05"/>
    <w:rsid w:val="00563EED"/>
    <w:rsid w:val="005641DC"/>
    <w:rsid w:val="005642DC"/>
    <w:rsid w:val="005642E0"/>
    <w:rsid w:val="0056453C"/>
    <w:rsid w:val="005651A6"/>
    <w:rsid w:val="00566523"/>
    <w:rsid w:val="0056683C"/>
    <w:rsid w:val="005678ED"/>
    <w:rsid w:val="00567E0C"/>
    <w:rsid w:val="005700AC"/>
    <w:rsid w:val="005701E4"/>
    <w:rsid w:val="005702B8"/>
    <w:rsid w:val="00570B24"/>
    <w:rsid w:val="005713FF"/>
    <w:rsid w:val="005717B3"/>
    <w:rsid w:val="00571B96"/>
    <w:rsid w:val="00571BB6"/>
    <w:rsid w:val="00571D40"/>
    <w:rsid w:val="00571F17"/>
    <w:rsid w:val="00572279"/>
    <w:rsid w:val="00572331"/>
    <w:rsid w:val="00572798"/>
    <w:rsid w:val="0057287E"/>
    <w:rsid w:val="00572B01"/>
    <w:rsid w:val="005735E6"/>
    <w:rsid w:val="00573617"/>
    <w:rsid w:val="00573792"/>
    <w:rsid w:val="00573817"/>
    <w:rsid w:val="005739B8"/>
    <w:rsid w:val="00573E9F"/>
    <w:rsid w:val="00573EE1"/>
    <w:rsid w:val="00574073"/>
    <w:rsid w:val="005743A4"/>
    <w:rsid w:val="0057441E"/>
    <w:rsid w:val="005748A6"/>
    <w:rsid w:val="005748C6"/>
    <w:rsid w:val="00574C29"/>
    <w:rsid w:val="00574C89"/>
    <w:rsid w:val="00574D6B"/>
    <w:rsid w:val="00574DE7"/>
    <w:rsid w:val="00575155"/>
    <w:rsid w:val="005751B1"/>
    <w:rsid w:val="005751FC"/>
    <w:rsid w:val="00575500"/>
    <w:rsid w:val="00575607"/>
    <w:rsid w:val="005756A1"/>
    <w:rsid w:val="005756D1"/>
    <w:rsid w:val="005757D7"/>
    <w:rsid w:val="00575BD6"/>
    <w:rsid w:val="00575C6D"/>
    <w:rsid w:val="00575CA8"/>
    <w:rsid w:val="00576143"/>
    <w:rsid w:val="00576238"/>
    <w:rsid w:val="005767E5"/>
    <w:rsid w:val="00576E04"/>
    <w:rsid w:val="00576E7B"/>
    <w:rsid w:val="00576EBE"/>
    <w:rsid w:val="00576F09"/>
    <w:rsid w:val="0057708B"/>
    <w:rsid w:val="0057764F"/>
    <w:rsid w:val="005801F8"/>
    <w:rsid w:val="0058068A"/>
    <w:rsid w:val="00581033"/>
    <w:rsid w:val="00581286"/>
    <w:rsid w:val="005816B9"/>
    <w:rsid w:val="005817CC"/>
    <w:rsid w:val="00581876"/>
    <w:rsid w:val="00581D2F"/>
    <w:rsid w:val="00581E6F"/>
    <w:rsid w:val="00581F6D"/>
    <w:rsid w:val="005820C6"/>
    <w:rsid w:val="005822D1"/>
    <w:rsid w:val="005823FB"/>
    <w:rsid w:val="00582470"/>
    <w:rsid w:val="00582F87"/>
    <w:rsid w:val="005831D2"/>
    <w:rsid w:val="0058335A"/>
    <w:rsid w:val="005835DE"/>
    <w:rsid w:val="005837E0"/>
    <w:rsid w:val="00583860"/>
    <w:rsid w:val="00583EBE"/>
    <w:rsid w:val="005840F0"/>
    <w:rsid w:val="0058438B"/>
    <w:rsid w:val="0058456E"/>
    <w:rsid w:val="00584633"/>
    <w:rsid w:val="00584666"/>
    <w:rsid w:val="00584802"/>
    <w:rsid w:val="0058485F"/>
    <w:rsid w:val="00584C29"/>
    <w:rsid w:val="00585416"/>
    <w:rsid w:val="0058556B"/>
    <w:rsid w:val="00585A5D"/>
    <w:rsid w:val="00585AF0"/>
    <w:rsid w:val="00585E6C"/>
    <w:rsid w:val="00585ED5"/>
    <w:rsid w:val="00585ED9"/>
    <w:rsid w:val="00586056"/>
    <w:rsid w:val="005863A4"/>
    <w:rsid w:val="005866E6"/>
    <w:rsid w:val="005869F5"/>
    <w:rsid w:val="00586B9C"/>
    <w:rsid w:val="00586D5B"/>
    <w:rsid w:val="00586E7A"/>
    <w:rsid w:val="00587365"/>
    <w:rsid w:val="0058747D"/>
    <w:rsid w:val="005874A6"/>
    <w:rsid w:val="00587736"/>
    <w:rsid w:val="0058775A"/>
    <w:rsid w:val="00587940"/>
    <w:rsid w:val="00587C68"/>
    <w:rsid w:val="00590516"/>
    <w:rsid w:val="0059072F"/>
    <w:rsid w:val="0059096A"/>
    <w:rsid w:val="00590A0F"/>
    <w:rsid w:val="00591093"/>
    <w:rsid w:val="00591322"/>
    <w:rsid w:val="0059139C"/>
    <w:rsid w:val="0059146E"/>
    <w:rsid w:val="00591E69"/>
    <w:rsid w:val="005921BB"/>
    <w:rsid w:val="0059253C"/>
    <w:rsid w:val="00592558"/>
    <w:rsid w:val="0059309F"/>
    <w:rsid w:val="00593704"/>
    <w:rsid w:val="00593B50"/>
    <w:rsid w:val="00593BAA"/>
    <w:rsid w:val="00593DA0"/>
    <w:rsid w:val="00594322"/>
    <w:rsid w:val="0059452E"/>
    <w:rsid w:val="0059460A"/>
    <w:rsid w:val="005946BE"/>
    <w:rsid w:val="005952F1"/>
    <w:rsid w:val="0059568C"/>
    <w:rsid w:val="005957DF"/>
    <w:rsid w:val="00595A44"/>
    <w:rsid w:val="00595B83"/>
    <w:rsid w:val="00595DAC"/>
    <w:rsid w:val="00595FCD"/>
    <w:rsid w:val="0059611B"/>
    <w:rsid w:val="0059611C"/>
    <w:rsid w:val="0059738C"/>
    <w:rsid w:val="005973ED"/>
    <w:rsid w:val="00597401"/>
    <w:rsid w:val="00597763"/>
    <w:rsid w:val="0059788E"/>
    <w:rsid w:val="00597B39"/>
    <w:rsid w:val="005A086D"/>
    <w:rsid w:val="005A0971"/>
    <w:rsid w:val="005A142E"/>
    <w:rsid w:val="005A16BB"/>
    <w:rsid w:val="005A1837"/>
    <w:rsid w:val="005A220A"/>
    <w:rsid w:val="005A2364"/>
    <w:rsid w:val="005A2D42"/>
    <w:rsid w:val="005A2E4D"/>
    <w:rsid w:val="005A2ECA"/>
    <w:rsid w:val="005A2F98"/>
    <w:rsid w:val="005A3A74"/>
    <w:rsid w:val="005A3BBE"/>
    <w:rsid w:val="005A3D47"/>
    <w:rsid w:val="005A3D7A"/>
    <w:rsid w:val="005A4037"/>
    <w:rsid w:val="005A45DA"/>
    <w:rsid w:val="005A4910"/>
    <w:rsid w:val="005A4E76"/>
    <w:rsid w:val="005A4ECE"/>
    <w:rsid w:val="005A50B3"/>
    <w:rsid w:val="005A5342"/>
    <w:rsid w:val="005A53DF"/>
    <w:rsid w:val="005A563C"/>
    <w:rsid w:val="005A56D2"/>
    <w:rsid w:val="005A5B3B"/>
    <w:rsid w:val="005A5B45"/>
    <w:rsid w:val="005A5DD5"/>
    <w:rsid w:val="005A60DB"/>
    <w:rsid w:val="005A622D"/>
    <w:rsid w:val="005A6ABC"/>
    <w:rsid w:val="005A6ADD"/>
    <w:rsid w:val="005A6DAA"/>
    <w:rsid w:val="005A71BD"/>
    <w:rsid w:val="005A74ED"/>
    <w:rsid w:val="005A7899"/>
    <w:rsid w:val="005A7941"/>
    <w:rsid w:val="005A7D00"/>
    <w:rsid w:val="005B008E"/>
    <w:rsid w:val="005B021B"/>
    <w:rsid w:val="005B0977"/>
    <w:rsid w:val="005B0A20"/>
    <w:rsid w:val="005B0CC8"/>
    <w:rsid w:val="005B0DB3"/>
    <w:rsid w:val="005B1419"/>
    <w:rsid w:val="005B1485"/>
    <w:rsid w:val="005B1631"/>
    <w:rsid w:val="005B2136"/>
    <w:rsid w:val="005B252B"/>
    <w:rsid w:val="005B26BF"/>
    <w:rsid w:val="005B2755"/>
    <w:rsid w:val="005B2828"/>
    <w:rsid w:val="005B2931"/>
    <w:rsid w:val="005B2AFC"/>
    <w:rsid w:val="005B2E55"/>
    <w:rsid w:val="005B3280"/>
    <w:rsid w:val="005B3AA7"/>
    <w:rsid w:val="005B3C35"/>
    <w:rsid w:val="005B3F28"/>
    <w:rsid w:val="005B43D8"/>
    <w:rsid w:val="005B45A8"/>
    <w:rsid w:val="005B5249"/>
    <w:rsid w:val="005B5B67"/>
    <w:rsid w:val="005B5C60"/>
    <w:rsid w:val="005B5D3E"/>
    <w:rsid w:val="005B5F8C"/>
    <w:rsid w:val="005B64E2"/>
    <w:rsid w:val="005B65C4"/>
    <w:rsid w:val="005B6D07"/>
    <w:rsid w:val="005B6D60"/>
    <w:rsid w:val="005B6DD1"/>
    <w:rsid w:val="005B7047"/>
    <w:rsid w:val="005B7122"/>
    <w:rsid w:val="005B72BE"/>
    <w:rsid w:val="005B75A8"/>
    <w:rsid w:val="005B77E6"/>
    <w:rsid w:val="005B7B62"/>
    <w:rsid w:val="005B7BFE"/>
    <w:rsid w:val="005C0464"/>
    <w:rsid w:val="005C0583"/>
    <w:rsid w:val="005C07C7"/>
    <w:rsid w:val="005C0B70"/>
    <w:rsid w:val="005C102D"/>
    <w:rsid w:val="005C115B"/>
    <w:rsid w:val="005C1C76"/>
    <w:rsid w:val="005C2701"/>
    <w:rsid w:val="005C2A37"/>
    <w:rsid w:val="005C2C8B"/>
    <w:rsid w:val="005C2CB1"/>
    <w:rsid w:val="005C2E2D"/>
    <w:rsid w:val="005C3667"/>
    <w:rsid w:val="005C37E1"/>
    <w:rsid w:val="005C3A8D"/>
    <w:rsid w:val="005C3F4D"/>
    <w:rsid w:val="005C46EC"/>
    <w:rsid w:val="005C4BC8"/>
    <w:rsid w:val="005C4FF6"/>
    <w:rsid w:val="005C509C"/>
    <w:rsid w:val="005C5D91"/>
    <w:rsid w:val="005C5E8D"/>
    <w:rsid w:val="005C618C"/>
    <w:rsid w:val="005C635B"/>
    <w:rsid w:val="005C6429"/>
    <w:rsid w:val="005C683E"/>
    <w:rsid w:val="005C687A"/>
    <w:rsid w:val="005C6C60"/>
    <w:rsid w:val="005C6CAF"/>
    <w:rsid w:val="005C7260"/>
    <w:rsid w:val="005C7519"/>
    <w:rsid w:val="005C751E"/>
    <w:rsid w:val="005C7F45"/>
    <w:rsid w:val="005D04A5"/>
    <w:rsid w:val="005D0503"/>
    <w:rsid w:val="005D0743"/>
    <w:rsid w:val="005D0A58"/>
    <w:rsid w:val="005D0BEB"/>
    <w:rsid w:val="005D0C9D"/>
    <w:rsid w:val="005D0FE9"/>
    <w:rsid w:val="005D11CB"/>
    <w:rsid w:val="005D14D5"/>
    <w:rsid w:val="005D1F14"/>
    <w:rsid w:val="005D2018"/>
    <w:rsid w:val="005D2111"/>
    <w:rsid w:val="005D24C3"/>
    <w:rsid w:val="005D2651"/>
    <w:rsid w:val="005D2A75"/>
    <w:rsid w:val="005D2AD0"/>
    <w:rsid w:val="005D3543"/>
    <w:rsid w:val="005D3648"/>
    <w:rsid w:val="005D3C13"/>
    <w:rsid w:val="005D3E13"/>
    <w:rsid w:val="005D517B"/>
    <w:rsid w:val="005D51CA"/>
    <w:rsid w:val="005D5378"/>
    <w:rsid w:val="005D5C1E"/>
    <w:rsid w:val="005D5E57"/>
    <w:rsid w:val="005D5F59"/>
    <w:rsid w:val="005D639C"/>
    <w:rsid w:val="005D63C0"/>
    <w:rsid w:val="005D64BF"/>
    <w:rsid w:val="005D64CE"/>
    <w:rsid w:val="005D650E"/>
    <w:rsid w:val="005D658E"/>
    <w:rsid w:val="005D65D8"/>
    <w:rsid w:val="005D6633"/>
    <w:rsid w:val="005D664E"/>
    <w:rsid w:val="005D707E"/>
    <w:rsid w:val="005E0A12"/>
    <w:rsid w:val="005E0A68"/>
    <w:rsid w:val="005E0F88"/>
    <w:rsid w:val="005E18F8"/>
    <w:rsid w:val="005E2582"/>
    <w:rsid w:val="005E284E"/>
    <w:rsid w:val="005E28E9"/>
    <w:rsid w:val="005E309C"/>
    <w:rsid w:val="005E3266"/>
    <w:rsid w:val="005E33B8"/>
    <w:rsid w:val="005E3D12"/>
    <w:rsid w:val="005E3ED4"/>
    <w:rsid w:val="005E3F46"/>
    <w:rsid w:val="005E42DC"/>
    <w:rsid w:val="005E48D3"/>
    <w:rsid w:val="005E4A2F"/>
    <w:rsid w:val="005E536A"/>
    <w:rsid w:val="005E545C"/>
    <w:rsid w:val="005E5917"/>
    <w:rsid w:val="005E5A85"/>
    <w:rsid w:val="005E5F42"/>
    <w:rsid w:val="005E6180"/>
    <w:rsid w:val="005E6202"/>
    <w:rsid w:val="005E6511"/>
    <w:rsid w:val="005E66AA"/>
    <w:rsid w:val="005E66E1"/>
    <w:rsid w:val="005E6C58"/>
    <w:rsid w:val="005E6D19"/>
    <w:rsid w:val="005E744E"/>
    <w:rsid w:val="005E7517"/>
    <w:rsid w:val="005E7C27"/>
    <w:rsid w:val="005F02CD"/>
    <w:rsid w:val="005F0395"/>
    <w:rsid w:val="005F0625"/>
    <w:rsid w:val="005F0E41"/>
    <w:rsid w:val="005F1893"/>
    <w:rsid w:val="005F1E73"/>
    <w:rsid w:val="005F1F63"/>
    <w:rsid w:val="005F1FEA"/>
    <w:rsid w:val="005F2954"/>
    <w:rsid w:val="005F2A27"/>
    <w:rsid w:val="005F2D59"/>
    <w:rsid w:val="005F36DC"/>
    <w:rsid w:val="005F3E3A"/>
    <w:rsid w:val="005F43FA"/>
    <w:rsid w:val="005F48F8"/>
    <w:rsid w:val="005F528F"/>
    <w:rsid w:val="005F541E"/>
    <w:rsid w:val="005F5616"/>
    <w:rsid w:val="005F5A20"/>
    <w:rsid w:val="005F5B3F"/>
    <w:rsid w:val="005F5F07"/>
    <w:rsid w:val="005F5FB2"/>
    <w:rsid w:val="005F627D"/>
    <w:rsid w:val="005F6688"/>
    <w:rsid w:val="005F6711"/>
    <w:rsid w:val="005F673B"/>
    <w:rsid w:val="005F69C4"/>
    <w:rsid w:val="005F6C4D"/>
    <w:rsid w:val="005F6CDF"/>
    <w:rsid w:val="005F7181"/>
    <w:rsid w:val="005F73E0"/>
    <w:rsid w:val="005F73E6"/>
    <w:rsid w:val="005F74C3"/>
    <w:rsid w:val="005F799C"/>
    <w:rsid w:val="005F7B51"/>
    <w:rsid w:val="00600019"/>
    <w:rsid w:val="006003CB"/>
    <w:rsid w:val="006005F5"/>
    <w:rsid w:val="006006DF"/>
    <w:rsid w:val="00600855"/>
    <w:rsid w:val="006009F4"/>
    <w:rsid w:val="00600CB7"/>
    <w:rsid w:val="00600D89"/>
    <w:rsid w:val="00600F2E"/>
    <w:rsid w:val="00601112"/>
    <w:rsid w:val="00601617"/>
    <w:rsid w:val="006019A0"/>
    <w:rsid w:val="00601B3E"/>
    <w:rsid w:val="00601B83"/>
    <w:rsid w:val="00601D87"/>
    <w:rsid w:val="00602793"/>
    <w:rsid w:val="006029A0"/>
    <w:rsid w:val="00602A7E"/>
    <w:rsid w:val="00602BA9"/>
    <w:rsid w:val="00602CFA"/>
    <w:rsid w:val="00602DF8"/>
    <w:rsid w:val="006031E1"/>
    <w:rsid w:val="00603237"/>
    <w:rsid w:val="00603543"/>
    <w:rsid w:val="00603866"/>
    <w:rsid w:val="00603C5C"/>
    <w:rsid w:val="006046C1"/>
    <w:rsid w:val="00604BA8"/>
    <w:rsid w:val="00604BD2"/>
    <w:rsid w:val="00604F10"/>
    <w:rsid w:val="00605422"/>
    <w:rsid w:val="00605436"/>
    <w:rsid w:val="00605545"/>
    <w:rsid w:val="00605679"/>
    <w:rsid w:val="00605DF9"/>
    <w:rsid w:val="00605E39"/>
    <w:rsid w:val="00606419"/>
    <w:rsid w:val="006066E3"/>
    <w:rsid w:val="0060697C"/>
    <w:rsid w:val="00606A43"/>
    <w:rsid w:val="00606BA4"/>
    <w:rsid w:val="006075D7"/>
    <w:rsid w:val="00607821"/>
    <w:rsid w:val="00607908"/>
    <w:rsid w:val="0061014E"/>
    <w:rsid w:val="0061030B"/>
    <w:rsid w:val="00610546"/>
    <w:rsid w:val="006106CB"/>
    <w:rsid w:val="006109F2"/>
    <w:rsid w:val="00610B98"/>
    <w:rsid w:val="00610BA3"/>
    <w:rsid w:val="00610C72"/>
    <w:rsid w:val="00610CAA"/>
    <w:rsid w:val="00611048"/>
    <w:rsid w:val="00611664"/>
    <w:rsid w:val="00611A20"/>
    <w:rsid w:val="00611DBC"/>
    <w:rsid w:val="00611DFF"/>
    <w:rsid w:val="00611EA9"/>
    <w:rsid w:val="00612325"/>
    <w:rsid w:val="00612466"/>
    <w:rsid w:val="0061326E"/>
    <w:rsid w:val="006133ED"/>
    <w:rsid w:val="00613450"/>
    <w:rsid w:val="00613649"/>
    <w:rsid w:val="00613AD5"/>
    <w:rsid w:val="00613FA2"/>
    <w:rsid w:val="0061413E"/>
    <w:rsid w:val="00614A0D"/>
    <w:rsid w:val="00614B6F"/>
    <w:rsid w:val="00614E42"/>
    <w:rsid w:val="00614FDE"/>
    <w:rsid w:val="006150CC"/>
    <w:rsid w:val="00615C75"/>
    <w:rsid w:val="00615C84"/>
    <w:rsid w:val="00615EF5"/>
    <w:rsid w:val="0061645E"/>
    <w:rsid w:val="00616C7F"/>
    <w:rsid w:val="0061700B"/>
    <w:rsid w:val="00617C32"/>
    <w:rsid w:val="00617E33"/>
    <w:rsid w:val="00620002"/>
    <w:rsid w:val="00620706"/>
    <w:rsid w:val="00620905"/>
    <w:rsid w:val="00620CA0"/>
    <w:rsid w:val="00620FC8"/>
    <w:rsid w:val="006210B6"/>
    <w:rsid w:val="006210E1"/>
    <w:rsid w:val="00621376"/>
    <w:rsid w:val="0062146E"/>
    <w:rsid w:val="00621476"/>
    <w:rsid w:val="00621520"/>
    <w:rsid w:val="00621C18"/>
    <w:rsid w:val="00621C35"/>
    <w:rsid w:val="00622A07"/>
    <w:rsid w:val="00622AD4"/>
    <w:rsid w:val="00622B38"/>
    <w:rsid w:val="00622E6F"/>
    <w:rsid w:val="00622F52"/>
    <w:rsid w:val="00623144"/>
    <w:rsid w:val="00623451"/>
    <w:rsid w:val="006239CA"/>
    <w:rsid w:val="006240D3"/>
    <w:rsid w:val="0062417B"/>
    <w:rsid w:val="00624221"/>
    <w:rsid w:val="00624496"/>
    <w:rsid w:val="00624630"/>
    <w:rsid w:val="006247EF"/>
    <w:rsid w:val="00624927"/>
    <w:rsid w:val="0062493F"/>
    <w:rsid w:val="00624B07"/>
    <w:rsid w:val="00624B8C"/>
    <w:rsid w:val="00624C15"/>
    <w:rsid w:val="00624E0B"/>
    <w:rsid w:val="006250AD"/>
    <w:rsid w:val="006257FD"/>
    <w:rsid w:val="00626486"/>
    <w:rsid w:val="006264F2"/>
    <w:rsid w:val="00626BF2"/>
    <w:rsid w:val="00626E8B"/>
    <w:rsid w:val="006272B0"/>
    <w:rsid w:val="006278B4"/>
    <w:rsid w:val="0062790F"/>
    <w:rsid w:val="00627BFE"/>
    <w:rsid w:val="00627DC5"/>
    <w:rsid w:val="00627E76"/>
    <w:rsid w:val="00627F09"/>
    <w:rsid w:val="00627FE9"/>
    <w:rsid w:val="0063019C"/>
    <w:rsid w:val="0063020D"/>
    <w:rsid w:val="00630677"/>
    <w:rsid w:val="00630900"/>
    <w:rsid w:val="00630A0B"/>
    <w:rsid w:val="00630A15"/>
    <w:rsid w:val="00630A17"/>
    <w:rsid w:val="00630D78"/>
    <w:rsid w:val="00630F63"/>
    <w:rsid w:val="00631183"/>
    <w:rsid w:val="006311BB"/>
    <w:rsid w:val="00631907"/>
    <w:rsid w:val="00631C28"/>
    <w:rsid w:val="00631EED"/>
    <w:rsid w:val="00632081"/>
    <w:rsid w:val="006321A2"/>
    <w:rsid w:val="00633039"/>
    <w:rsid w:val="00633157"/>
    <w:rsid w:val="00633271"/>
    <w:rsid w:val="00633BB7"/>
    <w:rsid w:val="00633C2B"/>
    <w:rsid w:val="00634B09"/>
    <w:rsid w:val="00634B57"/>
    <w:rsid w:val="00634DF8"/>
    <w:rsid w:val="00635491"/>
    <w:rsid w:val="006359A3"/>
    <w:rsid w:val="00635AC0"/>
    <w:rsid w:val="00635B89"/>
    <w:rsid w:val="00635DCB"/>
    <w:rsid w:val="00635FF9"/>
    <w:rsid w:val="0063611F"/>
    <w:rsid w:val="00636163"/>
    <w:rsid w:val="00636811"/>
    <w:rsid w:val="00636E8D"/>
    <w:rsid w:val="00637018"/>
    <w:rsid w:val="00637245"/>
    <w:rsid w:val="00637251"/>
    <w:rsid w:val="006372D2"/>
    <w:rsid w:val="00637B8E"/>
    <w:rsid w:val="00640345"/>
    <w:rsid w:val="0064040E"/>
    <w:rsid w:val="00640560"/>
    <w:rsid w:val="006408DC"/>
    <w:rsid w:val="0064121B"/>
    <w:rsid w:val="00641507"/>
    <w:rsid w:val="006417EF"/>
    <w:rsid w:val="006420C2"/>
    <w:rsid w:val="0064244C"/>
    <w:rsid w:val="006425C3"/>
    <w:rsid w:val="0064271B"/>
    <w:rsid w:val="00642B5A"/>
    <w:rsid w:val="00642BC9"/>
    <w:rsid w:val="00643073"/>
    <w:rsid w:val="0064315F"/>
    <w:rsid w:val="00643302"/>
    <w:rsid w:val="00643620"/>
    <w:rsid w:val="00643704"/>
    <w:rsid w:val="00643988"/>
    <w:rsid w:val="00643B70"/>
    <w:rsid w:val="00643FD6"/>
    <w:rsid w:val="006449DA"/>
    <w:rsid w:val="00645111"/>
    <w:rsid w:val="00645285"/>
    <w:rsid w:val="006456DE"/>
    <w:rsid w:val="00645BA1"/>
    <w:rsid w:val="00645EBD"/>
    <w:rsid w:val="00645FBF"/>
    <w:rsid w:val="006469FF"/>
    <w:rsid w:val="00646C68"/>
    <w:rsid w:val="006476C9"/>
    <w:rsid w:val="00647842"/>
    <w:rsid w:val="0064787B"/>
    <w:rsid w:val="00647BCF"/>
    <w:rsid w:val="00647FF9"/>
    <w:rsid w:val="00650B40"/>
    <w:rsid w:val="00650BC3"/>
    <w:rsid w:val="00650E7C"/>
    <w:rsid w:val="00650ECD"/>
    <w:rsid w:val="00651202"/>
    <w:rsid w:val="00651277"/>
    <w:rsid w:val="006513D6"/>
    <w:rsid w:val="006514A3"/>
    <w:rsid w:val="00651561"/>
    <w:rsid w:val="006519DC"/>
    <w:rsid w:val="00651C73"/>
    <w:rsid w:val="00651EB2"/>
    <w:rsid w:val="00652519"/>
    <w:rsid w:val="006525C3"/>
    <w:rsid w:val="00653238"/>
    <w:rsid w:val="0065347A"/>
    <w:rsid w:val="006538AA"/>
    <w:rsid w:val="00653D95"/>
    <w:rsid w:val="006545FC"/>
    <w:rsid w:val="0065472B"/>
    <w:rsid w:val="006547AD"/>
    <w:rsid w:val="00654961"/>
    <w:rsid w:val="00654F0B"/>
    <w:rsid w:val="00654FF4"/>
    <w:rsid w:val="00655731"/>
    <w:rsid w:val="00655A2F"/>
    <w:rsid w:val="00655CD7"/>
    <w:rsid w:val="00655CE8"/>
    <w:rsid w:val="00655FE4"/>
    <w:rsid w:val="006560E2"/>
    <w:rsid w:val="00656255"/>
    <w:rsid w:val="00656345"/>
    <w:rsid w:val="00656EC2"/>
    <w:rsid w:val="0065717E"/>
    <w:rsid w:val="00657383"/>
    <w:rsid w:val="0065773B"/>
    <w:rsid w:val="006578E8"/>
    <w:rsid w:val="00657D0B"/>
    <w:rsid w:val="00660553"/>
    <w:rsid w:val="006605A1"/>
    <w:rsid w:val="00660608"/>
    <w:rsid w:val="00660671"/>
    <w:rsid w:val="006609C1"/>
    <w:rsid w:val="00660A5D"/>
    <w:rsid w:val="00660B0A"/>
    <w:rsid w:val="00660B3F"/>
    <w:rsid w:val="00660C77"/>
    <w:rsid w:val="00660E70"/>
    <w:rsid w:val="006612C2"/>
    <w:rsid w:val="006614BC"/>
    <w:rsid w:val="00661B9E"/>
    <w:rsid w:val="00661CC6"/>
    <w:rsid w:val="00661F2B"/>
    <w:rsid w:val="006620A3"/>
    <w:rsid w:val="006622CD"/>
    <w:rsid w:val="00662B41"/>
    <w:rsid w:val="00663040"/>
    <w:rsid w:val="00663196"/>
    <w:rsid w:val="00663338"/>
    <w:rsid w:val="0066334A"/>
    <w:rsid w:val="0066335E"/>
    <w:rsid w:val="00663630"/>
    <w:rsid w:val="00663839"/>
    <w:rsid w:val="00663A1D"/>
    <w:rsid w:val="00663A59"/>
    <w:rsid w:val="00663CF8"/>
    <w:rsid w:val="00664499"/>
    <w:rsid w:val="0066488A"/>
    <w:rsid w:val="00664FEE"/>
    <w:rsid w:val="006651C1"/>
    <w:rsid w:val="006652D4"/>
    <w:rsid w:val="00665B87"/>
    <w:rsid w:val="00665F1D"/>
    <w:rsid w:val="00666122"/>
    <w:rsid w:val="00666C71"/>
    <w:rsid w:val="0066759E"/>
    <w:rsid w:val="006676B8"/>
    <w:rsid w:val="00667747"/>
    <w:rsid w:val="006678B0"/>
    <w:rsid w:val="00667DD5"/>
    <w:rsid w:val="00667F75"/>
    <w:rsid w:val="0067008A"/>
    <w:rsid w:val="00670800"/>
    <w:rsid w:val="006709F3"/>
    <w:rsid w:val="0067111A"/>
    <w:rsid w:val="00671306"/>
    <w:rsid w:val="00671A5D"/>
    <w:rsid w:val="00671EC5"/>
    <w:rsid w:val="006722DA"/>
    <w:rsid w:val="006723A2"/>
    <w:rsid w:val="006729FA"/>
    <w:rsid w:val="00672A12"/>
    <w:rsid w:val="006732D0"/>
    <w:rsid w:val="00673456"/>
    <w:rsid w:val="006735BD"/>
    <w:rsid w:val="00673A1A"/>
    <w:rsid w:val="00674362"/>
    <w:rsid w:val="00675B44"/>
    <w:rsid w:val="00675D81"/>
    <w:rsid w:val="006764E5"/>
    <w:rsid w:val="00676789"/>
    <w:rsid w:val="00676883"/>
    <w:rsid w:val="00676FAA"/>
    <w:rsid w:val="006770AE"/>
    <w:rsid w:val="00677318"/>
    <w:rsid w:val="0067749A"/>
    <w:rsid w:val="0067778B"/>
    <w:rsid w:val="00677BC9"/>
    <w:rsid w:val="00677CE0"/>
    <w:rsid w:val="00677CF2"/>
    <w:rsid w:val="00680641"/>
    <w:rsid w:val="00680784"/>
    <w:rsid w:val="006807F0"/>
    <w:rsid w:val="006808C2"/>
    <w:rsid w:val="00680F5D"/>
    <w:rsid w:val="00681493"/>
    <w:rsid w:val="006817D1"/>
    <w:rsid w:val="006818B5"/>
    <w:rsid w:val="0068191E"/>
    <w:rsid w:val="006819CE"/>
    <w:rsid w:val="00681A96"/>
    <w:rsid w:val="00681E23"/>
    <w:rsid w:val="006822C8"/>
    <w:rsid w:val="00682429"/>
    <w:rsid w:val="00682685"/>
    <w:rsid w:val="00682738"/>
    <w:rsid w:val="00682FBF"/>
    <w:rsid w:val="006836DD"/>
    <w:rsid w:val="00683733"/>
    <w:rsid w:val="00683B96"/>
    <w:rsid w:val="00683C15"/>
    <w:rsid w:val="00683C7D"/>
    <w:rsid w:val="00683D67"/>
    <w:rsid w:val="00683FCB"/>
    <w:rsid w:val="00684336"/>
    <w:rsid w:val="00684474"/>
    <w:rsid w:val="00684BB7"/>
    <w:rsid w:val="00684D48"/>
    <w:rsid w:val="006852D6"/>
    <w:rsid w:val="00685324"/>
    <w:rsid w:val="00685675"/>
    <w:rsid w:val="00686534"/>
    <w:rsid w:val="00686634"/>
    <w:rsid w:val="006866E1"/>
    <w:rsid w:val="00687325"/>
    <w:rsid w:val="006874DD"/>
    <w:rsid w:val="006878AC"/>
    <w:rsid w:val="00687B71"/>
    <w:rsid w:val="00687D74"/>
    <w:rsid w:val="006902C3"/>
    <w:rsid w:val="006906A8"/>
    <w:rsid w:val="0069076B"/>
    <w:rsid w:val="006908CE"/>
    <w:rsid w:val="0069098E"/>
    <w:rsid w:val="00690AEA"/>
    <w:rsid w:val="006915AF"/>
    <w:rsid w:val="006917D2"/>
    <w:rsid w:val="0069189D"/>
    <w:rsid w:val="0069219E"/>
    <w:rsid w:val="00692707"/>
    <w:rsid w:val="00692784"/>
    <w:rsid w:val="0069282F"/>
    <w:rsid w:val="00693949"/>
    <w:rsid w:val="00693C4E"/>
    <w:rsid w:val="00693C4F"/>
    <w:rsid w:val="006944D1"/>
    <w:rsid w:val="00694F0E"/>
    <w:rsid w:val="00694F48"/>
    <w:rsid w:val="006955BA"/>
    <w:rsid w:val="00695633"/>
    <w:rsid w:val="00695A5A"/>
    <w:rsid w:val="00695B3F"/>
    <w:rsid w:val="00695FED"/>
    <w:rsid w:val="006962EA"/>
    <w:rsid w:val="00696E70"/>
    <w:rsid w:val="0069719E"/>
    <w:rsid w:val="006972B8"/>
    <w:rsid w:val="006977B4"/>
    <w:rsid w:val="006977E0"/>
    <w:rsid w:val="00697807"/>
    <w:rsid w:val="006979C8"/>
    <w:rsid w:val="006A0060"/>
    <w:rsid w:val="006A0499"/>
    <w:rsid w:val="006A06E7"/>
    <w:rsid w:val="006A09AA"/>
    <w:rsid w:val="006A0BE2"/>
    <w:rsid w:val="006A0DB6"/>
    <w:rsid w:val="006A1C27"/>
    <w:rsid w:val="006A1C97"/>
    <w:rsid w:val="006A2033"/>
    <w:rsid w:val="006A263B"/>
    <w:rsid w:val="006A301A"/>
    <w:rsid w:val="006A306C"/>
    <w:rsid w:val="006A30A8"/>
    <w:rsid w:val="006A3464"/>
    <w:rsid w:val="006A368E"/>
    <w:rsid w:val="006A3855"/>
    <w:rsid w:val="006A3D88"/>
    <w:rsid w:val="006A3ED3"/>
    <w:rsid w:val="006A4466"/>
    <w:rsid w:val="006A4581"/>
    <w:rsid w:val="006A45DD"/>
    <w:rsid w:val="006A4EA6"/>
    <w:rsid w:val="006A5270"/>
    <w:rsid w:val="006A55A9"/>
    <w:rsid w:val="006A5B66"/>
    <w:rsid w:val="006A5DA3"/>
    <w:rsid w:val="006A5F2C"/>
    <w:rsid w:val="006A658C"/>
    <w:rsid w:val="006A6B01"/>
    <w:rsid w:val="006A6D5F"/>
    <w:rsid w:val="006A6FA6"/>
    <w:rsid w:val="006A7082"/>
    <w:rsid w:val="006A721E"/>
    <w:rsid w:val="006A733C"/>
    <w:rsid w:val="006A7431"/>
    <w:rsid w:val="006A775F"/>
    <w:rsid w:val="006A7836"/>
    <w:rsid w:val="006A78D4"/>
    <w:rsid w:val="006A7D92"/>
    <w:rsid w:val="006A7E14"/>
    <w:rsid w:val="006B0686"/>
    <w:rsid w:val="006B10E8"/>
    <w:rsid w:val="006B1225"/>
    <w:rsid w:val="006B124D"/>
    <w:rsid w:val="006B1271"/>
    <w:rsid w:val="006B127A"/>
    <w:rsid w:val="006B141F"/>
    <w:rsid w:val="006B19C6"/>
    <w:rsid w:val="006B1EA2"/>
    <w:rsid w:val="006B1EA7"/>
    <w:rsid w:val="006B225F"/>
    <w:rsid w:val="006B251D"/>
    <w:rsid w:val="006B2994"/>
    <w:rsid w:val="006B3105"/>
    <w:rsid w:val="006B3290"/>
    <w:rsid w:val="006B34A5"/>
    <w:rsid w:val="006B3734"/>
    <w:rsid w:val="006B3B58"/>
    <w:rsid w:val="006B3B85"/>
    <w:rsid w:val="006B42BC"/>
    <w:rsid w:val="006B4581"/>
    <w:rsid w:val="006B4A28"/>
    <w:rsid w:val="006B4D31"/>
    <w:rsid w:val="006B4FFB"/>
    <w:rsid w:val="006B5577"/>
    <w:rsid w:val="006B57AA"/>
    <w:rsid w:val="006B591E"/>
    <w:rsid w:val="006B5A07"/>
    <w:rsid w:val="006B5AB7"/>
    <w:rsid w:val="006B5B9E"/>
    <w:rsid w:val="006B65D3"/>
    <w:rsid w:val="006B6740"/>
    <w:rsid w:val="006B675C"/>
    <w:rsid w:val="006B6BB3"/>
    <w:rsid w:val="006B6D6C"/>
    <w:rsid w:val="006B7107"/>
    <w:rsid w:val="006B71D7"/>
    <w:rsid w:val="006B7282"/>
    <w:rsid w:val="006B7538"/>
    <w:rsid w:val="006B75E9"/>
    <w:rsid w:val="006B76CA"/>
    <w:rsid w:val="006B7700"/>
    <w:rsid w:val="006B78EF"/>
    <w:rsid w:val="006B7B78"/>
    <w:rsid w:val="006B7F76"/>
    <w:rsid w:val="006C0161"/>
    <w:rsid w:val="006C090C"/>
    <w:rsid w:val="006C0A8D"/>
    <w:rsid w:val="006C169E"/>
    <w:rsid w:val="006C190B"/>
    <w:rsid w:val="006C1BA2"/>
    <w:rsid w:val="006C1C30"/>
    <w:rsid w:val="006C1CEC"/>
    <w:rsid w:val="006C1E40"/>
    <w:rsid w:val="006C20FA"/>
    <w:rsid w:val="006C2311"/>
    <w:rsid w:val="006C2945"/>
    <w:rsid w:val="006C2CE7"/>
    <w:rsid w:val="006C309C"/>
    <w:rsid w:val="006C36E8"/>
    <w:rsid w:val="006C37F3"/>
    <w:rsid w:val="006C3B8C"/>
    <w:rsid w:val="006C3C93"/>
    <w:rsid w:val="006C3D06"/>
    <w:rsid w:val="006C3E40"/>
    <w:rsid w:val="006C3E73"/>
    <w:rsid w:val="006C42C3"/>
    <w:rsid w:val="006C4630"/>
    <w:rsid w:val="006C4644"/>
    <w:rsid w:val="006C48E1"/>
    <w:rsid w:val="006C49A1"/>
    <w:rsid w:val="006C4A76"/>
    <w:rsid w:val="006C4AC1"/>
    <w:rsid w:val="006C5326"/>
    <w:rsid w:val="006C550D"/>
    <w:rsid w:val="006C5692"/>
    <w:rsid w:val="006C5FD7"/>
    <w:rsid w:val="006C6602"/>
    <w:rsid w:val="006C6690"/>
    <w:rsid w:val="006C68FB"/>
    <w:rsid w:val="006C6C32"/>
    <w:rsid w:val="006C6E4C"/>
    <w:rsid w:val="006C71CF"/>
    <w:rsid w:val="006C7476"/>
    <w:rsid w:val="006C75CD"/>
    <w:rsid w:val="006C7714"/>
    <w:rsid w:val="006C7912"/>
    <w:rsid w:val="006C7C45"/>
    <w:rsid w:val="006D03EC"/>
    <w:rsid w:val="006D03FF"/>
    <w:rsid w:val="006D051C"/>
    <w:rsid w:val="006D098D"/>
    <w:rsid w:val="006D0C69"/>
    <w:rsid w:val="006D0DBE"/>
    <w:rsid w:val="006D1679"/>
    <w:rsid w:val="006D1CE9"/>
    <w:rsid w:val="006D1D52"/>
    <w:rsid w:val="006D231B"/>
    <w:rsid w:val="006D254C"/>
    <w:rsid w:val="006D27C4"/>
    <w:rsid w:val="006D319C"/>
    <w:rsid w:val="006D3BBD"/>
    <w:rsid w:val="006D3BDC"/>
    <w:rsid w:val="006D3E27"/>
    <w:rsid w:val="006D3E54"/>
    <w:rsid w:val="006D423E"/>
    <w:rsid w:val="006D49AD"/>
    <w:rsid w:val="006D4B78"/>
    <w:rsid w:val="006D4B83"/>
    <w:rsid w:val="006D4C89"/>
    <w:rsid w:val="006D4D40"/>
    <w:rsid w:val="006D4DBC"/>
    <w:rsid w:val="006D4F92"/>
    <w:rsid w:val="006D5052"/>
    <w:rsid w:val="006D56D9"/>
    <w:rsid w:val="006D57E2"/>
    <w:rsid w:val="006D58EE"/>
    <w:rsid w:val="006D63EF"/>
    <w:rsid w:val="006D6A75"/>
    <w:rsid w:val="006D6AED"/>
    <w:rsid w:val="006D7084"/>
    <w:rsid w:val="006D757D"/>
    <w:rsid w:val="006D7BFA"/>
    <w:rsid w:val="006E072E"/>
    <w:rsid w:val="006E077D"/>
    <w:rsid w:val="006E07B3"/>
    <w:rsid w:val="006E0BE8"/>
    <w:rsid w:val="006E1001"/>
    <w:rsid w:val="006E11BD"/>
    <w:rsid w:val="006E1285"/>
    <w:rsid w:val="006E1410"/>
    <w:rsid w:val="006E1B40"/>
    <w:rsid w:val="006E1C32"/>
    <w:rsid w:val="006E1D0C"/>
    <w:rsid w:val="006E1E3B"/>
    <w:rsid w:val="006E1EB7"/>
    <w:rsid w:val="006E2834"/>
    <w:rsid w:val="006E2A54"/>
    <w:rsid w:val="006E2B53"/>
    <w:rsid w:val="006E2C62"/>
    <w:rsid w:val="006E32FE"/>
    <w:rsid w:val="006E3642"/>
    <w:rsid w:val="006E3CB0"/>
    <w:rsid w:val="006E3EF8"/>
    <w:rsid w:val="006E4226"/>
    <w:rsid w:val="006E4A57"/>
    <w:rsid w:val="006E50B5"/>
    <w:rsid w:val="006E56A1"/>
    <w:rsid w:val="006E5F27"/>
    <w:rsid w:val="006E6014"/>
    <w:rsid w:val="006E611A"/>
    <w:rsid w:val="006E637C"/>
    <w:rsid w:val="006E6DCD"/>
    <w:rsid w:val="006E76CA"/>
    <w:rsid w:val="006E77E4"/>
    <w:rsid w:val="006E78F2"/>
    <w:rsid w:val="006E7C74"/>
    <w:rsid w:val="006E7D1A"/>
    <w:rsid w:val="006E7D98"/>
    <w:rsid w:val="006E7F70"/>
    <w:rsid w:val="006E7F9A"/>
    <w:rsid w:val="006F04B1"/>
    <w:rsid w:val="006F0659"/>
    <w:rsid w:val="006F0A86"/>
    <w:rsid w:val="006F0B0C"/>
    <w:rsid w:val="006F0CC1"/>
    <w:rsid w:val="006F0E53"/>
    <w:rsid w:val="006F10E5"/>
    <w:rsid w:val="006F11BB"/>
    <w:rsid w:val="006F13B8"/>
    <w:rsid w:val="006F1E26"/>
    <w:rsid w:val="006F2732"/>
    <w:rsid w:val="006F273F"/>
    <w:rsid w:val="006F2881"/>
    <w:rsid w:val="006F2FBD"/>
    <w:rsid w:val="006F32DE"/>
    <w:rsid w:val="006F334F"/>
    <w:rsid w:val="006F3359"/>
    <w:rsid w:val="006F33B3"/>
    <w:rsid w:val="006F34A7"/>
    <w:rsid w:val="006F3F09"/>
    <w:rsid w:val="006F4654"/>
    <w:rsid w:val="006F48FF"/>
    <w:rsid w:val="006F49F1"/>
    <w:rsid w:val="006F4C14"/>
    <w:rsid w:val="006F51B3"/>
    <w:rsid w:val="006F53CF"/>
    <w:rsid w:val="006F54F3"/>
    <w:rsid w:val="006F558D"/>
    <w:rsid w:val="006F5643"/>
    <w:rsid w:val="006F5803"/>
    <w:rsid w:val="006F606D"/>
    <w:rsid w:val="006F6530"/>
    <w:rsid w:val="006F686E"/>
    <w:rsid w:val="006F6EF0"/>
    <w:rsid w:val="006F6F87"/>
    <w:rsid w:val="006F755E"/>
    <w:rsid w:val="006F7585"/>
    <w:rsid w:val="006F78D8"/>
    <w:rsid w:val="006F7DB3"/>
    <w:rsid w:val="007000C8"/>
    <w:rsid w:val="007002E5"/>
    <w:rsid w:val="0070042E"/>
    <w:rsid w:val="007005CD"/>
    <w:rsid w:val="007007A2"/>
    <w:rsid w:val="00700BD5"/>
    <w:rsid w:val="007019B0"/>
    <w:rsid w:val="00701B0C"/>
    <w:rsid w:val="00701B8B"/>
    <w:rsid w:val="00702A2A"/>
    <w:rsid w:val="00702BE6"/>
    <w:rsid w:val="00702ECE"/>
    <w:rsid w:val="007032FD"/>
    <w:rsid w:val="00703510"/>
    <w:rsid w:val="00703BD2"/>
    <w:rsid w:val="007040D7"/>
    <w:rsid w:val="00704107"/>
    <w:rsid w:val="00704332"/>
    <w:rsid w:val="00704390"/>
    <w:rsid w:val="007043A5"/>
    <w:rsid w:val="00704A9A"/>
    <w:rsid w:val="00704DAF"/>
    <w:rsid w:val="0070539A"/>
    <w:rsid w:val="00705987"/>
    <w:rsid w:val="00705A7E"/>
    <w:rsid w:val="00705EEC"/>
    <w:rsid w:val="00705FFF"/>
    <w:rsid w:val="0070602A"/>
    <w:rsid w:val="0070607C"/>
    <w:rsid w:val="00706156"/>
    <w:rsid w:val="007069A9"/>
    <w:rsid w:val="00706DAF"/>
    <w:rsid w:val="007074A4"/>
    <w:rsid w:val="00707EA1"/>
    <w:rsid w:val="00707F7D"/>
    <w:rsid w:val="00710DDC"/>
    <w:rsid w:val="00711281"/>
    <w:rsid w:val="00711286"/>
    <w:rsid w:val="00711612"/>
    <w:rsid w:val="007116B5"/>
    <w:rsid w:val="00711B9E"/>
    <w:rsid w:val="00711E7A"/>
    <w:rsid w:val="00711FE4"/>
    <w:rsid w:val="007124E5"/>
    <w:rsid w:val="007125B0"/>
    <w:rsid w:val="00712C65"/>
    <w:rsid w:val="00712D32"/>
    <w:rsid w:val="0071394E"/>
    <w:rsid w:val="00713C01"/>
    <w:rsid w:val="00713FC1"/>
    <w:rsid w:val="00714243"/>
    <w:rsid w:val="007143FE"/>
    <w:rsid w:val="00714524"/>
    <w:rsid w:val="00714A00"/>
    <w:rsid w:val="007154B8"/>
    <w:rsid w:val="00715A4B"/>
    <w:rsid w:val="00715AE4"/>
    <w:rsid w:val="00715ED2"/>
    <w:rsid w:val="007161F0"/>
    <w:rsid w:val="0071625C"/>
    <w:rsid w:val="00716280"/>
    <w:rsid w:val="007162D3"/>
    <w:rsid w:val="00716415"/>
    <w:rsid w:val="007167AA"/>
    <w:rsid w:val="00716984"/>
    <w:rsid w:val="007169D1"/>
    <w:rsid w:val="00716A22"/>
    <w:rsid w:val="00716A3A"/>
    <w:rsid w:val="00716AED"/>
    <w:rsid w:val="00716D9B"/>
    <w:rsid w:val="0071711C"/>
    <w:rsid w:val="00720362"/>
    <w:rsid w:val="00720691"/>
    <w:rsid w:val="00720B76"/>
    <w:rsid w:val="00721356"/>
    <w:rsid w:val="00721389"/>
    <w:rsid w:val="00721568"/>
    <w:rsid w:val="00721731"/>
    <w:rsid w:val="007218B8"/>
    <w:rsid w:val="007218C9"/>
    <w:rsid w:val="00721D51"/>
    <w:rsid w:val="00721E45"/>
    <w:rsid w:val="0072255B"/>
    <w:rsid w:val="0072324B"/>
    <w:rsid w:val="007233F9"/>
    <w:rsid w:val="00723631"/>
    <w:rsid w:val="00723768"/>
    <w:rsid w:val="007240DD"/>
    <w:rsid w:val="007242D0"/>
    <w:rsid w:val="00724448"/>
    <w:rsid w:val="00724978"/>
    <w:rsid w:val="00725287"/>
    <w:rsid w:val="0072593A"/>
    <w:rsid w:val="0072639A"/>
    <w:rsid w:val="00726592"/>
    <w:rsid w:val="00726DDE"/>
    <w:rsid w:val="007275B8"/>
    <w:rsid w:val="00730215"/>
    <w:rsid w:val="00730296"/>
    <w:rsid w:val="00730DB3"/>
    <w:rsid w:val="00730E3F"/>
    <w:rsid w:val="00731319"/>
    <w:rsid w:val="0073147D"/>
    <w:rsid w:val="0073195C"/>
    <w:rsid w:val="007319B2"/>
    <w:rsid w:val="00731A45"/>
    <w:rsid w:val="00731F3F"/>
    <w:rsid w:val="00732075"/>
    <w:rsid w:val="007321A1"/>
    <w:rsid w:val="00732239"/>
    <w:rsid w:val="007323F5"/>
    <w:rsid w:val="00732799"/>
    <w:rsid w:val="00732921"/>
    <w:rsid w:val="007329C8"/>
    <w:rsid w:val="00732BB4"/>
    <w:rsid w:val="00732CD1"/>
    <w:rsid w:val="00732F79"/>
    <w:rsid w:val="00733688"/>
    <w:rsid w:val="00733702"/>
    <w:rsid w:val="00733979"/>
    <w:rsid w:val="0073471B"/>
    <w:rsid w:val="00734A85"/>
    <w:rsid w:val="00734F97"/>
    <w:rsid w:val="00735214"/>
    <w:rsid w:val="007354EC"/>
    <w:rsid w:val="00735C86"/>
    <w:rsid w:val="007369D3"/>
    <w:rsid w:val="00736D28"/>
    <w:rsid w:val="007372B3"/>
    <w:rsid w:val="00737C28"/>
    <w:rsid w:val="00737D1F"/>
    <w:rsid w:val="00740109"/>
    <w:rsid w:val="007402D0"/>
    <w:rsid w:val="0074050F"/>
    <w:rsid w:val="00740628"/>
    <w:rsid w:val="00740874"/>
    <w:rsid w:val="00740B1C"/>
    <w:rsid w:val="00740E09"/>
    <w:rsid w:val="0074102C"/>
    <w:rsid w:val="007413CA"/>
    <w:rsid w:val="0074155A"/>
    <w:rsid w:val="00741A58"/>
    <w:rsid w:val="00741FFC"/>
    <w:rsid w:val="0074203E"/>
    <w:rsid w:val="007420C3"/>
    <w:rsid w:val="0074221B"/>
    <w:rsid w:val="007426C5"/>
    <w:rsid w:val="00742797"/>
    <w:rsid w:val="007428B5"/>
    <w:rsid w:val="00742B75"/>
    <w:rsid w:val="00742E47"/>
    <w:rsid w:val="00742FBB"/>
    <w:rsid w:val="007436FD"/>
    <w:rsid w:val="00743719"/>
    <w:rsid w:val="00743A61"/>
    <w:rsid w:val="00743DC5"/>
    <w:rsid w:val="00744032"/>
    <w:rsid w:val="00744397"/>
    <w:rsid w:val="00744402"/>
    <w:rsid w:val="00744788"/>
    <w:rsid w:val="007449A3"/>
    <w:rsid w:val="00744BBE"/>
    <w:rsid w:val="00744FCF"/>
    <w:rsid w:val="00745226"/>
    <w:rsid w:val="007453C3"/>
    <w:rsid w:val="00745642"/>
    <w:rsid w:val="00745798"/>
    <w:rsid w:val="00745991"/>
    <w:rsid w:val="00745B61"/>
    <w:rsid w:val="00746ACC"/>
    <w:rsid w:val="00746C34"/>
    <w:rsid w:val="007476C0"/>
    <w:rsid w:val="007479AE"/>
    <w:rsid w:val="007501B3"/>
    <w:rsid w:val="007505FE"/>
    <w:rsid w:val="007507B8"/>
    <w:rsid w:val="00750996"/>
    <w:rsid w:val="00750A85"/>
    <w:rsid w:val="00750B81"/>
    <w:rsid w:val="007510A9"/>
    <w:rsid w:val="0075121A"/>
    <w:rsid w:val="00751329"/>
    <w:rsid w:val="007516A1"/>
    <w:rsid w:val="007519C7"/>
    <w:rsid w:val="00751BF8"/>
    <w:rsid w:val="00751C48"/>
    <w:rsid w:val="0075276D"/>
    <w:rsid w:val="007528D4"/>
    <w:rsid w:val="00752A89"/>
    <w:rsid w:val="00752B2A"/>
    <w:rsid w:val="00753547"/>
    <w:rsid w:val="0075366C"/>
    <w:rsid w:val="0075393E"/>
    <w:rsid w:val="0075400F"/>
    <w:rsid w:val="0075424E"/>
    <w:rsid w:val="007542B4"/>
    <w:rsid w:val="00754520"/>
    <w:rsid w:val="007546A9"/>
    <w:rsid w:val="00754CCB"/>
    <w:rsid w:val="00755A70"/>
    <w:rsid w:val="00755BA8"/>
    <w:rsid w:val="00755F98"/>
    <w:rsid w:val="00755FC8"/>
    <w:rsid w:val="0075676C"/>
    <w:rsid w:val="0075695F"/>
    <w:rsid w:val="00756B9C"/>
    <w:rsid w:val="00756BE4"/>
    <w:rsid w:val="00756FBC"/>
    <w:rsid w:val="00756FEE"/>
    <w:rsid w:val="0075732B"/>
    <w:rsid w:val="007573A2"/>
    <w:rsid w:val="00757698"/>
    <w:rsid w:val="007577DF"/>
    <w:rsid w:val="00757C24"/>
    <w:rsid w:val="00757FAF"/>
    <w:rsid w:val="0076031D"/>
    <w:rsid w:val="00760477"/>
    <w:rsid w:val="00760A4C"/>
    <w:rsid w:val="00760F14"/>
    <w:rsid w:val="00760F24"/>
    <w:rsid w:val="007613B3"/>
    <w:rsid w:val="00761CF0"/>
    <w:rsid w:val="00761D32"/>
    <w:rsid w:val="00762403"/>
    <w:rsid w:val="00762824"/>
    <w:rsid w:val="00762C2B"/>
    <w:rsid w:val="00762C9F"/>
    <w:rsid w:val="00762D04"/>
    <w:rsid w:val="00762E10"/>
    <w:rsid w:val="00763520"/>
    <w:rsid w:val="0076369E"/>
    <w:rsid w:val="00763EF3"/>
    <w:rsid w:val="007642AE"/>
    <w:rsid w:val="007642DC"/>
    <w:rsid w:val="007643EB"/>
    <w:rsid w:val="00764451"/>
    <w:rsid w:val="007645AE"/>
    <w:rsid w:val="007645CF"/>
    <w:rsid w:val="0076545D"/>
    <w:rsid w:val="0076552E"/>
    <w:rsid w:val="00765C8E"/>
    <w:rsid w:val="007660EB"/>
    <w:rsid w:val="007662B1"/>
    <w:rsid w:val="007665F6"/>
    <w:rsid w:val="007668EF"/>
    <w:rsid w:val="00766EE6"/>
    <w:rsid w:val="0076730E"/>
    <w:rsid w:val="0077039B"/>
    <w:rsid w:val="00770410"/>
    <w:rsid w:val="00770505"/>
    <w:rsid w:val="0077052E"/>
    <w:rsid w:val="00770AD2"/>
    <w:rsid w:val="00770FFF"/>
    <w:rsid w:val="007719AD"/>
    <w:rsid w:val="007719F8"/>
    <w:rsid w:val="00771C80"/>
    <w:rsid w:val="00772787"/>
    <w:rsid w:val="00772B2B"/>
    <w:rsid w:val="00772FFD"/>
    <w:rsid w:val="00773035"/>
    <w:rsid w:val="007732C0"/>
    <w:rsid w:val="00773575"/>
    <w:rsid w:val="00773B34"/>
    <w:rsid w:val="00773C19"/>
    <w:rsid w:val="00773F4E"/>
    <w:rsid w:val="00773FF5"/>
    <w:rsid w:val="0077433D"/>
    <w:rsid w:val="007744F6"/>
    <w:rsid w:val="00775447"/>
    <w:rsid w:val="007756AA"/>
    <w:rsid w:val="007760C1"/>
    <w:rsid w:val="0077655F"/>
    <w:rsid w:val="00776B02"/>
    <w:rsid w:val="00777095"/>
    <w:rsid w:val="007775E0"/>
    <w:rsid w:val="0077766D"/>
    <w:rsid w:val="0077779B"/>
    <w:rsid w:val="007778A0"/>
    <w:rsid w:val="007778D9"/>
    <w:rsid w:val="007779A7"/>
    <w:rsid w:val="00777DC1"/>
    <w:rsid w:val="00780121"/>
    <w:rsid w:val="007804B5"/>
    <w:rsid w:val="007805B6"/>
    <w:rsid w:val="00780A16"/>
    <w:rsid w:val="00780D7D"/>
    <w:rsid w:val="00781007"/>
    <w:rsid w:val="00781A19"/>
    <w:rsid w:val="00781D9D"/>
    <w:rsid w:val="007825FF"/>
    <w:rsid w:val="007827BF"/>
    <w:rsid w:val="00782B4F"/>
    <w:rsid w:val="00782F40"/>
    <w:rsid w:val="007830D4"/>
    <w:rsid w:val="007831E8"/>
    <w:rsid w:val="0078326F"/>
    <w:rsid w:val="0078384F"/>
    <w:rsid w:val="00783B73"/>
    <w:rsid w:val="00783FD7"/>
    <w:rsid w:val="00784127"/>
    <w:rsid w:val="007841D1"/>
    <w:rsid w:val="00784BFA"/>
    <w:rsid w:val="0078539B"/>
    <w:rsid w:val="007858F1"/>
    <w:rsid w:val="00786212"/>
    <w:rsid w:val="007866E3"/>
    <w:rsid w:val="00786870"/>
    <w:rsid w:val="00786B7A"/>
    <w:rsid w:val="00786DFF"/>
    <w:rsid w:val="00786ED1"/>
    <w:rsid w:val="00787065"/>
    <w:rsid w:val="007872AB"/>
    <w:rsid w:val="007877C4"/>
    <w:rsid w:val="00787984"/>
    <w:rsid w:val="00787FF4"/>
    <w:rsid w:val="007900C5"/>
    <w:rsid w:val="007906EC"/>
    <w:rsid w:val="00790825"/>
    <w:rsid w:val="00790D56"/>
    <w:rsid w:val="00790F44"/>
    <w:rsid w:val="00791482"/>
    <w:rsid w:val="0079166F"/>
    <w:rsid w:val="00791856"/>
    <w:rsid w:val="00791E58"/>
    <w:rsid w:val="00792293"/>
    <w:rsid w:val="00792897"/>
    <w:rsid w:val="00792958"/>
    <w:rsid w:val="007929C1"/>
    <w:rsid w:val="00792F1D"/>
    <w:rsid w:val="0079342F"/>
    <w:rsid w:val="00793643"/>
    <w:rsid w:val="00793CAD"/>
    <w:rsid w:val="00793D05"/>
    <w:rsid w:val="00793D07"/>
    <w:rsid w:val="00793DBF"/>
    <w:rsid w:val="00793E3E"/>
    <w:rsid w:val="00793EE9"/>
    <w:rsid w:val="00793EFB"/>
    <w:rsid w:val="00793F3F"/>
    <w:rsid w:val="00794209"/>
    <w:rsid w:val="007943BE"/>
    <w:rsid w:val="00794407"/>
    <w:rsid w:val="007945B9"/>
    <w:rsid w:val="00794637"/>
    <w:rsid w:val="00794ED2"/>
    <w:rsid w:val="00794FF5"/>
    <w:rsid w:val="00795938"/>
    <w:rsid w:val="0079660F"/>
    <w:rsid w:val="00796638"/>
    <w:rsid w:val="0079706F"/>
    <w:rsid w:val="00797265"/>
    <w:rsid w:val="007973D7"/>
    <w:rsid w:val="007974B4"/>
    <w:rsid w:val="00797843"/>
    <w:rsid w:val="00797AB4"/>
    <w:rsid w:val="00797AD1"/>
    <w:rsid w:val="00797D5A"/>
    <w:rsid w:val="007A0706"/>
    <w:rsid w:val="007A0967"/>
    <w:rsid w:val="007A1B16"/>
    <w:rsid w:val="007A1C3E"/>
    <w:rsid w:val="007A1DE7"/>
    <w:rsid w:val="007A1F01"/>
    <w:rsid w:val="007A299A"/>
    <w:rsid w:val="007A29F7"/>
    <w:rsid w:val="007A2A02"/>
    <w:rsid w:val="007A2B89"/>
    <w:rsid w:val="007A2D2C"/>
    <w:rsid w:val="007A2E53"/>
    <w:rsid w:val="007A34CA"/>
    <w:rsid w:val="007A3813"/>
    <w:rsid w:val="007A3AD8"/>
    <w:rsid w:val="007A3C47"/>
    <w:rsid w:val="007A43C0"/>
    <w:rsid w:val="007A4530"/>
    <w:rsid w:val="007A4AF9"/>
    <w:rsid w:val="007A4BD3"/>
    <w:rsid w:val="007A4DB2"/>
    <w:rsid w:val="007A554A"/>
    <w:rsid w:val="007A5707"/>
    <w:rsid w:val="007A5849"/>
    <w:rsid w:val="007A58D4"/>
    <w:rsid w:val="007A5A80"/>
    <w:rsid w:val="007A5E72"/>
    <w:rsid w:val="007A638B"/>
    <w:rsid w:val="007A6A48"/>
    <w:rsid w:val="007A6A84"/>
    <w:rsid w:val="007A6B2A"/>
    <w:rsid w:val="007A7390"/>
    <w:rsid w:val="007A7410"/>
    <w:rsid w:val="007A7451"/>
    <w:rsid w:val="007A7997"/>
    <w:rsid w:val="007B0012"/>
    <w:rsid w:val="007B010A"/>
    <w:rsid w:val="007B012C"/>
    <w:rsid w:val="007B0373"/>
    <w:rsid w:val="007B0B96"/>
    <w:rsid w:val="007B139D"/>
    <w:rsid w:val="007B19C9"/>
    <w:rsid w:val="007B21C1"/>
    <w:rsid w:val="007B2B5D"/>
    <w:rsid w:val="007B2C6A"/>
    <w:rsid w:val="007B4311"/>
    <w:rsid w:val="007B4400"/>
    <w:rsid w:val="007B46F2"/>
    <w:rsid w:val="007B46FB"/>
    <w:rsid w:val="007B4996"/>
    <w:rsid w:val="007B4AEF"/>
    <w:rsid w:val="007B4B83"/>
    <w:rsid w:val="007B4F21"/>
    <w:rsid w:val="007B545B"/>
    <w:rsid w:val="007B5627"/>
    <w:rsid w:val="007B576C"/>
    <w:rsid w:val="007B5781"/>
    <w:rsid w:val="007B5B6B"/>
    <w:rsid w:val="007B62DE"/>
    <w:rsid w:val="007B6A8A"/>
    <w:rsid w:val="007B6F85"/>
    <w:rsid w:val="007B7393"/>
    <w:rsid w:val="007B7480"/>
    <w:rsid w:val="007B74B1"/>
    <w:rsid w:val="007B79C6"/>
    <w:rsid w:val="007B7F89"/>
    <w:rsid w:val="007C00CF"/>
    <w:rsid w:val="007C0144"/>
    <w:rsid w:val="007C0307"/>
    <w:rsid w:val="007C04FF"/>
    <w:rsid w:val="007C0529"/>
    <w:rsid w:val="007C0538"/>
    <w:rsid w:val="007C0745"/>
    <w:rsid w:val="007C0F59"/>
    <w:rsid w:val="007C0FCD"/>
    <w:rsid w:val="007C13E1"/>
    <w:rsid w:val="007C1556"/>
    <w:rsid w:val="007C157C"/>
    <w:rsid w:val="007C18E2"/>
    <w:rsid w:val="007C191B"/>
    <w:rsid w:val="007C1E24"/>
    <w:rsid w:val="007C226A"/>
    <w:rsid w:val="007C25F0"/>
    <w:rsid w:val="007C2833"/>
    <w:rsid w:val="007C2D86"/>
    <w:rsid w:val="007C386D"/>
    <w:rsid w:val="007C3A0B"/>
    <w:rsid w:val="007C41F4"/>
    <w:rsid w:val="007C4A66"/>
    <w:rsid w:val="007C4D37"/>
    <w:rsid w:val="007C50F5"/>
    <w:rsid w:val="007C5383"/>
    <w:rsid w:val="007C54BE"/>
    <w:rsid w:val="007C5A62"/>
    <w:rsid w:val="007C5EF8"/>
    <w:rsid w:val="007C682C"/>
    <w:rsid w:val="007C6B1F"/>
    <w:rsid w:val="007C6BEA"/>
    <w:rsid w:val="007C6CC9"/>
    <w:rsid w:val="007C754C"/>
    <w:rsid w:val="007C7A60"/>
    <w:rsid w:val="007C7A68"/>
    <w:rsid w:val="007C7F81"/>
    <w:rsid w:val="007D062A"/>
    <w:rsid w:val="007D0800"/>
    <w:rsid w:val="007D143B"/>
    <w:rsid w:val="007D158D"/>
    <w:rsid w:val="007D15A0"/>
    <w:rsid w:val="007D17B5"/>
    <w:rsid w:val="007D1C2D"/>
    <w:rsid w:val="007D1D4A"/>
    <w:rsid w:val="007D1E04"/>
    <w:rsid w:val="007D2765"/>
    <w:rsid w:val="007D3136"/>
    <w:rsid w:val="007D3422"/>
    <w:rsid w:val="007D369E"/>
    <w:rsid w:val="007D38EA"/>
    <w:rsid w:val="007D3921"/>
    <w:rsid w:val="007D3A6A"/>
    <w:rsid w:val="007D3BE6"/>
    <w:rsid w:val="007D3E4E"/>
    <w:rsid w:val="007D3F4E"/>
    <w:rsid w:val="007D40CD"/>
    <w:rsid w:val="007D48F4"/>
    <w:rsid w:val="007D4EF8"/>
    <w:rsid w:val="007D5187"/>
    <w:rsid w:val="007D52F7"/>
    <w:rsid w:val="007D54DC"/>
    <w:rsid w:val="007D5CD3"/>
    <w:rsid w:val="007D6539"/>
    <w:rsid w:val="007D655E"/>
    <w:rsid w:val="007D67DE"/>
    <w:rsid w:val="007D6CE0"/>
    <w:rsid w:val="007D79C4"/>
    <w:rsid w:val="007D7D59"/>
    <w:rsid w:val="007D7FE1"/>
    <w:rsid w:val="007E025A"/>
    <w:rsid w:val="007E0525"/>
    <w:rsid w:val="007E05B8"/>
    <w:rsid w:val="007E06AC"/>
    <w:rsid w:val="007E08EF"/>
    <w:rsid w:val="007E0EF8"/>
    <w:rsid w:val="007E0FC1"/>
    <w:rsid w:val="007E1090"/>
    <w:rsid w:val="007E116A"/>
    <w:rsid w:val="007E14B6"/>
    <w:rsid w:val="007E1F5D"/>
    <w:rsid w:val="007E20EB"/>
    <w:rsid w:val="007E2543"/>
    <w:rsid w:val="007E2EC9"/>
    <w:rsid w:val="007E2F26"/>
    <w:rsid w:val="007E325A"/>
    <w:rsid w:val="007E33FB"/>
    <w:rsid w:val="007E3505"/>
    <w:rsid w:val="007E3C00"/>
    <w:rsid w:val="007E3CF4"/>
    <w:rsid w:val="007E404D"/>
    <w:rsid w:val="007E4808"/>
    <w:rsid w:val="007E4D07"/>
    <w:rsid w:val="007E52DA"/>
    <w:rsid w:val="007E537B"/>
    <w:rsid w:val="007E550A"/>
    <w:rsid w:val="007E574A"/>
    <w:rsid w:val="007E584E"/>
    <w:rsid w:val="007E5CF4"/>
    <w:rsid w:val="007E686F"/>
    <w:rsid w:val="007E6FA5"/>
    <w:rsid w:val="007E7D11"/>
    <w:rsid w:val="007E7F15"/>
    <w:rsid w:val="007F025A"/>
    <w:rsid w:val="007F0883"/>
    <w:rsid w:val="007F0B2F"/>
    <w:rsid w:val="007F0CE3"/>
    <w:rsid w:val="007F0DD8"/>
    <w:rsid w:val="007F169E"/>
    <w:rsid w:val="007F18A7"/>
    <w:rsid w:val="007F1993"/>
    <w:rsid w:val="007F1BB8"/>
    <w:rsid w:val="007F1D4A"/>
    <w:rsid w:val="007F1FA7"/>
    <w:rsid w:val="007F2630"/>
    <w:rsid w:val="007F2895"/>
    <w:rsid w:val="007F2FD5"/>
    <w:rsid w:val="007F3126"/>
    <w:rsid w:val="007F313A"/>
    <w:rsid w:val="007F31BB"/>
    <w:rsid w:val="007F38F8"/>
    <w:rsid w:val="007F3D68"/>
    <w:rsid w:val="007F3E6C"/>
    <w:rsid w:val="007F3EDC"/>
    <w:rsid w:val="007F4065"/>
    <w:rsid w:val="007F4461"/>
    <w:rsid w:val="007F4C5C"/>
    <w:rsid w:val="007F4C8A"/>
    <w:rsid w:val="007F4DC7"/>
    <w:rsid w:val="007F50DB"/>
    <w:rsid w:val="007F54FC"/>
    <w:rsid w:val="007F59CE"/>
    <w:rsid w:val="007F5A74"/>
    <w:rsid w:val="007F5AE3"/>
    <w:rsid w:val="007F5E92"/>
    <w:rsid w:val="007F63D4"/>
    <w:rsid w:val="007F654E"/>
    <w:rsid w:val="007F6716"/>
    <w:rsid w:val="007F7362"/>
    <w:rsid w:val="007F778C"/>
    <w:rsid w:val="007F77A1"/>
    <w:rsid w:val="007F7AEC"/>
    <w:rsid w:val="007F7B13"/>
    <w:rsid w:val="007F7B3B"/>
    <w:rsid w:val="00800019"/>
    <w:rsid w:val="008008AA"/>
    <w:rsid w:val="00800928"/>
    <w:rsid w:val="00801651"/>
    <w:rsid w:val="00801735"/>
    <w:rsid w:val="00802135"/>
    <w:rsid w:val="0080303A"/>
    <w:rsid w:val="008037C1"/>
    <w:rsid w:val="0080452C"/>
    <w:rsid w:val="008046F7"/>
    <w:rsid w:val="008047C4"/>
    <w:rsid w:val="00805461"/>
    <w:rsid w:val="008054A9"/>
    <w:rsid w:val="0080587A"/>
    <w:rsid w:val="00805A83"/>
    <w:rsid w:val="00805C4F"/>
    <w:rsid w:val="0080603F"/>
    <w:rsid w:val="00806A9B"/>
    <w:rsid w:val="00806B15"/>
    <w:rsid w:val="008071B7"/>
    <w:rsid w:val="0080740D"/>
    <w:rsid w:val="00807B78"/>
    <w:rsid w:val="00807C40"/>
    <w:rsid w:val="00807DC9"/>
    <w:rsid w:val="00810328"/>
    <w:rsid w:val="00810637"/>
    <w:rsid w:val="00810D48"/>
    <w:rsid w:val="00811164"/>
    <w:rsid w:val="0081117B"/>
    <w:rsid w:val="00811185"/>
    <w:rsid w:val="0081159C"/>
    <w:rsid w:val="0081176C"/>
    <w:rsid w:val="00811822"/>
    <w:rsid w:val="00811BB5"/>
    <w:rsid w:val="00811E88"/>
    <w:rsid w:val="008120BD"/>
    <w:rsid w:val="00812250"/>
    <w:rsid w:val="0081240D"/>
    <w:rsid w:val="008126D7"/>
    <w:rsid w:val="00812993"/>
    <w:rsid w:val="008129A3"/>
    <w:rsid w:val="008130D4"/>
    <w:rsid w:val="008133B5"/>
    <w:rsid w:val="00813CC8"/>
    <w:rsid w:val="00813CCC"/>
    <w:rsid w:val="00814287"/>
    <w:rsid w:val="0081451A"/>
    <w:rsid w:val="008148DC"/>
    <w:rsid w:val="0081502B"/>
    <w:rsid w:val="0081512F"/>
    <w:rsid w:val="008153BB"/>
    <w:rsid w:val="008159F6"/>
    <w:rsid w:val="00815AD0"/>
    <w:rsid w:val="00815F9F"/>
    <w:rsid w:val="008160EE"/>
    <w:rsid w:val="008162F2"/>
    <w:rsid w:val="008163DC"/>
    <w:rsid w:val="008163F8"/>
    <w:rsid w:val="00816458"/>
    <w:rsid w:val="00816480"/>
    <w:rsid w:val="008167C7"/>
    <w:rsid w:val="0081684E"/>
    <w:rsid w:val="008168D8"/>
    <w:rsid w:val="00816B9D"/>
    <w:rsid w:val="008174D0"/>
    <w:rsid w:val="00817A00"/>
    <w:rsid w:val="008200B9"/>
    <w:rsid w:val="00820300"/>
    <w:rsid w:val="0082045A"/>
    <w:rsid w:val="008205B2"/>
    <w:rsid w:val="008208C0"/>
    <w:rsid w:val="00821248"/>
    <w:rsid w:val="0082191A"/>
    <w:rsid w:val="00821BCD"/>
    <w:rsid w:val="00821FFA"/>
    <w:rsid w:val="008221CF"/>
    <w:rsid w:val="0082244D"/>
    <w:rsid w:val="008229A9"/>
    <w:rsid w:val="00822B03"/>
    <w:rsid w:val="00822FCC"/>
    <w:rsid w:val="008234D6"/>
    <w:rsid w:val="00823716"/>
    <w:rsid w:val="008238F4"/>
    <w:rsid w:val="0082396E"/>
    <w:rsid w:val="00823D2C"/>
    <w:rsid w:val="00823F26"/>
    <w:rsid w:val="00823F41"/>
    <w:rsid w:val="008241D1"/>
    <w:rsid w:val="00824408"/>
    <w:rsid w:val="00824471"/>
    <w:rsid w:val="00824ABF"/>
    <w:rsid w:val="00824B23"/>
    <w:rsid w:val="00824BE4"/>
    <w:rsid w:val="00824C6F"/>
    <w:rsid w:val="008252BC"/>
    <w:rsid w:val="00825548"/>
    <w:rsid w:val="00825BE8"/>
    <w:rsid w:val="00825DB1"/>
    <w:rsid w:val="00825FC6"/>
    <w:rsid w:val="008262AD"/>
    <w:rsid w:val="00826309"/>
    <w:rsid w:val="0082637E"/>
    <w:rsid w:val="008263C0"/>
    <w:rsid w:val="0082640F"/>
    <w:rsid w:val="00826459"/>
    <w:rsid w:val="008265AD"/>
    <w:rsid w:val="0082674A"/>
    <w:rsid w:val="0082676F"/>
    <w:rsid w:val="00826782"/>
    <w:rsid w:val="00826C5A"/>
    <w:rsid w:val="00826DE8"/>
    <w:rsid w:val="0082701B"/>
    <w:rsid w:val="00827397"/>
    <w:rsid w:val="008274B3"/>
    <w:rsid w:val="008277AD"/>
    <w:rsid w:val="008277D8"/>
    <w:rsid w:val="00827876"/>
    <w:rsid w:val="00827BA9"/>
    <w:rsid w:val="00827D3F"/>
    <w:rsid w:val="00827E3E"/>
    <w:rsid w:val="00827E57"/>
    <w:rsid w:val="008301AA"/>
    <w:rsid w:val="00830233"/>
    <w:rsid w:val="008304F6"/>
    <w:rsid w:val="008306E4"/>
    <w:rsid w:val="0083091E"/>
    <w:rsid w:val="008309B4"/>
    <w:rsid w:val="00830DE4"/>
    <w:rsid w:val="00831021"/>
    <w:rsid w:val="00831460"/>
    <w:rsid w:val="00831DED"/>
    <w:rsid w:val="00832D49"/>
    <w:rsid w:val="00832F10"/>
    <w:rsid w:val="00833048"/>
    <w:rsid w:val="00833134"/>
    <w:rsid w:val="008333C3"/>
    <w:rsid w:val="008334C0"/>
    <w:rsid w:val="008337D8"/>
    <w:rsid w:val="008339D2"/>
    <w:rsid w:val="00833A9E"/>
    <w:rsid w:val="00833C18"/>
    <w:rsid w:val="00833EB1"/>
    <w:rsid w:val="0083427A"/>
    <w:rsid w:val="008344D4"/>
    <w:rsid w:val="0083465F"/>
    <w:rsid w:val="00834667"/>
    <w:rsid w:val="00835182"/>
    <w:rsid w:val="00835246"/>
    <w:rsid w:val="0083525E"/>
    <w:rsid w:val="0083556E"/>
    <w:rsid w:val="00835707"/>
    <w:rsid w:val="00835717"/>
    <w:rsid w:val="00835D2C"/>
    <w:rsid w:val="00835EA9"/>
    <w:rsid w:val="00835EBD"/>
    <w:rsid w:val="008361A3"/>
    <w:rsid w:val="008362D3"/>
    <w:rsid w:val="00836BFE"/>
    <w:rsid w:val="00836D50"/>
    <w:rsid w:val="00836E9C"/>
    <w:rsid w:val="008370A3"/>
    <w:rsid w:val="0084037F"/>
    <w:rsid w:val="008403DC"/>
    <w:rsid w:val="0084066E"/>
    <w:rsid w:val="008406BA"/>
    <w:rsid w:val="00840766"/>
    <w:rsid w:val="00840BC4"/>
    <w:rsid w:val="00840BC6"/>
    <w:rsid w:val="0084109F"/>
    <w:rsid w:val="008413A8"/>
    <w:rsid w:val="008413CD"/>
    <w:rsid w:val="00841791"/>
    <w:rsid w:val="008417E4"/>
    <w:rsid w:val="00841846"/>
    <w:rsid w:val="008419FA"/>
    <w:rsid w:val="00841DDD"/>
    <w:rsid w:val="00841E4D"/>
    <w:rsid w:val="00842035"/>
    <w:rsid w:val="008421D4"/>
    <w:rsid w:val="0084235F"/>
    <w:rsid w:val="00842536"/>
    <w:rsid w:val="00842ACA"/>
    <w:rsid w:val="00842C0D"/>
    <w:rsid w:val="00842E6E"/>
    <w:rsid w:val="00843273"/>
    <w:rsid w:val="0084350E"/>
    <w:rsid w:val="00843743"/>
    <w:rsid w:val="00843D48"/>
    <w:rsid w:val="00843D4D"/>
    <w:rsid w:val="00844302"/>
    <w:rsid w:val="00844337"/>
    <w:rsid w:val="0084469D"/>
    <w:rsid w:val="00844A31"/>
    <w:rsid w:val="00844D93"/>
    <w:rsid w:val="00845E01"/>
    <w:rsid w:val="0084647B"/>
    <w:rsid w:val="008465BB"/>
    <w:rsid w:val="0084679C"/>
    <w:rsid w:val="008467D0"/>
    <w:rsid w:val="00846F93"/>
    <w:rsid w:val="0084767A"/>
    <w:rsid w:val="008476DE"/>
    <w:rsid w:val="00847BD9"/>
    <w:rsid w:val="00850098"/>
    <w:rsid w:val="0085020C"/>
    <w:rsid w:val="0085066B"/>
    <w:rsid w:val="0085088D"/>
    <w:rsid w:val="0085094E"/>
    <w:rsid w:val="00850BCA"/>
    <w:rsid w:val="00850ECA"/>
    <w:rsid w:val="008518BC"/>
    <w:rsid w:val="0085198B"/>
    <w:rsid w:val="00851A7D"/>
    <w:rsid w:val="00851C79"/>
    <w:rsid w:val="00852052"/>
    <w:rsid w:val="0085248E"/>
    <w:rsid w:val="00852581"/>
    <w:rsid w:val="0085276E"/>
    <w:rsid w:val="00852E33"/>
    <w:rsid w:val="00852F52"/>
    <w:rsid w:val="00853593"/>
    <w:rsid w:val="00853E2E"/>
    <w:rsid w:val="00853F3B"/>
    <w:rsid w:val="00854028"/>
    <w:rsid w:val="00854602"/>
    <w:rsid w:val="0085478A"/>
    <w:rsid w:val="008549E2"/>
    <w:rsid w:val="00854BC9"/>
    <w:rsid w:val="00854D5C"/>
    <w:rsid w:val="00855057"/>
    <w:rsid w:val="008556C1"/>
    <w:rsid w:val="00856679"/>
    <w:rsid w:val="00856FC1"/>
    <w:rsid w:val="00857083"/>
    <w:rsid w:val="00857A42"/>
    <w:rsid w:val="00857E49"/>
    <w:rsid w:val="00860173"/>
    <w:rsid w:val="00860B82"/>
    <w:rsid w:val="00860D60"/>
    <w:rsid w:val="00861162"/>
    <w:rsid w:val="008617EB"/>
    <w:rsid w:val="00861F79"/>
    <w:rsid w:val="008627C5"/>
    <w:rsid w:val="00862FE7"/>
    <w:rsid w:val="0086381A"/>
    <w:rsid w:val="00863979"/>
    <w:rsid w:val="008639FC"/>
    <w:rsid w:val="00864388"/>
    <w:rsid w:val="00864421"/>
    <w:rsid w:val="008644C3"/>
    <w:rsid w:val="0086494A"/>
    <w:rsid w:val="008649B0"/>
    <w:rsid w:val="00864EDD"/>
    <w:rsid w:val="008654BF"/>
    <w:rsid w:val="00865FAA"/>
    <w:rsid w:val="008660CF"/>
    <w:rsid w:val="00866C96"/>
    <w:rsid w:val="00866D76"/>
    <w:rsid w:val="00867171"/>
    <w:rsid w:val="008671B4"/>
    <w:rsid w:val="0086737D"/>
    <w:rsid w:val="008673AE"/>
    <w:rsid w:val="00867684"/>
    <w:rsid w:val="00867AA3"/>
    <w:rsid w:val="00867E3E"/>
    <w:rsid w:val="00867F81"/>
    <w:rsid w:val="00870B1E"/>
    <w:rsid w:val="00870B83"/>
    <w:rsid w:val="008711E8"/>
    <w:rsid w:val="00871ABB"/>
    <w:rsid w:val="00872237"/>
    <w:rsid w:val="0087225E"/>
    <w:rsid w:val="008722AF"/>
    <w:rsid w:val="008723C5"/>
    <w:rsid w:val="00872A73"/>
    <w:rsid w:val="00873314"/>
    <w:rsid w:val="00873534"/>
    <w:rsid w:val="008736CC"/>
    <w:rsid w:val="0087378E"/>
    <w:rsid w:val="0087391D"/>
    <w:rsid w:val="008739D1"/>
    <w:rsid w:val="00873DF6"/>
    <w:rsid w:val="00873F34"/>
    <w:rsid w:val="00874024"/>
    <w:rsid w:val="00874277"/>
    <w:rsid w:val="00874C1B"/>
    <w:rsid w:val="00874FA9"/>
    <w:rsid w:val="008751D9"/>
    <w:rsid w:val="0087522D"/>
    <w:rsid w:val="0087561B"/>
    <w:rsid w:val="00875809"/>
    <w:rsid w:val="00875992"/>
    <w:rsid w:val="00875AF3"/>
    <w:rsid w:val="00875CA5"/>
    <w:rsid w:val="00875FFA"/>
    <w:rsid w:val="0087603D"/>
    <w:rsid w:val="008762F2"/>
    <w:rsid w:val="008764E7"/>
    <w:rsid w:val="0087665B"/>
    <w:rsid w:val="00876B7E"/>
    <w:rsid w:val="00876EA9"/>
    <w:rsid w:val="0087720B"/>
    <w:rsid w:val="00877BFD"/>
    <w:rsid w:val="00880067"/>
    <w:rsid w:val="008809D4"/>
    <w:rsid w:val="008809DA"/>
    <w:rsid w:val="00880A2B"/>
    <w:rsid w:val="00880A63"/>
    <w:rsid w:val="00880C4E"/>
    <w:rsid w:val="00880E28"/>
    <w:rsid w:val="00880F4F"/>
    <w:rsid w:val="008810ED"/>
    <w:rsid w:val="00881986"/>
    <w:rsid w:val="008819C4"/>
    <w:rsid w:val="0088224D"/>
    <w:rsid w:val="00882336"/>
    <w:rsid w:val="00882505"/>
    <w:rsid w:val="00882C18"/>
    <w:rsid w:val="00883024"/>
    <w:rsid w:val="008832A5"/>
    <w:rsid w:val="0088342C"/>
    <w:rsid w:val="0088362B"/>
    <w:rsid w:val="00883693"/>
    <w:rsid w:val="00883841"/>
    <w:rsid w:val="00883E11"/>
    <w:rsid w:val="00884025"/>
    <w:rsid w:val="008841A9"/>
    <w:rsid w:val="00884313"/>
    <w:rsid w:val="00884BA5"/>
    <w:rsid w:val="00884C45"/>
    <w:rsid w:val="008850D5"/>
    <w:rsid w:val="0088521F"/>
    <w:rsid w:val="00885CEF"/>
    <w:rsid w:val="00885D46"/>
    <w:rsid w:val="00886433"/>
    <w:rsid w:val="008865A0"/>
    <w:rsid w:val="008866C1"/>
    <w:rsid w:val="0088708C"/>
    <w:rsid w:val="008870B8"/>
    <w:rsid w:val="00887262"/>
    <w:rsid w:val="008875CB"/>
    <w:rsid w:val="00887C72"/>
    <w:rsid w:val="00887EA8"/>
    <w:rsid w:val="00887F28"/>
    <w:rsid w:val="008901E3"/>
    <w:rsid w:val="00890824"/>
    <w:rsid w:val="00890C18"/>
    <w:rsid w:val="008914FA"/>
    <w:rsid w:val="00891BD1"/>
    <w:rsid w:val="00891D65"/>
    <w:rsid w:val="00891F9B"/>
    <w:rsid w:val="008921AB"/>
    <w:rsid w:val="0089240C"/>
    <w:rsid w:val="00892AC1"/>
    <w:rsid w:val="00893453"/>
    <w:rsid w:val="008934C6"/>
    <w:rsid w:val="0089350E"/>
    <w:rsid w:val="00893B0C"/>
    <w:rsid w:val="00893CC0"/>
    <w:rsid w:val="00893EE4"/>
    <w:rsid w:val="00894068"/>
    <w:rsid w:val="0089408F"/>
    <w:rsid w:val="00894B8F"/>
    <w:rsid w:val="00894D1B"/>
    <w:rsid w:val="00894FEB"/>
    <w:rsid w:val="00895660"/>
    <w:rsid w:val="00895665"/>
    <w:rsid w:val="00895B83"/>
    <w:rsid w:val="00895FBF"/>
    <w:rsid w:val="00896033"/>
    <w:rsid w:val="0089633F"/>
    <w:rsid w:val="008963B5"/>
    <w:rsid w:val="008963DE"/>
    <w:rsid w:val="008969DF"/>
    <w:rsid w:val="00896C99"/>
    <w:rsid w:val="00896EA8"/>
    <w:rsid w:val="00897391"/>
    <w:rsid w:val="008976AF"/>
    <w:rsid w:val="0089771F"/>
    <w:rsid w:val="008977DF"/>
    <w:rsid w:val="00897EB5"/>
    <w:rsid w:val="008A20EF"/>
    <w:rsid w:val="008A22A4"/>
    <w:rsid w:val="008A2F60"/>
    <w:rsid w:val="008A30AC"/>
    <w:rsid w:val="008A30C2"/>
    <w:rsid w:val="008A343C"/>
    <w:rsid w:val="008A35EF"/>
    <w:rsid w:val="008A39D1"/>
    <w:rsid w:val="008A3E84"/>
    <w:rsid w:val="008A3F6C"/>
    <w:rsid w:val="008A3F93"/>
    <w:rsid w:val="008A4130"/>
    <w:rsid w:val="008A415A"/>
    <w:rsid w:val="008A4231"/>
    <w:rsid w:val="008A4599"/>
    <w:rsid w:val="008A5278"/>
    <w:rsid w:val="008A5343"/>
    <w:rsid w:val="008A537F"/>
    <w:rsid w:val="008A55EA"/>
    <w:rsid w:val="008A5905"/>
    <w:rsid w:val="008A6375"/>
    <w:rsid w:val="008A6515"/>
    <w:rsid w:val="008A6A1D"/>
    <w:rsid w:val="008A6AC7"/>
    <w:rsid w:val="008A728E"/>
    <w:rsid w:val="008A7A71"/>
    <w:rsid w:val="008B0037"/>
    <w:rsid w:val="008B036C"/>
    <w:rsid w:val="008B04FF"/>
    <w:rsid w:val="008B0AFF"/>
    <w:rsid w:val="008B0DAA"/>
    <w:rsid w:val="008B0FA0"/>
    <w:rsid w:val="008B15FE"/>
    <w:rsid w:val="008B183C"/>
    <w:rsid w:val="008B1B3F"/>
    <w:rsid w:val="008B1B4D"/>
    <w:rsid w:val="008B2039"/>
    <w:rsid w:val="008B205E"/>
    <w:rsid w:val="008B23C2"/>
    <w:rsid w:val="008B29AE"/>
    <w:rsid w:val="008B2C8D"/>
    <w:rsid w:val="008B2D5D"/>
    <w:rsid w:val="008B2D9B"/>
    <w:rsid w:val="008B315D"/>
    <w:rsid w:val="008B3D14"/>
    <w:rsid w:val="008B4497"/>
    <w:rsid w:val="008B4603"/>
    <w:rsid w:val="008B466A"/>
    <w:rsid w:val="008B476E"/>
    <w:rsid w:val="008B4784"/>
    <w:rsid w:val="008B4C86"/>
    <w:rsid w:val="008B5771"/>
    <w:rsid w:val="008B5847"/>
    <w:rsid w:val="008B5D23"/>
    <w:rsid w:val="008B5D9B"/>
    <w:rsid w:val="008B626C"/>
    <w:rsid w:val="008B6A94"/>
    <w:rsid w:val="008B6EBD"/>
    <w:rsid w:val="008B70D7"/>
    <w:rsid w:val="008B7337"/>
    <w:rsid w:val="008B7EA4"/>
    <w:rsid w:val="008B7F9D"/>
    <w:rsid w:val="008C0396"/>
    <w:rsid w:val="008C090A"/>
    <w:rsid w:val="008C09D6"/>
    <w:rsid w:val="008C0CE8"/>
    <w:rsid w:val="008C10CF"/>
    <w:rsid w:val="008C11AE"/>
    <w:rsid w:val="008C1489"/>
    <w:rsid w:val="008C160B"/>
    <w:rsid w:val="008C17F2"/>
    <w:rsid w:val="008C1E6A"/>
    <w:rsid w:val="008C207A"/>
    <w:rsid w:val="008C27D8"/>
    <w:rsid w:val="008C287D"/>
    <w:rsid w:val="008C2CB0"/>
    <w:rsid w:val="008C2D4D"/>
    <w:rsid w:val="008C3572"/>
    <w:rsid w:val="008C3601"/>
    <w:rsid w:val="008C386F"/>
    <w:rsid w:val="008C38F5"/>
    <w:rsid w:val="008C39FA"/>
    <w:rsid w:val="008C3A34"/>
    <w:rsid w:val="008C3B21"/>
    <w:rsid w:val="008C43F2"/>
    <w:rsid w:val="008C4505"/>
    <w:rsid w:val="008C4AFC"/>
    <w:rsid w:val="008C4F32"/>
    <w:rsid w:val="008C5255"/>
    <w:rsid w:val="008C56EE"/>
    <w:rsid w:val="008C5978"/>
    <w:rsid w:val="008C5CCD"/>
    <w:rsid w:val="008C5E53"/>
    <w:rsid w:val="008C5FCE"/>
    <w:rsid w:val="008C61DE"/>
    <w:rsid w:val="008C657F"/>
    <w:rsid w:val="008C688F"/>
    <w:rsid w:val="008C6939"/>
    <w:rsid w:val="008C6A36"/>
    <w:rsid w:val="008C6BB0"/>
    <w:rsid w:val="008C6C3C"/>
    <w:rsid w:val="008C6F0C"/>
    <w:rsid w:val="008C722A"/>
    <w:rsid w:val="008D01EB"/>
    <w:rsid w:val="008D04DF"/>
    <w:rsid w:val="008D105B"/>
    <w:rsid w:val="008D1144"/>
    <w:rsid w:val="008D19A2"/>
    <w:rsid w:val="008D1B91"/>
    <w:rsid w:val="008D1CCF"/>
    <w:rsid w:val="008D29F5"/>
    <w:rsid w:val="008D2AD7"/>
    <w:rsid w:val="008D2B10"/>
    <w:rsid w:val="008D2B7D"/>
    <w:rsid w:val="008D2C8A"/>
    <w:rsid w:val="008D398F"/>
    <w:rsid w:val="008D3DC0"/>
    <w:rsid w:val="008D41D4"/>
    <w:rsid w:val="008D43DD"/>
    <w:rsid w:val="008D45F2"/>
    <w:rsid w:val="008D4628"/>
    <w:rsid w:val="008D492A"/>
    <w:rsid w:val="008D4C2E"/>
    <w:rsid w:val="008D4E0C"/>
    <w:rsid w:val="008D51C2"/>
    <w:rsid w:val="008D555B"/>
    <w:rsid w:val="008D5654"/>
    <w:rsid w:val="008D574E"/>
    <w:rsid w:val="008D5E3A"/>
    <w:rsid w:val="008D5F1A"/>
    <w:rsid w:val="008D5F2F"/>
    <w:rsid w:val="008D5FED"/>
    <w:rsid w:val="008D62F8"/>
    <w:rsid w:val="008D6345"/>
    <w:rsid w:val="008D63A1"/>
    <w:rsid w:val="008D6521"/>
    <w:rsid w:val="008D65D1"/>
    <w:rsid w:val="008D66E0"/>
    <w:rsid w:val="008D68E3"/>
    <w:rsid w:val="008D6B27"/>
    <w:rsid w:val="008D6F1F"/>
    <w:rsid w:val="008D706D"/>
    <w:rsid w:val="008D742A"/>
    <w:rsid w:val="008D788D"/>
    <w:rsid w:val="008D7892"/>
    <w:rsid w:val="008D7998"/>
    <w:rsid w:val="008D7D3E"/>
    <w:rsid w:val="008E0888"/>
    <w:rsid w:val="008E0A1C"/>
    <w:rsid w:val="008E0A1E"/>
    <w:rsid w:val="008E0D1D"/>
    <w:rsid w:val="008E1688"/>
    <w:rsid w:val="008E17E6"/>
    <w:rsid w:val="008E1B5E"/>
    <w:rsid w:val="008E1FEF"/>
    <w:rsid w:val="008E2049"/>
    <w:rsid w:val="008E238E"/>
    <w:rsid w:val="008E23C7"/>
    <w:rsid w:val="008E28B8"/>
    <w:rsid w:val="008E2BB9"/>
    <w:rsid w:val="008E374B"/>
    <w:rsid w:val="008E3855"/>
    <w:rsid w:val="008E3FCF"/>
    <w:rsid w:val="008E449A"/>
    <w:rsid w:val="008E484A"/>
    <w:rsid w:val="008E4969"/>
    <w:rsid w:val="008E5216"/>
    <w:rsid w:val="008E5629"/>
    <w:rsid w:val="008E57F5"/>
    <w:rsid w:val="008E5865"/>
    <w:rsid w:val="008E5B38"/>
    <w:rsid w:val="008E5E8E"/>
    <w:rsid w:val="008E6720"/>
    <w:rsid w:val="008E68A3"/>
    <w:rsid w:val="008E6944"/>
    <w:rsid w:val="008E6CC0"/>
    <w:rsid w:val="008E7237"/>
    <w:rsid w:val="008E7617"/>
    <w:rsid w:val="008E77B5"/>
    <w:rsid w:val="008E78CE"/>
    <w:rsid w:val="008E7BFB"/>
    <w:rsid w:val="008E7D06"/>
    <w:rsid w:val="008E7F91"/>
    <w:rsid w:val="008F0485"/>
    <w:rsid w:val="008F05B3"/>
    <w:rsid w:val="008F0645"/>
    <w:rsid w:val="008F09D4"/>
    <w:rsid w:val="008F1B48"/>
    <w:rsid w:val="008F221B"/>
    <w:rsid w:val="008F23D9"/>
    <w:rsid w:val="008F25A0"/>
    <w:rsid w:val="008F27DC"/>
    <w:rsid w:val="008F2B4A"/>
    <w:rsid w:val="008F32FA"/>
    <w:rsid w:val="008F338C"/>
    <w:rsid w:val="008F36B2"/>
    <w:rsid w:val="008F37E1"/>
    <w:rsid w:val="008F3931"/>
    <w:rsid w:val="008F39F4"/>
    <w:rsid w:val="008F3D67"/>
    <w:rsid w:val="008F41FD"/>
    <w:rsid w:val="008F47C3"/>
    <w:rsid w:val="008F4A5D"/>
    <w:rsid w:val="008F50F6"/>
    <w:rsid w:val="008F56CD"/>
    <w:rsid w:val="008F57CA"/>
    <w:rsid w:val="008F5BC9"/>
    <w:rsid w:val="008F5C08"/>
    <w:rsid w:val="008F653C"/>
    <w:rsid w:val="008F6A4C"/>
    <w:rsid w:val="008F710A"/>
    <w:rsid w:val="008F7149"/>
    <w:rsid w:val="008F71C4"/>
    <w:rsid w:val="008F7201"/>
    <w:rsid w:val="008F794A"/>
    <w:rsid w:val="008F7AE2"/>
    <w:rsid w:val="0090011B"/>
    <w:rsid w:val="0090019B"/>
    <w:rsid w:val="00900553"/>
    <w:rsid w:val="00900629"/>
    <w:rsid w:val="00900739"/>
    <w:rsid w:val="009009EF"/>
    <w:rsid w:val="00900A13"/>
    <w:rsid w:val="00900A7F"/>
    <w:rsid w:val="009011F9"/>
    <w:rsid w:val="00901464"/>
    <w:rsid w:val="009018F6"/>
    <w:rsid w:val="00901B74"/>
    <w:rsid w:val="00901D69"/>
    <w:rsid w:val="009026A6"/>
    <w:rsid w:val="009028AD"/>
    <w:rsid w:val="0090290A"/>
    <w:rsid w:val="009029BE"/>
    <w:rsid w:val="0090311E"/>
    <w:rsid w:val="009031CE"/>
    <w:rsid w:val="00903422"/>
    <w:rsid w:val="009034FB"/>
    <w:rsid w:val="0090362E"/>
    <w:rsid w:val="009039E4"/>
    <w:rsid w:val="00903AEA"/>
    <w:rsid w:val="00903B87"/>
    <w:rsid w:val="00904035"/>
    <w:rsid w:val="009040CF"/>
    <w:rsid w:val="009043E0"/>
    <w:rsid w:val="00904527"/>
    <w:rsid w:val="00904550"/>
    <w:rsid w:val="0090457C"/>
    <w:rsid w:val="00904D77"/>
    <w:rsid w:val="00905064"/>
    <w:rsid w:val="009050DE"/>
    <w:rsid w:val="009052D3"/>
    <w:rsid w:val="009053E2"/>
    <w:rsid w:val="009055B3"/>
    <w:rsid w:val="009055CA"/>
    <w:rsid w:val="00905686"/>
    <w:rsid w:val="00905902"/>
    <w:rsid w:val="009059BA"/>
    <w:rsid w:val="00905D5C"/>
    <w:rsid w:val="00905EE3"/>
    <w:rsid w:val="009062B2"/>
    <w:rsid w:val="00906501"/>
    <w:rsid w:val="0090691B"/>
    <w:rsid w:val="009069EF"/>
    <w:rsid w:val="00906B18"/>
    <w:rsid w:val="00906BB5"/>
    <w:rsid w:val="00906F2E"/>
    <w:rsid w:val="009071D6"/>
    <w:rsid w:val="0090761E"/>
    <w:rsid w:val="00907B9A"/>
    <w:rsid w:val="00910272"/>
    <w:rsid w:val="00910D56"/>
    <w:rsid w:val="00910F81"/>
    <w:rsid w:val="00911012"/>
    <w:rsid w:val="00911117"/>
    <w:rsid w:val="00911224"/>
    <w:rsid w:val="009112FA"/>
    <w:rsid w:val="009115A8"/>
    <w:rsid w:val="009115D9"/>
    <w:rsid w:val="0091224B"/>
    <w:rsid w:val="00912468"/>
    <w:rsid w:val="00912485"/>
    <w:rsid w:val="00912634"/>
    <w:rsid w:val="00912B42"/>
    <w:rsid w:val="00912BA7"/>
    <w:rsid w:val="00912F61"/>
    <w:rsid w:val="009132A1"/>
    <w:rsid w:val="00913458"/>
    <w:rsid w:val="00913743"/>
    <w:rsid w:val="00913842"/>
    <w:rsid w:val="00913A32"/>
    <w:rsid w:val="00913BC3"/>
    <w:rsid w:val="00913D7C"/>
    <w:rsid w:val="00914493"/>
    <w:rsid w:val="009146BB"/>
    <w:rsid w:val="009148BF"/>
    <w:rsid w:val="009149D1"/>
    <w:rsid w:val="009157AF"/>
    <w:rsid w:val="00915A8C"/>
    <w:rsid w:val="00915AAB"/>
    <w:rsid w:val="00915DE6"/>
    <w:rsid w:val="00915F58"/>
    <w:rsid w:val="009164CD"/>
    <w:rsid w:val="00916637"/>
    <w:rsid w:val="0091715D"/>
    <w:rsid w:val="00917620"/>
    <w:rsid w:val="00917929"/>
    <w:rsid w:val="00917E70"/>
    <w:rsid w:val="00917EB9"/>
    <w:rsid w:val="009201D7"/>
    <w:rsid w:val="00920342"/>
    <w:rsid w:val="00920D4D"/>
    <w:rsid w:val="00921121"/>
    <w:rsid w:val="0092127F"/>
    <w:rsid w:val="00921660"/>
    <w:rsid w:val="00921D7A"/>
    <w:rsid w:val="00921D8A"/>
    <w:rsid w:val="00922823"/>
    <w:rsid w:val="00922BEB"/>
    <w:rsid w:val="00922E4F"/>
    <w:rsid w:val="009237D2"/>
    <w:rsid w:val="00923D79"/>
    <w:rsid w:val="00923FC9"/>
    <w:rsid w:val="009242D7"/>
    <w:rsid w:val="009247C5"/>
    <w:rsid w:val="00924C6C"/>
    <w:rsid w:val="00924D63"/>
    <w:rsid w:val="00924F38"/>
    <w:rsid w:val="0092510C"/>
    <w:rsid w:val="009254DF"/>
    <w:rsid w:val="009259A6"/>
    <w:rsid w:val="00925CBB"/>
    <w:rsid w:val="00925D9E"/>
    <w:rsid w:val="0092611D"/>
    <w:rsid w:val="009267A8"/>
    <w:rsid w:val="00926B47"/>
    <w:rsid w:val="00926CC9"/>
    <w:rsid w:val="00926DAF"/>
    <w:rsid w:val="00927061"/>
    <w:rsid w:val="00927115"/>
    <w:rsid w:val="0092724A"/>
    <w:rsid w:val="009275DA"/>
    <w:rsid w:val="009276D1"/>
    <w:rsid w:val="00927910"/>
    <w:rsid w:val="00927AD3"/>
    <w:rsid w:val="00927DC5"/>
    <w:rsid w:val="0093051B"/>
    <w:rsid w:val="0093062A"/>
    <w:rsid w:val="009307B3"/>
    <w:rsid w:val="00930B7F"/>
    <w:rsid w:val="00930EC6"/>
    <w:rsid w:val="00930F09"/>
    <w:rsid w:val="00930FD6"/>
    <w:rsid w:val="0093183D"/>
    <w:rsid w:val="0093190A"/>
    <w:rsid w:val="009319FD"/>
    <w:rsid w:val="00931B82"/>
    <w:rsid w:val="00931C00"/>
    <w:rsid w:val="00932990"/>
    <w:rsid w:val="00932AF2"/>
    <w:rsid w:val="00932F04"/>
    <w:rsid w:val="00933023"/>
    <w:rsid w:val="00933340"/>
    <w:rsid w:val="00933453"/>
    <w:rsid w:val="009334B4"/>
    <w:rsid w:val="00933875"/>
    <w:rsid w:val="00933C55"/>
    <w:rsid w:val="00933F3D"/>
    <w:rsid w:val="00934600"/>
    <w:rsid w:val="0093481B"/>
    <w:rsid w:val="0093543A"/>
    <w:rsid w:val="00935634"/>
    <w:rsid w:val="00935C2D"/>
    <w:rsid w:val="009360BF"/>
    <w:rsid w:val="009361D8"/>
    <w:rsid w:val="0093624C"/>
    <w:rsid w:val="009363C9"/>
    <w:rsid w:val="009367C6"/>
    <w:rsid w:val="009368DA"/>
    <w:rsid w:val="00937194"/>
    <w:rsid w:val="00937232"/>
    <w:rsid w:val="009376B9"/>
    <w:rsid w:val="00937E82"/>
    <w:rsid w:val="00940641"/>
    <w:rsid w:val="00940A8A"/>
    <w:rsid w:val="00940C83"/>
    <w:rsid w:val="00940E06"/>
    <w:rsid w:val="00940F6D"/>
    <w:rsid w:val="00941913"/>
    <w:rsid w:val="00941C1A"/>
    <w:rsid w:val="00941CAD"/>
    <w:rsid w:val="00941E7D"/>
    <w:rsid w:val="00941FCA"/>
    <w:rsid w:val="009422C1"/>
    <w:rsid w:val="009422D6"/>
    <w:rsid w:val="00942493"/>
    <w:rsid w:val="00942908"/>
    <w:rsid w:val="0094294C"/>
    <w:rsid w:val="00942CDA"/>
    <w:rsid w:val="00942E92"/>
    <w:rsid w:val="0094311C"/>
    <w:rsid w:val="009437DE"/>
    <w:rsid w:val="009438FD"/>
    <w:rsid w:val="00943DB8"/>
    <w:rsid w:val="0094424B"/>
    <w:rsid w:val="009446BE"/>
    <w:rsid w:val="00944A6C"/>
    <w:rsid w:val="0094512D"/>
    <w:rsid w:val="00945246"/>
    <w:rsid w:val="00945429"/>
    <w:rsid w:val="009455C4"/>
    <w:rsid w:val="00945988"/>
    <w:rsid w:val="00945E58"/>
    <w:rsid w:val="00946479"/>
    <w:rsid w:val="00946A14"/>
    <w:rsid w:val="00946B60"/>
    <w:rsid w:val="00946BD6"/>
    <w:rsid w:val="00946C1C"/>
    <w:rsid w:val="00946C2B"/>
    <w:rsid w:val="00946E07"/>
    <w:rsid w:val="00947036"/>
    <w:rsid w:val="009470B9"/>
    <w:rsid w:val="00947777"/>
    <w:rsid w:val="009479B0"/>
    <w:rsid w:val="009479CE"/>
    <w:rsid w:val="00947A44"/>
    <w:rsid w:val="00947E7F"/>
    <w:rsid w:val="00950482"/>
    <w:rsid w:val="00950898"/>
    <w:rsid w:val="00951ADE"/>
    <w:rsid w:val="00951BB5"/>
    <w:rsid w:val="00951E68"/>
    <w:rsid w:val="00952264"/>
    <w:rsid w:val="009524F7"/>
    <w:rsid w:val="0095291D"/>
    <w:rsid w:val="00952BD6"/>
    <w:rsid w:val="00952E1B"/>
    <w:rsid w:val="00952F6B"/>
    <w:rsid w:val="00952FBB"/>
    <w:rsid w:val="00953182"/>
    <w:rsid w:val="009536FF"/>
    <w:rsid w:val="009539F2"/>
    <w:rsid w:val="00953AB4"/>
    <w:rsid w:val="00953DC9"/>
    <w:rsid w:val="00953E46"/>
    <w:rsid w:val="00954087"/>
    <w:rsid w:val="0095448E"/>
    <w:rsid w:val="009548CC"/>
    <w:rsid w:val="00954F76"/>
    <w:rsid w:val="009554AE"/>
    <w:rsid w:val="009555B2"/>
    <w:rsid w:val="009555FF"/>
    <w:rsid w:val="009558C7"/>
    <w:rsid w:val="00955B27"/>
    <w:rsid w:val="00955D6D"/>
    <w:rsid w:val="00956111"/>
    <w:rsid w:val="009563F8"/>
    <w:rsid w:val="00956607"/>
    <w:rsid w:val="00956CC4"/>
    <w:rsid w:val="00956DEB"/>
    <w:rsid w:val="00956E6F"/>
    <w:rsid w:val="009575C0"/>
    <w:rsid w:val="00957634"/>
    <w:rsid w:val="009579D5"/>
    <w:rsid w:val="00957A18"/>
    <w:rsid w:val="0096066C"/>
    <w:rsid w:val="009606EC"/>
    <w:rsid w:val="009606F9"/>
    <w:rsid w:val="009611CD"/>
    <w:rsid w:val="009616EB"/>
    <w:rsid w:val="00961FC5"/>
    <w:rsid w:val="00962330"/>
    <w:rsid w:val="009626F2"/>
    <w:rsid w:val="00962A51"/>
    <w:rsid w:val="00962ADA"/>
    <w:rsid w:val="009631D4"/>
    <w:rsid w:val="009635C4"/>
    <w:rsid w:val="00963953"/>
    <w:rsid w:val="00963A28"/>
    <w:rsid w:val="00963E81"/>
    <w:rsid w:val="00964242"/>
    <w:rsid w:val="00964DFD"/>
    <w:rsid w:val="00964F95"/>
    <w:rsid w:val="00965471"/>
    <w:rsid w:val="00965BB0"/>
    <w:rsid w:val="00965E23"/>
    <w:rsid w:val="00966003"/>
    <w:rsid w:val="0096623A"/>
    <w:rsid w:val="009662C1"/>
    <w:rsid w:val="00966820"/>
    <w:rsid w:val="00966913"/>
    <w:rsid w:val="00966BF7"/>
    <w:rsid w:val="00966C3D"/>
    <w:rsid w:val="00966E8C"/>
    <w:rsid w:val="0096757D"/>
    <w:rsid w:val="00967676"/>
    <w:rsid w:val="009676D3"/>
    <w:rsid w:val="0096793A"/>
    <w:rsid w:val="0096798D"/>
    <w:rsid w:val="0097001A"/>
    <w:rsid w:val="00970290"/>
    <w:rsid w:val="009703F3"/>
    <w:rsid w:val="009704A9"/>
    <w:rsid w:val="0097079F"/>
    <w:rsid w:val="00970A19"/>
    <w:rsid w:val="00970A56"/>
    <w:rsid w:val="00970EF0"/>
    <w:rsid w:val="00971210"/>
    <w:rsid w:val="0097127F"/>
    <w:rsid w:val="0097155F"/>
    <w:rsid w:val="009718AC"/>
    <w:rsid w:val="00971959"/>
    <w:rsid w:val="009719CA"/>
    <w:rsid w:val="00971CDC"/>
    <w:rsid w:val="00971D42"/>
    <w:rsid w:val="00972153"/>
    <w:rsid w:val="009726F2"/>
    <w:rsid w:val="00973291"/>
    <w:rsid w:val="00973433"/>
    <w:rsid w:val="009735AE"/>
    <w:rsid w:val="009739A1"/>
    <w:rsid w:val="009739A7"/>
    <w:rsid w:val="00973AB5"/>
    <w:rsid w:val="00974190"/>
    <w:rsid w:val="009742E7"/>
    <w:rsid w:val="0097498B"/>
    <w:rsid w:val="0097499E"/>
    <w:rsid w:val="009749C1"/>
    <w:rsid w:val="00974B03"/>
    <w:rsid w:val="00974B3E"/>
    <w:rsid w:val="00974FB6"/>
    <w:rsid w:val="009751C3"/>
    <w:rsid w:val="0097527E"/>
    <w:rsid w:val="0097777C"/>
    <w:rsid w:val="009777AB"/>
    <w:rsid w:val="009778E8"/>
    <w:rsid w:val="00977A74"/>
    <w:rsid w:val="00977CF4"/>
    <w:rsid w:val="00977E04"/>
    <w:rsid w:val="00980225"/>
    <w:rsid w:val="00980486"/>
    <w:rsid w:val="0098055D"/>
    <w:rsid w:val="00980677"/>
    <w:rsid w:val="009808AB"/>
    <w:rsid w:val="00980C5E"/>
    <w:rsid w:val="00980CA9"/>
    <w:rsid w:val="00980DF2"/>
    <w:rsid w:val="00980DF9"/>
    <w:rsid w:val="00981358"/>
    <w:rsid w:val="009817F5"/>
    <w:rsid w:val="00981E56"/>
    <w:rsid w:val="00981F60"/>
    <w:rsid w:val="00982110"/>
    <w:rsid w:val="009823FA"/>
    <w:rsid w:val="00982D68"/>
    <w:rsid w:val="00982FF7"/>
    <w:rsid w:val="009831A6"/>
    <w:rsid w:val="00983603"/>
    <w:rsid w:val="00983A1D"/>
    <w:rsid w:val="00983D86"/>
    <w:rsid w:val="00983ED4"/>
    <w:rsid w:val="0098479B"/>
    <w:rsid w:val="009848CC"/>
    <w:rsid w:val="00984E79"/>
    <w:rsid w:val="00984EDE"/>
    <w:rsid w:val="00984F7D"/>
    <w:rsid w:val="00985123"/>
    <w:rsid w:val="00985367"/>
    <w:rsid w:val="00985598"/>
    <w:rsid w:val="0098566D"/>
    <w:rsid w:val="00985800"/>
    <w:rsid w:val="00985CB1"/>
    <w:rsid w:val="00985F52"/>
    <w:rsid w:val="00986262"/>
    <w:rsid w:val="0098631D"/>
    <w:rsid w:val="009867E0"/>
    <w:rsid w:val="00986DA7"/>
    <w:rsid w:val="00986DEC"/>
    <w:rsid w:val="009870C4"/>
    <w:rsid w:val="0098726F"/>
    <w:rsid w:val="00987904"/>
    <w:rsid w:val="0099009C"/>
    <w:rsid w:val="00990116"/>
    <w:rsid w:val="009901CB"/>
    <w:rsid w:val="0099039A"/>
    <w:rsid w:val="00990736"/>
    <w:rsid w:val="00990983"/>
    <w:rsid w:val="00990B13"/>
    <w:rsid w:val="00990D05"/>
    <w:rsid w:val="00990F41"/>
    <w:rsid w:val="009910BB"/>
    <w:rsid w:val="009911B6"/>
    <w:rsid w:val="009913B7"/>
    <w:rsid w:val="009914A4"/>
    <w:rsid w:val="00991895"/>
    <w:rsid w:val="00991A86"/>
    <w:rsid w:val="00991C6F"/>
    <w:rsid w:val="00991C89"/>
    <w:rsid w:val="00991C8A"/>
    <w:rsid w:val="00991E83"/>
    <w:rsid w:val="00991ED7"/>
    <w:rsid w:val="009926F1"/>
    <w:rsid w:val="0099276D"/>
    <w:rsid w:val="0099312A"/>
    <w:rsid w:val="009931E1"/>
    <w:rsid w:val="00993445"/>
    <w:rsid w:val="0099350C"/>
    <w:rsid w:val="0099379A"/>
    <w:rsid w:val="009937A1"/>
    <w:rsid w:val="00993964"/>
    <w:rsid w:val="00993BCB"/>
    <w:rsid w:val="00993FFC"/>
    <w:rsid w:val="00994255"/>
    <w:rsid w:val="00994260"/>
    <w:rsid w:val="0099429C"/>
    <w:rsid w:val="0099450A"/>
    <w:rsid w:val="00994548"/>
    <w:rsid w:val="00994E1F"/>
    <w:rsid w:val="00995317"/>
    <w:rsid w:val="009955F0"/>
    <w:rsid w:val="00995E9E"/>
    <w:rsid w:val="009961E6"/>
    <w:rsid w:val="009967AE"/>
    <w:rsid w:val="00996AF4"/>
    <w:rsid w:val="00996B85"/>
    <w:rsid w:val="00997687"/>
    <w:rsid w:val="009976C4"/>
    <w:rsid w:val="00997755"/>
    <w:rsid w:val="00997AC8"/>
    <w:rsid w:val="00997F26"/>
    <w:rsid w:val="009A0202"/>
    <w:rsid w:val="009A0791"/>
    <w:rsid w:val="009A0E6A"/>
    <w:rsid w:val="009A1256"/>
    <w:rsid w:val="009A1350"/>
    <w:rsid w:val="009A1729"/>
    <w:rsid w:val="009A1A36"/>
    <w:rsid w:val="009A1B50"/>
    <w:rsid w:val="009A1CE3"/>
    <w:rsid w:val="009A2267"/>
    <w:rsid w:val="009A23CA"/>
    <w:rsid w:val="009A2BD7"/>
    <w:rsid w:val="009A34A5"/>
    <w:rsid w:val="009A34ED"/>
    <w:rsid w:val="009A3565"/>
    <w:rsid w:val="009A360E"/>
    <w:rsid w:val="009A4382"/>
    <w:rsid w:val="009A4431"/>
    <w:rsid w:val="009A4509"/>
    <w:rsid w:val="009A4909"/>
    <w:rsid w:val="009A4B7C"/>
    <w:rsid w:val="009A4F4C"/>
    <w:rsid w:val="009A5689"/>
    <w:rsid w:val="009A5BC9"/>
    <w:rsid w:val="009A62A6"/>
    <w:rsid w:val="009A62B1"/>
    <w:rsid w:val="009A66B5"/>
    <w:rsid w:val="009A6DAE"/>
    <w:rsid w:val="009A6EA4"/>
    <w:rsid w:val="009A715E"/>
    <w:rsid w:val="009A7269"/>
    <w:rsid w:val="009A741B"/>
    <w:rsid w:val="009A7443"/>
    <w:rsid w:val="009B00D1"/>
    <w:rsid w:val="009B02CD"/>
    <w:rsid w:val="009B062D"/>
    <w:rsid w:val="009B092C"/>
    <w:rsid w:val="009B0AED"/>
    <w:rsid w:val="009B0BD3"/>
    <w:rsid w:val="009B0C71"/>
    <w:rsid w:val="009B0F71"/>
    <w:rsid w:val="009B0FF9"/>
    <w:rsid w:val="009B109E"/>
    <w:rsid w:val="009B1464"/>
    <w:rsid w:val="009B1C5F"/>
    <w:rsid w:val="009B1E8D"/>
    <w:rsid w:val="009B231B"/>
    <w:rsid w:val="009B274C"/>
    <w:rsid w:val="009B3196"/>
    <w:rsid w:val="009B3286"/>
    <w:rsid w:val="009B33BD"/>
    <w:rsid w:val="009B363B"/>
    <w:rsid w:val="009B42F5"/>
    <w:rsid w:val="009B43E2"/>
    <w:rsid w:val="009B4811"/>
    <w:rsid w:val="009B49DC"/>
    <w:rsid w:val="009B4D34"/>
    <w:rsid w:val="009B50A8"/>
    <w:rsid w:val="009B531D"/>
    <w:rsid w:val="009B53CE"/>
    <w:rsid w:val="009B547C"/>
    <w:rsid w:val="009B58AB"/>
    <w:rsid w:val="009B5BF1"/>
    <w:rsid w:val="009B5C21"/>
    <w:rsid w:val="009B6026"/>
    <w:rsid w:val="009B610A"/>
    <w:rsid w:val="009B614B"/>
    <w:rsid w:val="009B6155"/>
    <w:rsid w:val="009B630B"/>
    <w:rsid w:val="009B6403"/>
    <w:rsid w:val="009B6646"/>
    <w:rsid w:val="009B6AC7"/>
    <w:rsid w:val="009B6CA0"/>
    <w:rsid w:val="009B6D54"/>
    <w:rsid w:val="009B6F0B"/>
    <w:rsid w:val="009B7199"/>
    <w:rsid w:val="009B71ED"/>
    <w:rsid w:val="009B7888"/>
    <w:rsid w:val="009C03B3"/>
    <w:rsid w:val="009C04F6"/>
    <w:rsid w:val="009C0729"/>
    <w:rsid w:val="009C1B33"/>
    <w:rsid w:val="009C1E94"/>
    <w:rsid w:val="009C2048"/>
    <w:rsid w:val="009C2440"/>
    <w:rsid w:val="009C28CA"/>
    <w:rsid w:val="009C2A00"/>
    <w:rsid w:val="009C2B1B"/>
    <w:rsid w:val="009C2C5F"/>
    <w:rsid w:val="009C2C63"/>
    <w:rsid w:val="009C3835"/>
    <w:rsid w:val="009C391E"/>
    <w:rsid w:val="009C3971"/>
    <w:rsid w:val="009C3B75"/>
    <w:rsid w:val="009C4302"/>
    <w:rsid w:val="009C43ED"/>
    <w:rsid w:val="009C46B8"/>
    <w:rsid w:val="009C4734"/>
    <w:rsid w:val="009C4D0A"/>
    <w:rsid w:val="009C503E"/>
    <w:rsid w:val="009C51C9"/>
    <w:rsid w:val="009C5323"/>
    <w:rsid w:val="009C544C"/>
    <w:rsid w:val="009C574A"/>
    <w:rsid w:val="009C5B9C"/>
    <w:rsid w:val="009C5CFA"/>
    <w:rsid w:val="009C5D3C"/>
    <w:rsid w:val="009C601C"/>
    <w:rsid w:val="009C6294"/>
    <w:rsid w:val="009C692E"/>
    <w:rsid w:val="009C6FDC"/>
    <w:rsid w:val="009C703B"/>
    <w:rsid w:val="009C72C3"/>
    <w:rsid w:val="009C74CC"/>
    <w:rsid w:val="009C77EA"/>
    <w:rsid w:val="009C7876"/>
    <w:rsid w:val="009D028C"/>
    <w:rsid w:val="009D02B4"/>
    <w:rsid w:val="009D0476"/>
    <w:rsid w:val="009D0575"/>
    <w:rsid w:val="009D0742"/>
    <w:rsid w:val="009D0EFB"/>
    <w:rsid w:val="009D0FA1"/>
    <w:rsid w:val="009D1135"/>
    <w:rsid w:val="009D1201"/>
    <w:rsid w:val="009D1919"/>
    <w:rsid w:val="009D1D30"/>
    <w:rsid w:val="009D22A7"/>
    <w:rsid w:val="009D255F"/>
    <w:rsid w:val="009D25F1"/>
    <w:rsid w:val="009D269C"/>
    <w:rsid w:val="009D2735"/>
    <w:rsid w:val="009D27AD"/>
    <w:rsid w:val="009D2954"/>
    <w:rsid w:val="009D2B27"/>
    <w:rsid w:val="009D2C31"/>
    <w:rsid w:val="009D2EFD"/>
    <w:rsid w:val="009D30D7"/>
    <w:rsid w:val="009D3326"/>
    <w:rsid w:val="009D3747"/>
    <w:rsid w:val="009D3F37"/>
    <w:rsid w:val="009D409B"/>
    <w:rsid w:val="009D4129"/>
    <w:rsid w:val="009D412B"/>
    <w:rsid w:val="009D45EA"/>
    <w:rsid w:val="009D46A8"/>
    <w:rsid w:val="009D4ADA"/>
    <w:rsid w:val="009D4C4C"/>
    <w:rsid w:val="009D4E79"/>
    <w:rsid w:val="009D538F"/>
    <w:rsid w:val="009D540C"/>
    <w:rsid w:val="009D55FB"/>
    <w:rsid w:val="009D58EA"/>
    <w:rsid w:val="009D5945"/>
    <w:rsid w:val="009D5E30"/>
    <w:rsid w:val="009D603C"/>
    <w:rsid w:val="009D66CC"/>
    <w:rsid w:val="009D677B"/>
    <w:rsid w:val="009D6794"/>
    <w:rsid w:val="009D6B84"/>
    <w:rsid w:val="009D6BA7"/>
    <w:rsid w:val="009D6E36"/>
    <w:rsid w:val="009D6F99"/>
    <w:rsid w:val="009D7055"/>
    <w:rsid w:val="009D7782"/>
    <w:rsid w:val="009D7BA2"/>
    <w:rsid w:val="009D7E64"/>
    <w:rsid w:val="009E001C"/>
    <w:rsid w:val="009E00DA"/>
    <w:rsid w:val="009E0279"/>
    <w:rsid w:val="009E0490"/>
    <w:rsid w:val="009E04BF"/>
    <w:rsid w:val="009E0567"/>
    <w:rsid w:val="009E0633"/>
    <w:rsid w:val="009E08B9"/>
    <w:rsid w:val="009E0A8A"/>
    <w:rsid w:val="009E148E"/>
    <w:rsid w:val="009E1549"/>
    <w:rsid w:val="009E1742"/>
    <w:rsid w:val="009E1A70"/>
    <w:rsid w:val="009E1B66"/>
    <w:rsid w:val="009E2D36"/>
    <w:rsid w:val="009E339E"/>
    <w:rsid w:val="009E34E7"/>
    <w:rsid w:val="009E3630"/>
    <w:rsid w:val="009E3646"/>
    <w:rsid w:val="009E3892"/>
    <w:rsid w:val="009E3BDC"/>
    <w:rsid w:val="009E4313"/>
    <w:rsid w:val="009E451F"/>
    <w:rsid w:val="009E4B25"/>
    <w:rsid w:val="009E4C55"/>
    <w:rsid w:val="009E4C5E"/>
    <w:rsid w:val="009E4E9B"/>
    <w:rsid w:val="009E52B0"/>
    <w:rsid w:val="009E5353"/>
    <w:rsid w:val="009E5EC6"/>
    <w:rsid w:val="009E65E9"/>
    <w:rsid w:val="009E69F6"/>
    <w:rsid w:val="009E6EE1"/>
    <w:rsid w:val="009E75F3"/>
    <w:rsid w:val="009E7731"/>
    <w:rsid w:val="009E78C2"/>
    <w:rsid w:val="009E7D16"/>
    <w:rsid w:val="009F0058"/>
    <w:rsid w:val="009F01C6"/>
    <w:rsid w:val="009F12C7"/>
    <w:rsid w:val="009F146B"/>
    <w:rsid w:val="009F1663"/>
    <w:rsid w:val="009F19B4"/>
    <w:rsid w:val="009F1A8A"/>
    <w:rsid w:val="009F1AF7"/>
    <w:rsid w:val="009F1B81"/>
    <w:rsid w:val="009F1D70"/>
    <w:rsid w:val="009F22CA"/>
    <w:rsid w:val="009F2C96"/>
    <w:rsid w:val="009F3637"/>
    <w:rsid w:val="009F36A3"/>
    <w:rsid w:val="009F3966"/>
    <w:rsid w:val="009F39A3"/>
    <w:rsid w:val="009F3E75"/>
    <w:rsid w:val="009F3EF8"/>
    <w:rsid w:val="009F40D3"/>
    <w:rsid w:val="009F43CB"/>
    <w:rsid w:val="009F46CA"/>
    <w:rsid w:val="009F4C34"/>
    <w:rsid w:val="009F4E58"/>
    <w:rsid w:val="009F4EC0"/>
    <w:rsid w:val="009F5AAB"/>
    <w:rsid w:val="009F6B0C"/>
    <w:rsid w:val="009F7212"/>
    <w:rsid w:val="009F7610"/>
    <w:rsid w:val="009F7CEC"/>
    <w:rsid w:val="009F7D03"/>
    <w:rsid w:val="009F7FD9"/>
    <w:rsid w:val="00A001B9"/>
    <w:rsid w:val="00A003EF"/>
    <w:rsid w:val="00A00911"/>
    <w:rsid w:val="00A00A4A"/>
    <w:rsid w:val="00A00A9D"/>
    <w:rsid w:val="00A00CE5"/>
    <w:rsid w:val="00A01434"/>
    <w:rsid w:val="00A01552"/>
    <w:rsid w:val="00A01791"/>
    <w:rsid w:val="00A018EE"/>
    <w:rsid w:val="00A01AE5"/>
    <w:rsid w:val="00A01CD0"/>
    <w:rsid w:val="00A020AA"/>
    <w:rsid w:val="00A02154"/>
    <w:rsid w:val="00A025D9"/>
    <w:rsid w:val="00A02B31"/>
    <w:rsid w:val="00A03387"/>
    <w:rsid w:val="00A0343E"/>
    <w:rsid w:val="00A040C5"/>
    <w:rsid w:val="00A040FD"/>
    <w:rsid w:val="00A0412E"/>
    <w:rsid w:val="00A045A7"/>
    <w:rsid w:val="00A045B0"/>
    <w:rsid w:val="00A049C8"/>
    <w:rsid w:val="00A04A9D"/>
    <w:rsid w:val="00A04C02"/>
    <w:rsid w:val="00A04EC7"/>
    <w:rsid w:val="00A050C1"/>
    <w:rsid w:val="00A054EC"/>
    <w:rsid w:val="00A05CC5"/>
    <w:rsid w:val="00A05D1F"/>
    <w:rsid w:val="00A0636E"/>
    <w:rsid w:val="00A06564"/>
    <w:rsid w:val="00A06FC3"/>
    <w:rsid w:val="00A07C17"/>
    <w:rsid w:val="00A07C40"/>
    <w:rsid w:val="00A07EDE"/>
    <w:rsid w:val="00A07F6B"/>
    <w:rsid w:val="00A101FE"/>
    <w:rsid w:val="00A10226"/>
    <w:rsid w:val="00A10406"/>
    <w:rsid w:val="00A104ED"/>
    <w:rsid w:val="00A10FEA"/>
    <w:rsid w:val="00A1100A"/>
    <w:rsid w:val="00A11085"/>
    <w:rsid w:val="00A1111F"/>
    <w:rsid w:val="00A11397"/>
    <w:rsid w:val="00A116B9"/>
    <w:rsid w:val="00A1188F"/>
    <w:rsid w:val="00A11D31"/>
    <w:rsid w:val="00A11E16"/>
    <w:rsid w:val="00A12009"/>
    <w:rsid w:val="00A12010"/>
    <w:rsid w:val="00A120DA"/>
    <w:rsid w:val="00A122CB"/>
    <w:rsid w:val="00A125EA"/>
    <w:rsid w:val="00A12808"/>
    <w:rsid w:val="00A128BD"/>
    <w:rsid w:val="00A12AD9"/>
    <w:rsid w:val="00A12EF3"/>
    <w:rsid w:val="00A13B62"/>
    <w:rsid w:val="00A13BE5"/>
    <w:rsid w:val="00A13C90"/>
    <w:rsid w:val="00A13CB9"/>
    <w:rsid w:val="00A13DB7"/>
    <w:rsid w:val="00A140A9"/>
    <w:rsid w:val="00A1438B"/>
    <w:rsid w:val="00A14527"/>
    <w:rsid w:val="00A14D17"/>
    <w:rsid w:val="00A15085"/>
    <w:rsid w:val="00A1508A"/>
    <w:rsid w:val="00A1527B"/>
    <w:rsid w:val="00A153D9"/>
    <w:rsid w:val="00A15462"/>
    <w:rsid w:val="00A159C1"/>
    <w:rsid w:val="00A1607F"/>
    <w:rsid w:val="00A160EB"/>
    <w:rsid w:val="00A167BB"/>
    <w:rsid w:val="00A1735D"/>
    <w:rsid w:val="00A179AA"/>
    <w:rsid w:val="00A17B8F"/>
    <w:rsid w:val="00A17BC9"/>
    <w:rsid w:val="00A17C9F"/>
    <w:rsid w:val="00A2002B"/>
    <w:rsid w:val="00A200EF"/>
    <w:rsid w:val="00A205C7"/>
    <w:rsid w:val="00A20C39"/>
    <w:rsid w:val="00A20E16"/>
    <w:rsid w:val="00A21849"/>
    <w:rsid w:val="00A21CE2"/>
    <w:rsid w:val="00A21EA9"/>
    <w:rsid w:val="00A21F3F"/>
    <w:rsid w:val="00A2223D"/>
    <w:rsid w:val="00A234B7"/>
    <w:rsid w:val="00A235B3"/>
    <w:rsid w:val="00A23622"/>
    <w:rsid w:val="00A23669"/>
    <w:rsid w:val="00A23FEA"/>
    <w:rsid w:val="00A2406D"/>
    <w:rsid w:val="00A2453E"/>
    <w:rsid w:val="00A24681"/>
    <w:rsid w:val="00A24978"/>
    <w:rsid w:val="00A24B25"/>
    <w:rsid w:val="00A24B59"/>
    <w:rsid w:val="00A250F5"/>
    <w:rsid w:val="00A25124"/>
    <w:rsid w:val="00A2532E"/>
    <w:rsid w:val="00A25566"/>
    <w:rsid w:val="00A259A5"/>
    <w:rsid w:val="00A25C93"/>
    <w:rsid w:val="00A25D11"/>
    <w:rsid w:val="00A26165"/>
    <w:rsid w:val="00A26304"/>
    <w:rsid w:val="00A26390"/>
    <w:rsid w:val="00A2669D"/>
    <w:rsid w:val="00A266C0"/>
    <w:rsid w:val="00A269FA"/>
    <w:rsid w:val="00A26A5A"/>
    <w:rsid w:val="00A26D00"/>
    <w:rsid w:val="00A26D4A"/>
    <w:rsid w:val="00A26FAF"/>
    <w:rsid w:val="00A27044"/>
    <w:rsid w:val="00A277C8"/>
    <w:rsid w:val="00A278ED"/>
    <w:rsid w:val="00A27945"/>
    <w:rsid w:val="00A27E11"/>
    <w:rsid w:val="00A27F3B"/>
    <w:rsid w:val="00A306AC"/>
    <w:rsid w:val="00A3077E"/>
    <w:rsid w:val="00A3079F"/>
    <w:rsid w:val="00A31004"/>
    <w:rsid w:val="00A312D2"/>
    <w:rsid w:val="00A31367"/>
    <w:rsid w:val="00A31CDD"/>
    <w:rsid w:val="00A31D69"/>
    <w:rsid w:val="00A31DE2"/>
    <w:rsid w:val="00A31FED"/>
    <w:rsid w:val="00A32114"/>
    <w:rsid w:val="00A321C1"/>
    <w:rsid w:val="00A321E4"/>
    <w:rsid w:val="00A324A5"/>
    <w:rsid w:val="00A32A08"/>
    <w:rsid w:val="00A32D9F"/>
    <w:rsid w:val="00A3332F"/>
    <w:rsid w:val="00A334D0"/>
    <w:rsid w:val="00A335C6"/>
    <w:rsid w:val="00A3447E"/>
    <w:rsid w:val="00A34C7E"/>
    <w:rsid w:val="00A350D1"/>
    <w:rsid w:val="00A35137"/>
    <w:rsid w:val="00A3562D"/>
    <w:rsid w:val="00A35828"/>
    <w:rsid w:val="00A35881"/>
    <w:rsid w:val="00A35886"/>
    <w:rsid w:val="00A35CEB"/>
    <w:rsid w:val="00A35DB8"/>
    <w:rsid w:val="00A36278"/>
    <w:rsid w:val="00A36365"/>
    <w:rsid w:val="00A36B51"/>
    <w:rsid w:val="00A3732F"/>
    <w:rsid w:val="00A37A5A"/>
    <w:rsid w:val="00A37C2E"/>
    <w:rsid w:val="00A41729"/>
    <w:rsid w:val="00A41B18"/>
    <w:rsid w:val="00A41B98"/>
    <w:rsid w:val="00A41D04"/>
    <w:rsid w:val="00A41E08"/>
    <w:rsid w:val="00A426B1"/>
    <w:rsid w:val="00A428FB"/>
    <w:rsid w:val="00A42AA1"/>
    <w:rsid w:val="00A42C2A"/>
    <w:rsid w:val="00A4300E"/>
    <w:rsid w:val="00A4360A"/>
    <w:rsid w:val="00A437FA"/>
    <w:rsid w:val="00A43958"/>
    <w:rsid w:val="00A43D0A"/>
    <w:rsid w:val="00A44014"/>
    <w:rsid w:val="00A440FE"/>
    <w:rsid w:val="00A44ACD"/>
    <w:rsid w:val="00A44ACE"/>
    <w:rsid w:val="00A44D4D"/>
    <w:rsid w:val="00A44FA1"/>
    <w:rsid w:val="00A45B80"/>
    <w:rsid w:val="00A45D6C"/>
    <w:rsid w:val="00A460FF"/>
    <w:rsid w:val="00A461E6"/>
    <w:rsid w:val="00A462BA"/>
    <w:rsid w:val="00A465E9"/>
    <w:rsid w:val="00A4665E"/>
    <w:rsid w:val="00A46780"/>
    <w:rsid w:val="00A46C28"/>
    <w:rsid w:val="00A46E8E"/>
    <w:rsid w:val="00A46EAB"/>
    <w:rsid w:val="00A46F03"/>
    <w:rsid w:val="00A471CE"/>
    <w:rsid w:val="00A47A3A"/>
    <w:rsid w:val="00A47AAC"/>
    <w:rsid w:val="00A47F26"/>
    <w:rsid w:val="00A50305"/>
    <w:rsid w:val="00A50327"/>
    <w:rsid w:val="00A5050E"/>
    <w:rsid w:val="00A50530"/>
    <w:rsid w:val="00A50B48"/>
    <w:rsid w:val="00A50C91"/>
    <w:rsid w:val="00A51233"/>
    <w:rsid w:val="00A51353"/>
    <w:rsid w:val="00A517AD"/>
    <w:rsid w:val="00A51876"/>
    <w:rsid w:val="00A51BD7"/>
    <w:rsid w:val="00A51C67"/>
    <w:rsid w:val="00A52502"/>
    <w:rsid w:val="00A5271D"/>
    <w:rsid w:val="00A52A47"/>
    <w:rsid w:val="00A52B8A"/>
    <w:rsid w:val="00A53EC6"/>
    <w:rsid w:val="00A54040"/>
    <w:rsid w:val="00A541FF"/>
    <w:rsid w:val="00A5461D"/>
    <w:rsid w:val="00A5492B"/>
    <w:rsid w:val="00A54932"/>
    <w:rsid w:val="00A54AB7"/>
    <w:rsid w:val="00A54E6C"/>
    <w:rsid w:val="00A54F2E"/>
    <w:rsid w:val="00A55760"/>
    <w:rsid w:val="00A557BD"/>
    <w:rsid w:val="00A558F0"/>
    <w:rsid w:val="00A55ED1"/>
    <w:rsid w:val="00A56205"/>
    <w:rsid w:val="00A562A3"/>
    <w:rsid w:val="00A56A86"/>
    <w:rsid w:val="00A573F0"/>
    <w:rsid w:val="00A57518"/>
    <w:rsid w:val="00A5764C"/>
    <w:rsid w:val="00A5765B"/>
    <w:rsid w:val="00A57B59"/>
    <w:rsid w:val="00A6013E"/>
    <w:rsid w:val="00A6037C"/>
    <w:rsid w:val="00A60B47"/>
    <w:rsid w:val="00A614E8"/>
    <w:rsid w:val="00A6164E"/>
    <w:rsid w:val="00A61AF8"/>
    <w:rsid w:val="00A61E13"/>
    <w:rsid w:val="00A62127"/>
    <w:rsid w:val="00A622E2"/>
    <w:rsid w:val="00A62608"/>
    <w:rsid w:val="00A62795"/>
    <w:rsid w:val="00A62951"/>
    <w:rsid w:val="00A62A93"/>
    <w:rsid w:val="00A62E40"/>
    <w:rsid w:val="00A62EAA"/>
    <w:rsid w:val="00A63B79"/>
    <w:rsid w:val="00A64819"/>
    <w:rsid w:val="00A64D92"/>
    <w:rsid w:val="00A6509F"/>
    <w:rsid w:val="00A655B2"/>
    <w:rsid w:val="00A657DD"/>
    <w:rsid w:val="00A65C79"/>
    <w:rsid w:val="00A65D64"/>
    <w:rsid w:val="00A65E70"/>
    <w:rsid w:val="00A66048"/>
    <w:rsid w:val="00A6666F"/>
    <w:rsid w:val="00A66A0C"/>
    <w:rsid w:val="00A66B05"/>
    <w:rsid w:val="00A66B8C"/>
    <w:rsid w:val="00A66B9B"/>
    <w:rsid w:val="00A66CF1"/>
    <w:rsid w:val="00A67125"/>
    <w:rsid w:val="00A67206"/>
    <w:rsid w:val="00A6734E"/>
    <w:rsid w:val="00A673B7"/>
    <w:rsid w:val="00A67A2A"/>
    <w:rsid w:val="00A67CE1"/>
    <w:rsid w:val="00A70396"/>
    <w:rsid w:val="00A705E2"/>
    <w:rsid w:val="00A7066B"/>
    <w:rsid w:val="00A70CD2"/>
    <w:rsid w:val="00A70F8D"/>
    <w:rsid w:val="00A71096"/>
    <w:rsid w:val="00A71282"/>
    <w:rsid w:val="00A713B6"/>
    <w:rsid w:val="00A71552"/>
    <w:rsid w:val="00A71A3A"/>
    <w:rsid w:val="00A71EA0"/>
    <w:rsid w:val="00A7247C"/>
    <w:rsid w:val="00A72FC0"/>
    <w:rsid w:val="00A731B4"/>
    <w:rsid w:val="00A73496"/>
    <w:rsid w:val="00A73663"/>
    <w:rsid w:val="00A744C3"/>
    <w:rsid w:val="00A747E7"/>
    <w:rsid w:val="00A74A2A"/>
    <w:rsid w:val="00A74B13"/>
    <w:rsid w:val="00A74DA5"/>
    <w:rsid w:val="00A74E52"/>
    <w:rsid w:val="00A75A82"/>
    <w:rsid w:val="00A75B0F"/>
    <w:rsid w:val="00A75D94"/>
    <w:rsid w:val="00A75E7F"/>
    <w:rsid w:val="00A75F9F"/>
    <w:rsid w:val="00A765BE"/>
    <w:rsid w:val="00A76695"/>
    <w:rsid w:val="00A767C2"/>
    <w:rsid w:val="00A76969"/>
    <w:rsid w:val="00A769F4"/>
    <w:rsid w:val="00A77113"/>
    <w:rsid w:val="00A7732B"/>
    <w:rsid w:val="00A7752E"/>
    <w:rsid w:val="00A77729"/>
    <w:rsid w:val="00A77B1A"/>
    <w:rsid w:val="00A77B3F"/>
    <w:rsid w:val="00A77D00"/>
    <w:rsid w:val="00A77EBD"/>
    <w:rsid w:val="00A80199"/>
    <w:rsid w:val="00A802EC"/>
    <w:rsid w:val="00A808D2"/>
    <w:rsid w:val="00A80A37"/>
    <w:rsid w:val="00A80FEC"/>
    <w:rsid w:val="00A812FB"/>
    <w:rsid w:val="00A8139D"/>
    <w:rsid w:val="00A81743"/>
    <w:rsid w:val="00A81AC8"/>
    <w:rsid w:val="00A81EA5"/>
    <w:rsid w:val="00A81FC7"/>
    <w:rsid w:val="00A82400"/>
    <w:rsid w:val="00A8273A"/>
    <w:rsid w:val="00A827BD"/>
    <w:rsid w:val="00A83130"/>
    <w:rsid w:val="00A832F6"/>
    <w:rsid w:val="00A84210"/>
    <w:rsid w:val="00A843C9"/>
    <w:rsid w:val="00A84576"/>
    <w:rsid w:val="00A8478C"/>
    <w:rsid w:val="00A8498F"/>
    <w:rsid w:val="00A84D48"/>
    <w:rsid w:val="00A84F97"/>
    <w:rsid w:val="00A850A0"/>
    <w:rsid w:val="00A857BD"/>
    <w:rsid w:val="00A85C6B"/>
    <w:rsid w:val="00A85CE9"/>
    <w:rsid w:val="00A85F6A"/>
    <w:rsid w:val="00A86E24"/>
    <w:rsid w:val="00A86EFD"/>
    <w:rsid w:val="00A86FD6"/>
    <w:rsid w:val="00A873D3"/>
    <w:rsid w:val="00A900C3"/>
    <w:rsid w:val="00A903B4"/>
    <w:rsid w:val="00A905B7"/>
    <w:rsid w:val="00A909B8"/>
    <w:rsid w:val="00A9144F"/>
    <w:rsid w:val="00A91702"/>
    <w:rsid w:val="00A9190C"/>
    <w:rsid w:val="00A919B4"/>
    <w:rsid w:val="00A91A1C"/>
    <w:rsid w:val="00A91EBD"/>
    <w:rsid w:val="00A91F55"/>
    <w:rsid w:val="00A92322"/>
    <w:rsid w:val="00A923E0"/>
    <w:rsid w:val="00A923E3"/>
    <w:rsid w:val="00A9246E"/>
    <w:rsid w:val="00A924BE"/>
    <w:rsid w:val="00A928EE"/>
    <w:rsid w:val="00A92A04"/>
    <w:rsid w:val="00A92A3B"/>
    <w:rsid w:val="00A92B89"/>
    <w:rsid w:val="00A92B9A"/>
    <w:rsid w:val="00A92DE3"/>
    <w:rsid w:val="00A92E12"/>
    <w:rsid w:val="00A92E6D"/>
    <w:rsid w:val="00A92F49"/>
    <w:rsid w:val="00A93287"/>
    <w:rsid w:val="00A93335"/>
    <w:rsid w:val="00A934F4"/>
    <w:rsid w:val="00A935DD"/>
    <w:rsid w:val="00A93713"/>
    <w:rsid w:val="00A9379B"/>
    <w:rsid w:val="00A93882"/>
    <w:rsid w:val="00A93974"/>
    <w:rsid w:val="00A93C8A"/>
    <w:rsid w:val="00A94605"/>
    <w:rsid w:val="00A946F7"/>
    <w:rsid w:val="00A94D09"/>
    <w:rsid w:val="00A94E93"/>
    <w:rsid w:val="00A94EB5"/>
    <w:rsid w:val="00A95011"/>
    <w:rsid w:val="00A95138"/>
    <w:rsid w:val="00A953E5"/>
    <w:rsid w:val="00A9558A"/>
    <w:rsid w:val="00A956E8"/>
    <w:rsid w:val="00A957AA"/>
    <w:rsid w:val="00A95913"/>
    <w:rsid w:val="00A96163"/>
    <w:rsid w:val="00A96779"/>
    <w:rsid w:val="00A967EB"/>
    <w:rsid w:val="00A96851"/>
    <w:rsid w:val="00A96AD7"/>
    <w:rsid w:val="00A96C77"/>
    <w:rsid w:val="00A96CA4"/>
    <w:rsid w:val="00A97279"/>
    <w:rsid w:val="00A973A3"/>
    <w:rsid w:val="00A97686"/>
    <w:rsid w:val="00A979CC"/>
    <w:rsid w:val="00A97CFE"/>
    <w:rsid w:val="00AA00B6"/>
    <w:rsid w:val="00AA0176"/>
    <w:rsid w:val="00AA0616"/>
    <w:rsid w:val="00AA0FEA"/>
    <w:rsid w:val="00AA1015"/>
    <w:rsid w:val="00AA176D"/>
    <w:rsid w:val="00AA1842"/>
    <w:rsid w:val="00AA1A93"/>
    <w:rsid w:val="00AA1B05"/>
    <w:rsid w:val="00AA1D15"/>
    <w:rsid w:val="00AA23A0"/>
    <w:rsid w:val="00AA2684"/>
    <w:rsid w:val="00AA29B0"/>
    <w:rsid w:val="00AA2D25"/>
    <w:rsid w:val="00AA2D90"/>
    <w:rsid w:val="00AA2F81"/>
    <w:rsid w:val="00AA341A"/>
    <w:rsid w:val="00AA3961"/>
    <w:rsid w:val="00AA3B63"/>
    <w:rsid w:val="00AA3D15"/>
    <w:rsid w:val="00AA3E6A"/>
    <w:rsid w:val="00AA3F9C"/>
    <w:rsid w:val="00AA4652"/>
    <w:rsid w:val="00AA49BB"/>
    <w:rsid w:val="00AA4E7D"/>
    <w:rsid w:val="00AA5368"/>
    <w:rsid w:val="00AA56F6"/>
    <w:rsid w:val="00AA5726"/>
    <w:rsid w:val="00AA5907"/>
    <w:rsid w:val="00AA5921"/>
    <w:rsid w:val="00AA5D4F"/>
    <w:rsid w:val="00AA5E7F"/>
    <w:rsid w:val="00AA5FF1"/>
    <w:rsid w:val="00AA650D"/>
    <w:rsid w:val="00AA69F6"/>
    <w:rsid w:val="00AA6C92"/>
    <w:rsid w:val="00AA6FD3"/>
    <w:rsid w:val="00AA70F4"/>
    <w:rsid w:val="00AA70FB"/>
    <w:rsid w:val="00AA7607"/>
    <w:rsid w:val="00AA767D"/>
    <w:rsid w:val="00AA790F"/>
    <w:rsid w:val="00AA7E38"/>
    <w:rsid w:val="00AB050F"/>
    <w:rsid w:val="00AB08AB"/>
    <w:rsid w:val="00AB09DA"/>
    <w:rsid w:val="00AB0A5D"/>
    <w:rsid w:val="00AB0C36"/>
    <w:rsid w:val="00AB0CB2"/>
    <w:rsid w:val="00AB1165"/>
    <w:rsid w:val="00AB1946"/>
    <w:rsid w:val="00AB2471"/>
    <w:rsid w:val="00AB2579"/>
    <w:rsid w:val="00AB27AD"/>
    <w:rsid w:val="00AB27B2"/>
    <w:rsid w:val="00AB27D2"/>
    <w:rsid w:val="00AB2E30"/>
    <w:rsid w:val="00AB3336"/>
    <w:rsid w:val="00AB411B"/>
    <w:rsid w:val="00AB429E"/>
    <w:rsid w:val="00AB42B3"/>
    <w:rsid w:val="00AB497E"/>
    <w:rsid w:val="00AB4D37"/>
    <w:rsid w:val="00AB4E59"/>
    <w:rsid w:val="00AB5002"/>
    <w:rsid w:val="00AB5740"/>
    <w:rsid w:val="00AB5B43"/>
    <w:rsid w:val="00AB5D8F"/>
    <w:rsid w:val="00AB5D9B"/>
    <w:rsid w:val="00AB6644"/>
    <w:rsid w:val="00AB69FA"/>
    <w:rsid w:val="00AB6A9B"/>
    <w:rsid w:val="00AB7876"/>
    <w:rsid w:val="00AB78AC"/>
    <w:rsid w:val="00AB7A7C"/>
    <w:rsid w:val="00AB7DB3"/>
    <w:rsid w:val="00AB7F80"/>
    <w:rsid w:val="00AC0061"/>
    <w:rsid w:val="00AC009F"/>
    <w:rsid w:val="00AC0232"/>
    <w:rsid w:val="00AC054F"/>
    <w:rsid w:val="00AC069B"/>
    <w:rsid w:val="00AC0D5E"/>
    <w:rsid w:val="00AC1FE0"/>
    <w:rsid w:val="00AC2249"/>
    <w:rsid w:val="00AC253F"/>
    <w:rsid w:val="00AC27F6"/>
    <w:rsid w:val="00AC2C2A"/>
    <w:rsid w:val="00AC2C31"/>
    <w:rsid w:val="00AC2D6D"/>
    <w:rsid w:val="00AC2EA6"/>
    <w:rsid w:val="00AC2EAC"/>
    <w:rsid w:val="00AC33AA"/>
    <w:rsid w:val="00AC367A"/>
    <w:rsid w:val="00AC38E7"/>
    <w:rsid w:val="00AC3B35"/>
    <w:rsid w:val="00AC3C0D"/>
    <w:rsid w:val="00AC413C"/>
    <w:rsid w:val="00AC4326"/>
    <w:rsid w:val="00AC4731"/>
    <w:rsid w:val="00AC4789"/>
    <w:rsid w:val="00AC4979"/>
    <w:rsid w:val="00AC4CEC"/>
    <w:rsid w:val="00AC4E17"/>
    <w:rsid w:val="00AC5282"/>
    <w:rsid w:val="00AC5A83"/>
    <w:rsid w:val="00AC5B4F"/>
    <w:rsid w:val="00AC603A"/>
    <w:rsid w:val="00AC67A7"/>
    <w:rsid w:val="00AC69A9"/>
    <w:rsid w:val="00AC7705"/>
    <w:rsid w:val="00AC7DF0"/>
    <w:rsid w:val="00AC7F00"/>
    <w:rsid w:val="00AD0141"/>
    <w:rsid w:val="00AD044D"/>
    <w:rsid w:val="00AD11CE"/>
    <w:rsid w:val="00AD1281"/>
    <w:rsid w:val="00AD14CD"/>
    <w:rsid w:val="00AD17C6"/>
    <w:rsid w:val="00AD19AD"/>
    <w:rsid w:val="00AD19C8"/>
    <w:rsid w:val="00AD1AE4"/>
    <w:rsid w:val="00AD1CAD"/>
    <w:rsid w:val="00AD1CDC"/>
    <w:rsid w:val="00AD20E0"/>
    <w:rsid w:val="00AD2611"/>
    <w:rsid w:val="00AD27F3"/>
    <w:rsid w:val="00AD294E"/>
    <w:rsid w:val="00AD2A40"/>
    <w:rsid w:val="00AD2BEB"/>
    <w:rsid w:val="00AD304A"/>
    <w:rsid w:val="00AD31CE"/>
    <w:rsid w:val="00AD3233"/>
    <w:rsid w:val="00AD3432"/>
    <w:rsid w:val="00AD382A"/>
    <w:rsid w:val="00AD386B"/>
    <w:rsid w:val="00AD3872"/>
    <w:rsid w:val="00AD405C"/>
    <w:rsid w:val="00AD4237"/>
    <w:rsid w:val="00AD4246"/>
    <w:rsid w:val="00AD4663"/>
    <w:rsid w:val="00AD4889"/>
    <w:rsid w:val="00AD495F"/>
    <w:rsid w:val="00AD516A"/>
    <w:rsid w:val="00AD5542"/>
    <w:rsid w:val="00AD56F9"/>
    <w:rsid w:val="00AD596C"/>
    <w:rsid w:val="00AD5CF2"/>
    <w:rsid w:val="00AD60A2"/>
    <w:rsid w:val="00AD6B95"/>
    <w:rsid w:val="00AD6E97"/>
    <w:rsid w:val="00AD6F17"/>
    <w:rsid w:val="00AD739F"/>
    <w:rsid w:val="00AD7848"/>
    <w:rsid w:val="00AD78D0"/>
    <w:rsid w:val="00AD78F1"/>
    <w:rsid w:val="00AD79A7"/>
    <w:rsid w:val="00AD7C46"/>
    <w:rsid w:val="00AD7D1C"/>
    <w:rsid w:val="00AD7DD8"/>
    <w:rsid w:val="00AE0235"/>
    <w:rsid w:val="00AE04B7"/>
    <w:rsid w:val="00AE04E1"/>
    <w:rsid w:val="00AE0F2E"/>
    <w:rsid w:val="00AE0FE7"/>
    <w:rsid w:val="00AE1030"/>
    <w:rsid w:val="00AE1688"/>
    <w:rsid w:val="00AE18E5"/>
    <w:rsid w:val="00AE1FE0"/>
    <w:rsid w:val="00AE24CA"/>
    <w:rsid w:val="00AE28E3"/>
    <w:rsid w:val="00AE2A1D"/>
    <w:rsid w:val="00AE2B1B"/>
    <w:rsid w:val="00AE2E48"/>
    <w:rsid w:val="00AE3397"/>
    <w:rsid w:val="00AE3990"/>
    <w:rsid w:val="00AE3CB1"/>
    <w:rsid w:val="00AE3D6E"/>
    <w:rsid w:val="00AE3E15"/>
    <w:rsid w:val="00AE4334"/>
    <w:rsid w:val="00AE493D"/>
    <w:rsid w:val="00AE4979"/>
    <w:rsid w:val="00AE52DC"/>
    <w:rsid w:val="00AE583B"/>
    <w:rsid w:val="00AE5C02"/>
    <w:rsid w:val="00AE5EE5"/>
    <w:rsid w:val="00AE5FD1"/>
    <w:rsid w:val="00AE623E"/>
    <w:rsid w:val="00AE6421"/>
    <w:rsid w:val="00AE6C97"/>
    <w:rsid w:val="00AE6EC7"/>
    <w:rsid w:val="00AE7445"/>
    <w:rsid w:val="00AE74DF"/>
    <w:rsid w:val="00AF00A9"/>
    <w:rsid w:val="00AF0443"/>
    <w:rsid w:val="00AF0DAC"/>
    <w:rsid w:val="00AF0DE3"/>
    <w:rsid w:val="00AF0F53"/>
    <w:rsid w:val="00AF10AE"/>
    <w:rsid w:val="00AF1551"/>
    <w:rsid w:val="00AF180F"/>
    <w:rsid w:val="00AF1937"/>
    <w:rsid w:val="00AF1B80"/>
    <w:rsid w:val="00AF1DB7"/>
    <w:rsid w:val="00AF248E"/>
    <w:rsid w:val="00AF281F"/>
    <w:rsid w:val="00AF293C"/>
    <w:rsid w:val="00AF30D2"/>
    <w:rsid w:val="00AF316A"/>
    <w:rsid w:val="00AF3345"/>
    <w:rsid w:val="00AF33ED"/>
    <w:rsid w:val="00AF3EA3"/>
    <w:rsid w:val="00AF4099"/>
    <w:rsid w:val="00AF4302"/>
    <w:rsid w:val="00AF43DE"/>
    <w:rsid w:val="00AF4DC5"/>
    <w:rsid w:val="00AF4E66"/>
    <w:rsid w:val="00AF4ECF"/>
    <w:rsid w:val="00AF5173"/>
    <w:rsid w:val="00AF518C"/>
    <w:rsid w:val="00AF549A"/>
    <w:rsid w:val="00AF5D18"/>
    <w:rsid w:val="00AF5ED7"/>
    <w:rsid w:val="00AF5FBE"/>
    <w:rsid w:val="00AF6385"/>
    <w:rsid w:val="00AF65D9"/>
    <w:rsid w:val="00AF6679"/>
    <w:rsid w:val="00AF71FC"/>
    <w:rsid w:val="00AF73C8"/>
    <w:rsid w:val="00AF7567"/>
    <w:rsid w:val="00AF7CD0"/>
    <w:rsid w:val="00B002AC"/>
    <w:rsid w:val="00B005A5"/>
    <w:rsid w:val="00B00E53"/>
    <w:rsid w:val="00B00FEB"/>
    <w:rsid w:val="00B0131D"/>
    <w:rsid w:val="00B01462"/>
    <w:rsid w:val="00B019D1"/>
    <w:rsid w:val="00B01C4D"/>
    <w:rsid w:val="00B01CA3"/>
    <w:rsid w:val="00B0216E"/>
    <w:rsid w:val="00B025A8"/>
    <w:rsid w:val="00B0293D"/>
    <w:rsid w:val="00B02DF3"/>
    <w:rsid w:val="00B02FE5"/>
    <w:rsid w:val="00B03668"/>
    <w:rsid w:val="00B038FE"/>
    <w:rsid w:val="00B039DA"/>
    <w:rsid w:val="00B03CD4"/>
    <w:rsid w:val="00B03F2A"/>
    <w:rsid w:val="00B0411B"/>
    <w:rsid w:val="00B04581"/>
    <w:rsid w:val="00B046A7"/>
    <w:rsid w:val="00B046F1"/>
    <w:rsid w:val="00B04B72"/>
    <w:rsid w:val="00B04E41"/>
    <w:rsid w:val="00B050B3"/>
    <w:rsid w:val="00B05522"/>
    <w:rsid w:val="00B0584B"/>
    <w:rsid w:val="00B0596A"/>
    <w:rsid w:val="00B05E11"/>
    <w:rsid w:val="00B05E61"/>
    <w:rsid w:val="00B05FEB"/>
    <w:rsid w:val="00B060AC"/>
    <w:rsid w:val="00B0617E"/>
    <w:rsid w:val="00B062C0"/>
    <w:rsid w:val="00B0667D"/>
    <w:rsid w:val="00B06C65"/>
    <w:rsid w:val="00B06E9B"/>
    <w:rsid w:val="00B06F27"/>
    <w:rsid w:val="00B07625"/>
    <w:rsid w:val="00B07728"/>
    <w:rsid w:val="00B07792"/>
    <w:rsid w:val="00B07B15"/>
    <w:rsid w:val="00B07B5E"/>
    <w:rsid w:val="00B102B6"/>
    <w:rsid w:val="00B106E7"/>
    <w:rsid w:val="00B10AB2"/>
    <w:rsid w:val="00B10E17"/>
    <w:rsid w:val="00B11130"/>
    <w:rsid w:val="00B111A8"/>
    <w:rsid w:val="00B111C4"/>
    <w:rsid w:val="00B112A1"/>
    <w:rsid w:val="00B1148F"/>
    <w:rsid w:val="00B1170D"/>
    <w:rsid w:val="00B118BA"/>
    <w:rsid w:val="00B11C4A"/>
    <w:rsid w:val="00B11E39"/>
    <w:rsid w:val="00B12622"/>
    <w:rsid w:val="00B12914"/>
    <w:rsid w:val="00B12A62"/>
    <w:rsid w:val="00B12CFF"/>
    <w:rsid w:val="00B12E3D"/>
    <w:rsid w:val="00B12EAF"/>
    <w:rsid w:val="00B1300E"/>
    <w:rsid w:val="00B13B81"/>
    <w:rsid w:val="00B13D28"/>
    <w:rsid w:val="00B13EAA"/>
    <w:rsid w:val="00B14A5C"/>
    <w:rsid w:val="00B14C0E"/>
    <w:rsid w:val="00B14C7B"/>
    <w:rsid w:val="00B14F6A"/>
    <w:rsid w:val="00B15062"/>
    <w:rsid w:val="00B1530A"/>
    <w:rsid w:val="00B153A3"/>
    <w:rsid w:val="00B15650"/>
    <w:rsid w:val="00B15D2E"/>
    <w:rsid w:val="00B15D82"/>
    <w:rsid w:val="00B15DC9"/>
    <w:rsid w:val="00B162F9"/>
    <w:rsid w:val="00B1642F"/>
    <w:rsid w:val="00B168F5"/>
    <w:rsid w:val="00B16AE2"/>
    <w:rsid w:val="00B16BA1"/>
    <w:rsid w:val="00B16C33"/>
    <w:rsid w:val="00B17286"/>
    <w:rsid w:val="00B1769A"/>
    <w:rsid w:val="00B17D7C"/>
    <w:rsid w:val="00B17EB7"/>
    <w:rsid w:val="00B17EC9"/>
    <w:rsid w:val="00B206B1"/>
    <w:rsid w:val="00B20710"/>
    <w:rsid w:val="00B20F2D"/>
    <w:rsid w:val="00B21817"/>
    <w:rsid w:val="00B21C3E"/>
    <w:rsid w:val="00B22247"/>
    <w:rsid w:val="00B2261E"/>
    <w:rsid w:val="00B22932"/>
    <w:rsid w:val="00B22C51"/>
    <w:rsid w:val="00B22CF3"/>
    <w:rsid w:val="00B2349C"/>
    <w:rsid w:val="00B237B9"/>
    <w:rsid w:val="00B240B9"/>
    <w:rsid w:val="00B241E4"/>
    <w:rsid w:val="00B2442B"/>
    <w:rsid w:val="00B24548"/>
    <w:rsid w:val="00B24AD3"/>
    <w:rsid w:val="00B250D1"/>
    <w:rsid w:val="00B25C4F"/>
    <w:rsid w:val="00B25FEE"/>
    <w:rsid w:val="00B266D3"/>
    <w:rsid w:val="00B26DFC"/>
    <w:rsid w:val="00B26E5D"/>
    <w:rsid w:val="00B270D2"/>
    <w:rsid w:val="00B273AA"/>
    <w:rsid w:val="00B273F9"/>
    <w:rsid w:val="00B277B0"/>
    <w:rsid w:val="00B277CE"/>
    <w:rsid w:val="00B27830"/>
    <w:rsid w:val="00B27AB4"/>
    <w:rsid w:val="00B27D0D"/>
    <w:rsid w:val="00B27D89"/>
    <w:rsid w:val="00B304D3"/>
    <w:rsid w:val="00B3092A"/>
    <w:rsid w:val="00B309E3"/>
    <w:rsid w:val="00B30E30"/>
    <w:rsid w:val="00B310F7"/>
    <w:rsid w:val="00B311B1"/>
    <w:rsid w:val="00B31904"/>
    <w:rsid w:val="00B31CD7"/>
    <w:rsid w:val="00B31F54"/>
    <w:rsid w:val="00B32000"/>
    <w:rsid w:val="00B32724"/>
    <w:rsid w:val="00B32ECA"/>
    <w:rsid w:val="00B331E0"/>
    <w:rsid w:val="00B33785"/>
    <w:rsid w:val="00B3442E"/>
    <w:rsid w:val="00B34519"/>
    <w:rsid w:val="00B345F6"/>
    <w:rsid w:val="00B34817"/>
    <w:rsid w:val="00B3495A"/>
    <w:rsid w:val="00B34E5C"/>
    <w:rsid w:val="00B350B2"/>
    <w:rsid w:val="00B35E7D"/>
    <w:rsid w:val="00B35F03"/>
    <w:rsid w:val="00B35FB7"/>
    <w:rsid w:val="00B35FCE"/>
    <w:rsid w:val="00B3604F"/>
    <w:rsid w:val="00B3663F"/>
    <w:rsid w:val="00B3666C"/>
    <w:rsid w:val="00B367E3"/>
    <w:rsid w:val="00B36825"/>
    <w:rsid w:val="00B36E94"/>
    <w:rsid w:val="00B4037A"/>
    <w:rsid w:val="00B406DE"/>
    <w:rsid w:val="00B409C2"/>
    <w:rsid w:val="00B40E32"/>
    <w:rsid w:val="00B41510"/>
    <w:rsid w:val="00B416C7"/>
    <w:rsid w:val="00B416E3"/>
    <w:rsid w:val="00B421F3"/>
    <w:rsid w:val="00B42381"/>
    <w:rsid w:val="00B427A0"/>
    <w:rsid w:val="00B4281D"/>
    <w:rsid w:val="00B42845"/>
    <w:rsid w:val="00B42A41"/>
    <w:rsid w:val="00B42F1A"/>
    <w:rsid w:val="00B43374"/>
    <w:rsid w:val="00B43414"/>
    <w:rsid w:val="00B43C51"/>
    <w:rsid w:val="00B43CC5"/>
    <w:rsid w:val="00B43D88"/>
    <w:rsid w:val="00B43E9C"/>
    <w:rsid w:val="00B44272"/>
    <w:rsid w:val="00B44CE3"/>
    <w:rsid w:val="00B450FC"/>
    <w:rsid w:val="00B4515F"/>
    <w:rsid w:val="00B452D2"/>
    <w:rsid w:val="00B4538D"/>
    <w:rsid w:val="00B453AE"/>
    <w:rsid w:val="00B453B6"/>
    <w:rsid w:val="00B456EB"/>
    <w:rsid w:val="00B45BA6"/>
    <w:rsid w:val="00B45D47"/>
    <w:rsid w:val="00B45DC5"/>
    <w:rsid w:val="00B463CA"/>
    <w:rsid w:val="00B46484"/>
    <w:rsid w:val="00B4665D"/>
    <w:rsid w:val="00B476CE"/>
    <w:rsid w:val="00B479C1"/>
    <w:rsid w:val="00B47A75"/>
    <w:rsid w:val="00B47E28"/>
    <w:rsid w:val="00B5029B"/>
    <w:rsid w:val="00B5053A"/>
    <w:rsid w:val="00B5112C"/>
    <w:rsid w:val="00B5188F"/>
    <w:rsid w:val="00B51A25"/>
    <w:rsid w:val="00B51B20"/>
    <w:rsid w:val="00B51B63"/>
    <w:rsid w:val="00B51EBC"/>
    <w:rsid w:val="00B525EC"/>
    <w:rsid w:val="00B533F3"/>
    <w:rsid w:val="00B53491"/>
    <w:rsid w:val="00B53758"/>
    <w:rsid w:val="00B53DED"/>
    <w:rsid w:val="00B53E5F"/>
    <w:rsid w:val="00B54284"/>
    <w:rsid w:val="00B545D4"/>
    <w:rsid w:val="00B5482E"/>
    <w:rsid w:val="00B548DD"/>
    <w:rsid w:val="00B54A85"/>
    <w:rsid w:val="00B5514D"/>
    <w:rsid w:val="00B55578"/>
    <w:rsid w:val="00B557E9"/>
    <w:rsid w:val="00B5596E"/>
    <w:rsid w:val="00B5618C"/>
    <w:rsid w:val="00B5624A"/>
    <w:rsid w:val="00B567F2"/>
    <w:rsid w:val="00B5687A"/>
    <w:rsid w:val="00B56BBB"/>
    <w:rsid w:val="00B56E5F"/>
    <w:rsid w:val="00B570D1"/>
    <w:rsid w:val="00B571DE"/>
    <w:rsid w:val="00B57472"/>
    <w:rsid w:val="00B576BB"/>
    <w:rsid w:val="00B577C0"/>
    <w:rsid w:val="00B57B06"/>
    <w:rsid w:val="00B57C8B"/>
    <w:rsid w:val="00B602CA"/>
    <w:rsid w:val="00B608A7"/>
    <w:rsid w:val="00B60BCB"/>
    <w:rsid w:val="00B60DB0"/>
    <w:rsid w:val="00B60F60"/>
    <w:rsid w:val="00B61291"/>
    <w:rsid w:val="00B61825"/>
    <w:rsid w:val="00B61F29"/>
    <w:rsid w:val="00B62A71"/>
    <w:rsid w:val="00B630E5"/>
    <w:rsid w:val="00B63462"/>
    <w:rsid w:val="00B63E6F"/>
    <w:rsid w:val="00B640BF"/>
    <w:rsid w:val="00B64509"/>
    <w:rsid w:val="00B64E24"/>
    <w:rsid w:val="00B65208"/>
    <w:rsid w:val="00B6566B"/>
    <w:rsid w:val="00B656F1"/>
    <w:rsid w:val="00B65708"/>
    <w:rsid w:val="00B65C41"/>
    <w:rsid w:val="00B65D20"/>
    <w:rsid w:val="00B66037"/>
    <w:rsid w:val="00B66731"/>
    <w:rsid w:val="00B667D6"/>
    <w:rsid w:val="00B67115"/>
    <w:rsid w:val="00B672FD"/>
    <w:rsid w:val="00B6730D"/>
    <w:rsid w:val="00B6797E"/>
    <w:rsid w:val="00B67A8B"/>
    <w:rsid w:val="00B67E44"/>
    <w:rsid w:val="00B67FAF"/>
    <w:rsid w:val="00B70E51"/>
    <w:rsid w:val="00B70E80"/>
    <w:rsid w:val="00B7109B"/>
    <w:rsid w:val="00B71EFA"/>
    <w:rsid w:val="00B72127"/>
    <w:rsid w:val="00B7241A"/>
    <w:rsid w:val="00B72C65"/>
    <w:rsid w:val="00B72CE1"/>
    <w:rsid w:val="00B73076"/>
    <w:rsid w:val="00B73335"/>
    <w:rsid w:val="00B73C1F"/>
    <w:rsid w:val="00B740C7"/>
    <w:rsid w:val="00B74107"/>
    <w:rsid w:val="00B74467"/>
    <w:rsid w:val="00B74526"/>
    <w:rsid w:val="00B745E2"/>
    <w:rsid w:val="00B74661"/>
    <w:rsid w:val="00B7498A"/>
    <w:rsid w:val="00B74A2E"/>
    <w:rsid w:val="00B74D55"/>
    <w:rsid w:val="00B74F17"/>
    <w:rsid w:val="00B75148"/>
    <w:rsid w:val="00B756A9"/>
    <w:rsid w:val="00B7589B"/>
    <w:rsid w:val="00B75A99"/>
    <w:rsid w:val="00B75BF6"/>
    <w:rsid w:val="00B75E0A"/>
    <w:rsid w:val="00B76373"/>
    <w:rsid w:val="00B763F3"/>
    <w:rsid w:val="00B76718"/>
    <w:rsid w:val="00B76C6C"/>
    <w:rsid w:val="00B77073"/>
    <w:rsid w:val="00B7749D"/>
    <w:rsid w:val="00B7762F"/>
    <w:rsid w:val="00B7763E"/>
    <w:rsid w:val="00B77A68"/>
    <w:rsid w:val="00B77BBD"/>
    <w:rsid w:val="00B77E55"/>
    <w:rsid w:val="00B8046A"/>
    <w:rsid w:val="00B80495"/>
    <w:rsid w:val="00B806FF"/>
    <w:rsid w:val="00B80A37"/>
    <w:rsid w:val="00B80F44"/>
    <w:rsid w:val="00B8164D"/>
    <w:rsid w:val="00B82250"/>
    <w:rsid w:val="00B826A9"/>
    <w:rsid w:val="00B82EFE"/>
    <w:rsid w:val="00B833BC"/>
    <w:rsid w:val="00B8356C"/>
    <w:rsid w:val="00B836AA"/>
    <w:rsid w:val="00B837C7"/>
    <w:rsid w:val="00B83873"/>
    <w:rsid w:val="00B838D1"/>
    <w:rsid w:val="00B83FDC"/>
    <w:rsid w:val="00B840CB"/>
    <w:rsid w:val="00B842FF"/>
    <w:rsid w:val="00B8441C"/>
    <w:rsid w:val="00B8461B"/>
    <w:rsid w:val="00B8468E"/>
    <w:rsid w:val="00B848D4"/>
    <w:rsid w:val="00B85439"/>
    <w:rsid w:val="00B85787"/>
    <w:rsid w:val="00B85B7F"/>
    <w:rsid w:val="00B85D86"/>
    <w:rsid w:val="00B85DD8"/>
    <w:rsid w:val="00B860AD"/>
    <w:rsid w:val="00B86197"/>
    <w:rsid w:val="00B863DF"/>
    <w:rsid w:val="00B865B8"/>
    <w:rsid w:val="00B86DA8"/>
    <w:rsid w:val="00B86F5F"/>
    <w:rsid w:val="00B86FC6"/>
    <w:rsid w:val="00B87484"/>
    <w:rsid w:val="00B87589"/>
    <w:rsid w:val="00B875BB"/>
    <w:rsid w:val="00B87917"/>
    <w:rsid w:val="00B87BB5"/>
    <w:rsid w:val="00B87C17"/>
    <w:rsid w:val="00B87F06"/>
    <w:rsid w:val="00B9064F"/>
    <w:rsid w:val="00B909DB"/>
    <w:rsid w:val="00B90CA8"/>
    <w:rsid w:val="00B919C0"/>
    <w:rsid w:val="00B91AC3"/>
    <w:rsid w:val="00B91D53"/>
    <w:rsid w:val="00B91F87"/>
    <w:rsid w:val="00B922BA"/>
    <w:rsid w:val="00B922F5"/>
    <w:rsid w:val="00B925CE"/>
    <w:rsid w:val="00B92821"/>
    <w:rsid w:val="00B9283A"/>
    <w:rsid w:val="00B92877"/>
    <w:rsid w:val="00B92A54"/>
    <w:rsid w:val="00B92B76"/>
    <w:rsid w:val="00B92BB1"/>
    <w:rsid w:val="00B931BD"/>
    <w:rsid w:val="00B931E8"/>
    <w:rsid w:val="00B939D3"/>
    <w:rsid w:val="00B93A36"/>
    <w:rsid w:val="00B94079"/>
    <w:rsid w:val="00B9414C"/>
    <w:rsid w:val="00B94210"/>
    <w:rsid w:val="00B94310"/>
    <w:rsid w:val="00B94500"/>
    <w:rsid w:val="00B947D9"/>
    <w:rsid w:val="00B94830"/>
    <w:rsid w:val="00B948BE"/>
    <w:rsid w:val="00B948C7"/>
    <w:rsid w:val="00B94D83"/>
    <w:rsid w:val="00B94DD0"/>
    <w:rsid w:val="00B94E61"/>
    <w:rsid w:val="00B953D5"/>
    <w:rsid w:val="00B95988"/>
    <w:rsid w:val="00B96442"/>
    <w:rsid w:val="00B9692B"/>
    <w:rsid w:val="00B969E3"/>
    <w:rsid w:val="00B971CA"/>
    <w:rsid w:val="00B976A0"/>
    <w:rsid w:val="00B979C4"/>
    <w:rsid w:val="00B97B91"/>
    <w:rsid w:val="00B97CA0"/>
    <w:rsid w:val="00BA0109"/>
    <w:rsid w:val="00BA03FB"/>
    <w:rsid w:val="00BA0995"/>
    <w:rsid w:val="00BA0B22"/>
    <w:rsid w:val="00BA0C34"/>
    <w:rsid w:val="00BA0DC5"/>
    <w:rsid w:val="00BA0E4A"/>
    <w:rsid w:val="00BA0FF3"/>
    <w:rsid w:val="00BA1215"/>
    <w:rsid w:val="00BA165A"/>
    <w:rsid w:val="00BA1EC9"/>
    <w:rsid w:val="00BA1FEB"/>
    <w:rsid w:val="00BA291B"/>
    <w:rsid w:val="00BA29AA"/>
    <w:rsid w:val="00BA2F98"/>
    <w:rsid w:val="00BA3992"/>
    <w:rsid w:val="00BA3AD7"/>
    <w:rsid w:val="00BA3BFC"/>
    <w:rsid w:val="00BA3D0F"/>
    <w:rsid w:val="00BA3FD6"/>
    <w:rsid w:val="00BA406C"/>
    <w:rsid w:val="00BA4505"/>
    <w:rsid w:val="00BA474C"/>
    <w:rsid w:val="00BA48F0"/>
    <w:rsid w:val="00BA4B84"/>
    <w:rsid w:val="00BA4E48"/>
    <w:rsid w:val="00BA5005"/>
    <w:rsid w:val="00BA5664"/>
    <w:rsid w:val="00BA56B6"/>
    <w:rsid w:val="00BA5762"/>
    <w:rsid w:val="00BA5908"/>
    <w:rsid w:val="00BA5A30"/>
    <w:rsid w:val="00BA6210"/>
    <w:rsid w:val="00BA69C9"/>
    <w:rsid w:val="00BA6D30"/>
    <w:rsid w:val="00BA6D41"/>
    <w:rsid w:val="00BA7A88"/>
    <w:rsid w:val="00BA7D30"/>
    <w:rsid w:val="00BA7E7C"/>
    <w:rsid w:val="00BB032E"/>
    <w:rsid w:val="00BB052B"/>
    <w:rsid w:val="00BB05EC"/>
    <w:rsid w:val="00BB0931"/>
    <w:rsid w:val="00BB17C2"/>
    <w:rsid w:val="00BB1813"/>
    <w:rsid w:val="00BB1A7C"/>
    <w:rsid w:val="00BB2252"/>
    <w:rsid w:val="00BB24C0"/>
    <w:rsid w:val="00BB25A3"/>
    <w:rsid w:val="00BB265B"/>
    <w:rsid w:val="00BB288C"/>
    <w:rsid w:val="00BB2E0E"/>
    <w:rsid w:val="00BB2E54"/>
    <w:rsid w:val="00BB3418"/>
    <w:rsid w:val="00BB3754"/>
    <w:rsid w:val="00BB37E5"/>
    <w:rsid w:val="00BB3AA8"/>
    <w:rsid w:val="00BB4FB2"/>
    <w:rsid w:val="00BB501E"/>
    <w:rsid w:val="00BB50D2"/>
    <w:rsid w:val="00BB5721"/>
    <w:rsid w:val="00BB596A"/>
    <w:rsid w:val="00BB5985"/>
    <w:rsid w:val="00BB5D0B"/>
    <w:rsid w:val="00BB6217"/>
    <w:rsid w:val="00BB636A"/>
    <w:rsid w:val="00BB6603"/>
    <w:rsid w:val="00BB6804"/>
    <w:rsid w:val="00BB692D"/>
    <w:rsid w:val="00BB6F91"/>
    <w:rsid w:val="00BB6FE5"/>
    <w:rsid w:val="00BB720C"/>
    <w:rsid w:val="00BB7DFE"/>
    <w:rsid w:val="00BC0088"/>
    <w:rsid w:val="00BC0126"/>
    <w:rsid w:val="00BC0387"/>
    <w:rsid w:val="00BC12F8"/>
    <w:rsid w:val="00BC1621"/>
    <w:rsid w:val="00BC1B71"/>
    <w:rsid w:val="00BC1C67"/>
    <w:rsid w:val="00BC246B"/>
    <w:rsid w:val="00BC26B6"/>
    <w:rsid w:val="00BC38D7"/>
    <w:rsid w:val="00BC399E"/>
    <w:rsid w:val="00BC3A5F"/>
    <w:rsid w:val="00BC4150"/>
    <w:rsid w:val="00BC4194"/>
    <w:rsid w:val="00BC49C1"/>
    <w:rsid w:val="00BC4B8C"/>
    <w:rsid w:val="00BC4D5C"/>
    <w:rsid w:val="00BC4ED9"/>
    <w:rsid w:val="00BC55AC"/>
    <w:rsid w:val="00BC5816"/>
    <w:rsid w:val="00BC5938"/>
    <w:rsid w:val="00BC5949"/>
    <w:rsid w:val="00BC5B46"/>
    <w:rsid w:val="00BC5F6A"/>
    <w:rsid w:val="00BC6758"/>
    <w:rsid w:val="00BC687F"/>
    <w:rsid w:val="00BC6970"/>
    <w:rsid w:val="00BC6E1D"/>
    <w:rsid w:val="00BC73C4"/>
    <w:rsid w:val="00BC7ABE"/>
    <w:rsid w:val="00BC7F33"/>
    <w:rsid w:val="00BD0015"/>
    <w:rsid w:val="00BD0160"/>
    <w:rsid w:val="00BD0357"/>
    <w:rsid w:val="00BD067D"/>
    <w:rsid w:val="00BD076D"/>
    <w:rsid w:val="00BD10DD"/>
    <w:rsid w:val="00BD12D9"/>
    <w:rsid w:val="00BD178D"/>
    <w:rsid w:val="00BD1E32"/>
    <w:rsid w:val="00BD1EE7"/>
    <w:rsid w:val="00BD20C7"/>
    <w:rsid w:val="00BD2104"/>
    <w:rsid w:val="00BD247A"/>
    <w:rsid w:val="00BD2DCA"/>
    <w:rsid w:val="00BD3F8D"/>
    <w:rsid w:val="00BD4D4A"/>
    <w:rsid w:val="00BD4F25"/>
    <w:rsid w:val="00BD58D8"/>
    <w:rsid w:val="00BD6833"/>
    <w:rsid w:val="00BD6B66"/>
    <w:rsid w:val="00BD6C0C"/>
    <w:rsid w:val="00BD6F46"/>
    <w:rsid w:val="00BD743D"/>
    <w:rsid w:val="00BD7ACC"/>
    <w:rsid w:val="00BE0658"/>
    <w:rsid w:val="00BE0E58"/>
    <w:rsid w:val="00BE108A"/>
    <w:rsid w:val="00BE1398"/>
    <w:rsid w:val="00BE1454"/>
    <w:rsid w:val="00BE1463"/>
    <w:rsid w:val="00BE16CA"/>
    <w:rsid w:val="00BE191A"/>
    <w:rsid w:val="00BE191C"/>
    <w:rsid w:val="00BE1933"/>
    <w:rsid w:val="00BE1D0A"/>
    <w:rsid w:val="00BE2170"/>
    <w:rsid w:val="00BE2253"/>
    <w:rsid w:val="00BE23F9"/>
    <w:rsid w:val="00BE26FB"/>
    <w:rsid w:val="00BE29A2"/>
    <w:rsid w:val="00BE29D6"/>
    <w:rsid w:val="00BE2C5A"/>
    <w:rsid w:val="00BE30A2"/>
    <w:rsid w:val="00BE3AC4"/>
    <w:rsid w:val="00BE3CA3"/>
    <w:rsid w:val="00BE3D0D"/>
    <w:rsid w:val="00BE3E1D"/>
    <w:rsid w:val="00BE3FDB"/>
    <w:rsid w:val="00BE5188"/>
    <w:rsid w:val="00BE5235"/>
    <w:rsid w:val="00BE5430"/>
    <w:rsid w:val="00BE574C"/>
    <w:rsid w:val="00BE5D3D"/>
    <w:rsid w:val="00BE5EA9"/>
    <w:rsid w:val="00BE6157"/>
    <w:rsid w:val="00BE6549"/>
    <w:rsid w:val="00BE6844"/>
    <w:rsid w:val="00BE757C"/>
    <w:rsid w:val="00BE76B6"/>
    <w:rsid w:val="00BE7771"/>
    <w:rsid w:val="00BE77E9"/>
    <w:rsid w:val="00BE7EA8"/>
    <w:rsid w:val="00BE7F3A"/>
    <w:rsid w:val="00BF02BE"/>
    <w:rsid w:val="00BF0714"/>
    <w:rsid w:val="00BF089B"/>
    <w:rsid w:val="00BF08A4"/>
    <w:rsid w:val="00BF08BE"/>
    <w:rsid w:val="00BF10A4"/>
    <w:rsid w:val="00BF1532"/>
    <w:rsid w:val="00BF1CD4"/>
    <w:rsid w:val="00BF20A6"/>
    <w:rsid w:val="00BF20B9"/>
    <w:rsid w:val="00BF2765"/>
    <w:rsid w:val="00BF2876"/>
    <w:rsid w:val="00BF3196"/>
    <w:rsid w:val="00BF3225"/>
    <w:rsid w:val="00BF3328"/>
    <w:rsid w:val="00BF3784"/>
    <w:rsid w:val="00BF3B51"/>
    <w:rsid w:val="00BF3CBC"/>
    <w:rsid w:val="00BF40B4"/>
    <w:rsid w:val="00BF43E8"/>
    <w:rsid w:val="00BF4584"/>
    <w:rsid w:val="00BF4898"/>
    <w:rsid w:val="00BF496E"/>
    <w:rsid w:val="00BF49B3"/>
    <w:rsid w:val="00BF4AC9"/>
    <w:rsid w:val="00BF510C"/>
    <w:rsid w:val="00BF52D8"/>
    <w:rsid w:val="00BF5488"/>
    <w:rsid w:val="00BF5590"/>
    <w:rsid w:val="00BF57C8"/>
    <w:rsid w:val="00BF5A8C"/>
    <w:rsid w:val="00BF5E19"/>
    <w:rsid w:val="00BF6021"/>
    <w:rsid w:val="00BF65C4"/>
    <w:rsid w:val="00BF7044"/>
    <w:rsid w:val="00BF77A6"/>
    <w:rsid w:val="00BF77D8"/>
    <w:rsid w:val="00BF7D36"/>
    <w:rsid w:val="00C00228"/>
    <w:rsid w:val="00C004E0"/>
    <w:rsid w:val="00C01065"/>
    <w:rsid w:val="00C0124F"/>
    <w:rsid w:val="00C01354"/>
    <w:rsid w:val="00C014C6"/>
    <w:rsid w:val="00C01628"/>
    <w:rsid w:val="00C02113"/>
    <w:rsid w:val="00C02160"/>
    <w:rsid w:val="00C02195"/>
    <w:rsid w:val="00C023B2"/>
    <w:rsid w:val="00C023CF"/>
    <w:rsid w:val="00C0289E"/>
    <w:rsid w:val="00C028BF"/>
    <w:rsid w:val="00C02BA4"/>
    <w:rsid w:val="00C02EFA"/>
    <w:rsid w:val="00C03088"/>
    <w:rsid w:val="00C03178"/>
    <w:rsid w:val="00C035E5"/>
    <w:rsid w:val="00C03A51"/>
    <w:rsid w:val="00C03BF5"/>
    <w:rsid w:val="00C03C78"/>
    <w:rsid w:val="00C03C80"/>
    <w:rsid w:val="00C03C9E"/>
    <w:rsid w:val="00C03EAD"/>
    <w:rsid w:val="00C040B5"/>
    <w:rsid w:val="00C040F4"/>
    <w:rsid w:val="00C041BC"/>
    <w:rsid w:val="00C0456F"/>
    <w:rsid w:val="00C04570"/>
    <w:rsid w:val="00C0475B"/>
    <w:rsid w:val="00C04C45"/>
    <w:rsid w:val="00C050A6"/>
    <w:rsid w:val="00C0567B"/>
    <w:rsid w:val="00C05694"/>
    <w:rsid w:val="00C05835"/>
    <w:rsid w:val="00C06043"/>
    <w:rsid w:val="00C06F5E"/>
    <w:rsid w:val="00C070B1"/>
    <w:rsid w:val="00C0710B"/>
    <w:rsid w:val="00C07396"/>
    <w:rsid w:val="00C0761B"/>
    <w:rsid w:val="00C076C0"/>
    <w:rsid w:val="00C07CBB"/>
    <w:rsid w:val="00C10A84"/>
    <w:rsid w:val="00C10BAD"/>
    <w:rsid w:val="00C10E2D"/>
    <w:rsid w:val="00C10FEB"/>
    <w:rsid w:val="00C112F0"/>
    <w:rsid w:val="00C11430"/>
    <w:rsid w:val="00C11445"/>
    <w:rsid w:val="00C115A4"/>
    <w:rsid w:val="00C11A43"/>
    <w:rsid w:val="00C11DFD"/>
    <w:rsid w:val="00C11EEB"/>
    <w:rsid w:val="00C11F52"/>
    <w:rsid w:val="00C121E8"/>
    <w:rsid w:val="00C1237D"/>
    <w:rsid w:val="00C128D7"/>
    <w:rsid w:val="00C12A6D"/>
    <w:rsid w:val="00C12ED0"/>
    <w:rsid w:val="00C12F12"/>
    <w:rsid w:val="00C12F25"/>
    <w:rsid w:val="00C13164"/>
    <w:rsid w:val="00C13BB8"/>
    <w:rsid w:val="00C13BC3"/>
    <w:rsid w:val="00C13CC6"/>
    <w:rsid w:val="00C142F9"/>
    <w:rsid w:val="00C1454C"/>
    <w:rsid w:val="00C148EA"/>
    <w:rsid w:val="00C1491A"/>
    <w:rsid w:val="00C149D7"/>
    <w:rsid w:val="00C14B9F"/>
    <w:rsid w:val="00C15361"/>
    <w:rsid w:val="00C15CA8"/>
    <w:rsid w:val="00C160B4"/>
    <w:rsid w:val="00C1649F"/>
    <w:rsid w:val="00C1654B"/>
    <w:rsid w:val="00C16659"/>
    <w:rsid w:val="00C1705D"/>
    <w:rsid w:val="00C176D1"/>
    <w:rsid w:val="00C176DD"/>
    <w:rsid w:val="00C17747"/>
    <w:rsid w:val="00C177DB"/>
    <w:rsid w:val="00C17A9A"/>
    <w:rsid w:val="00C17D9A"/>
    <w:rsid w:val="00C20053"/>
    <w:rsid w:val="00C202FB"/>
    <w:rsid w:val="00C20482"/>
    <w:rsid w:val="00C209E9"/>
    <w:rsid w:val="00C20C0D"/>
    <w:rsid w:val="00C2139E"/>
    <w:rsid w:val="00C215E8"/>
    <w:rsid w:val="00C221BE"/>
    <w:rsid w:val="00C222D8"/>
    <w:rsid w:val="00C225CE"/>
    <w:rsid w:val="00C22E67"/>
    <w:rsid w:val="00C2306D"/>
    <w:rsid w:val="00C231A7"/>
    <w:rsid w:val="00C239EE"/>
    <w:rsid w:val="00C23C4F"/>
    <w:rsid w:val="00C23C97"/>
    <w:rsid w:val="00C23EB4"/>
    <w:rsid w:val="00C23F9B"/>
    <w:rsid w:val="00C248F2"/>
    <w:rsid w:val="00C24982"/>
    <w:rsid w:val="00C2526F"/>
    <w:rsid w:val="00C25E2F"/>
    <w:rsid w:val="00C25E6B"/>
    <w:rsid w:val="00C26CBA"/>
    <w:rsid w:val="00C26F30"/>
    <w:rsid w:val="00C27151"/>
    <w:rsid w:val="00C2744A"/>
    <w:rsid w:val="00C27474"/>
    <w:rsid w:val="00C27617"/>
    <w:rsid w:val="00C27779"/>
    <w:rsid w:val="00C278D4"/>
    <w:rsid w:val="00C27937"/>
    <w:rsid w:val="00C27EA6"/>
    <w:rsid w:val="00C27FC2"/>
    <w:rsid w:val="00C300EA"/>
    <w:rsid w:val="00C301CF"/>
    <w:rsid w:val="00C303BA"/>
    <w:rsid w:val="00C3043D"/>
    <w:rsid w:val="00C30510"/>
    <w:rsid w:val="00C30776"/>
    <w:rsid w:val="00C310D1"/>
    <w:rsid w:val="00C316FB"/>
    <w:rsid w:val="00C31F46"/>
    <w:rsid w:val="00C31F48"/>
    <w:rsid w:val="00C327DA"/>
    <w:rsid w:val="00C32D84"/>
    <w:rsid w:val="00C32F57"/>
    <w:rsid w:val="00C33049"/>
    <w:rsid w:val="00C330B4"/>
    <w:rsid w:val="00C3323B"/>
    <w:rsid w:val="00C3344D"/>
    <w:rsid w:val="00C334E9"/>
    <w:rsid w:val="00C3423A"/>
    <w:rsid w:val="00C34736"/>
    <w:rsid w:val="00C3483A"/>
    <w:rsid w:val="00C349AB"/>
    <w:rsid w:val="00C35230"/>
    <w:rsid w:val="00C35679"/>
    <w:rsid w:val="00C35A26"/>
    <w:rsid w:val="00C35DFF"/>
    <w:rsid w:val="00C35F39"/>
    <w:rsid w:val="00C360D1"/>
    <w:rsid w:val="00C3620D"/>
    <w:rsid w:val="00C369FD"/>
    <w:rsid w:val="00C36B41"/>
    <w:rsid w:val="00C36E89"/>
    <w:rsid w:val="00C3713D"/>
    <w:rsid w:val="00C375A7"/>
    <w:rsid w:val="00C37A0D"/>
    <w:rsid w:val="00C37A73"/>
    <w:rsid w:val="00C37B31"/>
    <w:rsid w:val="00C37CBB"/>
    <w:rsid w:val="00C37D4E"/>
    <w:rsid w:val="00C37FB0"/>
    <w:rsid w:val="00C40458"/>
    <w:rsid w:val="00C4073C"/>
    <w:rsid w:val="00C40986"/>
    <w:rsid w:val="00C40DB5"/>
    <w:rsid w:val="00C41079"/>
    <w:rsid w:val="00C4108C"/>
    <w:rsid w:val="00C41448"/>
    <w:rsid w:val="00C41638"/>
    <w:rsid w:val="00C419F1"/>
    <w:rsid w:val="00C41A5A"/>
    <w:rsid w:val="00C41E1E"/>
    <w:rsid w:val="00C42945"/>
    <w:rsid w:val="00C42C4D"/>
    <w:rsid w:val="00C42C76"/>
    <w:rsid w:val="00C42D90"/>
    <w:rsid w:val="00C43167"/>
    <w:rsid w:val="00C43254"/>
    <w:rsid w:val="00C43428"/>
    <w:rsid w:val="00C43683"/>
    <w:rsid w:val="00C436E6"/>
    <w:rsid w:val="00C43B28"/>
    <w:rsid w:val="00C43C05"/>
    <w:rsid w:val="00C43C6B"/>
    <w:rsid w:val="00C43DE6"/>
    <w:rsid w:val="00C448A4"/>
    <w:rsid w:val="00C451FF"/>
    <w:rsid w:val="00C45395"/>
    <w:rsid w:val="00C454ED"/>
    <w:rsid w:val="00C45A33"/>
    <w:rsid w:val="00C45A56"/>
    <w:rsid w:val="00C45FDD"/>
    <w:rsid w:val="00C461D2"/>
    <w:rsid w:val="00C46602"/>
    <w:rsid w:val="00C46671"/>
    <w:rsid w:val="00C46D80"/>
    <w:rsid w:val="00C47250"/>
    <w:rsid w:val="00C4738C"/>
    <w:rsid w:val="00C47671"/>
    <w:rsid w:val="00C47C68"/>
    <w:rsid w:val="00C5018B"/>
    <w:rsid w:val="00C5044D"/>
    <w:rsid w:val="00C507B8"/>
    <w:rsid w:val="00C50A11"/>
    <w:rsid w:val="00C50A59"/>
    <w:rsid w:val="00C50D58"/>
    <w:rsid w:val="00C50F64"/>
    <w:rsid w:val="00C51156"/>
    <w:rsid w:val="00C5144E"/>
    <w:rsid w:val="00C518FD"/>
    <w:rsid w:val="00C51A09"/>
    <w:rsid w:val="00C51BAD"/>
    <w:rsid w:val="00C51DC5"/>
    <w:rsid w:val="00C51FA9"/>
    <w:rsid w:val="00C5276A"/>
    <w:rsid w:val="00C52778"/>
    <w:rsid w:val="00C52991"/>
    <w:rsid w:val="00C52C26"/>
    <w:rsid w:val="00C52C27"/>
    <w:rsid w:val="00C52CD2"/>
    <w:rsid w:val="00C53062"/>
    <w:rsid w:val="00C53454"/>
    <w:rsid w:val="00C5384C"/>
    <w:rsid w:val="00C539A9"/>
    <w:rsid w:val="00C53F62"/>
    <w:rsid w:val="00C53FAA"/>
    <w:rsid w:val="00C543F7"/>
    <w:rsid w:val="00C5469A"/>
    <w:rsid w:val="00C547AC"/>
    <w:rsid w:val="00C55255"/>
    <w:rsid w:val="00C561E9"/>
    <w:rsid w:val="00C562CD"/>
    <w:rsid w:val="00C56A3F"/>
    <w:rsid w:val="00C57635"/>
    <w:rsid w:val="00C5776D"/>
    <w:rsid w:val="00C601BF"/>
    <w:rsid w:val="00C60358"/>
    <w:rsid w:val="00C6072A"/>
    <w:rsid w:val="00C60B52"/>
    <w:rsid w:val="00C60BBB"/>
    <w:rsid w:val="00C60C88"/>
    <w:rsid w:val="00C60F55"/>
    <w:rsid w:val="00C6146D"/>
    <w:rsid w:val="00C614C1"/>
    <w:rsid w:val="00C61CC9"/>
    <w:rsid w:val="00C621B1"/>
    <w:rsid w:val="00C623A2"/>
    <w:rsid w:val="00C6263D"/>
    <w:rsid w:val="00C62802"/>
    <w:rsid w:val="00C6302A"/>
    <w:rsid w:val="00C632D8"/>
    <w:rsid w:val="00C633C6"/>
    <w:rsid w:val="00C63DB9"/>
    <w:rsid w:val="00C63E7D"/>
    <w:rsid w:val="00C6408F"/>
    <w:rsid w:val="00C64748"/>
    <w:rsid w:val="00C64777"/>
    <w:rsid w:val="00C6485D"/>
    <w:rsid w:val="00C64FA2"/>
    <w:rsid w:val="00C6505D"/>
    <w:rsid w:val="00C6542C"/>
    <w:rsid w:val="00C658E0"/>
    <w:rsid w:val="00C65A17"/>
    <w:rsid w:val="00C65A9B"/>
    <w:rsid w:val="00C6623E"/>
    <w:rsid w:val="00C66348"/>
    <w:rsid w:val="00C668DC"/>
    <w:rsid w:val="00C66D83"/>
    <w:rsid w:val="00C66F6C"/>
    <w:rsid w:val="00C6722B"/>
    <w:rsid w:val="00C67B6A"/>
    <w:rsid w:val="00C67C32"/>
    <w:rsid w:val="00C700E9"/>
    <w:rsid w:val="00C703A1"/>
    <w:rsid w:val="00C7083E"/>
    <w:rsid w:val="00C70843"/>
    <w:rsid w:val="00C70846"/>
    <w:rsid w:val="00C71462"/>
    <w:rsid w:val="00C71726"/>
    <w:rsid w:val="00C7172D"/>
    <w:rsid w:val="00C718FC"/>
    <w:rsid w:val="00C71CBA"/>
    <w:rsid w:val="00C72755"/>
    <w:rsid w:val="00C72CE7"/>
    <w:rsid w:val="00C73281"/>
    <w:rsid w:val="00C735BC"/>
    <w:rsid w:val="00C73FC4"/>
    <w:rsid w:val="00C73FC5"/>
    <w:rsid w:val="00C742E0"/>
    <w:rsid w:val="00C7455E"/>
    <w:rsid w:val="00C7457A"/>
    <w:rsid w:val="00C74773"/>
    <w:rsid w:val="00C74953"/>
    <w:rsid w:val="00C749A5"/>
    <w:rsid w:val="00C74F08"/>
    <w:rsid w:val="00C75020"/>
    <w:rsid w:val="00C754FC"/>
    <w:rsid w:val="00C7571C"/>
    <w:rsid w:val="00C7598E"/>
    <w:rsid w:val="00C765E6"/>
    <w:rsid w:val="00C76A9B"/>
    <w:rsid w:val="00C76E47"/>
    <w:rsid w:val="00C77007"/>
    <w:rsid w:val="00C77154"/>
    <w:rsid w:val="00C772FE"/>
    <w:rsid w:val="00C77353"/>
    <w:rsid w:val="00C7740F"/>
    <w:rsid w:val="00C77588"/>
    <w:rsid w:val="00C77EDB"/>
    <w:rsid w:val="00C802C4"/>
    <w:rsid w:val="00C807C3"/>
    <w:rsid w:val="00C80DFA"/>
    <w:rsid w:val="00C80EF0"/>
    <w:rsid w:val="00C811FD"/>
    <w:rsid w:val="00C81264"/>
    <w:rsid w:val="00C81274"/>
    <w:rsid w:val="00C81783"/>
    <w:rsid w:val="00C819EF"/>
    <w:rsid w:val="00C825B5"/>
    <w:rsid w:val="00C825DB"/>
    <w:rsid w:val="00C826A5"/>
    <w:rsid w:val="00C82D81"/>
    <w:rsid w:val="00C8362E"/>
    <w:rsid w:val="00C8387A"/>
    <w:rsid w:val="00C8387D"/>
    <w:rsid w:val="00C838FA"/>
    <w:rsid w:val="00C84057"/>
    <w:rsid w:val="00C84942"/>
    <w:rsid w:val="00C84A19"/>
    <w:rsid w:val="00C854D0"/>
    <w:rsid w:val="00C856B0"/>
    <w:rsid w:val="00C85BCC"/>
    <w:rsid w:val="00C85C54"/>
    <w:rsid w:val="00C85D1F"/>
    <w:rsid w:val="00C85ED9"/>
    <w:rsid w:val="00C8608C"/>
    <w:rsid w:val="00C8649F"/>
    <w:rsid w:val="00C864EB"/>
    <w:rsid w:val="00C86560"/>
    <w:rsid w:val="00C86639"/>
    <w:rsid w:val="00C866B1"/>
    <w:rsid w:val="00C86A9A"/>
    <w:rsid w:val="00C86AC1"/>
    <w:rsid w:val="00C878B5"/>
    <w:rsid w:val="00C879CE"/>
    <w:rsid w:val="00C87C2A"/>
    <w:rsid w:val="00C87E67"/>
    <w:rsid w:val="00C90099"/>
    <w:rsid w:val="00C90639"/>
    <w:rsid w:val="00C90DDC"/>
    <w:rsid w:val="00C912EC"/>
    <w:rsid w:val="00C9134F"/>
    <w:rsid w:val="00C919D0"/>
    <w:rsid w:val="00C91D0D"/>
    <w:rsid w:val="00C91DD8"/>
    <w:rsid w:val="00C92216"/>
    <w:rsid w:val="00C92357"/>
    <w:rsid w:val="00C92717"/>
    <w:rsid w:val="00C92997"/>
    <w:rsid w:val="00C92CE7"/>
    <w:rsid w:val="00C935D8"/>
    <w:rsid w:val="00C93F42"/>
    <w:rsid w:val="00C94407"/>
    <w:rsid w:val="00C944D6"/>
    <w:rsid w:val="00C9461E"/>
    <w:rsid w:val="00C94A68"/>
    <w:rsid w:val="00C94D70"/>
    <w:rsid w:val="00C951F3"/>
    <w:rsid w:val="00C95460"/>
    <w:rsid w:val="00C95627"/>
    <w:rsid w:val="00C9567D"/>
    <w:rsid w:val="00C956E9"/>
    <w:rsid w:val="00C95878"/>
    <w:rsid w:val="00C95BC7"/>
    <w:rsid w:val="00C95D3F"/>
    <w:rsid w:val="00C9646C"/>
    <w:rsid w:val="00C966BF"/>
    <w:rsid w:val="00C96FC8"/>
    <w:rsid w:val="00C970F0"/>
    <w:rsid w:val="00C97AEC"/>
    <w:rsid w:val="00C97E08"/>
    <w:rsid w:val="00CA00FD"/>
    <w:rsid w:val="00CA05F5"/>
    <w:rsid w:val="00CA066C"/>
    <w:rsid w:val="00CA0AB7"/>
    <w:rsid w:val="00CA0BB7"/>
    <w:rsid w:val="00CA0E13"/>
    <w:rsid w:val="00CA13CA"/>
    <w:rsid w:val="00CA162E"/>
    <w:rsid w:val="00CA1824"/>
    <w:rsid w:val="00CA19D7"/>
    <w:rsid w:val="00CA2237"/>
    <w:rsid w:val="00CA22CD"/>
    <w:rsid w:val="00CA2416"/>
    <w:rsid w:val="00CA2A0C"/>
    <w:rsid w:val="00CA2BCE"/>
    <w:rsid w:val="00CA2E31"/>
    <w:rsid w:val="00CA2E76"/>
    <w:rsid w:val="00CA2FAC"/>
    <w:rsid w:val="00CA3180"/>
    <w:rsid w:val="00CA34A7"/>
    <w:rsid w:val="00CA3517"/>
    <w:rsid w:val="00CA35DA"/>
    <w:rsid w:val="00CA3A20"/>
    <w:rsid w:val="00CA3BEE"/>
    <w:rsid w:val="00CA3E1F"/>
    <w:rsid w:val="00CA4605"/>
    <w:rsid w:val="00CA468F"/>
    <w:rsid w:val="00CA470C"/>
    <w:rsid w:val="00CA4DD3"/>
    <w:rsid w:val="00CA5C42"/>
    <w:rsid w:val="00CA5D0F"/>
    <w:rsid w:val="00CA6218"/>
    <w:rsid w:val="00CA6751"/>
    <w:rsid w:val="00CA67EE"/>
    <w:rsid w:val="00CA6907"/>
    <w:rsid w:val="00CA6B9E"/>
    <w:rsid w:val="00CA6CC2"/>
    <w:rsid w:val="00CA7143"/>
    <w:rsid w:val="00CA722B"/>
    <w:rsid w:val="00CA7B94"/>
    <w:rsid w:val="00CB0052"/>
    <w:rsid w:val="00CB0173"/>
    <w:rsid w:val="00CB0BAF"/>
    <w:rsid w:val="00CB0C44"/>
    <w:rsid w:val="00CB120F"/>
    <w:rsid w:val="00CB1345"/>
    <w:rsid w:val="00CB1AF0"/>
    <w:rsid w:val="00CB1BE2"/>
    <w:rsid w:val="00CB258B"/>
    <w:rsid w:val="00CB2843"/>
    <w:rsid w:val="00CB28EB"/>
    <w:rsid w:val="00CB2D7F"/>
    <w:rsid w:val="00CB3324"/>
    <w:rsid w:val="00CB3516"/>
    <w:rsid w:val="00CB3741"/>
    <w:rsid w:val="00CB3811"/>
    <w:rsid w:val="00CB388C"/>
    <w:rsid w:val="00CB3A3D"/>
    <w:rsid w:val="00CB3B0E"/>
    <w:rsid w:val="00CB3CB6"/>
    <w:rsid w:val="00CB420D"/>
    <w:rsid w:val="00CB42B9"/>
    <w:rsid w:val="00CB4994"/>
    <w:rsid w:val="00CB49C6"/>
    <w:rsid w:val="00CB5274"/>
    <w:rsid w:val="00CB5475"/>
    <w:rsid w:val="00CB5552"/>
    <w:rsid w:val="00CB560B"/>
    <w:rsid w:val="00CB56C0"/>
    <w:rsid w:val="00CB59B0"/>
    <w:rsid w:val="00CB5B3C"/>
    <w:rsid w:val="00CB637C"/>
    <w:rsid w:val="00CB6503"/>
    <w:rsid w:val="00CB688E"/>
    <w:rsid w:val="00CB6A48"/>
    <w:rsid w:val="00CB7262"/>
    <w:rsid w:val="00CB75EA"/>
    <w:rsid w:val="00CB7AD1"/>
    <w:rsid w:val="00CB7C6E"/>
    <w:rsid w:val="00CC0607"/>
    <w:rsid w:val="00CC07CB"/>
    <w:rsid w:val="00CC0CFF"/>
    <w:rsid w:val="00CC1190"/>
    <w:rsid w:val="00CC11A1"/>
    <w:rsid w:val="00CC12BC"/>
    <w:rsid w:val="00CC1484"/>
    <w:rsid w:val="00CC178F"/>
    <w:rsid w:val="00CC1980"/>
    <w:rsid w:val="00CC1FCD"/>
    <w:rsid w:val="00CC275F"/>
    <w:rsid w:val="00CC28D1"/>
    <w:rsid w:val="00CC326C"/>
    <w:rsid w:val="00CC3271"/>
    <w:rsid w:val="00CC343E"/>
    <w:rsid w:val="00CC3466"/>
    <w:rsid w:val="00CC3DF0"/>
    <w:rsid w:val="00CC3F8A"/>
    <w:rsid w:val="00CC406D"/>
    <w:rsid w:val="00CC4233"/>
    <w:rsid w:val="00CC48B1"/>
    <w:rsid w:val="00CC515A"/>
    <w:rsid w:val="00CC5176"/>
    <w:rsid w:val="00CC520A"/>
    <w:rsid w:val="00CC5444"/>
    <w:rsid w:val="00CC592E"/>
    <w:rsid w:val="00CC5A8B"/>
    <w:rsid w:val="00CC5C0B"/>
    <w:rsid w:val="00CC6041"/>
    <w:rsid w:val="00CC68EC"/>
    <w:rsid w:val="00CC69A8"/>
    <w:rsid w:val="00CC6AED"/>
    <w:rsid w:val="00CC6FAE"/>
    <w:rsid w:val="00CC71DB"/>
    <w:rsid w:val="00CC743E"/>
    <w:rsid w:val="00CC7B55"/>
    <w:rsid w:val="00CD0C0D"/>
    <w:rsid w:val="00CD0E1E"/>
    <w:rsid w:val="00CD1317"/>
    <w:rsid w:val="00CD1581"/>
    <w:rsid w:val="00CD220A"/>
    <w:rsid w:val="00CD221F"/>
    <w:rsid w:val="00CD22B3"/>
    <w:rsid w:val="00CD2836"/>
    <w:rsid w:val="00CD2A1F"/>
    <w:rsid w:val="00CD2C78"/>
    <w:rsid w:val="00CD363A"/>
    <w:rsid w:val="00CD393D"/>
    <w:rsid w:val="00CD3A74"/>
    <w:rsid w:val="00CD3C8B"/>
    <w:rsid w:val="00CD3D80"/>
    <w:rsid w:val="00CD412A"/>
    <w:rsid w:val="00CD4C46"/>
    <w:rsid w:val="00CD4DD9"/>
    <w:rsid w:val="00CD4F2C"/>
    <w:rsid w:val="00CD4FBC"/>
    <w:rsid w:val="00CD5072"/>
    <w:rsid w:val="00CD54CB"/>
    <w:rsid w:val="00CD54F8"/>
    <w:rsid w:val="00CD56AA"/>
    <w:rsid w:val="00CD56E8"/>
    <w:rsid w:val="00CD6612"/>
    <w:rsid w:val="00CD6D72"/>
    <w:rsid w:val="00CD6E1A"/>
    <w:rsid w:val="00CD6E2E"/>
    <w:rsid w:val="00CD6E74"/>
    <w:rsid w:val="00CD6F07"/>
    <w:rsid w:val="00CD7448"/>
    <w:rsid w:val="00CD7E08"/>
    <w:rsid w:val="00CE0345"/>
    <w:rsid w:val="00CE0A19"/>
    <w:rsid w:val="00CE0ED6"/>
    <w:rsid w:val="00CE11F2"/>
    <w:rsid w:val="00CE1273"/>
    <w:rsid w:val="00CE1494"/>
    <w:rsid w:val="00CE14A2"/>
    <w:rsid w:val="00CE16C4"/>
    <w:rsid w:val="00CE1757"/>
    <w:rsid w:val="00CE1B07"/>
    <w:rsid w:val="00CE25D7"/>
    <w:rsid w:val="00CE27D3"/>
    <w:rsid w:val="00CE32F5"/>
    <w:rsid w:val="00CE336C"/>
    <w:rsid w:val="00CE3A42"/>
    <w:rsid w:val="00CE3A7E"/>
    <w:rsid w:val="00CE3D98"/>
    <w:rsid w:val="00CE45C2"/>
    <w:rsid w:val="00CE46AA"/>
    <w:rsid w:val="00CE46D9"/>
    <w:rsid w:val="00CE492F"/>
    <w:rsid w:val="00CE4C89"/>
    <w:rsid w:val="00CE4D0A"/>
    <w:rsid w:val="00CE58FB"/>
    <w:rsid w:val="00CE5981"/>
    <w:rsid w:val="00CE5D77"/>
    <w:rsid w:val="00CE5DB6"/>
    <w:rsid w:val="00CE6554"/>
    <w:rsid w:val="00CE65FB"/>
    <w:rsid w:val="00CE6A1B"/>
    <w:rsid w:val="00CE72CF"/>
    <w:rsid w:val="00CE7593"/>
    <w:rsid w:val="00CE7810"/>
    <w:rsid w:val="00CE7C37"/>
    <w:rsid w:val="00CE7FA7"/>
    <w:rsid w:val="00CF02C0"/>
    <w:rsid w:val="00CF053C"/>
    <w:rsid w:val="00CF05A4"/>
    <w:rsid w:val="00CF0C76"/>
    <w:rsid w:val="00CF0EAD"/>
    <w:rsid w:val="00CF101A"/>
    <w:rsid w:val="00CF11B0"/>
    <w:rsid w:val="00CF13D7"/>
    <w:rsid w:val="00CF14D5"/>
    <w:rsid w:val="00CF178F"/>
    <w:rsid w:val="00CF1809"/>
    <w:rsid w:val="00CF1FEF"/>
    <w:rsid w:val="00CF23BA"/>
    <w:rsid w:val="00CF255C"/>
    <w:rsid w:val="00CF279E"/>
    <w:rsid w:val="00CF2B93"/>
    <w:rsid w:val="00CF3076"/>
    <w:rsid w:val="00CF3307"/>
    <w:rsid w:val="00CF3384"/>
    <w:rsid w:val="00CF363E"/>
    <w:rsid w:val="00CF38F4"/>
    <w:rsid w:val="00CF391C"/>
    <w:rsid w:val="00CF43C0"/>
    <w:rsid w:val="00CF4AA2"/>
    <w:rsid w:val="00CF4F73"/>
    <w:rsid w:val="00CF50A4"/>
    <w:rsid w:val="00CF5161"/>
    <w:rsid w:val="00CF51D3"/>
    <w:rsid w:val="00CF5534"/>
    <w:rsid w:val="00CF5547"/>
    <w:rsid w:val="00CF5658"/>
    <w:rsid w:val="00CF6237"/>
    <w:rsid w:val="00CF6317"/>
    <w:rsid w:val="00CF64DA"/>
    <w:rsid w:val="00CF772C"/>
    <w:rsid w:val="00CF7F87"/>
    <w:rsid w:val="00D00972"/>
    <w:rsid w:val="00D00A62"/>
    <w:rsid w:val="00D00EEA"/>
    <w:rsid w:val="00D00F62"/>
    <w:rsid w:val="00D0137D"/>
    <w:rsid w:val="00D013E8"/>
    <w:rsid w:val="00D01C3F"/>
    <w:rsid w:val="00D01DA6"/>
    <w:rsid w:val="00D020D7"/>
    <w:rsid w:val="00D021D7"/>
    <w:rsid w:val="00D035BF"/>
    <w:rsid w:val="00D03811"/>
    <w:rsid w:val="00D03F3B"/>
    <w:rsid w:val="00D04506"/>
    <w:rsid w:val="00D045A6"/>
    <w:rsid w:val="00D04FA9"/>
    <w:rsid w:val="00D05476"/>
    <w:rsid w:val="00D054AF"/>
    <w:rsid w:val="00D05573"/>
    <w:rsid w:val="00D061AD"/>
    <w:rsid w:val="00D0621E"/>
    <w:rsid w:val="00D063E2"/>
    <w:rsid w:val="00D0662B"/>
    <w:rsid w:val="00D066DB"/>
    <w:rsid w:val="00D06A24"/>
    <w:rsid w:val="00D06D5C"/>
    <w:rsid w:val="00D07304"/>
    <w:rsid w:val="00D07746"/>
    <w:rsid w:val="00D07994"/>
    <w:rsid w:val="00D07CC8"/>
    <w:rsid w:val="00D07E79"/>
    <w:rsid w:val="00D10048"/>
    <w:rsid w:val="00D102FD"/>
    <w:rsid w:val="00D104D4"/>
    <w:rsid w:val="00D1089B"/>
    <w:rsid w:val="00D10A2C"/>
    <w:rsid w:val="00D10BA2"/>
    <w:rsid w:val="00D10F3E"/>
    <w:rsid w:val="00D111EE"/>
    <w:rsid w:val="00D11B90"/>
    <w:rsid w:val="00D11C74"/>
    <w:rsid w:val="00D11FBE"/>
    <w:rsid w:val="00D1213A"/>
    <w:rsid w:val="00D12235"/>
    <w:rsid w:val="00D125C0"/>
    <w:rsid w:val="00D125DE"/>
    <w:rsid w:val="00D12A2D"/>
    <w:rsid w:val="00D12ACD"/>
    <w:rsid w:val="00D1378E"/>
    <w:rsid w:val="00D13F02"/>
    <w:rsid w:val="00D1424D"/>
    <w:rsid w:val="00D14318"/>
    <w:rsid w:val="00D1439C"/>
    <w:rsid w:val="00D145D8"/>
    <w:rsid w:val="00D149DE"/>
    <w:rsid w:val="00D14AC0"/>
    <w:rsid w:val="00D152EF"/>
    <w:rsid w:val="00D15425"/>
    <w:rsid w:val="00D155B6"/>
    <w:rsid w:val="00D158B0"/>
    <w:rsid w:val="00D15D74"/>
    <w:rsid w:val="00D15E5F"/>
    <w:rsid w:val="00D1622B"/>
    <w:rsid w:val="00D165E9"/>
    <w:rsid w:val="00D16608"/>
    <w:rsid w:val="00D16A4E"/>
    <w:rsid w:val="00D16A6B"/>
    <w:rsid w:val="00D17506"/>
    <w:rsid w:val="00D17744"/>
    <w:rsid w:val="00D20183"/>
    <w:rsid w:val="00D203CA"/>
    <w:rsid w:val="00D203F4"/>
    <w:rsid w:val="00D209EA"/>
    <w:rsid w:val="00D2131F"/>
    <w:rsid w:val="00D2171B"/>
    <w:rsid w:val="00D2190B"/>
    <w:rsid w:val="00D21E9E"/>
    <w:rsid w:val="00D2209B"/>
    <w:rsid w:val="00D220BC"/>
    <w:rsid w:val="00D22DB9"/>
    <w:rsid w:val="00D22FA9"/>
    <w:rsid w:val="00D23026"/>
    <w:rsid w:val="00D2376C"/>
    <w:rsid w:val="00D238C1"/>
    <w:rsid w:val="00D23E71"/>
    <w:rsid w:val="00D244C1"/>
    <w:rsid w:val="00D249F1"/>
    <w:rsid w:val="00D24F49"/>
    <w:rsid w:val="00D254F8"/>
    <w:rsid w:val="00D25D65"/>
    <w:rsid w:val="00D2638A"/>
    <w:rsid w:val="00D26396"/>
    <w:rsid w:val="00D265E1"/>
    <w:rsid w:val="00D267F0"/>
    <w:rsid w:val="00D269A9"/>
    <w:rsid w:val="00D26B94"/>
    <w:rsid w:val="00D273F2"/>
    <w:rsid w:val="00D2757B"/>
    <w:rsid w:val="00D2769E"/>
    <w:rsid w:val="00D27729"/>
    <w:rsid w:val="00D27A99"/>
    <w:rsid w:val="00D27B26"/>
    <w:rsid w:val="00D27B9F"/>
    <w:rsid w:val="00D27F97"/>
    <w:rsid w:val="00D304DC"/>
    <w:rsid w:val="00D305BE"/>
    <w:rsid w:val="00D3085D"/>
    <w:rsid w:val="00D30CCC"/>
    <w:rsid w:val="00D30E21"/>
    <w:rsid w:val="00D30FF2"/>
    <w:rsid w:val="00D31324"/>
    <w:rsid w:val="00D31513"/>
    <w:rsid w:val="00D3152F"/>
    <w:rsid w:val="00D31BC9"/>
    <w:rsid w:val="00D31E47"/>
    <w:rsid w:val="00D31F78"/>
    <w:rsid w:val="00D31F85"/>
    <w:rsid w:val="00D31FFA"/>
    <w:rsid w:val="00D32477"/>
    <w:rsid w:val="00D324E0"/>
    <w:rsid w:val="00D32680"/>
    <w:rsid w:val="00D32864"/>
    <w:rsid w:val="00D32B7C"/>
    <w:rsid w:val="00D32BC8"/>
    <w:rsid w:val="00D33483"/>
    <w:rsid w:val="00D335F3"/>
    <w:rsid w:val="00D337AC"/>
    <w:rsid w:val="00D33B01"/>
    <w:rsid w:val="00D3401A"/>
    <w:rsid w:val="00D347F1"/>
    <w:rsid w:val="00D34B46"/>
    <w:rsid w:val="00D351EE"/>
    <w:rsid w:val="00D35243"/>
    <w:rsid w:val="00D35600"/>
    <w:rsid w:val="00D35668"/>
    <w:rsid w:val="00D35927"/>
    <w:rsid w:val="00D35F24"/>
    <w:rsid w:val="00D36412"/>
    <w:rsid w:val="00D36620"/>
    <w:rsid w:val="00D36772"/>
    <w:rsid w:val="00D3681A"/>
    <w:rsid w:val="00D3685D"/>
    <w:rsid w:val="00D3698C"/>
    <w:rsid w:val="00D36E76"/>
    <w:rsid w:val="00D37285"/>
    <w:rsid w:val="00D376D2"/>
    <w:rsid w:val="00D3786D"/>
    <w:rsid w:val="00D37C68"/>
    <w:rsid w:val="00D37F99"/>
    <w:rsid w:val="00D4004E"/>
    <w:rsid w:val="00D40219"/>
    <w:rsid w:val="00D4070A"/>
    <w:rsid w:val="00D40DC8"/>
    <w:rsid w:val="00D40E5A"/>
    <w:rsid w:val="00D40F71"/>
    <w:rsid w:val="00D4111B"/>
    <w:rsid w:val="00D415E0"/>
    <w:rsid w:val="00D4185A"/>
    <w:rsid w:val="00D418C4"/>
    <w:rsid w:val="00D41EBA"/>
    <w:rsid w:val="00D42A7A"/>
    <w:rsid w:val="00D4371D"/>
    <w:rsid w:val="00D43929"/>
    <w:rsid w:val="00D44187"/>
    <w:rsid w:val="00D44219"/>
    <w:rsid w:val="00D442D8"/>
    <w:rsid w:val="00D4479A"/>
    <w:rsid w:val="00D44EAA"/>
    <w:rsid w:val="00D4506C"/>
    <w:rsid w:val="00D455A4"/>
    <w:rsid w:val="00D4586D"/>
    <w:rsid w:val="00D459B8"/>
    <w:rsid w:val="00D45AF0"/>
    <w:rsid w:val="00D45D9A"/>
    <w:rsid w:val="00D45F40"/>
    <w:rsid w:val="00D462BA"/>
    <w:rsid w:val="00D46400"/>
    <w:rsid w:val="00D46A46"/>
    <w:rsid w:val="00D46D07"/>
    <w:rsid w:val="00D4774E"/>
    <w:rsid w:val="00D47804"/>
    <w:rsid w:val="00D47CA6"/>
    <w:rsid w:val="00D47FBF"/>
    <w:rsid w:val="00D501E2"/>
    <w:rsid w:val="00D503F6"/>
    <w:rsid w:val="00D50682"/>
    <w:rsid w:val="00D51162"/>
    <w:rsid w:val="00D512EB"/>
    <w:rsid w:val="00D51ABC"/>
    <w:rsid w:val="00D51D46"/>
    <w:rsid w:val="00D52002"/>
    <w:rsid w:val="00D52261"/>
    <w:rsid w:val="00D525C8"/>
    <w:rsid w:val="00D52F86"/>
    <w:rsid w:val="00D532AD"/>
    <w:rsid w:val="00D5340F"/>
    <w:rsid w:val="00D534B4"/>
    <w:rsid w:val="00D53CF8"/>
    <w:rsid w:val="00D546F2"/>
    <w:rsid w:val="00D54741"/>
    <w:rsid w:val="00D549BE"/>
    <w:rsid w:val="00D55489"/>
    <w:rsid w:val="00D55664"/>
    <w:rsid w:val="00D55D9F"/>
    <w:rsid w:val="00D562C2"/>
    <w:rsid w:val="00D5668B"/>
    <w:rsid w:val="00D56CD3"/>
    <w:rsid w:val="00D56DD6"/>
    <w:rsid w:val="00D571A3"/>
    <w:rsid w:val="00D57852"/>
    <w:rsid w:val="00D5795A"/>
    <w:rsid w:val="00D57B4E"/>
    <w:rsid w:val="00D57DAD"/>
    <w:rsid w:val="00D57DE3"/>
    <w:rsid w:val="00D6037B"/>
    <w:rsid w:val="00D60590"/>
    <w:rsid w:val="00D6088B"/>
    <w:rsid w:val="00D6096B"/>
    <w:rsid w:val="00D609DE"/>
    <w:rsid w:val="00D60AD8"/>
    <w:rsid w:val="00D60B2C"/>
    <w:rsid w:val="00D60EAE"/>
    <w:rsid w:val="00D6107B"/>
    <w:rsid w:val="00D61B2E"/>
    <w:rsid w:val="00D61D15"/>
    <w:rsid w:val="00D62134"/>
    <w:rsid w:val="00D624B8"/>
    <w:rsid w:val="00D62519"/>
    <w:rsid w:val="00D626CF"/>
    <w:rsid w:val="00D62903"/>
    <w:rsid w:val="00D629BD"/>
    <w:rsid w:val="00D62E56"/>
    <w:rsid w:val="00D634FC"/>
    <w:rsid w:val="00D639F1"/>
    <w:rsid w:val="00D63DAB"/>
    <w:rsid w:val="00D63E9A"/>
    <w:rsid w:val="00D64663"/>
    <w:rsid w:val="00D64CA9"/>
    <w:rsid w:val="00D64D24"/>
    <w:rsid w:val="00D6509F"/>
    <w:rsid w:val="00D650B2"/>
    <w:rsid w:val="00D656E6"/>
    <w:rsid w:val="00D65830"/>
    <w:rsid w:val="00D65851"/>
    <w:rsid w:val="00D65B0E"/>
    <w:rsid w:val="00D65EC7"/>
    <w:rsid w:val="00D66219"/>
    <w:rsid w:val="00D662ED"/>
    <w:rsid w:val="00D6688B"/>
    <w:rsid w:val="00D66E9B"/>
    <w:rsid w:val="00D66F0D"/>
    <w:rsid w:val="00D67281"/>
    <w:rsid w:val="00D674F1"/>
    <w:rsid w:val="00D67781"/>
    <w:rsid w:val="00D6790D"/>
    <w:rsid w:val="00D67B85"/>
    <w:rsid w:val="00D7021A"/>
    <w:rsid w:val="00D702F0"/>
    <w:rsid w:val="00D703B0"/>
    <w:rsid w:val="00D709B3"/>
    <w:rsid w:val="00D709BE"/>
    <w:rsid w:val="00D70A62"/>
    <w:rsid w:val="00D716D1"/>
    <w:rsid w:val="00D716E6"/>
    <w:rsid w:val="00D71A1D"/>
    <w:rsid w:val="00D71AF1"/>
    <w:rsid w:val="00D71CDD"/>
    <w:rsid w:val="00D72084"/>
    <w:rsid w:val="00D724F4"/>
    <w:rsid w:val="00D72B0A"/>
    <w:rsid w:val="00D731BD"/>
    <w:rsid w:val="00D73501"/>
    <w:rsid w:val="00D73704"/>
    <w:rsid w:val="00D737AC"/>
    <w:rsid w:val="00D73B10"/>
    <w:rsid w:val="00D73CD1"/>
    <w:rsid w:val="00D742A4"/>
    <w:rsid w:val="00D7432C"/>
    <w:rsid w:val="00D7477E"/>
    <w:rsid w:val="00D74800"/>
    <w:rsid w:val="00D74A6D"/>
    <w:rsid w:val="00D74C38"/>
    <w:rsid w:val="00D74D21"/>
    <w:rsid w:val="00D75540"/>
    <w:rsid w:val="00D76090"/>
    <w:rsid w:val="00D762E8"/>
    <w:rsid w:val="00D76400"/>
    <w:rsid w:val="00D76749"/>
    <w:rsid w:val="00D76CE7"/>
    <w:rsid w:val="00D76DD3"/>
    <w:rsid w:val="00D76F13"/>
    <w:rsid w:val="00D7742F"/>
    <w:rsid w:val="00D77A61"/>
    <w:rsid w:val="00D77A8C"/>
    <w:rsid w:val="00D77C2D"/>
    <w:rsid w:val="00D80024"/>
    <w:rsid w:val="00D8004B"/>
    <w:rsid w:val="00D8024F"/>
    <w:rsid w:val="00D80580"/>
    <w:rsid w:val="00D808B2"/>
    <w:rsid w:val="00D80E7B"/>
    <w:rsid w:val="00D80F10"/>
    <w:rsid w:val="00D81279"/>
    <w:rsid w:val="00D81DBE"/>
    <w:rsid w:val="00D82544"/>
    <w:rsid w:val="00D82EE9"/>
    <w:rsid w:val="00D83146"/>
    <w:rsid w:val="00D83857"/>
    <w:rsid w:val="00D838A4"/>
    <w:rsid w:val="00D83D9D"/>
    <w:rsid w:val="00D83EA1"/>
    <w:rsid w:val="00D84352"/>
    <w:rsid w:val="00D8444D"/>
    <w:rsid w:val="00D848FC"/>
    <w:rsid w:val="00D84942"/>
    <w:rsid w:val="00D84ACA"/>
    <w:rsid w:val="00D85311"/>
    <w:rsid w:val="00D85596"/>
    <w:rsid w:val="00D858D5"/>
    <w:rsid w:val="00D85920"/>
    <w:rsid w:val="00D85BBF"/>
    <w:rsid w:val="00D85DB3"/>
    <w:rsid w:val="00D8616F"/>
    <w:rsid w:val="00D86209"/>
    <w:rsid w:val="00D86348"/>
    <w:rsid w:val="00D8669B"/>
    <w:rsid w:val="00D87FE0"/>
    <w:rsid w:val="00D90246"/>
    <w:rsid w:val="00D908AC"/>
    <w:rsid w:val="00D90C56"/>
    <w:rsid w:val="00D90EAD"/>
    <w:rsid w:val="00D91185"/>
    <w:rsid w:val="00D91521"/>
    <w:rsid w:val="00D91BC7"/>
    <w:rsid w:val="00D91CD1"/>
    <w:rsid w:val="00D91EC1"/>
    <w:rsid w:val="00D9206F"/>
    <w:rsid w:val="00D921E7"/>
    <w:rsid w:val="00D92895"/>
    <w:rsid w:val="00D929D6"/>
    <w:rsid w:val="00D92ABA"/>
    <w:rsid w:val="00D92B3A"/>
    <w:rsid w:val="00D93366"/>
    <w:rsid w:val="00D9370C"/>
    <w:rsid w:val="00D938BB"/>
    <w:rsid w:val="00D938C8"/>
    <w:rsid w:val="00D93EA6"/>
    <w:rsid w:val="00D94034"/>
    <w:rsid w:val="00D94321"/>
    <w:rsid w:val="00D947D6"/>
    <w:rsid w:val="00D94D91"/>
    <w:rsid w:val="00D9513D"/>
    <w:rsid w:val="00D956D3"/>
    <w:rsid w:val="00D95BA5"/>
    <w:rsid w:val="00D95F13"/>
    <w:rsid w:val="00D96081"/>
    <w:rsid w:val="00D964EC"/>
    <w:rsid w:val="00D96A15"/>
    <w:rsid w:val="00D96A20"/>
    <w:rsid w:val="00D96F94"/>
    <w:rsid w:val="00D97560"/>
    <w:rsid w:val="00D97858"/>
    <w:rsid w:val="00DA059C"/>
    <w:rsid w:val="00DA071B"/>
    <w:rsid w:val="00DA0B29"/>
    <w:rsid w:val="00DA1201"/>
    <w:rsid w:val="00DA1240"/>
    <w:rsid w:val="00DA1A97"/>
    <w:rsid w:val="00DA1C6F"/>
    <w:rsid w:val="00DA2092"/>
    <w:rsid w:val="00DA2464"/>
    <w:rsid w:val="00DA2BC8"/>
    <w:rsid w:val="00DA2ED5"/>
    <w:rsid w:val="00DA2EFE"/>
    <w:rsid w:val="00DA2FC2"/>
    <w:rsid w:val="00DA300C"/>
    <w:rsid w:val="00DA32BE"/>
    <w:rsid w:val="00DA39B6"/>
    <w:rsid w:val="00DA3BDA"/>
    <w:rsid w:val="00DA3F61"/>
    <w:rsid w:val="00DA411C"/>
    <w:rsid w:val="00DA4329"/>
    <w:rsid w:val="00DA457D"/>
    <w:rsid w:val="00DA4AC6"/>
    <w:rsid w:val="00DA4DE9"/>
    <w:rsid w:val="00DA5699"/>
    <w:rsid w:val="00DA5946"/>
    <w:rsid w:val="00DA5DB5"/>
    <w:rsid w:val="00DA5EA1"/>
    <w:rsid w:val="00DA665C"/>
    <w:rsid w:val="00DA6776"/>
    <w:rsid w:val="00DA67E4"/>
    <w:rsid w:val="00DA6AB4"/>
    <w:rsid w:val="00DA6D03"/>
    <w:rsid w:val="00DA6EB1"/>
    <w:rsid w:val="00DA708D"/>
    <w:rsid w:val="00DA724B"/>
    <w:rsid w:val="00DA73F2"/>
    <w:rsid w:val="00DA7CC8"/>
    <w:rsid w:val="00DA7EAC"/>
    <w:rsid w:val="00DB050D"/>
    <w:rsid w:val="00DB07ED"/>
    <w:rsid w:val="00DB0B37"/>
    <w:rsid w:val="00DB1480"/>
    <w:rsid w:val="00DB19C1"/>
    <w:rsid w:val="00DB19DB"/>
    <w:rsid w:val="00DB1B08"/>
    <w:rsid w:val="00DB1CEF"/>
    <w:rsid w:val="00DB2061"/>
    <w:rsid w:val="00DB21DA"/>
    <w:rsid w:val="00DB2341"/>
    <w:rsid w:val="00DB2484"/>
    <w:rsid w:val="00DB24E8"/>
    <w:rsid w:val="00DB27A0"/>
    <w:rsid w:val="00DB2E0A"/>
    <w:rsid w:val="00DB2F6A"/>
    <w:rsid w:val="00DB363E"/>
    <w:rsid w:val="00DB36FD"/>
    <w:rsid w:val="00DB3B17"/>
    <w:rsid w:val="00DB45A2"/>
    <w:rsid w:val="00DB49AA"/>
    <w:rsid w:val="00DB4AAB"/>
    <w:rsid w:val="00DB4D60"/>
    <w:rsid w:val="00DB52D6"/>
    <w:rsid w:val="00DB5415"/>
    <w:rsid w:val="00DB6530"/>
    <w:rsid w:val="00DB65F4"/>
    <w:rsid w:val="00DB6697"/>
    <w:rsid w:val="00DB67E3"/>
    <w:rsid w:val="00DB69DD"/>
    <w:rsid w:val="00DB6D69"/>
    <w:rsid w:val="00DB6E77"/>
    <w:rsid w:val="00DB7427"/>
    <w:rsid w:val="00DB7482"/>
    <w:rsid w:val="00DB78FE"/>
    <w:rsid w:val="00DB7921"/>
    <w:rsid w:val="00DB7B5D"/>
    <w:rsid w:val="00DB7CB6"/>
    <w:rsid w:val="00DB7E39"/>
    <w:rsid w:val="00DB7E9B"/>
    <w:rsid w:val="00DC002D"/>
    <w:rsid w:val="00DC0098"/>
    <w:rsid w:val="00DC0902"/>
    <w:rsid w:val="00DC0949"/>
    <w:rsid w:val="00DC09CA"/>
    <w:rsid w:val="00DC0CF1"/>
    <w:rsid w:val="00DC1512"/>
    <w:rsid w:val="00DC161F"/>
    <w:rsid w:val="00DC1BA2"/>
    <w:rsid w:val="00DC24EB"/>
    <w:rsid w:val="00DC28A1"/>
    <w:rsid w:val="00DC2BDB"/>
    <w:rsid w:val="00DC2FC4"/>
    <w:rsid w:val="00DC3121"/>
    <w:rsid w:val="00DC32F3"/>
    <w:rsid w:val="00DC36D5"/>
    <w:rsid w:val="00DC3B1D"/>
    <w:rsid w:val="00DC4699"/>
    <w:rsid w:val="00DC47F5"/>
    <w:rsid w:val="00DC4FC8"/>
    <w:rsid w:val="00DC516C"/>
    <w:rsid w:val="00DC52E2"/>
    <w:rsid w:val="00DC536F"/>
    <w:rsid w:val="00DC5414"/>
    <w:rsid w:val="00DC579D"/>
    <w:rsid w:val="00DC5BB8"/>
    <w:rsid w:val="00DC5D8C"/>
    <w:rsid w:val="00DC62B1"/>
    <w:rsid w:val="00DC6F5D"/>
    <w:rsid w:val="00DC70F7"/>
    <w:rsid w:val="00DC7BFE"/>
    <w:rsid w:val="00DD0742"/>
    <w:rsid w:val="00DD0753"/>
    <w:rsid w:val="00DD0773"/>
    <w:rsid w:val="00DD0F0B"/>
    <w:rsid w:val="00DD123A"/>
    <w:rsid w:val="00DD17F4"/>
    <w:rsid w:val="00DD18FB"/>
    <w:rsid w:val="00DD1B05"/>
    <w:rsid w:val="00DD1F10"/>
    <w:rsid w:val="00DD1F50"/>
    <w:rsid w:val="00DD1F88"/>
    <w:rsid w:val="00DD230A"/>
    <w:rsid w:val="00DD26D1"/>
    <w:rsid w:val="00DD2798"/>
    <w:rsid w:val="00DD2C06"/>
    <w:rsid w:val="00DD2C29"/>
    <w:rsid w:val="00DD2CE1"/>
    <w:rsid w:val="00DD3635"/>
    <w:rsid w:val="00DD363A"/>
    <w:rsid w:val="00DD3949"/>
    <w:rsid w:val="00DD3C02"/>
    <w:rsid w:val="00DD3C95"/>
    <w:rsid w:val="00DD3E16"/>
    <w:rsid w:val="00DD3EBE"/>
    <w:rsid w:val="00DD4086"/>
    <w:rsid w:val="00DD4C07"/>
    <w:rsid w:val="00DD55C5"/>
    <w:rsid w:val="00DD5DB9"/>
    <w:rsid w:val="00DD603F"/>
    <w:rsid w:val="00DD609D"/>
    <w:rsid w:val="00DD64FC"/>
    <w:rsid w:val="00DD64FD"/>
    <w:rsid w:val="00DD6A1F"/>
    <w:rsid w:val="00DD6C48"/>
    <w:rsid w:val="00DD6F72"/>
    <w:rsid w:val="00DD76CD"/>
    <w:rsid w:val="00DD7754"/>
    <w:rsid w:val="00DD7A86"/>
    <w:rsid w:val="00DD7C5C"/>
    <w:rsid w:val="00DD7FE0"/>
    <w:rsid w:val="00DE0448"/>
    <w:rsid w:val="00DE0721"/>
    <w:rsid w:val="00DE076D"/>
    <w:rsid w:val="00DE0ABC"/>
    <w:rsid w:val="00DE0C8D"/>
    <w:rsid w:val="00DE0DCE"/>
    <w:rsid w:val="00DE0DCF"/>
    <w:rsid w:val="00DE1307"/>
    <w:rsid w:val="00DE156F"/>
    <w:rsid w:val="00DE1918"/>
    <w:rsid w:val="00DE1955"/>
    <w:rsid w:val="00DE2024"/>
    <w:rsid w:val="00DE21C9"/>
    <w:rsid w:val="00DE21CA"/>
    <w:rsid w:val="00DE27FC"/>
    <w:rsid w:val="00DE27FD"/>
    <w:rsid w:val="00DE2C15"/>
    <w:rsid w:val="00DE321A"/>
    <w:rsid w:val="00DE34D6"/>
    <w:rsid w:val="00DE3BE3"/>
    <w:rsid w:val="00DE40A7"/>
    <w:rsid w:val="00DE4183"/>
    <w:rsid w:val="00DE4B96"/>
    <w:rsid w:val="00DE568C"/>
    <w:rsid w:val="00DE580F"/>
    <w:rsid w:val="00DE5BA1"/>
    <w:rsid w:val="00DE6148"/>
    <w:rsid w:val="00DE6C19"/>
    <w:rsid w:val="00DE6C2F"/>
    <w:rsid w:val="00DE71C4"/>
    <w:rsid w:val="00DE7344"/>
    <w:rsid w:val="00DE78CB"/>
    <w:rsid w:val="00DE7C16"/>
    <w:rsid w:val="00DF0283"/>
    <w:rsid w:val="00DF02FA"/>
    <w:rsid w:val="00DF079F"/>
    <w:rsid w:val="00DF0A22"/>
    <w:rsid w:val="00DF0C71"/>
    <w:rsid w:val="00DF1076"/>
    <w:rsid w:val="00DF132B"/>
    <w:rsid w:val="00DF173D"/>
    <w:rsid w:val="00DF1B8C"/>
    <w:rsid w:val="00DF1CA3"/>
    <w:rsid w:val="00DF1E6D"/>
    <w:rsid w:val="00DF2458"/>
    <w:rsid w:val="00DF257A"/>
    <w:rsid w:val="00DF28C3"/>
    <w:rsid w:val="00DF2BE8"/>
    <w:rsid w:val="00DF3050"/>
    <w:rsid w:val="00DF3685"/>
    <w:rsid w:val="00DF36DC"/>
    <w:rsid w:val="00DF3790"/>
    <w:rsid w:val="00DF3BA6"/>
    <w:rsid w:val="00DF3D54"/>
    <w:rsid w:val="00DF3DD4"/>
    <w:rsid w:val="00DF4140"/>
    <w:rsid w:val="00DF42A8"/>
    <w:rsid w:val="00DF43C4"/>
    <w:rsid w:val="00DF44EE"/>
    <w:rsid w:val="00DF48BB"/>
    <w:rsid w:val="00DF5018"/>
    <w:rsid w:val="00DF50D1"/>
    <w:rsid w:val="00DF525B"/>
    <w:rsid w:val="00DF5573"/>
    <w:rsid w:val="00DF5C22"/>
    <w:rsid w:val="00DF5C70"/>
    <w:rsid w:val="00DF5D39"/>
    <w:rsid w:val="00DF6090"/>
    <w:rsid w:val="00DF619C"/>
    <w:rsid w:val="00DF6266"/>
    <w:rsid w:val="00DF6D8F"/>
    <w:rsid w:val="00DF7065"/>
    <w:rsid w:val="00DF7149"/>
    <w:rsid w:val="00DF734A"/>
    <w:rsid w:val="00DF746F"/>
    <w:rsid w:val="00DF75D2"/>
    <w:rsid w:val="00DF7AD3"/>
    <w:rsid w:val="00E00075"/>
    <w:rsid w:val="00E006F7"/>
    <w:rsid w:val="00E00D4A"/>
    <w:rsid w:val="00E00DD2"/>
    <w:rsid w:val="00E00F12"/>
    <w:rsid w:val="00E01A6A"/>
    <w:rsid w:val="00E01DCC"/>
    <w:rsid w:val="00E0245A"/>
    <w:rsid w:val="00E02AF8"/>
    <w:rsid w:val="00E02FDC"/>
    <w:rsid w:val="00E0304C"/>
    <w:rsid w:val="00E03086"/>
    <w:rsid w:val="00E032E2"/>
    <w:rsid w:val="00E03397"/>
    <w:rsid w:val="00E034FC"/>
    <w:rsid w:val="00E03AF1"/>
    <w:rsid w:val="00E0401E"/>
    <w:rsid w:val="00E0425D"/>
    <w:rsid w:val="00E042C6"/>
    <w:rsid w:val="00E044B2"/>
    <w:rsid w:val="00E044C1"/>
    <w:rsid w:val="00E04ACC"/>
    <w:rsid w:val="00E05954"/>
    <w:rsid w:val="00E059BB"/>
    <w:rsid w:val="00E0603D"/>
    <w:rsid w:val="00E06A5F"/>
    <w:rsid w:val="00E06B91"/>
    <w:rsid w:val="00E06CF7"/>
    <w:rsid w:val="00E07082"/>
    <w:rsid w:val="00E07564"/>
    <w:rsid w:val="00E07B10"/>
    <w:rsid w:val="00E07B7B"/>
    <w:rsid w:val="00E07E28"/>
    <w:rsid w:val="00E1022C"/>
    <w:rsid w:val="00E102ED"/>
    <w:rsid w:val="00E107B4"/>
    <w:rsid w:val="00E10F8C"/>
    <w:rsid w:val="00E1140C"/>
    <w:rsid w:val="00E11686"/>
    <w:rsid w:val="00E11688"/>
    <w:rsid w:val="00E11A46"/>
    <w:rsid w:val="00E12138"/>
    <w:rsid w:val="00E1260F"/>
    <w:rsid w:val="00E1264A"/>
    <w:rsid w:val="00E1299A"/>
    <w:rsid w:val="00E12D5C"/>
    <w:rsid w:val="00E12DBA"/>
    <w:rsid w:val="00E1326C"/>
    <w:rsid w:val="00E135C0"/>
    <w:rsid w:val="00E13618"/>
    <w:rsid w:val="00E13685"/>
    <w:rsid w:val="00E13736"/>
    <w:rsid w:val="00E137C3"/>
    <w:rsid w:val="00E13881"/>
    <w:rsid w:val="00E1397C"/>
    <w:rsid w:val="00E13C49"/>
    <w:rsid w:val="00E13DF6"/>
    <w:rsid w:val="00E14C1F"/>
    <w:rsid w:val="00E14DC4"/>
    <w:rsid w:val="00E14DD4"/>
    <w:rsid w:val="00E14E25"/>
    <w:rsid w:val="00E15134"/>
    <w:rsid w:val="00E152DE"/>
    <w:rsid w:val="00E15522"/>
    <w:rsid w:val="00E157FE"/>
    <w:rsid w:val="00E15937"/>
    <w:rsid w:val="00E15B1B"/>
    <w:rsid w:val="00E163DA"/>
    <w:rsid w:val="00E164C8"/>
    <w:rsid w:val="00E1698B"/>
    <w:rsid w:val="00E16EC2"/>
    <w:rsid w:val="00E16F03"/>
    <w:rsid w:val="00E1707C"/>
    <w:rsid w:val="00E1737D"/>
    <w:rsid w:val="00E174B7"/>
    <w:rsid w:val="00E1751F"/>
    <w:rsid w:val="00E17B78"/>
    <w:rsid w:val="00E17B94"/>
    <w:rsid w:val="00E20189"/>
    <w:rsid w:val="00E2040C"/>
    <w:rsid w:val="00E2093D"/>
    <w:rsid w:val="00E2109A"/>
    <w:rsid w:val="00E215D5"/>
    <w:rsid w:val="00E21822"/>
    <w:rsid w:val="00E21F1F"/>
    <w:rsid w:val="00E2257E"/>
    <w:rsid w:val="00E226DE"/>
    <w:rsid w:val="00E2270D"/>
    <w:rsid w:val="00E228C4"/>
    <w:rsid w:val="00E22D2D"/>
    <w:rsid w:val="00E23262"/>
    <w:rsid w:val="00E235B7"/>
    <w:rsid w:val="00E23CE9"/>
    <w:rsid w:val="00E23DA1"/>
    <w:rsid w:val="00E23F75"/>
    <w:rsid w:val="00E240AD"/>
    <w:rsid w:val="00E240EA"/>
    <w:rsid w:val="00E24208"/>
    <w:rsid w:val="00E2436A"/>
    <w:rsid w:val="00E247DC"/>
    <w:rsid w:val="00E24AD0"/>
    <w:rsid w:val="00E24B33"/>
    <w:rsid w:val="00E24E59"/>
    <w:rsid w:val="00E24E7A"/>
    <w:rsid w:val="00E25747"/>
    <w:rsid w:val="00E25936"/>
    <w:rsid w:val="00E26510"/>
    <w:rsid w:val="00E266B4"/>
    <w:rsid w:val="00E269E8"/>
    <w:rsid w:val="00E26D96"/>
    <w:rsid w:val="00E26E08"/>
    <w:rsid w:val="00E26E4E"/>
    <w:rsid w:val="00E2706B"/>
    <w:rsid w:val="00E2782D"/>
    <w:rsid w:val="00E27A8D"/>
    <w:rsid w:val="00E27DA5"/>
    <w:rsid w:val="00E300F7"/>
    <w:rsid w:val="00E3016B"/>
    <w:rsid w:val="00E308DC"/>
    <w:rsid w:val="00E30AE4"/>
    <w:rsid w:val="00E30B17"/>
    <w:rsid w:val="00E30FE5"/>
    <w:rsid w:val="00E311CD"/>
    <w:rsid w:val="00E315E2"/>
    <w:rsid w:val="00E31A63"/>
    <w:rsid w:val="00E31D37"/>
    <w:rsid w:val="00E320D8"/>
    <w:rsid w:val="00E320F8"/>
    <w:rsid w:val="00E3238E"/>
    <w:rsid w:val="00E323D8"/>
    <w:rsid w:val="00E3243F"/>
    <w:rsid w:val="00E3275F"/>
    <w:rsid w:val="00E33269"/>
    <w:rsid w:val="00E3354D"/>
    <w:rsid w:val="00E337EC"/>
    <w:rsid w:val="00E339A3"/>
    <w:rsid w:val="00E33ABE"/>
    <w:rsid w:val="00E33D38"/>
    <w:rsid w:val="00E33F1B"/>
    <w:rsid w:val="00E3425D"/>
    <w:rsid w:val="00E34518"/>
    <w:rsid w:val="00E34552"/>
    <w:rsid w:val="00E3469A"/>
    <w:rsid w:val="00E34799"/>
    <w:rsid w:val="00E34CE7"/>
    <w:rsid w:val="00E34D82"/>
    <w:rsid w:val="00E34D8F"/>
    <w:rsid w:val="00E34F7D"/>
    <w:rsid w:val="00E35D06"/>
    <w:rsid w:val="00E35DD3"/>
    <w:rsid w:val="00E362A6"/>
    <w:rsid w:val="00E3655E"/>
    <w:rsid w:val="00E366C3"/>
    <w:rsid w:val="00E36892"/>
    <w:rsid w:val="00E377BB"/>
    <w:rsid w:val="00E40168"/>
    <w:rsid w:val="00E408EB"/>
    <w:rsid w:val="00E4090C"/>
    <w:rsid w:val="00E40975"/>
    <w:rsid w:val="00E40BBE"/>
    <w:rsid w:val="00E4151D"/>
    <w:rsid w:val="00E416A3"/>
    <w:rsid w:val="00E41704"/>
    <w:rsid w:val="00E4177B"/>
    <w:rsid w:val="00E41A38"/>
    <w:rsid w:val="00E41ADC"/>
    <w:rsid w:val="00E41BCE"/>
    <w:rsid w:val="00E41C04"/>
    <w:rsid w:val="00E41D73"/>
    <w:rsid w:val="00E41FAD"/>
    <w:rsid w:val="00E4261C"/>
    <w:rsid w:val="00E42627"/>
    <w:rsid w:val="00E42DF0"/>
    <w:rsid w:val="00E42E66"/>
    <w:rsid w:val="00E43120"/>
    <w:rsid w:val="00E43592"/>
    <w:rsid w:val="00E43630"/>
    <w:rsid w:val="00E43F2F"/>
    <w:rsid w:val="00E4446C"/>
    <w:rsid w:val="00E444D3"/>
    <w:rsid w:val="00E4483A"/>
    <w:rsid w:val="00E448D6"/>
    <w:rsid w:val="00E44A1B"/>
    <w:rsid w:val="00E44BA5"/>
    <w:rsid w:val="00E45304"/>
    <w:rsid w:val="00E45535"/>
    <w:rsid w:val="00E456B9"/>
    <w:rsid w:val="00E459ED"/>
    <w:rsid w:val="00E45F8C"/>
    <w:rsid w:val="00E46437"/>
    <w:rsid w:val="00E46651"/>
    <w:rsid w:val="00E46710"/>
    <w:rsid w:val="00E46D93"/>
    <w:rsid w:val="00E46E2B"/>
    <w:rsid w:val="00E46FEE"/>
    <w:rsid w:val="00E47852"/>
    <w:rsid w:val="00E500E2"/>
    <w:rsid w:val="00E5028A"/>
    <w:rsid w:val="00E503EA"/>
    <w:rsid w:val="00E5056C"/>
    <w:rsid w:val="00E50670"/>
    <w:rsid w:val="00E50824"/>
    <w:rsid w:val="00E5094C"/>
    <w:rsid w:val="00E509DB"/>
    <w:rsid w:val="00E50A4E"/>
    <w:rsid w:val="00E50D75"/>
    <w:rsid w:val="00E50F6D"/>
    <w:rsid w:val="00E515F0"/>
    <w:rsid w:val="00E51799"/>
    <w:rsid w:val="00E51871"/>
    <w:rsid w:val="00E51A1F"/>
    <w:rsid w:val="00E51EC8"/>
    <w:rsid w:val="00E51F54"/>
    <w:rsid w:val="00E520FC"/>
    <w:rsid w:val="00E521F3"/>
    <w:rsid w:val="00E527B5"/>
    <w:rsid w:val="00E529C4"/>
    <w:rsid w:val="00E529EF"/>
    <w:rsid w:val="00E52BD7"/>
    <w:rsid w:val="00E52EFA"/>
    <w:rsid w:val="00E52F20"/>
    <w:rsid w:val="00E52F4E"/>
    <w:rsid w:val="00E53075"/>
    <w:rsid w:val="00E5343B"/>
    <w:rsid w:val="00E536C3"/>
    <w:rsid w:val="00E5391F"/>
    <w:rsid w:val="00E54467"/>
    <w:rsid w:val="00E545BC"/>
    <w:rsid w:val="00E5530C"/>
    <w:rsid w:val="00E55704"/>
    <w:rsid w:val="00E559A1"/>
    <w:rsid w:val="00E55D4B"/>
    <w:rsid w:val="00E564A6"/>
    <w:rsid w:val="00E568E9"/>
    <w:rsid w:val="00E56AE6"/>
    <w:rsid w:val="00E56D35"/>
    <w:rsid w:val="00E571DC"/>
    <w:rsid w:val="00E576D9"/>
    <w:rsid w:val="00E577CA"/>
    <w:rsid w:val="00E57C25"/>
    <w:rsid w:val="00E60645"/>
    <w:rsid w:val="00E60675"/>
    <w:rsid w:val="00E60904"/>
    <w:rsid w:val="00E60E2C"/>
    <w:rsid w:val="00E61094"/>
    <w:rsid w:val="00E611C4"/>
    <w:rsid w:val="00E61E86"/>
    <w:rsid w:val="00E62267"/>
    <w:rsid w:val="00E6236D"/>
    <w:rsid w:val="00E623EC"/>
    <w:rsid w:val="00E6297E"/>
    <w:rsid w:val="00E62D67"/>
    <w:rsid w:val="00E62E1E"/>
    <w:rsid w:val="00E6305B"/>
    <w:rsid w:val="00E632C6"/>
    <w:rsid w:val="00E63E89"/>
    <w:rsid w:val="00E6414A"/>
    <w:rsid w:val="00E64369"/>
    <w:rsid w:val="00E649D9"/>
    <w:rsid w:val="00E64ADA"/>
    <w:rsid w:val="00E64CC4"/>
    <w:rsid w:val="00E64D77"/>
    <w:rsid w:val="00E659FE"/>
    <w:rsid w:val="00E65D90"/>
    <w:rsid w:val="00E66247"/>
    <w:rsid w:val="00E6626E"/>
    <w:rsid w:val="00E6630B"/>
    <w:rsid w:val="00E663A3"/>
    <w:rsid w:val="00E667C7"/>
    <w:rsid w:val="00E671DC"/>
    <w:rsid w:val="00E67297"/>
    <w:rsid w:val="00E67D0D"/>
    <w:rsid w:val="00E70197"/>
    <w:rsid w:val="00E7026F"/>
    <w:rsid w:val="00E70454"/>
    <w:rsid w:val="00E710FF"/>
    <w:rsid w:val="00E713AC"/>
    <w:rsid w:val="00E71B8E"/>
    <w:rsid w:val="00E71BDB"/>
    <w:rsid w:val="00E71C05"/>
    <w:rsid w:val="00E71CCA"/>
    <w:rsid w:val="00E7254E"/>
    <w:rsid w:val="00E725A5"/>
    <w:rsid w:val="00E72B26"/>
    <w:rsid w:val="00E73154"/>
    <w:rsid w:val="00E732FE"/>
    <w:rsid w:val="00E736E4"/>
    <w:rsid w:val="00E736FB"/>
    <w:rsid w:val="00E74288"/>
    <w:rsid w:val="00E743A4"/>
    <w:rsid w:val="00E7440C"/>
    <w:rsid w:val="00E74769"/>
    <w:rsid w:val="00E74AAC"/>
    <w:rsid w:val="00E74D0D"/>
    <w:rsid w:val="00E74F48"/>
    <w:rsid w:val="00E750B3"/>
    <w:rsid w:val="00E752D1"/>
    <w:rsid w:val="00E7580A"/>
    <w:rsid w:val="00E75BE4"/>
    <w:rsid w:val="00E75F12"/>
    <w:rsid w:val="00E76B44"/>
    <w:rsid w:val="00E76DD9"/>
    <w:rsid w:val="00E7715C"/>
    <w:rsid w:val="00E77349"/>
    <w:rsid w:val="00E778D0"/>
    <w:rsid w:val="00E77B65"/>
    <w:rsid w:val="00E800BE"/>
    <w:rsid w:val="00E80971"/>
    <w:rsid w:val="00E80ED6"/>
    <w:rsid w:val="00E813AB"/>
    <w:rsid w:val="00E81414"/>
    <w:rsid w:val="00E8144C"/>
    <w:rsid w:val="00E81D6C"/>
    <w:rsid w:val="00E82209"/>
    <w:rsid w:val="00E823E9"/>
    <w:rsid w:val="00E82689"/>
    <w:rsid w:val="00E826A6"/>
    <w:rsid w:val="00E828BB"/>
    <w:rsid w:val="00E82D8A"/>
    <w:rsid w:val="00E82EAE"/>
    <w:rsid w:val="00E8334D"/>
    <w:rsid w:val="00E838FC"/>
    <w:rsid w:val="00E83A53"/>
    <w:rsid w:val="00E83A69"/>
    <w:rsid w:val="00E83AAA"/>
    <w:rsid w:val="00E83C1D"/>
    <w:rsid w:val="00E83CC5"/>
    <w:rsid w:val="00E84202"/>
    <w:rsid w:val="00E846E0"/>
    <w:rsid w:val="00E847C4"/>
    <w:rsid w:val="00E848AD"/>
    <w:rsid w:val="00E84A77"/>
    <w:rsid w:val="00E84D0C"/>
    <w:rsid w:val="00E8531B"/>
    <w:rsid w:val="00E854DB"/>
    <w:rsid w:val="00E85767"/>
    <w:rsid w:val="00E85BA0"/>
    <w:rsid w:val="00E86399"/>
    <w:rsid w:val="00E86CBC"/>
    <w:rsid w:val="00E86D75"/>
    <w:rsid w:val="00E86E57"/>
    <w:rsid w:val="00E872EB"/>
    <w:rsid w:val="00E8749A"/>
    <w:rsid w:val="00E8758F"/>
    <w:rsid w:val="00E87D10"/>
    <w:rsid w:val="00E9076F"/>
    <w:rsid w:val="00E90CF2"/>
    <w:rsid w:val="00E90E0C"/>
    <w:rsid w:val="00E9103F"/>
    <w:rsid w:val="00E9107D"/>
    <w:rsid w:val="00E919E2"/>
    <w:rsid w:val="00E919EB"/>
    <w:rsid w:val="00E91A1B"/>
    <w:rsid w:val="00E91B83"/>
    <w:rsid w:val="00E91BC1"/>
    <w:rsid w:val="00E91C8D"/>
    <w:rsid w:val="00E925B3"/>
    <w:rsid w:val="00E92A9B"/>
    <w:rsid w:val="00E92D85"/>
    <w:rsid w:val="00E9353E"/>
    <w:rsid w:val="00E93630"/>
    <w:rsid w:val="00E9372B"/>
    <w:rsid w:val="00E937CB"/>
    <w:rsid w:val="00E9383C"/>
    <w:rsid w:val="00E93AAB"/>
    <w:rsid w:val="00E948E7"/>
    <w:rsid w:val="00E951C9"/>
    <w:rsid w:val="00E952D3"/>
    <w:rsid w:val="00E954A1"/>
    <w:rsid w:val="00E95765"/>
    <w:rsid w:val="00E95AAE"/>
    <w:rsid w:val="00E95ADF"/>
    <w:rsid w:val="00E95B9D"/>
    <w:rsid w:val="00E95DAC"/>
    <w:rsid w:val="00E95EAC"/>
    <w:rsid w:val="00E962BA"/>
    <w:rsid w:val="00E9631D"/>
    <w:rsid w:val="00E967FE"/>
    <w:rsid w:val="00E96D10"/>
    <w:rsid w:val="00E9723C"/>
    <w:rsid w:val="00E9736F"/>
    <w:rsid w:val="00E97436"/>
    <w:rsid w:val="00E974C3"/>
    <w:rsid w:val="00E976D8"/>
    <w:rsid w:val="00E97C35"/>
    <w:rsid w:val="00E97CDC"/>
    <w:rsid w:val="00E97D37"/>
    <w:rsid w:val="00E97F97"/>
    <w:rsid w:val="00EA008B"/>
    <w:rsid w:val="00EA0093"/>
    <w:rsid w:val="00EA02D3"/>
    <w:rsid w:val="00EA02EB"/>
    <w:rsid w:val="00EA0461"/>
    <w:rsid w:val="00EA076E"/>
    <w:rsid w:val="00EA09BF"/>
    <w:rsid w:val="00EA0B78"/>
    <w:rsid w:val="00EA0DDF"/>
    <w:rsid w:val="00EA12A5"/>
    <w:rsid w:val="00EA1330"/>
    <w:rsid w:val="00EA1535"/>
    <w:rsid w:val="00EA16D4"/>
    <w:rsid w:val="00EA1E73"/>
    <w:rsid w:val="00EA2369"/>
    <w:rsid w:val="00EA25D7"/>
    <w:rsid w:val="00EA28EB"/>
    <w:rsid w:val="00EA2FC6"/>
    <w:rsid w:val="00EA3536"/>
    <w:rsid w:val="00EA41AE"/>
    <w:rsid w:val="00EA43F4"/>
    <w:rsid w:val="00EA4A11"/>
    <w:rsid w:val="00EA4B19"/>
    <w:rsid w:val="00EA4C04"/>
    <w:rsid w:val="00EA4CCF"/>
    <w:rsid w:val="00EA5080"/>
    <w:rsid w:val="00EA5EA3"/>
    <w:rsid w:val="00EA6204"/>
    <w:rsid w:val="00EA6530"/>
    <w:rsid w:val="00EA7214"/>
    <w:rsid w:val="00EA78AD"/>
    <w:rsid w:val="00EA79E8"/>
    <w:rsid w:val="00EA7B11"/>
    <w:rsid w:val="00EA7EDA"/>
    <w:rsid w:val="00EB058A"/>
    <w:rsid w:val="00EB06AF"/>
    <w:rsid w:val="00EB0746"/>
    <w:rsid w:val="00EB108F"/>
    <w:rsid w:val="00EB1163"/>
    <w:rsid w:val="00EB13FE"/>
    <w:rsid w:val="00EB185D"/>
    <w:rsid w:val="00EB1D27"/>
    <w:rsid w:val="00EB21B8"/>
    <w:rsid w:val="00EB2355"/>
    <w:rsid w:val="00EB23CD"/>
    <w:rsid w:val="00EB25D5"/>
    <w:rsid w:val="00EB2739"/>
    <w:rsid w:val="00EB2910"/>
    <w:rsid w:val="00EB2FD2"/>
    <w:rsid w:val="00EB3017"/>
    <w:rsid w:val="00EB3333"/>
    <w:rsid w:val="00EB3457"/>
    <w:rsid w:val="00EB3789"/>
    <w:rsid w:val="00EB37D8"/>
    <w:rsid w:val="00EB3AAE"/>
    <w:rsid w:val="00EB3B2C"/>
    <w:rsid w:val="00EB3B30"/>
    <w:rsid w:val="00EB3BB6"/>
    <w:rsid w:val="00EB3BFC"/>
    <w:rsid w:val="00EB4159"/>
    <w:rsid w:val="00EB4A1B"/>
    <w:rsid w:val="00EB5058"/>
    <w:rsid w:val="00EB505D"/>
    <w:rsid w:val="00EB5075"/>
    <w:rsid w:val="00EB50A2"/>
    <w:rsid w:val="00EB514D"/>
    <w:rsid w:val="00EB5F19"/>
    <w:rsid w:val="00EB64E8"/>
    <w:rsid w:val="00EB6548"/>
    <w:rsid w:val="00EB701C"/>
    <w:rsid w:val="00EB74F1"/>
    <w:rsid w:val="00EB7914"/>
    <w:rsid w:val="00EB7C53"/>
    <w:rsid w:val="00EC0091"/>
    <w:rsid w:val="00EC0272"/>
    <w:rsid w:val="00EC05E3"/>
    <w:rsid w:val="00EC0624"/>
    <w:rsid w:val="00EC0EB7"/>
    <w:rsid w:val="00EC10BD"/>
    <w:rsid w:val="00EC1221"/>
    <w:rsid w:val="00EC2345"/>
    <w:rsid w:val="00EC24F1"/>
    <w:rsid w:val="00EC25BC"/>
    <w:rsid w:val="00EC268D"/>
    <w:rsid w:val="00EC283A"/>
    <w:rsid w:val="00EC2C08"/>
    <w:rsid w:val="00EC2DEC"/>
    <w:rsid w:val="00EC2E5F"/>
    <w:rsid w:val="00EC31FB"/>
    <w:rsid w:val="00EC3B9F"/>
    <w:rsid w:val="00EC3D67"/>
    <w:rsid w:val="00EC3E7B"/>
    <w:rsid w:val="00EC44DE"/>
    <w:rsid w:val="00EC495B"/>
    <w:rsid w:val="00EC49CC"/>
    <w:rsid w:val="00EC4D4B"/>
    <w:rsid w:val="00EC5121"/>
    <w:rsid w:val="00EC574D"/>
    <w:rsid w:val="00EC58CB"/>
    <w:rsid w:val="00EC5ED1"/>
    <w:rsid w:val="00EC60B0"/>
    <w:rsid w:val="00EC63C1"/>
    <w:rsid w:val="00EC6802"/>
    <w:rsid w:val="00EC69FD"/>
    <w:rsid w:val="00EC6E50"/>
    <w:rsid w:val="00EC709E"/>
    <w:rsid w:val="00EC7222"/>
    <w:rsid w:val="00EC7372"/>
    <w:rsid w:val="00EC73E0"/>
    <w:rsid w:val="00EC7637"/>
    <w:rsid w:val="00EC76BB"/>
    <w:rsid w:val="00EC792D"/>
    <w:rsid w:val="00EC7DE1"/>
    <w:rsid w:val="00EC7FC6"/>
    <w:rsid w:val="00ED00C0"/>
    <w:rsid w:val="00ED0EE7"/>
    <w:rsid w:val="00ED0F6E"/>
    <w:rsid w:val="00ED154B"/>
    <w:rsid w:val="00ED1A0B"/>
    <w:rsid w:val="00ED1DD4"/>
    <w:rsid w:val="00ED1ECA"/>
    <w:rsid w:val="00ED22B2"/>
    <w:rsid w:val="00ED2678"/>
    <w:rsid w:val="00ED2881"/>
    <w:rsid w:val="00ED3270"/>
    <w:rsid w:val="00ED3387"/>
    <w:rsid w:val="00ED394C"/>
    <w:rsid w:val="00ED3F37"/>
    <w:rsid w:val="00ED3FF3"/>
    <w:rsid w:val="00ED4DF4"/>
    <w:rsid w:val="00ED513A"/>
    <w:rsid w:val="00ED55C1"/>
    <w:rsid w:val="00ED5E63"/>
    <w:rsid w:val="00ED6693"/>
    <w:rsid w:val="00ED6B1A"/>
    <w:rsid w:val="00ED742A"/>
    <w:rsid w:val="00ED789F"/>
    <w:rsid w:val="00ED7913"/>
    <w:rsid w:val="00EE0160"/>
    <w:rsid w:val="00EE0288"/>
    <w:rsid w:val="00EE1040"/>
    <w:rsid w:val="00EE1097"/>
    <w:rsid w:val="00EE1102"/>
    <w:rsid w:val="00EE1163"/>
    <w:rsid w:val="00EE1191"/>
    <w:rsid w:val="00EE11AA"/>
    <w:rsid w:val="00EE153D"/>
    <w:rsid w:val="00EE1586"/>
    <w:rsid w:val="00EE2581"/>
    <w:rsid w:val="00EE27F0"/>
    <w:rsid w:val="00EE2C93"/>
    <w:rsid w:val="00EE2EC4"/>
    <w:rsid w:val="00EE3232"/>
    <w:rsid w:val="00EE3541"/>
    <w:rsid w:val="00EE38B0"/>
    <w:rsid w:val="00EE39D1"/>
    <w:rsid w:val="00EE3B32"/>
    <w:rsid w:val="00EE3F18"/>
    <w:rsid w:val="00EE41C7"/>
    <w:rsid w:val="00EE440A"/>
    <w:rsid w:val="00EE48BB"/>
    <w:rsid w:val="00EE4944"/>
    <w:rsid w:val="00EE4C34"/>
    <w:rsid w:val="00EE5404"/>
    <w:rsid w:val="00EE5439"/>
    <w:rsid w:val="00EE57BC"/>
    <w:rsid w:val="00EE58C5"/>
    <w:rsid w:val="00EE5E95"/>
    <w:rsid w:val="00EE5F96"/>
    <w:rsid w:val="00EE60EB"/>
    <w:rsid w:val="00EE61E5"/>
    <w:rsid w:val="00EE6D7A"/>
    <w:rsid w:val="00EE6EE8"/>
    <w:rsid w:val="00EE6F2F"/>
    <w:rsid w:val="00EE73AA"/>
    <w:rsid w:val="00EE784B"/>
    <w:rsid w:val="00EE7AD4"/>
    <w:rsid w:val="00EE7EDE"/>
    <w:rsid w:val="00EF031D"/>
    <w:rsid w:val="00EF0395"/>
    <w:rsid w:val="00EF0501"/>
    <w:rsid w:val="00EF085D"/>
    <w:rsid w:val="00EF09BE"/>
    <w:rsid w:val="00EF09D5"/>
    <w:rsid w:val="00EF0A8F"/>
    <w:rsid w:val="00EF0AF9"/>
    <w:rsid w:val="00EF0C0F"/>
    <w:rsid w:val="00EF0E17"/>
    <w:rsid w:val="00EF114C"/>
    <w:rsid w:val="00EF13C4"/>
    <w:rsid w:val="00EF1CF6"/>
    <w:rsid w:val="00EF20E9"/>
    <w:rsid w:val="00EF226F"/>
    <w:rsid w:val="00EF233C"/>
    <w:rsid w:val="00EF31BA"/>
    <w:rsid w:val="00EF370C"/>
    <w:rsid w:val="00EF37ED"/>
    <w:rsid w:val="00EF3D6D"/>
    <w:rsid w:val="00EF44D4"/>
    <w:rsid w:val="00EF4A1C"/>
    <w:rsid w:val="00EF4E97"/>
    <w:rsid w:val="00EF4EC9"/>
    <w:rsid w:val="00EF4EE0"/>
    <w:rsid w:val="00EF4F6F"/>
    <w:rsid w:val="00EF512C"/>
    <w:rsid w:val="00EF5246"/>
    <w:rsid w:val="00EF52E8"/>
    <w:rsid w:val="00EF54FC"/>
    <w:rsid w:val="00EF563B"/>
    <w:rsid w:val="00EF5A4F"/>
    <w:rsid w:val="00EF5B12"/>
    <w:rsid w:val="00EF5DE0"/>
    <w:rsid w:val="00EF64C2"/>
    <w:rsid w:val="00EF696A"/>
    <w:rsid w:val="00EF6A51"/>
    <w:rsid w:val="00EF6A89"/>
    <w:rsid w:val="00EF784E"/>
    <w:rsid w:val="00EF78E1"/>
    <w:rsid w:val="00EF78FF"/>
    <w:rsid w:val="00EF7A2E"/>
    <w:rsid w:val="00EF7BF0"/>
    <w:rsid w:val="00F006C5"/>
    <w:rsid w:val="00F00CDA"/>
    <w:rsid w:val="00F0124C"/>
    <w:rsid w:val="00F012B6"/>
    <w:rsid w:val="00F0151A"/>
    <w:rsid w:val="00F0177A"/>
    <w:rsid w:val="00F0192E"/>
    <w:rsid w:val="00F01CE0"/>
    <w:rsid w:val="00F0200B"/>
    <w:rsid w:val="00F0216A"/>
    <w:rsid w:val="00F02342"/>
    <w:rsid w:val="00F029B7"/>
    <w:rsid w:val="00F02DDA"/>
    <w:rsid w:val="00F02F24"/>
    <w:rsid w:val="00F036B7"/>
    <w:rsid w:val="00F038A9"/>
    <w:rsid w:val="00F04193"/>
    <w:rsid w:val="00F04470"/>
    <w:rsid w:val="00F05316"/>
    <w:rsid w:val="00F056B3"/>
    <w:rsid w:val="00F0570C"/>
    <w:rsid w:val="00F05A1A"/>
    <w:rsid w:val="00F06004"/>
    <w:rsid w:val="00F060BB"/>
    <w:rsid w:val="00F061A6"/>
    <w:rsid w:val="00F06429"/>
    <w:rsid w:val="00F06748"/>
    <w:rsid w:val="00F06A01"/>
    <w:rsid w:val="00F06D7D"/>
    <w:rsid w:val="00F06E32"/>
    <w:rsid w:val="00F070A6"/>
    <w:rsid w:val="00F075FC"/>
    <w:rsid w:val="00F0762E"/>
    <w:rsid w:val="00F07666"/>
    <w:rsid w:val="00F07EC4"/>
    <w:rsid w:val="00F100DC"/>
    <w:rsid w:val="00F1038C"/>
    <w:rsid w:val="00F104F3"/>
    <w:rsid w:val="00F10524"/>
    <w:rsid w:val="00F1065F"/>
    <w:rsid w:val="00F10A11"/>
    <w:rsid w:val="00F10AD4"/>
    <w:rsid w:val="00F1127B"/>
    <w:rsid w:val="00F118AD"/>
    <w:rsid w:val="00F11974"/>
    <w:rsid w:val="00F11BA4"/>
    <w:rsid w:val="00F11DA4"/>
    <w:rsid w:val="00F11F80"/>
    <w:rsid w:val="00F120C7"/>
    <w:rsid w:val="00F124B9"/>
    <w:rsid w:val="00F126B8"/>
    <w:rsid w:val="00F12987"/>
    <w:rsid w:val="00F137AC"/>
    <w:rsid w:val="00F1393B"/>
    <w:rsid w:val="00F13952"/>
    <w:rsid w:val="00F13A6F"/>
    <w:rsid w:val="00F13EEB"/>
    <w:rsid w:val="00F146CF"/>
    <w:rsid w:val="00F14B06"/>
    <w:rsid w:val="00F14FE2"/>
    <w:rsid w:val="00F15104"/>
    <w:rsid w:val="00F15153"/>
    <w:rsid w:val="00F15871"/>
    <w:rsid w:val="00F158FC"/>
    <w:rsid w:val="00F159D8"/>
    <w:rsid w:val="00F15C65"/>
    <w:rsid w:val="00F15DBE"/>
    <w:rsid w:val="00F15E08"/>
    <w:rsid w:val="00F16585"/>
    <w:rsid w:val="00F1668A"/>
    <w:rsid w:val="00F16789"/>
    <w:rsid w:val="00F1724D"/>
    <w:rsid w:val="00F1743B"/>
    <w:rsid w:val="00F1753F"/>
    <w:rsid w:val="00F17DE5"/>
    <w:rsid w:val="00F17F83"/>
    <w:rsid w:val="00F2005F"/>
    <w:rsid w:val="00F201AF"/>
    <w:rsid w:val="00F201FD"/>
    <w:rsid w:val="00F20356"/>
    <w:rsid w:val="00F208BA"/>
    <w:rsid w:val="00F20B37"/>
    <w:rsid w:val="00F20E2A"/>
    <w:rsid w:val="00F21113"/>
    <w:rsid w:val="00F212A6"/>
    <w:rsid w:val="00F21456"/>
    <w:rsid w:val="00F2167D"/>
    <w:rsid w:val="00F218F8"/>
    <w:rsid w:val="00F21B56"/>
    <w:rsid w:val="00F22033"/>
    <w:rsid w:val="00F22862"/>
    <w:rsid w:val="00F22AB2"/>
    <w:rsid w:val="00F230CC"/>
    <w:rsid w:val="00F2331B"/>
    <w:rsid w:val="00F23335"/>
    <w:rsid w:val="00F239FA"/>
    <w:rsid w:val="00F23D95"/>
    <w:rsid w:val="00F23E6F"/>
    <w:rsid w:val="00F23EF7"/>
    <w:rsid w:val="00F24342"/>
    <w:rsid w:val="00F24528"/>
    <w:rsid w:val="00F246C5"/>
    <w:rsid w:val="00F24991"/>
    <w:rsid w:val="00F24ABB"/>
    <w:rsid w:val="00F257D7"/>
    <w:rsid w:val="00F25896"/>
    <w:rsid w:val="00F25950"/>
    <w:rsid w:val="00F259D8"/>
    <w:rsid w:val="00F25A6B"/>
    <w:rsid w:val="00F25AEE"/>
    <w:rsid w:val="00F26259"/>
    <w:rsid w:val="00F2625F"/>
    <w:rsid w:val="00F2684D"/>
    <w:rsid w:val="00F26FB0"/>
    <w:rsid w:val="00F27211"/>
    <w:rsid w:val="00F274B1"/>
    <w:rsid w:val="00F2757D"/>
    <w:rsid w:val="00F303F7"/>
    <w:rsid w:val="00F3079C"/>
    <w:rsid w:val="00F3085A"/>
    <w:rsid w:val="00F319AA"/>
    <w:rsid w:val="00F31B48"/>
    <w:rsid w:val="00F31CF1"/>
    <w:rsid w:val="00F32932"/>
    <w:rsid w:val="00F32D98"/>
    <w:rsid w:val="00F33807"/>
    <w:rsid w:val="00F33944"/>
    <w:rsid w:val="00F33EA1"/>
    <w:rsid w:val="00F34405"/>
    <w:rsid w:val="00F34DD4"/>
    <w:rsid w:val="00F35284"/>
    <w:rsid w:val="00F352BB"/>
    <w:rsid w:val="00F35376"/>
    <w:rsid w:val="00F35463"/>
    <w:rsid w:val="00F35A55"/>
    <w:rsid w:val="00F3609E"/>
    <w:rsid w:val="00F365F6"/>
    <w:rsid w:val="00F3662F"/>
    <w:rsid w:val="00F367AC"/>
    <w:rsid w:val="00F36A6A"/>
    <w:rsid w:val="00F37004"/>
    <w:rsid w:val="00F3725D"/>
    <w:rsid w:val="00F3763F"/>
    <w:rsid w:val="00F37CB3"/>
    <w:rsid w:val="00F40002"/>
    <w:rsid w:val="00F40247"/>
    <w:rsid w:val="00F4035A"/>
    <w:rsid w:val="00F4096F"/>
    <w:rsid w:val="00F40CC1"/>
    <w:rsid w:val="00F41257"/>
    <w:rsid w:val="00F41726"/>
    <w:rsid w:val="00F41878"/>
    <w:rsid w:val="00F41AC6"/>
    <w:rsid w:val="00F41E97"/>
    <w:rsid w:val="00F424FB"/>
    <w:rsid w:val="00F42861"/>
    <w:rsid w:val="00F42993"/>
    <w:rsid w:val="00F43561"/>
    <w:rsid w:val="00F441E9"/>
    <w:rsid w:val="00F441F0"/>
    <w:rsid w:val="00F44572"/>
    <w:rsid w:val="00F44AE4"/>
    <w:rsid w:val="00F44B6F"/>
    <w:rsid w:val="00F44BC2"/>
    <w:rsid w:val="00F44D4C"/>
    <w:rsid w:val="00F44E27"/>
    <w:rsid w:val="00F44F86"/>
    <w:rsid w:val="00F450C7"/>
    <w:rsid w:val="00F45561"/>
    <w:rsid w:val="00F45B20"/>
    <w:rsid w:val="00F45BA0"/>
    <w:rsid w:val="00F467AC"/>
    <w:rsid w:val="00F46F4A"/>
    <w:rsid w:val="00F47126"/>
    <w:rsid w:val="00F47829"/>
    <w:rsid w:val="00F502B1"/>
    <w:rsid w:val="00F509DE"/>
    <w:rsid w:val="00F50FAC"/>
    <w:rsid w:val="00F5105E"/>
    <w:rsid w:val="00F5116F"/>
    <w:rsid w:val="00F51531"/>
    <w:rsid w:val="00F51670"/>
    <w:rsid w:val="00F524B3"/>
    <w:rsid w:val="00F52657"/>
    <w:rsid w:val="00F52905"/>
    <w:rsid w:val="00F52BEE"/>
    <w:rsid w:val="00F52CCE"/>
    <w:rsid w:val="00F52CDF"/>
    <w:rsid w:val="00F52E57"/>
    <w:rsid w:val="00F53761"/>
    <w:rsid w:val="00F53837"/>
    <w:rsid w:val="00F53D22"/>
    <w:rsid w:val="00F53E3C"/>
    <w:rsid w:val="00F53E7C"/>
    <w:rsid w:val="00F53FEE"/>
    <w:rsid w:val="00F540DA"/>
    <w:rsid w:val="00F54588"/>
    <w:rsid w:val="00F5491D"/>
    <w:rsid w:val="00F54C4F"/>
    <w:rsid w:val="00F54D7E"/>
    <w:rsid w:val="00F55A70"/>
    <w:rsid w:val="00F55AF3"/>
    <w:rsid w:val="00F562CC"/>
    <w:rsid w:val="00F563EF"/>
    <w:rsid w:val="00F56406"/>
    <w:rsid w:val="00F56422"/>
    <w:rsid w:val="00F56531"/>
    <w:rsid w:val="00F56CE1"/>
    <w:rsid w:val="00F57042"/>
    <w:rsid w:val="00F5713E"/>
    <w:rsid w:val="00F5714D"/>
    <w:rsid w:val="00F571D2"/>
    <w:rsid w:val="00F5757E"/>
    <w:rsid w:val="00F575A2"/>
    <w:rsid w:val="00F57B5F"/>
    <w:rsid w:val="00F57BF2"/>
    <w:rsid w:val="00F57D58"/>
    <w:rsid w:val="00F57F23"/>
    <w:rsid w:val="00F6025C"/>
    <w:rsid w:val="00F604C5"/>
    <w:rsid w:val="00F60697"/>
    <w:rsid w:val="00F60B95"/>
    <w:rsid w:val="00F6150C"/>
    <w:rsid w:val="00F6158C"/>
    <w:rsid w:val="00F616CE"/>
    <w:rsid w:val="00F6196B"/>
    <w:rsid w:val="00F61C76"/>
    <w:rsid w:val="00F61DF3"/>
    <w:rsid w:val="00F61ED2"/>
    <w:rsid w:val="00F61EDA"/>
    <w:rsid w:val="00F624A6"/>
    <w:rsid w:val="00F62E96"/>
    <w:rsid w:val="00F62F5D"/>
    <w:rsid w:val="00F62FBB"/>
    <w:rsid w:val="00F630BA"/>
    <w:rsid w:val="00F63139"/>
    <w:rsid w:val="00F63173"/>
    <w:rsid w:val="00F63283"/>
    <w:rsid w:val="00F6368F"/>
    <w:rsid w:val="00F636DF"/>
    <w:rsid w:val="00F637EC"/>
    <w:rsid w:val="00F63B8E"/>
    <w:rsid w:val="00F64442"/>
    <w:rsid w:val="00F64465"/>
    <w:rsid w:val="00F6479F"/>
    <w:rsid w:val="00F648B6"/>
    <w:rsid w:val="00F649B4"/>
    <w:rsid w:val="00F64F66"/>
    <w:rsid w:val="00F64FED"/>
    <w:rsid w:val="00F654D6"/>
    <w:rsid w:val="00F655E2"/>
    <w:rsid w:val="00F65A2E"/>
    <w:rsid w:val="00F660DA"/>
    <w:rsid w:val="00F664EC"/>
    <w:rsid w:val="00F669DC"/>
    <w:rsid w:val="00F673B2"/>
    <w:rsid w:val="00F6745F"/>
    <w:rsid w:val="00F6752A"/>
    <w:rsid w:val="00F678B8"/>
    <w:rsid w:val="00F67A56"/>
    <w:rsid w:val="00F67EE8"/>
    <w:rsid w:val="00F67EEB"/>
    <w:rsid w:val="00F70058"/>
    <w:rsid w:val="00F70337"/>
    <w:rsid w:val="00F70614"/>
    <w:rsid w:val="00F709C3"/>
    <w:rsid w:val="00F709DA"/>
    <w:rsid w:val="00F70E5F"/>
    <w:rsid w:val="00F712EF"/>
    <w:rsid w:val="00F71579"/>
    <w:rsid w:val="00F717D9"/>
    <w:rsid w:val="00F71937"/>
    <w:rsid w:val="00F72972"/>
    <w:rsid w:val="00F73012"/>
    <w:rsid w:val="00F736AE"/>
    <w:rsid w:val="00F73ABD"/>
    <w:rsid w:val="00F73B52"/>
    <w:rsid w:val="00F73E29"/>
    <w:rsid w:val="00F73F0D"/>
    <w:rsid w:val="00F73F62"/>
    <w:rsid w:val="00F73FB2"/>
    <w:rsid w:val="00F740DB"/>
    <w:rsid w:val="00F74586"/>
    <w:rsid w:val="00F74826"/>
    <w:rsid w:val="00F75035"/>
    <w:rsid w:val="00F7523C"/>
    <w:rsid w:val="00F7562C"/>
    <w:rsid w:val="00F75ACE"/>
    <w:rsid w:val="00F75C25"/>
    <w:rsid w:val="00F76023"/>
    <w:rsid w:val="00F76D08"/>
    <w:rsid w:val="00F76F96"/>
    <w:rsid w:val="00F771AB"/>
    <w:rsid w:val="00F77215"/>
    <w:rsid w:val="00F77411"/>
    <w:rsid w:val="00F7752E"/>
    <w:rsid w:val="00F777D3"/>
    <w:rsid w:val="00F8011E"/>
    <w:rsid w:val="00F8085A"/>
    <w:rsid w:val="00F808D1"/>
    <w:rsid w:val="00F80CCE"/>
    <w:rsid w:val="00F80D2A"/>
    <w:rsid w:val="00F8106C"/>
    <w:rsid w:val="00F81260"/>
    <w:rsid w:val="00F8146B"/>
    <w:rsid w:val="00F81629"/>
    <w:rsid w:val="00F8167A"/>
    <w:rsid w:val="00F81B9A"/>
    <w:rsid w:val="00F81BDB"/>
    <w:rsid w:val="00F8201D"/>
    <w:rsid w:val="00F8277A"/>
    <w:rsid w:val="00F8288B"/>
    <w:rsid w:val="00F83188"/>
    <w:rsid w:val="00F83339"/>
    <w:rsid w:val="00F83BF8"/>
    <w:rsid w:val="00F83C19"/>
    <w:rsid w:val="00F83F4B"/>
    <w:rsid w:val="00F840F9"/>
    <w:rsid w:val="00F840FA"/>
    <w:rsid w:val="00F842C7"/>
    <w:rsid w:val="00F8443A"/>
    <w:rsid w:val="00F844B3"/>
    <w:rsid w:val="00F84570"/>
    <w:rsid w:val="00F84984"/>
    <w:rsid w:val="00F84BD6"/>
    <w:rsid w:val="00F856F2"/>
    <w:rsid w:val="00F85B73"/>
    <w:rsid w:val="00F85D01"/>
    <w:rsid w:val="00F861BB"/>
    <w:rsid w:val="00F861BC"/>
    <w:rsid w:val="00F864B6"/>
    <w:rsid w:val="00F865CB"/>
    <w:rsid w:val="00F868D3"/>
    <w:rsid w:val="00F87375"/>
    <w:rsid w:val="00F87A73"/>
    <w:rsid w:val="00F87B2C"/>
    <w:rsid w:val="00F87C66"/>
    <w:rsid w:val="00F87CC3"/>
    <w:rsid w:val="00F90895"/>
    <w:rsid w:val="00F91108"/>
    <w:rsid w:val="00F91641"/>
    <w:rsid w:val="00F91EAF"/>
    <w:rsid w:val="00F9225F"/>
    <w:rsid w:val="00F9286A"/>
    <w:rsid w:val="00F93120"/>
    <w:rsid w:val="00F93535"/>
    <w:rsid w:val="00F935DB"/>
    <w:rsid w:val="00F93983"/>
    <w:rsid w:val="00F94028"/>
    <w:rsid w:val="00F940CD"/>
    <w:rsid w:val="00F9431D"/>
    <w:rsid w:val="00F947D1"/>
    <w:rsid w:val="00F94D05"/>
    <w:rsid w:val="00F95069"/>
    <w:rsid w:val="00F95A27"/>
    <w:rsid w:val="00F95CD9"/>
    <w:rsid w:val="00F961E5"/>
    <w:rsid w:val="00F9679F"/>
    <w:rsid w:val="00F96C29"/>
    <w:rsid w:val="00F96E1E"/>
    <w:rsid w:val="00F974B2"/>
    <w:rsid w:val="00F97937"/>
    <w:rsid w:val="00F9796F"/>
    <w:rsid w:val="00F97BFB"/>
    <w:rsid w:val="00F97C8F"/>
    <w:rsid w:val="00F97D22"/>
    <w:rsid w:val="00FA0131"/>
    <w:rsid w:val="00FA0223"/>
    <w:rsid w:val="00FA024F"/>
    <w:rsid w:val="00FA0353"/>
    <w:rsid w:val="00FA0356"/>
    <w:rsid w:val="00FA061E"/>
    <w:rsid w:val="00FA0776"/>
    <w:rsid w:val="00FA0A2F"/>
    <w:rsid w:val="00FA0B45"/>
    <w:rsid w:val="00FA0C12"/>
    <w:rsid w:val="00FA0E38"/>
    <w:rsid w:val="00FA0E56"/>
    <w:rsid w:val="00FA1431"/>
    <w:rsid w:val="00FA14EA"/>
    <w:rsid w:val="00FA1536"/>
    <w:rsid w:val="00FA1DF0"/>
    <w:rsid w:val="00FA21DA"/>
    <w:rsid w:val="00FA2569"/>
    <w:rsid w:val="00FA268C"/>
    <w:rsid w:val="00FA2C7B"/>
    <w:rsid w:val="00FA32B3"/>
    <w:rsid w:val="00FA3303"/>
    <w:rsid w:val="00FA349B"/>
    <w:rsid w:val="00FA3550"/>
    <w:rsid w:val="00FA36E9"/>
    <w:rsid w:val="00FA3B66"/>
    <w:rsid w:val="00FA4186"/>
    <w:rsid w:val="00FA4572"/>
    <w:rsid w:val="00FA48C0"/>
    <w:rsid w:val="00FA4A8B"/>
    <w:rsid w:val="00FA4C53"/>
    <w:rsid w:val="00FA4CC6"/>
    <w:rsid w:val="00FA531E"/>
    <w:rsid w:val="00FA53B8"/>
    <w:rsid w:val="00FA56A6"/>
    <w:rsid w:val="00FA5C3A"/>
    <w:rsid w:val="00FA5EAA"/>
    <w:rsid w:val="00FA6322"/>
    <w:rsid w:val="00FA6666"/>
    <w:rsid w:val="00FA675E"/>
    <w:rsid w:val="00FA6AB1"/>
    <w:rsid w:val="00FA6BFF"/>
    <w:rsid w:val="00FA6FCB"/>
    <w:rsid w:val="00FA7199"/>
    <w:rsid w:val="00FA7302"/>
    <w:rsid w:val="00FA73F5"/>
    <w:rsid w:val="00FA77FB"/>
    <w:rsid w:val="00FA78A8"/>
    <w:rsid w:val="00FA7968"/>
    <w:rsid w:val="00FA7BB6"/>
    <w:rsid w:val="00FA7D54"/>
    <w:rsid w:val="00FA7F6E"/>
    <w:rsid w:val="00FA7F70"/>
    <w:rsid w:val="00FA7FD6"/>
    <w:rsid w:val="00FB0525"/>
    <w:rsid w:val="00FB0680"/>
    <w:rsid w:val="00FB0C9C"/>
    <w:rsid w:val="00FB119B"/>
    <w:rsid w:val="00FB14FD"/>
    <w:rsid w:val="00FB1781"/>
    <w:rsid w:val="00FB17D9"/>
    <w:rsid w:val="00FB1992"/>
    <w:rsid w:val="00FB1D8A"/>
    <w:rsid w:val="00FB24FD"/>
    <w:rsid w:val="00FB2F8D"/>
    <w:rsid w:val="00FB3072"/>
    <w:rsid w:val="00FB323C"/>
    <w:rsid w:val="00FB335E"/>
    <w:rsid w:val="00FB33F7"/>
    <w:rsid w:val="00FB3751"/>
    <w:rsid w:val="00FB3C99"/>
    <w:rsid w:val="00FB3D60"/>
    <w:rsid w:val="00FB3D6D"/>
    <w:rsid w:val="00FB403E"/>
    <w:rsid w:val="00FB4926"/>
    <w:rsid w:val="00FB492F"/>
    <w:rsid w:val="00FB4965"/>
    <w:rsid w:val="00FB4E2B"/>
    <w:rsid w:val="00FB533A"/>
    <w:rsid w:val="00FB54F6"/>
    <w:rsid w:val="00FB57FB"/>
    <w:rsid w:val="00FB5908"/>
    <w:rsid w:val="00FB5D33"/>
    <w:rsid w:val="00FB6095"/>
    <w:rsid w:val="00FB6550"/>
    <w:rsid w:val="00FB6700"/>
    <w:rsid w:val="00FB6854"/>
    <w:rsid w:val="00FB6BA5"/>
    <w:rsid w:val="00FB6F7A"/>
    <w:rsid w:val="00FB7563"/>
    <w:rsid w:val="00FB760B"/>
    <w:rsid w:val="00FB7C37"/>
    <w:rsid w:val="00FB7ED8"/>
    <w:rsid w:val="00FB7F78"/>
    <w:rsid w:val="00FC013D"/>
    <w:rsid w:val="00FC0154"/>
    <w:rsid w:val="00FC03BF"/>
    <w:rsid w:val="00FC07ED"/>
    <w:rsid w:val="00FC1D7B"/>
    <w:rsid w:val="00FC200B"/>
    <w:rsid w:val="00FC262F"/>
    <w:rsid w:val="00FC267E"/>
    <w:rsid w:val="00FC26A2"/>
    <w:rsid w:val="00FC2A78"/>
    <w:rsid w:val="00FC2B4B"/>
    <w:rsid w:val="00FC2FCE"/>
    <w:rsid w:val="00FC3133"/>
    <w:rsid w:val="00FC3794"/>
    <w:rsid w:val="00FC3807"/>
    <w:rsid w:val="00FC39F9"/>
    <w:rsid w:val="00FC3DB5"/>
    <w:rsid w:val="00FC439B"/>
    <w:rsid w:val="00FC4417"/>
    <w:rsid w:val="00FC47B3"/>
    <w:rsid w:val="00FC482C"/>
    <w:rsid w:val="00FC4CAC"/>
    <w:rsid w:val="00FC55DE"/>
    <w:rsid w:val="00FC670C"/>
    <w:rsid w:val="00FC6897"/>
    <w:rsid w:val="00FC69C4"/>
    <w:rsid w:val="00FC6AF9"/>
    <w:rsid w:val="00FC6DFC"/>
    <w:rsid w:val="00FC745E"/>
    <w:rsid w:val="00FC7578"/>
    <w:rsid w:val="00FC7A11"/>
    <w:rsid w:val="00FC7F8E"/>
    <w:rsid w:val="00FD06D0"/>
    <w:rsid w:val="00FD093D"/>
    <w:rsid w:val="00FD098A"/>
    <w:rsid w:val="00FD0C10"/>
    <w:rsid w:val="00FD0F19"/>
    <w:rsid w:val="00FD0FDB"/>
    <w:rsid w:val="00FD14CD"/>
    <w:rsid w:val="00FD1BB8"/>
    <w:rsid w:val="00FD202C"/>
    <w:rsid w:val="00FD2063"/>
    <w:rsid w:val="00FD21EF"/>
    <w:rsid w:val="00FD29A1"/>
    <w:rsid w:val="00FD2D95"/>
    <w:rsid w:val="00FD2DA0"/>
    <w:rsid w:val="00FD2F9A"/>
    <w:rsid w:val="00FD322A"/>
    <w:rsid w:val="00FD36B6"/>
    <w:rsid w:val="00FD3983"/>
    <w:rsid w:val="00FD3D7F"/>
    <w:rsid w:val="00FD3F20"/>
    <w:rsid w:val="00FD400E"/>
    <w:rsid w:val="00FD4092"/>
    <w:rsid w:val="00FD41EB"/>
    <w:rsid w:val="00FD41F9"/>
    <w:rsid w:val="00FD4557"/>
    <w:rsid w:val="00FD466F"/>
    <w:rsid w:val="00FD4AE7"/>
    <w:rsid w:val="00FD5273"/>
    <w:rsid w:val="00FD596D"/>
    <w:rsid w:val="00FD5B4F"/>
    <w:rsid w:val="00FD5E2D"/>
    <w:rsid w:val="00FD62A8"/>
    <w:rsid w:val="00FD654B"/>
    <w:rsid w:val="00FD6AB2"/>
    <w:rsid w:val="00FD6B85"/>
    <w:rsid w:val="00FD7332"/>
    <w:rsid w:val="00FD75B4"/>
    <w:rsid w:val="00FD7E09"/>
    <w:rsid w:val="00FD7F14"/>
    <w:rsid w:val="00FD7FB9"/>
    <w:rsid w:val="00FE00F7"/>
    <w:rsid w:val="00FE030B"/>
    <w:rsid w:val="00FE050D"/>
    <w:rsid w:val="00FE1026"/>
    <w:rsid w:val="00FE108C"/>
    <w:rsid w:val="00FE11A2"/>
    <w:rsid w:val="00FE1404"/>
    <w:rsid w:val="00FE17D4"/>
    <w:rsid w:val="00FE1C30"/>
    <w:rsid w:val="00FE1D3F"/>
    <w:rsid w:val="00FE1E4E"/>
    <w:rsid w:val="00FE2171"/>
    <w:rsid w:val="00FE2598"/>
    <w:rsid w:val="00FE2761"/>
    <w:rsid w:val="00FE28A8"/>
    <w:rsid w:val="00FE2ADE"/>
    <w:rsid w:val="00FE2B18"/>
    <w:rsid w:val="00FE2C38"/>
    <w:rsid w:val="00FE3045"/>
    <w:rsid w:val="00FE3565"/>
    <w:rsid w:val="00FE379F"/>
    <w:rsid w:val="00FE3AA4"/>
    <w:rsid w:val="00FE409C"/>
    <w:rsid w:val="00FE4126"/>
    <w:rsid w:val="00FE4299"/>
    <w:rsid w:val="00FE4416"/>
    <w:rsid w:val="00FE49BA"/>
    <w:rsid w:val="00FE4C01"/>
    <w:rsid w:val="00FE5055"/>
    <w:rsid w:val="00FE5336"/>
    <w:rsid w:val="00FE54E0"/>
    <w:rsid w:val="00FE551F"/>
    <w:rsid w:val="00FE58D8"/>
    <w:rsid w:val="00FE59C5"/>
    <w:rsid w:val="00FE5A84"/>
    <w:rsid w:val="00FE5E86"/>
    <w:rsid w:val="00FE5FE1"/>
    <w:rsid w:val="00FE60A5"/>
    <w:rsid w:val="00FE676B"/>
    <w:rsid w:val="00FE6DC8"/>
    <w:rsid w:val="00FE6F71"/>
    <w:rsid w:val="00FE7023"/>
    <w:rsid w:val="00FE7453"/>
    <w:rsid w:val="00FE76B6"/>
    <w:rsid w:val="00FE7879"/>
    <w:rsid w:val="00FE7B3E"/>
    <w:rsid w:val="00FE7E36"/>
    <w:rsid w:val="00FF0DB3"/>
    <w:rsid w:val="00FF165A"/>
    <w:rsid w:val="00FF19C1"/>
    <w:rsid w:val="00FF1E45"/>
    <w:rsid w:val="00FF1F0A"/>
    <w:rsid w:val="00FF1FCB"/>
    <w:rsid w:val="00FF26D7"/>
    <w:rsid w:val="00FF27D0"/>
    <w:rsid w:val="00FF2A54"/>
    <w:rsid w:val="00FF2D0B"/>
    <w:rsid w:val="00FF2D58"/>
    <w:rsid w:val="00FF2F23"/>
    <w:rsid w:val="00FF307B"/>
    <w:rsid w:val="00FF3315"/>
    <w:rsid w:val="00FF34FB"/>
    <w:rsid w:val="00FF350F"/>
    <w:rsid w:val="00FF36FE"/>
    <w:rsid w:val="00FF4528"/>
    <w:rsid w:val="00FF4537"/>
    <w:rsid w:val="00FF5780"/>
    <w:rsid w:val="00FF5794"/>
    <w:rsid w:val="00FF57E4"/>
    <w:rsid w:val="00FF58C1"/>
    <w:rsid w:val="00FF59CC"/>
    <w:rsid w:val="00FF5CBF"/>
    <w:rsid w:val="00FF5DEC"/>
    <w:rsid w:val="00FF61ED"/>
    <w:rsid w:val="00FF6563"/>
    <w:rsid w:val="00FF666D"/>
    <w:rsid w:val="00FF68C0"/>
    <w:rsid w:val="00FF698D"/>
    <w:rsid w:val="00FF6990"/>
    <w:rsid w:val="00FF6E67"/>
    <w:rsid w:val="00FF6EFF"/>
    <w:rsid w:val="00FF6F8F"/>
    <w:rsid w:val="00FF74A6"/>
    <w:rsid w:val="00FF75BA"/>
    <w:rsid w:val="00FF76E4"/>
    <w:rsid w:val="00FF7E44"/>
    <w:rsid w:val="064F76E4"/>
    <w:rsid w:val="07CAA5AF"/>
    <w:rsid w:val="08117E0C"/>
    <w:rsid w:val="08EBBD24"/>
    <w:rsid w:val="0A2B9B42"/>
    <w:rsid w:val="0BE34232"/>
    <w:rsid w:val="12C23107"/>
    <w:rsid w:val="16568A32"/>
    <w:rsid w:val="174438FD"/>
    <w:rsid w:val="1B30AE3C"/>
    <w:rsid w:val="2310FAA2"/>
    <w:rsid w:val="35AB61B6"/>
    <w:rsid w:val="38593687"/>
    <w:rsid w:val="3921DD3F"/>
    <w:rsid w:val="39B55EDE"/>
    <w:rsid w:val="39F48B82"/>
    <w:rsid w:val="3CCE78E1"/>
    <w:rsid w:val="415370BB"/>
    <w:rsid w:val="4A233D9B"/>
    <w:rsid w:val="5383321B"/>
    <w:rsid w:val="6421ABF9"/>
    <w:rsid w:val="65E5089A"/>
    <w:rsid w:val="689C0153"/>
    <w:rsid w:val="6914363E"/>
    <w:rsid w:val="6BE3F54A"/>
    <w:rsid w:val="777A2E19"/>
    <w:rsid w:val="78925A8A"/>
    <w:rsid w:val="7EB343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16EC1"/>
  <w15:chartTrackingRefBased/>
  <w15:docId w15:val="{53A87BE1-E541-447D-A694-137F52586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3FF"/>
    <w:pPr>
      <w:widowControl w:val="0"/>
      <w:suppressAutoHyphens/>
      <w:wordWrap w:val="0"/>
      <w:autoSpaceDE w:val="0"/>
      <w:autoSpaceDN w:val="0"/>
      <w:jc w:val="both"/>
    </w:pPr>
    <w:rPr>
      <w:rFonts w:ascii="Arial" w:eastAsiaTheme="minorEastAsia" w:hAnsi="Arial"/>
      <w:kern w:val="2"/>
      <w:sz w:val="24"/>
      <w:lang w:val="en-US" w:eastAsia="ko-KR"/>
    </w:rPr>
  </w:style>
  <w:style w:type="paragraph" w:styleId="Heading1">
    <w:name w:val="heading 1"/>
    <w:basedOn w:val="Normal"/>
    <w:next w:val="Normal"/>
    <w:link w:val="Heading1Char"/>
    <w:uiPriority w:val="9"/>
    <w:qFormat/>
    <w:rsid w:val="00C47C68"/>
    <w:pPr>
      <w:keepNext/>
      <w:keepLines/>
      <w:numPr>
        <w:numId w:val="2"/>
      </w:numPr>
      <w:spacing w:before="240" w:after="240"/>
      <w:jc w:val="left"/>
      <w:outlineLvl w:val="0"/>
    </w:pPr>
    <w:rPr>
      <w:rFonts w:eastAsiaTheme="majorEastAsia" w:cstheme="majorBidi"/>
      <w:b/>
      <w:color w:val="EB1846"/>
      <w:sz w:val="40"/>
      <w:szCs w:val="44"/>
    </w:rPr>
  </w:style>
  <w:style w:type="paragraph" w:styleId="Heading2">
    <w:name w:val="heading 2"/>
    <w:basedOn w:val="Normal"/>
    <w:next w:val="Normal"/>
    <w:link w:val="Heading2Char"/>
    <w:uiPriority w:val="9"/>
    <w:unhideWhenUsed/>
    <w:qFormat/>
    <w:rsid w:val="00A541FF"/>
    <w:pPr>
      <w:keepNext/>
      <w:keepLines/>
      <w:widowControl/>
      <w:numPr>
        <w:ilvl w:val="1"/>
        <w:numId w:val="2"/>
      </w:numPr>
      <w:wordWrap/>
      <w:autoSpaceDE/>
      <w:autoSpaceDN/>
      <w:spacing w:before="360" w:after="0"/>
      <w:jc w:val="left"/>
      <w:outlineLvl w:val="1"/>
    </w:pPr>
    <w:rPr>
      <w:rFonts w:eastAsiaTheme="majorEastAsia" w:cstheme="majorBidi"/>
      <w:b/>
      <w:color w:val="000000" w:themeColor="text1"/>
      <w:kern w:val="0"/>
      <w:sz w:val="28"/>
      <w:szCs w:val="26"/>
      <w:lang w:val="en-GB" w:eastAsia="en-US"/>
    </w:rPr>
  </w:style>
  <w:style w:type="paragraph" w:styleId="Heading3">
    <w:name w:val="heading 3"/>
    <w:basedOn w:val="Normal"/>
    <w:next w:val="Normal"/>
    <w:link w:val="Heading3Char"/>
    <w:uiPriority w:val="9"/>
    <w:unhideWhenUsed/>
    <w:qFormat/>
    <w:rsid w:val="00CF178F"/>
    <w:pPr>
      <w:keepNext/>
      <w:keepLines/>
      <w:numPr>
        <w:ilvl w:val="2"/>
        <w:numId w:val="2"/>
      </w:numPr>
      <w:spacing w:before="4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800"/>
    <w:pPr>
      <w:tabs>
        <w:tab w:val="center" w:pos="4513"/>
        <w:tab w:val="right" w:pos="9026"/>
      </w:tabs>
      <w:snapToGrid w:val="0"/>
    </w:pPr>
  </w:style>
  <w:style w:type="character" w:customStyle="1" w:styleId="HeaderChar">
    <w:name w:val="Header Char"/>
    <w:basedOn w:val="DefaultParagraphFont"/>
    <w:link w:val="Header"/>
    <w:uiPriority w:val="99"/>
    <w:rsid w:val="00985800"/>
    <w:rPr>
      <w:rFonts w:asciiTheme="minorEastAsia" w:eastAsiaTheme="minorEastAsia"/>
      <w:kern w:val="2"/>
      <w:sz w:val="20"/>
      <w:lang w:val="en-US" w:eastAsia="ko-KR"/>
    </w:rPr>
  </w:style>
  <w:style w:type="paragraph" w:styleId="Footer">
    <w:name w:val="footer"/>
    <w:basedOn w:val="Normal"/>
    <w:link w:val="FooterChar"/>
    <w:uiPriority w:val="99"/>
    <w:unhideWhenUsed/>
    <w:rsid w:val="00985800"/>
    <w:pPr>
      <w:tabs>
        <w:tab w:val="center" w:pos="4513"/>
        <w:tab w:val="right" w:pos="9026"/>
      </w:tabs>
      <w:snapToGrid w:val="0"/>
    </w:pPr>
  </w:style>
  <w:style w:type="character" w:customStyle="1" w:styleId="FooterChar">
    <w:name w:val="Footer Char"/>
    <w:basedOn w:val="DefaultParagraphFont"/>
    <w:link w:val="Footer"/>
    <w:uiPriority w:val="99"/>
    <w:rsid w:val="00985800"/>
    <w:rPr>
      <w:rFonts w:asciiTheme="minorEastAsia" w:eastAsiaTheme="minorEastAsia"/>
      <w:kern w:val="2"/>
      <w:sz w:val="20"/>
      <w:lang w:val="en-US" w:eastAsia="ko-KR"/>
    </w:rPr>
  </w:style>
  <w:style w:type="paragraph" w:customStyle="1" w:styleId="INDTitle">
    <w:name w:val="IND Title"/>
    <w:basedOn w:val="Normal"/>
    <w:next w:val="Normal"/>
    <w:rsid w:val="00985800"/>
    <w:pPr>
      <w:widowControl/>
      <w:wordWrap/>
      <w:autoSpaceDE/>
      <w:autoSpaceDN/>
      <w:spacing w:after="240" w:line="320" w:lineRule="atLeast"/>
      <w:jc w:val="left"/>
    </w:pPr>
    <w:rPr>
      <w:rFonts w:eastAsiaTheme="minorHAnsi"/>
      <w:kern w:val="0"/>
      <w:sz w:val="76"/>
      <w:lang w:val="en-GB" w:eastAsia="en-US"/>
    </w:rPr>
  </w:style>
  <w:style w:type="paragraph" w:customStyle="1" w:styleId="INDSub-title">
    <w:name w:val="IND Sub-title"/>
    <w:basedOn w:val="Normal"/>
    <w:next w:val="Normal"/>
    <w:rsid w:val="00985800"/>
    <w:pPr>
      <w:widowControl/>
      <w:wordWrap/>
      <w:autoSpaceDE/>
      <w:autoSpaceDN/>
      <w:spacing w:after="480" w:line="320" w:lineRule="atLeast"/>
      <w:jc w:val="left"/>
    </w:pPr>
    <w:rPr>
      <w:rFonts w:eastAsiaTheme="minorHAnsi"/>
      <w:color w:val="868686"/>
      <w:kern w:val="0"/>
      <w:sz w:val="48"/>
      <w:lang w:val="en-GB" w:eastAsia="en-US"/>
    </w:r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34"/>
    <w:qFormat/>
    <w:rsid w:val="00985800"/>
    <w:pPr>
      <w:ind w:left="720"/>
      <w:contextualSpacing/>
    </w:pPr>
  </w:style>
  <w:style w:type="paragraph" w:customStyle="1" w:styleId="Heading">
    <w:name w:val="Heading"/>
    <w:basedOn w:val="Normal"/>
    <w:link w:val="HeadingChar"/>
    <w:qFormat/>
    <w:rsid w:val="00985800"/>
    <w:pPr>
      <w:spacing w:after="360"/>
    </w:pPr>
    <w:rPr>
      <w:rFonts w:cs="Arial"/>
      <w:b/>
      <w:bCs/>
      <w:color w:val="EB1846"/>
      <w:sz w:val="44"/>
      <w:szCs w:val="52"/>
    </w:rPr>
  </w:style>
  <w:style w:type="paragraph" w:customStyle="1" w:styleId="Style1">
    <w:name w:val="Style1"/>
    <w:basedOn w:val="Normal"/>
    <w:link w:val="Style1Char"/>
    <w:qFormat/>
    <w:rsid w:val="00985800"/>
    <w:pPr>
      <w:spacing w:after="360"/>
    </w:pPr>
    <w:rPr>
      <w:rFonts w:cs="Arial"/>
      <w:b/>
      <w:bCs/>
      <w:color w:val="EB1846"/>
      <w:sz w:val="32"/>
      <w:szCs w:val="36"/>
    </w:rPr>
  </w:style>
  <w:style w:type="character" w:customStyle="1" w:styleId="HeadingChar">
    <w:name w:val="Heading Char"/>
    <w:basedOn w:val="DefaultParagraphFont"/>
    <w:link w:val="Heading"/>
    <w:rsid w:val="00985800"/>
    <w:rPr>
      <w:rFonts w:ascii="Arial" w:eastAsiaTheme="minorEastAsia" w:hAnsi="Arial" w:cs="Arial"/>
      <w:b/>
      <w:bCs/>
      <w:color w:val="EB1846"/>
      <w:kern w:val="2"/>
      <w:sz w:val="44"/>
      <w:szCs w:val="52"/>
      <w:lang w:val="en-US" w:eastAsia="ko-KR"/>
    </w:rPr>
  </w:style>
  <w:style w:type="character" w:customStyle="1" w:styleId="Style1Char">
    <w:name w:val="Style1 Char"/>
    <w:basedOn w:val="DefaultParagraphFont"/>
    <w:link w:val="Style1"/>
    <w:rsid w:val="00985800"/>
    <w:rPr>
      <w:rFonts w:ascii="Arial" w:eastAsiaTheme="minorEastAsia" w:hAnsi="Arial" w:cs="Arial"/>
      <w:b/>
      <w:bCs/>
      <w:color w:val="EB1846"/>
      <w:kern w:val="2"/>
      <w:sz w:val="32"/>
      <w:szCs w:val="36"/>
      <w:lang w:val="en-US" w:eastAsia="ko-KR"/>
    </w:r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basedOn w:val="DefaultParagraphFont"/>
    <w:link w:val="ListParagraph"/>
    <w:uiPriority w:val="34"/>
    <w:qFormat/>
    <w:rsid w:val="00985800"/>
    <w:rPr>
      <w:rFonts w:asciiTheme="minorEastAsia" w:eastAsiaTheme="minorEastAsia"/>
      <w:kern w:val="2"/>
      <w:sz w:val="20"/>
      <w:lang w:val="en-US" w:eastAsia="ko-KR"/>
    </w:rPr>
  </w:style>
  <w:style w:type="character" w:styleId="CommentReference">
    <w:name w:val="annotation reference"/>
    <w:basedOn w:val="DefaultParagraphFont"/>
    <w:uiPriority w:val="99"/>
    <w:semiHidden/>
    <w:unhideWhenUsed/>
    <w:rsid w:val="00985800"/>
    <w:rPr>
      <w:sz w:val="16"/>
      <w:szCs w:val="16"/>
    </w:rPr>
  </w:style>
  <w:style w:type="paragraph" w:styleId="CommentText">
    <w:name w:val="annotation text"/>
    <w:basedOn w:val="Normal"/>
    <w:link w:val="CommentTextChar"/>
    <w:uiPriority w:val="99"/>
    <w:unhideWhenUsed/>
    <w:rsid w:val="00985800"/>
    <w:pPr>
      <w:spacing w:line="240" w:lineRule="auto"/>
    </w:pPr>
    <w:rPr>
      <w:szCs w:val="20"/>
    </w:rPr>
  </w:style>
  <w:style w:type="character" w:customStyle="1" w:styleId="CommentTextChar">
    <w:name w:val="Comment Text Char"/>
    <w:basedOn w:val="DefaultParagraphFont"/>
    <w:link w:val="CommentText"/>
    <w:uiPriority w:val="99"/>
    <w:rsid w:val="00985800"/>
    <w:rPr>
      <w:rFonts w:asciiTheme="minorEastAsia" w:eastAsiaTheme="minorEastAsia"/>
      <w:kern w:val="2"/>
      <w:sz w:val="20"/>
      <w:szCs w:val="20"/>
      <w:lang w:val="en-US" w:eastAsia="ko-KR"/>
    </w:rPr>
  </w:style>
  <w:style w:type="paragraph" w:styleId="CommentSubject">
    <w:name w:val="annotation subject"/>
    <w:basedOn w:val="CommentText"/>
    <w:next w:val="CommentText"/>
    <w:link w:val="CommentSubjectChar"/>
    <w:uiPriority w:val="99"/>
    <w:semiHidden/>
    <w:unhideWhenUsed/>
    <w:rsid w:val="00734A85"/>
    <w:rPr>
      <w:b/>
      <w:bCs/>
    </w:rPr>
  </w:style>
  <w:style w:type="character" w:customStyle="1" w:styleId="CommentSubjectChar">
    <w:name w:val="Comment Subject Char"/>
    <w:basedOn w:val="CommentTextChar"/>
    <w:link w:val="CommentSubject"/>
    <w:uiPriority w:val="99"/>
    <w:semiHidden/>
    <w:rsid w:val="00734A85"/>
    <w:rPr>
      <w:rFonts w:asciiTheme="minorEastAsia" w:eastAsiaTheme="minorEastAsia"/>
      <w:b/>
      <w:bCs/>
      <w:kern w:val="2"/>
      <w:sz w:val="20"/>
      <w:szCs w:val="20"/>
      <w:lang w:val="en-US" w:eastAsia="ko-KR"/>
    </w:rPr>
  </w:style>
  <w:style w:type="character" w:customStyle="1" w:styleId="Heading2Char">
    <w:name w:val="Heading 2 Char"/>
    <w:basedOn w:val="DefaultParagraphFont"/>
    <w:link w:val="Heading2"/>
    <w:uiPriority w:val="9"/>
    <w:rsid w:val="00A541FF"/>
    <w:rPr>
      <w:rFonts w:ascii="Arial" w:eastAsiaTheme="majorEastAsia" w:hAnsi="Arial" w:cstheme="majorBidi"/>
      <w:b/>
      <w:color w:val="000000" w:themeColor="text1"/>
      <w:sz w:val="28"/>
      <w:szCs w:val="26"/>
    </w:rPr>
  </w:style>
  <w:style w:type="character" w:styleId="Hyperlink">
    <w:name w:val="Hyperlink"/>
    <w:basedOn w:val="DefaultParagraphFont"/>
    <w:uiPriority w:val="99"/>
    <w:unhideWhenUsed/>
    <w:rsid w:val="000023E6"/>
    <w:rPr>
      <w:color w:val="0563C1" w:themeColor="hyperlink"/>
      <w:u w:val="single"/>
    </w:rPr>
  </w:style>
  <w:style w:type="paragraph" w:styleId="FootnoteText">
    <w:name w:val="footnote text"/>
    <w:basedOn w:val="Normal"/>
    <w:link w:val="FootnoteTextChar"/>
    <w:uiPriority w:val="99"/>
    <w:unhideWhenUsed/>
    <w:rsid w:val="000023E6"/>
    <w:pPr>
      <w:widowControl/>
      <w:wordWrap/>
      <w:autoSpaceDE/>
      <w:autoSpaceDN/>
      <w:spacing w:after="0" w:line="240" w:lineRule="auto"/>
      <w:jc w:val="left"/>
    </w:pPr>
    <w:rPr>
      <w:rFonts w:eastAsiaTheme="minorHAnsi"/>
      <w:kern w:val="0"/>
      <w:szCs w:val="20"/>
      <w:lang w:val="en-GB" w:eastAsia="en-US"/>
    </w:rPr>
  </w:style>
  <w:style w:type="character" w:customStyle="1" w:styleId="FootnoteTextChar">
    <w:name w:val="Footnote Text Char"/>
    <w:basedOn w:val="DefaultParagraphFont"/>
    <w:link w:val="FootnoteText"/>
    <w:uiPriority w:val="99"/>
    <w:rsid w:val="000023E6"/>
    <w:rPr>
      <w:rFonts w:ascii="Arial" w:hAnsi="Arial"/>
      <w:sz w:val="20"/>
      <w:szCs w:val="20"/>
    </w:rPr>
  </w:style>
  <w:style w:type="character" w:styleId="FootnoteReference">
    <w:name w:val="footnote reference"/>
    <w:basedOn w:val="DefaultParagraphFont"/>
    <w:uiPriority w:val="99"/>
    <w:semiHidden/>
    <w:unhideWhenUsed/>
    <w:rsid w:val="000023E6"/>
    <w:rPr>
      <w:vertAlign w:val="superscript"/>
    </w:rPr>
  </w:style>
  <w:style w:type="character" w:customStyle="1" w:styleId="Heading1Char">
    <w:name w:val="Heading 1 Char"/>
    <w:basedOn w:val="DefaultParagraphFont"/>
    <w:link w:val="Heading1"/>
    <w:uiPriority w:val="9"/>
    <w:rsid w:val="00C47C68"/>
    <w:rPr>
      <w:rFonts w:ascii="Arial" w:eastAsiaTheme="majorEastAsia" w:hAnsi="Arial" w:cstheme="majorBidi"/>
      <w:b/>
      <w:color w:val="EB1846"/>
      <w:kern w:val="2"/>
      <w:sz w:val="40"/>
      <w:szCs w:val="44"/>
      <w:lang w:val="en-US" w:eastAsia="ko-KR"/>
    </w:rPr>
  </w:style>
  <w:style w:type="character" w:styleId="FollowedHyperlink">
    <w:name w:val="FollowedHyperlink"/>
    <w:basedOn w:val="DefaultParagraphFont"/>
    <w:uiPriority w:val="99"/>
    <w:semiHidden/>
    <w:unhideWhenUsed/>
    <w:rsid w:val="000B533A"/>
    <w:rPr>
      <w:color w:val="954F72" w:themeColor="followedHyperlink"/>
      <w:u w:val="single"/>
    </w:rPr>
  </w:style>
  <w:style w:type="paragraph" w:styleId="Quote">
    <w:name w:val="Quote"/>
    <w:basedOn w:val="Normal"/>
    <w:next w:val="Normal"/>
    <w:link w:val="QuoteChar"/>
    <w:uiPriority w:val="29"/>
    <w:qFormat/>
    <w:rsid w:val="00AD1AE4"/>
    <w:pPr>
      <w:keepLines/>
      <w:spacing w:before="200"/>
      <w:ind w:left="862" w:right="862"/>
      <w:jc w:val="center"/>
    </w:pPr>
    <w:rPr>
      <w:rFonts w:ascii="Arial Nova Light" w:hAnsi="Arial Nova Light"/>
      <w:i/>
      <w:iCs/>
      <w:color w:val="404040" w:themeColor="text1" w:themeTint="BF"/>
    </w:rPr>
  </w:style>
  <w:style w:type="character" w:customStyle="1" w:styleId="QuoteChar">
    <w:name w:val="Quote Char"/>
    <w:basedOn w:val="DefaultParagraphFont"/>
    <w:link w:val="Quote"/>
    <w:uiPriority w:val="29"/>
    <w:rsid w:val="00076256"/>
    <w:rPr>
      <w:rFonts w:ascii="Arial Nova Light" w:eastAsiaTheme="minorEastAsia" w:hAnsi="Arial Nova Light"/>
      <w:i/>
      <w:iCs/>
      <w:color w:val="404040" w:themeColor="text1" w:themeTint="BF"/>
      <w:kern w:val="2"/>
      <w:sz w:val="24"/>
      <w:lang w:val="en-US" w:eastAsia="ko-KR"/>
    </w:rPr>
  </w:style>
  <w:style w:type="table" w:styleId="TableGrid">
    <w:name w:val="Table Grid"/>
    <w:basedOn w:val="TableNormal"/>
    <w:uiPriority w:val="39"/>
    <w:rsid w:val="006614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grdq">
    <w:name w:val="jsgrdq"/>
    <w:basedOn w:val="DefaultParagraphFont"/>
    <w:rsid w:val="00D35668"/>
  </w:style>
  <w:style w:type="paragraph" w:styleId="TOCHeading">
    <w:name w:val="TOC Heading"/>
    <w:basedOn w:val="Heading1"/>
    <w:next w:val="Normal"/>
    <w:uiPriority w:val="39"/>
    <w:unhideWhenUsed/>
    <w:qFormat/>
    <w:rsid w:val="00AB7A7C"/>
    <w:pPr>
      <w:widowControl/>
      <w:wordWrap/>
      <w:autoSpaceDE/>
      <w:autoSpaceDN/>
      <w:outlineLvl w:val="9"/>
    </w:pPr>
    <w:rPr>
      <w:rFonts w:asciiTheme="majorHAnsi" w:hAnsiTheme="majorHAnsi"/>
      <w:color w:val="2F5496" w:themeColor="accent1" w:themeShade="BF"/>
      <w:kern w:val="0"/>
      <w:sz w:val="32"/>
      <w:lang w:eastAsia="en-US"/>
    </w:rPr>
  </w:style>
  <w:style w:type="paragraph" w:styleId="TOC1">
    <w:name w:val="toc 1"/>
    <w:basedOn w:val="Normal"/>
    <w:next w:val="Normal"/>
    <w:autoRedefine/>
    <w:uiPriority w:val="39"/>
    <w:unhideWhenUsed/>
    <w:rsid w:val="00D17506"/>
    <w:pPr>
      <w:spacing w:after="100"/>
    </w:pPr>
  </w:style>
  <w:style w:type="paragraph" w:styleId="TOC2">
    <w:name w:val="toc 2"/>
    <w:basedOn w:val="Normal"/>
    <w:next w:val="Normal"/>
    <w:autoRedefine/>
    <w:uiPriority w:val="39"/>
    <w:unhideWhenUsed/>
    <w:rsid w:val="00AB7A7C"/>
    <w:pPr>
      <w:spacing w:after="100"/>
      <w:ind w:left="240"/>
    </w:pPr>
  </w:style>
  <w:style w:type="character" w:styleId="UnresolvedMention">
    <w:name w:val="Unresolved Mention"/>
    <w:basedOn w:val="DefaultParagraphFont"/>
    <w:uiPriority w:val="99"/>
    <w:unhideWhenUsed/>
    <w:rsid w:val="00DB6D69"/>
    <w:rPr>
      <w:color w:val="605E5C"/>
      <w:shd w:val="clear" w:color="auto" w:fill="E1DFDD"/>
    </w:rPr>
  </w:style>
  <w:style w:type="paragraph" w:styleId="Caption">
    <w:name w:val="caption"/>
    <w:basedOn w:val="Normal"/>
    <w:next w:val="Normal"/>
    <w:uiPriority w:val="35"/>
    <w:unhideWhenUsed/>
    <w:qFormat/>
    <w:rsid w:val="00C334E9"/>
    <w:pPr>
      <w:widowControl/>
      <w:wordWrap/>
      <w:autoSpaceDE/>
      <w:autoSpaceDN/>
      <w:spacing w:after="0" w:line="240" w:lineRule="auto"/>
      <w:jc w:val="left"/>
    </w:pPr>
    <w:rPr>
      <w:rFonts w:eastAsiaTheme="minorHAnsi"/>
      <w:i/>
      <w:iCs/>
      <w:color w:val="44546A" w:themeColor="text2"/>
      <w:kern w:val="0"/>
      <w:szCs w:val="18"/>
      <w:lang w:val="en-GB" w:eastAsia="en-US"/>
    </w:rPr>
  </w:style>
  <w:style w:type="paragraph" w:styleId="Revision">
    <w:name w:val="Revision"/>
    <w:hidden/>
    <w:uiPriority w:val="99"/>
    <w:semiHidden/>
    <w:rsid w:val="00D035BF"/>
    <w:pPr>
      <w:spacing w:after="0" w:line="240" w:lineRule="auto"/>
    </w:pPr>
    <w:rPr>
      <w:rFonts w:ascii="Arial" w:eastAsiaTheme="minorEastAsia" w:hAnsi="Arial"/>
      <w:kern w:val="2"/>
      <w:sz w:val="24"/>
      <w:lang w:val="en-US" w:eastAsia="ko-KR"/>
    </w:rPr>
  </w:style>
  <w:style w:type="paragraph" w:styleId="BalloonText">
    <w:name w:val="Balloon Text"/>
    <w:basedOn w:val="Normal"/>
    <w:link w:val="BalloonTextChar"/>
    <w:uiPriority w:val="99"/>
    <w:semiHidden/>
    <w:unhideWhenUsed/>
    <w:rsid w:val="00DA5E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EA1"/>
    <w:rPr>
      <w:rFonts w:ascii="Segoe UI" w:eastAsiaTheme="minorEastAsia" w:hAnsi="Segoe UI" w:cs="Segoe UI"/>
      <w:kern w:val="2"/>
      <w:sz w:val="18"/>
      <w:szCs w:val="18"/>
      <w:lang w:val="en-US" w:eastAsia="ko-KR"/>
    </w:rPr>
  </w:style>
  <w:style w:type="character" w:styleId="Mention">
    <w:name w:val="Mention"/>
    <w:basedOn w:val="DefaultParagraphFont"/>
    <w:uiPriority w:val="99"/>
    <w:unhideWhenUsed/>
    <w:rsid w:val="004F53A4"/>
    <w:rPr>
      <w:color w:val="2B579A"/>
      <w:shd w:val="clear" w:color="auto" w:fill="E1DFDD"/>
    </w:rPr>
  </w:style>
  <w:style w:type="character" w:styleId="SubtleReference">
    <w:name w:val="Subtle Reference"/>
    <w:aliases w:val="Quotation Reference"/>
    <w:basedOn w:val="DefaultParagraphFont"/>
    <w:uiPriority w:val="31"/>
    <w:rsid w:val="00C27617"/>
    <w:rPr>
      <w:smallCaps/>
      <w:color w:val="5A5A5A" w:themeColor="text1" w:themeTint="A5"/>
    </w:rPr>
  </w:style>
  <w:style w:type="paragraph" w:styleId="TOC3">
    <w:name w:val="toc 3"/>
    <w:basedOn w:val="Normal"/>
    <w:next w:val="Normal"/>
    <w:autoRedefine/>
    <w:uiPriority w:val="39"/>
    <w:unhideWhenUsed/>
    <w:rsid w:val="00467F03"/>
    <w:pPr>
      <w:widowControl/>
      <w:wordWrap/>
      <w:autoSpaceDE/>
      <w:autoSpaceDN/>
      <w:spacing w:after="100"/>
      <w:ind w:left="440"/>
      <w:jc w:val="left"/>
    </w:pPr>
    <w:rPr>
      <w:rFonts w:asciiTheme="minorHAnsi" w:hAnsiTheme="minorHAnsi" w:cs="Times New Roman"/>
      <w:kern w:val="0"/>
      <w:sz w:val="22"/>
      <w:lang w:eastAsia="en-US"/>
    </w:rPr>
  </w:style>
  <w:style w:type="character" w:customStyle="1" w:styleId="Heading3Char">
    <w:name w:val="Heading 3 Char"/>
    <w:basedOn w:val="DefaultParagraphFont"/>
    <w:link w:val="Heading3"/>
    <w:uiPriority w:val="9"/>
    <w:rsid w:val="00CF178F"/>
    <w:rPr>
      <w:rFonts w:ascii="Arial" w:eastAsiaTheme="majorEastAsia" w:hAnsi="Arial" w:cstheme="majorBidi"/>
      <w:b/>
      <w:bCs/>
      <w:kern w:val="2"/>
      <w:sz w:val="24"/>
      <w:lang w:val="en-US" w:eastAsia="ko-KR"/>
    </w:rPr>
  </w:style>
  <w:style w:type="paragraph" w:styleId="EndnoteText">
    <w:name w:val="endnote text"/>
    <w:basedOn w:val="Normal"/>
    <w:link w:val="EndnoteTextChar"/>
    <w:uiPriority w:val="99"/>
    <w:semiHidden/>
    <w:unhideWhenUsed/>
    <w:rsid w:val="00F0200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200B"/>
    <w:rPr>
      <w:rFonts w:ascii="Arial" w:eastAsiaTheme="minorEastAsia" w:hAnsi="Arial"/>
      <w:kern w:val="2"/>
      <w:sz w:val="20"/>
      <w:szCs w:val="20"/>
      <w:lang w:val="en-US" w:eastAsia="ko-KR"/>
    </w:rPr>
  </w:style>
  <w:style w:type="character" w:styleId="EndnoteReference">
    <w:name w:val="endnote reference"/>
    <w:basedOn w:val="DefaultParagraphFont"/>
    <w:uiPriority w:val="99"/>
    <w:semiHidden/>
    <w:unhideWhenUsed/>
    <w:rsid w:val="00F0200B"/>
    <w:rPr>
      <w:vertAlign w:val="superscript"/>
    </w:rPr>
  </w:style>
  <w:style w:type="paragraph" w:customStyle="1" w:styleId="pf0">
    <w:name w:val="pf0"/>
    <w:basedOn w:val="Normal"/>
    <w:rsid w:val="00D731BD"/>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Cs w:val="24"/>
      <w:lang w:val="en-GB" w:eastAsia="en-GB"/>
    </w:rPr>
  </w:style>
  <w:style w:type="character" w:customStyle="1" w:styleId="cf01">
    <w:name w:val="cf01"/>
    <w:basedOn w:val="DefaultParagraphFont"/>
    <w:rsid w:val="00D731BD"/>
    <w:rPr>
      <w:rFonts w:ascii="Segoe UI" w:hAnsi="Segoe UI" w:cs="Segoe UI" w:hint="default"/>
      <w:sz w:val="18"/>
      <w:szCs w:val="18"/>
    </w:rPr>
  </w:style>
  <w:style w:type="paragraph" w:customStyle="1" w:styleId="Paragraph">
    <w:name w:val="Paragraph"/>
    <w:basedOn w:val="Normal"/>
    <w:uiPriority w:val="4"/>
    <w:qFormat/>
    <w:rsid w:val="006D03FF"/>
    <w:pPr>
      <w:widowControl/>
      <w:numPr>
        <w:numId w:val="3"/>
      </w:numPr>
      <w:wordWrap/>
      <w:autoSpaceDE/>
      <w:autoSpaceDN/>
      <w:spacing w:before="120" w:after="120"/>
      <w:jc w:val="left"/>
    </w:pPr>
    <w:rPr>
      <w:rFonts w:eastAsia="Times New Roman" w:cs="Times New Roman"/>
      <w:kern w:val="0"/>
      <w:szCs w:val="24"/>
      <w:lang w:val="en-GB" w:eastAsia="en-GB"/>
    </w:rPr>
  </w:style>
  <w:style w:type="character" w:styleId="Emphasis">
    <w:name w:val="Emphasis"/>
    <w:basedOn w:val="DefaultParagraphFont"/>
    <w:uiPriority w:val="20"/>
    <w:qFormat/>
    <w:rsid w:val="00181425"/>
    <w:rPr>
      <w:i/>
      <w:iCs/>
    </w:rPr>
  </w:style>
  <w:style w:type="paragraph" w:styleId="Subtitle">
    <w:name w:val="Subtitle"/>
    <w:basedOn w:val="Normal"/>
    <w:next w:val="Normal"/>
    <w:link w:val="SubtitleChar"/>
    <w:uiPriority w:val="11"/>
    <w:qFormat/>
    <w:rsid w:val="00181425"/>
    <w:pPr>
      <w:numPr>
        <w:ilvl w:val="1"/>
      </w:numPr>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181425"/>
    <w:rPr>
      <w:rFonts w:eastAsiaTheme="minorEastAsia"/>
      <w:color w:val="5A5A5A" w:themeColor="text1" w:themeTint="A5"/>
      <w:spacing w:val="15"/>
      <w:kern w:val="2"/>
      <w:lang w:val="en-US" w:eastAsia="ko-KR"/>
    </w:rPr>
  </w:style>
  <w:style w:type="paragraph" w:styleId="IntenseQuote">
    <w:name w:val="Intense Quote"/>
    <w:basedOn w:val="Normal"/>
    <w:next w:val="Normal"/>
    <w:link w:val="IntenseQuoteChar"/>
    <w:uiPriority w:val="30"/>
    <w:qFormat/>
    <w:rsid w:val="001814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81425"/>
    <w:rPr>
      <w:rFonts w:ascii="Arial" w:eastAsiaTheme="minorEastAsia" w:hAnsi="Arial"/>
      <w:i/>
      <w:iCs/>
      <w:color w:val="4472C4" w:themeColor="accent1"/>
      <w:kern w:val="2"/>
      <w:sz w:val="24"/>
      <w:lang w:val="en-US" w:eastAsia="ko-KR"/>
    </w:rPr>
  </w:style>
  <w:style w:type="character" w:styleId="IntenseReference">
    <w:name w:val="Intense Reference"/>
    <w:basedOn w:val="DefaultParagraphFont"/>
    <w:uiPriority w:val="32"/>
    <w:qFormat/>
    <w:rsid w:val="00181425"/>
    <w:rPr>
      <w:b/>
      <w:bCs/>
      <w:smallCaps/>
      <w:color w:val="4472C4" w:themeColor="accent1"/>
      <w:spacing w:val="5"/>
    </w:rPr>
  </w:style>
  <w:style w:type="character" w:styleId="SubtleEmphasis">
    <w:name w:val="Subtle Emphasis"/>
    <w:basedOn w:val="DefaultParagraphFont"/>
    <w:uiPriority w:val="19"/>
    <w:qFormat/>
    <w:rsid w:val="003C75BC"/>
    <w:rPr>
      <w:i/>
      <w:iCs/>
      <w:color w:val="404040" w:themeColor="text1" w:themeTint="BF"/>
    </w:rPr>
  </w:style>
  <w:style w:type="paragraph" w:styleId="NoSpacing">
    <w:name w:val="No Spacing"/>
    <w:link w:val="NoSpacingChar"/>
    <w:uiPriority w:val="1"/>
    <w:qFormat/>
    <w:rsid w:val="00A36278"/>
    <w:pPr>
      <w:widowControl w:val="0"/>
      <w:suppressAutoHyphens/>
      <w:wordWrap w:val="0"/>
      <w:autoSpaceDE w:val="0"/>
      <w:autoSpaceDN w:val="0"/>
      <w:spacing w:after="0" w:line="240" w:lineRule="auto"/>
      <w:jc w:val="both"/>
    </w:pPr>
    <w:rPr>
      <w:rFonts w:ascii="Arial" w:eastAsiaTheme="minorEastAsia" w:hAnsi="Arial"/>
      <w:kern w:val="2"/>
      <w:sz w:val="24"/>
      <w:lang w:val="en-US" w:eastAsia="ko-KR"/>
    </w:rPr>
  </w:style>
  <w:style w:type="character" w:customStyle="1" w:styleId="NoSpacingChar">
    <w:name w:val="No Spacing Char"/>
    <w:basedOn w:val="DefaultParagraphFont"/>
    <w:link w:val="NoSpacing"/>
    <w:uiPriority w:val="1"/>
    <w:rsid w:val="0037542A"/>
    <w:rPr>
      <w:rFonts w:ascii="Arial" w:eastAsiaTheme="minorEastAsia" w:hAnsi="Arial"/>
      <w:kern w:val="2"/>
      <w:sz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6528">
      <w:bodyDiv w:val="1"/>
      <w:marLeft w:val="0"/>
      <w:marRight w:val="0"/>
      <w:marTop w:val="0"/>
      <w:marBottom w:val="0"/>
      <w:divBdr>
        <w:top w:val="none" w:sz="0" w:space="0" w:color="auto"/>
        <w:left w:val="none" w:sz="0" w:space="0" w:color="auto"/>
        <w:bottom w:val="none" w:sz="0" w:space="0" w:color="auto"/>
        <w:right w:val="none" w:sz="0" w:space="0" w:color="auto"/>
      </w:divBdr>
    </w:div>
    <w:div w:id="29258303">
      <w:bodyDiv w:val="1"/>
      <w:marLeft w:val="0"/>
      <w:marRight w:val="0"/>
      <w:marTop w:val="0"/>
      <w:marBottom w:val="0"/>
      <w:divBdr>
        <w:top w:val="none" w:sz="0" w:space="0" w:color="auto"/>
        <w:left w:val="none" w:sz="0" w:space="0" w:color="auto"/>
        <w:bottom w:val="none" w:sz="0" w:space="0" w:color="auto"/>
        <w:right w:val="none" w:sz="0" w:space="0" w:color="auto"/>
      </w:divBdr>
    </w:div>
    <w:div w:id="31349752">
      <w:bodyDiv w:val="1"/>
      <w:marLeft w:val="0"/>
      <w:marRight w:val="0"/>
      <w:marTop w:val="0"/>
      <w:marBottom w:val="0"/>
      <w:divBdr>
        <w:top w:val="none" w:sz="0" w:space="0" w:color="auto"/>
        <w:left w:val="none" w:sz="0" w:space="0" w:color="auto"/>
        <w:bottom w:val="none" w:sz="0" w:space="0" w:color="auto"/>
        <w:right w:val="none" w:sz="0" w:space="0" w:color="auto"/>
      </w:divBdr>
    </w:div>
    <w:div w:id="76633060">
      <w:bodyDiv w:val="1"/>
      <w:marLeft w:val="0"/>
      <w:marRight w:val="0"/>
      <w:marTop w:val="0"/>
      <w:marBottom w:val="0"/>
      <w:divBdr>
        <w:top w:val="none" w:sz="0" w:space="0" w:color="auto"/>
        <w:left w:val="none" w:sz="0" w:space="0" w:color="auto"/>
        <w:bottom w:val="none" w:sz="0" w:space="0" w:color="auto"/>
        <w:right w:val="none" w:sz="0" w:space="0" w:color="auto"/>
      </w:divBdr>
    </w:div>
    <w:div w:id="184443705">
      <w:bodyDiv w:val="1"/>
      <w:marLeft w:val="0"/>
      <w:marRight w:val="0"/>
      <w:marTop w:val="0"/>
      <w:marBottom w:val="0"/>
      <w:divBdr>
        <w:top w:val="none" w:sz="0" w:space="0" w:color="auto"/>
        <w:left w:val="none" w:sz="0" w:space="0" w:color="auto"/>
        <w:bottom w:val="none" w:sz="0" w:space="0" w:color="auto"/>
        <w:right w:val="none" w:sz="0" w:space="0" w:color="auto"/>
      </w:divBdr>
      <w:divsChild>
        <w:div w:id="259215042">
          <w:marLeft w:val="0"/>
          <w:marRight w:val="0"/>
          <w:marTop w:val="240"/>
          <w:marBottom w:val="60"/>
          <w:divBdr>
            <w:top w:val="none" w:sz="0" w:space="0" w:color="auto"/>
            <w:left w:val="none" w:sz="0" w:space="0" w:color="auto"/>
            <w:bottom w:val="none" w:sz="0" w:space="0" w:color="auto"/>
            <w:right w:val="none" w:sz="0" w:space="0" w:color="auto"/>
          </w:divBdr>
        </w:div>
        <w:div w:id="1929607424">
          <w:marLeft w:val="0"/>
          <w:marRight w:val="0"/>
          <w:marTop w:val="240"/>
          <w:marBottom w:val="60"/>
          <w:divBdr>
            <w:top w:val="none" w:sz="0" w:space="0" w:color="auto"/>
            <w:left w:val="none" w:sz="0" w:space="0" w:color="auto"/>
            <w:bottom w:val="none" w:sz="0" w:space="0" w:color="auto"/>
            <w:right w:val="none" w:sz="0" w:space="0" w:color="auto"/>
          </w:divBdr>
        </w:div>
      </w:divsChild>
    </w:div>
    <w:div w:id="249432888">
      <w:bodyDiv w:val="1"/>
      <w:marLeft w:val="0"/>
      <w:marRight w:val="0"/>
      <w:marTop w:val="0"/>
      <w:marBottom w:val="0"/>
      <w:divBdr>
        <w:top w:val="none" w:sz="0" w:space="0" w:color="auto"/>
        <w:left w:val="none" w:sz="0" w:space="0" w:color="auto"/>
        <w:bottom w:val="none" w:sz="0" w:space="0" w:color="auto"/>
        <w:right w:val="none" w:sz="0" w:space="0" w:color="auto"/>
      </w:divBdr>
    </w:div>
    <w:div w:id="289361803">
      <w:bodyDiv w:val="1"/>
      <w:marLeft w:val="0"/>
      <w:marRight w:val="0"/>
      <w:marTop w:val="0"/>
      <w:marBottom w:val="0"/>
      <w:divBdr>
        <w:top w:val="none" w:sz="0" w:space="0" w:color="auto"/>
        <w:left w:val="none" w:sz="0" w:space="0" w:color="auto"/>
        <w:bottom w:val="none" w:sz="0" w:space="0" w:color="auto"/>
        <w:right w:val="none" w:sz="0" w:space="0" w:color="auto"/>
      </w:divBdr>
    </w:div>
    <w:div w:id="358432354">
      <w:bodyDiv w:val="1"/>
      <w:marLeft w:val="0"/>
      <w:marRight w:val="0"/>
      <w:marTop w:val="0"/>
      <w:marBottom w:val="0"/>
      <w:divBdr>
        <w:top w:val="none" w:sz="0" w:space="0" w:color="auto"/>
        <w:left w:val="none" w:sz="0" w:space="0" w:color="auto"/>
        <w:bottom w:val="none" w:sz="0" w:space="0" w:color="auto"/>
        <w:right w:val="none" w:sz="0" w:space="0" w:color="auto"/>
      </w:divBdr>
    </w:div>
    <w:div w:id="481700549">
      <w:bodyDiv w:val="1"/>
      <w:marLeft w:val="0"/>
      <w:marRight w:val="0"/>
      <w:marTop w:val="0"/>
      <w:marBottom w:val="0"/>
      <w:divBdr>
        <w:top w:val="none" w:sz="0" w:space="0" w:color="auto"/>
        <w:left w:val="none" w:sz="0" w:space="0" w:color="auto"/>
        <w:bottom w:val="none" w:sz="0" w:space="0" w:color="auto"/>
        <w:right w:val="none" w:sz="0" w:space="0" w:color="auto"/>
      </w:divBdr>
    </w:div>
    <w:div w:id="512187363">
      <w:bodyDiv w:val="1"/>
      <w:marLeft w:val="0"/>
      <w:marRight w:val="0"/>
      <w:marTop w:val="0"/>
      <w:marBottom w:val="0"/>
      <w:divBdr>
        <w:top w:val="none" w:sz="0" w:space="0" w:color="auto"/>
        <w:left w:val="none" w:sz="0" w:space="0" w:color="auto"/>
        <w:bottom w:val="none" w:sz="0" w:space="0" w:color="auto"/>
        <w:right w:val="none" w:sz="0" w:space="0" w:color="auto"/>
      </w:divBdr>
    </w:div>
    <w:div w:id="622658027">
      <w:bodyDiv w:val="1"/>
      <w:marLeft w:val="0"/>
      <w:marRight w:val="0"/>
      <w:marTop w:val="0"/>
      <w:marBottom w:val="0"/>
      <w:divBdr>
        <w:top w:val="none" w:sz="0" w:space="0" w:color="auto"/>
        <w:left w:val="none" w:sz="0" w:space="0" w:color="auto"/>
        <w:bottom w:val="none" w:sz="0" w:space="0" w:color="auto"/>
        <w:right w:val="none" w:sz="0" w:space="0" w:color="auto"/>
      </w:divBdr>
    </w:div>
    <w:div w:id="647173598">
      <w:bodyDiv w:val="1"/>
      <w:marLeft w:val="0"/>
      <w:marRight w:val="0"/>
      <w:marTop w:val="0"/>
      <w:marBottom w:val="0"/>
      <w:divBdr>
        <w:top w:val="none" w:sz="0" w:space="0" w:color="auto"/>
        <w:left w:val="none" w:sz="0" w:space="0" w:color="auto"/>
        <w:bottom w:val="none" w:sz="0" w:space="0" w:color="auto"/>
        <w:right w:val="none" w:sz="0" w:space="0" w:color="auto"/>
      </w:divBdr>
    </w:div>
    <w:div w:id="734085112">
      <w:bodyDiv w:val="1"/>
      <w:marLeft w:val="0"/>
      <w:marRight w:val="0"/>
      <w:marTop w:val="0"/>
      <w:marBottom w:val="0"/>
      <w:divBdr>
        <w:top w:val="none" w:sz="0" w:space="0" w:color="auto"/>
        <w:left w:val="none" w:sz="0" w:space="0" w:color="auto"/>
        <w:bottom w:val="none" w:sz="0" w:space="0" w:color="auto"/>
        <w:right w:val="none" w:sz="0" w:space="0" w:color="auto"/>
      </w:divBdr>
    </w:div>
    <w:div w:id="792794668">
      <w:bodyDiv w:val="1"/>
      <w:marLeft w:val="0"/>
      <w:marRight w:val="0"/>
      <w:marTop w:val="0"/>
      <w:marBottom w:val="0"/>
      <w:divBdr>
        <w:top w:val="none" w:sz="0" w:space="0" w:color="auto"/>
        <w:left w:val="none" w:sz="0" w:space="0" w:color="auto"/>
        <w:bottom w:val="none" w:sz="0" w:space="0" w:color="auto"/>
        <w:right w:val="none" w:sz="0" w:space="0" w:color="auto"/>
      </w:divBdr>
    </w:div>
    <w:div w:id="868570079">
      <w:bodyDiv w:val="1"/>
      <w:marLeft w:val="0"/>
      <w:marRight w:val="0"/>
      <w:marTop w:val="0"/>
      <w:marBottom w:val="0"/>
      <w:divBdr>
        <w:top w:val="none" w:sz="0" w:space="0" w:color="auto"/>
        <w:left w:val="none" w:sz="0" w:space="0" w:color="auto"/>
        <w:bottom w:val="none" w:sz="0" w:space="0" w:color="auto"/>
        <w:right w:val="none" w:sz="0" w:space="0" w:color="auto"/>
      </w:divBdr>
      <w:divsChild>
        <w:div w:id="331841016">
          <w:marLeft w:val="0"/>
          <w:marRight w:val="0"/>
          <w:marTop w:val="240"/>
          <w:marBottom w:val="60"/>
          <w:divBdr>
            <w:top w:val="none" w:sz="0" w:space="0" w:color="auto"/>
            <w:left w:val="none" w:sz="0" w:space="0" w:color="auto"/>
            <w:bottom w:val="none" w:sz="0" w:space="0" w:color="auto"/>
            <w:right w:val="none" w:sz="0" w:space="0" w:color="auto"/>
          </w:divBdr>
        </w:div>
        <w:div w:id="968433209">
          <w:marLeft w:val="0"/>
          <w:marRight w:val="0"/>
          <w:marTop w:val="240"/>
          <w:marBottom w:val="60"/>
          <w:divBdr>
            <w:top w:val="none" w:sz="0" w:space="0" w:color="auto"/>
            <w:left w:val="none" w:sz="0" w:space="0" w:color="auto"/>
            <w:bottom w:val="none" w:sz="0" w:space="0" w:color="auto"/>
            <w:right w:val="none" w:sz="0" w:space="0" w:color="auto"/>
          </w:divBdr>
        </w:div>
      </w:divsChild>
    </w:div>
    <w:div w:id="868907877">
      <w:bodyDiv w:val="1"/>
      <w:marLeft w:val="0"/>
      <w:marRight w:val="0"/>
      <w:marTop w:val="0"/>
      <w:marBottom w:val="0"/>
      <w:divBdr>
        <w:top w:val="none" w:sz="0" w:space="0" w:color="auto"/>
        <w:left w:val="none" w:sz="0" w:space="0" w:color="auto"/>
        <w:bottom w:val="none" w:sz="0" w:space="0" w:color="auto"/>
        <w:right w:val="none" w:sz="0" w:space="0" w:color="auto"/>
      </w:divBdr>
    </w:div>
    <w:div w:id="880171981">
      <w:bodyDiv w:val="1"/>
      <w:marLeft w:val="0"/>
      <w:marRight w:val="0"/>
      <w:marTop w:val="0"/>
      <w:marBottom w:val="0"/>
      <w:divBdr>
        <w:top w:val="none" w:sz="0" w:space="0" w:color="auto"/>
        <w:left w:val="none" w:sz="0" w:space="0" w:color="auto"/>
        <w:bottom w:val="none" w:sz="0" w:space="0" w:color="auto"/>
        <w:right w:val="none" w:sz="0" w:space="0" w:color="auto"/>
      </w:divBdr>
      <w:divsChild>
        <w:div w:id="218710185">
          <w:marLeft w:val="0"/>
          <w:marRight w:val="0"/>
          <w:marTop w:val="240"/>
          <w:marBottom w:val="60"/>
          <w:divBdr>
            <w:top w:val="none" w:sz="0" w:space="0" w:color="auto"/>
            <w:left w:val="none" w:sz="0" w:space="0" w:color="auto"/>
            <w:bottom w:val="none" w:sz="0" w:space="0" w:color="auto"/>
            <w:right w:val="none" w:sz="0" w:space="0" w:color="auto"/>
          </w:divBdr>
        </w:div>
        <w:div w:id="478963931">
          <w:marLeft w:val="0"/>
          <w:marRight w:val="0"/>
          <w:marTop w:val="240"/>
          <w:marBottom w:val="60"/>
          <w:divBdr>
            <w:top w:val="none" w:sz="0" w:space="0" w:color="auto"/>
            <w:left w:val="none" w:sz="0" w:space="0" w:color="auto"/>
            <w:bottom w:val="none" w:sz="0" w:space="0" w:color="auto"/>
            <w:right w:val="none" w:sz="0" w:space="0" w:color="auto"/>
          </w:divBdr>
        </w:div>
      </w:divsChild>
    </w:div>
    <w:div w:id="889607742">
      <w:bodyDiv w:val="1"/>
      <w:marLeft w:val="0"/>
      <w:marRight w:val="0"/>
      <w:marTop w:val="0"/>
      <w:marBottom w:val="0"/>
      <w:divBdr>
        <w:top w:val="none" w:sz="0" w:space="0" w:color="auto"/>
        <w:left w:val="none" w:sz="0" w:space="0" w:color="auto"/>
        <w:bottom w:val="none" w:sz="0" w:space="0" w:color="auto"/>
        <w:right w:val="none" w:sz="0" w:space="0" w:color="auto"/>
      </w:divBdr>
    </w:div>
    <w:div w:id="951477099">
      <w:bodyDiv w:val="1"/>
      <w:marLeft w:val="0"/>
      <w:marRight w:val="0"/>
      <w:marTop w:val="0"/>
      <w:marBottom w:val="0"/>
      <w:divBdr>
        <w:top w:val="none" w:sz="0" w:space="0" w:color="auto"/>
        <w:left w:val="none" w:sz="0" w:space="0" w:color="auto"/>
        <w:bottom w:val="none" w:sz="0" w:space="0" w:color="auto"/>
        <w:right w:val="none" w:sz="0" w:space="0" w:color="auto"/>
      </w:divBdr>
    </w:div>
    <w:div w:id="996344486">
      <w:bodyDiv w:val="1"/>
      <w:marLeft w:val="0"/>
      <w:marRight w:val="0"/>
      <w:marTop w:val="0"/>
      <w:marBottom w:val="0"/>
      <w:divBdr>
        <w:top w:val="none" w:sz="0" w:space="0" w:color="auto"/>
        <w:left w:val="none" w:sz="0" w:space="0" w:color="auto"/>
        <w:bottom w:val="none" w:sz="0" w:space="0" w:color="auto"/>
        <w:right w:val="none" w:sz="0" w:space="0" w:color="auto"/>
      </w:divBdr>
    </w:div>
    <w:div w:id="1057583641">
      <w:bodyDiv w:val="1"/>
      <w:marLeft w:val="0"/>
      <w:marRight w:val="0"/>
      <w:marTop w:val="0"/>
      <w:marBottom w:val="0"/>
      <w:divBdr>
        <w:top w:val="none" w:sz="0" w:space="0" w:color="auto"/>
        <w:left w:val="none" w:sz="0" w:space="0" w:color="auto"/>
        <w:bottom w:val="none" w:sz="0" w:space="0" w:color="auto"/>
        <w:right w:val="none" w:sz="0" w:space="0" w:color="auto"/>
      </w:divBdr>
    </w:div>
    <w:div w:id="1089548002">
      <w:bodyDiv w:val="1"/>
      <w:marLeft w:val="0"/>
      <w:marRight w:val="0"/>
      <w:marTop w:val="0"/>
      <w:marBottom w:val="0"/>
      <w:divBdr>
        <w:top w:val="none" w:sz="0" w:space="0" w:color="auto"/>
        <w:left w:val="none" w:sz="0" w:space="0" w:color="auto"/>
        <w:bottom w:val="none" w:sz="0" w:space="0" w:color="auto"/>
        <w:right w:val="none" w:sz="0" w:space="0" w:color="auto"/>
      </w:divBdr>
      <w:divsChild>
        <w:div w:id="1282112172">
          <w:marLeft w:val="0"/>
          <w:marRight w:val="0"/>
          <w:marTop w:val="240"/>
          <w:marBottom w:val="60"/>
          <w:divBdr>
            <w:top w:val="none" w:sz="0" w:space="0" w:color="auto"/>
            <w:left w:val="none" w:sz="0" w:space="0" w:color="auto"/>
            <w:bottom w:val="none" w:sz="0" w:space="0" w:color="auto"/>
            <w:right w:val="none" w:sz="0" w:space="0" w:color="auto"/>
          </w:divBdr>
        </w:div>
      </w:divsChild>
    </w:div>
    <w:div w:id="1124301525">
      <w:bodyDiv w:val="1"/>
      <w:marLeft w:val="0"/>
      <w:marRight w:val="0"/>
      <w:marTop w:val="0"/>
      <w:marBottom w:val="0"/>
      <w:divBdr>
        <w:top w:val="none" w:sz="0" w:space="0" w:color="auto"/>
        <w:left w:val="none" w:sz="0" w:space="0" w:color="auto"/>
        <w:bottom w:val="none" w:sz="0" w:space="0" w:color="auto"/>
        <w:right w:val="none" w:sz="0" w:space="0" w:color="auto"/>
      </w:divBdr>
    </w:div>
    <w:div w:id="1147165154">
      <w:bodyDiv w:val="1"/>
      <w:marLeft w:val="0"/>
      <w:marRight w:val="0"/>
      <w:marTop w:val="0"/>
      <w:marBottom w:val="0"/>
      <w:divBdr>
        <w:top w:val="none" w:sz="0" w:space="0" w:color="auto"/>
        <w:left w:val="none" w:sz="0" w:space="0" w:color="auto"/>
        <w:bottom w:val="none" w:sz="0" w:space="0" w:color="auto"/>
        <w:right w:val="none" w:sz="0" w:space="0" w:color="auto"/>
      </w:divBdr>
    </w:div>
    <w:div w:id="1236163809">
      <w:bodyDiv w:val="1"/>
      <w:marLeft w:val="0"/>
      <w:marRight w:val="0"/>
      <w:marTop w:val="0"/>
      <w:marBottom w:val="0"/>
      <w:divBdr>
        <w:top w:val="none" w:sz="0" w:space="0" w:color="auto"/>
        <w:left w:val="none" w:sz="0" w:space="0" w:color="auto"/>
        <w:bottom w:val="none" w:sz="0" w:space="0" w:color="auto"/>
        <w:right w:val="none" w:sz="0" w:space="0" w:color="auto"/>
      </w:divBdr>
    </w:div>
    <w:div w:id="1237669013">
      <w:bodyDiv w:val="1"/>
      <w:marLeft w:val="0"/>
      <w:marRight w:val="0"/>
      <w:marTop w:val="0"/>
      <w:marBottom w:val="0"/>
      <w:divBdr>
        <w:top w:val="none" w:sz="0" w:space="0" w:color="auto"/>
        <w:left w:val="none" w:sz="0" w:space="0" w:color="auto"/>
        <w:bottom w:val="none" w:sz="0" w:space="0" w:color="auto"/>
        <w:right w:val="none" w:sz="0" w:space="0" w:color="auto"/>
      </w:divBdr>
      <w:divsChild>
        <w:div w:id="1046955829">
          <w:marLeft w:val="0"/>
          <w:marRight w:val="0"/>
          <w:marTop w:val="240"/>
          <w:marBottom w:val="60"/>
          <w:divBdr>
            <w:top w:val="none" w:sz="0" w:space="0" w:color="auto"/>
            <w:left w:val="none" w:sz="0" w:space="0" w:color="auto"/>
            <w:bottom w:val="none" w:sz="0" w:space="0" w:color="auto"/>
            <w:right w:val="none" w:sz="0" w:space="0" w:color="auto"/>
          </w:divBdr>
        </w:div>
        <w:div w:id="1316373330">
          <w:marLeft w:val="0"/>
          <w:marRight w:val="0"/>
          <w:marTop w:val="240"/>
          <w:marBottom w:val="60"/>
          <w:divBdr>
            <w:top w:val="none" w:sz="0" w:space="0" w:color="auto"/>
            <w:left w:val="none" w:sz="0" w:space="0" w:color="auto"/>
            <w:bottom w:val="none" w:sz="0" w:space="0" w:color="auto"/>
            <w:right w:val="none" w:sz="0" w:space="0" w:color="auto"/>
          </w:divBdr>
        </w:div>
      </w:divsChild>
    </w:div>
    <w:div w:id="1362314700">
      <w:bodyDiv w:val="1"/>
      <w:marLeft w:val="0"/>
      <w:marRight w:val="0"/>
      <w:marTop w:val="0"/>
      <w:marBottom w:val="0"/>
      <w:divBdr>
        <w:top w:val="none" w:sz="0" w:space="0" w:color="auto"/>
        <w:left w:val="none" w:sz="0" w:space="0" w:color="auto"/>
        <w:bottom w:val="none" w:sz="0" w:space="0" w:color="auto"/>
        <w:right w:val="none" w:sz="0" w:space="0" w:color="auto"/>
      </w:divBdr>
    </w:div>
    <w:div w:id="1380201616">
      <w:bodyDiv w:val="1"/>
      <w:marLeft w:val="0"/>
      <w:marRight w:val="0"/>
      <w:marTop w:val="0"/>
      <w:marBottom w:val="0"/>
      <w:divBdr>
        <w:top w:val="none" w:sz="0" w:space="0" w:color="auto"/>
        <w:left w:val="none" w:sz="0" w:space="0" w:color="auto"/>
        <w:bottom w:val="none" w:sz="0" w:space="0" w:color="auto"/>
        <w:right w:val="none" w:sz="0" w:space="0" w:color="auto"/>
      </w:divBdr>
    </w:div>
    <w:div w:id="1462306632">
      <w:bodyDiv w:val="1"/>
      <w:marLeft w:val="0"/>
      <w:marRight w:val="0"/>
      <w:marTop w:val="0"/>
      <w:marBottom w:val="0"/>
      <w:divBdr>
        <w:top w:val="none" w:sz="0" w:space="0" w:color="auto"/>
        <w:left w:val="none" w:sz="0" w:space="0" w:color="auto"/>
        <w:bottom w:val="none" w:sz="0" w:space="0" w:color="auto"/>
        <w:right w:val="none" w:sz="0" w:space="0" w:color="auto"/>
      </w:divBdr>
    </w:div>
    <w:div w:id="1720015494">
      <w:bodyDiv w:val="1"/>
      <w:marLeft w:val="0"/>
      <w:marRight w:val="0"/>
      <w:marTop w:val="0"/>
      <w:marBottom w:val="0"/>
      <w:divBdr>
        <w:top w:val="none" w:sz="0" w:space="0" w:color="auto"/>
        <w:left w:val="none" w:sz="0" w:space="0" w:color="auto"/>
        <w:bottom w:val="none" w:sz="0" w:space="0" w:color="auto"/>
        <w:right w:val="none" w:sz="0" w:space="0" w:color="auto"/>
      </w:divBdr>
      <w:divsChild>
        <w:div w:id="478502297">
          <w:marLeft w:val="0"/>
          <w:marRight w:val="0"/>
          <w:marTop w:val="240"/>
          <w:marBottom w:val="60"/>
          <w:divBdr>
            <w:top w:val="none" w:sz="0" w:space="0" w:color="auto"/>
            <w:left w:val="none" w:sz="0" w:space="0" w:color="auto"/>
            <w:bottom w:val="none" w:sz="0" w:space="0" w:color="auto"/>
            <w:right w:val="none" w:sz="0" w:space="0" w:color="auto"/>
          </w:divBdr>
        </w:div>
        <w:div w:id="981353277">
          <w:marLeft w:val="0"/>
          <w:marRight w:val="0"/>
          <w:marTop w:val="240"/>
          <w:marBottom w:val="60"/>
          <w:divBdr>
            <w:top w:val="none" w:sz="0" w:space="0" w:color="auto"/>
            <w:left w:val="none" w:sz="0" w:space="0" w:color="auto"/>
            <w:bottom w:val="none" w:sz="0" w:space="0" w:color="auto"/>
            <w:right w:val="none" w:sz="0" w:space="0" w:color="auto"/>
          </w:divBdr>
        </w:div>
        <w:div w:id="1736587768">
          <w:marLeft w:val="0"/>
          <w:marRight w:val="0"/>
          <w:marTop w:val="240"/>
          <w:marBottom w:val="60"/>
          <w:divBdr>
            <w:top w:val="none" w:sz="0" w:space="0" w:color="auto"/>
            <w:left w:val="none" w:sz="0" w:space="0" w:color="auto"/>
            <w:bottom w:val="none" w:sz="0" w:space="0" w:color="auto"/>
            <w:right w:val="none" w:sz="0" w:space="0" w:color="auto"/>
          </w:divBdr>
        </w:div>
      </w:divsChild>
    </w:div>
    <w:div w:id="1730180780">
      <w:bodyDiv w:val="1"/>
      <w:marLeft w:val="0"/>
      <w:marRight w:val="0"/>
      <w:marTop w:val="0"/>
      <w:marBottom w:val="0"/>
      <w:divBdr>
        <w:top w:val="none" w:sz="0" w:space="0" w:color="auto"/>
        <w:left w:val="none" w:sz="0" w:space="0" w:color="auto"/>
        <w:bottom w:val="none" w:sz="0" w:space="0" w:color="auto"/>
        <w:right w:val="none" w:sz="0" w:space="0" w:color="auto"/>
      </w:divBdr>
    </w:div>
    <w:div w:id="1736316799">
      <w:bodyDiv w:val="1"/>
      <w:marLeft w:val="0"/>
      <w:marRight w:val="0"/>
      <w:marTop w:val="0"/>
      <w:marBottom w:val="0"/>
      <w:divBdr>
        <w:top w:val="none" w:sz="0" w:space="0" w:color="auto"/>
        <w:left w:val="none" w:sz="0" w:space="0" w:color="auto"/>
        <w:bottom w:val="none" w:sz="0" w:space="0" w:color="auto"/>
        <w:right w:val="none" w:sz="0" w:space="0" w:color="auto"/>
      </w:divBdr>
      <w:divsChild>
        <w:div w:id="568151068">
          <w:marLeft w:val="0"/>
          <w:marRight w:val="0"/>
          <w:marTop w:val="240"/>
          <w:marBottom w:val="60"/>
          <w:divBdr>
            <w:top w:val="none" w:sz="0" w:space="0" w:color="auto"/>
            <w:left w:val="none" w:sz="0" w:space="0" w:color="auto"/>
            <w:bottom w:val="none" w:sz="0" w:space="0" w:color="auto"/>
            <w:right w:val="none" w:sz="0" w:space="0" w:color="auto"/>
          </w:divBdr>
        </w:div>
        <w:div w:id="800080324">
          <w:marLeft w:val="0"/>
          <w:marRight w:val="0"/>
          <w:marTop w:val="240"/>
          <w:marBottom w:val="60"/>
          <w:divBdr>
            <w:top w:val="none" w:sz="0" w:space="0" w:color="auto"/>
            <w:left w:val="none" w:sz="0" w:space="0" w:color="auto"/>
            <w:bottom w:val="none" w:sz="0" w:space="0" w:color="auto"/>
            <w:right w:val="none" w:sz="0" w:space="0" w:color="auto"/>
          </w:divBdr>
        </w:div>
        <w:div w:id="1313095048">
          <w:marLeft w:val="0"/>
          <w:marRight w:val="0"/>
          <w:marTop w:val="240"/>
          <w:marBottom w:val="60"/>
          <w:divBdr>
            <w:top w:val="none" w:sz="0" w:space="0" w:color="auto"/>
            <w:left w:val="none" w:sz="0" w:space="0" w:color="auto"/>
            <w:bottom w:val="none" w:sz="0" w:space="0" w:color="auto"/>
            <w:right w:val="none" w:sz="0" w:space="0" w:color="auto"/>
          </w:divBdr>
        </w:div>
        <w:div w:id="1671978606">
          <w:marLeft w:val="0"/>
          <w:marRight w:val="0"/>
          <w:marTop w:val="240"/>
          <w:marBottom w:val="60"/>
          <w:divBdr>
            <w:top w:val="none" w:sz="0" w:space="0" w:color="auto"/>
            <w:left w:val="none" w:sz="0" w:space="0" w:color="auto"/>
            <w:bottom w:val="none" w:sz="0" w:space="0" w:color="auto"/>
            <w:right w:val="none" w:sz="0" w:space="0" w:color="auto"/>
          </w:divBdr>
        </w:div>
      </w:divsChild>
    </w:div>
    <w:div w:id="1743677793">
      <w:bodyDiv w:val="1"/>
      <w:marLeft w:val="0"/>
      <w:marRight w:val="0"/>
      <w:marTop w:val="0"/>
      <w:marBottom w:val="0"/>
      <w:divBdr>
        <w:top w:val="none" w:sz="0" w:space="0" w:color="auto"/>
        <w:left w:val="none" w:sz="0" w:space="0" w:color="auto"/>
        <w:bottom w:val="none" w:sz="0" w:space="0" w:color="auto"/>
        <w:right w:val="none" w:sz="0" w:space="0" w:color="auto"/>
      </w:divBdr>
    </w:div>
    <w:div w:id="1771700968">
      <w:bodyDiv w:val="1"/>
      <w:marLeft w:val="0"/>
      <w:marRight w:val="0"/>
      <w:marTop w:val="0"/>
      <w:marBottom w:val="0"/>
      <w:divBdr>
        <w:top w:val="none" w:sz="0" w:space="0" w:color="auto"/>
        <w:left w:val="none" w:sz="0" w:space="0" w:color="auto"/>
        <w:bottom w:val="none" w:sz="0" w:space="0" w:color="auto"/>
        <w:right w:val="none" w:sz="0" w:space="0" w:color="auto"/>
      </w:divBdr>
    </w:div>
    <w:div w:id="1787113664">
      <w:bodyDiv w:val="1"/>
      <w:marLeft w:val="0"/>
      <w:marRight w:val="0"/>
      <w:marTop w:val="0"/>
      <w:marBottom w:val="0"/>
      <w:divBdr>
        <w:top w:val="none" w:sz="0" w:space="0" w:color="auto"/>
        <w:left w:val="none" w:sz="0" w:space="0" w:color="auto"/>
        <w:bottom w:val="none" w:sz="0" w:space="0" w:color="auto"/>
        <w:right w:val="none" w:sz="0" w:space="0" w:color="auto"/>
      </w:divBdr>
      <w:divsChild>
        <w:div w:id="702753124">
          <w:marLeft w:val="0"/>
          <w:marRight w:val="0"/>
          <w:marTop w:val="0"/>
          <w:marBottom w:val="0"/>
          <w:divBdr>
            <w:top w:val="none" w:sz="0" w:space="0" w:color="auto"/>
            <w:left w:val="none" w:sz="0" w:space="0" w:color="auto"/>
            <w:bottom w:val="none" w:sz="0" w:space="0" w:color="auto"/>
            <w:right w:val="none" w:sz="0" w:space="0" w:color="auto"/>
          </w:divBdr>
        </w:div>
        <w:div w:id="111898144">
          <w:marLeft w:val="0"/>
          <w:marRight w:val="0"/>
          <w:marTop w:val="0"/>
          <w:marBottom w:val="0"/>
          <w:divBdr>
            <w:top w:val="none" w:sz="0" w:space="0" w:color="auto"/>
            <w:left w:val="none" w:sz="0" w:space="0" w:color="auto"/>
            <w:bottom w:val="none" w:sz="0" w:space="0" w:color="auto"/>
            <w:right w:val="none" w:sz="0" w:space="0" w:color="auto"/>
          </w:divBdr>
        </w:div>
        <w:div w:id="1134327517">
          <w:marLeft w:val="0"/>
          <w:marRight w:val="0"/>
          <w:marTop w:val="0"/>
          <w:marBottom w:val="0"/>
          <w:divBdr>
            <w:top w:val="none" w:sz="0" w:space="0" w:color="auto"/>
            <w:left w:val="none" w:sz="0" w:space="0" w:color="auto"/>
            <w:bottom w:val="none" w:sz="0" w:space="0" w:color="auto"/>
            <w:right w:val="none" w:sz="0" w:space="0" w:color="auto"/>
          </w:divBdr>
        </w:div>
        <w:div w:id="690843485">
          <w:marLeft w:val="0"/>
          <w:marRight w:val="0"/>
          <w:marTop w:val="0"/>
          <w:marBottom w:val="0"/>
          <w:divBdr>
            <w:top w:val="none" w:sz="0" w:space="0" w:color="auto"/>
            <w:left w:val="none" w:sz="0" w:space="0" w:color="auto"/>
            <w:bottom w:val="none" w:sz="0" w:space="0" w:color="auto"/>
            <w:right w:val="none" w:sz="0" w:space="0" w:color="auto"/>
          </w:divBdr>
        </w:div>
        <w:div w:id="680089829">
          <w:marLeft w:val="0"/>
          <w:marRight w:val="0"/>
          <w:marTop w:val="0"/>
          <w:marBottom w:val="0"/>
          <w:divBdr>
            <w:top w:val="none" w:sz="0" w:space="0" w:color="auto"/>
            <w:left w:val="none" w:sz="0" w:space="0" w:color="auto"/>
            <w:bottom w:val="none" w:sz="0" w:space="0" w:color="auto"/>
            <w:right w:val="none" w:sz="0" w:space="0" w:color="auto"/>
          </w:divBdr>
        </w:div>
        <w:div w:id="2016955175">
          <w:marLeft w:val="0"/>
          <w:marRight w:val="0"/>
          <w:marTop w:val="0"/>
          <w:marBottom w:val="0"/>
          <w:divBdr>
            <w:top w:val="none" w:sz="0" w:space="0" w:color="auto"/>
            <w:left w:val="none" w:sz="0" w:space="0" w:color="auto"/>
            <w:bottom w:val="none" w:sz="0" w:space="0" w:color="auto"/>
            <w:right w:val="none" w:sz="0" w:space="0" w:color="auto"/>
          </w:divBdr>
        </w:div>
        <w:div w:id="1038166767">
          <w:marLeft w:val="0"/>
          <w:marRight w:val="0"/>
          <w:marTop w:val="0"/>
          <w:marBottom w:val="0"/>
          <w:divBdr>
            <w:top w:val="none" w:sz="0" w:space="0" w:color="auto"/>
            <w:left w:val="none" w:sz="0" w:space="0" w:color="auto"/>
            <w:bottom w:val="none" w:sz="0" w:space="0" w:color="auto"/>
            <w:right w:val="none" w:sz="0" w:space="0" w:color="auto"/>
          </w:divBdr>
        </w:div>
        <w:div w:id="818964781">
          <w:marLeft w:val="0"/>
          <w:marRight w:val="0"/>
          <w:marTop w:val="0"/>
          <w:marBottom w:val="0"/>
          <w:divBdr>
            <w:top w:val="none" w:sz="0" w:space="0" w:color="auto"/>
            <w:left w:val="none" w:sz="0" w:space="0" w:color="auto"/>
            <w:bottom w:val="none" w:sz="0" w:space="0" w:color="auto"/>
            <w:right w:val="none" w:sz="0" w:space="0" w:color="auto"/>
          </w:divBdr>
        </w:div>
        <w:div w:id="489062029">
          <w:marLeft w:val="0"/>
          <w:marRight w:val="0"/>
          <w:marTop w:val="0"/>
          <w:marBottom w:val="0"/>
          <w:divBdr>
            <w:top w:val="none" w:sz="0" w:space="0" w:color="auto"/>
            <w:left w:val="none" w:sz="0" w:space="0" w:color="auto"/>
            <w:bottom w:val="none" w:sz="0" w:space="0" w:color="auto"/>
            <w:right w:val="none" w:sz="0" w:space="0" w:color="auto"/>
          </w:divBdr>
        </w:div>
        <w:div w:id="1428577027">
          <w:marLeft w:val="0"/>
          <w:marRight w:val="0"/>
          <w:marTop w:val="0"/>
          <w:marBottom w:val="0"/>
          <w:divBdr>
            <w:top w:val="none" w:sz="0" w:space="0" w:color="auto"/>
            <w:left w:val="none" w:sz="0" w:space="0" w:color="auto"/>
            <w:bottom w:val="none" w:sz="0" w:space="0" w:color="auto"/>
            <w:right w:val="none" w:sz="0" w:space="0" w:color="auto"/>
          </w:divBdr>
        </w:div>
        <w:div w:id="185678896">
          <w:marLeft w:val="0"/>
          <w:marRight w:val="0"/>
          <w:marTop w:val="0"/>
          <w:marBottom w:val="0"/>
          <w:divBdr>
            <w:top w:val="none" w:sz="0" w:space="0" w:color="auto"/>
            <w:left w:val="none" w:sz="0" w:space="0" w:color="auto"/>
            <w:bottom w:val="none" w:sz="0" w:space="0" w:color="auto"/>
            <w:right w:val="none" w:sz="0" w:space="0" w:color="auto"/>
          </w:divBdr>
        </w:div>
        <w:div w:id="1633517156">
          <w:marLeft w:val="0"/>
          <w:marRight w:val="0"/>
          <w:marTop w:val="0"/>
          <w:marBottom w:val="0"/>
          <w:divBdr>
            <w:top w:val="none" w:sz="0" w:space="0" w:color="auto"/>
            <w:left w:val="none" w:sz="0" w:space="0" w:color="auto"/>
            <w:bottom w:val="none" w:sz="0" w:space="0" w:color="auto"/>
            <w:right w:val="none" w:sz="0" w:space="0" w:color="auto"/>
          </w:divBdr>
        </w:div>
        <w:div w:id="827523749">
          <w:marLeft w:val="0"/>
          <w:marRight w:val="0"/>
          <w:marTop w:val="0"/>
          <w:marBottom w:val="0"/>
          <w:divBdr>
            <w:top w:val="none" w:sz="0" w:space="0" w:color="auto"/>
            <w:left w:val="none" w:sz="0" w:space="0" w:color="auto"/>
            <w:bottom w:val="none" w:sz="0" w:space="0" w:color="auto"/>
            <w:right w:val="none" w:sz="0" w:space="0" w:color="auto"/>
          </w:divBdr>
        </w:div>
        <w:div w:id="1880433268">
          <w:marLeft w:val="0"/>
          <w:marRight w:val="0"/>
          <w:marTop w:val="0"/>
          <w:marBottom w:val="0"/>
          <w:divBdr>
            <w:top w:val="none" w:sz="0" w:space="0" w:color="auto"/>
            <w:left w:val="none" w:sz="0" w:space="0" w:color="auto"/>
            <w:bottom w:val="none" w:sz="0" w:space="0" w:color="auto"/>
            <w:right w:val="none" w:sz="0" w:space="0" w:color="auto"/>
          </w:divBdr>
        </w:div>
        <w:div w:id="878780170">
          <w:marLeft w:val="0"/>
          <w:marRight w:val="0"/>
          <w:marTop w:val="0"/>
          <w:marBottom w:val="0"/>
          <w:divBdr>
            <w:top w:val="none" w:sz="0" w:space="0" w:color="auto"/>
            <w:left w:val="none" w:sz="0" w:space="0" w:color="auto"/>
            <w:bottom w:val="none" w:sz="0" w:space="0" w:color="auto"/>
            <w:right w:val="none" w:sz="0" w:space="0" w:color="auto"/>
          </w:divBdr>
        </w:div>
        <w:div w:id="1712342913">
          <w:marLeft w:val="0"/>
          <w:marRight w:val="0"/>
          <w:marTop w:val="0"/>
          <w:marBottom w:val="0"/>
          <w:divBdr>
            <w:top w:val="none" w:sz="0" w:space="0" w:color="auto"/>
            <w:left w:val="none" w:sz="0" w:space="0" w:color="auto"/>
            <w:bottom w:val="none" w:sz="0" w:space="0" w:color="auto"/>
            <w:right w:val="none" w:sz="0" w:space="0" w:color="auto"/>
          </w:divBdr>
        </w:div>
        <w:div w:id="1125661378">
          <w:marLeft w:val="0"/>
          <w:marRight w:val="0"/>
          <w:marTop w:val="0"/>
          <w:marBottom w:val="0"/>
          <w:divBdr>
            <w:top w:val="none" w:sz="0" w:space="0" w:color="auto"/>
            <w:left w:val="none" w:sz="0" w:space="0" w:color="auto"/>
            <w:bottom w:val="none" w:sz="0" w:space="0" w:color="auto"/>
            <w:right w:val="none" w:sz="0" w:space="0" w:color="auto"/>
          </w:divBdr>
        </w:div>
        <w:div w:id="892156684">
          <w:marLeft w:val="0"/>
          <w:marRight w:val="0"/>
          <w:marTop w:val="0"/>
          <w:marBottom w:val="0"/>
          <w:divBdr>
            <w:top w:val="none" w:sz="0" w:space="0" w:color="auto"/>
            <w:left w:val="none" w:sz="0" w:space="0" w:color="auto"/>
            <w:bottom w:val="none" w:sz="0" w:space="0" w:color="auto"/>
            <w:right w:val="none" w:sz="0" w:space="0" w:color="auto"/>
          </w:divBdr>
        </w:div>
        <w:div w:id="1629050201">
          <w:marLeft w:val="0"/>
          <w:marRight w:val="0"/>
          <w:marTop w:val="0"/>
          <w:marBottom w:val="0"/>
          <w:divBdr>
            <w:top w:val="none" w:sz="0" w:space="0" w:color="auto"/>
            <w:left w:val="none" w:sz="0" w:space="0" w:color="auto"/>
            <w:bottom w:val="none" w:sz="0" w:space="0" w:color="auto"/>
            <w:right w:val="none" w:sz="0" w:space="0" w:color="auto"/>
          </w:divBdr>
        </w:div>
      </w:divsChild>
    </w:div>
    <w:div w:id="1848671663">
      <w:bodyDiv w:val="1"/>
      <w:marLeft w:val="0"/>
      <w:marRight w:val="0"/>
      <w:marTop w:val="0"/>
      <w:marBottom w:val="0"/>
      <w:divBdr>
        <w:top w:val="none" w:sz="0" w:space="0" w:color="auto"/>
        <w:left w:val="none" w:sz="0" w:space="0" w:color="auto"/>
        <w:bottom w:val="none" w:sz="0" w:space="0" w:color="auto"/>
        <w:right w:val="none" w:sz="0" w:space="0" w:color="auto"/>
      </w:divBdr>
    </w:div>
    <w:div w:id="1921021208">
      <w:bodyDiv w:val="1"/>
      <w:marLeft w:val="0"/>
      <w:marRight w:val="0"/>
      <w:marTop w:val="0"/>
      <w:marBottom w:val="0"/>
      <w:divBdr>
        <w:top w:val="none" w:sz="0" w:space="0" w:color="auto"/>
        <w:left w:val="none" w:sz="0" w:space="0" w:color="auto"/>
        <w:bottom w:val="none" w:sz="0" w:space="0" w:color="auto"/>
        <w:right w:val="none" w:sz="0" w:space="0" w:color="auto"/>
      </w:divBdr>
    </w:div>
    <w:div w:id="1978486348">
      <w:bodyDiv w:val="1"/>
      <w:marLeft w:val="0"/>
      <w:marRight w:val="0"/>
      <w:marTop w:val="0"/>
      <w:marBottom w:val="0"/>
      <w:divBdr>
        <w:top w:val="none" w:sz="0" w:space="0" w:color="auto"/>
        <w:left w:val="none" w:sz="0" w:space="0" w:color="auto"/>
        <w:bottom w:val="none" w:sz="0" w:space="0" w:color="auto"/>
        <w:right w:val="none" w:sz="0" w:space="0" w:color="auto"/>
      </w:divBdr>
    </w:div>
    <w:div w:id="2049791657">
      <w:bodyDiv w:val="1"/>
      <w:marLeft w:val="0"/>
      <w:marRight w:val="0"/>
      <w:marTop w:val="0"/>
      <w:marBottom w:val="0"/>
      <w:divBdr>
        <w:top w:val="none" w:sz="0" w:space="0" w:color="auto"/>
        <w:left w:val="none" w:sz="0" w:space="0" w:color="auto"/>
        <w:bottom w:val="none" w:sz="0" w:space="0" w:color="auto"/>
        <w:right w:val="none" w:sz="0" w:space="0" w:color="auto"/>
      </w:divBdr>
    </w:div>
    <w:div w:id="212114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Bp6avcskCcg"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cling.co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youtu.be/9kHMTO8WljA" TargetMode="Externa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g3xTfNEwfyM"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5.gif"/><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8480f3b-3c61-4b74-b69c-cae1074eb3d6" xsi:nil="true"/>
    <lcf76f155ced4ddcb4097134ff3c332f xmlns="50414b17-89c5-4208-8df6-a3082a079361">
      <Terms xmlns="http://schemas.microsoft.com/office/infopath/2007/PartnerControls"/>
    </lcf76f155ced4ddcb4097134ff3c332f>
    <SharedWithUsers xmlns="e8480f3b-3c61-4b74-b69c-cae1074eb3d6">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5FF421172FE841B434A1304722ADA8" ma:contentTypeVersion="12" ma:contentTypeDescription="Create a new document." ma:contentTypeScope="" ma:versionID="955479910bb99fcdca4c2f69895103dc">
  <xsd:schema xmlns:xsd="http://www.w3.org/2001/XMLSchema" xmlns:xs="http://www.w3.org/2001/XMLSchema" xmlns:p="http://schemas.microsoft.com/office/2006/metadata/properties" xmlns:ns2="50414b17-89c5-4208-8df6-a3082a079361" xmlns:ns3="e8480f3b-3c61-4b74-b69c-cae1074eb3d6" targetNamespace="http://schemas.microsoft.com/office/2006/metadata/properties" ma:root="true" ma:fieldsID="b48e29a8b097c780e7df2c14df362568" ns2:_="" ns3:_="">
    <xsd:import namespace="50414b17-89c5-4208-8df6-a3082a079361"/>
    <xsd:import namespace="e8480f3b-3c61-4b74-b69c-cae1074eb3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14b17-89c5-4208-8df6-a3082a0793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d91398e-ef68-4f58-b82a-b15e42a695b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480f3b-3c61-4b74-b69c-cae1074eb3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f3b8bfd-9080-4219-ad09-03e9c443d842}" ma:internalName="TaxCatchAll" ma:showField="CatchAllData" ma:web="e8480f3b-3c61-4b74-b69c-cae1074eb3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A16518-FFB9-4A40-80FE-445D13C02DCE}">
  <ds:schemaRefs>
    <ds:schemaRef ds:uri="http://purl.org/dc/elements/1.1/"/>
    <ds:schemaRef ds:uri="50414b17-89c5-4208-8df6-a3082a079361"/>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schemas.microsoft.com/office/infopath/2007/PartnerControls"/>
    <ds:schemaRef ds:uri="e8480f3b-3c61-4b74-b69c-cae1074eb3d6"/>
    <ds:schemaRef ds:uri="http://www.w3.org/XML/1998/namespace"/>
    <ds:schemaRef ds:uri="http://purl.org/dc/dcmitype/"/>
  </ds:schemaRefs>
</ds:datastoreItem>
</file>

<file path=customXml/itemProps2.xml><?xml version="1.0" encoding="utf-8"?>
<ds:datastoreItem xmlns:ds="http://schemas.openxmlformats.org/officeDocument/2006/customXml" ds:itemID="{DE4ED224-04D2-46C9-A9A3-CE72E06B399D}">
  <ds:schemaRefs>
    <ds:schemaRef ds:uri="http://schemas.openxmlformats.org/officeDocument/2006/bibliography"/>
  </ds:schemaRefs>
</ds:datastoreItem>
</file>

<file path=customXml/itemProps3.xml><?xml version="1.0" encoding="utf-8"?>
<ds:datastoreItem xmlns:ds="http://schemas.openxmlformats.org/officeDocument/2006/customXml" ds:itemID="{BFEAB3EB-2BFB-4910-927C-4FD489998874}">
  <ds:schemaRefs>
    <ds:schemaRef ds:uri="http://schemas.microsoft.com/sharepoint/v3/contenttype/forms"/>
  </ds:schemaRefs>
</ds:datastoreItem>
</file>

<file path=customXml/itemProps4.xml><?xml version="1.0" encoding="utf-8"?>
<ds:datastoreItem xmlns:ds="http://schemas.openxmlformats.org/officeDocument/2006/customXml" ds:itemID="{D1AFAC19-826D-4A7B-9A81-301068C87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14b17-89c5-4208-8df6-a3082a079361"/>
    <ds:schemaRef ds:uri="e8480f3b-3c61-4b74-b69c-cae1074eb3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0</Pages>
  <Words>9536</Words>
  <Characters>5436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9</CharactersWithSpaces>
  <SharedDoc>false</SharedDoc>
  <HLinks>
    <vt:vector size="120" baseType="variant">
      <vt:variant>
        <vt:i4>2162813</vt:i4>
      </vt:variant>
      <vt:variant>
        <vt:i4>102</vt:i4>
      </vt:variant>
      <vt:variant>
        <vt:i4>0</vt:i4>
      </vt:variant>
      <vt:variant>
        <vt:i4>5</vt:i4>
      </vt:variant>
      <vt:variant>
        <vt:lpwstr>http://www.incling.com/</vt:lpwstr>
      </vt:variant>
      <vt:variant>
        <vt:lpwstr/>
      </vt:variant>
      <vt:variant>
        <vt:i4>3080316</vt:i4>
      </vt:variant>
      <vt:variant>
        <vt:i4>96</vt:i4>
      </vt:variant>
      <vt:variant>
        <vt:i4>0</vt:i4>
      </vt:variant>
      <vt:variant>
        <vt:i4>5</vt:i4>
      </vt:variant>
      <vt:variant>
        <vt:lpwstr>https://www.oecd.org/gov/open-government/good-practice-principles-for-deliberative-processes-for-public-decision-making.pdf</vt:lpwstr>
      </vt:variant>
      <vt:variant>
        <vt:lpwstr/>
      </vt:variant>
      <vt:variant>
        <vt:i4>5439515</vt:i4>
      </vt:variant>
      <vt:variant>
        <vt:i4>93</vt:i4>
      </vt:variant>
      <vt:variant>
        <vt:i4>0</vt:i4>
      </vt:variant>
      <vt:variant>
        <vt:i4>5</vt:i4>
      </vt:variant>
      <vt:variant>
        <vt:lpwstr>https://sciencewise.org.uk/about-sciencewise/our-guiding-principles/</vt:lpwstr>
      </vt:variant>
      <vt:variant>
        <vt:lpwstr/>
      </vt:variant>
      <vt:variant>
        <vt:i4>458772</vt:i4>
      </vt:variant>
      <vt:variant>
        <vt:i4>90</vt:i4>
      </vt:variant>
      <vt:variant>
        <vt:i4>0</vt:i4>
      </vt:variant>
      <vt:variant>
        <vt:i4>5</vt:i4>
      </vt:variant>
      <vt:variant>
        <vt:lpwstr>https://www.nice.org.uk/about/what-we-do</vt:lpwstr>
      </vt:variant>
      <vt:variant>
        <vt:lpwstr/>
      </vt:variant>
      <vt:variant>
        <vt:i4>4849732</vt:i4>
      </vt:variant>
      <vt:variant>
        <vt:i4>87</vt:i4>
      </vt:variant>
      <vt:variant>
        <vt:i4>0</vt:i4>
      </vt:variant>
      <vt:variant>
        <vt:i4>5</vt:i4>
      </vt:variant>
      <vt:variant>
        <vt:lpwstr>https://www.nice.org.uk/Media/Default/Get-involved/Listens/NICE-listens-health-inequalities-final-report.docx</vt:lpwstr>
      </vt:variant>
      <vt:variant>
        <vt:lpwstr/>
      </vt:variant>
      <vt:variant>
        <vt:i4>1507403</vt:i4>
      </vt:variant>
      <vt:variant>
        <vt:i4>84</vt:i4>
      </vt:variant>
      <vt:variant>
        <vt:i4>0</vt:i4>
      </vt:variant>
      <vt:variant>
        <vt:i4>5</vt:i4>
      </vt:variant>
      <vt:variant>
        <vt:lpwstr>https://www.health.org.uk/publications/public-perceptions-of-climate-change-and-health-september-2021</vt:lpwstr>
      </vt:variant>
      <vt:variant>
        <vt:lpwstr/>
      </vt:variant>
      <vt:variant>
        <vt:i4>3145766</vt:i4>
      </vt:variant>
      <vt:variant>
        <vt:i4>78</vt:i4>
      </vt:variant>
      <vt:variant>
        <vt:i4>0</vt:i4>
      </vt:variant>
      <vt:variant>
        <vt:i4>5</vt:i4>
      </vt:variant>
      <vt:variant>
        <vt:lpwstr>https://www.thelancet.com/journals/lanplh/article/PIIS2542-5196(20)30271-0/fulltext</vt:lpwstr>
      </vt:variant>
      <vt:variant>
        <vt:lpwstr/>
      </vt:variant>
      <vt:variant>
        <vt:i4>8257592</vt:i4>
      </vt:variant>
      <vt:variant>
        <vt:i4>75</vt:i4>
      </vt:variant>
      <vt:variant>
        <vt:i4>0</vt:i4>
      </vt:variant>
      <vt:variant>
        <vt:i4>5</vt:i4>
      </vt:variant>
      <vt:variant>
        <vt:lpwstr>https://www.england.nhs.uk/greenernhs/wp-content/uploads/sites/51/2022/07/B1728-delivering-a-net-zero-nhs-july-2022.pdf</vt:lpwstr>
      </vt:variant>
      <vt:variant>
        <vt:lpwstr/>
      </vt:variant>
      <vt:variant>
        <vt:i4>2490369</vt:i4>
      </vt:variant>
      <vt:variant>
        <vt:i4>68</vt:i4>
      </vt:variant>
      <vt:variant>
        <vt:i4>0</vt:i4>
      </vt:variant>
      <vt:variant>
        <vt:i4>5</vt:i4>
      </vt:variant>
      <vt:variant>
        <vt:lpwstr/>
      </vt:variant>
      <vt:variant>
        <vt:lpwstr>_Toc1816058892</vt:lpwstr>
      </vt:variant>
      <vt:variant>
        <vt:i4>3080196</vt:i4>
      </vt:variant>
      <vt:variant>
        <vt:i4>62</vt:i4>
      </vt:variant>
      <vt:variant>
        <vt:i4>0</vt:i4>
      </vt:variant>
      <vt:variant>
        <vt:i4>5</vt:i4>
      </vt:variant>
      <vt:variant>
        <vt:lpwstr/>
      </vt:variant>
      <vt:variant>
        <vt:lpwstr>_Toc1633926798</vt:lpwstr>
      </vt:variant>
      <vt:variant>
        <vt:i4>1245237</vt:i4>
      </vt:variant>
      <vt:variant>
        <vt:i4>56</vt:i4>
      </vt:variant>
      <vt:variant>
        <vt:i4>0</vt:i4>
      </vt:variant>
      <vt:variant>
        <vt:i4>5</vt:i4>
      </vt:variant>
      <vt:variant>
        <vt:lpwstr/>
      </vt:variant>
      <vt:variant>
        <vt:lpwstr>_Toc522701200</vt:lpwstr>
      </vt:variant>
      <vt:variant>
        <vt:i4>1703998</vt:i4>
      </vt:variant>
      <vt:variant>
        <vt:i4>50</vt:i4>
      </vt:variant>
      <vt:variant>
        <vt:i4>0</vt:i4>
      </vt:variant>
      <vt:variant>
        <vt:i4>5</vt:i4>
      </vt:variant>
      <vt:variant>
        <vt:lpwstr/>
      </vt:variant>
      <vt:variant>
        <vt:lpwstr>_Toc197994196</vt:lpwstr>
      </vt:variant>
      <vt:variant>
        <vt:i4>1572914</vt:i4>
      </vt:variant>
      <vt:variant>
        <vt:i4>44</vt:i4>
      </vt:variant>
      <vt:variant>
        <vt:i4>0</vt:i4>
      </vt:variant>
      <vt:variant>
        <vt:i4>5</vt:i4>
      </vt:variant>
      <vt:variant>
        <vt:lpwstr/>
      </vt:variant>
      <vt:variant>
        <vt:lpwstr>_Toc496320259</vt:lpwstr>
      </vt:variant>
      <vt:variant>
        <vt:i4>2424837</vt:i4>
      </vt:variant>
      <vt:variant>
        <vt:i4>38</vt:i4>
      </vt:variant>
      <vt:variant>
        <vt:i4>0</vt:i4>
      </vt:variant>
      <vt:variant>
        <vt:i4>5</vt:i4>
      </vt:variant>
      <vt:variant>
        <vt:lpwstr/>
      </vt:variant>
      <vt:variant>
        <vt:lpwstr>_Toc1304215337</vt:lpwstr>
      </vt:variant>
      <vt:variant>
        <vt:i4>1048624</vt:i4>
      </vt:variant>
      <vt:variant>
        <vt:i4>32</vt:i4>
      </vt:variant>
      <vt:variant>
        <vt:i4>0</vt:i4>
      </vt:variant>
      <vt:variant>
        <vt:i4>5</vt:i4>
      </vt:variant>
      <vt:variant>
        <vt:lpwstr/>
      </vt:variant>
      <vt:variant>
        <vt:lpwstr>_Toc506063544</vt:lpwstr>
      </vt:variant>
      <vt:variant>
        <vt:i4>2031673</vt:i4>
      </vt:variant>
      <vt:variant>
        <vt:i4>26</vt:i4>
      </vt:variant>
      <vt:variant>
        <vt:i4>0</vt:i4>
      </vt:variant>
      <vt:variant>
        <vt:i4>5</vt:i4>
      </vt:variant>
      <vt:variant>
        <vt:lpwstr/>
      </vt:variant>
      <vt:variant>
        <vt:lpwstr>_Toc853860454</vt:lpwstr>
      </vt:variant>
      <vt:variant>
        <vt:i4>3014657</vt:i4>
      </vt:variant>
      <vt:variant>
        <vt:i4>20</vt:i4>
      </vt:variant>
      <vt:variant>
        <vt:i4>0</vt:i4>
      </vt:variant>
      <vt:variant>
        <vt:i4>5</vt:i4>
      </vt:variant>
      <vt:variant>
        <vt:lpwstr/>
      </vt:variant>
      <vt:variant>
        <vt:lpwstr>_Toc2121731872</vt:lpwstr>
      </vt:variant>
      <vt:variant>
        <vt:i4>2949127</vt:i4>
      </vt:variant>
      <vt:variant>
        <vt:i4>14</vt:i4>
      </vt:variant>
      <vt:variant>
        <vt:i4>0</vt:i4>
      </vt:variant>
      <vt:variant>
        <vt:i4>5</vt:i4>
      </vt:variant>
      <vt:variant>
        <vt:lpwstr/>
      </vt:variant>
      <vt:variant>
        <vt:lpwstr>_Toc1143285858</vt:lpwstr>
      </vt:variant>
      <vt:variant>
        <vt:i4>2818048</vt:i4>
      </vt:variant>
      <vt:variant>
        <vt:i4>8</vt:i4>
      </vt:variant>
      <vt:variant>
        <vt:i4>0</vt:i4>
      </vt:variant>
      <vt:variant>
        <vt:i4>5</vt:i4>
      </vt:variant>
      <vt:variant>
        <vt:lpwstr/>
      </vt:variant>
      <vt:variant>
        <vt:lpwstr>_Toc1880853928</vt:lpwstr>
      </vt:variant>
      <vt:variant>
        <vt:i4>2686976</vt:i4>
      </vt:variant>
      <vt:variant>
        <vt:i4>2</vt:i4>
      </vt:variant>
      <vt:variant>
        <vt:i4>0</vt:i4>
      </vt:variant>
      <vt:variant>
        <vt:i4>5</vt:i4>
      </vt:variant>
      <vt:variant>
        <vt:lpwstr/>
      </vt:variant>
      <vt:variant>
        <vt:lpwstr>_Toc11600639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ry Pierce-Messick</dc:creator>
  <cp:keywords/>
  <dc:description/>
  <cp:lastModifiedBy>Trish Brennan</cp:lastModifiedBy>
  <cp:revision>6</cp:revision>
  <dcterms:created xsi:type="dcterms:W3CDTF">2023-02-03T08:25:00Z</dcterms:created>
  <dcterms:modified xsi:type="dcterms:W3CDTF">2023-04-2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5FF421172FE841B434A1304722ADA8</vt:lpwstr>
  </property>
  <property fmtid="{D5CDD505-2E9C-101B-9397-08002B2CF9AE}" pid="3" name="Mendeley Document_1">
    <vt:lpwstr>True</vt:lpwstr>
  </property>
  <property fmtid="{D5CDD505-2E9C-101B-9397-08002B2CF9AE}" pid="4" name="Mendeley Unique User Id_1">
    <vt:lpwstr>53fb0439-a72a-3010-892b-bdbe23152adb</vt:lpwstr>
  </property>
  <property fmtid="{D5CDD505-2E9C-101B-9397-08002B2CF9AE}" pid="5" name="Mendeley Citation Style_1">
    <vt:lpwstr>http://www.zotero.org/styles/vancouver</vt:lpwstr>
  </property>
  <property fmtid="{D5CDD505-2E9C-101B-9397-08002B2CF9AE}" pid="6" name="MediaServiceImageTags">
    <vt:lpwstr/>
  </property>
  <property fmtid="{D5CDD505-2E9C-101B-9397-08002B2CF9AE}" pid="7" name="MSIP_Label_c69d85d5-6d9e-4305-a294-1f636ec0f2d6_Enabled">
    <vt:lpwstr>true</vt:lpwstr>
  </property>
  <property fmtid="{D5CDD505-2E9C-101B-9397-08002B2CF9AE}" pid="8" name="MSIP_Label_c69d85d5-6d9e-4305-a294-1f636ec0f2d6_SetDate">
    <vt:lpwstr>2023-04-25T12:10:05Z</vt:lpwstr>
  </property>
  <property fmtid="{D5CDD505-2E9C-101B-9397-08002B2CF9AE}" pid="9" name="MSIP_Label_c69d85d5-6d9e-4305-a294-1f636ec0f2d6_Method">
    <vt:lpwstr>Standard</vt:lpwstr>
  </property>
  <property fmtid="{D5CDD505-2E9C-101B-9397-08002B2CF9AE}" pid="10" name="MSIP_Label_c69d85d5-6d9e-4305-a294-1f636ec0f2d6_Name">
    <vt:lpwstr>OFFICIAL</vt:lpwstr>
  </property>
  <property fmtid="{D5CDD505-2E9C-101B-9397-08002B2CF9AE}" pid="11" name="MSIP_Label_c69d85d5-6d9e-4305-a294-1f636ec0f2d6_SiteId">
    <vt:lpwstr>6030f479-b342-472d-a5dd-740ff7538de9</vt:lpwstr>
  </property>
  <property fmtid="{D5CDD505-2E9C-101B-9397-08002B2CF9AE}" pid="12" name="MSIP_Label_c69d85d5-6d9e-4305-a294-1f636ec0f2d6_ActionId">
    <vt:lpwstr>42c6510c-18fb-43d1-8002-c70c77c39bb5</vt:lpwstr>
  </property>
  <property fmtid="{D5CDD505-2E9C-101B-9397-08002B2CF9AE}" pid="13" name="MSIP_Label_c69d85d5-6d9e-4305-a294-1f636ec0f2d6_ContentBits">
    <vt:lpwstr>0</vt:lpwstr>
  </property>
</Properties>
</file>